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7EABB" w14:textId="77777777" w:rsidR="009574C6" w:rsidRDefault="00E223CA">
      <w:pPr>
        <w:pStyle w:val="Ttulo"/>
      </w:pPr>
      <w:r>
        <w:t>Soluciones de reconstrucción mediante RMN</w:t>
      </w:r>
    </w:p>
    <w:p w14:paraId="27C4BD22" w14:textId="77777777" w:rsidR="009574C6" w:rsidRDefault="00E223CA">
      <w:pPr>
        <w:pStyle w:val="Author"/>
      </w:pPr>
      <w:r>
        <w:t>Antonio Otal Palacín</w:t>
      </w:r>
    </w:p>
    <w:sdt>
      <w:sdtPr>
        <w:id w:val="274754898"/>
        <w:docPartObj>
          <w:docPartGallery w:val="Table of Contents"/>
          <w:docPartUnique/>
        </w:docPartObj>
      </w:sdtPr>
      <w:sdtContent>
        <w:p w14:paraId="419899D8" w14:textId="77777777" w:rsidR="009574C6" w:rsidRDefault="00E223CA">
          <w:r>
            <w:t>Tabla de contenidos</w:t>
          </w:r>
        </w:p>
        <w:commentRangeStart w:id="0"/>
        <w:p w14:paraId="3DFCE02C" w14:textId="2A97D041" w:rsidR="007126FF" w:rsidRDefault="00E223CA">
          <w:pPr>
            <w:pStyle w:val="TDC1"/>
            <w:tabs>
              <w:tab w:val="right" w:leader="dot" w:pos="8629"/>
            </w:tabs>
            <w:rPr>
              <w:noProof/>
            </w:rPr>
          </w:pPr>
          <w:r>
            <w:fldChar w:fldCharType="begin"/>
          </w:r>
          <w:r>
            <w:instrText>TOC \o "1-3" \h \z \u</w:instrText>
          </w:r>
          <w:r>
            <w:fldChar w:fldCharType="separate"/>
          </w:r>
          <w:hyperlink w:anchor="_Toc148271423" w:history="1">
            <w:r w:rsidR="007126FF" w:rsidRPr="008B7905">
              <w:rPr>
                <w:rStyle w:val="Hipervnculo"/>
                <w:noProof/>
              </w:rPr>
              <w:t>Abstract</w:t>
            </w:r>
            <w:r w:rsidR="007126FF">
              <w:rPr>
                <w:noProof/>
                <w:webHidden/>
              </w:rPr>
              <w:tab/>
            </w:r>
            <w:r w:rsidR="007126FF">
              <w:rPr>
                <w:noProof/>
                <w:webHidden/>
              </w:rPr>
              <w:fldChar w:fldCharType="begin"/>
            </w:r>
            <w:r w:rsidR="007126FF">
              <w:rPr>
                <w:noProof/>
                <w:webHidden/>
              </w:rPr>
              <w:instrText xml:space="preserve"> PAGEREF _Toc148271423 \h </w:instrText>
            </w:r>
            <w:r w:rsidR="007126FF">
              <w:rPr>
                <w:noProof/>
                <w:webHidden/>
              </w:rPr>
            </w:r>
            <w:r w:rsidR="007126FF">
              <w:rPr>
                <w:noProof/>
                <w:webHidden/>
              </w:rPr>
              <w:fldChar w:fldCharType="separate"/>
            </w:r>
            <w:r w:rsidR="007126FF">
              <w:rPr>
                <w:noProof/>
                <w:webHidden/>
              </w:rPr>
              <w:t>4</w:t>
            </w:r>
            <w:r w:rsidR="007126FF">
              <w:rPr>
                <w:noProof/>
                <w:webHidden/>
              </w:rPr>
              <w:fldChar w:fldCharType="end"/>
            </w:r>
          </w:hyperlink>
        </w:p>
        <w:p w14:paraId="2930C22A" w14:textId="756413B2" w:rsidR="007126FF" w:rsidRDefault="00000000">
          <w:pPr>
            <w:pStyle w:val="TDC1"/>
            <w:tabs>
              <w:tab w:val="right" w:leader="dot" w:pos="8629"/>
            </w:tabs>
            <w:rPr>
              <w:noProof/>
            </w:rPr>
          </w:pPr>
          <w:hyperlink w:anchor="_Toc148271424" w:history="1">
            <w:r w:rsidR="007126FF" w:rsidRPr="008B7905">
              <w:rPr>
                <w:rStyle w:val="Hipervnculo"/>
                <w:noProof/>
              </w:rPr>
              <w:t>1. Introducción</w:t>
            </w:r>
            <w:r w:rsidR="007126FF">
              <w:rPr>
                <w:noProof/>
                <w:webHidden/>
              </w:rPr>
              <w:tab/>
            </w:r>
            <w:r w:rsidR="007126FF">
              <w:rPr>
                <w:noProof/>
                <w:webHidden/>
              </w:rPr>
              <w:fldChar w:fldCharType="begin"/>
            </w:r>
            <w:r w:rsidR="007126FF">
              <w:rPr>
                <w:noProof/>
                <w:webHidden/>
              </w:rPr>
              <w:instrText xml:space="preserve"> PAGEREF _Toc148271424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4E95985A" w14:textId="60F06EF6" w:rsidR="007126FF" w:rsidRDefault="00000000">
          <w:pPr>
            <w:pStyle w:val="TDC2"/>
            <w:tabs>
              <w:tab w:val="right" w:leader="dot" w:pos="8629"/>
            </w:tabs>
            <w:rPr>
              <w:noProof/>
            </w:rPr>
          </w:pPr>
          <w:hyperlink w:anchor="_Toc148271425" w:history="1">
            <w:r w:rsidR="007126FF" w:rsidRPr="008B7905">
              <w:rPr>
                <w:rStyle w:val="Hipervnculo"/>
                <w:noProof/>
              </w:rPr>
              <w:t>1.1 Braquiterapia ginecológica</w:t>
            </w:r>
            <w:r w:rsidR="007126FF">
              <w:rPr>
                <w:noProof/>
                <w:webHidden/>
              </w:rPr>
              <w:tab/>
            </w:r>
            <w:r w:rsidR="007126FF">
              <w:rPr>
                <w:noProof/>
                <w:webHidden/>
              </w:rPr>
              <w:fldChar w:fldCharType="begin"/>
            </w:r>
            <w:r w:rsidR="007126FF">
              <w:rPr>
                <w:noProof/>
                <w:webHidden/>
              </w:rPr>
              <w:instrText xml:space="preserve"> PAGEREF _Toc148271425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5C029F64" w14:textId="79B83360" w:rsidR="007126FF" w:rsidRDefault="00000000">
          <w:pPr>
            <w:pStyle w:val="TDC3"/>
            <w:tabs>
              <w:tab w:val="right" w:leader="dot" w:pos="8629"/>
            </w:tabs>
            <w:rPr>
              <w:noProof/>
            </w:rPr>
          </w:pPr>
          <w:hyperlink w:anchor="_Toc148271426" w:history="1">
            <w:r w:rsidR="007126FF" w:rsidRPr="008B7905">
              <w:rPr>
                <w:rStyle w:val="Hipervnculo"/>
                <w:noProof/>
              </w:rPr>
              <w:t>1.1.1 Ventajas de BT frente a la radioterapia de haces externos (EBRT)</w:t>
            </w:r>
            <w:r w:rsidR="007126FF">
              <w:rPr>
                <w:noProof/>
                <w:webHidden/>
              </w:rPr>
              <w:tab/>
            </w:r>
            <w:r w:rsidR="007126FF">
              <w:rPr>
                <w:noProof/>
                <w:webHidden/>
              </w:rPr>
              <w:fldChar w:fldCharType="begin"/>
            </w:r>
            <w:r w:rsidR="007126FF">
              <w:rPr>
                <w:noProof/>
                <w:webHidden/>
              </w:rPr>
              <w:instrText xml:space="preserve"> PAGEREF _Toc148271426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6BA9B257" w14:textId="13745C33" w:rsidR="007126FF" w:rsidRDefault="00000000">
          <w:pPr>
            <w:pStyle w:val="TDC3"/>
            <w:tabs>
              <w:tab w:val="right" w:leader="dot" w:pos="8629"/>
            </w:tabs>
            <w:rPr>
              <w:noProof/>
            </w:rPr>
          </w:pPr>
          <w:hyperlink w:anchor="_Toc148271427" w:history="1">
            <w:r w:rsidR="007126FF" w:rsidRPr="008B7905">
              <w:rPr>
                <w:rStyle w:val="Hipervnculo"/>
                <w:noProof/>
              </w:rPr>
              <w:t>1.1.2 Inconvenientes de BT frente a EBRT</w:t>
            </w:r>
            <w:r w:rsidR="007126FF">
              <w:rPr>
                <w:noProof/>
                <w:webHidden/>
              </w:rPr>
              <w:tab/>
            </w:r>
            <w:r w:rsidR="007126FF">
              <w:rPr>
                <w:noProof/>
                <w:webHidden/>
              </w:rPr>
              <w:fldChar w:fldCharType="begin"/>
            </w:r>
            <w:r w:rsidR="007126FF">
              <w:rPr>
                <w:noProof/>
                <w:webHidden/>
              </w:rPr>
              <w:instrText xml:space="preserve"> PAGEREF _Toc148271427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682BACD6" w14:textId="09BB0264" w:rsidR="007126FF" w:rsidRDefault="00000000">
          <w:pPr>
            <w:pStyle w:val="TDC3"/>
            <w:tabs>
              <w:tab w:val="right" w:leader="dot" w:pos="8629"/>
            </w:tabs>
            <w:rPr>
              <w:noProof/>
            </w:rPr>
          </w:pPr>
          <w:hyperlink w:anchor="_Toc148271428" w:history="1">
            <w:r w:rsidR="007126FF" w:rsidRPr="008B7905">
              <w:rPr>
                <w:rStyle w:val="Hipervnculo"/>
                <w:noProof/>
              </w:rPr>
              <w:t>1.1.3 Tipos de tumores ginecológicos</w:t>
            </w:r>
            <w:r w:rsidR="007126FF">
              <w:rPr>
                <w:noProof/>
                <w:webHidden/>
              </w:rPr>
              <w:tab/>
            </w:r>
            <w:r w:rsidR="007126FF">
              <w:rPr>
                <w:noProof/>
                <w:webHidden/>
              </w:rPr>
              <w:fldChar w:fldCharType="begin"/>
            </w:r>
            <w:r w:rsidR="007126FF">
              <w:rPr>
                <w:noProof/>
                <w:webHidden/>
              </w:rPr>
              <w:instrText xml:space="preserve"> PAGEREF _Toc148271428 \h </w:instrText>
            </w:r>
            <w:r w:rsidR="007126FF">
              <w:rPr>
                <w:noProof/>
                <w:webHidden/>
              </w:rPr>
            </w:r>
            <w:r w:rsidR="007126FF">
              <w:rPr>
                <w:noProof/>
                <w:webHidden/>
              </w:rPr>
              <w:fldChar w:fldCharType="separate"/>
            </w:r>
            <w:r w:rsidR="007126FF">
              <w:rPr>
                <w:noProof/>
                <w:webHidden/>
              </w:rPr>
              <w:t>6</w:t>
            </w:r>
            <w:r w:rsidR="007126FF">
              <w:rPr>
                <w:noProof/>
                <w:webHidden/>
              </w:rPr>
              <w:fldChar w:fldCharType="end"/>
            </w:r>
          </w:hyperlink>
        </w:p>
        <w:p w14:paraId="6E928A0C" w14:textId="774B2B28" w:rsidR="007126FF" w:rsidRDefault="00000000">
          <w:pPr>
            <w:pStyle w:val="TDC3"/>
            <w:tabs>
              <w:tab w:val="right" w:leader="dot" w:pos="8629"/>
            </w:tabs>
            <w:rPr>
              <w:noProof/>
            </w:rPr>
          </w:pPr>
          <w:hyperlink w:anchor="_Toc148271429" w:history="1">
            <w:r w:rsidR="007126FF" w:rsidRPr="008B7905">
              <w:rPr>
                <w:rStyle w:val="Hipervnculo"/>
                <w:noProof/>
              </w:rPr>
              <w:t>1.1.4 Evolución de los sistemas de implantación</w:t>
            </w:r>
            <w:r w:rsidR="007126FF">
              <w:rPr>
                <w:noProof/>
                <w:webHidden/>
              </w:rPr>
              <w:tab/>
            </w:r>
            <w:r w:rsidR="007126FF">
              <w:rPr>
                <w:noProof/>
                <w:webHidden/>
              </w:rPr>
              <w:fldChar w:fldCharType="begin"/>
            </w:r>
            <w:r w:rsidR="007126FF">
              <w:rPr>
                <w:noProof/>
                <w:webHidden/>
              </w:rPr>
              <w:instrText xml:space="preserve"> PAGEREF _Toc148271429 \h </w:instrText>
            </w:r>
            <w:r w:rsidR="007126FF">
              <w:rPr>
                <w:noProof/>
                <w:webHidden/>
              </w:rPr>
            </w:r>
            <w:r w:rsidR="007126FF">
              <w:rPr>
                <w:noProof/>
                <w:webHidden/>
              </w:rPr>
              <w:fldChar w:fldCharType="separate"/>
            </w:r>
            <w:r w:rsidR="007126FF">
              <w:rPr>
                <w:noProof/>
                <w:webHidden/>
              </w:rPr>
              <w:t>7</w:t>
            </w:r>
            <w:r w:rsidR="007126FF">
              <w:rPr>
                <w:noProof/>
                <w:webHidden/>
              </w:rPr>
              <w:fldChar w:fldCharType="end"/>
            </w:r>
          </w:hyperlink>
        </w:p>
        <w:p w14:paraId="06C6D551" w14:textId="0273080C" w:rsidR="007126FF" w:rsidRDefault="00000000">
          <w:pPr>
            <w:pStyle w:val="TDC3"/>
            <w:tabs>
              <w:tab w:val="right" w:leader="dot" w:pos="8629"/>
            </w:tabs>
            <w:rPr>
              <w:noProof/>
            </w:rPr>
          </w:pPr>
          <w:hyperlink w:anchor="_Toc148271430" w:history="1">
            <w:r w:rsidR="007126FF" w:rsidRPr="008B7905">
              <w:rPr>
                <w:rStyle w:val="Hipervnculo"/>
                <w:noProof/>
              </w:rPr>
              <w:t>1.1.5 EL Sistema de Manchester</w:t>
            </w:r>
            <w:r w:rsidR="007126FF">
              <w:rPr>
                <w:noProof/>
                <w:webHidden/>
              </w:rPr>
              <w:tab/>
            </w:r>
            <w:r w:rsidR="007126FF">
              <w:rPr>
                <w:noProof/>
                <w:webHidden/>
              </w:rPr>
              <w:fldChar w:fldCharType="begin"/>
            </w:r>
            <w:r w:rsidR="007126FF">
              <w:rPr>
                <w:noProof/>
                <w:webHidden/>
              </w:rPr>
              <w:instrText xml:space="preserve"> PAGEREF _Toc148271430 \h </w:instrText>
            </w:r>
            <w:r w:rsidR="007126FF">
              <w:rPr>
                <w:noProof/>
                <w:webHidden/>
              </w:rPr>
            </w:r>
            <w:r w:rsidR="007126FF">
              <w:rPr>
                <w:noProof/>
                <w:webHidden/>
              </w:rPr>
              <w:fldChar w:fldCharType="separate"/>
            </w:r>
            <w:r w:rsidR="007126FF">
              <w:rPr>
                <w:noProof/>
                <w:webHidden/>
              </w:rPr>
              <w:t>7</w:t>
            </w:r>
            <w:r w:rsidR="007126FF">
              <w:rPr>
                <w:noProof/>
                <w:webHidden/>
              </w:rPr>
              <w:fldChar w:fldCharType="end"/>
            </w:r>
          </w:hyperlink>
        </w:p>
        <w:p w14:paraId="14F227B8" w14:textId="3E382B72" w:rsidR="007126FF" w:rsidRDefault="00000000">
          <w:pPr>
            <w:pStyle w:val="TDC3"/>
            <w:tabs>
              <w:tab w:val="right" w:leader="dot" w:pos="8629"/>
            </w:tabs>
            <w:rPr>
              <w:noProof/>
            </w:rPr>
          </w:pPr>
          <w:hyperlink w:anchor="_Toc148271431" w:history="1">
            <w:r w:rsidR="007126FF" w:rsidRPr="008B7905">
              <w:rPr>
                <w:rStyle w:val="Hipervnculo"/>
                <w:noProof/>
              </w:rPr>
              <w:t>1.1.6 La introducción de la imagen 3D</w:t>
            </w:r>
            <w:r w:rsidR="007126FF">
              <w:rPr>
                <w:noProof/>
                <w:webHidden/>
              </w:rPr>
              <w:tab/>
            </w:r>
            <w:r w:rsidR="007126FF">
              <w:rPr>
                <w:noProof/>
                <w:webHidden/>
              </w:rPr>
              <w:fldChar w:fldCharType="begin"/>
            </w:r>
            <w:r w:rsidR="007126FF">
              <w:rPr>
                <w:noProof/>
                <w:webHidden/>
              </w:rPr>
              <w:instrText xml:space="preserve"> PAGEREF _Toc148271431 \h </w:instrText>
            </w:r>
            <w:r w:rsidR="007126FF">
              <w:rPr>
                <w:noProof/>
                <w:webHidden/>
              </w:rPr>
            </w:r>
            <w:r w:rsidR="007126FF">
              <w:rPr>
                <w:noProof/>
                <w:webHidden/>
              </w:rPr>
              <w:fldChar w:fldCharType="separate"/>
            </w:r>
            <w:r w:rsidR="007126FF">
              <w:rPr>
                <w:noProof/>
                <w:webHidden/>
              </w:rPr>
              <w:t>8</w:t>
            </w:r>
            <w:r w:rsidR="007126FF">
              <w:rPr>
                <w:noProof/>
                <w:webHidden/>
              </w:rPr>
              <w:fldChar w:fldCharType="end"/>
            </w:r>
          </w:hyperlink>
        </w:p>
        <w:p w14:paraId="28EA8687" w14:textId="06B7CA1B" w:rsidR="007126FF" w:rsidRDefault="00000000">
          <w:pPr>
            <w:pStyle w:val="TDC2"/>
            <w:tabs>
              <w:tab w:val="right" w:leader="dot" w:pos="8629"/>
            </w:tabs>
            <w:rPr>
              <w:noProof/>
            </w:rPr>
          </w:pPr>
          <w:hyperlink w:anchor="_Toc148271432" w:history="1">
            <w:r w:rsidR="007126FF" w:rsidRPr="008B7905">
              <w:rPr>
                <w:rStyle w:val="Hipervnculo"/>
                <w:noProof/>
              </w:rPr>
              <w:t>1.2 Imagen en braquiterapia de cérvix</w:t>
            </w:r>
            <w:r w:rsidR="007126FF">
              <w:rPr>
                <w:noProof/>
                <w:webHidden/>
              </w:rPr>
              <w:tab/>
            </w:r>
            <w:r w:rsidR="007126FF">
              <w:rPr>
                <w:noProof/>
                <w:webHidden/>
              </w:rPr>
              <w:fldChar w:fldCharType="begin"/>
            </w:r>
            <w:r w:rsidR="007126FF">
              <w:rPr>
                <w:noProof/>
                <w:webHidden/>
              </w:rPr>
              <w:instrText xml:space="preserve"> PAGEREF _Toc148271432 \h </w:instrText>
            </w:r>
            <w:r w:rsidR="007126FF">
              <w:rPr>
                <w:noProof/>
                <w:webHidden/>
              </w:rPr>
            </w:r>
            <w:r w:rsidR="007126FF">
              <w:rPr>
                <w:noProof/>
                <w:webHidden/>
              </w:rPr>
              <w:fldChar w:fldCharType="separate"/>
            </w:r>
            <w:r w:rsidR="007126FF">
              <w:rPr>
                <w:noProof/>
                <w:webHidden/>
              </w:rPr>
              <w:t>9</w:t>
            </w:r>
            <w:r w:rsidR="007126FF">
              <w:rPr>
                <w:noProof/>
                <w:webHidden/>
              </w:rPr>
              <w:fldChar w:fldCharType="end"/>
            </w:r>
          </w:hyperlink>
        </w:p>
        <w:p w14:paraId="4837A3DD" w14:textId="1DB89B2A" w:rsidR="007126FF" w:rsidRDefault="00000000">
          <w:pPr>
            <w:pStyle w:val="TDC3"/>
            <w:tabs>
              <w:tab w:val="right" w:leader="dot" w:pos="8629"/>
            </w:tabs>
            <w:rPr>
              <w:noProof/>
            </w:rPr>
          </w:pPr>
          <w:hyperlink w:anchor="_Toc148271433" w:history="1">
            <w:r w:rsidR="007126FF" w:rsidRPr="008B7905">
              <w:rPr>
                <w:rStyle w:val="Hipervnculo"/>
                <w:noProof/>
              </w:rPr>
              <w:t>1.2.1 Ultrasonidos (US)</w:t>
            </w:r>
            <w:r w:rsidR="007126FF">
              <w:rPr>
                <w:noProof/>
                <w:webHidden/>
              </w:rPr>
              <w:tab/>
            </w:r>
            <w:r w:rsidR="007126FF">
              <w:rPr>
                <w:noProof/>
                <w:webHidden/>
              </w:rPr>
              <w:fldChar w:fldCharType="begin"/>
            </w:r>
            <w:r w:rsidR="007126FF">
              <w:rPr>
                <w:noProof/>
                <w:webHidden/>
              </w:rPr>
              <w:instrText xml:space="preserve"> PAGEREF _Toc148271433 \h </w:instrText>
            </w:r>
            <w:r w:rsidR="007126FF">
              <w:rPr>
                <w:noProof/>
                <w:webHidden/>
              </w:rPr>
            </w:r>
            <w:r w:rsidR="007126FF">
              <w:rPr>
                <w:noProof/>
                <w:webHidden/>
              </w:rPr>
              <w:fldChar w:fldCharType="separate"/>
            </w:r>
            <w:r w:rsidR="007126FF">
              <w:rPr>
                <w:noProof/>
                <w:webHidden/>
              </w:rPr>
              <w:t>9</w:t>
            </w:r>
            <w:r w:rsidR="007126FF">
              <w:rPr>
                <w:noProof/>
                <w:webHidden/>
              </w:rPr>
              <w:fldChar w:fldCharType="end"/>
            </w:r>
          </w:hyperlink>
        </w:p>
        <w:p w14:paraId="19961F51" w14:textId="35676749" w:rsidR="007126FF" w:rsidRDefault="00000000">
          <w:pPr>
            <w:pStyle w:val="TDC3"/>
            <w:tabs>
              <w:tab w:val="right" w:leader="dot" w:pos="8629"/>
            </w:tabs>
            <w:rPr>
              <w:noProof/>
            </w:rPr>
          </w:pPr>
          <w:hyperlink w:anchor="_Toc148271434" w:history="1">
            <w:r w:rsidR="007126FF" w:rsidRPr="008B7905">
              <w:rPr>
                <w:rStyle w:val="Hipervnculo"/>
                <w:noProof/>
              </w:rPr>
              <w:t>1.2.2 Tomografía por emisión de positrones (PET/CT)</w:t>
            </w:r>
            <w:r w:rsidR="007126FF">
              <w:rPr>
                <w:noProof/>
                <w:webHidden/>
              </w:rPr>
              <w:tab/>
            </w:r>
            <w:r w:rsidR="007126FF">
              <w:rPr>
                <w:noProof/>
                <w:webHidden/>
              </w:rPr>
              <w:fldChar w:fldCharType="begin"/>
            </w:r>
            <w:r w:rsidR="007126FF">
              <w:rPr>
                <w:noProof/>
                <w:webHidden/>
              </w:rPr>
              <w:instrText xml:space="preserve"> PAGEREF _Toc148271434 \h </w:instrText>
            </w:r>
            <w:r w:rsidR="007126FF">
              <w:rPr>
                <w:noProof/>
                <w:webHidden/>
              </w:rPr>
            </w:r>
            <w:r w:rsidR="007126FF">
              <w:rPr>
                <w:noProof/>
                <w:webHidden/>
              </w:rPr>
              <w:fldChar w:fldCharType="separate"/>
            </w:r>
            <w:r w:rsidR="007126FF">
              <w:rPr>
                <w:noProof/>
                <w:webHidden/>
              </w:rPr>
              <w:t>10</w:t>
            </w:r>
            <w:r w:rsidR="007126FF">
              <w:rPr>
                <w:noProof/>
                <w:webHidden/>
              </w:rPr>
              <w:fldChar w:fldCharType="end"/>
            </w:r>
          </w:hyperlink>
        </w:p>
        <w:p w14:paraId="2F3C2B96" w14:textId="62B89608" w:rsidR="007126FF" w:rsidRDefault="00000000">
          <w:pPr>
            <w:pStyle w:val="TDC3"/>
            <w:tabs>
              <w:tab w:val="right" w:leader="dot" w:pos="8629"/>
            </w:tabs>
            <w:rPr>
              <w:noProof/>
            </w:rPr>
          </w:pPr>
          <w:hyperlink w:anchor="_Toc148271435" w:history="1">
            <w:r w:rsidR="007126FF" w:rsidRPr="008B7905">
              <w:rPr>
                <w:rStyle w:val="Hipervnculo"/>
                <w:noProof/>
              </w:rPr>
              <w:t>1.2.3 Tomografía Computarizada (CT)</w:t>
            </w:r>
            <w:r w:rsidR="007126FF">
              <w:rPr>
                <w:noProof/>
                <w:webHidden/>
              </w:rPr>
              <w:tab/>
            </w:r>
            <w:r w:rsidR="007126FF">
              <w:rPr>
                <w:noProof/>
                <w:webHidden/>
              </w:rPr>
              <w:fldChar w:fldCharType="begin"/>
            </w:r>
            <w:r w:rsidR="007126FF">
              <w:rPr>
                <w:noProof/>
                <w:webHidden/>
              </w:rPr>
              <w:instrText xml:space="preserve"> PAGEREF _Toc148271435 \h </w:instrText>
            </w:r>
            <w:r w:rsidR="007126FF">
              <w:rPr>
                <w:noProof/>
                <w:webHidden/>
              </w:rPr>
            </w:r>
            <w:r w:rsidR="007126FF">
              <w:rPr>
                <w:noProof/>
                <w:webHidden/>
              </w:rPr>
              <w:fldChar w:fldCharType="separate"/>
            </w:r>
            <w:r w:rsidR="007126FF">
              <w:rPr>
                <w:noProof/>
                <w:webHidden/>
              </w:rPr>
              <w:t>11</w:t>
            </w:r>
            <w:r w:rsidR="007126FF">
              <w:rPr>
                <w:noProof/>
                <w:webHidden/>
              </w:rPr>
              <w:fldChar w:fldCharType="end"/>
            </w:r>
          </w:hyperlink>
        </w:p>
        <w:p w14:paraId="3260E612" w14:textId="7AAA9A7E" w:rsidR="007126FF" w:rsidRDefault="00000000">
          <w:pPr>
            <w:pStyle w:val="TDC3"/>
            <w:tabs>
              <w:tab w:val="right" w:leader="dot" w:pos="8629"/>
            </w:tabs>
            <w:rPr>
              <w:noProof/>
            </w:rPr>
          </w:pPr>
          <w:hyperlink w:anchor="_Toc148271436" w:history="1">
            <w:r w:rsidR="007126FF" w:rsidRPr="008B7905">
              <w:rPr>
                <w:rStyle w:val="Hipervnculo"/>
                <w:noProof/>
              </w:rPr>
              <w:t>1.2.4 Resonancia Magnética Nuclear (MRI)</w:t>
            </w:r>
            <w:r w:rsidR="007126FF">
              <w:rPr>
                <w:noProof/>
                <w:webHidden/>
              </w:rPr>
              <w:tab/>
            </w:r>
            <w:r w:rsidR="007126FF">
              <w:rPr>
                <w:noProof/>
                <w:webHidden/>
              </w:rPr>
              <w:fldChar w:fldCharType="begin"/>
            </w:r>
            <w:r w:rsidR="007126FF">
              <w:rPr>
                <w:noProof/>
                <w:webHidden/>
              </w:rPr>
              <w:instrText xml:space="preserve"> PAGEREF _Toc148271436 \h </w:instrText>
            </w:r>
            <w:r w:rsidR="007126FF">
              <w:rPr>
                <w:noProof/>
                <w:webHidden/>
              </w:rPr>
            </w:r>
            <w:r w:rsidR="007126FF">
              <w:rPr>
                <w:noProof/>
                <w:webHidden/>
              </w:rPr>
              <w:fldChar w:fldCharType="separate"/>
            </w:r>
            <w:r w:rsidR="007126FF">
              <w:rPr>
                <w:noProof/>
                <w:webHidden/>
              </w:rPr>
              <w:t>12</w:t>
            </w:r>
            <w:r w:rsidR="007126FF">
              <w:rPr>
                <w:noProof/>
                <w:webHidden/>
              </w:rPr>
              <w:fldChar w:fldCharType="end"/>
            </w:r>
          </w:hyperlink>
        </w:p>
        <w:p w14:paraId="4A670C71" w14:textId="646CB643" w:rsidR="007126FF" w:rsidRDefault="00000000">
          <w:pPr>
            <w:pStyle w:val="TDC3"/>
            <w:tabs>
              <w:tab w:val="right" w:leader="dot" w:pos="8629"/>
            </w:tabs>
            <w:rPr>
              <w:noProof/>
            </w:rPr>
          </w:pPr>
          <w:hyperlink w:anchor="_Toc148271437" w:history="1">
            <w:r w:rsidR="007126FF" w:rsidRPr="008B7905">
              <w:rPr>
                <w:rStyle w:val="Hipervnculo"/>
                <w:noProof/>
              </w:rPr>
              <w:t>1.2.5 Registro de imágenes</w:t>
            </w:r>
            <w:r w:rsidR="007126FF">
              <w:rPr>
                <w:noProof/>
                <w:webHidden/>
              </w:rPr>
              <w:tab/>
            </w:r>
            <w:r w:rsidR="007126FF">
              <w:rPr>
                <w:noProof/>
                <w:webHidden/>
              </w:rPr>
              <w:fldChar w:fldCharType="begin"/>
            </w:r>
            <w:r w:rsidR="007126FF">
              <w:rPr>
                <w:noProof/>
                <w:webHidden/>
              </w:rPr>
              <w:instrText xml:space="preserve"> PAGEREF _Toc148271437 \h </w:instrText>
            </w:r>
            <w:r w:rsidR="007126FF">
              <w:rPr>
                <w:noProof/>
                <w:webHidden/>
              </w:rPr>
            </w:r>
            <w:r w:rsidR="007126FF">
              <w:rPr>
                <w:noProof/>
                <w:webHidden/>
              </w:rPr>
              <w:fldChar w:fldCharType="separate"/>
            </w:r>
            <w:r w:rsidR="007126FF">
              <w:rPr>
                <w:noProof/>
                <w:webHidden/>
              </w:rPr>
              <w:t>14</w:t>
            </w:r>
            <w:r w:rsidR="007126FF">
              <w:rPr>
                <w:noProof/>
                <w:webHidden/>
              </w:rPr>
              <w:fldChar w:fldCharType="end"/>
            </w:r>
          </w:hyperlink>
        </w:p>
        <w:p w14:paraId="6E5524F6" w14:textId="5A480493" w:rsidR="007126FF" w:rsidRDefault="00000000">
          <w:pPr>
            <w:pStyle w:val="TDC2"/>
            <w:tabs>
              <w:tab w:val="right" w:leader="dot" w:pos="8629"/>
            </w:tabs>
            <w:rPr>
              <w:noProof/>
            </w:rPr>
          </w:pPr>
          <w:hyperlink w:anchor="_Toc148271438" w:history="1">
            <w:r w:rsidR="007126FF" w:rsidRPr="008B7905">
              <w:rPr>
                <w:rStyle w:val="Hipervnculo"/>
                <w:noProof/>
              </w:rPr>
              <w:t>1.3 Esquema de tratamiento actual del cáncer de cuello de útero</w:t>
            </w:r>
            <w:r w:rsidR="007126FF">
              <w:rPr>
                <w:noProof/>
                <w:webHidden/>
              </w:rPr>
              <w:tab/>
            </w:r>
            <w:r w:rsidR="007126FF">
              <w:rPr>
                <w:noProof/>
                <w:webHidden/>
              </w:rPr>
              <w:fldChar w:fldCharType="begin"/>
            </w:r>
            <w:r w:rsidR="007126FF">
              <w:rPr>
                <w:noProof/>
                <w:webHidden/>
              </w:rPr>
              <w:instrText xml:space="preserve"> PAGEREF _Toc148271438 \h </w:instrText>
            </w:r>
            <w:r w:rsidR="007126FF">
              <w:rPr>
                <w:noProof/>
                <w:webHidden/>
              </w:rPr>
            </w:r>
            <w:r w:rsidR="007126FF">
              <w:rPr>
                <w:noProof/>
                <w:webHidden/>
              </w:rPr>
              <w:fldChar w:fldCharType="separate"/>
            </w:r>
            <w:r w:rsidR="007126FF">
              <w:rPr>
                <w:noProof/>
                <w:webHidden/>
              </w:rPr>
              <w:t>16</w:t>
            </w:r>
            <w:r w:rsidR="007126FF">
              <w:rPr>
                <w:noProof/>
                <w:webHidden/>
              </w:rPr>
              <w:fldChar w:fldCharType="end"/>
            </w:r>
          </w:hyperlink>
        </w:p>
        <w:p w14:paraId="5377F05F" w14:textId="30C4556A" w:rsidR="007126FF" w:rsidRDefault="00000000">
          <w:pPr>
            <w:pStyle w:val="TDC3"/>
            <w:tabs>
              <w:tab w:val="right" w:leader="dot" w:pos="8629"/>
            </w:tabs>
            <w:rPr>
              <w:noProof/>
            </w:rPr>
          </w:pPr>
          <w:hyperlink w:anchor="_Toc148271439" w:history="1">
            <w:r w:rsidR="007126FF" w:rsidRPr="008B7905">
              <w:rPr>
                <w:rStyle w:val="Hipervnculo"/>
                <w:noProof/>
              </w:rPr>
              <w:t>1.3.1 Importancia del tratamiento con braquiterapia.</w:t>
            </w:r>
            <w:r w:rsidR="007126FF">
              <w:rPr>
                <w:noProof/>
                <w:webHidden/>
              </w:rPr>
              <w:tab/>
            </w:r>
            <w:r w:rsidR="007126FF">
              <w:rPr>
                <w:noProof/>
                <w:webHidden/>
              </w:rPr>
              <w:fldChar w:fldCharType="begin"/>
            </w:r>
            <w:r w:rsidR="007126FF">
              <w:rPr>
                <w:noProof/>
                <w:webHidden/>
              </w:rPr>
              <w:instrText xml:space="preserve"> PAGEREF _Toc148271439 \h </w:instrText>
            </w:r>
            <w:r w:rsidR="007126FF">
              <w:rPr>
                <w:noProof/>
                <w:webHidden/>
              </w:rPr>
            </w:r>
            <w:r w:rsidR="007126FF">
              <w:rPr>
                <w:noProof/>
                <w:webHidden/>
              </w:rPr>
              <w:fldChar w:fldCharType="separate"/>
            </w:r>
            <w:r w:rsidR="007126FF">
              <w:rPr>
                <w:noProof/>
                <w:webHidden/>
              </w:rPr>
              <w:t>16</w:t>
            </w:r>
            <w:r w:rsidR="007126FF">
              <w:rPr>
                <w:noProof/>
                <w:webHidden/>
              </w:rPr>
              <w:fldChar w:fldCharType="end"/>
            </w:r>
          </w:hyperlink>
        </w:p>
        <w:p w14:paraId="3B4D41DB" w14:textId="177DF7FD" w:rsidR="007126FF" w:rsidRDefault="00000000">
          <w:pPr>
            <w:pStyle w:val="TDC3"/>
            <w:tabs>
              <w:tab w:val="right" w:leader="dot" w:pos="8629"/>
            </w:tabs>
            <w:rPr>
              <w:noProof/>
            </w:rPr>
          </w:pPr>
          <w:hyperlink w:anchor="_Toc148271440" w:history="1">
            <w:r w:rsidR="007126FF" w:rsidRPr="008B7905">
              <w:rPr>
                <w:rStyle w:val="Hipervnculo"/>
                <w:noProof/>
              </w:rPr>
              <w:t>1.3.2 Recomendaciones de la ABS y la GEC-ESTRO</w:t>
            </w:r>
            <w:r w:rsidR="007126FF">
              <w:rPr>
                <w:noProof/>
                <w:webHidden/>
              </w:rPr>
              <w:tab/>
            </w:r>
            <w:r w:rsidR="007126FF">
              <w:rPr>
                <w:noProof/>
                <w:webHidden/>
              </w:rPr>
              <w:fldChar w:fldCharType="begin"/>
            </w:r>
            <w:r w:rsidR="007126FF">
              <w:rPr>
                <w:noProof/>
                <w:webHidden/>
              </w:rPr>
              <w:instrText xml:space="preserve"> PAGEREF _Toc148271440 \h </w:instrText>
            </w:r>
            <w:r w:rsidR="007126FF">
              <w:rPr>
                <w:noProof/>
                <w:webHidden/>
              </w:rPr>
            </w:r>
            <w:r w:rsidR="007126FF">
              <w:rPr>
                <w:noProof/>
                <w:webHidden/>
              </w:rPr>
              <w:fldChar w:fldCharType="separate"/>
            </w:r>
            <w:r w:rsidR="007126FF">
              <w:rPr>
                <w:noProof/>
                <w:webHidden/>
              </w:rPr>
              <w:t>18</w:t>
            </w:r>
            <w:r w:rsidR="007126FF">
              <w:rPr>
                <w:noProof/>
                <w:webHidden/>
              </w:rPr>
              <w:fldChar w:fldCharType="end"/>
            </w:r>
          </w:hyperlink>
        </w:p>
        <w:p w14:paraId="1DE44421" w14:textId="56545C3E" w:rsidR="007126FF" w:rsidRDefault="00000000">
          <w:pPr>
            <w:pStyle w:val="TDC3"/>
            <w:tabs>
              <w:tab w:val="right" w:leader="dot" w:pos="8629"/>
            </w:tabs>
            <w:rPr>
              <w:noProof/>
            </w:rPr>
          </w:pPr>
          <w:hyperlink w:anchor="_Toc148271441" w:history="1">
            <w:r w:rsidR="007126FF" w:rsidRPr="008B7905">
              <w:rPr>
                <w:rStyle w:val="Hipervnculo"/>
                <w:noProof/>
              </w:rPr>
              <w:t>1.3.3 Definición de los volúmenes</w:t>
            </w:r>
            <w:r w:rsidR="007126FF">
              <w:rPr>
                <w:noProof/>
                <w:webHidden/>
              </w:rPr>
              <w:tab/>
            </w:r>
            <w:r w:rsidR="007126FF">
              <w:rPr>
                <w:noProof/>
                <w:webHidden/>
              </w:rPr>
              <w:fldChar w:fldCharType="begin"/>
            </w:r>
            <w:r w:rsidR="007126FF">
              <w:rPr>
                <w:noProof/>
                <w:webHidden/>
              </w:rPr>
              <w:instrText xml:space="preserve"> PAGEREF _Toc148271441 \h </w:instrText>
            </w:r>
            <w:r w:rsidR="007126FF">
              <w:rPr>
                <w:noProof/>
                <w:webHidden/>
              </w:rPr>
            </w:r>
            <w:r w:rsidR="007126FF">
              <w:rPr>
                <w:noProof/>
                <w:webHidden/>
              </w:rPr>
              <w:fldChar w:fldCharType="separate"/>
            </w:r>
            <w:r w:rsidR="007126FF">
              <w:rPr>
                <w:noProof/>
                <w:webHidden/>
              </w:rPr>
              <w:t>18</w:t>
            </w:r>
            <w:r w:rsidR="007126FF">
              <w:rPr>
                <w:noProof/>
                <w:webHidden/>
              </w:rPr>
              <w:fldChar w:fldCharType="end"/>
            </w:r>
          </w:hyperlink>
        </w:p>
        <w:p w14:paraId="59166A19" w14:textId="7284D70C" w:rsidR="007126FF" w:rsidRDefault="00000000">
          <w:pPr>
            <w:pStyle w:val="TDC3"/>
            <w:tabs>
              <w:tab w:val="right" w:leader="dot" w:pos="8629"/>
            </w:tabs>
            <w:rPr>
              <w:noProof/>
            </w:rPr>
          </w:pPr>
          <w:hyperlink w:anchor="_Toc148271442" w:history="1">
            <w:r w:rsidR="007126FF" w:rsidRPr="008B7905">
              <w:rPr>
                <w:rStyle w:val="Hipervnculo"/>
                <w:noProof/>
              </w:rPr>
              <w:t>1.3.4 Braquiterapia adaptativa guiada por la imagen (IGABT)</w:t>
            </w:r>
            <w:r w:rsidR="007126FF">
              <w:rPr>
                <w:noProof/>
                <w:webHidden/>
              </w:rPr>
              <w:tab/>
            </w:r>
            <w:r w:rsidR="007126FF">
              <w:rPr>
                <w:noProof/>
                <w:webHidden/>
              </w:rPr>
              <w:fldChar w:fldCharType="begin"/>
            </w:r>
            <w:r w:rsidR="007126FF">
              <w:rPr>
                <w:noProof/>
                <w:webHidden/>
              </w:rPr>
              <w:instrText xml:space="preserve"> PAGEREF _Toc148271442 \h </w:instrText>
            </w:r>
            <w:r w:rsidR="007126FF">
              <w:rPr>
                <w:noProof/>
                <w:webHidden/>
              </w:rPr>
            </w:r>
            <w:r w:rsidR="007126FF">
              <w:rPr>
                <w:noProof/>
                <w:webHidden/>
              </w:rPr>
              <w:fldChar w:fldCharType="separate"/>
            </w:r>
            <w:r w:rsidR="007126FF">
              <w:rPr>
                <w:noProof/>
                <w:webHidden/>
              </w:rPr>
              <w:t>19</w:t>
            </w:r>
            <w:r w:rsidR="007126FF">
              <w:rPr>
                <w:noProof/>
                <w:webHidden/>
              </w:rPr>
              <w:fldChar w:fldCharType="end"/>
            </w:r>
          </w:hyperlink>
        </w:p>
        <w:p w14:paraId="4BF11F31" w14:textId="7BDE427E" w:rsidR="007126FF" w:rsidRDefault="00000000">
          <w:pPr>
            <w:pStyle w:val="TDC3"/>
            <w:tabs>
              <w:tab w:val="right" w:leader="dot" w:pos="8629"/>
            </w:tabs>
            <w:rPr>
              <w:noProof/>
            </w:rPr>
          </w:pPr>
          <w:hyperlink w:anchor="_Toc148271443" w:history="1">
            <w:r w:rsidR="007126FF" w:rsidRPr="008B7905">
              <w:rPr>
                <w:rStyle w:val="Hipervnculo"/>
                <w:noProof/>
              </w:rPr>
              <w:t>1.3.5 El estudio EMBRACE</w:t>
            </w:r>
            <w:r w:rsidR="007126FF">
              <w:rPr>
                <w:noProof/>
                <w:webHidden/>
              </w:rPr>
              <w:tab/>
            </w:r>
            <w:r w:rsidR="007126FF">
              <w:rPr>
                <w:noProof/>
                <w:webHidden/>
              </w:rPr>
              <w:fldChar w:fldCharType="begin"/>
            </w:r>
            <w:r w:rsidR="007126FF">
              <w:rPr>
                <w:noProof/>
                <w:webHidden/>
              </w:rPr>
              <w:instrText xml:space="preserve"> PAGEREF _Toc148271443 \h </w:instrText>
            </w:r>
            <w:r w:rsidR="007126FF">
              <w:rPr>
                <w:noProof/>
                <w:webHidden/>
              </w:rPr>
            </w:r>
            <w:r w:rsidR="007126FF">
              <w:rPr>
                <w:noProof/>
                <w:webHidden/>
              </w:rPr>
              <w:fldChar w:fldCharType="separate"/>
            </w:r>
            <w:r w:rsidR="007126FF">
              <w:rPr>
                <w:noProof/>
                <w:webHidden/>
              </w:rPr>
              <w:t>20</w:t>
            </w:r>
            <w:r w:rsidR="007126FF">
              <w:rPr>
                <w:noProof/>
                <w:webHidden/>
              </w:rPr>
              <w:fldChar w:fldCharType="end"/>
            </w:r>
          </w:hyperlink>
        </w:p>
        <w:p w14:paraId="7C467A08" w14:textId="735B14D0" w:rsidR="007126FF" w:rsidRDefault="00000000">
          <w:pPr>
            <w:pStyle w:val="TDC3"/>
            <w:tabs>
              <w:tab w:val="right" w:leader="dot" w:pos="8629"/>
            </w:tabs>
            <w:rPr>
              <w:noProof/>
            </w:rPr>
          </w:pPr>
          <w:hyperlink w:anchor="_Toc148271444" w:history="1">
            <w:r w:rsidR="007126FF" w:rsidRPr="008B7905">
              <w:rPr>
                <w:rStyle w:val="Hipervnculo"/>
                <w:noProof/>
              </w:rPr>
              <w:t>1.3.6 De las recomendaciones de GEC-ESTRO a la ICRU89</w:t>
            </w:r>
            <w:r w:rsidR="007126FF">
              <w:rPr>
                <w:noProof/>
                <w:webHidden/>
              </w:rPr>
              <w:tab/>
            </w:r>
            <w:r w:rsidR="007126FF">
              <w:rPr>
                <w:noProof/>
                <w:webHidden/>
              </w:rPr>
              <w:fldChar w:fldCharType="begin"/>
            </w:r>
            <w:r w:rsidR="007126FF">
              <w:rPr>
                <w:noProof/>
                <w:webHidden/>
              </w:rPr>
              <w:instrText xml:space="preserve"> PAGEREF _Toc148271444 \h </w:instrText>
            </w:r>
            <w:r w:rsidR="007126FF">
              <w:rPr>
                <w:noProof/>
                <w:webHidden/>
              </w:rPr>
            </w:r>
            <w:r w:rsidR="007126FF">
              <w:rPr>
                <w:noProof/>
                <w:webHidden/>
              </w:rPr>
              <w:fldChar w:fldCharType="separate"/>
            </w:r>
            <w:r w:rsidR="007126FF">
              <w:rPr>
                <w:noProof/>
                <w:webHidden/>
              </w:rPr>
              <w:t>21</w:t>
            </w:r>
            <w:r w:rsidR="007126FF">
              <w:rPr>
                <w:noProof/>
                <w:webHidden/>
              </w:rPr>
              <w:fldChar w:fldCharType="end"/>
            </w:r>
          </w:hyperlink>
        </w:p>
        <w:p w14:paraId="36C47FF0" w14:textId="5B1C1738" w:rsidR="007126FF" w:rsidRDefault="00000000">
          <w:pPr>
            <w:pStyle w:val="TDC3"/>
            <w:tabs>
              <w:tab w:val="right" w:leader="dot" w:pos="8629"/>
            </w:tabs>
            <w:rPr>
              <w:noProof/>
            </w:rPr>
          </w:pPr>
          <w:hyperlink w:anchor="_Toc148271445" w:history="1">
            <w:r w:rsidR="007126FF" w:rsidRPr="008B7905">
              <w:rPr>
                <w:rStyle w:val="Hipervnculo"/>
                <w:noProof/>
              </w:rPr>
              <w:t>1.3.7 Braquiterapia intracavitaria e intersticial</w:t>
            </w:r>
            <w:r w:rsidR="007126FF">
              <w:rPr>
                <w:noProof/>
                <w:webHidden/>
              </w:rPr>
              <w:tab/>
            </w:r>
            <w:r w:rsidR="007126FF">
              <w:rPr>
                <w:noProof/>
                <w:webHidden/>
              </w:rPr>
              <w:fldChar w:fldCharType="begin"/>
            </w:r>
            <w:r w:rsidR="007126FF">
              <w:rPr>
                <w:noProof/>
                <w:webHidden/>
              </w:rPr>
              <w:instrText xml:space="preserve"> PAGEREF _Toc148271445 \h </w:instrText>
            </w:r>
            <w:r w:rsidR="007126FF">
              <w:rPr>
                <w:noProof/>
                <w:webHidden/>
              </w:rPr>
            </w:r>
            <w:r w:rsidR="007126FF">
              <w:rPr>
                <w:noProof/>
                <w:webHidden/>
              </w:rPr>
              <w:fldChar w:fldCharType="separate"/>
            </w:r>
            <w:r w:rsidR="007126FF">
              <w:rPr>
                <w:noProof/>
                <w:webHidden/>
              </w:rPr>
              <w:t>22</w:t>
            </w:r>
            <w:r w:rsidR="007126FF">
              <w:rPr>
                <w:noProof/>
                <w:webHidden/>
              </w:rPr>
              <w:fldChar w:fldCharType="end"/>
            </w:r>
          </w:hyperlink>
        </w:p>
        <w:p w14:paraId="2B6CFDEB" w14:textId="79E90CB7" w:rsidR="007126FF" w:rsidRDefault="00000000">
          <w:pPr>
            <w:pStyle w:val="TDC3"/>
            <w:tabs>
              <w:tab w:val="right" w:leader="dot" w:pos="8629"/>
            </w:tabs>
            <w:rPr>
              <w:noProof/>
            </w:rPr>
          </w:pPr>
          <w:hyperlink w:anchor="_Toc148271446" w:history="1">
            <w:r w:rsidR="007126FF" w:rsidRPr="008B7905">
              <w:rPr>
                <w:rStyle w:val="Hipervnculo"/>
                <w:noProof/>
              </w:rPr>
              <w:t>1.3.8 La inclusión de la componente intersticial</w:t>
            </w:r>
            <w:r w:rsidR="007126FF">
              <w:rPr>
                <w:noProof/>
                <w:webHidden/>
              </w:rPr>
              <w:tab/>
            </w:r>
            <w:r w:rsidR="007126FF">
              <w:rPr>
                <w:noProof/>
                <w:webHidden/>
              </w:rPr>
              <w:fldChar w:fldCharType="begin"/>
            </w:r>
            <w:r w:rsidR="007126FF">
              <w:rPr>
                <w:noProof/>
                <w:webHidden/>
              </w:rPr>
              <w:instrText xml:space="preserve"> PAGEREF _Toc148271446 \h </w:instrText>
            </w:r>
            <w:r w:rsidR="007126FF">
              <w:rPr>
                <w:noProof/>
                <w:webHidden/>
              </w:rPr>
            </w:r>
            <w:r w:rsidR="007126FF">
              <w:rPr>
                <w:noProof/>
                <w:webHidden/>
              </w:rPr>
              <w:fldChar w:fldCharType="separate"/>
            </w:r>
            <w:r w:rsidR="007126FF">
              <w:rPr>
                <w:noProof/>
                <w:webHidden/>
              </w:rPr>
              <w:t>23</w:t>
            </w:r>
            <w:r w:rsidR="007126FF">
              <w:rPr>
                <w:noProof/>
                <w:webHidden/>
              </w:rPr>
              <w:fldChar w:fldCharType="end"/>
            </w:r>
          </w:hyperlink>
        </w:p>
        <w:p w14:paraId="0F55F126" w14:textId="06620F00" w:rsidR="007126FF" w:rsidRDefault="00000000">
          <w:pPr>
            <w:pStyle w:val="TDC3"/>
            <w:tabs>
              <w:tab w:val="right" w:leader="dot" w:pos="8629"/>
            </w:tabs>
            <w:rPr>
              <w:noProof/>
            </w:rPr>
          </w:pPr>
          <w:hyperlink w:anchor="_Toc148271447" w:history="1">
            <w:r w:rsidR="007126FF" w:rsidRPr="008B7905">
              <w:rPr>
                <w:rStyle w:val="Hipervnculo"/>
                <w:noProof/>
              </w:rPr>
              <w:t>1.3.9 Esquema de tratamiento</w:t>
            </w:r>
            <w:r w:rsidR="007126FF">
              <w:rPr>
                <w:noProof/>
                <w:webHidden/>
              </w:rPr>
              <w:tab/>
            </w:r>
            <w:r w:rsidR="007126FF">
              <w:rPr>
                <w:noProof/>
                <w:webHidden/>
              </w:rPr>
              <w:fldChar w:fldCharType="begin"/>
            </w:r>
            <w:r w:rsidR="007126FF">
              <w:rPr>
                <w:noProof/>
                <w:webHidden/>
              </w:rPr>
              <w:instrText xml:space="preserve"> PAGEREF _Toc148271447 \h </w:instrText>
            </w:r>
            <w:r w:rsidR="007126FF">
              <w:rPr>
                <w:noProof/>
                <w:webHidden/>
              </w:rPr>
            </w:r>
            <w:r w:rsidR="007126FF">
              <w:rPr>
                <w:noProof/>
                <w:webHidden/>
              </w:rPr>
              <w:fldChar w:fldCharType="separate"/>
            </w:r>
            <w:r w:rsidR="007126FF">
              <w:rPr>
                <w:noProof/>
                <w:webHidden/>
              </w:rPr>
              <w:t>23</w:t>
            </w:r>
            <w:r w:rsidR="007126FF">
              <w:rPr>
                <w:noProof/>
                <w:webHidden/>
              </w:rPr>
              <w:fldChar w:fldCharType="end"/>
            </w:r>
          </w:hyperlink>
        </w:p>
        <w:p w14:paraId="6F10EAEF" w14:textId="757D1BB8" w:rsidR="007126FF" w:rsidRDefault="00000000">
          <w:pPr>
            <w:pStyle w:val="TDC3"/>
            <w:tabs>
              <w:tab w:val="right" w:leader="dot" w:pos="8629"/>
            </w:tabs>
            <w:rPr>
              <w:noProof/>
            </w:rPr>
          </w:pPr>
          <w:hyperlink w:anchor="_Toc148271448" w:history="1">
            <w:r w:rsidR="007126FF" w:rsidRPr="008B7905">
              <w:rPr>
                <w:rStyle w:val="Hipervnculo"/>
                <w:noProof/>
              </w:rPr>
              <w:t>1.3.10 Prescripción e informes de dosis</w:t>
            </w:r>
            <w:r w:rsidR="007126FF">
              <w:rPr>
                <w:noProof/>
                <w:webHidden/>
              </w:rPr>
              <w:tab/>
            </w:r>
            <w:r w:rsidR="007126FF">
              <w:rPr>
                <w:noProof/>
                <w:webHidden/>
              </w:rPr>
              <w:fldChar w:fldCharType="begin"/>
            </w:r>
            <w:r w:rsidR="007126FF">
              <w:rPr>
                <w:noProof/>
                <w:webHidden/>
              </w:rPr>
              <w:instrText xml:space="preserve"> PAGEREF _Toc148271448 \h </w:instrText>
            </w:r>
            <w:r w:rsidR="007126FF">
              <w:rPr>
                <w:noProof/>
                <w:webHidden/>
              </w:rPr>
            </w:r>
            <w:r w:rsidR="007126FF">
              <w:rPr>
                <w:noProof/>
                <w:webHidden/>
              </w:rPr>
              <w:fldChar w:fldCharType="separate"/>
            </w:r>
            <w:r w:rsidR="007126FF">
              <w:rPr>
                <w:noProof/>
                <w:webHidden/>
              </w:rPr>
              <w:t>24</w:t>
            </w:r>
            <w:r w:rsidR="007126FF">
              <w:rPr>
                <w:noProof/>
                <w:webHidden/>
              </w:rPr>
              <w:fldChar w:fldCharType="end"/>
            </w:r>
          </w:hyperlink>
        </w:p>
        <w:p w14:paraId="7711D280" w14:textId="414F21FF" w:rsidR="007126FF" w:rsidRDefault="00000000">
          <w:pPr>
            <w:pStyle w:val="TDC3"/>
            <w:tabs>
              <w:tab w:val="right" w:leader="dot" w:pos="8629"/>
            </w:tabs>
            <w:rPr>
              <w:noProof/>
            </w:rPr>
          </w:pPr>
          <w:hyperlink w:anchor="_Toc148271449" w:history="1">
            <w:r w:rsidR="007126FF" w:rsidRPr="008B7905">
              <w:rPr>
                <w:rStyle w:val="Hipervnculo"/>
                <w:noProof/>
              </w:rPr>
              <w:t>1.3.11 Equivalentes biológicos</w:t>
            </w:r>
            <w:r w:rsidR="007126FF">
              <w:rPr>
                <w:noProof/>
                <w:webHidden/>
              </w:rPr>
              <w:tab/>
            </w:r>
            <w:r w:rsidR="007126FF">
              <w:rPr>
                <w:noProof/>
                <w:webHidden/>
              </w:rPr>
              <w:fldChar w:fldCharType="begin"/>
            </w:r>
            <w:r w:rsidR="007126FF">
              <w:rPr>
                <w:noProof/>
                <w:webHidden/>
              </w:rPr>
              <w:instrText xml:space="preserve"> PAGEREF _Toc148271449 \h </w:instrText>
            </w:r>
            <w:r w:rsidR="007126FF">
              <w:rPr>
                <w:noProof/>
                <w:webHidden/>
              </w:rPr>
            </w:r>
            <w:r w:rsidR="007126FF">
              <w:rPr>
                <w:noProof/>
                <w:webHidden/>
              </w:rPr>
              <w:fldChar w:fldCharType="separate"/>
            </w:r>
            <w:r w:rsidR="007126FF">
              <w:rPr>
                <w:noProof/>
                <w:webHidden/>
              </w:rPr>
              <w:t>24</w:t>
            </w:r>
            <w:r w:rsidR="007126FF">
              <w:rPr>
                <w:noProof/>
                <w:webHidden/>
              </w:rPr>
              <w:fldChar w:fldCharType="end"/>
            </w:r>
          </w:hyperlink>
        </w:p>
        <w:p w14:paraId="01C56620" w14:textId="2F7A9320" w:rsidR="007126FF" w:rsidRDefault="00000000">
          <w:pPr>
            <w:pStyle w:val="TDC2"/>
            <w:tabs>
              <w:tab w:val="right" w:leader="dot" w:pos="8629"/>
            </w:tabs>
            <w:rPr>
              <w:noProof/>
            </w:rPr>
          </w:pPr>
          <w:hyperlink w:anchor="_Toc148271450" w:history="1">
            <w:r w:rsidR="007126FF" w:rsidRPr="008B7905">
              <w:rPr>
                <w:rStyle w:val="Hipervnculo"/>
                <w:noProof/>
              </w:rPr>
              <w:t>1.4 Reconstrucción de aplicadores</w:t>
            </w:r>
            <w:r w:rsidR="007126FF">
              <w:rPr>
                <w:noProof/>
                <w:webHidden/>
              </w:rPr>
              <w:tab/>
            </w:r>
            <w:r w:rsidR="007126FF">
              <w:rPr>
                <w:noProof/>
                <w:webHidden/>
              </w:rPr>
              <w:fldChar w:fldCharType="begin"/>
            </w:r>
            <w:r w:rsidR="007126FF">
              <w:rPr>
                <w:noProof/>
                <w:webHidden/>
              </w:rPr>
              <w:instrText xml:space="preserve"> PAGEREF _Toc148271450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hyperlink>
        </w:p>
        <w:p w14:paraId="0CEB8337" w14:textId="3217819B" w:rsidR="007126FF" w:rsidRDefault="00000000">
          <w:pPr>
            <w:pStyle w:val="TDC3"/>
            <w:tabs>
              <w:tab w:val="right" w:leader="dot" w:pos="8629"/>
            </w:tabs>
            <w:rPr>
              <w:noProof/>
            </w:rPr>
          </w:pPr>
          <w:hyperlink w:anchor="_Toc148271451" w:history="1">
            <w:r w:rsidR="007126FF" w:rsidRPr="008B7905">
              <w:rPr>
                <w:rStyle w:val="Hipervnculo"/>
                <w:noProof/>
              </w:rPr>
              <w:t>1.4.1 Aplicadores en braquiterapia</w:t>
            </w:r>
            <w:r w:rsidR="007126FF">
              <w:rPr>
                <w:noProof/>
                <w:webHidden/>
              </w:rPr>
              <w:tab/>
            </w:r>
            <w:r w:rsidR="007126FF">
              <w:rPr>
                <w:noProof/>
                <w:webHidden/>
              </w:rPr>
              <w:fldChar w:fldCharType="begin"/>
            </w:r>
            <w:r w:rsidR="007126FF">
              <w:rPr>
                <w:noProof/>
                <w:webHidden/>
              </w:rPr>
              <w:instrText xml:space="preserve"> PAGEREF _Toc148271451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hyperlink>
        </w:p>
        <w:p w14:paraId="42158131" w14:textId="3AD5A240" w:rsidR="007126FF" w:rsidRDefault="00000000">
          <w:pPr>
            <w:pStyle w:val="TDC3"/>
            <w:tabs>
              <w:tab w:val="right" w:leader="dot" w:pos="8629"/>
            </w:tabs>
            <w:rPr>
              <w:noProof/>
            </w:rPr>
          </w:pPr>
          <w:hyperlink w:anchor="_Toc148271452" w:history="1">
            <w:r w:rsidR="007126FF" w:rsidRPr="008B7905">
              <w:rPr>
                <w:rStyle w:val="Hipervnculo"/>
                <w:noProof/>
              </w:rPr>
              <w:t>1.4.2 Tipos de reconstrucción</w:t>
            </w:r>
            <w:r w:rsidR="007126FF">
              <w:rPr>
                <w:noProof/>
                <w:webHidden/>
              </w:rPr>
              <w:tab/>
            </w:r>
            <w:r w:rsidR="007126FF">
              <w:rPr>
                <w:noProof/>
                <w:webHidden/>
              </w:rPr>
              <w:fldChar w:fldCharType="begin"/>
            </w:r>
            <w:r w:rsidR="007126FF">
              <w:rPr>
                <w:noProof/>
                <w:webHidden/>
              </w:rPr>
              <w:instrText xml:space="preserve"> PAGEREF _Toc148271452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hyperlink>
        </w:p>
        <w:p w14:paraId="4E0A05B7" w14:textId="066D248E" w:rsidR="007126FF" w:rsidRDefault="00000000">
          <w:pPr>
            <w:pStyle w:val="TDC3"/>
            <w:tabs>
              <w:tab w:val="right" w:leader="dot" w:pos="8629"/>
            </w:tabs>
            <w:rPr>
              <w:noProof/>
            </w:rPr>
          </w:pPr>
          <w:hyperlink w:anchor="_Toc148271453" w:history="1">
            <w:r w:rsidR="007126FF" w:rsidRPr="008B7905">
              <w:rPr>
                <w:rStyle w:val="Hipervnculo"/>
                <w:noProof/>
              </w:rPr>
              <w:t>1.4.3 Bibliotecas de aplicadores</w:t>
            </w:r>
            <w:r w:rsidR="007126FF">
              <w:rPr>
                <w:noProof/>
                <w:webHidden/>
              </w:rPr>
              <w:tab/>
            </w:r>
            <w:r w:rsidR="007126FF">
              <w:rPr>
                <w:noProof/>
                <w:webHidden/>
              </w:rPr>
              <w:fldChar w:fldCharType="begin"/>
            </w:r>
            <w:r w:rsidR="007126FF">
              <w:rPr>
                <w:noProof/>
                <w:webHidden/>
              </w:rPr>
              <w:instrText xml:space="preserve"> PAGEREF _Toc148271453 \h </w:instrText>
            </w:r>
            <w:r w:rsidR="007126FF">
              <w:rPr>
                <w:noProof/>
                <w:webHidden/>
              </w:rPr>
            </w:r>
            <w:r w:rsidR="007126FF">
              <w:rPr>
                <w:noProof/>
                <w:webHidden/>
              </w:rPr>
              <w:fldChar w:fldCharType="separate"/>
            </w:r>
            <w:r w:rsidR="007126FF">
              <w:rPr>
                <w:noProof/>
                <w:webHidden/>
              </w:rPr>
              <w:t>27</w:t>
            </w:r>
            <w:r w:rsidR="007126FF">
              <w:rPr>
                <w:noProof/>
                <w:webHidden/>
              </w:rPr>
              <w:fldChar w:fldCharType="end"/>
            </w:r>
          </w:hyperlink>
        </w:p>
        <w:p w14:paraId="718A0EA0" w14:textId="0705E983" w:rsidR="007126FF" w:rsidRDefault="00000000">
          <w:pPr>
            <w:pStyle w:val="TDC2"/>
            <w:tabs>
              <w:tab w:val="right" w:leader="dot" w:pos="8629"/>
            </w:tabs>
            <w:rPr>
              <w:noProof/>
            </w:rPr>
          </w:pPr>
          <w:hyperlink w:anchor="_Toc148271454" w:history="1">
            <w:r w:rsidR="007126FF" w:rsidRPr="008B7905">
              <w:rPr>
                <w:rStyle w:val="Hipervnculo"/>
                <w:noProof/>
              </w:rPr>
              <w:t>1.5 Planes virtuales</w:t>
            </w:r>
            <w:r w:rsidR="007126FF">
              <w:rPr>
                <w:noProof/>
                <w:webHidden/>
              </w:rPr>
              <w:tab/>
            </w:r>
            <w:r w:rsidR="007126FF">
              <w:rPr>
                <w:noProof/>
                <w:webHidden/>
              </w:rPr>
              <w:fldChar w:fldCharType="begin"/>
            </w:r>
            <w:r w:rsidR="007126FF">
              <w:rPr>
                <w:noProof/>
                <w:webHidden/>
              </w:rPr>
              <w:instrText xml:space="preserve"> PAGEREF _Toc148271454 \h </w:instrText>
            </w:r>
            <w:r w:rsidR="007126FF">
              <w:rPr>
                <w:noProof/>
                <w:webHidden/>
              </w:rPr>
            </w:r>
            <w:r w:rsidR="007126FF">
              <w:rPr>
                <w:noProof/>
                <w:webHidden/>
              </w:rPr>
              <w:fldChar w:fldCharType="separate"/>
            </w:r>
            <w:r w:rsidR="007126FF">
              <w:rPr>
                <w:noProof/>
                <w:webHidden/>
              </w:rPr>
              <w:t>28</w:t>
            </w:r>
            <w:r w:rsidR="007126FF">
              <w:rPr>
                <w:noProof/>
                <w:webHidden/>
              </w:rPr>
              <w:fldChar w:fldCharType="end"/>
            </w:r>
          </w:hyperlink>
        </w:p>
        <w:p w14:paraId="58600576" w14:textId="573D5557" w:rsidR="007126FF" w:rsidRDefault="00000000">
          <w:pPr>
            <w:pStyle w:val="TDC3"/>
            <w:tabs>
              <w:tab w:val="right" w:leader="dot" w:pos="8629"/>
            </w:tabs>
            <w:rPr>
              <w:noProof/>
            </w:rPr>
          </w:pPr>
          <w:hyperlink w:anchor="_Toc148271455" w:history="1">
            <w:r w:rsidR="007126FF" w:rsidRPr="008B7905">
              <w:rPr>
                <w:rStyle w:val="Hipervnculo"/>
                <w:noProof/>
              </w:rPr>
              <w:t>1.5.1 El Template Benidorm</w:t>
            </w:r>
            <w:r w:rsidR="007126FF">
              <w:rPr>
                <w:noProof/>
                <w:webHidden/>
              </w:rPr>
              <w:tab/>
            </w:r>
            <w:r w:rsidR="007126FF">
              <w:rPr>
                <w:noProof/>
                <w:webHidden/>
              </w:rPr>
              <w:fldChar w:fldCharType="begin"/>
            </w:r>
            <w:r w:rsidR="007126FF">
              <w:rPr>
                <w:noProof/>
                <w:webHidden/>
              </w:rPr>
              <w:instrText xml:space="preserve"> PAGEREF _Toc148271455 \h </w:instrText>
            </w:r>
            <w:r w:rsidR="007126FF">
              <w:rPr>
                <w:noProof/>
                <w:webHidden/>
              </w:rPr>
            </w:r>
            <w:r w:rsidR="007126FF">
              <w:rPr>
                <w:noProof/>
                <w:webHidden/>
              </w:rPr>
              <w:fldChar w:fldCharType="separate"/>
            </w:r>
            <w:r w:rsidR="007126FF">
              <w:rPr>
                <w:noProof/>
                <w:webHidden/>
              </w:rPr>
              <w:t>28</w:t>
            </w:r>
            <w:r w:rsidR="007126FF">
              <w:rPr>
                <w:noProof/>
                <w:webHidden/>
              </w:rPr>
              <w:fldChar w:fldCharType="end"/>
            </w:r>
          </w:hyperlink>
        </w:p>
        <w:p w14:paraId="76BE6B16" w14:textId="49FB45D9" w:rsidR="007126FF" w:rsidRDefault="00000000">
          <w:pPr>
            <w:pStyle w:val="TDC3"/>
            <w:tabs>
              <w:tab w:val="right" w:leader="dot" w:pos="8629"/>
            </w:tabs>
            <w:rPr>
              <w:noProof/>
            </w:rPr>
          </w:pPr>
          <w:hyperlink w:anchor="_Toc148271456" w:history="1">
            <w:r w:rsidR="007126FF" w:rsidRPr="008B7905">
              <w:rPr>
                <w:rStyle w:val="Hipervnculo"/>
                <w:noProof/>
              </w:rPr>
              <w:t>1.5.2 La elección de las agujas</w:t>
            </w:r>
            <w:r w:rsidR="007126FF">
              <w:rPr>
                <w:noProof/>
                <w:webHidden/>
              </w:rPr>
              <w:tab/>
            </w:r>
            <w:r w:rsidR="007126FF">
              <w:rPr>
                <w:noProof/>
                <w:webHidden/>
              </w:rPr>
              <w:fldChar w:fldCharType="begin"/>
            </w:r>
            <w:r w:rsidR="007126FF">
              <w:rPr>
                <w:noProof/>
                <w:webHidden/>
              </w:rPr>
              <w:instrText xml:space="preserve"> PAGEREF _Toc148271456 \h </w:instrText>
            </w:r>
            <w:r w:rsidR="007126FF">
              <w:rPr>
                <w:noProof/>
                <w:webHidden/>
              </w:rPr>
            </w:r>
            <w:r w:rsidR="007126FF">
              <w:rPr>
                <w:noProof/>
                <w:webHidden/>
              </w:rPr>
              <w:fldChar w:fldCharType="separate"/>
            </w:r>
            <w:r w:rsidR="007126FF">
              <w:rPr>
                <w:noProof/>
                <w:webHidden/>
              </w:rPr>
              <w:t>29</w:t>
            </w:r>
            <w:r w:rsidR="007126FF">
              <w:rPr>
                <w:noProof/>
                <w:webHidden/>
              </w:rPr>
              <w:fldChar w:fldCharType="end"/>
            </w:r>
          </w:hyperlink>
        </w:p>
        <w:p w14:paraId="021F286D" w14:textId="4E31E31D" w:rsidR="007126FF" w:rsidRDefault="00000000">
          <w:pPr>
            <w:pStyle w:val="TDC2"/>
            <w:tabs>
              <w:tab w:val="right" w:leader="dot" w:pos="8629"/>
            </w:tabs>
            <w:rPr>
              <w:noProof/>
            </w:rPr>
          </w:pPr>
          <w:hyperlink w:anchor="_Toc148271457" w:history="1">
            <w:r w:rsidR="007126FF" w:rsidRPr="008B7905">
              <w:rPr>
                <w:rStyle w:val="Hipervnculo"/>
                <w:noProof/>
              </w:rPr>
              <w:t>1.6 Objetivos</w:t>
            </w:r>
            <w:r w:rsidR="007126FF">
              <w:rPr>
                <w:noProof/>
                <w:webHidden/>
              </w:rPr>
              <w:tab/>
            </w:r>
            <w:r w:rsidR="007126FF">
              <w:rPr>
                <w:noProof/>
                <w:webHidden/>
              </w:rPr>
              <w:fldChar w:fldCharType="begin"/>
            </w:r>
            <w:r w:rsidR="007126FF">
              <w:rPr>
                <w:noProof/>
                <w:webHidden/>
              </w:rPr>
              <w:instrText xml:space="preserve"> PAGEREF _Toc148271457 \h </w:instrText>
            </w:r>
            <w:r w:rsidR="007126FF">
              <w:rPr>
                <w:noProof/>
                <w:webHidden/>
              </w:rPr>
            </w:r>
            <w:r w:rsidR="007126FF">
              <w:rPr>
                <w:noProof/>
                <w:webHidden/>
              </w:rPr>
              <w:fldChar w:fldCharType="separate"/>
            </w:r>
            <w:r w:rsidR="007126FF">
              <w:rPr>
                <w:noProof/>
                <w:webHidden/>
              </w:rPr>
              <w:t>29</w:t>
            </w:r>
            <w:r w:rsidR="007126FF">
              <w:rPr>
                <w:noProof/>
                <w:webHidden/>
              </w:rPr>
              <w:fldChar w:fldCharType="end"/>
            </w:r>
          </w:hyperlink>
        </w:p>
        <w:p w14:paraId="005E93C6" w14:textId="2288E136" w:rsidR="007126FF" w:rsidRDefault="00000000">
          <w:pPr>
            <w:pStyle w:val="TDC1"/>
            <w:tabs>
              <w:tab w:val="right" w:leader="dot" w:pos="8629"/>
            </w:tabs>
            <w:rPr>
              <w:noProof/>
            </w:rPr>
          </w:pPr>
          <w:hyperlink w:anchor="_Toc148271458" w:history="1">
            <w:r w:rsidR="007126FF" w:rsidRPr="008B7905">
              <w:rPr>
                <w:rStyle w:val="Hipervnculo"/>
                <w:noProof/>
              </w:rPr>
              <w:t>2. Material y métodos</w:t>
            </w:r>
            <w:r w:rsidR="007126FF">
              <w:rPr>
                <w:noProof/>
                <w:webHidden/>
              </w:rPr>
              <w:tab/>
            </w:r>
            <w:r w:rsidR="007126FF">
              <w:rPr>
                <w:noProof/>
                <w:webHidden/>
              </w:rPr>
              <w:fldChar w:fldCharType="begin"/>
            </w:r>
            <w:r w:rsidR="007126FF">
              <w:rPr>
                <w:noProof/>
                <w:webHidden/>
              </w:rPr>
              <w:instrText xml:space="preserve"> PAGEREF _Toc148271458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hyperlink>
        </w:p>
        <w:p w14:paraId="4757D2EC" w14:textId="5D66620A" w:rsidR="007126FF" w:rsidRDefault="00000000">
          <w:pPr>
            <w:pStyle w:val="TDC2"/>
            <w:tabs>
              <w:tab w:val="right" w:leader="dot" w:pos="8629"/>
            </w:tabs>
            <w:rPr>
              <w:noProof/>
            </w:rPr>
          </w:pPr>
          <w:hyperlink w:anchor="_Toc148271459" w:history="1">
            <w:r w:rsidR="007126FF" w:rsidRPr="008B7905">
              <w:rPr>
                <w:rStyle w:val="Hipervnculo"/>
                <w:noProof/>
              </w:rPr>
              <w:t>2.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459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hyperlink>
        </w:p>
        <w:p w14:paraId="0F4376DB" w14:textId="502B59D5" w:rsidR="007126FF" w:rsidRDefault="00000000">
          <w:pPr>
            <w:pStyle w:val="TDC3"/>
            <w:tabs>
              <w:tab w:val="right" w:leader="dot" w:pos="8629"/>
            </w:tabs>
            <w:rPr>
              <w:noProof/>
            </w:rPr>
          </w:pPr>
          <w:hyperlink w:anchor="_Toc148271460" w:history="1">
            <w:r w:rsidR="007126FF" w:rsidRPr="008B7905">
              <w:rPr>
                <w:rStyle w:val="Hipervnculo"/>
                <w:noProof/>
              </w:rPr>
              <w:t>2.1.1 Aplicadores, adquisición de imágenes de resonancia magnética y planificador de braquiterapia (TPS)</w:t>
            </w:r>
            <w:r w:rsidR="007126FF">
              <w:rPr>
                <w:noProof/>
                <w:webHidden/>
              </w:rPr>
              <w:tab/>
            </w:r>
            <w:r w:rsidR="007126FF">
              <w:rPr>
                <w:noProof/>
                <w:webHidden/>
              </w:rPr>
              <w:fldChar w:fldCharType="begin"/>
            </w:r>
            <w:r w:rsidR="007126FF">
              <w:rPr>
                <w:noProof/>
                <w:webHidden/>
              </w:rPr>
              <w:instrText xml:space="preserve"> PAGEREF _Toc148271460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hyperlink>
        </w:p>
        <w:p w14:paraId="2A3371F2" w14:textId="2BFEE390" w:rsidR="007126FF" w:rsidRDefault="00000000">
          <w:pPr>
            <w:pStyle w:val="TDC3"/>
            <w:tabs>
              <w:tab w:val="right" w:leader="dot" w:pos="8629"/>
            </w:tabs>
            <w:rPr>
              <w:noProof/>
            </w:rPr>
          </w:pPr>
          <w:hyperlink w:anchor="_Toc148271461" w:history="1">
            <w:r w:rsidR="007126FF" w:rsidRPr="008B7905">
              <w:rPr>
                <w:rStyle w:val="Hipervnculo"/>
                <w:noProof/>
              </w:rPr>
              <w:t>2.1.2 Modelización de los aplicadores Utrecht y Template Benidorm en la biblioteca de aplicadores de Oncentra</w:t>
            </w:r>
            <w:r w:rsidR="007126FF">
              <w:rPr>
                <w:noProof/>
                <w:webHidden/>
              </w:rPr>
              <w:tab/>
            </w:r>
            <w:r w:rsidR="007126FF">
              <w:rPr>
                <w:noProof/>
                <w:webHidden/>
              </w:rPr>
              <w:fldChar w:fldCharType="begin"/>
            </w:r>
            <w:r w:rsidR="007126FF">
              <w:rPr>
                <w:noProof/>
                <w:webHidden/>
              </w:rPr>
              <w:instrText xml:space="preserve"> PAGEREF _Toc148271461 \h </w:instrText>
            </w:r>
            <w:r w:rsidR="007126FF">
              <w:rPr>
                <w:noProof/>
                <w:webHidden/>
              </w:rPr>
            </w:r>
            <w:r w:rsidR="007126FF">
              <w:rPr>
                <w:noProof/>
                <w:webHidden/>
              </w:rPr>
              <w:fldChar w:fldCharType="separate"/>
            </w:r>
            <w:r w:rsidR="007126FF">
              <w:rPr>
                <w:noProof/>
                <w:webHidden/>
              </w:rPr>
              <w:t>32</w:t>
            </w:r>
            <w:r w:rsidR="007126FF">
              <w:rPr>
                <w:noProof/>
                <w:webHidden/>
              </w:rPr>
              <w:fldChar w:fldCharType="end"/>
            </w:r>
          </w:hyperlink>
        </w:p>
        <w:p w14:paraId="12A72835" w14:textId="5E819C15" w:rsidR="007126FF" w:rsidRDefault="00000000">
          <w:pPr>
            <w:pStyle w:val="TDC3"/>
            <w:tabs>
              <w:tab w:val="right" w:leader="dot" w:pos="8629"/>
            </w:tabs>
            <w:rPr>
              <w:noProof/>
            </w:rPr>
          </w:pPr>
          <w:hyperlink w:anchor="_Toc148271462" w:history="1">
            <w:r w:rsidR="007126FF" w:rsidRPr="008B7905">
              <w:rPr>
                <w:rStyle w:val="Hipervnculo"/>
                <w:noProof/>
              </w:rPr>
              <w:t>2.1.3 El aplicador Utrecht</w:t>
            </w:r>
            <w:r w:rsidR="007126FF">
              <w:rPr>
                <w:noProof/>
                <w:webHidden/>
              </w:rPr>
              <w:tab/>
            </w:r>
            <w:r w:rsidR="007126FF">
              <w:rPr>
                <w:noProof/>
                <w:webHidden/>
              </w:rPr>
              <w:fldChar w:fldCharType="begin"/>
            </w:r>
            <w:r w:rsidR="007126FF">
              <w:rPr>
                <w:noProof/>
                <w:webHidden/>
              </w:rPr>
              <w:instrText xml:space="preserve"> PAGEREF _Toc148271462 \h </w:instrText>
            </w:r>
            <w:r w:rsidR="007126FF">
              <w:rPr>
                <w:noProof/>
                <w:webHidden/>
              </w:rPr>
            </w:r>
            <w:r w:rsidR="007126FF">
              <w:rPr>
                <w:noProof/>
                <w:webHidden/>
              </w:rPr>
              <w:fldChar w:fldCharType="separate"/>
            </w:r>
            <w:r w:rsidR="007126FF">
              <w:rPr>
                <w:noProof/>
                <w:webHidden/>
              </w:rPr>
              <w:t>33</w:t>
            </w:r>
            <w:r w:rsidR="007126FF">
              <w:rPr>
                <w:noProof/>
                <w:webHidden/>
              </w:rPr>
              <w:fldChar w:fldCharType="end"/>
            </w:r>
          </w:hyperlink>
        </w:p>
        <w:p w14:paraId="31BE442F" w14:textId="42F652E4" w:rsidR="007126FF" w:rsidRDefault="00000000">
          <w:pPr>
            <w:pStyle w:val="TDC3"/>
            <w:tabs>
              <w:tab w:val="right" w:leader="dot" w:pos="8629"/>
            </w:tabs>
            <w:rPr>
              <w:noProof/>
            </w:rPr>
          </w:pPr>
          <w:hyperlink w:anchor="_Toc148271463" w:history="1">
            <w:r w:rsidR="007126FF" w:rsidRPr="008B7905">
              <w:rPr>
                <w:rStyle w:val="Hipervnculo"/>
                <w:noProof/>
              </w:rPr>
              <w:t>2.1.4 El Template Benidorm (TB)</w:t>
            </w:r>
            <w:r w:rsidR="007126FF">
              <w:rPr>
                <w:noProof/>
                <w:webHidden/>
              </w:rPr>
              <w:tab/>
            </w:r>
            <w:r w:rsidR="007126FF">
              <w:rPr>
                <w:noProof/>
                <w:webHidden/>
              </w:rPr>
              <w:fldChar w:fldCharType="begin"/>
            </w:r>
            <w:r w:rsidR="007126FF">
              <w:rPr>
                <w:noProof/>
                <w:webHidden/>
              </w:rPr>
              <w:instrText xml:space="preserve"> PAGEREF _Toc148271463 \h </w:instrText>
            </w:r>
            <w:r w:rsidR="007126FF">
              <w:rPr>
                <w:noProof/>
                <w:webHidden/>
              </w:rPr>
            </w:r>
            <w:r w:rsidR="007126FF">
              <w:rPr>
                <w:noProof/>
                <w:webHidden/>
              </w:rPr>
              <w:fldChar w:fldCharType="separate"/>
            </w:r>
            <w:r w:rsidR="007126FF">
              <w:rPr>
                <w:noProof/>
                <w:webHidden/>
              </w:rPr>
              <w:t>34</w:t>
            </w:r>
            <w:r w:rsidR="007126FF">
              <w:rPr>
                <w:noProof/>
                <w:webHidden/>
              </w:rPr>
              <w:fldChar w:fldCharType="end"/>
            </w:r>
          </w:hyperlink>
        </w:p>
        <w:p w14:paraId="6B4A8B20" w14:textId="7824B337" w:rsidR="007126FF" w:rsidRDefault="00000000">
          <w:pPr>
            <w:pStyle w:val="TDC3"/>
            <w:tabs>
              <w:tab w:val="right" w:leader="dot" w:pos="8629"/>
            </w:tabs>
            <w:rPr>
              <w:noProof/>
            </w:rPr>
          </w:pPr>
          <w:hyperlink w:anchor="_Toc148271464" w:history="1">
            <w:r w:rsidR="007126FF" w:rsidRPr="008B7905">
              <w:rPr>
                <w:rStyle w:val="Hipervnculo"/>
                <w:noProof/>
              </w:rPr>
              <w:t>2.1.5 Procedimiento de reconstrucción</w:t>
            </w:r>
            <w:r w:rsidR="007126FF">
              <w:rPr>
                <w:noProof/>
                <w:webHidden/>
              </w:rPr>
              <w:tab/>
            </w:r>
            <w:r w:rsidR="007126FF">
              <w:rPr>
                <w:noProof/>
                <w:webHidden/>
              </w:rPr>
              <w:fldChar w:fldCharType="begin"/>
            </w:r>
            <w:r w:rsidR="007126FF">
              <w:rPr>
                <w:noProof/>
                <w:webHidden/>
              </w:rPr>
              <w:instrText xml:space="preserve"> PAGEREF _Toc148271464 \h </w:instrText>
            </w:r>
            <w:r w:rsidR="007126FF">
              <w:rPr>
                <w:noProof/>
                <w:webHidden/>
              </w:rPr>
            </w:r>
            <w:r w:rsidR="007126FF">
              <w:rPr>
                <w:noProof/>
                <w:webHidden/>
              </w:rPr>
              <w:fldChar w:fldCharType="separate"/>
            </w:r>
            <w:r w:rsidR="007126FF">
              <w:rPr>
                <w:noProof/>
                <w:webHidden/>
              </w:rPr>
              <w:t>34</w:t>
            </w:r>
            <w:r w:rsidR="007126FF">
              <w:rPr>
                <w:noProof/>
                <w:webHidden/>
              </w:rPr>
              <w:fldChar w:fldCharType="end"/>
            </w:r>
          </w:hyperlink>
        </w:p>
        <w:p w14:paraId="25C8327A" w14:textId="2BE51AD1" w:rsidR="007126FF" w:rsidRDefault="00000000">
          <w:pPr>
            <w:pStyle w:val="TDC3"/>
            <w:tabs>
              <w:tab w:val="right" w:leader="dot" w:pos="8629"/>
            </w:tabs>
            <w:rPr>
              <w:noProof/>
            </w:rPr>
          </w:pPr>
          <w:hyperlink w:anchor="_Toc148271465" w:history="1">
            <w:r w:rsidR="007126FF" w:rsidRPr="008B7905">
              <w:rPr>
                <w:rStyle w:val="Hipervnculo"/>
                <w:noProof/>
              </w:rPr>
              <w:t>2.1.6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465 \h </w:instrText>
            </w:r>
            <w:r w:rsidR="007126FF">
              <w:rPr>
                <w:noProof/>
                <w:webHidden/>
              </w:rPr>
            </w:r>
            <w:r w:rsidR="007126FF">
              <w:rPr>
                <w:noProof/>
                <w:webHidden/>
              </w:rPr>
              <w:fldChar w:fldCharType="separate"/>
            </w:r>
            <w:r w:rsidR="007126FF">
              <w:rPr>
                <w:noProof/>
                <w:webHidden/>
              </w:rPr>
              <w:t>35</w:t>
            </w:r>
            <w:r w:rsidR="007126FF">
              <w:rPr>
                <w:noProof/>
                <w:webHidden/>
              </w:rPr>
              <w:fldChar w:fldCharType="end"/>
            </w:r>
          </w:hyperlink>
        </w:p>
        <w:p w14:paraId="0C4542DF" w14:textId="7F17713A" w:rsidR="007126FF" w:rsidRDefault="00000000">
          <w:pPr>
            <w:pStyle w:val="TDC2"/>
            <w:tabs>
              <w:tab w:val="right" w:leader="dot" w:pos="8629"/>
            </w:tabs>
            <w:rPr>
              <w:noProof/>
            </w:rPr>
          </w:pPr>
          <w:hyperlink w:anchor="_Toc148271466" w:history="1">
            <w:r w:rsidR="007126FF" w:rsidRPr="008B7905">
              <w:rPr>
                <w:rStyle w:val="Hipervnculo"/>
                <w:noProof/>
              </w:rPr>
              <w:t>2.2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466 \h </w:instrText>
            </w:r>
            <w:r w:rsidR="007126FF">
              <w:rPr>
                <w:noProof/>
                <w:webHidden/>
              </w:rPr>
            </w:r>
            <w:r w:rsidR="007126FF">
              <w:rPr>
                <w:noProof/>
                <w:webHidden/>
              </w:rPr>
              <w:fldChar w:fldCharType="separate"/>
            </w:r>
            <w:r w:rsidR="007126FF">
              <w:rPr>
                <w:noProof/>
                <w:webHidden/>
              </w:rPr>
              <w:t>36</w:t>
            </w:r>
            <w:r w:rsidR="007126FF">
              <w:rPr>
                <w:noProof/>
                <w:webHidden/>
              </w:rPr>
              <w:fldChar w:fldCharType="end"/>
            </w:r>
          </w:hyperlink>
        </w:p>
        <w:p w14:paraId="5823229A" w14:textId="4528A1E1" w:rsidR="007126FF" w:rsidRDefault="00000000">
          <w:pPr>
            <w:pStyle w:val="TDC3"/>
            <w:tabs>
              <w:tab w:val="right" w:leader="dot" w:pos="8629"/>
            </w:tabs>
            <w:rPr>
              <w:noProof/>
            </w:rPr>
          </w:pPr>
          <w:hyperlink w:anchor="_Toc148271467" w:history="1">
            <w:r w:rsidR="007126FF" w:rsidRPr="008B7905">
              <w:rPr>
                <w:rStyle w:val="Hipervnculo"/>
                <w:noProof/>
              </w:rPr>
              <w:t>2.2.1 Q1—Herramientas de puesta en marcha y control de calidad</w:t>
            </w:r>
            <w:r w:rsidR="007126FF">
              <w:rPr>
                <w:noProof/>
                <w:webHidden/>
              </w:rPr>
              <w:tab/>
            </w:r>
            <w:r w:rsidR="007126FF">
              <w:rPr>
                <w:noProof/>
                <w:webHidden/>
              </w:rPr>
              <w:fldChar w:fldCharType="begin"/>
            </w:r>
            <w:r w:rsidR="007126FF">
              <w:rPr>
                <w:noProof/>
                <w:webHidden/>
              </w:rPr>
              <w:instrText xml:space="preserve"> PAGEREF _Toc148271467 \h </w:instrText>
            </w:r>
            <w:r w:rsidR="007126FF">
              <w:rPr>
                <w:noProof/>
                <w:webHidden/>
              </w:rPr>
            </w:r>
            <w:r w:rsidR="007126FF">
              <w:rPr>
                <w:noProof/>
                <w:webHidden/>
              </w:rPr>
              <w:fldChar w:fldCharType="separate"/>
            </w:r>
            <w:r w:rsidR="007126FF">
              <w:rPr>
                <w:noProof/>
                <w:webHidden/>
              </w:rPr>
              <w:t>37</w:t>
            </w:r>
            <w:r w:rsidR="007126FF">
              <w:rPr>
                <w:noProof/>
                <w:webHidden/>
              </w:rPr>
              <w:fldChar w:fldCharType="end"/>
            </w:r>
          </w:hyperlink>
        </w:p>
        <w:p w14:paraId="56F3539F" w14:textId="1C4E298A" w:rsidR="007126FF" w:rsidRDefault="00000000">
          <w:pPr>
            <w:pStyle w:val="TDC3"/>
            <w:tabs>
              <w:tab w:val="right" w:leader="dot" w:pos="8629"/>
            </w:tabs>
            <w:rPr>
              <w:noProof/>
            </w:rPr>
          </w:pPr>
          <w:hyperlink w:anchor="_Toc148271468" w:history="1">
            <w:r w:rsidR="007126FF" w:rsidRPr="008B7905">
              <w:rPr>
                <w:rStyle w:val="Hipervnculo"/>
                <w:noProof/>
              </w:rPr>
              <w:t>2.2.2 Q2—Registro de imágenes y utilidades para gestionar información de tratamientos previos</w:t>
            </w:r>
            <w:r w:rsidR="007126FF">
              <w:rPr>
                <w:noProof/>
                <w:webHidden/>
              </w:rPr>
              <w:tab/>
            </w:r>
            <w:r w:rsidR="007126FF">
              <w:rPr>
                <w:noProof/>
                <w:webHidden/>
              </w:rPr>
              <w:fldChar w:fldCharType="begin"/>
            </w:r>
            <w:r w:rsidR="007126FF">
              <w:rPr>
                <w:noProof/>
                <w:webHidden/>
              </w:rPr>
              <w:instrText xml:space="preserve"> PAGEREF _Toc148271468 \h </w:instrText>
            </w:r>
            <w:r w:rsidR="007126FF">
              <w:rPr>
                <w:noProof/>
                <w:webHidden/>
              </w:rPr>
            </w:r>
            <w:r w:rsidR="007126FF">
              <w:rPr>
                <w:noProof/>
                <w:webHidden/>
              </w:rPr>
              <w:fldChar w:fldCharType="separate"/>
            </w:r>
            <w:r w:rsidR="007126FF">
              <w:rPr>
                <w:noProof/>
                <w:webHidden/>
              </w:rPr>
              <w:t>38</w:t>
            </w:r>
            <w:r w:rsidR="007126FF">
              <w:rPr>
                <w:noProof/>
                <w:webHidden/>
              </w:rPr>
              <w:fldChar w:fldCharType="end"/>
            </w:r>
          </w:hyperlink>
        </w:p>
        <w:p w14:paraId="4FDBE742" w14:textId="3915E4BD" w:rsidR="007126FF" w:rsidRDefault="00000000">
          <w:pPr>
            <w:pStyle w:val="TDC3"/>
            <w:tabs>
              <w:tab w:val="right" w:leader="dot" w:pos="8629"/>
            </w:tabs>
            <w:rPr>
              <w:noProof/>
            </w:rPr>
          </w:pPr>
          <w:hyperlink w:anchor="_Toc148271469" w:history="1">
            <w:r w:rsidR="007126FF" w:rsidRPr="008B7905">
              <w:rPr>
                <w:rStyle w:val="Hipervnculo"/>
                <w:noProof/>
              </w:rPr>
              <w:t>2.2.3 Q3—Contorneo en MRI. Eliminar la componente intracavitaria</w:t>
            </w:r>
            <w:r w:rsidR="007126FF">
              <w:rPr>
                <w:noProof/>
                <w:webHidden/>
              </w:rPr>
              <w:tab/>
            </w:r>
            <w:r w:rsidR="007126FF">
              <w:rPr>
                <w:noProof/>
                <w:webHidden/>
              </w:rPr>
              <w:fldChar w:fldCharType="begin"/>
            </w:r>
            <w:r w:rsidR="007126FF">
              <w:rPr>
                <w:noProof/>
                <w:webHidden/>
              </w:rPr>
              <w:instrText xml:space="preserve"> PAGEREF _Toc148271469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4243A96A" w14:textId="52CD4E85" w:rsidR="007126FF" w:rsidRDefault="00000000">
          <w:pPr>
            <w:pStyle w:val="TDC3"/>
            <w:tabs>
              <w:tab w:val="right" w:leader="dot" w:pos="8629"/>
            </w:tabs>
            <w:rPr>
              <w:noProof/>
            </w:rPr>
          </w:pPr>
          <w:hyperlink w:anchor="_Toc148271470" w:history="1">
            <w:r w:rsidR="007126FF" w:rsidRPr="008B7905">
              <w:rPr>
                <w:rStyle w:val="Hipervnculo"/>
                <w:noProof/>
              </w:rPr>
              <w:t>2.2.4 Q4—Reconstrucción de catéteres. Bibliotecas de la componente intracavitaria</w:t>
            </w:r>
            <w:r w:rsidR="007126FF">
              <w:rPr>
                <w:noProof/>
                <w:webHidden/>
              </w:rPr>
              <w:tab/>
            </w:r>
            <w:r w:rsidR="007126FF">
              <w:rPr>
                <w:noProof/>
                <w:webHidden/>
              </w:rPr>
              <w:fldChar w:fldCharType="begin"/>
            </w:r>
            <w:r w:rsidR="007126FF">
              <w:rPr>
                <w:noProof/>
                <w:webHidden/>
              </w:rPr>
              <w:instrText xml:space="preserve"> PAGEREF _Toc148271470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38C72A90" w14:textId="42AB4F06" w:rsidR="007126FF" w:rsidRDefault="00000000">
          <w:pPr>
            <w:pStyle w:val="TDC3"/>
            <w:tabs>
              <w:tab w:val="right" w:leader="dot" w:pos="8629"/>
            </w:tabs>
            <w:rPr>
              <w:noProof/>
            </w:rPr>
          </w:pPr>
          <w:hyperlink w:anchor="_Toc148271471" w:history="1">
            <w:r w:rsidR="007126FF" w:rsidRPr="008B7905">
              <w:rPr>
                <w:rStyle w:val="Hipervnculo"/>
                <w:noProof/>
              </w:rPr>
              <w:t>2.2.5 Q5—Reconstrucción de agujas. Parte intersticial</w:t>
            </w:r>
            <w:r w:rsidR="007126FF">
              <w:rPr>
                <w:noProof/>
                <w:webHidden/>
              </w:rPr>
              <w:tab/>
            </w:r>
            <w:r w:rsidR="007126FF">
              <w:rPr>
                <w:noProof/>
                <w:webHidden/>
              </w:rPr>
              <w:fldChar w:fldCharType="begin"/>
            </w:r>
            <w:r w:rsidR="007126FF">
              <w:rPr>
                <w:noProof/>
                <w:webHidden/>
              </w:rPr>
              <w:instrText xml:space="preserve"> PAGEREF _Toc148271471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4BB8B519" w14:textId="00959F6E" w:rsidR="007126FF" w:rsidRDefault="00000000">
          <w:pPr>
            <w:pStyle w:val="TDC3"/>
            <w:tabs>
              <w:tab w:val="right" w:leader="dot" w:pos="8629"/>
            </w:tabs>
            <w:rPr>
              <w:noProof/>
            </w:rPr>
          </w:pPr>
          <w:hyperlink w:anchor="_Toc148271472" w:history="1">
            <w:r w:rsidR="007126FF" w:rsidRPr="008B7905">
              <w:rPr>
                <w:rStyle w:val="Hipervnculo"/>
                <w:noProof/>
              </w:rPr>
              <w:t>2.2.6 Q6—Interpolación de imágenes</w:t>
            </w:r>
            <w:r w:rsidR="007126FF">
              <w:rPr>
                <w:noProof/>
                <w:webHidden/>
              </w:rPr>
              <w:tab/>
            </w:r>
            <w:r w:rsidR="007126FF">
              <w:rPr>
                <w:noProof/>
                <w:webHidden/>
              </w:rPr>
              <w:fldChar w:fldCharType="begin"/>
            </w:r>
            <w:r w:rsidR="007126FF">
              <w:rPr>
                <w:noProof/>
                <w:webHidden/>
              </w:rPr>
              <w:instrText xml:space="preserve"> PAGEREF _Toc148271472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0808514F" w14:textId="3ED4E261" w:rsidR="007126FF" w:rsidRDefault="00000000">
          <w:pPr>
            <w:pStyle w:val="TDC3"/>
            <w:tabs>
              <w:tab w:val="right" w:leader="dot" w:pos="8629"/>
            </w:tabs>
            <w:rPr>
              <w:noProof/>
            </w:rPr>
          </w:pPr>
          <w:hyperlink w:anchor="_Toc148271473" w:history="1">
            <w:r w:rsidR="007126FF" w:rsidRPr="008B7905">
              <w:rPr>
                <w:rStyle w:val="Hipervnculo"/>
                <w:noProof/>
              </w:rPr>
              <w:t>2.2.7 Q7—Uso del EQD2 en la optimización del tratamiento</w:t>
            </w:r>
            <w:r w:rsidR="007126FF">
              <w:rPr>
                <w:noProof/>
                <w:webHidden/>
              </w:rPr>
              <w:tab/>
            </w:r>
            <w:r w:rsidR="007126FF">
              <w:rPr>
                <w:noProof/>
                <w:webHidden/>
              </w:rPr>
              <w:fldChar w:fldCharType="begin"/>
            </w:r>
            <w:r w:rsidR="007126FF">
              <w:rPr>
                <w:noProof/>
                <w:webHidden/>
              </w:rPr>
              <w:instrText xml:space="preserve"> PAGEREF _Toc148271473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4223F347" w14:textId="0C68A99B" w:rsidR="007126FF" w:rsidRDefault="00000000">
          <w:pPr>
            <w:pStyle w:val="TDC3"/>
            <w:tabs>
              <w:tab w:val="right" w:leader="dot" w:pos="8629"/>
            </w:tabs>
            <w:rPr>
              <w:noProof/>
            </w:rPr>
          </w:pPr>
          <w:hyperlink w:anchor="_Toc148271474" w:history="1">
            <w:r w:rsidR="007126FF" w:rsidRPr="008B7905">
              <w:rPr>
                <w:rStyle w:val="Hipervnculo"/>
                <w:noProof/>
              </w:rPr>
              <w:t>2.2.8 Q8—Uso del EQD2 para evaluar el tratamiento con la parte de radioterapia externa. Restricciones óptimas y obligatorias</w:t>
            </w:r>
            <w:r w:rsidR="007126FF">
              <w:rPr>
                <w:noProof/>
                <w:webHidden/>
              </w:rPr>
              <w:tab/>
            </w:r>
            <w:r w:rsidR="007126FF">
              <w:rPr>
                <w:noProof/>
                <w:webHidden/>
              </w:rPr>
              <w:fldChar w:fldCharType="begin"/>
            </w:r>
            <w:r w:rsidR="007126FF">
              <w:rPr>
                <w:noProof/>
                <w:webHidden/>
              </w:rPr>
              <w:instrText xml:space="preserve"> PAGEREF _Toc148271474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7838D1BE" w14:textId="5AC5F8B7" w:rsidR="007126FF" w:rsidRDefault="00000000">
          <w:pPr>
            <w:pStyle w:val="TDC3"/>
            <w:tabs>
              <w:tab w:val="right" w:leader="dot" w:pos="8629"/>
            </w:tabs>
            <w:rPr>
              <w:noProof/>
            </w:rPr>
          </w:pPr>
          <w:hyperlink w:anchor="_Toc148271475" w:history="1">
            <w:r w:rsidR="007126FF" w:rsidRPr="008B7905">
              <w:rPr>
                <w:rStyle w:val="Hipervnculo"/>
                <w:noProof/>
              </w:rPr>
              <w:t>2.2.9 Q9—Bloqueo de pesos</w:t>
            </w:r>
            <w:r w:rsidR="007126FF">
              <w:rPr>
                <w:noProof/>
                <w:webHidden/>
              </w:rPr>
              <w:tab/>
            </w:r>
            <w:r w:rsidR="007126FF">
              <w:rPr>
                <w:noProof/>
                <w:webHidden/>
              </w:rPr>
              <w:fldChar w:fldCharType="begin"/>
            </w:r>
            <w:r w:rsidR="007126FF">
              <w:rPr>
                <w:noProof/>
                <w:webHidden/>
              </w:rPr>
              <w:instrText xml:space="preserve"> PAGEREF _Toc148271475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36D355E4" w14:textId="5EE3BB70" w:rsidR="007126FF" w:rsidRDefault="00000000">
          <w:pPr>
            <w:pStyle w:val="TDC3"/>
            <w:tabs>
              <w:tab w:val="right" w:leader="dot" w:pos="8629"/>
            </w:tabs>
            <w:rPr>
              <w:noProof/>
            </w:rPr>
          </w:pPr>
          <w:hyperlink w:anchor="_Toc148271476" w:history="1">
            <w:r w:rsidR="007126FF" w:rsidRPr="008B7905">
              <w:rPr>
                <w:rStyle w:val="Hipervnculo"/>
                <w:noProof/>
              </w:rPr>
              <w:t>2.2.10 Q10—Métodos de optimización. Registro de los parámetros D90 y D2cc</w:t>
            </w:r>
            <w:r w:rsidR="007126FF">
              <w:rPr>
                <w:noProof/>
                <w:webHidden/>
              </w:rPr>
              <w:tab/>
            </w:r>
            <w:r w:rsidR="007126FF">
              <w:rPr>
                <w:noProof/>
                <w:webHidden/>
              </w:rPr>
              <w:fldChar w:fldCharType="begin"/>
            </w:r>
            <w:r w:rsidR="007126FF">
              <w:rPr>
                <w:noProof/>
                <w:webHidden/>
              </w:rPr>
              <w:instrText xml:space="preserve"> PAGEREF _Toc148271476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6492ED02" w14:textId="7CC08C36" w:rsidR="007126FF" w:rsidRDefault="00000000">
          <w:pPr>
            <w:pStyle w:val="TDC3"/>
            <w:tabs>
              <w:tab w:val="right" w:leader="dot" w:pos="8629"/>
            </w:tabs>
            <w:rPr>
              <w:noProof/>
            </w:rPr>
          </w:pPr>
          <w:hyperlink w:anchor="_Toc148271477" w:history="1">
            <w:r w:rsidR="007126FF" w:rsidRPr="008B7905">
              <w:rPr>
                <w:rStyle w:val="Hipervnculo"/>
                <w:noProof/>
              </w:rPr>
              <w:t>2.2.11 Q11—Resolución de los histogramas dosis-volumen</w:t>
            </w:r>
            <w:r w:rsidR="007126FF">
              <w:rPr>
                <w:noProof/>
                <w:webHidden/>
              </w:rPr>
              <w:tab/>
            </w:r>
            <w:r w:rsidR="007126FF">
              <w:rPr>
                <w:noProof/>
                <w:webHidden/>
              </w:rPr>
              <w:fldChar w:fldCharType="begin"/>
            </w:r>
            <w:r w:rsidR="007126FF">
              <w:rPr>
                <w:noProof/>
                <w:webHidden/>
              </w:rPr>
              <w:instrText xml:space="preserve"> PAGEREF _Toc148271477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hyperlink>
        </w:p>
        <w:p w14:paraId="739B561E" w14:textId="46DB0039" w:rsidR="007126FF" w:rsidRDefault="00000000">
          <w:pPr>
            <w:pStyle w:val="TDC3"/>
            <w:tabs>
              <w:tab w:val="right" w:leader="dot" w:pos="8629"/>
            </w:tabs>
            <w:rPr>
              <w:noProof/>
            </w:rPr>
          </w:pPr>
          <w:hyperlink w:anchor="_Toc148271478" w:history="1">
            <w:r w:rsidR="007126FF" w:rsidRPr="008B7905">
              <w:rPr>
                <w:rStyle w:val="Hipervnculo"/>
                <w:noProof/>
              </w:rPr>
              <w:t>2.2.12 Q12—Localización de los puntos D2cc</w:t>
            </w:r>
            <w:r w:rsidR="007126FF">
              <w:rPr>
                <w:noProof/>
                <w:webHidden/>
              </w:rPr>
              <w:tab/>
            </w:r>
            <w:r w:rsidR="007126FF">
              <w:rPr>
                <w:noProof/>
                <w:webHidden/>
              </w:rPr>
              <w:fldChar w:fldCharType="begin"/>
            </w:r>
            <w:r w:rsidR="007126FF">
              <w:rPr>
                <w:noProof/>
                <w:webHidden/>
              </w:rPr>
              <w:instrText xml:space="preserve"> PAGEREF _Toc148271478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hyperlink>
        </w:p>
        <w:p w14:paraId="2943A86C" w14:textId="4A867A2A" w:rsidR="007126FF" w:rsidRDefault="00000000">
          <w:pPr>
            <w:pStyle w:val="TDC3"/>
            <w:tabs>
              <w:tab w:val="right" w:leader="dot" w:pos="8629"/>
            </w:tabs>
            <w:rPr>
              <w:noProof/>
            </w:rPr>
          </w:pPr>
          <w:hyperlink w:anchor="_Toc148271479" w:history="1">
            <w:r w:rsidR="007126FF" w:rsidRPr="008B7905">
              <w:rPr>
                <w:rStyle w:val="Hipervnculo"/>
                <w:noProof/>
              </w:rPr>
              <w:t>2.2.13 Q13—Algoritmos de cálculo por heterogeneidad en braquiterapia (MBDCA)</w:t>
            </w:r>
            <w:r w:rsidR="007126FF">
              <w:rPr>
                <w:noProof/>
                <w:webHidden/>
              </w:rPr>
              <w:tab/>
            </w:r>
            <w:r w:rsidR="007126FF">
              <w:rPr>
                <w:noProof/>
                <w:webHidden/>
              </w:rPr>
              <w:fldChar w:fldCharType="begin"/>
            </w:r>
            <w:r w:rsidR="007126FF">
              <w:rPr>
                <w:noProof/>
                <w:webHidden/>
              </w:rPr>
              <w:instrText xml:space="preserve"> PAGEREF _Toc148271479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hyperlink>
        </w:p>
        <w:p w14:paraId="23A103E3" w14:textId="6F3BF43F" w:rsidR="007126FF" w:rsidRDefault="00000000">
          <w:pPr>
            <w:pStyle w:val="TDC1"/>
            <w:tabs>
              <w:tab w:val="right" w:leader="dot" w:pos="8629"/>
            </w:tabs>
            <w:rPr>
              <w:noProof/>
            </w:rPr>
          </w:pPr>
          <w:hyperlink w:anchor="_Toc148271480" w:history="1">
            <w:r w:rsidR="007126FF" w:rsidRPr="008B7905">
              <w:rPr>
                <w:rStyle w:val="Hipervnculo"/>
                <w:noProof/>
              </w:rPr>
              <w:t>3. Resultados</w:t>
            </w:r>
            <w:r w:rsidR="007126FF">
              <w:rPr>
                <w:noProof/>
                <w:webHidden/>
              </w:rPr>
              <w:tab/>
            </w:r>
            <w:r w:rsidR="007126FF">
              <w:rPr>
                <w:noProof/>
                <w:webHidden/>
              </w:rPr>
              <w:fldChar w:fldCharType="begin"/>
            </w:r>
            <w:r w:rsidR="007126FF">
              <w:rPr>
                <w:noProof/>
                <w:webHidden/>
              </w:rPr>
              <w:instrText xml:space="preserve"> PAGEREF _Toc148271480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731EEE55" w14:textId="400DF09F" w:rsidR="007126FF" w:rsidRDefault="00000000">
          <w:pPr>
            <w:pStyle w:val="TDC2"/>
            <w:tabs>
              <w:tab w:val="right" w:leader="dot" w:pos="8629"/>
            </w:tabs>
            <w:rPr>
              <w:noProof/>
            </w:rPr>
          </w:pPr>
          <w:hyperlink w:anchor="_Toc148271481" w:history="1">
            <w:r w:rsidR="007126FF" w:rsidRPr="008B7905">
              <w:rPr>
                <w:rStyle w:val="Hipervnculo"/>
                <w:noProof/>
              </w:rPr>
              <w:t>3.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481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04AA2F0A" w14:textId="4EEB8042" w:rsidR="007126FF" w:rsidRDefault="00000000">
          <w:pPr>
            <w:pStyle w:val="TDC2"/>
            <w:tabs>
              <w:tab w:val="right" w:leader="dot" w:pos="8629"/>
            </w:tabs>
            <w:rPr>
              <w:noProof/>
            </w:rPr>
          </w:pPr>
          <w:hyperlink w:anchor="_Toc148271482" w:history="1">
            <w:r w:rsidR="007126FF" w:rsidRPr="008B7905">
              <w:rPr>
                <w:rStyle w:val="Hipervnculo"/>
                <w:noProof/>
              </w:rPr>
              <w:t>3.2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482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0FDB455D" w14:textId="59FE9747" w:rsidR="007126FF" w:rsidRDefault="00000000">
          <w:pPr>
            <w:pStyle w:val="TDC2"/>
            <w:tabs>
              <w:tab w:val="right" w:leader="dot" w:pos="8629"/>
            </w:tabs>
            <w:rPr>
              <w:noProof/>
            </w:rPr>
          </w:pPr>
          <w:hyperlink w:anchor="_Toc148271483" w:history="1">
            <w:r w:rsidR="007126FF" w:rsidRPr="008B7905">
              <w:rPr>
                <w:rStyle w:val="Hipervnculo"/>
                <w:noProof/>
              </w:rPr>
              <w:t>3.3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483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6A00B322" w14:textId="3CBC1682" w:rsidR="007126FF" w:rsidRDefault="00000000">
          <w:pPr>
            <w:pStyle w:val="TDC3"/>
            <w:tabs>
              <w:tab w:val="right" w:leader="dot" w:pos="8629"/>
            </w:tabs>
            <w:rPr>
              <w:noProof/>
            </w:rPr>
          </w:pPr>
          <w:hyperlink w:anchor="_Toc148271484" w:history="1">
            <w:r w:rsidR="007126FF" w:rsidRPr="008B7905">
              <w:rPr>
                <w:rStyle w:val="Hipervnculo"/>
                <w:noProof/>
              </w:rPr>
              <w:t>3.3.1 A1—Herramientas de puesta en marcha y control de calidad</w:t>
            </w:r>
            <w:r w:rsidR="007126FF">
              <w:rPr>
                <w:noProof/>
                <w:webHidden/>
              </w:rPr>
              <w:tab/>
            </w:r>
            <w:r w:rsidR="007126FF">
              <w:rPr>
                <w:noProof/>
                <w:webHidden/>
              </w:rPr>
              <w:fldChar w:fldCharType="begin"/>
            </w:r>
            <w:r w:rsidR="007126FF">
              <w:rPr>
                <w:noProof/>
                <w:webHidden/>
              </w:rPr>
              <w:instrText xml:space="preserve"> PAGEREF _Toc148271484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37E521F4" w14:textId="2E6DEF5B" w:rsidR="007126FF" w:rsidRDefault="00000000">
          <w:pPr>
            <w:pStyle w:val="TDC3"/>
            <w:tabs>
              <w:tab w:val="right" w:leader="dot" w:pos="8629"/>
            </w:tabs>
            <w:rPr>
              <w:noProof/>
            </w:rPr>
          </w:pPr>
          <w:hyperlink w:anchor="_Toc148271485" w:history="1">
            <w:r w:rsidR="007126FF" w:rsidRPr="008B7905">
              <w:rPr>
                <w:rStyle w:val="Hipervnculo"/>
                <w:noProof/>
              </w:rPr>
              <w:t>3.3.2 A2—Registro de imágenes y utilidades para gestionar información de tratamientos previos</w:t>
            </w:r>
            <w:r w:rsidR="007126FF">
              <w:rPr>
                <w:noProof/>
                <w:webHidden/>
              </w:rPr>
              <w:tab/>
            </w:r>
            <w:r w:rsidR="007126FF">
              <w:rPr>
                <w:noProof/>
                <w:webHidden/>
              </w:rPr>
              <w:fldChar w:fldCharType="begin"/>
            </w:r>
            <w:r w:rsidR="007126FF">
              <w:rPr>
                <w:noProof/>
                <w:webHidden/>
              </w:rPr>
              <w:instrText xml:space="preserve"> PAGEREF _Toc148271485 \h </w:instrText>
            </w:r>
            <w:r w:rsidR="007126FF">
              <w:rPr>
                <w:noProof/>
                <w:webHidden/>
              </w:rPr>
            </w:r>
            <w:r w:rsidR="007126FF">
              <w:rPr>
                <w:noProof/>
                <w:webHidden/>
              </w:rPr>
              <w:fldChar w:fldCharType="separate"/>
            </w:r>
            <w:r w:rsidR="007126FF">
              <w:rPr>
                <w:noProof/>
                <w:webHidden/>
              </w:rPr>
              <w:t>43</w:t>
            </w:r>
            <w:r w:rsidR="007126FF">
              <w:rPr>
                <w:noProof/>
                <w:webHidden/>
              </w:rPr>
              <w:fldChar w:fldCharType="end"/>
            </w:r>
          </w:hyperlink>
        </w:p>
        <w:p w14:paraId="6C54581E" w14:textId="0BA79B1F" w:rsidR="007126FF" w:rsidRDefault="00000000">
          <w:pPr>
            <w:pStyle w:val="TDC3"/>
            <w:tabs>
              <w:tab w:val="right" w:leader="dot" w:pos="8629"/>
            </w:tabs>
            <w:rPr>
              <w:noProof/>
            </w:rPr>
          </w:pPr>
          <w:hyperlink w:anchor="_Toc148271486" w:history="1">
            <w:r w:rsidR="007126FF" w:rsidRPr="008B7905">
              <w:rPr>
                <w:rStyle w:val="Hipervnculo"/>
                <w:noProof/>
              </w:rPr>
              <w:t>3.3.3 A3—Contorneo en MRI. Eliminar la componente intracavitaria</w:t>
            </w:r>
            <w:r w:rsidR="007126FF">
              <w:rPr>
                <w:noProof/>
                <w:webHidden/>
              </w:rPr>
              <w:tab/>
            </w:r>
            <w:r w:rsidR="007126FF">
              <w:rPr>
                <w:noProof/>
                <w:webHidden/>
              </w:rPr>
              <w:fldChar w:fldCharType="begin"/>
            </w:r>
            <w:r w:rsidR="007126FF">
              <w:rPr>
                <w:noProof/>
                <w:webHidden/>
              </w:rPr>
              <w:instrText xml:space="preserve"> PAGEREF _Toc148271486 \h </w:instrText>
            </w:r>
            <w:r w:rsidR="007126FF">
              <w:rPr>
                <w:noProof/>
                <w:webHidden/>
              </w:rPr>
            </w:r>
            <w:r w:rsidR="007126FF">
              <w:rPr>
                <w:noProof/>
                <w:webHidden/>
              </w:rPr>
              <w:fldChar w:fldCharType="separate"/>
            </w:r>
            <w:r w:rsidR="007126FF">
              <w:rPr>
                <w:noProof/>
                <w:webHidden/>
              </w:rPr>
              <w:t>43</w:t>
            </w:r>
            <w:r w:rsidR="007126FF">
              <w:rPr>
                <w:noProof/>
                <w:webHidden/>
              </w:rPr>
              <w:fldChar w:fldCharType="end"/>
            </w:r>
          </w:hyperlink>
        </w:p>
        <w:p w14:paraId="7AC565DD" w14:textId="06754380" w:rsidR="007126FF" w:rsidRDefault="00000000">
          <w:pPr>
            <w:pStyle w:val="TDC3"/>
            <w:tabs>
              <w:tab w:val="right" w:leader="dot" w:pos="8629"/>
            </w:tabs>
            <w:rPr>
              <w:noProof/>
            </w:rPr>
          </w:pPr>
          <w:hyperlink w:anchor="_Toc148271487" w:history="1">
            <w:r w:rsidR="007126FF" w:rsidRPr="008B7905">
              <w:rPr>
                <w:rStyle w:val="Hipervnculo"/>
                <w:noProof/>
              </w:rPr>
              <w:t>3.3.4 A4—Reconstrucción de catéteres. Bibliotecas de la componente intracavitaria</w:t>
            </w:r>
            <w:r w:rsidR="007126FF">
              <w:rPr>
                <w:noProof/>
                <w:webHidden/>
              </w:rPr>
              <w:tab/>
            </w:r>
            <w:r w:rsidR="007126FF">
              <w:rPr>
                <w:noProof/>
                <w:webHidden/>
              </w:rPr>
              <w:fldChar w:fldCharType="begin"/>
            </w:r>
            <w:r w:rsidR="007126FF">
              <w:rPr>
                <w:noProof/>
                <w:webHidden/>
              </w:rPr>
              <w:instrText xml:space="preserve"> PAGEREF _Toc148271487 \h </w:instrText>
            </w:r>
            <w:r w:rsidR="007126FF">
              <w:rPr>
                <w:noProof/>
                <w:webHidden/>
              </w:rPr>
            </w:r>
            <w:r w:rsidR="007126FF">
              <w:rPr>
                <w:noProof/>
                <w:webHidden/>
              </w:rPr>
              <w:fldChar w:fldCharType="separate"/>
            </w:r>
            <w:r w:rsidR="007126FF">
              <w:rPr>
                <w:noProof/>
                <w:webHidden/>
              </w:rPr>
              <w:t>44</w:t>
            </w:r>
            <w:r w:rsidR="007126FF">
              <w:rPr>
                <w:noProof/>
                <w:webHidden/>
              </w:rPr>
              <w:fldChar w:fldCharType="end"/>
            </w:r>
          </w:hyperlink>
        </w:p>
        <w:p w14:paraId="01E1CFF1" w14:textId="7D73B148" w:rsidR="007126FF" w:rsidRDefault="00000000">
          <w:pPr>
            <w:pStyle w:val="TDC3"/>
            <w:tabs>
              <w:tab w:val="right" w:leader="dot" w:pos="8629"/>
            </w:tabs>
            <w:rPr>
              <w:noProof/>
            </w:rPr>
          </w:pPr>
          <w:hyperlink w:anchor="_Toc148271488" w:history="1">
            <w:r w:rsidR="007126FF" w:rsidRPr="008B7905">
              <w:rPr>
                <w:rStyle w:val="Hipervnculo"/>
                <w:noProof/>
              </w:rPr>
              <w:t>3.3.5 A5—Reconstrucción de agujas. Parte intersticial</w:t>
            </w:r>
            <w:r w:rsidR="007126FF">
              <w:rPr>
                <w:noProof/>
                <w:webHidden/>
              </w:rPr>
              <w:tab/>
            </w:r>
            <w:r w:rsidR="007126FF">
              <w:rPr>
                <w:noProof/>
                <w:webHidden/>
              </w:rPr>
              <w:fldChar w:fldCharType="begin"/>
            </w:r>
            <w:r w:rsidR="007126FF">
              <w:rPr>
                <w:noProof/>
                <w:webHidden/>
              </w:rPr>
              <w:instrText xml:space="preserve"> PAGEREF _Toc148271488 \h </w:instrText>
            </w:r>
            <w:r w:rsidR="007126FF">
              <w:rPr>
                <w:noProof/>
                <w:webHidden/>
              </w:rPr>
            </w:r>
            <w:r w:rsidR="007126FF">
              <w:rPr>
                <w:noProof/>
                <w:webHidden/>
              </w:rPr>
              <w:fldChar w:fldCharType="separate"/>
            </w:r>
            <w:r w:rsidR="007126FF">
              <w:rPr>
                <w:noProof/>
                <w:webHidden/>
              </w:rPr>
              <w:t>44</w:t>
            </w:r>
            <w:r w:rsidR="007126FF">
              <w:rPr>
                <w:noProof/>
                <w:webHidden/>
              </w:rPr>
              <w:fldChar w:fldCharType="end"/>
            </w:r>
          </w:hyperlink>
        </w:p>
        <w:p w14:paraId="4EF2FF61" w14:textId="5644A9B0" w:rsidR="007126FF" w:rsidRDefault="00000000">
          <w:pPr>
            <w:pStyle w:val="TDC3"/>
            <w:tabs>
              <w:tab w:val="right" w:leader="dot" w:pos="8629"/>
            </w:tabs>
            <w:rPr>
              <w:noProof/>
            </w:rPr>
          </w:pPr>
          <w:hyperlink w:anchor="_Toc148271489" w:history="1">
            <w:r w:rsidR="007126FF" w:rsidRPr="008B7905">
              <w:rPr>
                <w:rStyle w:val="Hipervnculo"/>
                <w:noProof/>
              </w:rPr>
              <w:t>3.3.6 A6—Interpolación de imágenes</w:t>
            </w:r>
            <w:r w:rsidR="007126FF">
              <w:rPr>
                <w:noProof/>
                <w:webHidden/>
              </w:rPr>
              <w:tab/>
            </w:r>
            <w:r w:rsidR="007126FF">
              <w:rPr>
                <w:noProof/>
                <w:webHidden/>
              </w:rPr>
              <w:fldChar w:fldCharType="begin"/>
            </w:r>
            <w:r w:rsidR="007126FF">
              <w:rPr>
                <w:noProof/>
                <w:webHidden/>
              </w:rPr>
              <w:instrText xml:space="preserve"> PAGEREF _Toc148271489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hyperlink>
        </w:p>
        <w:p w14:paraId="5B3C1A3C" w14:textId="29F118C1" w:rsidR="007126FF" w:rsidRDefault="00000000">
          <w:pPr>
            <w:pStyle w:val="TDC3"/>
            <w:tabs>
              <w:tab w:val="right" w:leader="dot" w:pos="8629"/>
            </w:tabs>
            <w:rPr>
              <w:noProof/>
            </w:rPr>
          </w:pPr>
          <w:hyperlink w:anchor="_Toc148271490" w:history="1">
            <w:r w:rsidR="007126FF" w:rsidRPr="008B7905">
              <w:rPr>
                <w:rStyle w:val="Hipervnculo"/>
                <w:noProof/>
              </w:rPr>
              <w:t>3.3.7 A7—Uso del EQD2 en la optimización del tratamiento</w:t>
            </w:r>
            <w:r w:rsidR="007126FF">
              <w:rPr>
                <w:noProof/>
                <w:webHidden/>
              </w:rPr>
              <w:tab/>
            </w:r>
            <w:r w:rsidR="007126FF">
              <w:rPr>
                <w:noProof/>
                <w:webHidden/>
              </w:rPr>
              <w:fldChar w:fldCharType="begin"/>
            </w:r>
            <w:r w:rsidR="007126FF">
              <w:rPr>
                <w:noProof/>
                <w:webHidden/>
              </w:rPr>
              <w:instrText xml:space="preserve"> PAGEREF _Toc148271490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hyperlink>
        </w:p>
        <w:p w14:paraId="2BC75327" w14:textId="3B0DB988" w:rsidR="007126FF" w:rsidRDefault="00000000">
          <w:pPr>
            <w:pStyle w:val="TDC3"/>
            <w:tabs>
              <w:tab w:val="right" w:leader="dot" w:pos="8629"/>
            </w:tabs>
            <w:rPr>
              <w:noProof/>
            </w:rPr>
          </w:pPr>
          <w:hyperlink w:anchor="_Toc148271491" w:history="1">
            <w:r w:rsidR="007126FF" w:rsidRPr="008B7905">
              <w:rPr>
                <w:rStyle w:val="Hipervnculo"/>
                <w:noProof/>
              </w:rPr>
              <w:t>3.3.8 A8—Uso del EQD2 para evaluar el tratamiento con la parte de radioterapia externa. Restricciones óptimas y obligatorias</w:t>
            </w:r>
            <w:r w:rsidR="007126FF">
              <w:rPr>
                <w:noProof/>
                <w:webHidden/>
              </w:rPr>
              <w:tab/>
            </w:r>
            <w:r w:rsidR="007126FF">
              <w:rPr>
                <w:noProof/>
                <w:webHidden/>
              </w:rPr>
              <w:fldChar w:fldCharType="begin"/>
            </w:r>
            <w:r w:rsidR="007126FF">
              <w:rPr>
                <w:noProof/>
                <w:webHidden/>
              </w:rPr>
              <w:instrText xml:space="preserve"> PAGEREF _Toc148271491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hyperlink>
        </w:p>
        <w:p w14:paraId="18CDD377" w14:textId="466B94E3" w:rsidR="007126FF" w:rsidRDefault="00000000">
          <w:pPr>
            <w:pStyle w:val="TDC3"/>
            <w:tabs>
              <w:tab w:val="right" w:leader="dot" w:pos="8629"/>
            </w:tabs>
            <w:rPr>
              <w:noProof/>
            </w:rPr>
          </w:pPr>
          <w:hyperlink w:anchor="_Toc148271492" w:history="1">
            <w:r w:rsidR="007126FF" w:rsidRPr="008B7905">
              <w:rPr>
                <w:rStyle w:val="Hipervnculo"/>
                <w:noProof/>
              </w:rPr>
              <w:t>3.3.9 A9—Bloqueo de pesos</w:t>
            </w:r>
            <w:r w:rsidR="007126FF">
              <w:rPr>
                <w:noProof/>
                <w:webHidden/>
              </w:rPr>
              <w:tab/>
            </w:r>
            <w:r w:rsidR="007126FF">
              <w:rPr>
                <w:noProof/>
                <w:webHidden/>
              </w:rPr>
              <w:fldChar w:fldCharType="begin"/>
            </w:r>
            <w:r w:rsidR="007126FF">
              <w:rPr>
                <w:noProof/>
                <w:webHidden/>
              </w:rPr>
              <w:instrText xml:space="preserve"> PAGEREF _Toc148271492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2B363CF8" w14:textId="705E842C" w:rsidR="007126FF" w:rsidRDefault="00000000">
          <w:pPr>
            <w:pStyle w:val="TDC3"/>
            <w:tabs>
              <w:tab w:val="right" w:leader="dot" w:pos="8629"/>
            </w:tabs>
            <w:rPr>
              <w:noProof/>
            </w:rPr>
          </w:pPr>
          <w:hyperlink w:anchor="_Toc148271493" w:history="1">
            <w:r w:rsidR="007126FF" w:rsidRPr="008B7905">
              <w:rPr>
                <w:rStyle w:val="Hipervnculo"/>
                <w:noProof/>
              </w:rPr>
              <w:t>3.3.10 A10—Métodos de optimización. Registro de los parámetros D90 y D2cc</w:t>
            </w:r>
            <w:r w:rsidR="007126FF">
              <w:rPr>
                <w:noProof/>
                <w:webHidden/>
              </w:rPr>
              <w:tab/>
            </w:r>
            <w:r w:rsidR="007126FF">
              <w:rPr>
                <w:noProof/>
                <w:webHidden/>
              </w:rPr>
              <w:fldChar w:fldCharType="begin"/>
            </w:r>
            <w:r w:rsidR="007126FF">
              <w:rPr>
                <w:noProof/>
                <w:webHidden/>
              </w:rPr>
              <w:instrText xml:space="preserve"> PAGEREF _Toc148271493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5ACDCD89" w14:textId="020673E7" w:rsidR="007126FF" w:rsidRDefault="00000000">
          <w:pPr>
            <w:pStyle w:val="TDC3"/>
            <w:tabs>
              <w:tab w:val="right" w:leader="dot" w:pos="8629"/>
            </w:tabs>
            <w:rPr>
              <w:noProof/>
            </w:rPr>
          </w:pPr>
          <w:hyperlink w:anchor="_Toc148271494" w:history="1">
            <w:r w:rsidR="007126FF" w:rsidRPr="008B7905">
              <w:rPr>
                <w:rStyle w:val="Hipervnculo"/>
                <w:noProof/>
              </w:rPr>
              <w:t>3.3.11 A11—Resolución de los histogramas dosis-volumen</w:t>
            </w:r>
            <w:r w:rsidR="007126FF">
              <w:rPr>
                <w:noProof/>
                <w:webHidden/>
              </w:rPr>
              <w:tab/>
            </w:r>
            <w:r w:rsidR="007126FF">
              <w:rPr>
                <w:noProof/>
                <w:webHidden/>
              </w:rPr>
              <w:fldChar w:fldCharType="begin"/>
            </w:r>
            <w:r w:rsidR="007126FF">
              <w:rPr>
                <w:noProof/>
                <w:webHidden/>
              </w:rPr>
              <w:instrText xml:space="preserve"> PAGEREF _Toc148271494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2452D9A3" w14:textId="2D857949" w:rsidR="007126FF" w:rsidRDefault="00000000">
          <w:pPr>
            <w:pStyle w:val="TDC3"/>
            <w:tabs>
              <w:tab w:val="right" w:leader="dot" w:pos="8629"/>
            </w:tabs>
            <w:rPr>
              <w:noProof/>
            </w:rPr>
          </w:pPr>
          <w:hyperlink w:anchor="_Toc148271495" w:history="1">
            <w:r w:rsidR="007126FF" w:rsidRPr="008B7905">
              <w:rPr>
                <w:rStyle w:val="Hipervnculo"/>
                <w:noProof/>
              </w:rPr>
              <w:t>3.3.12 A12—Localización de los puntos D2cc</w:t>
            </w:r>
            <w:r w:rsidR="007126FF">
              <w:rPr>
                <w:noProof/>
                <w:webHidden/>
              </w:rPr>
              <w:tab/>
            </w:r>
            <w:r w:rsidR="007126FF">
              <w:rPr>
                <w:noProof/>
                <w:webHidden/>
              </w:rPr>
              <w:fldChar w:fldCharType="begin"/>
            </w:r>
            <w:r w:rsidR="007126FF">
              <w:rPr>
                <w:noProof/>
                <w:webHidden/>
              </w:rPr>
              <w:instrText xml:space="preserve"> PAGEREF _Toc148271495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19740607" w14:textId="0134E7EB" w:rsidR="007126FF" w:rsidRDefault="00000000">
          <w:pPr>
            <w:pStyle w:val="TDC3"/>
            <w:tabs>
              <w:tab w:val="right" w:leader="dot" w:pos="8629"/>
            </w:tabs>
            <w:rPr>
              <w:noProof/>
            </w:rPr>
          </w:pPr>
          <w:hyperlink w:anchor="_Toc148271496" w:history="1">
            <w:r w:rsidR="007126FF" w:rsidRPr="008B7905">
              <w:rPr>
                <w:rStyle w:val="Hipervnculo"/>
                <w:noProof/>
              </w:rPr>
              <w:t>3.3.13 A13—Algoritmos de cálculo por heterogeneidad en braquiterapia (MBDCA)</w:t>
            </w:r>
            <w:r w:rsidR="007126FF">
              <w:rPr>
                <w:noProof/>
                <w:webHidden/>
              </w:rPr>
              <w:tab/>
            </w:r>
            <w:r w:rsidR="007126FF">
              <w:rPr>
                <w:noProof/>
                <w:webHidden/>
              </w:rPr>
              <w:fldChar w:fldCharType="begin"/>
            </w:r>
            <w:r w:rsidR="007126FF">
              <w:rPr>
                <w:noProof/>
                <w:webHidden/>
              </w:rPr>
              <w:instrText xml:space="preserve"> PAGEREF _Toc148271496 \h </w:instrText>
            </w:r>
            <w:r w:rsidR="007126FF">
              <w:rPr>
                <w:noProof/>
                <w:webHidden/>
              </w:rPr>
            </w:r>
            <w:r w:rsidR="007126FF">
              <w:rPr>
                <w:noProof/>
                <w:webHidden/>
              </w:rPr>
              <w:fldChar w:fldCharType="separate"/>
            </w:r>
            <w:r w:rsidR="007126FF">
              <w:rPr>
                <w:noProof/>
                <w:webHidden/>
              </w:rPr>
              <w:t>47</w:t>
            </w:r>
            <w:r w:rsidR="007126FF">
              <w:rPr>
                <w:noProof/>
                <w:webHidden/>
              </w:rPr>
              <w:fldChar w:fldCharType="end"/>
            </w:r>
          </w:hyperlink>
        </w:p>
        <w:p w14:paraId="1317FCC8" w14:textId="6A9DC62B" w:rsidR="007126FF" w:rsidRDefault="00000000">
          <w:pPr>
            <w:pStyle w:val="TDC1"/>
            <w:tabs>
              <w:tab w:val="right" w:leader="dot" w:pos="8629"/>
            </w:tabs>
            <w:rPr>
              <w:noProof/>
            </w:rPr>
          </w:pPr>
          <w:hyperlink w:anchor="_Toc148271497" w:history="1">
            <w:r w:rsidR="007126FF" w:rsidRPr="008B7905">
              <w:rPr>
                <w:rStyle w:val="Hipervnculo"/>
                <w:noProof/>
              </w:rPr>
              <w:t>4. Artículos</w:t>
            </w:r>
            <w:r w:rsidR="007126FF">
              <w:rPr>
                <w:noProof/>
                <w:webHidden/>
              </w:rPr>
              <w:tab/>
            </w:r>
            <w:r w:rsidR="007126FF">
              <w:rPr>
                <w:noProof/>
                <w:webHidden/>
              </w:rPr>
              <w:fldChar w:fldCharType="begin"/>
            </w:r>
            <w:r w:rsidR="007126FF">
              <w:rPr>
                <w:noProof/>
                <w:webHidden/>
              </w:rPr>
              <w:instrText xml:space="preserve"> PAGEREF _Toc148271497 \h </w:instrText>
            </w:r>
            <w:r w:rsidR="007126FF">
              <w:rPr>
                <w:noProof/>
                <w:webHidden/>
              </w:rPr>
            </w:r>
            <w:r w:rsidR="007126FF">
              <w:rPr>
                <w:noProof/>
                <w:webHidden/>
              </w:rPr>
              <w:fldChar w:fldCharType="separate"/>
            </w:r>
            <w:r w:rsidR="007126FF">
              <w:rPr>
                <w:noProof/>
                <w:webHidden/>
              </w:rPr>
              <w:t>47</w:t>
            </w:r>
            <w:r w:rsidR="007126FF">
              <w:rPr>
                <w:noProof/>
                <w:webHidden/>
              </w:rPr>
              <w:fldChar w:fldCharType="end"/>
            </w:r>
          </w:hyperlink>
        </w:p>
        <w:p w14:paraId="1A494E04" w14:textId="5F69F258" w:rsidR="007126FF" w:rsidRDefault="00000000">
          <w:pPr>
            <w:pStyle w:val="TDC2"/>
            <w:tabs>
              <w:tab w:val="right" w:leader="dot" w:pos="8629"/>
            </w:tabs>
            <w:rPr>
              <w:noProof/>
            </w:rPr>
          </w:pPr>
          <w:hyperlink w:anchor="_Toc148271498" w:history="1">
            <w:r w:rsidR="007126FF" w:rsidRPr="008B7905">
              <w:rPr>
                <w:rStyle w:val="Hipervnculo"/>
                <w:noProof/>
              </w:rPr>
              <w:t>4.1 A method to incorporate interstitial components into the TPS gynecologic rigid applicator library.</w:t>
            </w:r>
            <w:r w:rsidR="007126FF">
              <w:rPr>
                <w:noProof/>
                <w:webHidden/>
              </w:rPr>
              <w:tab/>
            </w:r>
            <w:r w:rsidR="007126FF">
              <w:rPr>
                <w:noProof/>
                <w:webHidden/>
              </w:rPr>
              <w:fldChar w:fldCharType="begin"/>
            </w:r>
            <w:r w:rsidR="007126FF">
              <w:rPr>
                <w:noProof/>
                <w:webHidden/>
              </w:rPr>
              <w:instrText xml:space="preserve"> PAGEREF _Toc148271498 \h </w:instrText>
            </w:r>
            <w:r w:rsidR="007126FF">
              <w:rPr>
                <w:noProof/>
                <w:webHidden/>
              </w:rPr>
            </w:r>
            <w:r w:rsidR="007126FF">
              <w:rPr>
                <w:noProof/>
                <w:webHidden/>
              </w:rPr>
              <w:fldChar w:fldCharType="separate"/>
            </w:r>
            <w:r w:rsidR="007126FF">
              <w:rPr>
                <w:noProof/>
                <w:webHidden/>
              </w:rPr>
              <w:t>48</w:t>
            </w:r>
            <w:r w:rsidR="007126FF">
              <w:rPr>
                <w:noProof/>
                <w:webHidden/>
              </w:rPr>
              <w:fldChar w:fldCharType="end"/>
            </w:r>
          </w:hyperlink>
        </w:p>
        <w:p w14:paraId="09429C44" w14:textId="605FF17F" w:rsidR="007126FF" w:rsidRDefault="00000000">
          <w:pPr>
            <w:pStyle w:val="TDC2"/>
            <w:tabs>
              <w:tab w:val="right" w:leader="dot" w:pos="8629"/>
            </w:tabs>
            <w:rPr>
              <w:noProof/>
            </w:rPr>
          </w:pPr>
          <w:hyperlink w:anchor="_Toc148271499" w:history="1">
            <w:r w:rsidR="007126FF" w:rsidRPr="008B7905">
              <w:rPr>
                <w:rStyle w:val="Hipervnculo"/>
                <w:noProof/>
              </w:rPr>
              <w:t>4.2 Pre-plan technique feasibility in multi-interstitial/endocavitary perineal gynecological brachytherapy.</w:t>
            </w:r>
            <w:r w:rsidR="007126FF">
              <w:rPr>
                <w:noProof/>
                <w:webHidden/>
              </w:rPr>
              <w:tab/>
            </w:r>
            <w:r w:rsidR="007126FF">
              <w:rPr>
                <w:noProof/>
                <w:webHidden/>
              </w:rPr>
              <w:fldChar w:fldCharType="begin"/>
            </w:r>
            <w:r w:rsidR="007126FF">
              <w:rPr>
                <w:noProof/>
                <w:webHidden/>
              </w:rPr>
              <w:instrText xml:space="preserve"> PAGEREF _Toc148271499 \h </w:instrText>
            </w:r>
            <w:r w:rsidR="007126FF">
              <w:rPr>
                <w:noProof/>
                <w:webHidden/>
              </w:rPr>
            </w:r>
            <w:r w:rsidR="007126FF">
              <w:rPr>
                <w:noProof/>
                <w:webHidden/>
              </w:rPr>
              <w:fldChar w:fldCharType="separate"/>
            </w:r>
            <w:r w:rsidR="007126FF">
              <w:rPr>
                <w:noProof/>
                <w:webHidden/>
              </w:rPr>
              <w:t>56</w:t>
            </w:r>
            <w:r w:rsidR="007126FF">
              <w:rPr>
                <w:noProof/>
                <w:webHidden/>
              </w:rPr>
              <w:fldChar w:fldCharType="end"/>
            </w:r>
          </w:hyperlink>
        </w:p>
        <w:p w14:paraId="5B7181A4" w14:textId="4C5F0056" w:rsidR="007126FF" w:rsidRDefault="00000000">
          <w:pPr>
            <w:pStyle w:val="TDC2"/>
            <w:tabs>
              <w:tab w:val="right" w:leader="dot" w:pos="8629"/>
            </w:tabs>
            <w:rPr>
              <w:noProof/>
            </w:rPr>
          </w:pPr>
          <w:hyperlink w:anchor="_Toc148271500" w:history="1">
            <w:r w:rsidR="007126FF" w:rsidRPr="008B7905">
              <w:rPr>
                <w:rStyle w:val="Hipervnculo"/>
                <w:noProof/>
              </w:rPr>
              <w:t>4.3 Review on Treatment Planning Systems for Cervix Brachytherapy (Interventional Radiotherapy): Some Desirable and Convenient Practical Aspects to Be Implemented from Radiation Oncologist and Medical Physics Perspectives.</w:t>
            </w:r>
            <w:r w:rsidR="007126FF">
              <w:rPr>
                <w:noProof/>
                <w:webHidden/>
              </w:rPr>
              <w:tab/>
            </w:r>
            <w:r w:rsidR="007126FF">
              <w:rPr>
                <w:noProof/>
                <w:webHidden/>
              </w:rPr>
              <w:fldChar w:fldCharType="begin"/>
            </w:r>
            <w:r w:rsidR="007126FF">
              <w:rPr>
                <w:noProof/>
                <w:webHidden/>
              </w:rPr>
              <w:instrText xml:space="preserve"> PAGEREF _Toc148271500 \h </w:instrText>
            </w:r>
            <w:r w:rsidR="007126FF">
              <w:rPr>
                <w:noProof/>
                <w:webHidden/>
              </w:rPr>
            </w:r>
            <w:r w:rsidR="007126FF">
              <w:rPr>
                <w:noProof/>
                <w:webHidden/>
              </w:rPr>
              <w:fldChar w:fldCharType="separate"/>
            </w:r>
            <w:r w:rsidR="007126FF">
              <w:rPr>
                <w:noProof/>
                <w:webHidden/>
              </w:rPr>
              <w:t>62</w:t>
            </w:r>
            <w:r w:rsidR="007126FF">
              <w:rPr>
                <w:noProof/>
                <w:webHidden/>
              </w:rPr>
              <w:fldChar w:fldCharType="end"/>
            </w:r>
          </w:hyperlink>
        </w:p>
        <w:p w14:paraId="2C875F79" w14:textId="5EFB357B" w:rsidR="007126FF" w:rsidRDefault="00000000">
          <w:pPr>
            <w:pStyle w:val="TDC1"/>
            <w:tabs>
              <w:tab w:val="right" w:leader="dot" w:pos="8629"/>
            </w:tabs>
            <w:rPr>
              <w:noProof/>
            </w:rPr>
          </w:pPr>
          <w:hyperlink w:anchor="_Toc148271501" w:history="1">
            <w:r w:rsidR="007126FF" w:rsidRPr="008B7905">
              <w:rPr>
                <w:rStyle w:val="Hipervnculo"/>
                <w:noProof/>
              </w:rPr>
              <w:t>5. Discusión</w:t>
            </w:r>
            <w:r w:rsidR="007126FF">
              <w:rPr>
                <w:noProof/>
                <w:webHidden/>
              </w:rPr>
              <w:tab/>
            </w:r>
            <w:r w:rsidR="007126FF">
              <w:rPr>
                <w:noProof/>
                <w:webHidden/>
              </w:rPr>
              <w:fldChar w:fldCharType="begin"/>
            </w:r>
            <w:r w:rsidR="007126FF">
              <w:rPr>
                <w:noProof/>
                <w:webHidden/>
              </w:rPr>
              <w:instrText xml:space="preserve"> PAGEREF _Toc148271501 \h </w:instrText>
            </w:r>
            <w:r w:rsidR="007126FF">
              <w:rPr>
                <w:noProof/>
                <w:webHidden/>
              </w:rPr>
            </w:r>
            <w:r w:rsidR="007126FF">
              <w:rPr>
                <w:noProof/>
                <w:webHidden/>
              </w:rPr>
              <w:fldChar w:fldCharType="separate"/>
            </w:r>
            <w:r w:rsidR="007126FF">
              <w:rPr>
                <w:noProof/>
                <w:webHidden/>
              </w:rPr>
              <w:t>78</w:t>
            </w:r>
            <w:r w:rsidR="007126FF">
              <w:rPr>
                <w:noProof/>
                <w:webHidden/>
              </w:rPr>
              <w:fldChar w:fldCharType="end"/>
            </w:r>
          </w:hyperlink>
        </w:p>
        <w:p w14:paraId="60667833" w14:textId="661D121C" w:rsidR="007126FF" w:rsidRDefault="00000000">
          <w:pPr>
            <w:pStyle w:val="TDC2"/>
            <w:tabs>
              <w:tab w:val="right" w:leader="dot" w:pos="8629"/>
            </w:tabs>
            <w:rPr>
              <w:noProof/>
            </w:rPr>
          </w:pPr>
          <w:hyperlink w:anchor="_Toc148271502" w:history="1">
            <w:r w:rsidR="007126FF" w:rsidRPr="008B7905">
              <w:rPr>
                <w:rStyle w:val="Hipervnculo"/>
                <w:noProof/>
              </w:rPr>
              <w:t>5.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502 \h </w:instrText>
            </w:r>
            <w:r w:rsidR="007126FF">
              <w:rPr>
                <w:noProof/>
                <w:webHidden/>
              </w:rPr>
            </w:r>
            <w:r w:rsidR="007126FF">
              <w:rPr>
                <w:noProof/>
                <w:webHidden/>
              </w:rPr>
              <w:fldChar w:fldCharType="separate"/>
            </w:r>
            <w:r w:rsidR="007126FF">
              <w:rPr>
                <w:noProof/>
                <w:webHidden/>
              </w:rPr>
              <w:t>78</w:t>
            </w:r>
            <w:r w:rsidR="007126FF">
              <w:rPr>
                <w:noProof/>
                <w:webHidden/>
              </w:rPr>
              <w:fldChar w:fldCharType="end"/>
            </w:r>
          </w:hyperlink>
        </w:p>
        <w:p w14:paraId="561E3529" w14:textId="201BF045" w:rsidR="007126FF" w:rsidRDefault="00000000">
          <w:pPr>
            <w:pStyle w:val="TDC2"/>
            <w:tabs>
              <w:tab w:val="right" w:leader="dot" w:pos="8629"/>
            </w:tabs>
            <w:rPr>
              <w:noProof/>
            </w:rPr>
          </w:pPr>
          <w:hyperlink w:anchor="_Toc148271503" w:history="1">
            <w:r w:rsidR="007126FF" w:rsidRPr="008B7905">
              <w:rPr>
                <w:rStyle w:val="Hipervnculo"/>
                <w:noProof/>
              </w:rPr>
              <w:t>5.2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503 \h </w:instrText>
            </w:r>
            <w:r w:rsidR="007126FF">
              <w:rPr>
                <w:noProof/>
                <w:webHidden/>
              </w:rPr>
            </w:r>
            <w:r w:rsidR="007126FF">
              <w:rPr>
                <w:noProof/>
                <w:webHidden/>
              </w:rPr>
              <w:fldChar w:fldCharType="separate"/>
            </w:r>
            <w:r w:rsidR="007126FF">
              <w:rPr>
                <w:noProof/>
                <w:webHidden/>
              </w:rPr>
              <w:t>80</w:t>
            </w:r>
            <w:r w:rsidR="007126FF">
              <w:rPr>
                <w:noProof/>
                <w:webHidden/>
              </w:rPr>
              <w:fldChar w:fldCharType="end"/>
            </w:r>
          </w:hyperlink>
        </w:p>
        <w:p w14:paraId="5FEA50AA" w14:textId="19C93233" w:rsidR="007126FF" w:rsidRDefault="00000000">
          <w:pPr>
            <w:pStyle w:val="TDC2"/>
            <w:tabs>
              <w:tab w:val="right" w:leader="dot" w:pos="8629"/>
            </w:tabs>
            <w:rPr>
              <w:noProof/>
            </w:rPr>
          </w:pPr>
          <w:hyperlink w:anchor="_Toc148271504" w:history="1">
            <w:r w:rsidR="007126FF" w:rsidRPr="008B7905">
              <w:rPr>
                <w:rStyle w:val="Hipervnculo"/>
                <w:noProof/>
              </w:rPr>
              <w:t>5.3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504 \h </w:instrText>
            </w:r>
            <w:r w:rsidR="007126FF">
              <w:rPr>
                <w:noProof/>
                <w:webHidden/>
              </w:rPr>
            </w:r>
            <w:r w:rsidR="007126FF">
              <w:rPr>
                <w:noProof/>
                <w:webHidden/>
              </w:rPr>
              <w:fldChar w:fldCharType="separate"/>
            </w:r>
            <w:r w:rsidR="007126FF">
              <w:rPr>
                <w:noProof/>
                <w:webHidden/>
              </w:rPr>
              <w:t>83</w:t>
            </w:r>
            <w:r w:rsidR="007126FF">
              <w:rPr>
                <w:noProof/>
                <w:webHidden/>
              </w:rPr>
              <w:fldChar w:fldCharType="end"/>
            </w:r>
          </w:hyperlink>
        </w:p>
        <w:p w14:paraId="3B2583BE" w14:textId="2D1A0300" w:rsidR="007126FF" w:rsidRDefault="00000000">
          <w:pPr>
            <w:pStyle w:val="TDC2"/>
            <w:tabs>
              <w:tab w:val="right" w:leader="dot" w:pos="8629"/>
            </w:tabs>
            <w:rPr>
              <w:noProof/>
            </w:rPr>
          </w:pPr>
          <w:hyperlink w:anchor="_Toc148271505" w:history="1">
            <w:r w:rsidR="007126FF" w:rsidRPr="008B7905">
              <w:rPr>
                <w:rStyle w:val="Hipervnculo"/>
                <w:noProof/>
              </w:rPr>
              <w:t>5.4 Discusión general</w:t>
            </w:r>
            <w:r w:rsidR="007126FF">
              <w:rPr>
                <w:noProof/>
                <w:webHidden/>
              </w:rPr>
              <w:tab/>
            </w:r>
            <w:r w:rsidR="007126FF">
              <w:rPr>
                <w:noProof/>
                <w:webHidden/>
              </w:rPr>
              <w:fldChar w:fldCharType="begin"/>
            </w:r>
            <w:r w:rsidR="007126FF">
              <w:rPr>
                <w:noProof/>
                <w:webHidden/>
              </w:rPr>
              <w:instrText xml:space="preserve"> PAGEREF _Toc148271505 \h </w:instrText>
            </w:r>
            <w:r w:rsidR="007126FF">
              <w:rPr>
                <w:noProof/>
                <w:webHidden/>
              </w:rPr>
            </w:r>
            <w:r w:rsidR="007126FF">
              <w:rPr>
                <w:noProof/>
                <w:webHidden/>
              </w:rPr>
              <w:fldChar w:fldCharType="separate"/>
            </w:r>
            <w:r w:rsidR="007126FF">
              <w:rPr>
                <w:noProof/>
                <w:webHidden/>
              </w:rPr>
              <w:t>84</w:t>
            </w:r>
            <w:r w:rsidR="007126FF">
              <w:rPr>
                <w:noProof/>
                <w:webHidden/>
              </w:rPr>
              <w:fldChar w:fldCharType="end"/>
            </w:r>
          </w:hyperlink>
        </w:p>
        <w:p w14:paraId="293BDEC6" w14:textId="75D62B42" w:rsidR="007126FF" w:rsidRDefault="00000000">
          <w:pPr>
            <w:pStyle w:val="TDC1"/>
            <w:tabs>
              <w:tab w:val="right" w:leader="dot" w:pos="8629"/>
            </w:tabs>
            <w:rPr>
              <w:noProof/>
            </w:rPr>
          </w:pPr>
          <w:hyperlink w:anchor="_Toc148271506" w:history="1">
            <w:r w:rsidR="007126FF" w:rsidRPr="008B7905">
              <w:rPr>
                <w:rStyle w:val="Hipervnculo"/>
                <w:noProof/>
              </w:rPr>
              <w:t>Bibliografía</w:t>
            </w:r>
            <w:r w:rsidR="007126FF">
              <w:rPr>
                <w:noProof/>
                <w:webHidden/>
              </w:rPr>
              <w:tab/>
            </w:r>
            <w:r w:rsidR="007126FF">
              <w:rPr>
                <w:noProof/>
                <w:webHidden/>
              </w:rPr>
              <w:fldChar w:fldCharType="begin"/>
            </w:r>
            <w:r w:rsidR="007126FF">
              <w:rPr>
                <w:noProof/>
                <w:webHidden/>
              </w:rPr>
              <w:instrText xml:space="preserve"> PAGEREF _Toc148271506 \h </w:instrText>
            </w:r>
            <w:r w:rsidR="007126FF">
              <w:rPr>
                <w:noProof/>
                <w:webHidden/>
              </w:rPr>
            </w:r>
            <w:r w:rsidR="007126FF">
              <w:rPr>
                <w:noProof/>
                <w:webHidden/>
              </w:rPr>
              <w:fldChar w:fldCharType="separate"/>
            </w:r>
            <w:r w:rsidR="007126FF">
              <w:rPr>
                <w:noProof/>
                <w:webHidden/>
              </w:rPr>
              <w:t>90</w:t>
            </w:r>
            <w:r w:rsidR="007126FF">
              <w:rPr>
                <w:noProof/>
                <w:webHidden/>
              </w:rPr>
              <w:fldChar w:fldCharType="end"/>
            </w:r>
          </w:hyperlink>
        </w:p>
        <w:p w14:paraId="1652C64E" w14:textId="78DE2818" w:rsidR="009574C6" w:rsidRDefault="00E223CA">
          <w:r>
            <w:fldChar w:fldCharType="end"/>
          </w:r>
          <w:commentRangeEnd w:id="0"/>
          <w:r w:rsidR="00AC1B4D">
            <w:rPr>
              <w:rStyle w:val="Refdecomentario"/>
            </w:rPr>
            <w:commentReference w:id="0"/>
          </w:r>
        </w:p>
      </w:sdtContent>
    </w:sdt>
    <w:p w14:paraId="008E5D6E" w14:textId="77777777" w:rsidR="009574C6" w:rsidRDefault="00E223CA">
      <w:pPr>
        <w:pStyle w:val="Ttulo1"/>
      </w:pPr>
      <w:bookmarkStart w:id="1" w:name="_Toc148271423"/>
      <w:bookmarkStart w:id="2" w:name="abstract"/>
      <w:r>
        <w:t>Abstract</w:t>
      </w:r>
      <w:bookmarkEnd w:id="1"/>
    </w:p>
    <w:p w14:paraId="70A2F630" w14:textId="77777777" w:rsidR="009574C6" w:rsidRDefault="00E223CA">
      <w:pPr>
        <w:pStyle w:val="FirstParagraph"/>
      </w:pPr>
      <w:r>
        <w:t>Por hacer</w:t>
      </w:r>
    </w:p>
    <w:p w14:paraId="36CB763E" w14:textId="77777777" w:rsidR="009574C6" w:rsidRDefault="00E223CA">
      <w:r>
        <w:br w:type="page"/>
      </w:r>
    </w:p>
    <w:p w14:paraId="3683EFA2" w14:textId="77777777" w:rsidR="009574C6" w:rsidRDefault="00E223CA">
      <w:pPr>
        <w:pStyle w:val="Ttulo1"/>
      </w:pPr>
      <w:bookmarkStart w:id="3" w:name="_Toc148271424"/>
      <w:bookmarkStart w:id="4" w:name="introducción"/>
      <w:bookmarkEnd w:id="2"/>
      <w:r>
        <w:lastRenderedPageBreak/>
        <w:t>1. Introducción</w:t>
      </w:r>
      <w:bookmarkEnd w:id="3"/>
    </w:p>
    <w:p w14:paraId="7E8CDBC9" w14:textId="77777777" w:rsidR="009574C6" w:rsidRDefault="00E223CA">
      <w:pPr>
        <w:pStyle w:val="Ttulo2"/>
      </w:pPr>
      <w:bookmarkStart w:id="5" w:name="_Toc148271425"/>
      <w:bookmarkStart w:id="6" w:name="braquiterapia-ginecológica"/>
      <w:r>
        <w:t>1.1 Braquiterapia ginecológica</w:t>
      </w:r>
      <w:bookmarkEnd w:id="5"/>
    </w:p>
    <w:p w14:paraId="7CD8A839" w14:textId="77777777" w:rsidR="009574C6" w:rsidRDefault="00E223CA" w:rsidP="00610AC2">
      <w:pPr>
        <w:pStyle w:val="FirstParagraph"/>
        <w:jc w:val="both"/>
      </w:pPr>
      <w:r>
        <w:t>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raquiterapia es garantizar la administración precisa y segura de la dosis de radiación prescrita en la zona objetivo, minimizando al mismo tiempo las dosis innecesarias en los tejidos sanos circundantes. La braquiterapia se utiliza sobre todo para tratar diversos tipos de cáncer y ciertas enfermedades benignas, como la hiperplasia benigna de próstata.</w:t>
      </w:r>
    </w:p>
    <w:p w14:paraId="1EBA9CCD" w14:textId="77777777" w:rsidR="009574C6" w:rsidRDefault="00E223CA" w:rsidP="00610AC2">
      <w:pPr>
        <w:pStyle w:val="Textoindependiente"/>
        <w:jc w:val="both"/>
      </w:pPr>
      <w:r>
        <w:t>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1</w:t>
        </w:r>
      </w:hyperlink>
      <w:r>
        <w:t>. Este uso temprano de la braquiterapia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raquiterapia y se desarrollaron normas y reglamentos para la estandarizarización los procedimientos de radioterapia</w:t>
      </w:r>
      <w:hyperlink w:anchor="ref-adosage1934">
        <w:r>
          <w:rPr>
            <w:rStyle w:val="Hipervnculo"/>
            <w:vertAlign w:val="superscript"/>
          </w:rPr>
          <w:t>2</w:t>
        </w:r>
      </w:hyperlink>
      <w:r>
        <w:rPr>
          <w:vertAlign w:val="superscript"/>
        </w:rPr>
        <w:t>–</w:t>
      </w:r>
      <w:hyperlink w:anchor="ref-thetrea1949b">
        <w:r>
          <w:rPr>
            <w:rStyle w:val="Hipervnculo"/>
            <w:vertAlign w:val="superscript"/>
          </w:rPr>
          <w:t>4</w:t>
        </w:r>
      </w:hyperlink>
      <w:r>
        <w:t>.</w:t>
      </w:r>
    </w:p>
    <w:p w14:paraId="781E3551" w14:textId="77777777" w:rsidR="009574C6" w:rsidRDefault="00E223CA" w:rsidP="00610AC2">
      <w:pPr>
        <w:pStyle w:val="Ttulo3"/>
        <w:jc w:val="both"/>
      </w:pPr>
      <w:bookmarkStart w:id="7" w:name="_Toc148271426"/>
      <w:bookmarkStart w:id="8" w:name="X20c538c65cf3df8e8203cc27d684732b4714d91"/>
      <w:commentRangeStart w:id="9"/>
      <w:commentRangeStart w:id="10"/>
      <w:r>
        <w:t>1.1.1 Ventajas de BT frente a la radioterapia de haces externos (EBRT)</w:t>
      </w:r>
      <w:bookmarkEnd w:id="7"/>
      <w:commentRangeEnd w:id="9"/>
      <w:r>
        <w:rPr>
          <w:rStyle w:val="Refdecomentario"/>
          <w:rFonts w:ascii="Cambria" w:eastAsia="Cambria" w:hAnsi="Cambria"/>
          <w:b w:val="0"/>
          <w:bCs w:val="0"/>
          <w:color w:val="auto"/>
        </w:rPr>
        <w:commentReference w:id="9"/>
      </w:r>
      <w:commentRangeEnd w:id="10"/>
      <w:r w:rsidR="00383AA8">
        <w:rPr>
          <w:rStyle w:val="Refdecomentario"/>
          <w:rFonts w:ascii="Cambria" w:eastAsia="Cambria" w:hAnsi="Cambria"/>
          <w:b w:val="0"/>
          <w:bCs w:val="0"/>
          <w:color w:val="auto"/>
        </w:rPr>
        <w:commentReference w:id="10"/>
      </w:r>
    </w:p>
    <w:p w14:paraId="39F06441" w14:textId="77777777" w:rsidR="009574C6" w:rsidRDefault="00E223CA" w:rsidP="00610AC2">
      <w:pPr>
        <w:pStyle w:val="FirstParagraph"/>
        <w:jc w:val="both"/>
      </w:pPr>
      <w:r>
        <w:t>Por definición, la braquiterapia aporta directamente la dosis de radiación deseada al objetivo utilizando fuentes radiactivas selladas colocadas dentro o en las inmediaciones del tumor. Cabe señalar que esta definición se ha revisado ligeramente al incluir las fuentes de braquiterapia electrónica como alternativa a las fuentes radiactivas selladas.</w:t>
      </w:r>
    </w:p>
    <w:p w14:paraId="5642E6F5" w14:textId="76735FF4" w:rsidR="009574C6" w:rsidRDefault="00E223CA" w:rsidP="00610AC2">
      <w:pPr>
        <w:pStyle w:val="Textoindependiente"/>
        <w:jc w:val="both"/>
      </w:pPr>
      <w:r>
        <w:t xml:space="preserve">En términos generales, la braquiterapia aprovecha el hecho de que las fuentes están conectadas directamente al volumen diana y se mueven con él cuando se mueve. La variación en el paciente durante el tratamiento es mínima. En comparación con las técnicas de haz externo, la otra ventaja es que el objetivo recibe una dosis suficientemente alta. Al mismo tiempo, la ley del cuadrado inverso garantiza que la dosis para el tejido normal circundante (es decir, el órgano en riesgo) se reduce considerablemente incluso en las </w:t>
      </w:r>
      <w:commentRangeStart w:id="11"/>
      <w:commentRangeStart w:id="12"/>
      <w:r>
        <w:t>proximidades</w:t>
      </w:r>
      <w:commentRangeEnd w:id="11"/>
      <w:r w:rsidR="005D7DA6">
        <w:rPr>
          <w:rStyle w:val="Refdecomentario"/>
        </w:rPr>
        <w:commentReference w:id="11"/>
      </w:r>
      <w:commentRangeEnd w:id="12"/>
      <w:r w:rsidR="00383AA8">
        <w:rPr>
          <w:rStyle w:val="Refdecomentario"/>
        </w:rPr>
        <w:commentReference w:id="12"/>
      </w:r>
      <w:ins w:id="13" w:author="Antonio Otal Palacin" w:date="2023-11-18T17:50:00Z">
        <w:r w:rsidR="00383AA8">
          <w:t xml:space="preserve"> </w:t>
        </w:r>
      </w:ins>
      <w:ins w:id="14" w:author="Antonio Otal Palacin" w:date="2023-11-18T17:52:00Z">
        <w:r w:rsidR="00383AA8">
          <w:t>de los volúmenes que se pretenden cubrir con la dosis pre</w:t>
        </w:r>
      </w:ins>
      <w:ins w:id="15" w:author="Antonio Otal Palacin" w:date="2023-11-18T17:53:00Z">
        <w:r w:rsidR="00383AA8">
          <w:t>s</w:t>
        </w:r>
      </w:ins>
      <w:ins w:id="16" w:author="Antonio Otal Palacin" w:date="2023-11-18T17:52:00Z">
        <w:r w:rsidR="00383AA8">
          <w:t>crita</w:t>
        </w:r>
      </w:ins>
      <w:r>
        <w:t>.</w:t>
      </w:r>
      <w:ins w:id="17" w:author="Antonio Otal Palacin" w:date="2023-11-18T17:50:00Z">
        <w:r w:rsidR="00383AA8">
          <w:t xml:space="preserve"> </w:t>
        </w:r>
      </w:ins>
    </w:p>
    <w:p w14:paraId="5FA31A92" w14:textId="77777777" w:rsidR="009574C6" w:rsidRDefault="00E223CA" w:rsidP="00610AC2">
      <w:pPr>
        <w:pStyle w:val="Ttulo3"/>
        <w:jc w:val="both"/>
      </w:pPr>
      <w:bookmarkStart w:id="18" w:name="_Toc148271427"/>
      <w:bookmarkStart w:id="19" w:name="inconvenientes-de-bt-frente-a-ebrt"/>
      <w:bookmarkEnd w:id="8"/>
      <w:commentRangeStart w:id="20"/>
      <w:commentRangeStart w:id="21"/>
      <w:r>
        <w:t>1.1.2 Inconvenientes de BT frente a EBRT</w:t>
      </w:r>
      <w:bookmarkEnd w:id="18"/>
      <w:commentRangeEnd w:id="20"/>
      <w:r w:rsidR="005D7DA6">
        <w:rPr>
          <w:rStyle w:val="Refdecomentario"/>
          <w:rFonts w:ascii="Cambria" w:eastAsia="Cambria" w:hAnsi="Cambria"/>
          <w:b w:val="0"/>
          <w:bCs w:val="0"/>
          <w:color w:val="auto"/>
        </w:rPr>
        <w:commentReference w:id="20"/>
      </w:r>
      <w:commentRangeEnd w:id="21"/>
      <w:r w:rsidR="00DF100A">
        <w:rPr>
          <w:rStyle w:val="Refdecomentario"/>
          <w:rFonts w:ascii="Cambria" w:eastAsia="Cambria" w:hAnsi="Cambria"/>
          <w:b w:val="0"/>
          <w:bCs w:val="0"/>
          <w:color w:val="auto"/>
        </w:rPr>
        <w:commentReference w:id="21"/>
      </w:r>
    </w:p>
    <w:p w14:paraId="0F3F3D84" w14:textId="77777777" w:rsidR="009574C6" w:rsidRDefault="00E223CA" w:rsidP="00610AC2">
      <w:pPr>
        <w:pStyle w:val="FirstParagraph"/>
        <w:jc w:val="both"/>
      </w:pPr>
      <w:r>
        <w:t>Los inconvenientes de la braquiterapia comparada con la EBRT incluyen:</w:t>
      </w:r>
    </w:p>
    <w:p w14:paraId="0827A8B4" w14:textId="77777777" w:rsidR="009574C6" w:rsidRDefault="00E223CA" w:rsidP="00610AC2">
      <w:pPr>
        <w:numPr>
          <w:ilvl w:val="0"/>
          <w:numId w:val="2"/>
        </w:numPr>
        <w:jc w:val="both"/>
      </w:pPr>
      <w:r>
        <w:lastRenderedPageBreak/>
        <w:t>Procedimiento invasivo: La braquiterapia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14:paraId="747FBA42" w14:textId="77777777" w:rsidR="009574C6" w:rsidRDefault="00E223CA" w:rsidP="00610AC2">
      <w:pPr>
        <w:numPr>
          <w:ilvl w:val="0"/>
          <w:numId w:val="2"/>
        </w:numPr>
        <w:jc w:val="both"/>
      </w:pPr>
      <w:r>
        <w:t>Acceso limitado: La braquiterapia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14:paraId="63197102" w14:textId="77777777" w:rsidR="009574C6" w:rsidRDefault="00E223CA" w:rsidP="00610AC2">
      <w:pPr>
        <w:numPr>
          <w:ilvl w:val="0"/>
          <w:numId w:val="2"/>
        </w:numPr>
        <w:jc w:val="both"/>
      </w:pPr>
      <w:r>
        <w:t>Variabilidad del médico: La braquiterapia está sujeta a incertidumbres clínicas, siendo la mayor la variabilidad en el contorno de los volúmenes objetivo y los órganos en riesgo entre los clínicos. Esta variabilidad puede afectar a la precisión y eficacia del tratamiento.</w:t>
      </w:r>
    </w:p>
    <w:p w14:paraId="62113D74" w14:textId="77777777" w:rsidR="009574C6" w:rsidRDefault="00E223CA" w:rsidP="00610AC2">
      <w:pPr>
        <w:pStyle w:val="Ttulo3"/>
        <w:jc w:val="both"/>
      </w:pPr>
      <w:bookmarkStart w:id="22" w:name="_Toc148271428"/>
      <w:bookmarkStart w:id="23" w:name="tipos-de-tumores-ginecológicos"/>
      <w:bookmarkEnd w:id="19"/>
      <w:commentRangeStart w:id="24"/>
      <w:commentRangeStart w:id="25"/>
      <w:r>
        <w:t>1.1.3 Tipos de tumores ginecológicos</w:t>
      </w:r>
      <w:bookmarkEnd w:id="22"/>
      <w:commentRangeEnd w:id="24"/>
      <w:r w:rsidR="00313291">
        <w:rPr>
          <w:rStyle w:val="Refdecomentario"/>
          <w:rFonts w:ascii="Cambria" w:eastAsia="Cambria" w:hAnsi="Cambria"/>
          <w:b w:val="0"/>
          <w:bCs w:val="0"/>
          <w:color w:val="auto"/>
        </w:rPr>
        <w:commentReference w:id="24"/>
      </w:r>
      <w:commentRangeEnd w:id="25"/>
      <w:r w:rsidR="00590699">
        <w:rPr>
          <w:rStyle w:val="Refdecomentario"/>
          <w:rFonts w:ascii="Cambria" w:eastAsia="Cambria" w:hAnsi="Cambria"/>
          <w:b w:val="0"/>
          <w:bCs w:val="0"/>
          <w:color w:val="auto"/>
        </w:rPr>
        <w:commentReference w:id="25"/>
      </w:r>
    </w:p>
    <w:p w14:paraId="4A6F8247" w14:textId="77777777" w:rsidR="009574C6" w:rsidRDefault="00E223CA" w:rsidP="00610AC2">
      <w:pPr>
        <w:pStyle w:val="FirstParagraph"/>
        <w:jc w:val="both"/>
      </w:pPr>
      <w:r>
        <w:t>Los tumores ginecológicos son cánceres que se desarrollan en el aparato reproductor femenino. Son varios los tipos de cáncer ginecológico que pueden aparecer como el de cuello de útero, endometrio (uterino), ovario, vulva, vagina y trompas de Falopio.</w:t>
      </w:r>
    </w:p>
    <w:p w14:paraId="32E5B04A" w14:textId="77777777" w:rsidR="009574C6" w:rsidRDefault="00E223CA" w:rsidP="00610AC2">
      <w:pPr>
        <w:numPr>
          <w:ilvl w:val="0"/>
          <w:numId w:val="3"/>
        </w:numPr>
        <w:jc w:val="both"/>
      </w:pPr>
      <w:r>
        <w:rPr>
          <w:b/>
          <w:bCs/>
        </w:rPr>
        <w:t>Cáncer de cuello uterino</w:t>
      </w:r>
      <w:r>
        <w:t>: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5</w:t>
        </w:r>
      </w:hyperlink>
      <w:r>
        <w:t>. El cáncer de cuello uterino es un problema importante en todo el mundo y es el tercer cáncer más frecuente en mujeres. La prevalencia de la infección por el virus del papiloma humano (HPV) está estrechamente relacionada con la incidencia del cáncer cervicouterino. En adelante y salvo se diga lo contrario, el texto se centrará en este tipo de cáncer.</w:t>
      </w:r>
    </w:p>
    <w:p w14:paraId="30A8E033" w14:textId="77777777" w:rsidR="009574C6" w:rsidRDefault="00E223CA" w:rsidP="00610AC2">
      <w:pPr>
        <w:numPr>
          <w:ilvl w:val="0"/>
          <w:numId w:val="3"/>
        </w:numPr>
        <w:jc w:val="both"/>
      </w:pPr>
      <w:r>
        <w:rPr>
          <w:b/>
          <w:bCs/>
        </w:rPr>
        <w:t>Cáncer de endometrio (uterino)</w:t>
      </w:r>
      <w:r>
        <w:t>: La braquiterapia también puede utilizarse como opción de tratamiento para el cáncer de endometrio. Puede emplearse como tratamiento primario o como terapia adyuvante tras la cirugía. El objetivo de la braquiterapia endometrial es administrar una dosis elevada de radiación al lecho tumoral y reducir el riesgo de recidiva local.</w:t>
      </w:r>
    </w:p>
    <w:p w14:paraId="59ADCBC8" w14:textId="77777777" w:rsidR="009574C6" w:rsidRDefault="00E223CA" w:rsidP="00610AC2">
      <w:pPr>
        <w:numPr>
          <w:ilvl w:val="0"/>
          <w:numId w:val="3"/>
        </w:numPr>
        <w:jc w:val="both"/>
      </w:pPr>
      <w:r>
        <w:rPr>
          <w:b/>
          <w:bCs/>
        </w:rPr>
        <w:t>Cáncer de ovario</w:t>
      </w:r>
      <w:r>
        <w:t>: Los cánceres de ovario se tratan principalmente con resección quirúrgica seguida de quimioterapia. En casos seleccionados, la braquiterapia se ha utilizado para tumores recurrentes en el fondo vaginal. El tratamiento con braquiterapia para el cáncer de ovario puede proporcionar un control local práctico en estas situaciones específicas.</w:t>
      </w:r>
    </w:p>
    <w:p w14:paraId="7B6FADE4" w14:textId="77777777" w:rsidR="009574C6" w:rsidRDefault="00E223CA" w:rsidP="00610AC2">
      <w:pPr>
        <w:numPr>
          <w:ilvl w:val="0"/>
          <w:numId w:val="3"/>
        </w:numPr>
        <w:jc w:val="both"/>
      </w:pPr>
      <w:r>
        <w:rPr>
          <w:b/>
          <w:bCs/>
        </w:rPr>
        <w:t>Cáncer de vulva</w:t>
      </w:r>
      <w:r>
        <w:t xml:space="preserve">: Los cánceres de vulva son tumores poco frecuentes que representan un pequeño porcentaje de las neoplasias ginecológicas. La </w:t>
      </w:r>
      <w:r>
        <w:lastRenderedPageBreak/>
        <w:t>braquiterapia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14:paraId="066EF5CC" w14:textId="77777777" w:rsidR="009574C6" w:rsidRDefault="00E223CA" w:rsidP="00610AC2">
      <w:pPr>
        <w:numPr>
          <w:ilvl w:val="0"/>
          <w:numId w:val="3"/>
        </w:numPr>
        <w:jc w:val="both"/>
      </w:pPr>
      <w:r>
        <w:rPr>
          <w:b/>
          <w:bCs/>
        </w:rPr>
        <w:t>Cáncer de vagina</w:t>
      </w:r>
      <w:r>
        <w:t>: Los cánceres vaginales pueden ser primarios o metastásicos de otras localizaciones ginecológicas. Cuando se producen tumores vaginales primarios, la braquiterapia es una de las opciones de tratamiento. La aplicación de la braquiterapia en el cáncer vaginal consiste en irradiar selectivamente el tumor, especialmente en el tercio superior de la vagina. La terapia puede proporcionar un control local práctico para los tumores vaginales primarios.</w:t>
      </w:r>
    </w:p>
    <w:p w14:paraId="69D85139" w14:textId="77777777" w:rsidR="009574C6" w:rsidRDefault="00E223CA" w:rsidP="00610AC2">
      <w:pPr>
        <w:pStyle w:val="Ttulo3"/>
        <w:jc w:val="both"/>
      </w:pPr>
      <w:bookmarkStart w:id="26" w:name="_Toc148271429"/>
      <w:bookmarkStart w:id="27" w:name="X25407d8b35a0e5a82faa6995b45c279d2353314"/>
      <w:bookmarkEnd w:id="23"/>
      <w:commentRangeStart w:id="28"/>
      <w:commentRangeStart w:id="29"/>
      <w:r>
        <w:t>1.1.4 Evolución de los sistemas de implantación</w:t>
      </w:r>
      <w:bookmarkEnd w:id="26"/>
      <w:commentRangeEnd w:id="28"/>
      <w:r w:rsidR="00313291">
        <w:rPr>
          <w:rStyle w:val="Refdecomentario"/>
          <w:rFonts w:ascii="Cambria" w:eastAsia="Cambria" w:hAnsi="Cambria"/>
          <w:b w:val="0"/>
          <w:bCs w:val="0"/>
          <w:color w:val="auto"/>
        </w:rPr>
        <w:commentReference w:id="28"/>
      </w:r>
      <w:commentRangeEnd w:id="29"/>
      <w:r w:rsidR="00A246FD">
        <w:rPr>
          <w:rStyle w:val="Refdecomentario"/>
          <w:rFonts w:ascii="Cambria" w:eastAsia="Cambria" w:hAnsi="Cambria"/>
          <w:b w:val="0"/>
          <w:bCs w:val="0"/>
          <w:color w:val="auto"/>
        </w:rPr>
        <w:commentReference w:id="29"/>
      </w:r>
    </w:p>
    <w:p w14:paraId="2AB0E7CD" w14:textId="77777777" w:rsidR="009574C6" w:rsidRDefault="00E223CA" w:rsidP="00610AC2">
      <w:pPr>
        <w:pStyle w:val="FirstParagraph"/>
        <w:jc w:val="both"/>
      </w:pPr>
      <w:r>
        <w:t>Su origen se remonta a comienzos del siglo XX, cuando se introdujeron por primera vez fuentes radiactivas implantadas manualmente en los tumores. En aquel entonces, este enfoque implicaba una exposición no deseada a la radiación para los médicos y otros profesionales de la salud. Sin embargo, a mediados del siglo XX, se comenzaron a utilizar técnicas de carga diferida (</w:t>
      </w:r>
      <w:commentRangeStart w:id="30"/>
      <w:commentRangeStart w:id="31"/>
      <w:r>
        <w:rPr>
          <w:i/>
          <w:iCs/>
        </w:rPr>
        <w:t>after-</w:t>
      </w:r>
      <w:proofErr w:type="spellStart"/>
      <w:r>
        <w:rPr>
          <w:i/>
          <w:iCs/>
        </w:rPr>
        <w:t>loaders</w:t>
      </w:r>
      <w:commentRangeEnd w:id="30"/>
      <w:proofErr w:type="spellEnd"/>
      <w:r w:rsidR="00313291">
        <w:rPr>
          <w:rStyle w:val="Refdecomentario"/>
        </w:rPr>
        <w:commentReference w:id="30"/>
      </w:r>
      <w:commentRangeEnd w:id="31"/>
      <w:r w:rsidR="007F0BDA">
        <w:rPr>
          <w:rStyle w:val="Refdecomentario"/>
        </w:rPr>
        <w:commentReference w:id="31"/>
      </w:r>
      <w:r>
        <w:t>), en las cuales las agujas huecas o los aplicadores se colocan en el volumen del tumor insertando posteriormente las fuentes radiactivas en dichos dispositivos, con lo que la exposición a la radiación del personal sanitario se redujo de manera importante.</w:t>
      </w:r>
    </w:p>
    <w:p w14:paraId="5FB9731F" w14:textId="77777777" w:rsidR="009574C6" w:rsidRDefault="00E223CA" w:rsidP="00610AC2">
      <w:pPr>
        <w:pStyle w:val="Textoindependiente"/>
        <w:jc w:val="both"/>
      </w:pPr>
      <w:r>
        <w:t>La llegada de los dispositivos de carga diferida remotos (RAL) a finales del siglo XX supuso avances significativos en la práctica de la braquiterapia.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raquiterapia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p w14:paraId="68824952" w14:textId="77777777" w:rsidR="009574C6" w:rsidRDefault="00E223CA" w:rsidP="00610AC2">
      <w:pPr>
        <w:pStyle w:val="Ttulo3"/>
        <w:jc w:val="both"/>
      </w:pPr>
      <w:bookmarkStart w:id="32" w:name="_Toc148271430"/>
      <w:bookmarkStart w:id="33" w:name="el-sistema-de-manchester"/>
      <w:bookmarkEnd w:id="27"/>
      <w:r>
        <w:t>1.1.5 EL Sistema de Manchester</w:t>
      </w:r>
      <w:bookmarkEnd w:id="32"/>
    </w:p>
    <w:p w14:paraId="66DA801B" w14:textId="77777777" w:rsidR="003726F9" w:rsidRDefault="00E223CA" w:rsidP="00610AC2">
      <w:pPr>
        <w:pStyle w:val="FirstParagraph"/>
        <w:jc w:val="both"/>
        <w:rPr>
          <w:ins w:id="34" w:author="Antonio Otal Palacin" w:date="2023-11-18T20:02:00Z"/>
        </w:rPr>
      </w:pPr>
      <w:r>
        <w:t>El sistema de Manchester se desarrolló para la planificación de los tratamientos de cáncer de cérvix en los años 30 del siglo XX</w:t>
      </w:r>
      <w:hyperlink w:anchor="ref-goodwin1968">
        <w:r>
          <w:rPr>
            <w:rStyle w:val="Hipervnculo"/>
            <w:vertAlign w:val="superscript"/>
          </w:rPr>
          <w:t>1</w:t>
        </w:r>
      </w:hyperlink>
      <w:r>
        <w:rPr>
          <w:vertAlign w:val="superscript"/>
        </w:rPr>
        <w:t>,</w:t>
      </w:r>
      <w:hyperlink w:anchor="ref-tod1938">
        <w:r>
          <w:rPr>
            <w:rStyle w:val="Hipervnculo"/>
            <w:vertAlign w:val="superscript"/>
          </w:rPr>
          <w:t>6</w:t>
        </w:r>
      </w:hyperlink>
      <w:r>
        <w:rPr>
          <w:vertAlign w:val="superscript"/>
        </w:rPr>
        <w:t>,</w:t>
      </w:r>
      <w:hyperlink w:anchor="ref-tod1953">
        <w:r>
          <w:rPr>
            <w:rStyle w:val="Hipervnculo"/>
            <w:vertAlign w:val="superscript"/>
          </w:rPr>
          <w:t>7</w:t>
        </w:r>
      </w:hyperlink>
      <w:r>
        <w:t xml:space="preserve">. Su objetivo era estandarizar la dosimetría y el tratamiento en diferentes pacientes mediante la definición de puntos de referencia específicos </w:t>
      </w:r>
      <w:del w:id="35" w:author="Javier Vijande Asenjo" w:date="2023-11-16T09:22:00Z">
        <w:r w:rsidDel="00313291">
          <w:delText xml:space="preserve">de Manchester </w:delText>
        </w:r>
      </w:del>
      <w:ins w:id="36" w:author="Javier Vijande Asenjo" w:date="2023-11-16T09:23:00Z">
        <w:r w:rsidR="00313291">
          <w:t xml:space="preserve">y </w:t>
        </w:r>
      </w:ins>
      <w:del w:id="37" w:author="Antonio Otal Palacin" w:date="2023-11-18T20:00:00Z">
        <w:r w:rsidDel="00090391">
          <w:delText xml:space="preserve">consiste </w:delText>
        </w:r>
      </w:del>
      <w:ins w:id="38" w:author="Antonio Otal Palacin" w:date="2023-11-18T20:00:00Z">
        <w:r w:rsidR="00090391">
          <w:t xml:space="preserve">consistiendo </w:t>
        </w:r>
      </w:ins>
      <w:r>
        <w:t>en una combinación de tubos intrauterinos y ovoides, que se insertan en la vagina y el útero de la paciente</w:t>
      </w:r>
      <w:hyperlink w:anchor="ref-yordy2012">
        <w:r>
          <w:rPr>
            <w:rStyle w:val="Hipervnculo"/>
            <w:vertAlign w:val="superscript"/>
          </w:rPr>
          <w:t>8</w:t>
        </w:r>
      </w:hyperlink>
      <w:r>
        <w:t xml:space="preserve">. </w:t>
      </w:r>
      <w:r w:rsidR="00313291">
        <w:t xml:space="preserve">El punto crítico de este sistema es el Punto A, situado en una región con un gradiente de dosis relativamente bajo. </w:t>
      </w:r>
    </w:p>
    <w:p w14:paraId="415648F3" w14:textId="7DD384CF" w:rsidR="003726F9" w:rsidRPr="003726F9" w:rsidRDefault="003726F9" w:rsidP="003726F9">
      <w:pPr>
        <w:pStyle w:val="NormalWeb"/>
        <w:rPr>
          <w:ins w:id="39" w:author="Antonio Otal Palacin" w:date="2023-11-18T20:03:00Z"/>
          <w:lang w:val="es-ES"/>
          <w:rPrChange w:id="40" w:author="Antonio Otal Palacin" w:date="2023-11-18T20:03:00Z">
            <w:rPr>
              <w:ins w:id="41" w:author="Antonio Otal Palacin" w:date="2023-11-18T20:03:00Z"/>
            </w:rPr>
          </w:rPrChange>
        </w:rPr>
      </w:pPr>
      <w:ins w:id="42" w:author="Antonio Otal Palacin" w:date="2023-11-18T20:03:00Z">
        <w:r w:rsidRPr="003726F9">
          <w:rPr>
            <w:lang w:val="es-ES"/>
            <w:rPrChange w:id="43" w:author="Antonio Otal Palacin" w:date="2023-11-18T20:03:00Z">
              <w:rPr/>
            </w:rPrChange>
          </w:rPr>
          <w:t xml:space="preserve">El punto A corresponde al triángulo </w:t>
        </w:r>
        <w:proofErr w:type="spellStart"/>
        <w:r w:rsidRPr="003726F9">
          <w:rPr>
            <w:lang w:val="es-ES"/>
            <w:rPrChange w:id="44" w:author="Antonio Otal Palacin" w:date="2023-11-18T20:03:00Z">
              <w:rPr/>
            </w:rPrChange>
          </w:rPr>
          <w:t>para</w:t>
        </w:r>
      </w:ins>
      <w:ins w:id="45" w:author="Antonio Otal Palacin" w:date="2023-11-18T20:05:00Z">
        <w:r>
          <w:rPr>
            <w:lang w:val="es-ES"/>
          </w:rPr>
          <w:t>-</w:t>
        </w:r>
      </w:ins>
      <w:ins w:id="46" w:author="Antonio Otal Palacin" w:date="2023-11-18T20:03:00Z">
        <w:r w:rsidRPr="003726F9">
          <w:rPr>
            <w:lang w:val="es-ES"/>
            <w:rPrChange w:id="47" w:author="Antonio Otal Palacin" w:date="2023-11-18T20:03:00Z">
              <w:rPr/>
            </w:rPrChange>
          </w:rPr>
          <w:t>cervical</w:t>
        </w:r>
        <w:proofErr w:type="spellEnd"/>
        <w:r w:rsidRPr="003726F9">
          <w:rPr>
            <w:lang w:val="es-ES"/>
            <w:rPrChange w:id="48" w:author="Antonio Otal Palacin" w:date="2023-11-18T20:03:00Z">
              <w:rPr/>
            </w:rPrChange>
          </w:rPr>
          <w:t xml:space="preserve"> en el borde medial del ligamento ancho, donde los vasos uterinos cruzan el uréter. Geométricamente, este punto se definió </w:t>
        </w:r>
        <w:r w:rsidRPr="003726F9">
          <w:rPr>
            <w:lang w:val="es-ES"/>
            <w:rPrChange w:id="49" w:author="Antonio Otal Palacin" w:date="2023-11-18T20:03:00Z">
              <w:rPr/>
            </w:rPrChange>
          </w:rPr>
          <w:lastRenderedPageBreak/>
          <w:t>trazando una línea que uniera los bordes superiores de los ovoides vaginales y midiendo 2 cm en dirección superior a lo largo del tándem y luego 2 cm en dirección perpendicular al tándem.</w:t>
        </w:r>
      </w:ins>
    </w:p>
    <w:p w14:paraId="5F74645D" w14:textId="5BDBEF36" w:rsidR="003726F9" w:rsidRPr="003726F9" w:rsidRDefault="003726F9">
      <w:pPr>
        <w:pStyle w:val="NormalWeb"/>
        <w:rPr>
          <w:ins w:id="50" w:author="Antonio Otal Palacin" w:date="2023-11-18T20:02:00Z"/>
          <w:lang w:val="es-ES"/>
          <w:rPrChange w:id="51" w:author="Antonio Otal Palacin" w:date="2023-11-18T20:03:00Z">
            <w:rPr>
              <w:ins w:id="52" w:author="Antonio Otal Palacin" w:date="2023-11-18T20:02:00Z"/>
            </w:rPr>
          </w:rPrChange>
        </w:rPr>
        <w:pPrChange w:id="53" w:author="Antonio Otal Palacin" w:date="2023-11-18T20:04:00Z">
          <w:pPr>
            <w:pStyle w:val="FirstParagraph"/>
            <w:jc w:val="both"/>
          </w:pPr>
        </w:pPrChange>
      </w:pPr>
      <w:ins w:id="54" w:author="Antonio Otal Palacin" w:date="2023-11-18T20:03:00Z">
        <w:r w:rsidRPr="003726F9">
          <w:rPr>
            <w:lang w:val="es-ES"/>
            <w:rPrChange w:id="55" w:author="Antonio Otal Palacin" w:date="2023-11-18T20:03:00Z">
              <w:rPr/>
            </w:rPrChange>
          </w:rPr>
          <w:t>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r w:rsidRPr="003726F9">
          <w:rPr>
            <w:rStyle w:val="cite"/>
            <w:lang w:val="es-ES"/>
            <w:rPrChange w:id="56" w:author="Antonio Otal Palacin" w:date="2023-11-18T20:03:00Z">
              <w:rPr>
                <w:rStyle w:val="cite"/>
              </w:rPr>
            </w:rPrChange>
          </w:rPr>
          <w:t>[</w:t>
        </w:r>
        <w:r>
          <w:rPr>
            <w:rStyle w:val="cite"/>
            <w:lang w:val="es-ES"/>
          </w:rPr>
          <w:t>Fi</w:t>
        </w:r>
      </w:ins>
      <w:ins w:id="57" w:author="Antonio Otal Palacin" w:date="2023-11-18T20:04:00Z">
        <w:r>
          <w:rPr>
            <w:rStyle w:val="cite"/>
            <w:lang w:val="es-ES"/>
          </w:rPr>
          <w:t>gura del esquema aquí</w:t>
        </w:r>
      </w:ins>
      <w:ins w:id="58" w:author="Antonio Otal Palacin" w:date="2023-11-18T20:03:00Z">
        <w:r w:rsidRPr="003726F9">
          <w:rPr>
            <w:rStyle w:val="cite"/>
            <w:lang w:val="es-ES"/>
            <w:rPrChange w:id="59" w:author="Antonio Otal Palacin" w:date="2023-11-18T20:03:00Z">
              <w:rPr>
                <w:rStyle w:val="cite"/>
              </w:rPr>
            </w:rPrChange>
          </w:rPr>
          <w:t>]</w:t>
        </w:r>
        <w:r w:rsidRPr="003726F9">
          <w:rPr>
            <w:lang w:val="es-ES"/>
            <w:rPrChange w:id="60" w:author="Antonio Otal Palacin" w:date="2023-11-18T20:03:00Z">
              <w:rPr/>
            </w:rPrChange>
          </w:rPr>
          <w:t>).</w:t>
        </w:r>
      </w:ins>
    </w:p>
    <w:p w14:paraId="67189296" w14:textId="406AE232" w:rsidR="009574C6" w:rsidRDefault="00E223CA" w:rsidP="00610AC2">
      <w:pPr>
        <w:pStyle w:val="FirstParagraph"/>
        <w:jc w:val="both"/>
      </w:pPr>
      <w:r>
        <w:t>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raquiterapia intracavitaria y especificación de dosis.</w:t>
      </w:r>
    </w:p>
    <w:p w14:paraId="34BC62D4" w14:textId="77777777" w:rsidR="009574C6" w:rsidRDefault="00E223CA" w:rsidP="00610AC2">
      <w:pPr>
        <w:pStyle w:val="Textoindependiente"/>
        <w:jc w:val="both"/>
      </w:pPr>
      <w:r>
        <w:t>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peligrosos y tiempos de tratamiento prolongados.</w:t>
      </w:r>
    </w:p>
    <w:p w14:paraId="3A282CCB" w14:textId="77777777" w:rsidR="009574C6" w:rsidRDefault="00E223CA" w:rsidP="00610AC2">
      <w:pPr>
        <w:pStyle w:val="Textoindependiente"/>
        <w:jc w:val="both"/>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raquiterapia ginecológica. En segundo lugar, el punto A puede definirse fácilmente incluso en las prácticas clínicas básicas, lo que permite comparar los resultados clínicos entre distintos centros. El punto A </w:t>
      </w:r>
      <w:commentRangeStart w:id="61"/>
      <w:commentRangeStart w:id="62"/>
      <w:r>
        <w:t>(y B)</w:t>
      </w:r>
      <w:commentRangeEnd w:id="61"/>
      <w:r w:rsidR="00313291">
        <w:rPr>
          <w:rStyle w:val="Refdecomentario"/>
        </w:rPr>
        <w:commentReference w:id="61"/>
      </w:r>
      <w:commentRangeEnd w:id="62"/>
      <w:r w:rsidR="003726F9">
        <w:rPr>
          <w:rStyle w:val="Refdecomentario"/>
        </w:rPr>
        <w:commentReference w:id="62"/>
      </w:r>
      <w:r>
        <w:t xml:space="preserve"> ganó popularidad en la primera época de la braquiterapia ginecológica debido a las limitaciones técnicas de entonces, hasta que aparecieron ordenadores capaces de trabajar con mapas de dosis.</w:t>
      </w:r>
    </w:p>
    <w:p w14:paraId="324B300E" w14:textId="77777777" w:rsidR="009574C6" w:rsidRDefault="00E223CA" w:rsidP="00610AC2">
      <w:pPr>
        <w:pStyle w:val="Ttulo3"/>
        <w:jc w:val="both"/>
      </w:pPr>
      <w:bookmarkStart w:id="63" w:name="_Toc148271431"/>
      <w:bookmarkStart w:id="64" w:name="sec-introduccionimagen3D"/>
      <w:bookmarkEnd w:id="33"/>
      <w:r>
        <w:t>1.1.6 La introducción de la imagen 3D</w:t>
      </w:r>
      <w:bookmarkEnd w:id="63"/>
    </w:p>
    <w:p w14:paraId="097F476E" w14:textId="77777777" w:rsidR="009574C6" w:rsidRDefault="00E223CA" w:rsidP="00610AC2">
      <w:pPr>
        <w:pStyle w:val="FirstParagraph"/>
        <w:jc w:val="both"/>
      </w:pPr>
      <w:r>
        <w:t>Antes de la aparición de las imágenes en 3D, los sistemas de planificación y dosimetría del tratamiento de braquiterapia se basaban en la dosimetría de película plana y las técnicas de imágenes en 2D. El uso del punto A y el punto B como puntos de referencia en braquiterapia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9</w:t>
        </w:r>
      </w:hyperlink>
      <w:r>
        <w:t>.</w:t>
      </w:r>
    </w:p>
    <w:p w14:paraId="72E3FF3B" w14:textId="0A0FA9CB" w:rsidR="009574C6" w:rsidRDefault="00E223CA" w:rsidP="00610AC2">
      <w:pPr>
        <w:pStyle w:val="Textoindependiente"/>
        <w:jc w:val="both"/>
      </w:pPr>
      <w:commentRangeStart w:id="65"/>
      <w:commentRangeStart w:id="66"/>
      <w:r>
        <w:t xml:space="preserve">El uso de imágenes en 3D </w:t>
      </w:r>
      <w:commentRangeEnd w:id="65"/>
      <w:r w:rsidR="00B3655B">
        <w:rPr>
          <w:rStyle w:val="Refdecomentario"/>
        </w:rPr>
        <w:commentReference w:id="65"/>
      </w:r>
      <w:commentRangeEnd w:id="66"/>
      <w:r w:rsidR="0052331D">
        <w:rPr>
          <w:rStyle w:val="Refdecomentario"/>
        </w:rPr>
        <w:commentReference w:id="66"/>
      </w:r>
      <w:r>
        <w:t xml:space="preserve">para la planificación de la braquiterapia se introdujo por primera vez a mediados de la década de 1990, al generalizarse en los países desarrollados la planificación de tratamientos de radioterapia de haz externo (EBRT) en 3D sobre imágenes de tomografía computarizada (CT). Esto permitió realizar planes de tratamiento basados en volúmenes de manera relativamente rápida y </w:t>
      </w:r>
      <w:r>
        <w:lastRenderedPageBreak/>
        <w:t xml:space="preserve">sencilla. A raíz de esta innovación los avances en EBRT aparecieron los primeros TPSs de braquiterapia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raquiterapia </w:t>
      </w:r>
      <w:commentRangeStart w:id="67"/>
      <w:commentRangeStart w:id="68"/>
      <w:del w:id="69" w:author="Antonio Otal Palacin" w:date="2023-11-18T20:48:00Z">
        <w:r w:rsidDel="007F0BDA">
          <w:delText>[16a]</w:delText>
        </w:r>
        <w:commentRangeEnd w:id="67"/>
        <w:r w:rsidR="00B3655B" w:rsidDel="007F0BDA">
          <w:rPr>
            <w:rStyle w:val="Refdecomentario"/>
          </w:rPr>
          <w:commentReference w:id="67"/>
        </w:r>
      </w:del>
      <w:commentRangeEnd w:id="68"/>
      <w:r w:rsidR="007F0BDA">
        <w:rPr>
          <w:rStyle w:val="Refdecomentario"/>
        </w:rPr>
        <w:commentReference w:id="68"/>
      </w:r>
      <w:del w:id="70" w:author="Antonio Otal Palacin" w:date="2023-11-18T20:48:00Z">
        <w:r w:rsidDel="007F0BDA">
          <w:delText>.</w:delText>
        </w:r>
      </w:del>
    </w:p>
    <w:p w14:paraId="2FC36415" w14:textId="77777777" w:rsidR="009574C6" w:rsidRDefault="00E223CA" w:rsidP="00610AC2">
      <w:pPr>
        <w:pStyle w:val="Textoindependiente"/>
        <w:jc w:val="both"/>
      </w:pPr>
      <w:r>
        <w:t>Inicialmente, las imágenes de CT proporcionaron mejores cálculos de dosis dentro de los tumores y los órganos de riesgo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10</w:t>
        </w:r>
      </w:hyperlink>
      <w:r>
        <w:t>. Dicha sobre-estimación está relacionada con la limitación del CT en la definición de los tejidos. Esa es precisamente una de las ventajas que ofrece la imagen por resonancia magnética nuclear (MRI). Otra de las ventajas de la mejor definición de los tejidos es la de permitir una planificación adaptativa, ya que el tumor retrocede con cada fracción administrada</w:t>
      </w:r>
      <w:hyperlink w:anchor="ref-sagae2023">
        <w:r>
          <w:rPr>
            <w:rStyle w:val="Hipervnculo"/>
            <w:vertAlign w:val="superscript"/>
          </w:rPr>
          <w:t>11</w:t>
        </w:r>
      </w:hyperlink>
      <w:r>
        <w:t>.</w:t>
      </w:r>
    </w:p>
    <w:p w14:paraId="75E357F6" w14:textId="71197341" w:rsidR="009574C6" w:rsidRDefault="00E223CA" w:rsidP="00610AC2">
      <w:pPr>
        <w:pStyle w:val="Textoindependiente"/>
        <w:jc w:val="both"/>
      </w:pPr>
      <w:bookmarkStart w:id="71" w:name="_Hlk151308450"/>
      <w:r>
        <w:t xml:space="preserve">La introducción de la </w:t>
      </w:r>
      <w:del w:id="72" w:author="Antonio Otal Palacin" w:date="2023-11-19T18:07:00Z">
        <w:r w:rsidDel="00B82FDF">
          <w:delText>imagen por resonancia magnética nuclear (</w:delText>
        </w:r>
      </w:del>
      <w:r>
        <w:t>MRI</w:t>
      </w:r>
      <w:del w:id="73" w:author="Antonio Otal Palacin" w:date="2023-11-19T18:07:00Z">
        <w:r w:rsidDel="00B82FDF">
          <w:delText>)</w:delText>
        </w:r>
      </w:del>
      <w:r>
        <w:t xml:space="preserve"> en braquiterapia es a comienzos del siglo XXI. En 2005, el Groupe Europeen de Curietherapie y la Sociedad Europea de Radioterapia y Oncología (GEC-ESTRO) publicaron unas directrices para la planificación óptima de los volúmenes objetivo de braquiterapia guiada por MR</w:t>
      </w:r>
      <w:r w:rsidR="008B3092">
        <w:t>I</w:t>
      </w:r>
      <w:hyperlink w:anchor="X769a93fef83b5d500388707f7ed9ce5485e95f7">
        <w:r>
          <w:rPr>
            <w:rStyle w:val="Hipervnculo"/>
            <w:vertAlign w:val="superscript"/>
          </w:rPr>
          <w:t>12</w:t>
        </w:r>
      </w:hyperlink>
      <w:r>
        <w:t xml:space="preserve">. Estas directrices destacaban la importancia de la MRI para mejorar el control local y reducir la toxicidad del tejido sano. Estudios y ensayos posteriores destacaron aún más los beneficios de la braquiterapia guiada por </w:t>
      </w:r>
      <w:r w:rsidR="000A3727">
        <w:t>MR</w:t>
      </w:r>
      <w:r w:rsidR="008B3092">
        <w:t>I</w:t>
      </w:r>
      <w:r>
        <w:t>. El ensayo francés STIC de 2012</w:t>
      </w:r>
      <w:hyperlink w:anchor="ref-charra-brunaud2012">
        <w:r>
          <w:rPr>
            <w:rStyle w:val="Hipervnculo"/>
            <w:vertAlign w:val="superscript"/>
          </w:rPr>
          <w:t>13</w:t>
        </w:r>
      </w:hyperlink>
      <w:r>
        <w:t xml:space="preserve"> demostró que la braquiterapia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14</w:t>
        </w:r>
      </w:hyperlink>
      <w:r>
        <w:t xml:space="preserve"> de que la braquiterapia guiada por MRI era más eficaz y segura que las prescripciones de dosis tradicionales </w:t>
      </w:r>
      <w:r w:rsidR="00B3655B">
        <w:t>basadas en el sistema de Manchester</w:t>
      </w:r>
      <w:r>
        <w:t>.</w:t>
      </w:r>
    </w:p>
    <w:bookmarkEnd w:id="71"/>
    <w:p w14:paraId="2DB26C82" w14:textId="043B5E43" w:rsidR="009574C6" w:rsidRDefault="00E223CA" w:rsidP="00610AC2">
      <w:pPr>
        <w:pStyle w:val="Textoindependiente"/>
        <w:jc w:val="both"/>
      </w:pPr>
      <w:r>
        <w:t>A pesar de estas evidencias</w:t>
      </w:r>
      <w:r w:rsidR="00B3655B">
        <w:t xml:space="preserve"> su implantación no fue inmediata</w:t>
      </w:r>
      <w:r>
        <w:t xml:space="preserve">, </w:t>
      </w:r>
      <w:r w:rsidR="00B3655B">
        <w:t>haciéndose</w:t>
      </w:r>
      <w:r>
        <w:t xml:space="preserve"> patente </w:t>
      </w:r>
      <w:r w:rsidR="00B3655B">
        <w:t>la necesidad de</w:t>
      </w:r>
      <w:r>
        <w:t xml:space="preserve"> una adopción más rápida de la planificación basada en </w:t>
      </w:r>
      <w:r w:rsidR="008B3092">
        <w:t>MRI</w:t>
      </w:r>
      <w:r>
        <w:t xml:space="preserve"> en la práctica de la braquiterapia ginecológica. Un estudio publicado en 2010</w:t>
      </w:r>
      <w:hyperlink w:anchor="ref-viswanathan2010">
        <w:r>
          <w:rPr>
            <w:rStyle w:val="Hipervnculo"/>
            <w:vertAlign w:val="superscript"/>
          </w:rPr>
          <w:t>15</w:t>
        </w:r>
      </w:hyperlink>
      <w:r>
        <w:t xml:space="preserve">, descubrió que solo el 2% de los oncólogos radioterápicos utilizaban la planificación basada en </w:t>
      </w:r>
      <w:r w:rsidR="008B3092">
        <w:t>MRI</w:t>
      </w:r>
      <w:r>
        <w:t>, mientras que la mayoría seguía prescribiendo en el punto A y registrando la dosis según las prescripciones del punto de dosis de la ICRU38</w:t>
      </w:r>
      <w:hyperlink w:anchor="ref-ICRU38">
        <w:r>
          <w:rPr>
            <w:rStyle w:val="Hipervnculo"/>
            <w:vertAlign w:val="superscript"/>
          </w:rPr>
          <w:t>16</w:t>
        </w:r>
      </w:hyperlink>
      <w:r>
        <w:t>.</w:t>
      </w:r>
    </w:p>
    <w:p w14:paraId="30F97FAF" w14:textId="77777777" w:rsidR="009574C6" w:rsidRDefault="00E223CA" w:rsidP="00610AC2">
      <w:pPr>
        <w:pStyle w:val="Ttulo2"/>
        <w:jc w:val="both"/>
      </w:pPr>
      <w:bookmarkStart w:id="74" w:name="_Toc148271432"/>
      <w:bookmarkStart w:id="75" w:name="imagen-en-braquiterapia-de-cérvix"/>
      <w:bookmarkEnd w:id="6"/>
      <w:bookmarkEnd w:id="64"/>
      <w:r>
        <w:t>1.2 Imagen en braquiterapia de cérvix</w:t>
      </w:r>
      <w:bookmarkEnd w:id="74"/>
    </w:p>
    <w:p w14:paraId="6EA428D9" w14:textId="4903BCEE" w:rsidR="009574C6" w:rsidRDefault="00E223CA" w:rsidP="00610AC2">
      <w:pPr>
        <w:pStyle w:val="FirstParagraph"/>
        <w:jc w:val="both"/>
      </w:pPr>
      <w:r>
        <w:t xml:space="preserve">En la braquiterapia de cáncer de cérvix actual se utilizan diferentes tipos de modalidades de imagen 3D para guiar y planificar el tratamiento. Dichas modalidades son </w:t>
      </w:r>
      <w:r w:rsidR="008B3092">
        <w:t>u</w:t>
      </w:r>
      <w:r>
        <w:t>ltrasonidos</w:t>
      </w:r>
      <w:r w:rsidR="008B3092">
        <w:t>, tomografía por emisión de positrones,</w:t>
      </w:r>
      <w:ins w:id="76" w:author="Antonio Otal Palacin" w:date="2023-11-19T17:21:00Z">
        <w:r w:rsidR="008B3092">
          <w:t xml:space="preserve"> </w:t>
        </w:r>
      </w:ins>
      <w:r w:rsidR="008B3092">
        <w:t>tomografía computarizada e imagen por resonancia magnética nuclear</w:t>
      </w:r>
      <w:r w:rsidR="00DD7AB0">
        <w:t>.</w:t>
      </w:r>
    </w:p>
    <w:p w14:paraId="2AC00997" w14:textId="0CB94439" w:rsidR="009574C6" w:rsidRDefault="00E223CA" w:rsidP="00610AC2">
      <w:pPr>
        <w:pStyle w:val="Ttulo3"/>
        <w:jc w:val="both"/>
      </w:pPr>
      <w:bookmarkStart w:id="77" w:name="_Toc148271433"/>
      <w:bookmarkStart w:id="78" w:name="ultrasonidos-us"/>
      <w:r>
        <w:lastRenderedPageBreak/>
        <w:t>1.2.1 Ultrasonidos</w:t>
      </w:r>
      <w:bookmarkEnd w:id="77"/>
    </w:p>
    <w:p w14:paraId="1EBC1369" w14:textId="3944637C" w:rsidR="0052331D" w:rsidRPr="0052331D" w:rsidRDefault="00E223CA" w:rsidP="0052331D">
      <w:pPr>
        <w:shd w:val="clear" w:color="auto" w:fill="FFFFFF"/>
        <w:spacing w:after="0" w:line="285" w:lineRule="atLeast"/>
        <w:rPr>
          <w:ins w:id="79" w:author="Antonio Otal Palacin" w:date="2023-11-19T16:49:00Z"/>
          <w:rFonts w:ascii="Consolas" w:eastAsia="Times New Roman" w:hAnsi="Consolas"/>
          <w:color w:val="3B3B3B"/>
          <w:sz w:val="21"/>
          <w:szCs w:val="21"/>
          <w:u w:val="single"/>
          <w:lang w:val="es-ES"/>
          <w:rPrChange w:id="80" w:author="Antonio Otal Palacin" w:date="2023-11-19T16:49:00Z">
            <w:rPr>
              <w:ins w:id="81" w:author="Antonio Otal Palacin" w:date="2023-11-19T16:49:00Z"/>
              <w:rFonts w:ascii="Consolas" w:eastAsia="Times New Roman" w:hAnsi="Consolas"/>
              <w:color w:val="3B3B3B"/>
              <w:sz w:val="21"/>
              <w:szCs w:val="21"/>
              <w:lang w:val="en-US"/>
            </w:rPr>
          </w:rPrChange>
        </w:rPr>
      </w:pPr>
      <w:r>
        <w:t xml:space="preserve">La ecografía por ultrasonidos es una modalidad de imagen que utiliza ondas sonoras de alta frecuencia para crear imágenes en tiempo real del área de interés. La ecografía puede utilizarse en braquiterapia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w:t>
      </w:r>
      <w:commentRangeStart w:id="82"/>
      <w:commentRangeStart w:id="83"/>
      <w:r>
        <w:t>procedimiento</w:t>
      </w:r>
      <w:commentRangeEnd w:id="82"/>
      <w:r w:rsidR="00780C86">
        <w:rPr>
          <w:rStyle w:val="Refdecomentario"/>
        </w:rPr>
        <w:commentReference w:id="82"/>
      </w:r>
      <w:commentRangeEnd w:id="83"/>
      <w:r w:rsidR="0052331D">
        <w:rPr>
          <w:rStyle w:val="Refdecomentario"/>
        </w:rPr>
        <w:commentReference w:id="83"/>
      </w:r>
      <w:r>
        <w:t>.</w:t>
      </w:r>
      <w:ins w:id="84" w:author="Antonio Otal Palacin" w:date="2023-11-19T16:43:00Z">
        <w:r w:rsidR="0052331D">
          <w:t xml:space="preserve"> Una ventaja añadida es que es una modalidad de imagen que no utiliza radiaciones ionizantes</w:t>
        </w:r>
      </w:ins>
      <w:ins w:id="85" w:author="Antonio Otal Palacin" w:date="2023-11-19T16:49:00Z">
        <w:r w:rsidR="0052331D">
          <w:t xml:space="preserve">, </w:t>
        </w:r>
        <w:r w:rsidR="0052331D" w:rsidRPr="0052331D">
          <w:rPr>
            <w:rFonts w:ascii="Consolas" w:eastAsia="Times New Roman" w:hAnsi="Consolas"/>
            <w:color w:val="3B3B3B"/>
            <w:sz w:val="21"/>
            <w:szCs w:val="21"/>
            <w:lang w:val="es-ES"/>
            <w:rPrChange w:id="86" w:author="Antonio Otal Palacin" w:date="2023-11-19T16:49:00Z">
              <w:rPr>
                <w:rFonts w:ascii="Consolas" w:eastAsia="Times New Roman" w:hAnsi="Consolas"/>
                <w:color w:val="3B3B3B"/>
                <w:sz w:val="21"/>
                <w:szCs w:val="21"/>
                <w:lang w:val="en-US"/>
              </w:rPr>
            </w:rPrChange>
          </w:rPr>
          <w:t xml:space="preserve">en contraposición a los sistemas de imágenes descritos en las secciones </w:t>
        </w:r>
        <w:r w:rsidR="0052331D">
          <w:rPr>
            <w:rFonts w:ascii="Consolas" w:eastAsia="Times New Roman" w:hAnsi="Consolas"/>
            <w:color w:val="AF00DB"/>
            <w:sz w:val="21"/>
            <w:szCs w:val="21"/>
            <w:lang w:val="es-ES"/>
          </w:rPr>
          <w:t>1.2.2</w:t>
        </w:r>
        <w:r w:rsidR="0052331D" w:rsidRPr="0052331D">
          <w:rPr>
            <w:rFonts w:ascii="Consolas" w:eastAsia="Times New Roman" w:hAnsi="Consolas"/>
            <w:color w:val="3B3B3B"/>
            <w:sz w:val="21"/>
            <w:szCs w:val="21"/>
            <w:lang w:val="es-ES"/>
            <w:rPrChange w:id="87" w:author="Antonio Otal Palacin" w:date="2023-11-19T16:49:00Z">
              <w:rPr>
                <w:rFonts w:ascii="Consolas" w:eastAsia="Times New Roman" w:hAnsi="Consolas"/>
                <w:color w:val="3B3B3B"/>
                <w:sz w:val="21"/>
                <w:szCs w:val="21"/>
                <w:lang w:val="en-US"/>
              </w:rPr>
            </w:rPrChange>
          </w:rPr>
          <w:t xml:space="preserve"> y </w:t>
        </w:r>
        <w:r w:rsidR="0052331D">
          <w:rPr>
            <w:rFonts w:ascii="Consolas" w:eastAsia="Times New Roman" w:hAnsi="Consolas"/>
            <w:color w:val="AF00DB"/>
            <w:sz w:val="21"/>
            <w:szCs w:val="21"/>
            <w:lang w:val="es-ES"/>
          </w:rPr>
          <w:t>1.2.3.</w:t>
        </w:r>
      </w:ins>
    </w:p>
    <w:p w14:paraId="243CA9F8" w14:textId="30416F93" w:rsidR="009574C6" w:rsidRPr="0052331D" w:rsidRDefault="009574C6" w:rsidP="00610AC2">
      <w:pPr>
        <w:pStyle w:val="FirstParagraph"/>
        <w:jc w:val="both"/>
        <w:rPr>
          <w:lang w:val="es-ES"/>
          <w:rPrChange w:id="88" w:author="Antonio Otal Palacin" w:date="2023-11-19T16:49:00Z">
            <w:rPr/>
          </w:rPrChange>
        </w:rPr>
      </w:pPr>
    </w:p>
    <w:p w14:paraId="465146D7" w14:textId="77777777" w:rsidR="009574C6" w:rsidRDefault="00E223CA" w:rsidP="00610AC2">
      <w:pPr>
        <w:pStyle w:val="Textoindependiente"/>
        <w:jc w:val="both"/>
      </w:pPr>
      <w:r>
        <w:t>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raquiterapia</w:t>
      </w:r>
      <w:hyperlink w:anchor="ref-dimopoulos2006">
        <w:r>
          <w:rPr>
            <w:rStyle w:val="Hipervnculo"/>
            <w:vertAlign w:val="superscript"/>
          </w:rPr>
          <w:t>17</w:t>
        </w:r>
      </w:hyperlink>
      <w:r>
        <w:t>.</w:t>
      </w:r>
    </w:p>
    <w:p w14:paraId="37178557" w14:textId="77777777" w:rsidR="009574C6" w:rsidRDefault="00E223CA" w:rsidP="00610AC2">
      <w:pPr>
        <w:pStyle w:val="Textoindependiente"/>
        <w:jc w:val="both"/>
      </w:pPr>
      <w:r>
        <w:t>Por diversos motivos, la ecografía aún no se ha adoptado de forma generalizada para identificar estructuras como el cuello uterino y el útero en la braquiterapia ginecológica</w:t>
      </w:r>
      <w:hyperlink w:anchor="ref-vandyk2021">
        <w:r>
          <w:rPr>
            <w:rStyle w:val="Hipervnculo"/>
            <w:vertAlign w:val="superscript"/>
          </w:rPr>
          <w:t>18</w:t>
        </w:r>
      </w:hyperlink>
      <w:r>
        <w:t>.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19</w:t>
        </w:r>
      </w:hyperlink>
      <w:r>
        <w:t>. En segundo lugar, el uso de la ecografía en la planificación de la braquiterapia se ha visto obstaculizado por problemas como la mala resolución de la imagen, la reproducibilidad inadecuada y la visualización sub-óptima de estructuras críticas</w:t>
      </w:r>
      <w:hyperlink w:anchor="ref-St-Amant2017">
        <w:r>
          <w:rPr>
            <w:rStyle w:val="Hipervnculo"/>
            <w:vertAlign w:val="superscript"/>
          </w:rPr>
          <w:t>20</w:t>
        </w:r>
      </w:hyperlink>
      <w:r>
        <w:t>. Por último, existe una curva de aprendizaje asociada a la adquisición, orientación e interpretación de imágenes, y la ecografía bidimensional sólo visualiza una vista limitada de la región de interés. Por todo ello, aunque la ecografía es una modalidad de imagen prometedora, todavía no se ha extendido como estándar de imagen en braquiterapia ginecológica.</w:t>
      </w:r>
    </w:p>
    <w:p w14:paraId="1C632F47" w14:textId="2F521304" w:rsidR="009574C6" w:rsidRDefault="00E223CA" w:rsidP="00610AC2">
      <w:pPr>
        <w:pStyle w:val="Ttulo3"/>
        <w:jc w:val="both"/>
      </w:pPr>
      <w:bookmarkStart w:id="89" w:name="_Toc148271434"/>
      <w:bookmarkStart w:id="90" w:name="Xe46bed9f8e3839a88a970ae3746d544ffdb694d"/>
      <w:bookmarkEnd w:id="78"/>
      <w:r>
        <w:t xml:space="preserve">1.2.2 Tomografía por emisión de positrones </w:t>
      </w:r>
      <w:bookmarkEnd w:id="89"/>
      <w:ins w:id="91" w:author="Antonio Otal Palacin" w:date="2023-11-19T17:23:00Z">
        <w:r w:rsidR="00DD7AB0">
          <w:t>(PET</w:t>
        </w:r>
      </w:ins>
      <w:ins w:id="92" w:author="Antonio Otal Palacin" w:date="2023-11-19T17:36:00Z">
        <w:r w:rsidR="00E81AE0">
          <w:t>/CT</w:t>
        </w:r>
      </w:ins>
      <w:ins w:id="93" w:author="Antonio Otal Palacin" w:date="2023-11-19T17:23:00Z">
        <w:r w:rsidR="00DD7AB0">
          <w:t>)</w:t>
        </w:r>
      </w:ins>
    </w:p>
    <w:p w14:paraId="24197403" w14:textId="5CD2B661" w:rsidR="009574C6" w:rsidRDefault="00E223CA" w:rsidP="00610AC2">
      <w:pPr>
        <w:pStyle w:val="FirstParagraph"/>
        <w:jc w:val="both"/>
      </w:pPr>
      <w:r>
        <w:t>La imagen PET/</w:t>
      </w:r>
      <w:r w:rsidR="00DD7AB0">
        <w:t xml:space="preserve">CT </w:t>
      </w:r>
      <w:r>
        <w:t>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14:paraId="7F8459EC" w14:textId="77777777" w:rsidR="009574C6" w:rsidRDefault="00E223CA" w:rsidP="00610AC2">
      <w:pPr>
        <w:pStyle w:val="Textoindependiente"/>
        <w:jc w:val="both"/>
      </w:pPr>
      <w:r>
        <w:lastRenderedPageBreak/>
        <w:t>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TC puede ayudar a identificar tumores primarios, detectar la afectación de ganglios linfáticos regionales y evaluar la presencia de metástasis a distancia</w:t>
      </w:r>
      <w:hyperlink w:anchor="ref-ora2022">
        <w:r>
          <w:rPr>
            <w:rStyle w:val="Hipervnculo"/>
            <w:vertAlign w:val="superscript"/>
          </w:rPr>
          <w:t>21</w:t>
        </w:r>
      </w:hyperlink>
      <w:r>
        <w:t xml:space="preserve"> . Es especialmente útil para detectar la enfermedad metastásica a distancia, que es crucial para determinar las estrategias de tratamiento adecuadas y el pronóstico.</w:t>
      </w:r>
    </w:p>
    <w:p w14:paraId="137AB3D7" w14:textId="4EB93B9B" w:rsidR="009574C6" w:rsidRDefault="00E223CA" w:rsidP="00610AC2">
      <w:pPr>
        <w:pStyle w:val="Textoindependiente"/>
        <w:jc w:val="both"/>
      </w:pPr>
      <w:r>
        <w:t xml:space="preserve">Además, </w:t>
      </w:r>
      <w:r w:rsidR="0052331D">
        <w:t xml:space="preserve">el </w:t>
      </w:r>
      <w:r>
        <w:t>PET/TC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22</w:t>
        </w:r>
      </w:hyperlink>
      <w:r>
        <w:t>.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14:paraId="6551F161" w14:textId="77777777" w:rsidR="009574C6" w:rsidRDefault="00E223CA" w:rsidP="00610AC2">
      <w:pPr>
        <w:pStyle w:val="Textoindependiente"/>
        <w:jc w:val="both"/>
      </w:pPr>
      <w:r>
        <w:t>Sin embargo, es importante señalar que las imágenes PET/TC con FDG no son válidas para la braquiterapia, que es una modalidad de tratamiento común para los cánceres ginecológicos. El uso de PET/TC para la planificación de la braquiterapia es limitado debido a varios factores.</w:t>
      </w:r>
    </w:p>
    <w:p w14:paraId="13A611DF" w14:textId="77777777" w:rsidR="009574C6" w:rsidRDefault="00E223CA" w:rsidP="00610AC2">
      <w:pPr>
        <w:pStyle w:val="Textoindependiente"/>
        <w:jc w:val="both"/>
      </w:pPr>
      <w:r>
        <w:t>En primer lugar, las imágenes PET/CT con FDG tienen limitaciones para visualizar y delinear con precisión el tumor y los tejidos circundantes en la pelvis, que es la región de interés para la braquiterapia ginecológica</w:t>
      </w:r>
      <w:hyperlink w:anchor="ref-liu2019">
        <w:r>
          <w:rPr>
            <w:rStyle w:val="Hipervnculo"/>
            <w:vertAlign w:val="superscript"/>
          </w:rPr>
          <w:t>23</w:t>
        </w:r>
      </w:hyperlink>
      <w:r>
        <w:t>.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raquiterapia.</w:t>
      </w:r>
    </w:p>
    <w:p w14:paraId="6508669C" w14:textId="1141CDD1" w:rsidR="009574C6" w:rsidRDefault="00E223CA" w:rsidP="00610AC2">
      <w:pPr>
        <w:pStyle w:val="Textoindependiente"/>
        <w:jc w:val="both"/>
      </w:pPr>
      <w:r>
        <w:t>En segundo lugar, el uso de PET/CT para la planificación de la braquiterapia puede no proporcionar la suficiente resolución espacial y detalle anatómico necesarios para la colocación precisa de aplicadores y agujas</w:t>
      </w:r>
      <w:hyperlink w:anchor="ref-liu2019">
        <w:r>
          <w:rPr>
            <w:rStyle w:val="Hipervnculo"/>
            <w:vertAlign w:val="superscript"/>
          </w:rPr>
          <w:t>23</w:t>
        </w:r>
      </w:hyperlink>
      <w:r>
        <w:t>. La braquiterapia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w:t>
      </w:r>
      <w:ins w:id="94" w:author="Antonio Otal Palacin" w:date="2023-11-19T17:04:00Z">
        <w:r w:rsidR="00C14E39">
          <w:t>.</w:t>
        </w:r>
      </w:ins>
      <w:r>
        <w:t xml:space="preserve"> </w:t>
      </w:r>
      <w:commentRangeStart w:id="95"/>
      <w:commentRangeStart w:id="96"/>
      <w:del w:id="97" w:author="Antonio Otal Palacin" w:date="2023-11-19T17:04:00Z">
        <w:r w:rsidDel="00C14E39">
          <w:delText>(Liu et al., 2019).</w:delText>
        </w:r>
        <w:commentRangeEnd w:id="95"/>
        <w:r w:rsidR="00C17A36" w:rsidDel="00C14E39">
          <w:rPr>
            <w:rStyle w:val="Refdecomentario"/>
          </w:rPr>
          <w:commentReference w:id="95"/>
        </w:r>
        <w:commentRangeEnd w:id="96"/>
        <w:r w:rsidR="00CB6820" w:rsidDel="00C14E39">
          <w:rPr>
            <w:rStyle w:val="Refdecomentario"/>
          </w:rPr>
          <w:commentReference w:id="96"/>
        </w:r>
      </w:del>
    </w:p>
    <w:p w14:paraId="0E555D45" w14:textId="0FB543F8" w:rsidR="009574C6" w:rsidRDefault="00E223CA" w:rsidP="00610AC2">
      <w:pPr>
        <w:pStyle w:val="Ttulo3"/>
        <w:jc w:val="both"/>
      </w:pPr>
      <w:bookmarkStart w:id="98" w:name="_Toc148271435"/>
      <w:bookmarkStart w:id="99" w:name="tomografía-computarizada-ct"/>
      <w:bookmarkEnd w:id="90"/>
      <w:r>
        <w:t xml:space="preserve">1.2.3 Tomografía Computarizada </w:t>
      </w:r>
      <w:bookmarkEnd w:id="98"/>
    </w:p>
    <w:p w14:paraId="7BE7D76F" w14:textId="40DFE405" w:rsidR="009574C6" w:rsidRDefault="00E223CA" w:rsidP="00610AC2">
      <w:pPr>
        <w:pStyle w:val="FirstParagraph"/>
        <w:jc w:val="both"/>
      </w:pPr>
      <w:r>
        <w:t xml:space="preserve">La tomografía computarizada es una modalidad de imagen ampliamente utilizada en braquiterapia ginecológica para el tratamiento de tumores cervicales. El CT </w:t>
      </w:r>
      <w:r>
        <w:lastRenderedPageBreak/>
        <w:t>proporciona información anatómica detallada mediante el uso de rayos X para crear imágenes transversales del cuerpo. Desempeña un papel crucial en la planificación del tratamiento, la segmentación del volumen objetivo y el cálculo de la dosis en los procedimientos de braquiterapia.</w:t>
      </w:r>
    </w:p>
    <w:p w14:paraId="0840C672" w14:textId="77777777" w:rsidR="009574C6" w:rsidRDefault="00E223CA" w:rsidP="00610AC2">
      <w:pPr>
        <w:pStyle w:val="Textoindependiente"/>
        <w:jc w:val="both"/>
      </w:pPr>
      <w:r>
        <w:t>En braquiterapia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24</w:t>
        </w:r>
      </w:hyperlink>
      <w:r>
        <w:t>. La información obtenida mediante CT es esencial para la planificación del tratamiento, ya que guía la colocación de aplicadores y agujas</w:t>
      </w:r>
      <w:hyperlink w:anchor="ref-huang2018">
        <w:r>
          <w:rPr>
            <w:rStyle w:val="Hipervnculo"/>
            <w:vertAlign w:val="superscript"/>
          </w:rPr>
          <w:t>25</w:t>
        </w:r>
      </w:hyperlink>
      <w:r>
        <w:t>.</w:t>
      </w:r>
    </w:p>
    <w:p w14:paraId="3809C67A" w14:textId="45843378" w:rsidR="009574C6" w:rsidRDefault="00E223CA" w:rsidP="00610AC2">
      <w:pPr>
        <w:pStyle w:val="Textoindependiente"/>
        <w:jc w:val="both"/>
      </w:pPr>
      <w:r>
        <w:t xml:space="preserve">El CT puede utilizarse en la braquiterapia cervical para proporcionar información valiosa para la planificación del tratamiento y la optimización de la dosis a los órganos de riesgo. Su uso está muy extendido y los oncólogos radioterápicos están familiarizados con su interpretación. La TC permite delinear los órganos </w:t>
      </w:r>
      <w:r w:rsidR="00B82FDF">
        <w:t xml:space="preserve">de </w:t>
      </w:r>
      <w:r>
        <w:t xml:space="preserve">riesgo (OAR) de forma comparable a </w:t>
      </w:r>
      <w:r w:rsidR="00E81AE0">
        <w:t>la</w:t>
      </w:r>
      <w:r w:rsidR="00C14E39">
        <w:t xml:space="preserve"> </w:t>
      </w:r>
      <w:r>
        <w:t>MRI</w:t>
      </w:r>
      <w:hyperlink w:anchor="ref-viswanathan2007">
        <w:r>
          <w:rPr>
            <w:rStyle w:val="Hipervnculo"/>
            <w:vertAlign w:val="superscript"/>
          </w:rPr>
          <w:t>26</w:t>
        </w:r>
      </w:hyperlink>
      <w:r>
        <w:t xml:space="preserve"> , proporcionando información útil como la posición de la sonda intrauterina, el grosor del tabique recto-vaginal y la relación entre la vejiga/rectosigmoide y el aplicador.</w:t>
      </w:r>
    </w:p>
    <w:p w14:paraId="6A0FFF99" w14:textId="77777777" w:rsidR="009574C6" w:rsidRDefault="00E223CA" w:rsidP="00610AC2">
      <w:pPr>
        <w:pStyle w:val="Textoindependiente"/>
        <w:jc w:val="both"/>
      </w:pPr>
      <w:r>
        <w:t xml:space="preserve">Sin embargo, las imágenes de CT tienen ciertas limitaciones cuando se trata de tratar tumores cervicales en braquiterapia. Como se mencionó en la </w:t>
      </w:r>
      <w:hyperlink w:anchor="sec-introduccionimagen3D">
        <w:r>
          <w:rPr>
            <w:rStyle w:val="Hipervnculo"/>
          </w:rPr>
          <w:t>sección 1.1.6</w:t>
        </w:r>
      </w:hyperlink>
      <w:r>
        <w:t>, una limitación es el contraste relativamente bajo de los tejidos blandos en comparación con otras modalidades de imagen, como la resonancia magnética.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24</w:t>
        </w:r>
      </w:hyperlink>
      <w:r>
        <w:t>.</w:t>
      </w:r>
    </w:p>
    <w:p w14:paraId="02CD8327" w14:textId="0AC76647" w:rsidR="009574C6" w:rsidRDefault="00E223CA" w:rsidP="00610AC2">
      <w:pPr>
        <w:pStyle w:val="Textoindependiente"/>
        <w:jc w:val="both"/>
      </w:pPr>
      <w:r>
        <w:t xml:space="preserve">Otra limitación de las imágenes de </w:t>
      </w:r>
      <w:r w:rsidR="00E81AE0">
        <w:t xml:space="preserve">CT </w:t>
      </w:r>
      <w:r>
        <w:t xml:space="preserve">en braquiterapia es la presencia de artefactos metálicos causados por los aplicadores metálicos utilizados en el procedimiento. Estos artefactos pueden oscurecer los tejidos blandos circundantes y afectar a la precisión de las imágenes de </w:t>
      </w:r>
      <w:r w:rsidR="00E81AE0">
        <w:t>CT</w:t>
      </w:r>
      <w:r>
        <w:t>, aunque se han desarrollado técnicas de reducción de artefactos metálicos para mitigar este problema y mejorar la calidad de las imágenes de CT en presencia de implantes metálicos.</w:t>
      </w:r>
    </w:p>
    <w:p w14:paraId="212D183B" w14:textId="1BB75635" w:rsidR="009574C6" w:rsidDel="00C17A36" w:rsidRDefault="00C17A36" w:rsidP="00610AC2">
      <w:pPr>
        <w:pStyle w:val="Textoindependiente"/>
        <w:jc w:val="both"/>
        <w:rPr>
          <w:del w:id="100" w:author="Javier Vijande Asenjo" w:date="2023-11-16T09:46:00Z"/>
        </w:rPr>
      </w:pPr>
      <w:commentRangeStart w:id="101"/>
      <w:commentRangeStart w:id="102"/>
      <w:commentRangeEnd w:id="101"/>
      <w:r>
        <w:rPr>
          <w:rStyle w:val="Refdecomentario"/>
        </w:rPr>
        <w:commentReference w:id="101"/>
      </w:r>
      <w:commentRangeEnd w:id="102"/>
      <w:r w:rsidR="00C14E39">
        <w:rPr>
          <w:rStyle w:val="Refdecomentario"/>
        </w:rPr>
        <w:commentReference w:id="102"/>
      </w:r>
    </w:p>
    <w:p w14:paraId="5A075797" w14:textId="3484A696" w:rsidR="009574C6" w:rsidRDefault="00E223CA" w:rsidP="00610AC2">
      <w:pPr>
        <w:pStyle w:val="Ttulo3"/>
        <w:jc w:val="both"/>
      </w:pPr>
      <w:bookmarkStart w:id="103" w:name="_Toc148271436"/>
      <w:bookmarkStart w:id="104" w:name="resonancia-magnética-nuclear-mri"/>
      <w:bookmarkEnd w:id="99"/>
      <w:r>
        <w:t xml:space="preserve">1.2.4 </w:t>
      </w:r>
      <w:r w:rsidR="007408CF">
        <w:t>Imagen por r</w:t>
      </w:r>
      <w:r>
        <w:t>esonancia Magnética Nuclear</w:t>
      </w:r>
      <w:del w:id="105" w:author="Antonio Otal Palacin" w:date="2023-11-19T17:48:00Z">
        <w:r w:rsidDel="007408CF">
          <w:delText xml:space="preserve"> </w:delText>
        </w:r>
      </w:del>
      <w:bookmarkEnd w:id="103"/>
    </w:p>
    <w:p w14:paraId="66B829A0" w14:textId="21AA446F" w:rsidR="009574C6" w:rsidRDefault="00E223CA" w:rsidP="00610AC2">
      <w:pPr>
        <w:pStyle w:val="FirstParagraph"/>
        <w:jc w:val="both"/>
      </w:pPr>
      <w:r>
        <w:t xml:space="preserve">La </w:t>
      </w:r>
      <w:ins w:id="106" w:author="Antonio Otal Palacin" w:date="2023-11-19T17:37:00Z">
        <w:r w:rsidR="00E81AE0">
          <w:t>MRI</w:t>
        </w:r>
      </w:ins>
      <w:r>
        <w:t xml:space="preserve"> es una sofisticada técnica médica de diagnóstico por imagen. A diferencia de los rayos X, que emplean radiaciones ionizantes, </w:t>
      </w:r>
      <w:proofErr w:type="spellStart"/>
      <w:r>
        <w:t>la</w:t>
      </w:r>
      <w:del w:id="107" w:author="Antonio Otal Palacin" w:date="2023-11-19T17:49:00Z">
        <w:r w:rsidDel="007408CF">
          <w:delText xml:space="preserve"> </w:delText>
        </w:r>
      </w:del>
      <w:r w:rsidR="00C17A36">
        <w:t>MR</w:t>
      </w:r>
      <w:ins w:id="108" w:author="Antonio Otal Palacin" w:date="2023-11-19T17:49:00Z">
        <w:r w:rsidR="007408CF">
          <w:t>I</w:t>
        </w:r>
      </w:ins>
      <w:proofErr w:type="spellEnd"/>
      <w:r w:rsidR="00C17A36">
        <w:t xml:space="preserve"> </w:t>
      </w:r>
      <w:r>
        <w:t>utiliza potentes campos magnéticos y ondas de radiofrecuencia para generar imágenes sin exponer a los pacientes a radiaciones ionizantes.</w:t>
      </w:r>
    </w:p>
    <w:p w14:paraId="4221BCEF" w14:textId="77777777" w:rsidR="009574C6" w:rsidRDefault="00E223CA" w:rsidP="00610AC2">
      <w:pPr>
        <w:pStyle w:val="Textoindependiente"/>
        <w:jc w:val="both"/>
      </w:pPr>
      <w:r>
        <w:t xml:space="preserve">El principio de la resonancia magnética nuclear se basa en el comportamiento de los núcleos atómicos cuando se someten a un campo magnético intenso y a determinados pulsos de radiofrecuencia (RF). En concreto, los núcleos (normalmente núcleos de </w:t>
      </w:r>
      <w:r>
        <w:lastRenderedPageBreak/>
        <w:t>hidrógeno o protones) se alinean con el campo magnético externo como si fuesen pequeños imanes.</w:t>
      </w:r>
    </w:p>
    <w:p w14:paraId="235A068D" w14:textId="4FE51ABF" w:rsidR="009574C6" w:rsidRDefault="00E223CA" w:rsidP="00610AC2">
      <w:pPr>
        <w:pStyle w:val="Textoindependiente"/>
        <w:jc w:val="both"/>
      </w:pPr>
      <w:r>
        <w:t xml:space="preserve">Las máquinas de </w:t>
      </w:r>
      <w:ins w:id="109" w:author="Antonio Otal Palacin" w:date="2023-11-19T17:50:00Z">
        <w:r w:rsidR="007408CF">
          <w:t>resonancia magnética nuclear (</w:t>
        </w:r>
      </w:ins>
      <w:r>
        <w:t>MR</w:t>
      </w:r>
      <w:ins w:id="110" w:author="Antonio Otal Palacin" w:date="2023-11-19T17:50:00Z">
        <w:r w:rsidR="007408CF">
          <w:t>)</w:t>
        </w:r>
      </w:ins>
      <w:del w:id="111" w:author="Antonio Otal Palacin" w:date="2023-11-19T17:10:00Z">
        <w:r w:rsidDel="00C14E39">
          <w:delText>I</w:delText>
        </w:r>
      </w:del>
      <w:r>
        <w:t xml:space="preserve">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w:t>
      </w:r>
      <w:commentRangeStart w:id="112"/>
      <w:commentRangeStart w:id="113"/>
      <w:commentRangeEnd w:id="112"/>
      <w:r w:rsidR="00C17A36">
        <w:rPr>
          <w:rStyle w:val="Refdecomentario"/>
        </w:rPr>
        <w:commentReference w:id="112"/>
      </w:r>
      <w:commentRangeEnd w:id="113"/>
      <w:r w:rsidR="00C14E39">
        <w:rPr>
          <w:rStyle w:val="Refdecomentario"/>
        </w:rPr>
        <w:commentReference w:id="113"/>
      </w:r>
      <w:r>
        <w:t>resultantes. El flujo general de trabajo de una máquina de MR</w:t>
      </w:r>
      <w:del w:id="114" w:author="Antonio Otal Palacin" w:date="2023-11-19T17:10:00Z">
        <w:r w:rsidDel="00C14E39">
          <w:delText>I</w:delText>
        </w:r>
      </w:del>
      <w:r>
        <w:t xml:space="preserve"> sería:</w:t>
      </w:r>
    </w:p>
    <w:p w14:paraId="4FBA0E03" w14:textId="1B287FEE" w:rsidR="009574C6" w:rsidRDefault="00E223CA" w:rsidP="00610AC2">
      <w:pPr>
        <w:numPr>
          <w:ilvl w:val="0"/>
          <w:numId w:val="4"/>
        </w:numPr>
        <w:jc w:val="both"/>
      </w:pPr>
      <w:r>
        <w:rPr>
          <w:b/>
          <w:bCs/>
        </w:rPr>
        <w:t>Pulso de RF y excitación:</w:t>
      </w:r>
      <w:r>
        <w:t xml:space="preserve"> </w:t>
      </w:r>
      <w:r w:rsidR="002248CD">
        <w:t>Colocado el paciente, se</w:t>
      </w:r>
      <w:r>
        <w:t xml:space="preserve"> envía un pulso inicial de RF que altera temporalmente la alineación de los momentos magnéticos de los protones. Este proceso se conoce como excitación.</w:t>
      </w:r>
    </w:p>
    <w:p w14:paraId="2FB86B2C" w14:textId="77777777" w:rsidR="009574C6" w:rsidRDefault="00E223CA" w:rsidP="00610AC2">
      <w:pPr>
        <w:numPr>
          <w:ilvl w:val="0"/>
          <w:numId w:val="4"/>
        </w:numPr>
        <w:jc w:val="both"/>
      </w:pPr>
      <w:r>
        <w:rPr>
          <w:b/>
          <w:bCs/>
        </w:rPr>
        <w:t>Relajación y emisión de la señal:</w:t>
      </w:r>
      <w:r>
        <w:t xml:space="preserve"> 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14:paraId="50F447E8" w14:textId="77777777" w:rsidR="009574C6" w:rsidRDefault="00E223CA" w:rsidP="00610AC2">
      <w:pPr>
        <w:numPr>
          <w:ilvl w:val="0"/>
          <w:numId w:val="4"/>
        </w:numPr>
        <w:jc w:val="both"/>
      </w:pPr>
      <w:r>
        <w:rPr>
          <w:b/>
          <w:bCs/>
        </w:rPr>
        <w:t>Detección y procesamiento de señales:</w:t>
      </w:r>
      <w:r>
        <w:t xml:space="preserve"> 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w:t>
      </w:r>
      <w:commentRangeStart w:id="115"/>
      <w:commentRangeStart w:id="116"/>
      <w:r>
        <w:t xml:space="preserve">MR </w:t>
      </w:r>
      <w:commentRangeEnd w:id="115"/>
      <w:r w:rsidR="002248CD">
        <w:rPr>
          <w:rStyle w:val="Refdecomentario"/>
        </w:rPr>
        <w:commentReference w:id="115"/>
      </w:r>
      <w:commentRangeEnd w:id="116"/>
      <w:r w:rsidR="00C14E39">
        <w:rPr>
          <w:rStyle w:val="Refdecomentario"/>
        </w:rPr>
        <w:commentReference w:id="116"/>
      </w:r>
      <w:r>
        <w:t>procesa las señales.</w:t>
      </w:r>
    </w:p>
    <w:p w14:paraId="46776FB7" w14:textId="77777777" w:rsidR="009574C6" w:rsidRDefault="00E223CA" w:rsidP="00610AC2">
      <w:pPr>
        <w:numPr>
          <w:ilvl w:val="0"/>
          <w:numId w:val="4"/>
        </w:numPr>
        <w:jc w:val="both"/>
      </w:pPr>
      <w:r>
        <w:rPr>
          <w:b/>
          <w:bCs/>
        </w:rPr>
        <w:t>Codificación espacial:</w:t>
      </w:r>
      <w:r>
        <w:t xml:space="preserve"> Las bobinas de gradiente desempeñan un papel crucial en la codificación espacial de las señales. La máquina de MRI puede determinar el origen de la señal dentro del cuerpo aplicando campos de gradiente controlados y variables. Esta información se utiliza para crear un mapa espacial de las señales emitidas.</w:t>
      </w:r>
    </w:p>
    <w:p w14:paraId="6F05908D" w14:textId="77777777" w:rsidR="009574C6" w:rsidRDefault="00E223CA" w:rsidP="00610AC2">
      <w:pPr>
        <w:numPr>
          <w:ilvl w:val="0"/>
          <w:numId w:val="4"/>
        </w:numPr>
        <w:jc w:val="both"/>
      </w:pPr>
      <w:r>
        <w:rPr>
          <w:b/>
          <w:bCs/>
        </w:rPr>
        <w:t>Reconstrucción de imágenes:</w:t>
      </w:r>
      <w:r>
        <w:t xml:space="preserve"> Las señales recogidas se procesan matemáticamente para crear una imagen 2D o 3D. Los distintos tipos de tejidos y estructuras tienen tiempos de relajación diferentes, lo que contribuye al contraste de las imágenes finales.</w:t>
      </w:r>
    </w:p>
    <w:p w14:paraId="371A104C" w14:textId="77777777" w:rsidR="00E81AE0" w:rsidRPr="00E81AE0" w:rsidRDefault="00E81AE0">
      <w:pPr>
        <w:pStyle w:val="Textoindependiente"/>
        <w:rPr>
          <w:ins w:id="117" w:author="Antonio Otal Palacin" w:date="2023-11-19T17:41:00Z"/>
        </w:rPr>
        <w:pPrChange w:id="118" w:author="Antonio Otal Palacin" w:date="2023-11-19T17:41:00Z">
          <w:pPr>
            <w:pStyle w:val="FirstParagraph"/>
            <w:jc w:val="both"/>
          </w:pPr>
        </w:pPrChange>
      </w:pPr>
    </w:p>
    <w:p w14:paraId="3B6B1320" w14:textId="4720EECD" w:rsidR="009574C6" w:rsidRDefault="00E223CA" w:rsidP="00610AC2">
      <w:pPr>
        <w:pStyle w:val="Textoindependiente"/>
        <w:jc w:val="both"/>
      </w:pPr>
      <w:r>
        <w:t>Para obtener una imagen óptima de MRI para el tratamiento, se deben cumplir unos criterios específicos. Los requisitos técnicos incluyen MR de campo</w:t>
      </w:r>
      <w:r w:rsidR="00571E16">
        <w:t xml:space="preserve"> magnético</w:t>
      </w:r>
      <w:r>
        <w:t xml:space="preserve"> principal </w:t>
      </w:r>
      <w:r w:rsidR="00571E16">
        <w:t xml:space="preserve">de intensidad </w:t>
      </w:r>
      <w:r>
        <w:t>igual o superior a 1,5 T,</w:t>
      </w:r>
      <w:r w:rsidR="00571E16">
        <w:t xml:space="preserve"> así como</w:t>
      </w:r>
      <w:r>
        <w:t xml:space="preserve"> bobinas de superficie pélvica y software para la adquisición, transferencia y contorneado de imágenes</w:t>
      </w:r>
      <w:hyperlink w:anchor="ref-richart2018">
        <w:r>
          <w:rPr>
            <w:rStyle w:val="Hipervnculo"/>
            <w:vertAlign w:val="superscript"/>
          </w:rPr>
          <w:t>31</w:t>
        </w:r>
      </w:hyperlink>
      <w:r>
        <w:rPr>
          <w:vertAlign w:val="superscript"/>
        </w:rPr>
        <w:t>,</w:t>
      </w:r>
      <w:hyperlink w:anchor="ref-dimopoulos2012">
        <w:r>
          <w:rPr>
            <w:rStyle w:val="Hipervnculo"/>
            <w:vertAlign w:val="superscript"/>
          </w:rPr>
          <w:t>32</w:t>
        </w:r>
      </w:hyperlink>
      <w:r>
        <w:t>. La preparación del paciente implica la inmovilización, el llenado de la vejiga y la evacuación intestina</w:t>
      </w:r>
      <w:r w:rsidR="00571E16">
        <w:t>l</w:t>
      </w:r>
      <w:hyperlink w:anchor="ref-dimopoulos2012">
        <w:r>
          <w:rPr>
            <w:rStyle w:val="Hipervnculo"/>
            <w:vertAlign w:val="superscript"/>
          </w:rPr>
          <w:t>32</w:t>
        </w:r>
      </w:hyperlink>
      <w:r>
        <w:t xml:space="preserve">. Las secuencias de </w:t>
      </w:r>
      <w:ins w:id="119" w:author="Antonio Otal Palacin" w:date="2023-11-19T17:47:00Z">
        <w:r w:rsidR="007408CF">
          <w:t>MR</w:t>
        </w:r>
      </w:ins>
      <w:ins w:id="120" w:author="Antonio Otal Palacin" w:date="2023-11-19T17:50:00Z">
        <w:r w:rsidR="007408CF">
          <w:t>I</w:t>
        </w:r>
      </w:ins>
      <w:ins w:id="121" w:author="Antonio Otal Palacin" w:date="2023-11-19T17:47:00Z">
        <w:r w:rsidR="007408CF">
          <w:t xml:space="preserve"> </w:t>
        </w:r>
      </w:ins>
      <w:r>
        <w:t>más útiles son la T2 para visualizar la anatomía y la colocación del aplicador</w:t>
      </w:r>
      <w:hyperlink w:anchor="ref-petric2014">
        <w:r>
          <w:rPr>
            <w:rStyle w:val="Hipervnculo"/>
            <w:vertAlign w:val="superscript"/>
          </w:rPr>
          <w:t>28</w:t>
        </w:r>
      </w:hyperlink>
      <w:r>
        <w:rPr>
          <w:vertAlign w:val="superscript"/>
        </w:rPr>
        <w:t>,</w:t>
      </w:r>
      <w:hyperlink w:anchor="ref-dimopoulos2012">
        <w:r>
          <w:rPr>
            <w:rStyle w:val="Hipervnculo"/>
            <w:vertAlign w:val="superscript"/>
          </w:rPr>
          <w:t>32</w:t>
        </w:r>
      </w:hyperlink>
      <w:r>
        <w:t>. Secuencias adicionales como la T1 con contraste o la isotrópica 3D pueden proporcionar información complementaria</w:t>
      </w:r>
      <w:hyperlink w:anchor="ref-richart2018">
        <w:r>
          <w:rPr>
            <w:rStyle w:val="Hipervnculo"/>
            <w:vertAlign w:val="superscript"/>
          </w:rPr>
          <w:t>31</w:t>
        </w:r>
      </w:hyperlink>
      <w:r>
        <w:t>.</w:t>
      </w:r>
    </w:p>
    <w:p w14:paraId="15C9825A" w14:textId="311105B1" w:rsidR="009574C6" w:rsidRDefault="00E223CA" w:rsidP="00610AC2">
      <w:pPr>
        <w:pStyle w:val="Textoindependiente"/>
        <w:jc w:val="both"/>
      </w:pPr>
      <w:r>
        <w:lastRenderedPageBreak/>
        <w:t>En cuanto a la magnitud de campo principal de una MR, existen varias ventajas de utilizar un campo de 3</w:t>
      </w:r>
      <w:ins w:id="122" w:author="Javier Vijande Asenjo" w:date="2023-11-16T09:55:00Z">
        <w:r w:rsidR="00571E16">
          <w:t xml:space="preserve"> </w:t>
        </w:r>
      </w:ins>
      <w:r>
        <w:t>T en lugar de un campo de 1,5</w:t>
      </w:r>
      <w:ins w:id="123" w:author="Javier Vijande Asenjo" w:date="2023-11-16T09:55:00Z">
        <w:r w:rsidR="00571E16">
          <w:t xml:space="preserve"> </w:t>
        </w:r>
      </w:ins>
      <w:commentRangeStart w:id="124"/>
      <w:r>
        <w:t>T</w:t>
      </w:r>
      <w:commentRangeEnd w:id="124"/>
      <w:r w:rsidR="00571E16">
        <w:rPr>
          <w:rStyle w:val="Refdecomentario"/>
        </w:rPr>
        <w:commentReference w:id="124"/>
      </w:r>
      <w:r>
        <w:t xml:space="preserve"> para braquiterapia de cérvix. Una de las principales</w:t>
      </w:r>
      <w:r w:rsidR="007408CF">
        <w:t xml:space="preserve"> </w:t>
      </w:r>
      <w:r>
        <w:t>es la mayor relación señal-ruido (SNR) que proporciona una MR de 3</w:t>
      </w:r>
      <w:ins w:id="125" w:author="Javier Vijande Asenjo" w:date="2023-11-16T09:55:00Z">
        <w:r w:rsidR="00571E16">
          <w:t xml:space="preserve"> </w:t>
        </w:r>
      </w:ins>
      <w:r>
        <w:t>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33</w:t>
        </w:r>
      </w:hyperlink>
      <w:r>
        <w:t>.</w:t>
      </w:r>
    </w:p>
    <w:p w14:paraId="6E9A745C" w14:textId="1D6E5522" w:rsidR="009574C6" w:rsidRDefault="00E223CA" w:rsidP="00610AC2">
      <w:pPr>
        <w:pStyle w:val="Textoindependiente"/>
        <w:jc w:val="both"/>
      </w:pPr>
      <w:r>
        <w:t xml:space="preserve">Además, una </w:t>
      </w:r>
      <w:ins w:id="126" w:author="Antonio Otal Palacin" w:date="2023-11-19T17:51:00Z">
        <w:r w:rsidR="007408CF">
          <w:t xml:space="preserve">MR </w:t>
        </w:r>
      </w:ins>
      <w:ins w:id="127" w:author="Antonio Otal Palacin" w:date="2023-11-19T17:52:00Z">
        <w:r w:rsidR="007408CF">
          <w:t xml:space="preserve">de </w:t>
        </w:r>
      </w:ins>
      <w:r>
        <w:t>3</w:t>
      </w:r>
      <w:ins w:id="128" w:author="Javier Vijande Asenjo" w:date="2023-11-16T09:55:00Z">
        <w:r w:rsidR="00571E16">
          <w:t xml:space="preserve"> </w:t>
        </w:r>
      </w:ins>
      <w:r>
        <w:t xml:space="preserve">T puede reducir el tiempo de exploración necesario para la adquisición de imágenes. La mayor SNR y resolución espacial que proporciona una </w:t>
      </w:r>
      <w:ins w:id="129" w:author="Antonio Otal Palacin" w:date="2023-11-19T17:52:00Z">
        <w:r w:rsidR="007408CF">
          <w:t xml:space="preserve">MR de </w:t>
        </w:r>
      </w:ins>
      <w:r>
        <w:t>3</w:t>
      </w:r>
      <w:ins w:id="130" w:author="Javier Vijande Asenjo" w:date="2023-11-16T09:55:00Z">
        <w:r w:rsidR="00571E16">
          <w:t xml:space="preserve"> </w:t>
        </w:r>
      </w:ins>
      <w:r>
        <w:t>T permite una adquisición de imágenes más rápida sin comprometer la calidad de la imagen. Esto puede mejorar la comodidad del paciente y la eficiencia del flujo de trabajo en el entorno clínico.</w:t>
      </w:r>
    </w:p>
    <w:p w14:paraId="366EDA12" w14:textId="23DC02D6" w:rsidR="009574C6" w:rsidRDefault="00E223CA" w:rsidP="00610AC2">
      <w:pPr>
        <w:pStyle w:val="Textoindependiente"/>
        <w:jc w:val="both"/>
      </w:pPr>
      <w:r>
        <w:t>No obstante, aunque utilizar una MR de 3</w:t>
      </w:r>
      <w:ins w:id="131" w:author="Javier Vijande Asenjo" w:date="2023-11-16T09:55:00Z">
        <w:r w:rsidR="00571E16">
          <w:t xml:space="preserve"> </w:t>
        </w:r>
      </w:ins>
      <w:r>
        <w:t>T en lugar de una de 1,5</w:t>
      </w:r>
      <w:ins w:id="132" w:author="Javier Vijande Asenjo" w:date="2023-11-16T09:55:00Z">
        <w:r w:rsidR="00571E16">
          <w:t xml:space="preserve"> </w:t>
        </w:r>
      </w:ins>
      <w:r>
        <w:t xml:space="preserve">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w:t>
      </w:r>
      <w:del w:id="133" w:author="Antonio Otal Palacin" w:date="2023-11-19T17:52:00Z">
        <w:r w:rsidDel="007408CF">
          <w:delText xml:space="preserve">imágenes </w:delText>
        </w:r>
      </w:del>
      <w:ins w:id="134" w:author="Antonio Otal Palacin" w:date="2023-11-19T17:52:00Z">
        <w:r w:rsidR="007408CF">
          <w:t xml:space="preserve">secuencias </w:t>
        </w:r>
      </w:ins>
      <w:r>
        <w:t>de MRI</w:t>
      </w:r>
      <w:hyperlink w:anchor="ref-kumar2020">
        <w:r>
          <w:rPr>
            <w:rStyle w:val="Hipervnculo"/>
            <w:vertAlign w:val="superscript"/>
          </w:rPr>
          <w:t>34</w:t>
        </w:r>
      </w:hyperlink>
      <w:r>
        <w:t>. Además, el aumento de la intensidad del campo magnético puede provocar una mayor deposición de potencia de RF en el paciente, lo que puede afectar a la seguridad de este.</w:t>
      </w:r>
    </w:p>
    <w:p w14:paraId="55B0A6B3" w14:textId="46FCCB75" w:rsidR="009574C6" w:rsidRDefault="00E223CA" w:rsidP="00610AC2">
      <w:pPr>
        <w:pStyle w:val="Textoindependiente"/>
        <w:jc w:val="both"/>
        <w:rPr>
          <w:ins w:id="135" w:author="Antonio Otal Palacin" w:date="2023-11-19T17:59:00Z"/>
        </w:rPr>
      </w:pPr>
      <w:r>
        <w:t>Otro inconveniente es el mayor coste de utilizar una MR de 3</w:t>
      </w:r>
      <w:ins w:id="136" w:author="Javier Vijande Asenjo" w:date="2023-11-16T09:56:00Z">
        <w:r w:rsidR="00571E16">
          <w:t xml:space="preserve"> </w:t>
        </w:r>
      </w:ins>
      <w:r>
        <w:t>T en comparación con una de 1,5</w:t>
      </w:r>
      <w:ins w:id="137" w:author="Javier Vijande Asenjo" w:date="2023-11-16T09:56:00Z">
        <w:r w:rsidR="00571E16">
          <w:t xml:space="preserve"> </w:t>
        </w:r>
      </w:ins>
      <w:r>
        <w:t xml:space="preserve">T. Los costes de adquisición y mantenimiento de un sistema de </w:t>
      </w:r>
      <w:del w:id="138" w:author="Antonio Otal Palacin" w:date="2023-11-19T17:53:00Z">
        <w:r w:rsidDel="007408CF">
          <w:delText xml:space="preserve">RM </w:delText>
        </w:r>
      </w:del>
      <w:ins w:id="139" w:author="Antonio Otal Palacin" w:date="2023-11-19T17:53:00Z">
        <w:r w:rsidR="007408CF">
          <w:t xml:space="preserve">MR </w:t>
        </w:r>
        <w:proofErr w:type="gramStart"/>
        <w:r w:rsidR="007408CF">
          <w:t xml:space="preserve">de  </w:t>
        </w:r>
      </w:ins>
      <w:r>
        <w:t>3</w:t>
      </w:r>
      <w:proofErr w:type="gramEnd"/>
      <w:ins w:id="140" w:author="Javier Vijande Asenjo" w:date="2023-11-16T09:56:00Z">
        <w:r w:rsidR="00571E16">
          <w:t xml:space="preserve"> </w:t>
        </w:r>
      </w:ins>
      <w:r>
        <w:t xml:space="preserve">T son más elevados, lo que puede limitar su disponibilidad y accesibilidad en determinados entornos </w:t>
      </w:r>
      <w:commentRangeStart w:id="141"/>
      <w:commentRangeStart w:id="142"/>
      <w:r>
        <w:t>sanitarios</w:t>
      </w:r>
      <w:commentRangeEnd w:id="141"/>
      <w:r w:rsidR="00571E16">
        <w:rPr>
          <w:rStyle w:val="Refdecomentario"/>
        </w:rPr>
        <w:commentReference w:id="141"/>
      </w:r>
      <w:commentRangeEnd w:id="142"/>
      <w:r w:rsidR="00041417">
        <w:rPr>
          <w:rStyle w:val="Refdecomentario"/>
        </w:rPr>
        <w:commentReference w:id="142"/>
      </w:r>
      <w:r>
        <w:t>.</w:t>
      </w:r>
    </w:p>
    <w:p w14:paraId="3365E489" w14:textId="39856C02" w:rsidR="00465BA1" w:rsidRDefault="00465BA1" w:rsidP="00610AC2">
      <w:pPr>
        <w:pStyle w:val="Textoindependiente"/>
        <w:jc w:val="both"/>
      </w:pPr>
      <w:ins w:id="143" w:author="Antonio Otal Palacin" w:date="2023-11-19T17:59:00Z">
        <w:r>
          <w:t>Respecto a equipos de MR con campos principales may</w:t>
        </w:r>
      </w:ins>
      <w:ins w:id="144" w:author="Antonio Otal Palacin" w:date="2023-11-19T18:00:00Z">
        <w:r>
          <w:t>ores de 7T como el MA</w:t>
        </w:r>
      </w:ins>
      <w:ins w:id="145" w:author="Antonio Otal Palacin" w:date="2023-11-19T18:03:00Z">
        <w:r>
          <w:t>G</w:t>
        </w:r>
      </w:ins>
      <w:ins w:id="146" w:author="Antonio Otal Palacin" w:date="2023-11-19T18:00:00Z">
        <w:r>
          <w:t xml:space="preserve">NETOM TERRA </w:t>
        </w:r>
      </w:ins>
      <w:ins w:id="147" w:author="Antonio Otal Palacin" w:date="2023-11-19T18:01:00Z">
        <w:r>
          <w:t xml:space="preserve">de </w:t>
        </w:r>
        <w:r w:rsidRPr="00465BA1">
          <w:rPr>
            <w:rPrChange w:id="148" w:author="Antonio Otal Palacin" w:date="2023-11-19T18:01:00Z">
              <w:rPr>
                <w:rFonts w:ascii="Arial Black" w:hAnsi="Arial Black"/>
                <w:b/>
                <w:bCs/>
                <w:color w:val="EC6602"/>
                <w:sz w:val="60"/>
                <w:szCs w:val="60"/>
                <w:shd w:val="clear" w:color="auto" w:fill="000000"/>
              </w:rPr>
            </w:rPrChange>
          </w:rPr>
          <w:t xml:space="preserve">Siemens </w:t>
        </w:r>
        <w:proofErr w:type="spellStart"/>
        <w:r w:rsidRPr="00465BA1">
          <w:rPr>
            <w:rPrChange w:id="149" w:author="Antonio Otal Palacin" w:date="2023-11-19T18:01:00Z">
              <w:rPr>
                <w:rFonts w:ascii="Arial Black" w:hAnsi="Arial Black"/>
                <w:b/>
                <w:bCs/>
                <w:color w:val="EC6602"/>
                <w:sz w:val="60"/>
                <w:szCs w:val="60"/>
                <w:shd w:val="clear" w:color="auto" w:fill="000000"/>
              </w:rPr>
            </w:rPrChange>
          </w:rPr>
          <w:t>Healthineers</w:t>
        </w:r>
        <w:proofErr w:type="spellEnd"/>
        <w:r>
          <w:t xml:space="preserve"> </w:t>
        </w:r>
      </w:ins>
      <w:ins w:id="150" w:author="Antonio Otal Palacin" w:date="2023-11-19T18:02:00Z">
        <w:r>
          <w:t>o del SIGNA 7</w:t>
        </w:r>
      </w:ins>
      <w:ins w:id="151" w:author="Antonio Otal Palacin" w:date="2023-11-19T18:03:00Z">
        <w:r>
          <w:t>.0</w:t>
        </w:r>
      </w:ins>
      <w:ins w:id="152" w:author="Antonio Otal Palacin" w:date="2023-11-19T18:02:00Z">
        <w:r>
          <w:t>T</w:t>
        </w:r>
      </w:ins>
      <w:ins w:id="153" w:author="Antonio Otal Palacin" w:date="2023-11-19T18:03:00Z">
        <w:r>
          <w:t xml:space="preserve"> de GE </w:t>
        </w:r>
        <w:proofErr w:type="spellStart"/>
        <w:r>
          <w:t>Healthcare</w:t>
        </w:r>
        <w:proofErr w:type="spellEnd"/>
        <w:r>
          <w:t xml:space="preserve">, no hay todavía estudios </w:t>
        </w:r>
      </w:ins>
      <w:ins w:id="154" w:author="Antonio Otal Palacin" w:date="2023-11-19T18:04:00Z">
        <w:r w:rsidR="00041417">
          <w:t>de su uso en braquiterapia.</w:t>
        </w:r>
        <w:r>
          <w:t xml:space="preserve"> </w:t>
        </w:r>
      </w:ins>
      <w:ins w:id="155" w:author="Antonio Otal Palacin" w:date="2023-11-19T18:03:00Z">
        <w:r>
          <w:t xml:space="preserve"> </w:t>
        </w:r>
      </w:ins>
    </w:p>
    <w:p w14:paraId="74F809C6" w14:textId="77777777" w:rsidR="009574C6" w:rsidRDefault="00E223CA" w:rsidP="00610AC2">
      <w:pPr>
        <w:pStyle w:val="Ttulo3"/>
        <w:jc w:val="both"/>
      </w:pPr>
      <w:bookmarkStart w:id="156" w:name="_Toc148271437"/>
      <w:bookmarkStart w:id="157" w:name="registro-de-imágenes"/>
      <w:bookmarkEnd w:id="104"/>
      <w:r>
        <w:t>1.2.5 Registro de imágenes</w:t>
      </w:r>
      <w:bookmarkEnd w:id="156"/>
    </w:p>
    <w:p w14:paraId="6A9BEE95" w14:textId="77777777" w:rsidR="009574C6" w:rsidRDefault="00E223CA" w:rsidP="00610AC2">
      <w:pPr>
        <w:pStyle w:val="FirstParagraph"/>
        <w:jc w:val="both"/>
      </w:pPr>
      <w:r>
        <w:t>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raquiterapia de cérvix es entre CT y MRI.</w:t>
      </w:r>
      <w:commentRangeStart w:id="158"/>
      <w:commentRangeStart w:id="159"/>
      <w:commentRangeEnd w:id="158"/>
      <w:r w:rsidR="00E70CD1">
        <w:rPr>
          <w:rStyle w:val="Refdecomentario"/>
        </w:rPr>
        <w:commentReference w:id="158"/>
      </w:r>
      <w:commentRangeEnd w:id="159"/>
      <w:r w:rsidR="00743456">
        <w:rPr>
          <w:rStyle w:val="Refdecomentario"/>
        </w:rPr>
        <w:commentReference w:id="159"/>
      </w:r>
    </w:p>
    <w:p w14:paraId="7B1CBB7E" w14:textId="77777777" w:rsidR="009574C6" w:rsidRDefault="00E223CA" w:rsidP="00610AC2">
      <w:pPr>
        <w:pStyle w:val="Textoindependiente"/>
        <w:jc w:val="both"/>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w:t>
      </w:r>
      <w:r>
        <w:lastRenderedPageBreak/>
        <w:t>en la suposición de que las posiciones relativas de las estructuras permanecen constantes entre las imágenes de CT y MR.</w:t>
      </w:r>
    </w:p>
    <w:p w14:paraId="1851CA29" w14:textId="77777777" w:rsidR="009574C6" w:rsidRDefault="00E223CA" w:rsidP="00610AC2">
      <w:pPr>
        <w:pStyle w:val="Textoindependiente"/>
        <w:jc w:val="both"/>
      </w:pPr>
      <w:r>
        <w:t>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14:paraId="14C54444" w14:textId="3224BD44" w:rsidR="009574C6" w:rsidRDefault="00E223CA" w:rsidP="00610AC2">
      <w:pPr>
        <w:pStyle w:val="Textoindependiente"/>
        <w:jc w:val="both"/>
      </w:pPr>
      <w:r>
        <w:t>Por otro lado el registro de imágenes influye de manera importante sobre las incertidumbres en los parámetros de los histogramas dosis-volumen (DVH)</w:t>
      </w:r>
      <w:hyperlink w:anchor="ref-richart2018">
        <w:r>
          <w:rPr>
            <w:rStyle w:val="Hipervnculo"/>
            <w:vertAlign w:val="superscript"/>
          </w:rPr>
          <w:t>31</w:t>
        </w:r>
      </w:hyperlink>
      <w:r>
        <w:t xml:space="preserve">. </w:t>
      </w:r>
      <w:proofErr w:type="spellStart"/>
      <w:r>
        <w:t>Tanderup</w:t>
      </w:r>
      <w:proofErr w:type="spellEnd"/>
      <w:r>
        <w:t xml:space="preserve"> et al.</w:t>
      </w:r>
      <w:hyperlink w:anchor="ref-tanderup2008">
        <w:r>
          <w:rPr>
            <w:rStyle w:val="Hipervnculo"/>
            <w:vertAlign w:val="superscript"/>
          </w:rPr>
          <w:t>35</w:t>
        </w:r>
      </w:hyperlink>
      <w:r>
        <w:t xml:space="preserve"> </w:t>
      </w:r>
      <w:r w:rsidR="00CB300D">
        <w:t xml:space="preserve">observaron </w:t>
      </w:r>
      <w:r>
        <w:t>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36</w:t>
        </w:r>
      </w:hyperlink>
      <w:r>
        <w:t xml:space="preserve"> analizaron el efecto de los desplazamientos del tándem y los ovoides en su conjunto, así como las incertidumbres de reconstrucción inducidas al desplazar el tándem y los ovoides de forma independiente en la dirección cráneocaudal. Descubrieron que D2cc del recto es el parámetro más sensible a los desplazamientos, cambiando aproximadamente un 10% por cambio de ±1,5 mm. Para evitar cambios dosimétricos superiores al 10%, las incertidumbres de la reconstrucción deben mantenerse dentro de los 3 mm.</w:t>
      </w:r>
    </w:p>
    <w:p w14:paraId="6ED88F1C" w14:textId="31437B24" w:rsidR="009574C6" w:rsidRDefault="00E223CA" w:rsidP="00610AC2">
      <w:pPr>
        <w:pStyle w:val="Textoindependiente"/>
        <w:jc w:val="both"/>
      </w:pPr>
      <w:r>
        <w:t>Hay que tener en cuenta que cuando se utilizan tomografías computarizadas como modalidad de imagen de respaldo, el registro con MRI debe realizarse con cuidado. Oinam et al.</w:t>
      </w:r>
      <w:hyperlink w:anchor="ref-oinam2014">
        <w:r>
          <w:rPr>
            <w:rStyle w:val="Hipervnculo"/>
            <w:vertAlign w:val="superscript"/>
          </w:rPr>
          <w:t>37</w:t>
        </w:r>
      </w:hyperlink>
      <w:r>
        <w:t xml:space="preserve"> inform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TC y RM es factible y está ampliamente </w:t>
      </w:r>
      <w:r w:rsidR="00CB300D">
        <w:t xml:space="preserve">descrito </w:t>
      </w:r>
      <w:r>
        <w:t>en la literatura.</w:t>
      </w:r>
    </w:p>
    <w:p w14:paraId="04F71E09" w14:textId="77777777" w:rsidR="009574C6" w:rsidRDefault="00E223CA" w:rsidP="00610AC2">
      <w:pPr>
        <w:pStyle w:val="Textoindependiente"/>
        <w:jc w:val="both"/>
      </w:pPr>
      <w:r>
        <w:t>Otro reto es la presencia de artefactos metálicos en las imágenes de CT, especialmente cuando se utilizan aplicadores de braquiterapia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38</w:t>
        </w:r>
      </w:hyperlink>
      <w:r>
        <w:t>.</w:t>
      </w:r>
    </w:p>
    <w:p w14:paraId="1747F24C" w14:textId="77777777" w:rsidR="009574C6" w:rsidRDefault="00E223CA" w:rsidP="00610AC2">
      <w:pPr>
        <w:pStyle w:val="Textoindependiente"/>
        <w:jc w:val="both"/>
      </w:pPr>
      <w:r>
        <w:t>Además, el registro manual de imágenes introduce la posibilidad de error humano y subjetividad. La exactitud del registro depende de la pericia y precisión del operador a la hora de identificar los puntos o regiones correspondientes en las imágenes de CT y MR.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39</w:t>
        </w:r>
      </w:hyperlink>
      <w:r>
        <w:t>.</w:t>
      </w:r>
    </w:p>
    <w:p w14:paraId="3E271BD6" w14:textId="77777777" w:rsidR="009574C6" w:rsidRDefault="00E223CA">
      <w:pPr>
        <w:pStyle w:val="Ttulo2"/>
        <w:ind w:left="709" w:hanging="709"/>
        <w:jc w:val="both"/>
        <w:pPrChange w:id="160" w:author="Antonio Otal Palacin" w:date="2023-11-19T19:18:00Z">
          <w:pPr>
            <w:pStyle w:val="Ttulo2"/>
            <w:jc w:val="both"/>
          </w:pPr>
        </w:pPrChange>
      </w:pPr>
      <w:bookmarkStart w:id="161" w:name="_Toc148271438"/>
      <w:bookmarkStart w:id="162" w:name="Xd895191e08b82b80ce635f763d336e39c51e5d5"/>
      <w:bookmarkEnd w:id="75"/>
      <w:bookmarkEnd w:id="157"/>
      <w:r>
        <w:lastRenderedPageBreak/>
        <w:t>1.3 Esquema de tratamiento actual del cáncer de cuello de útero</w:t>
      </w:r>
      <w:bookmarkEnd w:id="161"/>
    </w:p>
    <w:p w14:paraId="7D63AC7E" w14:textId="77777777" w:rsidR="009574C6" w:rsidRDefault="00E223CA" w:rsidP="00610AC2">
      <w:pPr>
        <w:pStyle w:val="Ttulo3"/>
        <w:jc w:val="both"/>
      </w:pPr>
      <w:bookmarkStart w:id="163" w:name="_Toc148271439"/>
      <w:bookmarkStart w:id="164" w:name="sec-braqnoopcional"/>
      <w:r>
        <w:t>1.3.1 Importancia del tratamiento con braquiterapia.</w:t>
      </w:r>
      <w:bookmarkEnd w:id="163"/>
    </w:p>
    <w:p w14:paraId="73DD501C" w14:textId="6E89EC5E" w:rsidR="009574C6" w:rsidRDefault="00E223CA" w:rsidP="00610AC2">
      <w:pPr>
        <w:pStyle w:val="FirstParagraph"/>
        <w:jc w:val="both"/>
      </w:pPr>
      <w:r>
        <w:t xml:space="preserve">Numerosos estudios destacan el papel fundamental de la braquiterapia intracavitaria </w:t>
      </w:r>
      <w:commentRangeStart w:id="165"/>
      <w:commentRangeStart w:id="166"/>
      <w:commentRangeEnd w:id="165"/>
      <w:r w:rsidR="007B4771">
        <w:rPr>
          <w:rStyle w:val="Refdecomentario"/>
        </w:rPr>
        <w:commentReference w:id="165"/>
      </w:r>
      <w:commentRangeEnd w:id="166"/>
      <w:r w:rsidR="006D5241">
        <w:rPr>
          <w:rStyle w:val="Refdecomentario"/>
        </w:rPr>
        <w:commentReference w:id="166"/>
      </w:r>
      <w:r>
        <w:t xml:space="preserve">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w:t>
      </w:r>
      <w:commentRangeStart w:id="167"/>
      <w:commentRangeStart w:id="168"/>
      <w:r>
        <w:t>Texas</w:t>
      </w:r>
      <w:commentRangeEnd w:id="167"/>
      <w:r w:rsidR="007B4771">
        <w:rPr>
          <w:rStyle w:val="Refdecomentario"/>
        </w:rPr>
        <w:commentReference w:id="167"/>
      </w:r>
      <w:commentRangeEnd w:id="168"/>
      <w:r w:rsidR="007E23CE">
        <w:rPr>
          <w:rStyle w:val="Refdecomentario"/>
        </w:rPr>
        <w:commentReference w:id="168"/>
      </w:r>
      <w:r>
        <w:t xml:space="preserve">, exploró la influencia de los cambios en la política de tratamiento sobre los resultados de la radioterapia para la enfermedad en estadio </w:t>
      </w:r>
      <w:commentRangeStart w:id="169"/>
      <w:commentRangeStart w:id="170"/>
      <w:r>
        <w:t>IIIB FIGO</w:t>
      </w:r>
      <w:commentRangeEnd w:id="169"/>
      <w:r w:rsidR="007B4771">
        <w:rPr>
          <w:rStyle w:val="Refdecomentario"/>
        </w:rPr>
        <w:commentReference w:id="169"/>
      </w:r>
      <w:commentRangeEnd w:id="170"/>
      <w:r w:rsidR="00537CCF">
        <w:rPr>
          <w:rStyle w:val="Refdecomentario"/>
        </w:rPr>
        <w:commentReference w:id="170"/>
      </w:r>
      <w:r>
        <w:t xml:space="preserve">. Demostró que las estrategias de tratamiento que ponían mayor énfasis en la radioterapia intracavitaria arrojaban los mejores resultados. Además, las directrices de la </w:t>
      </w:r>
      <w:r>
        <w:rPr>
          <w:i/>
          <w:iCs/>
        </w:rPr>
        <w:t xml:space="preserve">American </w:t>
      </w:r>
      <w:proofErr w:type="spellStart"/>
      <w:r>
        <w:rPr>
          <w:i/>
          <w:iCs/>
        </w:rPr>
        <w:t>Brachytherapy</w:t>
      </w:r>
      <w:proofErr w:type="spellEnd"/>
      <w:r>
        <w:rPr>
          <w:i/>
          <w:iCs/>
        </w:rPr>
        <w:t xml:space="preserve"> </w:t>
      </w:r>
      <w:commentRangeStart w:id="171"/>
      <w:commentRangeStart w:id="172"/>
      <w:proofErr w:type="spellStart"/>
      <w:r>
        <w:rPr>
          <w:i/>
          <w:iCs/>
        </w:rPr>
        <w:t>Society</w:t>
      </w:r>
      <w:commentRangeEnd w:id="171"/>
      <w:proofErr w:type="spellEnd"/>
      <w:r w:rsidR="007B4771">
        <w:rPr>
          <w:rStyle w:val="Refdecomentario"/>
        </w:rPr>
        <w:commentReference w:id="171"/>
      </w:r>
      <w:commentRangeEnd w:id="172"/>
      <w:r w:rsidR="00035165">
        <w:rPr>
          <w:rStyle w:val="Refdecomentario"/>
        </w:rPr>
        <w:commentReference w:id="172"/>
      </w:r>
      <w:r>
        <w:t xml:space="preserve"> </w:t>
      </w:r>
      <w:ins w:id="173" w:author="Antonio Otal Palacin" w:date="2023-11-19T19:11:00Z">
        <w:r w:rsidR="00743456">
          <w:t xml:space="preserve">(ABS) </w:t>
        </w:r>
      </w:ins>
      <w:ins w:id="174" w:author="Antonio Otal Palacin" w:date="2023-11-19T19:10:00Z">
        <w:r w:rsidR="00743456">
          <w:t xml:space="preserve">así como la GEC-ESTRO </w:t>
        </w:r>
      </w:ins>
      <w:r>
        <w:t xml:space="preserve">recomiendan que la braquiterapia debe incluirse como componente de la radioterapia definitiva para el carcinoma cervical, ya que disminuye las </w:t>
      </w:r>
      <w:del w:id="175" w:author="Antonio Otal Palacin" w:date="2023-11-19T19:07:00Z">
        <w:r w:rsidDel="00035165">
          <w:delText xml:space="preserve">recurrencias </w:delText>
        </w:r>
      </w:del>
      <w:ins w:id="176" w:author="Antonio Otal Palacin" w:date="2023-11-19T19:07:00Z">
        <w:r w:rsidR="00035165">
          <w:t xml:space="preserve">recidivas </w:t>
        </w:r>
      </w:ins>
      <w:r>
        <w:t>y las complicaciones cuando se utiliza junto con la EBRT.</w:t>
      </w:r>
      <w:commentRangeStart w:id="177"/>
      <w:commentRangeStart w:id="178"/>
      <w:commentRangeEnd w:id="177"/>
      <w:r w:rsidR="007B4771">
        <w:rPr>
          <w:rStyle w:val="Refdecomentario"/>
        </w:rPr>
        <w:commentReference w:id="177"/>
      </w:r>
      <w:commentRangeEnd w:id="178"/>
      <w:r w:rsidR="00743456">
        <w:rPr>
          <w:rStyle w:val="Refdecomentario"/>
        </w:rPr>
        <w:commentReference w:id="178"/>
      </w:r>
    </w:p>
    <w:p w14:paraId="0C574992" w14:textId="79C66351" w:rsidR="009574C6" w:rsidRDefault="00E223CA" w:rsidP="00610AC2">
      <w:pPr>
        <w:pStyle w:val="Textoindependiente"/>
        <w:jc w:val="both"/>
      </w:pPr>
      <w:r>
        <w:t xml:space="preserve">Además, otros estudios han demostrado la eficacia de la quimioterapia concurrente con la radioterapia en el tratamiento del cáncer de cuello uterino localmente avanzado. Por ejemplo, un estudio en el que se comparó la radiación pélvica con quimioterapia concurrente con la radiación pélvica y </w:t>
      </w:r>
      <w:commentRangeStart w:id="179"/>
      <w:commentRangeStart w:id="180"/>
      <w:proofErr w:type="spellStart"/>
      <w:r>
        <w:t>par</w:t>
      </w:r>
      <w:ins w:id="181" w:author="Antonio Otal Palacin" w:date="2023-11-19T19:29:00Z">
        <w:r w:rsidR="009B65C6">
          <w:t>a</w:t>
        </w:r>
      </w:ins>
      <w:del w:id="182" w:author="Antonio Otal Palacin" w:date="2023-11-19T19:29:00Z">
        <w:r w:rsidDel="009B65C6">
          <w:delText xml:space="preserve"> </w:delText>
        </w:r>
        <w:commentRangeEnd w:id="179"/>
        <w:r w:rsidR="002E5893" w:rsidDel="009B65C6">
          <w:rPr>
            <w:rStyle w:val="Refdecomentario"/>
          </w:rPr>
          <w:commentReference w:id="179"/>
        </w:r>
        <w:commentRangeEnd w:id="180"/>
        <w:r w:rsidR="006311C1" w:rsidDel="009B65C6">
          <w:rPr>
            <w:rStyle w:val="Refdecomentario"/>
          </w:rPr>
          <w:commentReference w:id="180"/>
        </w:r>
        <w:r w:rsidDel="009B65C6">
          <w:delText>a</w:delText>
        </w:r>
      </w:del>
      <w:r>
        <w:t>órtica</w:t>
      </w:r>
      <w:proofErr w:type="spellEnd"/>
      <w:r>
        <w:t xml:space="preserve"> para el cáncer de cuello uterino de alto riesgo demostró mejores resultados con la adición de quimioterapia concurrente</w:t>
      </w:r>
      <w:r>
        <w:fldChar w:fldCharType="begin"/>
      </w:r>
      <w:r>
        <w:instrText>HYPERLINK \l "ref-pelvicr1999" \h</w:instrText>
      </w:r>
      <w:r>
        <w:fldChar w:fldCharType="separate"/>
      </w:r>
      <w:ins w:id="183" w:author="Antonio Otal Palacin" w:date="2023-11-19T19:22:00Z">
        <w:r w:rsidR="006311C1">
          <w:rPr>
            <w:rStyle w:val="Hipervnculo"/>
            <w:vertAlign w:val="superscript"/>
          </w:rPr>
          <w:t>-</w:t>
        </w:r>
      </w:ins>
      <w:del w:id="184" w:author="Antonio Otal Palacin" w:date="2023-11-19T19:22:00Z">
        <w:r w:rsidDel="006311C1">
          <w:rPr>
            <w:rStyle w:val="Hipervnculo"/>
            <w:vertAlign w:val="superscript"/>
          </w:rPr>
          <w:delText>4</w:delText>
        </w:r>
      </w:del>
      <w:r>
        <w:rPr>
          <w:rStyle w:val="Hipervnculo"/>
          <w:vertAlign w:val="superscript"/>
        </w:rPr>
        <w:t>0</w:t>
      </w:r>
      <w:r>
        <w:rPr>
          <w:rStyle w:val="Hipervnculo"/>
          <w:vertAlign w:val="superscript"/>
        </w:rPr>
        <w:fldChar w:fldCharType="end"/>
      </w:r>
      <w:r>
        <w:t>. En otro estudio se observó que la radioterapia y la quimioterapia simultáneas con cisplatino mejoraban los resultados del cáncer de cuello uterino localmente avanzado</w:t>
      </w:r>
      <w:hyperlink w:anchor="ref-concurre1999">
        <w:r>
          <w:rPr>
            <w:rStyle w:val="Hipervnculo"/>
            <w:vertAlign w:val="superscript"/>
          </w:rPr>
          <w:t>41</w:t>
        </w:r>
      </w:hyperlink>
      <w:r>
        <w:t>.</w:t>
      </w:r>
    </w:p>
    <w:p w14:paraId="0BAE2236" w14:textId="4C390074" w:rsidR="009574C6" w:rsidRDefault="00E223CA" w:rsidP="00610AC2">
      <w:pPr>
        <w:pStyle w:val="Textoindependiente"/>
        <w:jc w:val="both"/>
      </w:pPr>
      <w:r>
        <w:t xml:space="preserve">Por lo tanto, teniendo en cuenta los resultados de estos estudios, se puede justificar que un enfoque de tratamiento equilibrado consistente en </w:t>
      </w:r>
      <w:r w:rsidR="002E5893">
        <w:t>EBRT</w:t>
      </w:r>
      <w:r>
        <w:t xml:space="preserve"> con quimioterapia concurrente seguida de BT desempeña un papel fundamental en la consecución de resultados curativos para el cáncer de cuello uterino localmente avanzado.</w:t>
      </w:r>
    </w:p>
    <w:p w14:paraId="32631FA0" w14:textId="67CB9552" w:rsidR="009574C6" w:rsidRDefault="00E223CA" w:rsidP="00610AC2">
      <w:pPr>
        <w:pStyle w:val="Textoindependiente"/>
        <w:jc w:val="both"/>
      </w:pPr>
      <w:r>
        <w:t xml:space="preserve">En efecto, el panorama del tratamiento del cáncer de cuello uterino ha evolucionado con la introducción de nuevas técnicas de </w:t>
      </w:r>
      <w:commentRangeStart w:id="185"/>
      <w:r>
        <w:t>EBRT</w:t>
      </w:r>
      <w:commentRangeEnd w:id="185"/>
      <w:r w:rsidR="002E5893">
        <w:rPr>
          <w:rStyle w:val="Refdecomentario"/>
        </w:rPr>
        <w:commentReference w:id="185"/>
      </w:r>
      <w:r>
        <w:t>, como la radioterapia de intensidad modulada (IMRT), la terapia de arco volumétrico modulado</w:t>
      </w:r>
      <w:commentRangeStart w:id="186"/>
      <w:commentRangeEnd w:id="186"/>
      <w:r w:rsidR="002E5893">
        <w:rPr>
          <w:rStyle w:val="Refdecomentario"/>
        </w:rPr>
        <w:commentReference w:id="186"/>
      </w:r>
      <w:r>
        <w:t>, la radioterapia corporal estereotáctica (SBRT) y la terapia con protones</w:t>
      </w:r>
      <w:commentRangeStart w:id="187"/>
      <w:commentRangeEnd w:id="187"/>
      <w:r w:rsidR="002E5893">
        <w:rPr>
          <w:rStyle w:val="Refdecomentario"/>
        </w:rPr>
        <w:commentReference w:id="187"/>
      </w:r>
      <w:r>
        <w:t xml:space="preserve">.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w:t>
      </w:r>
      <w:commentRangeStart w:id="188"/>
      <w:r>
        <w:t>BT</w:t>
      </w:r>
      <w:commentRangeEnd w:id="188"/>
      <w:r w:rsidR="002E5893">
        <w:rPr>
          <w:rStyle w:val="Refdecomentario"/>
        </w:rPr>
        <w:commentReference w:id="188"/>
      </w:r>
      <w:r>
        <w:t>.</w:t>
      </w:r>
    </w:p>
    <w:p w14:paraId="1FC104D5" w14:textId="77777777" w:rsidR="009574C6" w:rsidRDefault="00E223CA" w:rsidP="00610AC2">
      <w:pPr>
        <w:pStyle w:val="Textoindependiente"/>
        <w:jc w:val="both"/>
      </w:pPr>
      <w:r>
        <w:t>Sin embargo, los estudios han indicado que la incorporación de la braquiterapia en el plan de tratamiento del cáncer de cuello uterino es crucial para lograr resultados óptimos. Las investigaciones han demostrado que la braquiterapia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42</w:t>
        </w:r>
      </w:hyperlink>
      <w:r>
        <w:t xml:space="preserve">. </w:t>
      </w:r>
      <w:r>
        <w:lastRenderedPageBreak/>
        <w:t>Además, los estudios han demostrado que el uso de la braquiterapia se asocia a mayores tasas de supervivencia global y específica por causa</w:t>
      </w:r>
      <w:hyperlink w:anchor="ref-han2013">
        <w:r>
          <w:rPr>
            <w:rStyle w:val="Hipervnculo"/>
            <w:vertAlign w:val="superscript"/>
          </w:rPr>
          <w:t>43</w:t>
        </w:r>
      </w:hyperlink>
      <w:r>
        <w:t>.</w:t>
      </w:r>
    </w:p>
    <w:p w14:paraId="4AE332B3" w14:textId="77777777" w:rsidR="009574C6" w:rsidRDefault="00E223CA" w:rsidP="00610AC2">
      <w:pPr>
        <w:pStyle w:val="Textoindependiente"/>
        <w:jc w:val="both"/>
      </w:pPr>
      <w:r>
        <w:t>Por lo tanto, a pesar de los avances en las técnicas de EBRT, excluir la braquiterapia del tratamiento del cáncer de cuello uterino puede provocar una disminución de la supervivencia específica por causa y de la supervivencia global</w:t>
      </w:r>
      <w:hyperlink w:anchor="ref-tanderup2014a">
        <w:r>
          <w:rPr>
            <w:rStyle w:val="Hipervnculo"/>
            <w:vertAlign w:val="superscript"/>
          </w:rPr>
          <w:t>42</w:t>
        </w:r>
      </w:hyperlink>
      <w:r>
        <w:t>. Es importante reconocer las pruebas que respaldan los beneficios de la braquiterapia y garantizar su incorporación en el plan de tratamiento de todos los casos factibles de cáncer de cuello uterino.</w:t>
      </w:r>
    </w:p>
    <w:p w14:paraId="091CD645" w14:textId="0C9890E2" w:rsidR="009574C6" w:rsidRDefault="00E223CA" w:rsidP="00610AC2">
      <w:pPr>
        <w:pStyle w:val="Textoindependiente"/>
        <w:jc w:val="both"/>
        <w:rPr>
          <w:ins w:id="189" w:author="Antonio Otal Palacin" w:date="2023-11-26T11:26:00Z"/>
        </w:rPr>
      </w:pPr>
      <w:r>
        <w:t xml:space="preserve">Varios organismos de expertos, como la Sociedad de Oncología Ginecológica, la </w:t>
      </w:r>
      <w:del w:id="190" w:author="Antonio Otal Palacin" w:date="2023-11-19T19:19:00Z">
        <w:r w:rsidDel="006311C1">
          <w:delText>Sociedad Americana de Braquiterapia (</w:delText>
        </w:r>
      </w:del>
      <w:r>
        <w:t>ABS</w:t>
      </w:r>
      <w:del w:id="191" w:author="Antonio Otal Palacin" w:date="2023-11-19T19:19:00Z">
        <w:r w:rsidDel="006311C1">
          <w:delText>)</w:delText>
        </w:r>
      </w:del>
      <w:r>
        <w:t xml:space="preserve"> y la </w:t>
      </w:r>
      <w:proofErr w:type="spellStart"/>
      <w:r>
        <w:rPr>
          <w:i/>
          <w:iCs/>
        </w:rPr>
        <w:t>National</w:t>
      </w:r>
      <w:proofErr w:type="spellEnd"/>
      <w:r>
        <w:rPr>
          <w:i/>
          <w:iCs/>
        </w:rPr>
        <w:t xml:space="preserve"> Comprehensive </w:t>
      </w:r>
      <w:proofErr w:type="spellStart"/>
      <w:r>
        <w:rPr>
          <w:i/>
          <w:iCs/>
        </w:rPr>
        <w:t>Cancer</w:t>
      </w:r>
      <w:proofErr w:type="spellEnd"/>
      <w:r>
        <w:rPr>
          <w:i/>
          <w:iCs/>
        </w:rPr>
        <w:t xml:space="preserve"> Network</w:t>
      </w:r>
      <w:del w:id="192" w:author="Javier Vijande Asenjo" w:date="2023-11-16T11:37:00Z">
        <w:r w:rsidDel="008A6B14">
          <w:delText xml:space="preserve"> (NCCN)</w:delText>
        </w:r>
      </w:del>
      <w:r>
        <w:t>, han recomendado colectivamente no sustituir la braquiterapia por terapias conformadas de haz externo en la radioterapia primaria con intención curativa para el cáncer de cuello uterino</w:t>
      </w:r>
      <w:ins w:id="193" w:author="Javier Vijande Asenjo" w:date="2023-11-16T11:36:00Z">
        <w:r w:rsidR="008A6B14">
          <w:fldChar w:fldCharType="begin"/>
        </w:r>
        <w:r w:rsidR="008A6B14">
          <w:instrText xml:space="preserve"> HYPERLINK \l "X45a141312f6b7fb133c99d29c04d9ebb8f8ed3e" \h </w:instrText>
        </w:r>
        <w:r w:rsidR="008A6B14">
          <w:fldChar w:fldCharType="separate"/>
        </w:r>
        <w:r w:rsidR="008A6B14">
          <w:rPr>
            <w:rStyle w:val="Hipervnculo"/>
            <w:vertAlign w:val="superscript"/>
          </w:rPr>
          <w:t>45</w:t>
        </w:r>
        <w:r w:rsidR="008A6B14">
          <w:rPr>
            <w:rStyle w:val="Hipervnculo"/>
            <w:vertAlign w:val="superscript"/>
          </w:rPr>
          <w:fldChar w:fldCharType="end"/>
        </w:r>
      </w:ins>
      <w:r>
        <w:t>. Estas recomendaciones se basan en una amplia investigación y en el análisis de los resultados del tratamiento, que han demostrado sistemáticamente el papel esencial de la braquiterapia en el tratamiento del cáncer de cuello uterino</w:t>
      </w:r>
      <w:hyperlink w:anchor="ref-holschneider2019">
        <w:r>
          <w:rPr>
            <w:rStyle w:val="Hipervnculo"/>
            <w:vertAlign w:val="superscript"/>
          </w:rPr>
          <w:t>44</w:t>
        </w:r>
      </w:hyperlink>
      <w:r>
        <w:t>. Los estudios han demostrado que la braquiterapia mejora significativamente las tasas de supervivencia y la supervivencia específica de la enfermedad en pacientes con cáncer de cuello de útero en comparación con la radioterapia de haz externo sola o con modalidades alternativas. Por lo tanto, estas organizaciones de expertos abogan por el uso continuado de la braquiterapia como componente integral de la radioterapia primaria con intención curativa para el cáncer de cuello de útero con el fin de garantizar los mejores resultados posibles para las pacientes.</w:t>
      </w:r>
    </w:p>
    <w:p w14:paraId="0ABAB249" w14:textId="77777777" w:rsidR="004556DA" w:rsidRDefault="004556DA" w:rsidP="00610AC2">
      <w:pPr>
        <w:pStyle w:val="Textoindependiente"/>
        <w:jc w:val="both"/>
        <w:rPr>
          <w:ins w:id="194" w:author="Antonio Otal Palacin" w:date="2023-11-26T11:26:00Z"/>
        </w:rPr>
      </w:pPr>
    </w:p>
    <w:p w14:paraId="7CACCE9D" w14:textId="2C3AE7E8" w:rsidR="004556DA" w:rsidRDefault="004556DA" w:rsidP="004556DA">
      <w:pPr>
        <w:pStyle w:val="Ttulo3"/>
        <w:jc w:val="both"/>
        <w:rPr>
          <w:ins w:id="195" w:author="Antonio Otal Palacin" w:date="2023-11-26T11:26:00Z"/>
        </w:rPr>
      </w:pPr>
      <w:commentRangeStart w:id="196"/>
      <w:commentRangeStart w:id="197"/>
      <w:ins w:id="198" w:author="Antonio Otal Palacin" w:date="2023-11-26T11:26:00Z">
        <w:r>
          <w:t>1.3.</w:t>
        </w:r>
        <w:r>
          <w:t>2</w:t>
        </w:r>
        <w:r>
          <w:t xml:space="preserve"> Braquiterapia intracavitaria e intersticial</w:t>
        </w:r>
        <w:commentRangeEnd w:id="196"/>
        <w:r>
          <w:rPr>
            <w:rStyle w:val="Refdecomentario"/>
            <w:rFonts w:ascii="Cambria" w:eastAsia="Cambria" w:hAnsi="Cambria"/>
            <w:b w:val="0"/>
            <w:bCs w:val="0"/>
            <w:color w:val="auto"/>
          </w:rPr>
          <w:commentReference w:id="196"/>
        </w:r>
        <w:commentRangeEnd w:id="197"/>
        <w:r>
          <w:rPr>
            <w:rStyle w:val="Refdecomentario"/>
            <w:rFonts w:ascii="Cambria" w:eastAsia="Cambria" w:hAnsi="Cambria"/>
            <w:b w:val="0"/>
            <w:bCs w:val="0"/>
            <w:color w:val="auto"/>
          </w:rPr>
          <w:commentReference w:id="197"/>
        </w:r>
      </w:ins>
    </w:p>
    <w:p w14:paraId="0C7F4770" w14:textId="77777777" w:rsidR="004556DA" w:rsidRDefault="004556DA" w:rsidP="004556DA">
      <w:pPr>
        <w:pStyle w:val="FirstParagraph"/>
        <w:jc w:val="both"/>
        <w:rPr>
          <w:ins w:id="199" w:author="Antonio Otal Palacin" w:date="2023-11-26T11:26:00Z"/>
        </w:rPr>
      </w:pPr>
      <w:ins w:id="200" w:author="Antonio Otal Palacin" w:date="2023-11-26T11:26:00Z">
        <w:r>
          <w:t xml:space="preserve">Existen dos modalidades principales de </w:t>
        </w:r>
        <w:commentRangeStart w:id="201"/>
        <w:r>
          <w:t xml:space="preserve">braquiterapia </w:t>
        </w:r>
        <w:commentRangeEnd w:id="201"/>
        <w:r>
          <w:rPr>
            <w:rStyle w:val="Refdecomentario"/>
          </w:rPr>
          <w:commentReference w:id="201"/>
        </w:r>
        <w:r>
          <w:t>para el cáncer de cuello de útero: la braquiterapia intracavitaria y una combinación de braquiterapia intracavitaria e intersticial.</w:t>
        </w:r>
      </w:ins>
    </w:p>
    <w:p w14:paraId="09E44478" w14:textId="77777777" w:rsidR="004556DA" w:rsidRDefault="004556DA" w:rsidP="004556DA">
      <w:pPr>
        <w:pStyle w:val="Textoindependiente"/>
        <w:jc w:val="both"/>
        <w:rPr>
          <w:ins w:id="202" w:author="Antonio Otal Palacin" w:date="2023-11-26T11:26:00Z"/>
        </w:rPr>
      </w:pPr>
      <w:ins w:id="203" w:author="Antonio Otal Palacin" w:date="2023-11-26T11:26:00Z">
        <w:r>
          <w:t>La braquiterapia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r>
          <w:fldChar w:fldCharType="begin"/>
        </w:r>
        <w:r>
          <w:instrText>HYPERLINK \l "ref-murofushi2020" \h</w:instrText>
        </w:r>
        <w:r>
          <w:fldChar w:fldCharType="separate"/>
        </w:r>
        <w:r>
          <w:rPr>
            <w:rStyle w:val="Hipervnculo"/>
            <w:vertAlign w:val="superscript"/>
          </w:rPr>
          <w:t>54</w:t>
        </w:r>
        <w:r>
          <w:rPr>
            <w:rStyle w:val="Hipervnculo"/>
            <w:vertAlign w:val="superscript"/>
          </w:rPr>
          <w:fldChar w:fldCharType="end"/>
        </w:r>
        <w:r>
          <w:t>. La braquiterapia intracavitaria administra radiación al tumor y a los tejidos circundantes dentro de la cavidad corporal, dirigiéndose al tumor primario y a las zonas adyacentes con riesgo de diseminación tumoral</w:t>
        </w:r>
        <w:r>
          <w:fldChar w:fldCharType="begin"/>
        </w:r>
        <w:r>
          <w:instrText>HYPERLINK \l "ref-aggarwal2018" \h</w:instrText>
        </w:r>
        <w:r>
          <w:fldChar w:fldCharType="separate"/>
        </w:r>
        <w:r>
          <w:rPr>
            <w:rStyle w:val="Hipervnculo"/>
            <w:vertAlign w:val="superscript"/>
          </w:rPr>
          <w:t>55</w:t>
        </w:r>
        <w:r>
          <w:rPr>
            <w:rStyle w:val="Hipervnculo"/>
            <w:vertAlign w:val="superscript"/>
          </w:rPr>
          <w:fldChar w:fldCharType="end"/>
        </w:r>
        <w:r>
          <w:t>. Es una técnica relativamente sencilla y menos invasiva en comparación con la braquiterapia intersticial.</w:t>
        </w:r>
      </w:ins>
    </w:p>
    <w:p w14:paraId="15236C97" w14:textId="77777777" w:rsidR="004556DA" w:rsidRDefault="004556DA" w:rsidP="004556DA">
      <w:pPr>
        <w:pStyle w:val="Textoindependiente"/>
        <w:jc w:val="both"/>
        <w:rPr>
          <w:ins w:id="204" w:author="Antonio Otal Palacin" w:date="2023-11-26T11:26:00Z"/>
        </w:rPr>
      </w:pPr>
      <w:ins w:id="205" w:author="Antonio Otal Palacin" w:date="2023-11-26T11:26:00Z">
        <w:r>
          <w:t xml:space="preserve">Por otro lado, una combinación de braquiterapia intracavitaria e intersticial implica el uso tanto de aplicadores intracavitarios como de agujas </w:t>
        </w:r>
        <w:proofErr w:type="gramStart"/>
        <w:r>
          <w:t>intersticiales .</w:t>
        </w:r>
        <w:proofErr w:type="gramEnd"/>
        <w:r>
          <w:t xml:space="preserve"> En este </w:t>
        </w:r>
        <w:r>
          <w:lastRenderedPageBreak/>
          <w:t>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t>
        </w:r>
        <w:r>
          <w:fldChar w:fldCharType="begin"/>
        </w:r>
        <w:r>
          <w:instrText>HYPERLINK \l "ref-fabian2019" \h</w:instrText>
        </w:r>
        <w:r>
          <w:fldChar w:fldCharType="separate"/>
        </w:r>
        <w:r>
          <w:rPr>
            <w:rStyle w:val="Hipervnculo"/>
            <w:vertAlign w:val="superscript"/>
          </w:rPr>
          <w:t>56</w:t>
        </w:r>
        <w:r>
          <w:rPr>
            <w:rStyle w:val="Hipervnculo"/>
            <w:vertAlign w:val="superscript"/>
          </w:rPr>
          <w:fldChar w:fldCharType="end"/>
        </w:r>
        <w:r>
          <w:t>. A menudo se utiliza en casos en los que la braquiterapia intracavitaria por sí sola puede no proporcionar dosis de radiación adecuadas a todo el tumor</w:t>
        </w:r>
        <w:r>
          <w:fldChar w:fldCharType="begin"/>
        </w:r>
        <w:r>
          <w:instrText>HYPERLINK \l "ref-murofushi2020" \h</w:instrText>
        </w:r>
        <w:r>
          <w:fldChar w:fldCharType="separate"/>
        </w:r>
        <w:r>
          <w:rPr>
            <w:rStyle w:val="Hipervnculo"/>
            <w:vertAlign w:val="superscript"/>
          </w:rPr>
          <w:t>54</w:t>
        </w:r>
        <w:r>
          <w:rPr>
            <w:rStyle w:val="Hipervnculo"/>
            <w:vertAlign w:val="superscript"/>
          </w:rPr>
          <w:fldChar w:fldCharType="end"/>
        </w:r>
        <w:r>
          <w:t>.</w:t>
        </w:r>
      </w:ins>
    </w:p>
    <w:p w14:paraId="0B098ACA" w14:textId="77777777" w:rsidR="004556DA" w:rsidRDefault="004556DA" w:rsidP="004556DA">
      <w:pPr>
        <w:pStyle w:val="Textoindependiente"/>
        <w:jc w:val="both"/>
        <w:rPr>
          <w:ins w:id="206" w:author="Antonio Otal Palacin" w:date="2023-11-26T11:26:00Z"/>
        </w:rPr>
      </w:pPr>
      <w:ins w:id="207" w:author="Antonio Otal Palacin" w:date="2023-11-26T11:26:00Z">
        <w:r>
          <w:t xml:space="preserve">Las ventajas de la braquiterapia intracavitaria incluyen su simplicidad, facilidad de uso y menor </w:t>
        </w:r>
        <w:proofErr w:type="spellStart"/>
        <w:r>
          <w:t>invasividad</w:t>
        </w:r>
        <w:proofErr w:type="spellEnd"/>
        <w:r>
          <w:t xml:space="preserve"> en comparación con una combinación de braquiterapia intracavitaria e intersticial. La braquiterapia intracavitaria se puede realizar utilizando aplicadores estándar, como tándem y ovoides o cilindros vaginales, que están fácilmente disponibles y se utilizan habitualmente en la práctica clínica</w:t>
        </w:r>
        <w:r>
          <w:fldChar w:fldCharType="begin"/>
        </w:r>
        <w:r>
          <w:instrText>HYPERLINK \l "ref-aggarwal2018" \h</w:instrText>
        </w:r>
        <w:r>
          <w:fldChar w:fldCharType="separate"/>
        </w:r>
        <w:r>
          <w:rPr>
            <w:rStyle w:val="Hipervnculo"/>
            <w:vertAlign w:val="superscript"/>
          </w:rPr>
          <w:t>55</w:t>
        </w:r>
        <w:r>
          <w:rPr>
            <w:rStyle w:val="Hipervnculo"/>
            <w:vertAlign w:val="superscript"/>
          </w:rPr>
          <w:fldChar w:fldCharType="end"/>
        </w:r>
        <w:r>
          <w:t>. Requiere la inserción de menos agujas o catéteres en el tejido, lo que reduce la complejidad del procedimiento y el potencial de complicaciones. La braquiterapia intracavitaria también permite preservar relativamente los tejidos circundantes, como la vejiga y el recto, debido a la proximidad de la fuente de radiación al tumor.</w:t>
        </w:r>
      </w:ins>
    </w:p>
    <w:p w14:paraId="081E2820" w14:textId="77777777" w:rsidR="004556DA" w:rsidRDefault="004556DA" w:rsidP="004556DA">
      <w:pPr>
        <w:pStyle w:val="Textoindependiente"/>
        <w:jc w:val="both"/>
        <w:rPr>
          <w:ins w:id="208" w:author="Antonio Otal Palacin" w:date="2023-11-26T11:26:00Z"/>
        </w:rPr>
      </w:pPr>
      <w:ins w:id="209" w:author="Antonio Otal Palacin" w:date="2023-11-26T11:26:00Z">
        <w:r>
          <w:t>Sin embargo, la braquiterapia intracavitaria puede tener algunas limitaciones en comparación con una combinación de braquiterapia intracavitaria e intersticial. Una posible desventaja es la capacidad limitada de administrar radiación a todo el volumen tumoral, especialmente en casos con tumores voluminosos o extensos</w:t>
        </w:r>
        <w:r>
          <w:fldChar w:fldCharType="begin"/>
        </w:r>
        <w:r>
          <w:instrText>HYPERLINK \l "ref-ohkubo2013" \h</w:instrText>
        </w:r>
        <w:r>
          <w:fldChar w:fldCharType="separate"/>
        </w:r>
        <w:r>
          <w:rPr>
            <w:rStyle w:val="Hipervnculo"/>
            <w:vertAlign w:val="superscript"/>
          </w:rPr>
          <w:t>57</w:t>
        </w:r>
        <w:r>
          <w:rPr>
            <w:rStyle w:val="Hipervnculo"/>
            <w:vertAlign w:val="superscript"/>
          </w:rPr>
          <w:fldChar w:fldCharType="end"/>
        </w:r>
        <w:r>
          <w:t>. La braquiterapia intracavitaria por sí sola puede no proporcionar dosis de radiación adecuadas a todo el tumor, lo que da lugar a un control tumoral subóptimo</w:t>
        </w:r>
        <w:r>
          <w:fldChar w:fldCharType="begin"/>
        </w:r>
        <w:r>
          <w:instrText>HYPERLINK \l "ref-murofushi2020" \h</w:instrText>
        </w:r>
        <w:r>
          <w:fldChar w:fldCharType="separate"/>
        </w:r>
        <w:r>
          <w:rPr>
            <w:rStyle w:val="Hipervnculo"/>
            <w:vertAlign w:val="superscript"/>
          </w:rPr>
          <w:t>54</w:t>
        </w:r>
        <w:r>
          <w:rPr>
            <w:rStyle w:val="Hipervnculo"/>
            <w:vertAlign w:val="superscript"/>
          </w:rPr>
          <w:fldChar w:fldCharType="end"/>
        </w:r>
        <w:r>
          <w:t>. En estos casos, una combinación de braquiterapia intracavitaria e intersticial permite una mejor cobertura del tumor y una mejor distribución de la dosis</w:t>
        </w:r>
        <w:r>
          <w:fldChar w:fldCharType="begin"/>
        </w:r>
        <w:r>
          <w:instrText>HYPERLINK \l "ref-tan2015" \h</w:instrText>
        </w:r>
        <w:r>
          <w:fldChar w:fldCharType="separate"/>
        </w:r>
        <w:r>
          <w:rPr>
            <w:rStyle w:val="Hipervnculo"/>
            <w:vertAlign w:val="superscript"/>
          </w:rPr>
          <w:t>58</w:t>
        </w:r>
        <w:r>
          <w:rPr>
            <w:rStyle w:val="Hipervnculo"/>
            <w:vertAlign w:val="superscript"/>
          </w:rPr>
          <w:fldChar w:fldCharType="end"/>
        </w:r>
        <w:r>
          <w:t>. Además, la braquiterapia intersticial se puede utilizar para tratar zonas específicas del tumor o zonas con menor respuesta a la radiación, lo que proporciona un enfoque de tratamiento más adaptado y personalizado</w:t>
        </w:r>
        <w:r>
          <w:fldChar w:fldCharType="begin"/>
        </w:r>
        <w:r>
          <w:instrText>HYPERLINK \l "ref-fabian2019" \h</w:instrText>
        </w:r>
        <w:r>
          <w:fldChar w:fldCharType="separate"/>
        </w:r>
        <w:r>
          <w:rPr>
            <w:rStyle w:val="Hipervnculo"/>
            <w:vertAlign w:val="superscript"/>
          </w:rPr>
          <w:t>56</w:t>
        </w:r>
        <w:r>
          <w:rPr>
            <w:rStyle w:val="Hipervnculo"/>
            <w:vertAlign w:val="superscript"/>
          </w:rPr>
          <w:fldChar w:fldCharType="end"/>
        </w:r>
        <w:r>
          <w:t>.</w:t>
        </w:r>
      </w:ins>
    </w:p>
    <w:p w14:paraId="0D6A2C21" w14:textId="4FDF38E9" w:rsidR="004556DA" w:rsidRDefault="004556DA" w:rsidP="00610AC2">
      <w:pPr>
        <w:pStyle w:val="Textoindependiente"/>
        <w:jc w:val="both"/>
      </w:pPr>
    </w:p>
    <w:p w14:paraId="3254D55B" w14:textId="2A7DADBB" w:rsidR="009574C6" w:rsidRDefault="00E223CA" w:rsidP="00610AC2">
      <w:pPr>
        <w:pStyle w:val="Ttulo3"/>
        <w:jc w:val="both"/>
      </w:pPr>
      <w:bookmarkStart w:id="210" w:name="_Toc148271440"/>
      <w:bookmarkStart w:id="211" w:name="recomendaciones-de-la-abs-y-la-gec-estro"/>
      <w:bookmarkEnd w:id="164"/>
      <w:commentRangeStart w:id="212"/>
      <w:commentRangeStart w:id="213"/>
      <w:r>
        <w:t>1.3.</w:t>
      </w:r>
      <w:ins w:id="214" w:author="Antonio Otal Palacin" w:date="2023-11-26T11:26:00Z">
        <w:r w:rsidR="004556DA">
          <w:t>3</w:t>
        </w:r>
      </w:ins>
      <w:del w:id="215" w:author="Antonio Otal Palacin" w:date="2023-11-26T11:26:00Z">
        <w:r w:rsidDel="004556DA">
          <w:delText>2</w:delText>
        </w:r>
      </w:del>
      <w:r>
        <w:t xml:space="preserve"> Recomendaciones de la ABS y la GEC-ESTRO</w:t>
      </w:r>
      <w:bookmarkEnd w:id="210"/>
      <w:commentRangeEnd w:id="212"/>
      <w:r w:rsidR="008A6B14">
        <w:rPr>
          <w:rStyle w:val="Refdecomentario"/>
          <w:rFonts w:ascii="Cambria" w:eastAsia="Cambria" w:hAnsi="Cambria"/>
          <w:b w:val="0"/>
          <w:bCs w:val="0"/>
          <w:color w:val="auto"/>
        </w:rPr>
        <w:commentReference w:id="212"/>
      </w:r>
      <w:commentRangeEnd w:id="213"/>
      <w:r w:rsidR="00C70832">
        <w:rPr>
          <w:rStyle w:val="Refdecomentario"/>
          <w:rFonts w:ascii="Cambria" w:eastAsia="Cambria" w:hAnsi="Cambria"/>
          <w:b w:val="0"/>
          <w:bCs w:val="0"/>
          <w:color w:val="auto"/>
        </w:rPr>
        <w:commentReference w:id="213"/>
      </w:r>
    </w:p>
    <w:p w14:paraId="7B89D80D" w14:textId="2D4CD0E0" w:rsidR="009574C6" w:rsidRDefault="00E223CA" w:rsidP="00610AC2">
      <w:pPr>
        <w:pStyle w:val="FirstParagraph"/>
        <w:jc w:val="both"/>
      </w:pPr>
      <w:r>
        <w:t xml:space="preserve">El </w:t>
      </w:r>
      <w:r>
        <w:rPr>
          <w:i/>
          <w:iCs/>
        </w:rPr>
        <w:t>American Image-guided Brachytherapy Working Group</w:t>
      </w:r>
      <w:r>
        <w:t xml:space="preserve"> (ABS) y el </w:t>
      </w:r>
      <w:proofErr w:type="spellStart"/>
      <w:r>
        <w:rPr>
          <w:i/>
          <w:iCs/>
        </w:rPr>
        <w:t>European</w:t>
      </w:r>
      <w:proofErr w:type="spellEnd"/>
      <w:r>
        <w:rPr>
          <w:i/>
          <w:iCs/>
        </w:rPr>
        <w:t xml:space="preserve"> </w:t>
      </w:r>
      <w:proofErr w:type="spellStart"/>
      <w:r>
        <w:rPr>
          <w:i/>
          <w:iCs/>
        </w:rPr>
        <w:t>Gynecological</w:t>
      </w:r>
      <w:proofErr w:type="spellEnd"/>
      <w:r>
        <w:rPr>
          <w:i/>
          <w:iCs/>
        </w:rPr>
        <w:t xml:space="preserve"> GEC-ESTRO </w:t>
      </w:r>
      <w:proofErr w:type="spellStart"/>
      <w:r>
        <w:rPr>
          <w:i/>
          <w:iCs/>
        </w:rPr>
        <w:t>Working</w:t>
      </w:r>
      <w:proofErr w:type="spellEnd"/>
      <w:r>
        <w:rPr>
          <w:i/>
          <w:iCs/>
        </w:rPr>
        <w:t xml:space="preserve"> </w:t>
      </w:r>
      <w:proofErr w:type="spellStart"/>
      <w:r>
        <w:rPr>
          <w:i/>
          <w:iCs/>
        </w:rPr>
        <w:t>Group</w:t>
      </w:r>
      <w:proofErr w:type="spellEnd"/>
      <w:r>
        <w:t xml:space="preserve"> </w:t>
      </w:r>
      <w:ins w:id="216" w:author="Javier Vijande Asenjo" w:date="2023-11-16T11:38:00Z">
        <w:r w:rsidR="008A6B14">
          <w:t xml:space="preserve">(ESTRO) </w:t>
        </w:r>
      </w:ins>
      <w:r>
        <w:t xml:space="preserve">han propuesto recomendaciones para la braquiterapia intracavitaria basada en imágenes para el cáncer de cuello de útero. Estas recomendaciones pretenden estandarizar la dosimetría y mejorar la precisión en la planificación del tratamiento para pacientes con cáncer de cuello de útero. </w:t>
      </w:r>
      <w:ins w:id="217" w:author="Javier Vijande Asenjo" w:date="2023-11-16T11:40:00Z">
        <w:r w:rsidR="008A6B14">
          <w:t>Para ello se</w:t>
        </w:r>
      </w:ins>
      <w:ins w:id="218" w:author="Javier Vijande Asenjo" w:date="2023-11-16T11:41:00Z">
        <w:r w:rsidR="008A6B14">
          <w:t xml:space="preserve"> han propuesto una nomenclatura para la definición de </w:t>
        </w:r>
        <w:proofErr w:type="gramStart"/>
        <w:r w:rsidR="008A6B14">
          <w:t>volúmenes</w:t>
        </w:r>
        <w:proofErr w:type="gramEnd"/>
        <w:r w:rsidR="008A6B14">
          <w:t xml:space="preserve"> así como un conjunto de recomendaciones.</w:t>
        </w:r>
      </w:ins>
      <w:ins w:id="219" w:author="Javier Vijande Asenjo" w:date="2023-11-16T11:40:00Z">
        <w:r w:rsidR="008A6B14">
          <w:t xml:space="preserve"> </w:t>
        </w:r>
      </w:ins>
      <w:r>
        <w:t xml:space="preserve">La nomenclatura y las recomendaciones sugeridas por el Grupo Europeo son muy similares a las propuestas por el Grupo Americano. Se ha sugerido que se adopte la nomenclatura del Grupo Europeo para evitar confusiones, y se recomiendan futuros talleres conjuntos de contorneado para facilitar la </w:t>
      </w:r>
      <w:del w:id="220" w:author="Javier Vijande Asenjo" w:date="2023-11-16T11:38:00Z">
        <w:r w:rsidDel="008A6B14">
          <w:delText>braquiterapia del cáncer de cuello de útero basada en imágenes</w:delText>
        </w:r>
      </w:del>
      <w:ins w:id="221" w:author="Javier Vijande Asenjo" w:date="2023-11-16T11:38:00Z">
        <w:r w:rsidR="008A6B14">
          <w:t>estandarización de dicha técnica</w:t>
        </w:r>
      </w:ins>
      <w:hyperlink w:anchor="ref-nagControversiesNewDevelopments2006">
        <w:r>
          <w:rPr>
            <w:rStyle w:val="Hipervnculo"/>
            <w:vertAlign w:val="superscript"/>
          </w:rPr>
          <w:t>46</w:t>
        </w:r>
      </w:hyperlink>
      <w:r>
        <w:t>.</w:t>
      </w:r>
    </w:p>
    <w:p w14:paraId="72325C50" w14:textId="056DABDD" w:rsidR="009574C6" w:rsidRDefault="008A6B14" w:rsidP="00610AC2">
      <w:pPr>
        <w:pStyle w:val="Textoindependiente"/>
        <w:jc w:val="both"/>
      </w:pPr>
      <w:r>
        <w:lastRenderedPageBreak/>
        <w:t>Entre las</w:t>
      </w:r>
      <w:r w:rsidR="00E223CA">
        <w:t xml:space="preserve"> recomendaciones realizadas por estos dos grupos de trabajo destacan la importancia de la planificación del tratamiento basada en imágenes 3D en la braquiterapia de cérvix. </w:t>
      </w:r>
      <w:r>
        <w:t xml:space="preserve">Tal y como se </w:t>
      </w:r>
      <w:del w:id="222" w:author="Antonio Otal Palacin" w:date="2023-11-26T17:55:00Z">
        <w:r w:rsidDel="00C70832">
          <w:delText>discutión</w:delText>
        </w:r>
      </w:del>
      <w:ins w:id="223" w:author="Antonio Otal Palacin" w:date="2023-11-26T17:55:00Z">
        <w:r w:rsidR="00C70832">
          <w:t>discusión</w:t>
        </w:r>
      </w:ins>
      <w:r w:rsidR="00E223CA">
        <w:t xml:space="preserve"> en la </w:t>
      </w:r>
      <w:hyperlink w:anchor="sec-introduccionimagen3D">
        <w:r w:rsidR="00E223CA">
          <w:rPr>
            <w:rStyle w:val="Hipervnculo"/>
          </w:rPr>
          <w:t>secció</w:t>
        </w:r>
        <w:r w:rsidR="00E223CA">
          <w:rPr>
            <w:rStyle w:val="Hipervnculo"/>
          </w:rPr>
          <w:t>n</w:t>
        </w:r>
        <w:r w:rsidR="00E223CA">
          <w:rPr>
            <w:rStyle w:val="Hipervnculo"/>
          </w:rPr>
          <w:t> 1.1.6</w:t>
        </w:r>
      </w:hyperlink>
      <w:ins w:id="224" w:author="Javier Vijande Asenjo" w:date="2023-11-16T11:39:00Z">
        <w:r>
          <w:rPr>
            <w:rStyle w:val="Hipervnculo"/>
          </w:rPr>
          <w:t>,</w:t>
        </w:r>
      </w:ins>
      <w:r w:rsidR="00E223CA">
        <w:t xml:space="preserve"> en etapas anteriores se prescribía mediante los puntos A, que es un punto empírico y no refleja necesariamente la dosis al tumor, </w:t>
      </w:r>
      <w:r>
        <w:t xml:space="preserve">sin embargo </w:t>
      </w:r>
      <w:r w:rsidR="00E223CA">
        <w:t>el uso de la dosimetría basada en imágenes permite moldear mejor la distribución de la dosis en la braquiterapia cervical</w:t>
      </w:r>
      <w:hyperlink w:anchor="ref-nagControversiesNewDevelopments2006">
        <w:r w:rsidR="00E223CA">
          <w:rPr>
            <w:rStyle w:val="Hipervnculo"/>
            <w:vertAlign w:val="superscript"/>
          </w:rPr>
          <w:t>46</w:t>
        </w:r>
      </w:hyperlink>
      <w:r w:rsidR="00E223CA">
        <w:t>.</w:t>
      </w:r>
    </w:p>
    <w:p w14:paraId="110C50FE" w14:textId="60146115" w:rsidR="009574C6" w:rsidDel="008A6B14" w:rsidRDefault="00E223CA" w:rsidP="00610AC2">
      <w:pPr>
        <w:pStyle w:val="Textoindependiente"/>
        <w:jc w:val="both"/>
        <w:rPr>
          <w:del w:id="225" w:author="Javier Vijande Asenjo" w:date="2023-11-16T11:41:00Z"/>
        </w:rPr>
      </w:pPr>
      <w:commentRangeStart w:id="226"/>
      <w:del w:id="227" w:author="Javier Vijande Asenjo" w:date="2023-11-16T11:41:00Z">
        <w:r w:rsidDel="008A6B14">
          <w:delText>Para facilitar y estandarizar la dosimetría basada en imágenes para la braquiterapia del cáncer cervical, el Grupo de Trabajo Americano de Braquiterapia Guiada por Imágenes y el Grupo de Trabajo Europeo de Ginecología GEC-ESTRO han propuesto una nomenclatura para la definición de volúmenes y recomendaciones para la braquiterapia intracavitaria basada en imágenes. Estas recomendaciones se han debatido y son muy similares entre los dos grupos.</w:delText>
        </w:r>
      </w:del>
      <w:commentRangeEnd w:id="226"/>
      <w:r w:rsidR="008A6B14">
        <w:rPr>
          <w:rStyle w:val="Refdecomentario"/>
        </w:rPr>
        <w:commentReference w:id="226"/>
      </w:r>
    </w:p>
    <w:p w14:paraId="208BD15B" w14:textId="19E5759C" w:rsidR="009574C6" w:rsidDel="008A6B14" w:rsidRDefault="00E223CA" w:rsidP="00610AC2">
      <w:pPr>
        <w:pStyle w:val="Textoindependiente"/>
        <w:jc w:val="both"/>
        <w:rPr>
          <w:del w:id="228" w:author="Javier Vijande Asenjo" w:date="2023-11-16T11:42:00Z"/>
        </w:rPr>
      </w:pPr>
      <w:commentRangeStart w:id="229"/>
      <w:del w:id="230" w:author="Javier Vijande Asenjo" w:date="2023-11-16T11:42:00Z">
        <w:r w:rsidDel="008A6B14">
          <w:delText>En general, estas recomendaciones del Grupo de Trabajo Americano de Braquiterapia Guiada por la Imagen y del Grupo de Trabajo Europeo de Ginecología GEC-ESTRO se centran en el uso de la braquiterapia intracavitaria basada en la imagen, proponiendo dosimetría estandarizada y modalidades de imagen para el tratamiento del cáncer de cuello de útero</w:delText>
        </w:r>
        <w:r w:rsidDel="008A6B14">
          <w:fldChar w:fldCharType="begin"/>
        </w:r>
        <w:r w:rsidDel="008A6B14">
          <w:delInstrText xml:space="preserve"> HYPERLINK \l "ref-nag2006" \h </w:delInstrText>
        </w:r>
        <w:r w:rsidDel="008A6B14">
          <w:fldChar w:fldCharType="separate"/>
        </w:r>
        <w:r w:rsidDel="008A6B14">
          <w:rPr>
            <w:rStyle w:val="Hipervnculo"/>
            <w:vertAlign w:val="superscript"/>
          </w:rPr>
          <w:delText>47</w:delText>
        </w:r>
        <w:r w:rsidDel="008A6B14">
          <w:rPr>
            <w:rStyle w:val="Hipervnculo"/>
            <w:vertAlign w:val="superscript"/>
          </w:rPr>
          <w:fldChar w:fldCharType="end"/>
        </w:r>
        <w:r w:rsidDel="008A6B14">
          <w:delText>.</w:delText>
        </w:r>
      </w:del>
      <w:commentRangeEnd w:id="229"/>
      <w:r w:rsidR="008A6B14">
        <w:rPr>
          <w:rStyle w:val="Refdecomentario"/>
        </w:rPr>
        <w:commentReference w:id="229"/>
      </w:r>
    </w:p>
    <w:p w14:paraId="2EEB4290" w14:textId="62EBC354" w:rsidR="009574C6" w:rsidRDefault="00E223CA" w:rsidP="00610AC2">
      <w:pPr>
        <w:pStyle w:val="Ttulo3"/>
        <w:jc w:val="both"/>
      </w:pPr>
      <w:bookmarkStart w:id="231" w:name="_Toc148271441"/>
      <w:bookmarkStart w:id="232" w:name="definición-de-los-volúmenes"/>
      <w:bookmarkEnd w:id="211"/>
      <w:r>
        <w:t>1.3.</w:t>
      </w:r>
      <w:ins w:id="233" w:author="Antonio Otal Palacin" w:date="2023-11-26T11:26:00Z">
        <w:r w:rsidR="004556DA">
          <w:t>4</w:t>
        </w:r>
      </w:ins>
      <w:del w:id="234" w:author="Antonio Otal Palacin" w:date="2023-11-26T11:26:00Z">
        <w:r w:rsidDel="004556DA">
          <w:delText>3</w:delText>
        </w:r>
      </w:del>
      <w:r>
        <w:t xml:space="preserve"> Definición de los volúmenes</w:t>
      </w:r>
      <w:bookmarkEnd w:id="231"/>
    </w:p>
    <w:p w14:paraId="12655220" w14:textId="77777777" w:rsidR="009574C6" w:rsidRDefault="00E223CA" w:rsidP="00610AC2">
      <w:pPr>
        <w:pStyle w:val="FirstParagraph"/>
        <w:jc w:val="both"/>
      </w:pPr>
      <w:r>
        <w:t>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raquiterapia en el cáncer de cuello de útero.</w:t>
      </w:r>
    </w:p>
    <w:p w14:paraId="540C57DC" w14:textId="7947D41F" w:rsidR="009574C6" w:rsidDel="008A6B14" w:rsidRDefault="00E223CA" w:rsidP="00610AC2">
      <w:pPr>
        <w:pStyle w:val="Textoindependiente"/>
        <w:jc w:val="both"/>
        <w:rPr>
          <w:del w:id="235" w:author="Javier Vijande Asenjo" w:date="2023-11-16T11:43:00Z"/>
        </w:rPr>
      </w:pPr>
      <w:r>
        <w:t>Según Haide-Meder et al.</w:t>
      </w:r>
      <w:hyperlink w:anchor="X769a93fef83b5d500388707f7ed9ce5485e95f7">
        <w:r>
          <w:rPr>
            <w:rStyle w:val="Hipervnculo"/>
            <w:vertAlign w:val="superscript"/>
          </w:rPr>
          <w:t>12</w:t>
        </w:r>
      </w:hyperlink>
      <w:r>
        <w:t xml:space="preserve">, el concepto implica el uso de MRI para evaluar el tamaño y la configuración del tumor. </w:t>
      </w:r>
      <w:commentRangeStart w:id="236"/>
      <w:del w:id="237" w:author="Javier Vijande Asenjo" w:date="2023-11-16T11:43:00Z">
        <w:r w:rsidDel="008A6B14">
          <w:delText>La MRI proporciona información más fiable que el examen clínico las imágenes de CT.</w:delText>
        </w:r>
      </w:del>
      <w:commentRangeEnd w:id="236"/>
      <w:r w:rsidR="008A6B14">
        <w:rPr>
          <w:rStyle w:val="Refdecomentario"/>
        </w:rPr>
        <w:commentReference w:id="236"/>
      </w:r>
    </w:p>
    <w:p w14:paraId="789382A3" w14:textId="77777777" w:rsidR="009574C6" w:rsidRDefault="00E223CA" w:rsidP="00610AC2">
      <w:pPr>
        <w:pStyle w:val="Textoindependiente"/>
        <w:jc w:val="both"/>
      </w:pPr>
      <w:r>
        <w:t>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14:paraId="4E07A0BF" w14:textId="77777777" w:rsidR="009574C6" w:rsidRDefault="00E223CA" w:rsidP="00610AC2">
      <w:pPr>
        <w:pStyle w:val="Textoindependiente"/>
        <w:jc w:val="both"/>
      </w:pPr>
      <w:r>
        <w:t>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 Estas definiciones de volumen tienen en cuenta la forma del tumor en el momento del diagnóstico y tras la respuesta a la radio quimioterapia.</w:t>
      </w:r>
    </w:p>
    <w:p w14:paraId="15AEB135" w14:textId="77777777" w:rsidR="009574C6" w:rsidRDefault="00E223CA" w:rsidP="00610AC2">
      <w:pPr>
        <w:pStyle w:val="Textoindependiente"/>
        <w:jc w:val="both"/>
      </w:pPr>
      <w:r>
        <w:lastRenderedPageBreak/>
        <w:t>En este concepto también se tienen en cuenta los aspectos dosimétricos. Destaca la importancia del cálculo preciso de la dosis y la planificación del tratamiento, así como la evaluación de los parámetros de dosis y volumen descritos en la ICRU89</w:t>
      </w:r>
      <w:hyperlink w:anchor="ref-prescrib2013">
        <w:r>
          <w:rPr>
            <w:rStyle w:val="Hipervnculo"/>
            <w:vertAlign w:val="superscript"/>
          </w:rPr>
          <w:t>48</w:t>
        </w:r>
      </w:hyperlink>
      <w:r>
        <w:t>.</w:t>
      </w:r>
    </w:p>
    <w:p w14:paraId="69D0EE5B" w14:textId="4A92F4C3" w:rsidR="009574C6" w:rsidRDefault="00E223CA" w:rsidP="00610AC2">
      <w:pPr>
        <w:pStyle w:val="Ttulo3"/>
        <w:jc w:val="both"/>
      </w:pPr>
      <w:bookmarkStart w:id="238" w:name="_Toc148271442"/>
      <w:bookmarkStart w:id="239" w:name="Xb152d1afc6c1527f68a70b867d9d554bc37c7b3"/>
      <w:bookmarkEnd w:id="232"/>
      <w:r>
        <w:t>1.3.</w:t>
      </w:r>
      <w:ins w:id="240" w:author="Antonio Otal Palacin" w:date="2023-11-26T11:26:00Z">
        <w:r w:rsidR="004556DA">
          <w:t>5</w:t>
        </w:r>
      </w:ins>
      <w:del w:id="241" w:author="Antonio Otal Palacin" w:date="2023-11-26T11:26:00Z">
        <w:r w:rsidDel="004556DA">
          <w:delText>4</w:delText>
        </w:r>
      </w:del>
      <w:r>
        <w:t xml:space="preserve"> Braquiterapia adaptativa guiada por la imagen (IGABT)</w:t>
      </w:r>
      <w:bookmarkEnd w:id="238"/>
    </w:p>
    <w:p w14:paraId="0F550A6E" w14:textId="3719A0F1" w:rsidR="009574C6" w:rsidRDefault="00E223CA" w:rsidP="00610AC2">
      <w:pPr>
        <w:pStyle w:val="FirstParagraph"/>
        <w:jc w:val="both"/>
      </w:pPr>
      <w:r>
        <w:t xml:space="preserve">El concepto de BT adaptativa guiada por imagen (IGABT) o BT 4D implica el uso de técnicas de imagen, como la MRI o el CT, para guiar y modificar el tratamiento de braquiterapia en pacientes con cáncer de cuello de útero. El objetivo de la IGABT es mejorar la precisión del tratamiento y optimizar la distribución de la dosis tanto en el </w:t>
      </w:r>
      <w:del w:id="242" w:author="Javier Vijande Asenjo" w:date="2023-11-16T11:44:00Z">
        <w:r w:rsidDel="00EB77FD">
          <w:delText>volumen diana (</w:delText>
        </w:r>
      </w:del>
      <w:r>
        <w:t>CTV</w:t>
      </w:r>
      <w:del w:id="243" w:author="Javier Vijande Asenjo" w:date="2023-11-16T11:44:00Z">
        <w:r w:rsidDel="00EB77FD">
          <w:delText>)</w:delText>
        </w:r>
      </w:del>
      <w:r>
        <w:t xml:space="preserve"> como en los </w:t>
      </w:r>
      <w:del w:id="244" w:author="Javier Vijande Asenjo" w:date="2023-11-16T11:44:00Z">
        <w:r w:rsidDel="00EB77FD">
          <w:delText>órganos en riesgo (</w:delText>
        </w:r>
      </w:del>
      <w:r>
        <w:t>OAR</w:t>
      </w:r>
      <w:del w:id="245" w:author="Javier Vijande Asenjo" w:date="2023-11-16T11:44:00Z">
        <w:r w:rsidDel="00EB77FD">
          <w:delText>)</w:delText>
        </w:r>
      </w:del>
      <w:r>
        <w:t xml:space="preserve"> a lo largo de múltiples tratamientos de BT.</w:t>
      </w:r>
    </w:p>
    <w:p w14:paraId="4C7DCA9E" w14:textId="77777777" w:rsidR="009574C6" w:rsidRDefault="00E223CA" w:rsidP="00610AC2">
      <w:pPr>
        <w:pStyle w:val="Textoindependiente"/>
        <w:jc w:val="both"/>
      </w:pPr>
      <w:r>
        <w:t>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49</w:t>
        </w:r>
      </w:hyperlink>
      <w:r>
        <w:t>.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14:paraId="10D2F322" w14:textId="61406E33" w:rsidR="009574C6" w:rsidDel="003F311A" w:rsidRDefault="00E223CA" w:rsidP="00610AC2">
      <w:pPr>
        <w:pStyle w:val="Textoindependiente"/>
        <w:jc w:val="both"/>
        <w:rPr>
          <w:del w:id="246" w:author="Javier Vijande Asenjo" w:date="2023-11-16T11:45:00Z"/>
        </w:rPr>
      </w:pPr>
      <w:r>
        <w:t>El aspecto adaptativo de la IGABT se refiere a la capacidad de modificar el plan de tratamiento en función de los cambios observados en el tumor y los tejidos circundantes. Esto puede implicar el ajuste de la posición y la forma del aplicador de braquiterapia, la adaptación de la dosis de radiación o la alteración de la técnica de tratamiento para optimizar la cobertura del objetivo y preservar las estructuras críticas.</w:t>
      </w:r>
      <w:commentRangeStart w:id="247"/>
    </w:p>
    <w:p w14:paraId="07C609C4" w14:textId="7D3D9299" w:rsidR="009574C6" w:rsidRDefault="00E223CA" w:rsidP="00610AC2">
      <w:pPr>
        <w:pStyle w:val="Textoindependiente"/>
        <w:jc w:val="both"/>
      </w:pPr>
      <w:del w:id="248" w:author="Javier Vijande Asenjo" w:date="2023-11-16T11:45:00Z">
        <w:r w:rsidDel="003F311A">
          <w:delText>Mediante la monitorización continua de la respuesta del tumor y la adaptación del plan de tratamiento, IGABT pretende mejorar los resultados del tratamiento administrando dosis más altas al tumor y minimizando al mismo tiempo la exposición a la radiación de los tejidos sanos.</w:delText>
        </w:r>
      </w:del>
      <w:r>
        <w:t xml:space="preserve"> </w:t>
      </w:r>
      <w:commentRangeEnd w:id="247"/>
      <w:r w:rsidR="003F311A">
        <w:rPr>
          <w:rStyle w:val="Refdecomentario"/>
        </w:rPr>
        <w:commentReference w:id="247"/>
      </w:r>
      <w:r>
        <w:t>El uso de la guía por imagen permite una visualización y orientación precisas del CTV, lo que garantiza que el tratamiento se administre con precisión en la zona prevista.</w:t>
      </w:r>
    </w:p>
    <w:p w14:paraId="53715056" w14:textId="77777777" w:rsidR="009574C6" w:rsidRDefault="00E223CA" w:rsidP="00610AC2">
      <w:pPr>
        <w:pStyle w:val="Textoindependiente"/>
        <w:jc w:val="both"/>
      </w:pPr>
      <w:r>
        <w:t>El estudio publicado por Möller et al.</w:t>
      </w:r>
      <w:hyperlink w:anchor="ref-möller2020">
        <w:r>
          <w:rPr>
            <w:rStyle w:val="Hipervnculo"/>
            <w:vertAlign w:val="superscript"/>
          </w:rPr>
          <w:t>50</w:t>
        </w:r>
      </w:hyperlink>
      <w:r>
        <w:t xml:space="preserve"> proporcionó información sobre los resultados y efectos secundarios de la IGABT en el tratamiento del carcinoma cervical avanzado. En el estudio participaron 138 pacientes con cáncer de cuello uterino avanzado que recibieron radioterapia externa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14:paraId="3D23CC8F" w14:textId="17B94746" w:rsidR="009574C6" w:rsidRDefault="00E223CA" w:rsidP="00610AC2">
      <w:pPr>
        <w:pStyle w:val="Textoindependiente"/>
        <w:jc w:val="both"/>
      </w:pPr>
      <w:r>
        <w:t>Los resultados mostrados por el</w:t>
      </w:r>
      <w:ins w:id="249" w:author="Javier Vijande Asenjo" w:date="2023-11-16T11:46:00Z">
        <w:r w:rsidR="003F311A">
          <w:t xml:space="preserve"> </w:t>
        </w:r>
        <w:commentRangeStart w:id="250"/>
        <w:r w:rsidR="003F311A">
          <w:t>ensayo</w:t>
        </w:r>
        <w:commentRangeEnd w:id="250"/>
        <w:r w:rsidR="003F311A">
          <w:rPr>
            <w:rStyle w:val="Refdecomentario"/>
          </w:rPr>
          <w:commentReference w:id="250"/>
        </w:r>
      </w:ins>
      <w:r>
        <w:t xml:space="preserve"> EMBRACE-I</w:t>
      </w:r>
      <w:hyperlink w:anchor="ref-pötter2021">
        <w:r>
          <w:rPr>
            <w:rStyle w:val="Hipervnculo"/>
            <w:vertAlign w:val="superscript"/>
          </w:rPr>
          <w:t>51</w:t>
        </w:r>
      </w:hyperlink>
      <w:r>
        <w:t xml:space="preserve">, que fue el primer estudio prospectivo a gran escala sobre IGABT basada en RM para el cáncer de cuello de útero </w:t>
      </w:r>
      <w:r>
        <w:lastRenderedPageBreak/>
        <w:t>localmente avanzado. El estudio mostró una elevada tasa de control pélvico y supervivencia global con una morbilidad grave limitada, aportando así pruebas científicas significativas sobre la seguridad y eficacia de la IGABT.</w:t>
      </w:r>
    </w:p>
    <w:p w14:paraId="216B5135" w14:textId="77777777" w:rsidR="009574C6" w:rsidRDefault="00E223CA" w:rsidP="00610AC2">
      <w:pPr>
        <w:pStyle w:val="Textoindependiente"/>
        <w:jc w:val="both"/>
      </w:pPr>
      <w:r>
        <w:t xml:space="preserve">Estos estudios, junto con otras series mono institucionales y estudios de cohortes retrospectivos, contribuyeron a crear la base de pruebas científicas para la IGABT en el tratamiento del carcinoma </w:t>
      </w:r>
      <w:commentRangeStart w:id="251"/>
      <w:r>
        <w:t>cervicouterino</w:t>
      </w:r>
      <w:commentRangeEnd w:id="251"/>
      <w:r w:rsidR="00AA6C9E">
        <w:rPr>
          <w:rStyle w:val="Refdecomentario"/>
        </w:rPr>
        <w:commentReference w:id="251"/>
      </w:r>
      <w:r>
        <w:t>. Los resultados de estos estudios respaldaron colectivamente el uso de IGABT y proporcionaron datos clínicos y de toxicidad para demostrar su seguridad y eficacia.</w:t>
      </w:r>
    </w:p>
    <w:p w14:paraId="2D172E21" w14:textId="35DF500E" w:rsidR="009574C6" w:rsidRDefault="00E223CA" w:rsidP="00610AC2">
      <w:pPr>
        <w:pStyle w:val="Ttulo3"/>
        <w:jc w:val="both"/>
      </w:pPr>
      <w:bookmarkStart w:id="252" w:name="_Toc148271443"/>
      <w:bookmarkStart w:id="253" w:name="el-estudio-embrace"/>
      <w:bookmarkEnd w:id="239"/>
      <w:commentRangeStart w:id="254"/>
      <w:r>
        <w:t>1.3.</w:t>
      </w:r>
      <w:ins w:id="255" w:author="Antonio Otal Palacin" w:date="2023-11-26T11:27:00Z">
        <w:r w:rsidR="004556DA">
          <w:t>6</w:t>
        </w:r>
      </w:ins>
      <w:del w:id="256" w:author="Antonio Otal Palacin" w:date="2023-11-26T11:27:00Z">
        <w:r w:rsidDel="004556DA">
          <w:delText>5</w:delText>
        </w:r>
      </w:del>
      <w:r>
        <w:t xml:space="preserve"> El estudio EMBRACE</w:t>
      </w:r>
      <w:bookmarkEnd w:id="252"/>
      <w:commentRangeEnd w:id="254"/>
      <w:r w:rsidR="00AA6C9E">
        <w:rPr>
          <w:rStyle w:val="Refdecomentario"/>
          <w:rFonts w:ascii="Cambria" w:eastAsia="Cambria" w:hAnsi="Cambria"/>
          <w:b w:val="0"/>
          <w:bCs w:val="0"/>
          <w:color w:val="auto"/>
        </w:rPr>
        <w:commentReference w:id="254"/>
      </w:r>
    </w:p>
    <w:p w14:paraId="6D517397" w14:textId="4E473492" w:rsidR="009574C6" w:rsidRDefault="00E223CA" w:rsidP="00610AC2">
      <w:pPr>
        <w:pStyle w:val="FirstParagraph"/>
        <w:jc w:val="both"/>
      </w:pPr>
      <w:r>
        <w:t xml:space="preserve">El estudio </w:t>
      </w:r>
      <w:hyperlink r:id="rId12">
        <w:r>
          <w:rPr>
            <w:rStyle w:val="Hipervnculo"/>
          </w:rPr>
          <w:t>EMBRACE</w:t>
        </w:r>
      </w:hyperlink>
      <w:r>
        <w:t xml:space="preserve">, acrónimo de </w:t>
      </w:r>
      <w:r>
        <w:rPr>
          <w:i/>
          <w:iCs/>
        </w:rPr>
        <w:t>International MRI-guided BRAchytherapy in CErvical cancer</w:t>
      </w:r>
      <w:r>
        <w:t>, fue un estudio observacional prospectivo iniciado en 2008. El objetivo principal del estudio era investigar el resultado clínico de la braquiterapia guiada por imagen basada en MRI (</w:t>
      </w:r>
      <w:commentRangeStart w:id="257"/>
      <w:r>
        <w:t>IGBT</w:t>
      </w:r>
      <w:commentRangeEnd w:id="257"/>
      <w:r w:rsidR="00AA6C9E">
        <w:rPr>
          <w:rStyle w:val="Refdecomentario"/>
        </w:rPr>
        <w:commentReference w:id="257"/>
      </w:r>
      <w:r>
        <w:t xml:space="preserve">) cuando se aplica en </w:t>
      </w:r>
      <w:del w:id="258" w:author="Javier Vijande Asenjo" w:date="2023-11-16T11:49:00Z">
        <w:r w:rsidDel="00AA6C9E">
          <w:delText xml:space="preserve">un entorno multi </w:delText>
        </w:r>
      </w:del>
      <w:ins w:id="259" w:author="Javier Vijande Asenjo" w:date="2023-11-16T11:49:00Z">
        <w:r w:rsidR="00AA6C9E">
          <w:t>múltiples centros independientes</w:t>
        </w:r>
      </w:ins>
      <w:del w:id="260" w:author="Javier Vijande Asenjo" w:date="2023-11-16T11:49:00Z">
        <w:r w:rsidDel="00AA6C9E">
          <w:delText>centrico</w:delText>
        </w:r>
      </w:del>
      <w:r>
        <w:t>. El estudio se adhirió a las recomendaciones proporcionadas por la GEC-ESTRO con respecto al contorno y la presentación de informes</w:t>
      </w:r>
      <w:hyperlink w:anchor="X769a93fef83b5d500388707f7ed9ce5485e95f7">
        <w:r>
          <w:rPr>
            <w:rStyle w:val="Hipervnculo"/>
            <w:vertAlign w:val="superscript"/>
          </w:rPr>
          <w:t>12</w:t>
        </w:r>
      </w:hyperlink>
      <w:r>
        <w:rPr>
          <w:vertAlign w:val="superscript"/>
        </w:rPr>
        <w:t>,</w:t>
      </w:r>
      <w:hyperlink w:anchor="X3da22c956ed8136755601703678da42c089b428">
        <w:r>
          <w:rPr>
            <w:rStyle w:val="Hipervnculo"/>
            <w:vertAlign w:val="superscript"/>
          </w:rPr>
          <w:t>52</w:t>
        </w:r>
      </w:hyperlink>
      <w:r>
        <w:t>.</w:t>
      </w:r>
    </w:p>
    <w:p w14:paraId="68CC4C42" w14:textId="2BBBA4B7" w:rsidR="009574C6" w:rsidRDefault="00E223CA" w:rsidP="00610AC2">
      <w:pPr>
        <w:pStyle w:val="Textoindependiente"/>
        <w:jc w:val="both"/>
      </w:pPr>
      <w:del w:id="261" w:author="Javier Vijande Asenjo" w:date="2023-11-16T11:49:00Z">
        <w:r w:rsidDel="00AA6C9E">
          <w:delText xml:space="preserve">El estudio </w:delText>
        </w:r>
      </w:del>
      <w:r>
        <w:t xml:space="preserve">EMBRACE tenía como objetivo recopilar datos de una amplia cohorte de pacientes tratados con IGBT en </w:t>
      </w:r>
      <w:del w:id="262" w:author="Javier Vijande Asenjo" w:date="2023-11-16T11:49:00Z">
        <w:r w:rsidDel="00AA6C9E">
          <w:delText>entornos mono centricos</w:delText>
        </w:r>
      </w:del>
      <w:ins w:id="263" w:author="Javier Vijande Asenjo" w:date="2023-11-16T11:49:00Z">
        <w:r w:rsidR="00AA6C9E">
          <w:t>múltiples centros</w:t>
        </w:r>
      </w:ins>
      <w:r>
        <w:t xml:space="preserve"> antes de su participación en el estudio. Comprendía varios estudios, incluidos los estudios EMBRACE, RetroEMBRACE y EMBRACEII. El estudio EMBRACEII, por ejemplo, incluyó a pacientes con cáncer de cuello uterino avanzado tratadas con </w:t>
      </w:r>
      <w:del w:id="264" w:author="Javier Vijande Asenjo" w:date="2023-11-16T11:51:00Z">
        <w:r w:rsidDel="0028007F">
          <w:delText>radioterapia de intensidad modulada (</w:delText>
        </w:r>
      </w:del>
      <w:r>
        <w:t>IMRT</w:t>
      </w:r>
      <w:del w:id="265" w:author="Javier Vijande Asenjo" w:date="2023-11-16T11:51:00Z">
        <w:r w:rsidDel="0028007F">
          <w:delText>)</w:delText>
        </w:r>
      </w:del>
      <w:r>
        <w:t xml:space="preserve">, quimioterapia y </w:t>
      </w:r>
      <w:del w:id="266" w:author="Javier Vijande Asenjo" w:date="2023-11-16T11:51:00Z">
        <w:r w:rsidDel="0028007F">
          <w:delText>braquiterapia guiada por MRI (RM-GBT)</w:delText>
        </w:r>
      </w:del>
      <w:ins w:id="267" w:author="Javier Vijande Asenjo" w:date="2023-11-16T11:52:00Z">
        <w:r w:rsidR="00B54866">
          <w:t>I</w:t>
        </w:r>
      </w:ins>
      <w:ins w:id="268" w:author="Javier Vijande Asenjo" w:date="2023-11-16T11:51:00Z">
        <w:r w:rsidR="0028007F">
          <w:t>GBT</w:t>
        </w:r>
      </w:ins>
      <w:r>
        <w:t>.</w:t>
      </w:r>
    </w:p>
    <w:p w14:paraId="0096691B" w14:textId="6E02B6C7" w:rsidR="009574C6" w:rsidRDefault="00E223CA" w:rsidP="00610AC2">
      <w:pPr>
        <w:pStyle w:val="Textoindependiente"/>
        <w:jc w:val="both"/>
      </w:pPr>
      <w:r>
        <w:t xml:space="preserve">El impacto del estudio EMBRACE en la braquiterapia para el cáncer de cuello de útero ha sido significativo. El estudio ha contribuido a mejorar el control pélvico y la supervivencia en pacientes con cáncer de cuello de útero localmente avanzado. Ha ayudado a establecer la eficacia de la </w:t>
      </w:r>
      <w:del w:id="269" w:author="Javier Vijande Asenjo" w:date="2023-11-16T11:52:00Z">
        <w:r w:rsidDel="00B54866">
          <w:delText>braquiterapia adaptativa guiada por MRI (HDR-B)</w:delText>
        </w:r>
      </w:del>
      <w:commentRangeStart w:id="270"/>
      <w:ins w:id="271" w:author="Javier Vijande Asenjo" w:date="2023-11-16T11:52:00Z">
        <w:r w:rsidR="00B54866">
          <w:t>IGABT</w:t>
        </w:r>
        <w:commentRangeEnd w:id="270"/>
        <w:r w:rsidR="00B54866">
          <w:rPr>
            <w:rStyle w:val="Refdecomentario"/>
          </w:rPr>
          <w:commentReference w:id="270"/>
        </w:r>
      </w:ins>
      <w:r>
        <w:t xml:space="preserve"> para el carcinoma cervical. Los resultados del estudio han sido comparables a los de otros estudios multicéntricos, con una toxicidad tardía manejable.</w:t>
      </w:r>
    </w:p>
    <w:p w14:paraId="254ADE38" w14:textId="77777777" w:rsidR="009574C6" w:rsidRDefault="00E223CA" w:rsidP="00610AC2">
      <w:pPr>
        <w:pStyle w:val="Textoindependiente"/>
        <w:jc w:val="both"/>
      </w:pPr>
      <w:commentRangeStart w:id="272"/>
      <w:r>
        <w:t>Uno de los principales objetivos del estudio EMBRACEII es reducir la toxicidad en pacientes que muestran una buena respuesta tras la radio quimioterapia. El estudio pretende intensificar el tratamiento con braquiterapia, en particular con braquiterapia intersticial, para mejorar el control local y la supervivencia en pacientes con tumores avanzados y mala respuesta inicial.</w:t>
      </w:r>
      <w:commentRangeEnd w:id="272"/>
      <w:r w:rsidR="00761623">
        <w:rPr>
          <w:rStyle w:val="Refdecomentario"/>
        </w:rPr>
        <w:commentReference w:id="272"/>
      </w:r>
    </w:p>
    <w:p w14:paraId="443BC0AB" w14:textId="31933797" w:rsidR="009574C6" w:rsidRDefault="00E223CA" w:rsidP="00610AC2">
      <w:pPr>
        <w:pStyle w:val="Ttulo3"/>
        <w:jc w:val="both"/>
      </w:pPr>
      <w:bookmarkStart w:id="273" w:name="_Toc148271444"/>
      <w:bookmarkStart w:id="274" w:name="X20f53a387c6cd561169d85ff4ed878615df6725"/>
      <w:bookmarkEnd w:id="253"/>
      <w:r>
        <w:t>1.3.</w:t>
      </w:r>
      <w:ins w:id="275" w:author="Antonio Otal Palacin" w:date="2023-11-26T11:27:00Z">
        <w:r w:rsidR="004556DA">
          <w:t>7</w:t>
        </w:r>
      </w:ins>
      <w:del w:id="276" w:author="Antonio Otal Palacin" w:date="2023-11-26T11:27:00Z">
        <w:r w:rsidDel="004556DA">
          <w:delText>6</w:delText>
        </w:r>
      </w:del>
      <w:r>
        <w:t xml:space="preserve"> De las recomendaciones de GEC-ESTRO a la ICRU89</w:t>
      </w:r>
      <w:bookmarkEnd w:id="273"/>
    </w:p>
    <w:p w14:paraId="435B398C" w14:textId="77777777" w:rsidR="009574C6" w:rsidRDefault="00E223CA" w:rsidP="00610AC2">
      <w:pPr>
        <w:pStyle w:val="FirstParagraph"/>
        <w:jc w:val="both"/>
      </w:pPr>
      <w:r>
        <w:t xml:space="preserve">El proceso de integración de las recomendaciones del GEC ESTRO (I-IV) en el actual ICRU 89 implicó varios pasos. Inicialmente, en el año 2000, se creó el Grupo de Trabajo Ginecológico (GWG) del GEC ESTRO con la participación de médicos y físicos de diferentes centros implicados activamente en la braquiterapia mediante la </w:t>
      </w:r>
      <w:r>
        <w:lastRenderedPageBreak/>
        <w:t>planificación del tratamiento basada en imágenes 3D. La tarea del GWG era desarrollar conceptos básicos y un lenguaje común para comunicar adecuadamente los resultados en el campo de la braquiterapia basada en imágenes 3D. Esto incluía la descripción y el desarrollo de métodos prácticos para la reconstrucción del aplicador y la identificación de puntos cruciales en el proceso de reconstrucción.</w:t>
      </w:r>
    </w:p>
    <w:p w14:paraId="1DBB94B7" w14:textId="77777777" w:rsidR="009574C6" w:rsidRDefault="00E223CA" w:rsidP="00610AC2">
      <w:pPr>
        <w:pStyle w:val="Textoindependiente"/>
        <w:jc w:val="both"/>
      </w:pPr>
      <w:r>
        <w:t>Un paso más en el proceso fue la creación de la Red Europea de Braquiterapia Ginecológica 3D en mayo de 2005, dentro de la cual se definieron varios proyectos. Uno de estos proyectos se denominó “Reconstrucción de aplicadores” y tenía como objetivo evaluar las incertidumbres dosimétricas relacionadas con las incertidumbres geométricas</w:t>
      </w:r>
      <w:hyperlink w:anchor="ref-tanderup2008">
        <w:r>
          <w:rPr>
            <w:rStyle w:val="Hipervnculo"/>
            <w:vertAlign w:val="superscript"/>
          </w:rPr>
          <w:t>35</w:t>
        </w:r>
      </w:hyperlink>
      <w:r>
        <w:rPr>
          <w:vertAlign w:val="superscript"/>
        </w:rPr>
        <w:t>,</w:t>
      </w:r>
      <w:hyperlink w:anchor="ref-hellebust2007">
        <w:r>
          <w:rPr>
            <w:rStyle w:val="Hipervnculo"/>
            <w:vertAlign w:val="superscript"/>
          </w:rPr>
          <w:t>53</w:t>
        </w:r>
      </w:hyperlink>
      <w:r>
        <w:t>.</w:t>
      </w:r>
    </w:p>
    <w:p w14:paraId="4044F6B0" w14:textId="19F54622" w:rsidR="009574C6" w:rsidRDefault="00E223CA" w:rsidP="00610AC2">
      <w:pPr>
        <w:pStyle w:val="Textoindependiente"/>
        <w:jc w:val="both"/>
      </w:pPr>
      <w:r>
        <w:t>Para facilitar la implementación de estas recomendaciones, se definió un protocolo detallado, que implicaba la determinación de los parámetros de consenso con las recomendaciones GYN GEC ESTRO 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w:t>
      </w:r>
      <w:del w:id="277" w:author="Javier Vijande Asenjo" w:date="2023-11-16T11:55:00Z">
        <w:r w:rsidDel="00902423">
          <w:delText xml:space="preserve"> (CTV </w:delText>
        </w:r>
        <w:commentRangeStart w:id="278"/>
        <w:r w:rsidDel="00902423">
          <w:delText>HR</w:delText>
        </w:r>
      </w:del>
      <w:commentRangeEnd w:id="278"/>
      <w:r w:rsidR="00902423">
        <w:rPr>
          <w:rStyle w:val="Refdecomentario"/>
        </w:rPr>
        <w:commentReference w:id="278"/>
      </w:r>
      <w:del w:id="279" w:author="Javier Vijande Asenjo" w:date="2023-11-16T11:55:00Z">
        <w:r w:rsidDel="00902423">
          <w:delText>)</w:delText>
        </w:r>
      </w:del>
      <w:r>
        <w:t>.</w:t>
      </w:r>
    </w:p>
    <w:p w14:paraId="30B89F58" w14:textId="77777777" w:rsidR="009574C6" w:rsidRDefault="00E223CA" w:rsidP="00610AC2">
      <w:pPr>
        <w:pStyle w:val="Textoindependiente"/>
        <w:jc w:val="both"/>
      </w:pPr>
      <w:r>
        <w:t>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p w14:paraId="35C5D1E7" w14:textId="77777777" w:rsidR="009574C6" w:rsidRDefault="00E223CA" w:rsidP="00610AC2">
      <w:pPr>
        <w:pStyle w:val="Textoindependiente"/>
        <w:jc w:val="both"/>
      </w:pPr>
      <w:r>
        <w:t>En conclusión, el proceso de integración de las recomendaciones del GEC ESTRO en el actual ICRU 89 supuso la creación de un grupo de trabajo, el desarrollo de un lenguaje común y de métodos prácticos para la braquiterapia, la evaluación de las incertidumbres dosimétricas, la definición de un protocolo detallado y la validación de las recomendaciones mediante estudios clínicos.</w:t>
      </w:r>
    </w:p>
    <w:p w14:paraId="01126A15" w14:textId="02170C84" w:rsidR="009574C6" w:rsidDel="004556DA" w:rsidRDefault="00E223CA" w:rsidP="00610AC2">
      <w:pPr>
        <w:pStyle w:val="Ttulo3"/>
        <w:jc w:val="both"/>
        <w:rPr>
          <w:del w:id="280" w:author="Antonio Otal Palacin" w:date="2023-11-26T11:26:00Z"/>
        </w:rPr>
      </w:pPr>
      <w:bookmarkStart w:id="281" w:name="_Toc148271445"/>
      <w:bookmarkStart w:id="282" w:name="X3e9e052f3b82d82b163ebb6ccc86ff2124aa159"/>
      <w:bookmarkEnd w:id="274"/>
      <w:commentRangeStart w:id="283"/>
      <w:commentRangeStart w:id="284"/>
      <w:del w:id="285" w:author="Antonio Otal Palacin" w:date="2023-11-26T11:26:00Z">
        <w:r w:rsidDel="004556DA">
          <w:delText>1.3.7 Braquiterapia intracavitaria e intersticial</w:delText>
        </w:r>
        <w:bookmarkEnd w:id="281"/>
        <w:commentRangeEnd w:id="283"/>
        <w:r w:rsidR="00902423" w:rsidDel="004556DA">
          <w:rPr>
            <w:rStyle w:val="Refdecomentario"/>
            <w:rFonts w:ascii="Cambria" w:eastAsia="Cambria" w:hAnsi="Cambria"/>
            <w:b w:val="0"/>
            <w:bCs w:val="0"/>
            <w:color w:val="auto"/>
          </w:rPr>
          <w:commentReference w:id="283"/>
        </w:r>
        <w:commentRangeEnd w:id="284"/>
        <w:r w:rsidR="004556DA" w:rsidDel="004556DA">
          <w:rPr>
            <w:rStyle w:val="Refdecomentario"/>
            <w:rFonts w:ascii="Cambria" w:eastAsia="Cambria" w:hAnsi="Cambria"/>
            <w:b w:val="0"/>
            <w:bCs w:val="0"/>
            <w:color w:val="auto"/>
          </w:rPr>
          <w:commentReference w:id="284"/>
        </w:r>
      </w:del>
    </w:p>
    <w:p w14:paraId="3A7C4EF8" w14:textId="1AA6A875" w:rsidR="009574C6" w:rsidDel="004556DA" w:rsidRDefault="00E223CA" w:rsidP="00610AC2">
      <w:pPr>
        <w:pStyle w:val="FirstParagraph"/>
        <w:jc w:val="both"/>
        <w:rPr>
          <w:del w:id="286" w:author="Antonio Otal Palacin" w:date="2023-11-26T11:26:00Z"/>
        </w:rPr>
      </w:pPr>
      <w:del w:id="287" w:author="Antonio Otal Palacin" w:date="2023-11-26T11:26:00Z">
        <w:r w:rsidDel="004556DA">
          <w:delText xml:space="preserve">Existen dos modalidades principales de </w:delText>
        </w:r>
        <w:commentRangeStart w:id="288"/>
        <w:r w:rsidDel="004556DA">
          <w:delText xml:space="preserve">braquiterapia </w:delText>
        </w:r>
        <w:commentRangeEnd w:id="288"/>
        <w:r w:rsidR="00780864" w:rsidDel="004556DA">
          <w:rPr>
            <w:rStyle w:val="Refdecomentario"/>
          </w:rPr>
          <w:commentReference w:id="288"/>
        </w:r>
        <w:r w:rsidDel="004556DA">
          <w:delText>para el cáncer de cuello de útero: la braquiterapia intracavitaria y una combinación de braquiterapia intracavitaria e intersticial.</w:delText>
        </w:r>
      </w:del>
    </w:p>
    <w:p w14:paraId="4DEE416F" w14:textId="0DCB1C9F" w:rsidR="009574C6" w:rsidDel="004556DA" w:rsidRDefault="00E223CA" w:rsidP="00610AC2">
      <w:pPr>
        <w:pStyle w:val="Textoindependiente"/>
        <w:jc w:val="both"/>
        <w:rPr>
          <w:del w:id="289" w:author="Antonio Otal Palacin" w:date="2023-11-26T11:26:00Z"/>
        </w:rPr>
      </w:pPr>
      <w:del w:id="290" w:author="Antonio Otal Palacin" w:date="2023-11-26T11:26:00Z">
        <w:r w:rsidDel="004556DA">
          <w:delText>La braquiterapia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delText>
        </w:r>
        <w:r w:rsidR="00000000" w:rsidDel="004556DA">
          <w:fldChar w:fldCharType="begin"/>
        </w:r>
        <w:r w:rsidR="00000000" w:rsidDel="004556DA">
          <w:delInstrText>HYPERLINK \l "ref-murofushi2020" \h</w:delInstrText>
        </w:r>
        <w:r w:rsidR="00000000" w:rsidDel="004556DA">
          <w:fldChar w:fldCharType="separate"/>
        </w:r>
        <w:r w:rsidDel="004556DA">
          <w:rPr>
            <w:rStyle w:val="Hipervnculo"/>
            <w:vertAlign w:val="superscript"/>
          </w:rPr>
          <w:delText>54</w:delText>
        </w:r>
        <w:r w:rsidR="00000000" w:rsidDel="004556DA">
          <w:rPr>
            <w:rStyle w:val="Hipervnculo"/>
            <w:vertAlign w:val="superscript"/>
          </w:rPr>
          <w:fldChar w:fldCharType="end"/>
        </w:r>
        <w:r w:rsidDel="004556DA">
          <w:delText xml:space="preserve">. La braquiterapia intracavitaria administra radiación al tumor y a los tejidos circundantes dentro de la cavidad </w:delText>
        </w:r>
        <w:r w:rsidDel="004556DA">
          <w:lastRenderedPageBreak/>
          <w:delText>corporal, dirigiéndose al tumor primario y a las zonas adyacentes con riesgo de diseminación tumoral</w:delText>
        </w:r>
        <w:r w:rsidR="00000000" w:rsidDel="004556DA">
          <w:fldChar w:fldCharType="begin"/>
        </w:r>
        <w:r w:rsidR="00000000" w:rsidDel="004556DA">
          <w:delInstrText>HYPERLINK \l "ref-aggarwal2018" \h</w:delInstrText>
        </w:r>
        <w:r w:rsidR="00000000" w:rsidDel="004556DA">
          <w:fldChar w:fldCharType="separate"/>
        </w:r>
        <w:r w:rsidDel="004556DA">
          <w:rPr>
            <w:rStyle w:val="Hipervnculo"/>
            <w:vertAlign w:val="superscript"/>
          </w:rPr>
          <w:delText>55</w:delText>
        </w:r>
        <w:r w:rsidR="00000000" w:rsidDel="004556DA">
          <w:rPr>
            <w:rStyle w:val="Hipervnculo"/>
            <w:vertAlign w:val="superscript"/>
          </w:rPr>
          <w:fldChar w:fldCharType="end"/>
        </w:r>
        <w:r w:rsidDel="004556DA">
          <w:delText>. Es una técnica relativamente sencilla y menos invasiva en comparación con la braquiterapia intersticial.</w:delText>
        </w:r>
      </w:del>
    </w:p>
    <w:p w14:paraId="48510D40" w14:textId="4BF5333D" w:rsidR="009574C6" w:rsidDel="004556DA" w:rsidRDefault="00E223CA" w:rsidP="00610AC2">
      <w:pPr>
        <w:pStyle w:val="Textoindependiente"/>
        <w:jc w:val="both"/>
        <w:rPr>
          <w:del w:id="291" w:author="Antonio Otal Palacin" w:date="2023-11-26T11:26:00Z"/>
        </w:rPr>
      </w:pPr>
      <w:del w:id="292" w:author="Antonio Otal Palacin" w:date="2023-11-26T11:26:00Z">
        <w:r w:rsidDel="004556DA">
          <w:delText>Por otro lado, una combinación de braquiterapia intracavitaria e intersticial implica el uso tanto de aplicadores intracavitarios como de agujas intersticiales .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delText>
        </w:r>
        <w:r w:rsidR="00000000" w:rsidDel="004556DA">
          <w:fldChar w:fldCharType="begin"/>
        </w:r>
        <w:r w:rsidR="00000000" w:rsidDel="004556DA">
          <w:delInstrText>HYPERLINK \l "ref-fabian2019" \h</w:delInstrText>
        </w:r>
        <w:r w:rsidR="00000000" w:rsidDel="004556DA">
          <w:fldChar w:fldCharType="separate"/>
        </w:r>
        <w:r w:rsidDel="004556DA">
          <w:rPr>
            <w:rStyle w:val="Hipervnculo"/>
            <w:vertAlign w:val="superscript"/>
          </w:rPr>
          <w:delText>56</w:delText>
        </w:r>
        <w:r w:rsidR="00000000" w:rsidDel="004556DA">
          <w:rPr>
            <w:rStyle w:val="Hipervnculo"/>
            <w:vertAlign w:val="superscript"/>
          </w:rPr>
          <w:fldChar w:fldCharType="end"/>
        </w:r>
        <w:r w:rsidDel="004556DA">
          <w:delText>. A menudo se utiliza en casos en los que la braquiterapia intracavitaria por sí sola puede no proporcionar dosis de radiación adecuadas a todo el tumor</w:delText>
        </w:r>
        <w:r w:rsidR="00000000" w:rsidDel="004556DA">
          <w:fldChar w:fldCharType="begin"/>
        </w:r>
        <w:r w:rsidR="00000000" w:rsidDel="004556DA">
          <w:delInstrText>HYPERLINK \l "ref-murofushi2020" \h</w:delInstrText>
        </w:r>
        <w:r w:rsidR="00000000" w:rsidDel="004556DA">
          <w:fldChar w:fldCharType="separate"/>
        </w:r>
        <w:r w:rsidDel="004556DA">
          <w:rPr>
            <w:rStyle w:val="Hipervnculo"/>
            <w:vertAlign w:val="superscript"/>
          </w:rPr>
          <w:delText>54</w:delText>
        </w:r>
        <w:r w:rsidR="00000000" w:rsidDel="004556DA">
          <w:rPr>
            <w:rStyle w:val="Hipervnculo"/>
            <w:vertAlign w:val="superscript"/>
          </w:rPr>
          <w:fldChar w:fldCharType="end"/>
        </w:r>
        <w:r w:rsidDel="004556DA">
          <w:delText>.</w:delText>
        </w:r>
      </w:del>
    </w:p>
    <w:p w14:paraId="6876267E" w14:textId="3374334E" w:rsidR="009574C6" w:rsidDel="004556DA" w:rsidRDefault="00E223CA" w:rsidP="00610AC2">
      <w:pPr>
        <w:pStyle w:val="Textoindependiente"/>
        <w:jc w:val="both"/>
        <w:rPr>
          <w:del w:id="293" w:author="Antonio Otal Palacin" w:date="2023-11-26T11:26:00Z"/>
        </w:rPr>
      </w:pPr>
      <w:del w:id="294" w:author="Antonio Otal Palacin" w:date="2023-11-26T11:26:00Z">
        <w:r w:rsidDel="004556DA">
          <w:delText>Las ventajas de la braquiterapia intracavitaria incluyen su simplicidad, facilidad de uso y menor invasividad en comparación con una combinación de braquiterapia intracavitaria e intersticial. La braquiterapia intracavitaria se puede realizar utilizando aplicadores estándar, como tándem y ovoides o cilindros vaginales, que están fácilmente disponibles y se utilizan habitualmente en la práctica clínica</w:delText>
        </w:r>
        <w:r w:rsidR="00000000" w:rsidDel="004556DA">
          <w:fldChar w:fldCharType="begin"/>
        </w:r>
        <w:r w:rsidR="00000000" w:rsidDel="004556DA">
          <w:delInstrText>HYPERLINK \l "ref-aggarwal2018" \h</w:delInstrText>
        </w:r>
        <w:r w:rsidR="00000000" w:rsidDel="004556DA">
          <w:fldChar w:fldCharType="separate"/>
        </w:r>
        <w:r w:rsidDel="004556DA">
          <w:rPr>
            <w:rStyle w:val="Hipervnculo"/>
            <w:vertAlign w:val="superscript"/>
          </w:rPr>
          <w:delText>55</w:delText>
        </w:r>
        <w:r w:rsidR="00000000" w:rsidDel="004556DA">
          <w:rPr>
            <w:rStyle w:val="Hipervnculo"/>
            <w:vertAlign w:val="superscript"/>
          </w:rPr>
          <w:fldChar w:fldCharType="end"/>
        </w:r>
        <w:r w:rsidDel="004556DA">
          <w:delText>. Requiere la inserción de menos agujas o catéteres en el tejido, lo que reduce la complejidad del procedimiento y el potencial de complicaciones. La braquiterapia intracavitaria también permite preservar relativamente los tejidos circundantes, como la vejiga y el recto, debido a la proximidad de la fuente de radiación al tumor.</w:delText>
        </w:r>
      </w:del>
    </w:p>
    <w:p w14:paraId="17AF8C3D" w14:textId="5DEC1E3E" w:rsidR="009574C6" w:rsidDel="004556DA" w:rsidRDefault="00E223CA" w:rsidP="00610AC2">
      <w:pPr>
        <w:pStyle w:val="Textoindependiente"/>
        <w:jc w:val="both"/>
        <w:rPr>
          <w:del w:id="295" w:author="Antonio Otal Palacin" w:date="2023-11-26T11:26:00Z"/>
        </w:rPr>
      </w:pPr>
      <w:del w:id="296" w:author="Antonio Otal Palacin" w:date="2023-11-26T11:26:00Z">
        <w:r w:rsidDel="004556DA">
          <w:delText>Sin embargo, la braquiterapia intracavitaria puede tener algunas limitaciones en comparación con una combinación de braquiterapia intracavitaria e intersticial. Una posible desventaja es la capacidad limitada de administrar radiación a todo el volumen tumoral, especialmente en casos con tumores voluminosos o extensos</w:delText>
        </w:r>
        <w:r w:rsidR="00000000" w:rsidDel="004556DA">
          <w:fldChar w:fldCharType="begin"/>
        </w:r>
        <w:r w:rsidR="00000000" w:rsidDel="004556DA">
          <w:delInstrText>HYPERLINK \l "ref-ohkubo2013" \h</w:delInstrText>
        </w:r>
        <w:r w:rsidR="00000000" w:rsidDel="004556DA">
          <w:fldChar w:fldCharType="separate"/>
        </w:r>
        <w:r w:rsidDel="004556DA">
          <w:rPr>
            <w:rStyle w:val="Hipervnculo"/>
            <w:vertAlign w:val="superscript"/>
          </w:rPr>
          <w:delText>57</w:delText>
        </w:r>
        <w:r w:rsidR="00000000" w:rsidDel="004556DA">
          <w:rPr>
            <w:rStyle w:val="Hipervnculo"/>
            <w:vertAlign w:val="superscript"/>
          </w:rPr>
          <w:fldChar w:fldCharType="end"/>
        </w:r>
        <w:r w:rsidDel="004556DA">
          <w:delText>. La braquiterapia intracavitaria por sí sola puede no proporcionar dosis de radiación adecuadas a todo el tumor, lo que da lugar a un control tumoral subóptimo</w:delText>
        </w:r>
        <w:r w:rsidR="00000000" w:rsidDel="004556DA">
          <w:fldChar w:fldCharType="begin"/>
        </w:r>
        <w:r w:rsidR="00000000" w:rsidDel="004556DA">
          <w:delInstrText>HYPERLINK \l "ref-murofushi2020" \h</w:delInstrText>
        </w:r>
        <w:r w:rsidR="00000000" w:rsidDel="004556DA">
          <w:fldChar w:fldCharType="separate"/>
        </w:r>
        <w:r w:rsidDel="004556DA">
          <w:rPr>
            <w:rStyle w:val="Hipervnculo"/>
            <w:vertAlign w:val="superscript"/>
          </w:rPr>
          <w:delText>54</w:delText>
        </w:r>
        <w:r w:rsidR="00000000" w:rsidDel="004556DA">
          <w:rPr>
            <w:rStyle w:val="Hipervnculo"/>
            <w:vertAlign w:val="superscript"/>
          </w:rPr>
          <w:fldChar w:fldCharType="end"/>
        </w:r>
        <w:r w:rsidDel="004556DA">
          <w:delText>. En estos casos, una combinación de braquiterapia intracavitaria e intersticial permite una mejor cobertura del tumor y una mejor distribución de la dosis</w:delText>
        </w:r>
        <w:r w:rsidR="00000000" w:rsidDel="004556DA">
          <w:fldChar w:fldCharType="begin"/>
        </w:r>
        <w:r w:rsidR="00000000" w:rsidDel="004556DA">
          <w:delInstrText>HYPERLINK \l "ref-tan2015" \h</w:delInstrText>
        </w:r>
        <w:r w:rsidR="00000000" w:rsidDel="004556DA">
          <w:fldChar w:fldCharType="separate"/>
        </w:r>
        <w:r w:rsidDel="004556DA">
          <w:rPr>
            <w:rStyle w:val="Hipervnculo"/>
            <w:vertAlign w:val="superscript"/>
          </w:rPr>
          <w:delText>58</w:delText>
        </w:r>
        <w:r w:rsidR="00000000" w:rsidDel="004556DA">
          <w:rPr>
            <w:rStyle w:val="Hipervnculo"/>
            <w:vertAlign w:val="superscript"/>
          </w:rPr>
          <w:fldChar w:fldCharType="end"/>
        </w:r>
        <w:r w:rsidDel="004556DA">
          <w:delText>. Además, la braquiterapia intersticial se puede utilizar para tratar zonas específicas del tumor o zonas con menor respuesta a la radiación, lo que proporciona un enfoque de tratamiento más adaptado y personalizado</w:delText>
        </w:r>
        <w:r w:rsidR="00000000" w:rsidDel="004556DA">
          <w:fldChar w:fldCharType="begin"/>
        </w:r>
        <w:r w:rsidR="00000000" w:rsidDel="004556DA">
          <w:delInstrText>HYPERLINK \l "ref-fabian2019" \h</w:delInstrText>
        </w:r>
        <w:r w:rsidR="00000000" w:rsidDel="004556DA">
          <w:fldChar w:fldCharType="separate"/>
        </w:r>
        <w:r w:rsidDel="004556DA">
          <w:rPr>
            <w:rStyle w:val="Hipervnculo"/>
            <w:vertAlign w:val="superscript"/>
          </w:rPr>
          <w:delText>56</w:delText>
        </w:r>
        <w:r w:rsidR="00000000" w:rsidDel="004556DA">
          <w:rPr>
            <w:rStyle w:val="Hipervnculo"/>
            <w:vertAlign w:val="superscript"/>
          </w:rPr>
          <w:fldChar w:fldCharType="end"/>
        </w:r>
        <w:r w:rsidDel="004556DA">
          <w:delText>.</w:delText>
        </w:r>
      </w:del>
    </w:p>
    <w:p w14:paraId="44A3B92E" w14:textId="77777777" w:rsidR="009574C6" w:rsidRDefault="00E223CA" w:rsidP="00610AC2">
      <w:pPr>
        <w:pStyle w:val="Ttulo3"/>
        <w:jc w:val="both"/>
      </w:pPr>
      <w:bookmarkStart w:id="297" w:name="_Toc148271446"/>
      <w:bookmarkStart w:id="298" w:name="X60f0eaadca91c346bf681d69e747b06fc353943"/>
      <w:bookmarkEnd w:id="282"/>
      <w:r>
        <w:t>1.3.8 La inclusión de la componente intersticial</w:t>
      </w:r>
      <w:bookmarkEnd w:id="297"/>
    </w:p>
    <w:p w14:paraId="5803FC51" w14:textId="77777777" w:rsidR="009574C6" w:rsidRDefault="00E223CA" w:rsidP="00610AC2">
      <w:pPr>
        <w:pStyle w:val="FirstParagraph"/>
        <w:jc w:val="both"/>
      </w:pPr>
      <w:r>
        <w:t>Una vez adoptado el uso de la MRI y la IGABT, se ha demostrado que la componente intersticial añadida a la intracavitaria consigue una mayor conformidad de la dosis y la preservación de los órganos en riesgo.</w:t>
      </w:r>
    </w:p>
    <w:p w14:paraId="2BF38AC4" w14:textId="77777777" w:rsidR="009574C6" w:rsidRDefault="00E223CA" w:rsidP="00610AC2">
      <w:pPr>
        <w:pStyle w:val="Textoindependiente"/>
        <w:jc w:val="both"/>
      </w:pPr>
      <w:r>
        <w:t>En Kirisits et al.</w:t>
      </w:r>
      <w:hyperlink w:anchor="ref-kirisits2006a">
        <w:r>
          <w:rPr>
            <w:rStyle w:val="Hipervnculo"/>
            <w:vertAlign w:val="superscript"/>
          </w:rPr>
          <w:t>59</w:t>
        </w:r>
      </w:hyperlink>
      <w:r>
        <w:t xml:space="preserve"> 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w:t>
      </w:r>
      <w:r>
        <w:lastRenderedPageBreak/>
        <w:t>mayor.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14:paraId="391F44CA" w14:textId="77777777" w:rsidR="009574C6" w:rsidRDefault="00E223CA" w:rsidP="00610AC2">
      <w:pPr>
        <w:pStyle w:val="Textoindependiente"/>
        <w:jc w:val="both"/>
      </w:pPr>
      <w:r>
        <w:t>Por otro lado, Nomden et al.</w:t>
      </w:r>
      <w:hyperlink w:anchor="ref-nomden2012">
        <w:r>
          <w:rPr>
            <w:rStyle w:val="Hipervnculo"/>
            <w:vertAlign w:val="superscript"/>
          </w:rPr>
          <w:t>60</w:t>
        </w:r>
      </w:hyperlink>
      <w:r>
        <w:t xml:space="preserve"> presentaron la un estudio clínico del aplicador intersticial compatible MRI/CT, el aplicador Utrecht, para braquiterapia combinada intracavitaria/intersticial en pacientes con cáncer de cuello de útero. En dicho estudio se muestra la ganancia dosimétrica en la cobertura del CTV-HR en comparación con el uso exclusivo de la parte intracavitaria. Esto indica que la adición de braquiterapia intersticial en combinación con braquiterapia intracavitaria mejora la conformidad de la dosis.</w:t>
      </w:r>
    </w:p>
    <w:p w14:paraId="7F9ECD13" w14:textId="77777777" w:rsidR="009574C6" w:rsidRDefault="00E223CA" w:rsidP="00610AC2">
      <w:pPr>
        <w:pStyle w:val="Textoindependiente"/>
        <w:jc w:val="both"/>
      </w:pPr>
      <w:r>
        <w:t>También Derks et al.</w:t>
      </w:r>
      <w:hyperlink w:anchor="Xe124ed69d00cecdd02438671e8ed233e98f28a8">
        <w:r>
          <w:rPr>
            <w:rStyle w:val="Hipervnculo"/>
            <w:vertAlign w:val="superscript"/>
          </w:rPr>
          <w:t>61</w:t>
        </w:r>
      </w:hyperlink>
      <w:r>
        <w:t xml:space="preserve"> compararon la técnica de braquiterapia 3D guiada por MRI con la braquiterapia 2D convencional, demostrando la superioridad de la técnica de braquiterapia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p w14:paraId="0A2E4DFD" w14:textId="77777777" w:rsidR="009574C6" w:rsidRDefault="00E223CA" w:rsidP="00610AC2">
      <w:pPr>
        <w:pStyle w:val="Ttulo3"/>
        <w:jc w:val="both"/>
      </w:pPr>
      <w:bookmarkStart w:id="299" w:name="_Toc148271447"/>
      <w:bookmarkStart w:id="300" w:name="sec-esquemadetratamiento"/>
      <w:bookmarkEnd w:id="298"/>
      <w:r>
        <w:t>1.3.9 Esquema de tratamiento</w:t>
      </w:r>
      <w:bookmarkEnd w:id="299"/>
    </w:p>
    <w:p w14:paraId="2D728E98" w14:textId="77777777" w:rsidR="009574C6" w:rsidRDefault="00E223CA" w:rsidP="00610AC2">
      <w:pPr>
        <w:pStyle w:val="FirstParagraph"/>
        <w:jc w:val="both"/>
      </w:pPr>
      <w:r>
        <w:t>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Xa947d25c9626221255a59297a1b4eb24ba34099">
        <w:r>
          <w:rPr>
            <w:rStyle w:val="Hipervnculo"/>
            <w:vertAlign w:val="superscript"/>
          </w:rPr>
          <w:t>62</w:t>
        </w:r>
      </w:hyperlink>
      <w:r>
        <w:t>.</w:t>
      </w:r>
    </w:p>
    <w:p w14:paraId="1ED53317" w14:textId="77777777" w:rsidR="009574C6" w:rsidRDefault="00E223CA" w:rsidP="00610AC2">
      <w:pPr>
        <w:pStyle w:val="Ttulo3"/>
        <w:jc w:val="both"/>
      </w:pPr>
      <w:bookmarkStart w:id="301" w:name="_Toc148271448"/>
      <w:bookmarkStart w:id="302" w:name="prescripción-e-informes-de-dosis"/>
      <w:bookmarkEnd w:id="300"/>
      <w:r>
        <w:t>1.3.10 Prescripción e informes de dosis</w:t>
      </w:r>
      <w:bookmarkEnd w:id="301"/>
    </w:p>
    <w:p w14:paraId="7415B2F9" w14:textId="44A96E74" w:rsidR="009574C6" w:rsidRDefault="00E223CA" w:rsidP="00610AC2">
      <w:pPr>
        <w:pStyle w:val="FirstParagraph"/>
        <w:jc w:val="both"/>
      </w:pPr>
      <w:r>
        <w:t xml:space="preserve">Al pasar de una dosimetría 2D a una volumétrica, la prescripción de dosis ya no tiene sentido hacerla a un punto y se ha de pasar a modos de prescripción en </w:t>
      </w:r>
      <w:del w:id="303" w:author="Javier Vijande Asenjo" w:date="2023-11-16T12:03:00Z">
        <w:r w:rsidDel="00780864">
          <w:delText>3 dimensiones</w:delText>
        </w:r>
      </w:del>
      <w:ins w:id="304" w:author="Javier Vijande Asenjo" w:date="2023-11-16T12:03:00Z">
        <w:r w:rsidR="00780864">
          <w:t>3D</w:t>
        </w:r>
      </w:ins>
      <w:r>
        <w:t>. El histograma dosis-volumen (DVH) es una herramienta común en la radioterapia externa. Proporciona una representación gráfica de la distribución de la dosis de radiación administrada en un tratamiento en función del volumen del tejido irradiado. Es por ello que parece natural su uso en braquiterapia en 3D.</w:t>
      </w:r>
    </w:p>
    <w:p w14:paraId="7F7FEE71" w14:textId="77777777" w:rsidR="009574C6" w:rsidRDefault="00E223CA" w:rsidP="00610AC2">
      <w:pPr>
        <w:pStyle w:val="Textoindependiente"/>
        <w:jc w:val="both"/>
      </w:pPr>
      <w:r>
        <w:t>El grupo de trabajo GEC-ESTRO (GYN GEC-ESTRO) introdujo varias métricas para informar y prescribir dosis basadas en la información suministrada por los DVH. Las restricciones más habituales son las siguientes:</w:t>
      </w:r>
    </w:p>
    <w:p w14:paraId="69EB6C25" w14:textId="387B4B36" w:rsidR="009574C6" w:rsidRDefault="00E223CA" w:rsidP="00610AC2">
      <w:pPr>
        <w:numPr>
          <w:ilvl w:val="0"/>
          <w:numId w:val="5"/>
        </w:numPr>
        <w:jc w:val="both"/>
      </w:pPr>
      <w:r>
        <w:rPr>
          <w:b/>
          <w:bCs/>
        </w:rPr>
        <w:lastRenderedPageBreak/>
        <w:t>D90</w:t>
      </w:r>
      <w:r>
        <w:t xml:space="preserve">: El D90 se refiere a la dosis que cubre el 90% del </w:t>
      </w:r>
      <w:del w:id="305" w:author="Javier Vijande Asenjo" w:date="2023-11-16T12:03:00Z">
        <w:r w:rsidDel="00780864">
          <w:delText>volumen objetivo clínico de alto riesgo (HR-</w:delText>
        </w:r>
      </w:del>
      <w:r>
        <w:t>CTV</w:t>
      </w:r>
      <w:ins w:id="306" w:author="Javier Vijande Asenjo" w:date="2023-11-16T12:03:00Z">
        <w:r w:rsidR="00780864">
          <w:t>-HR</w:t>
        </w:r>
      </w:ins>
      <w:del w:id="307" w:author="Javier Vijande Asenjo" w:date="2023-11-16T12:03:00Z">
        <w:r w:rsidDel="00780864">
          <w:delText>)</w:delText>
        </w:r>
      </w:del>
      <w:r>
        <w:t>. Es una métrica esencial para evaluar la dosis de radiación administrada al área objetivo.</w:t>
      </w:r>
    </w:p>
    <w:p w14:paraId="07A0B477" w14:textId="6D013972" w:rsidR="009574C6" w:rsidRDefault="00E223CA" w:rsidP="00610AC2">
      <w:pPr>
        <w:numPr>
          <w:ilvl w:val="0"/>
          <w:numId w:val="5"/>
        </w:numPr>
        <w:jc w:val="both"/>
      </w:pPr>
      <w:r>
        <w:rPr>
          <w:b/>
          <w:bCs/>
        </w:rPr>
        <w:t>D2cc</w:t>
      </w:r>
      <w:r>
        <w:t xml:space="preserve">: D2cc es la dosis que recibe un volumen específico de un </w:t>
      </w:r>
      <w:del w:id="308" w:author="Javier Vijande Asenjo" w:date="2023-11-16T12:04:00Z">
        <w:r w:rsidDel="00780864">
          <w:delText>órgano en riesgo (</w:delText>
        </w:r>
      </w:del>
      <w:r>
        <w:t>OAR</w:t>
      </w:r>
      <w:del w:id="309" w:author="Javier Vijande Asenjo" w:date="2023-11-16T12:04:00Z">
        <w:r w:rsidDel="00780864">
          <w:delText>)</w:delText>
        </w:r>
      </w:del>
      <w:r>
        <w:t>. Representa la dosis más alta recibida por un volumen de 2 cc (centímetros cúbicos) de OAR. Se ha descubierto que D2cc es valioso para evaluar los efectos secundarios tardíos en órganos como la vejiga y el recto.</w:t>
      </w:r>
    </w:p>
    <w:p w14:paraId="3B37F7B9" w14:textId="77777777" w:rsidR="009574C6" w:rsidRDefault="00E223CA" w:rsidP="00610AC2">
      <w:pPr>
        <w:pStyle w:val="Ttulo3"/>
        <w:jc w:val="both"/>
      </w:pPr>
      <w:bookmarkStart w:id="310" w:name="_Toc148271449"/>
      <w:bookmarkStart w:id="311" w:name="sec-equivalentesbiologicos"/>
      <w:bookmarkEnd w:id="302"/>
      <w:r>
        <w:t>1.3.11 Equivalentes biológicos</w:t>
      </w:r>
      <w:bookmarkEnd w:id="310"/>
    </w:p>
    <w:p w14:paraId="6D273A6A" w14:textId="77777777" w:rsidR="009574C6" w:rsidRDefault="00E223CA" w:rsidP="00610AC2">
      <w:pPr>
        <w:pStyle w:val="FirstParagraph"/>
        <w:jc w:val="both"/>
      </w:pPr>
      <w:r>
        <w:t xml:space="preserve">Como se expuso en la </w:t>
      </w:r>
      <w:hyperlink w:anchor="sec-esquemadetratamiento">
        <w:r>
          <w:rPr>
            <w:rStyle w:val="Hipervnculo"/>
          </w:rPr>
          <w:t>sección 1.3.9</w:t>
        </w:r>
      </w:hyperlink>
      <w:r>
        <w:t>,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14:paraId="14F8D5EB" w14:textId="150BC129" w:rsidR="009574C6" w:rsidRDefault="00E223CA" w:rsidP="00610AC2">
      <w:pPr>
        <w:pStyle w:val="Textoindependiente"/>
        <w:jc w:val="both"/>
      </w:pPr>
      <w:r>
        <w:t xml:space="preserve">Para gestionar la suma de dosis de las fracciones de </w:t>
      </w:r>
      <w:del w:id="312" w:author="Javier Vijande Asenjo" w:date="2023-11-16T12:04:00Z">
        <w:r w:rsidDel="00780864">
          <w:delText>radioterapia de haz externo (</w:delText>
        </w:r>
      </w:del>
      <w:r>
        <w:t>EBRT</w:t>
      </w:r>
      <w:del w:id="313" w:author="Javier Vijande Asenjo" w:date="2023-11-16T12:04:00Z">
        <w:r w:rsidDel="00780864">
          <w:delText>) y braquiterapia (</w:delText>
        </w:r>
      </w:del>
      <w:ins w:id="314" w:author="Javier Vijande Asenjo" w:date="2023-11-16T12:04:00Z">
        <w:r w:rsidR="00780864">
          <w:t xml:space="preserve"> y </w:t>
        </w:r>
      </w:ins>
      <w:r>
        <w:t>BT</w:t>
      </w:r>
      <w:del w:id="315" w:author="Javier Vijande Asenjo" w:date="2023-11-16T12:04:00Z">
        <w:r w:rsidDel="00780864">
          <w:delText>)</w:delText>
        </w:r>
      </w:del>
      <w:r>
        <w:t xml:space="preserve">, se recomienda calcular unas dosis biológicamente equivalentes. La suma de estas dosis representa la dosis total biológicamente ponderada aplicada al volumen de interés, como la dosis mínima recibida por 2 </w:t>
      </w:r>
      <w:commentRangeStart w:id="316"/>
      <w:r>
        <w:t xml:space="preserve">cm3 </w:t>
      </w:r>
      <w:commentRangeEnd w:id="316"/>
      <w:r w:rsidR="00780864">
        <w:rPr>
          <w:rStyle w:val="Refdecomentario"/>
        </w:rPr>
        <w:commentReference w:id="316"/>
      </w:r>
      <w:r>
        <w:t xml:space="preserve">de recto, el </w:t>
      </w:r>
      <w:del w:id="317" w:author="Javier Vijande Asenjo" w:date="2023-11-16T12:05:00Z">
        <w:r w:rsidDel="00780864">
          <w:delText>Volumen tumoral bruto (</w:delText>
        </w:r>
      </w:del>
      <w:r>
        <w:t>GTV</w:t>
      </w:r>
      <w:del w:id="318" w:author="Javier Vijande Asenjo" w:date="2023-11-16T12:05:00Z">
        <w:r w:rsidDel="00780864">
          <w:delText>)</w:delText>
        </w:r>
      </w:del>
      <w:r>
        <w:t xml:space="preserve"> o el </w:t>
      </w:r>
      <w:del w:id="319" w:author="Javier Vijande Asenjo" w:date="2023-11-16T12:05:00Z">
        <w:r w:rsidDel="00780864">
          <w:delText>Volumen objetivo clínico de alto riesgo (HR CTV)</w:delText>
        </w:r>
      </w:del>
      <w:ins w:id="320" w:author="Javier Vijande Asenjo" w:date="2023-11-16T12:05:00Z">
        <w:r w:rsidR="00780864">
          <w:t>CTV-HR</w:t>
        </w:r>
      </w:ins>
      <w:r>
        <w:t>.</w:t>
      </w:r>
    </w:p>
    <w:p w14:paraId="293350F2" w14:textId="77777777" w:rsidR="009574C6" w:rsidRDefault="00E223CA" w:rsidP="00610AC2">
      <w:pPr>
        <w:pStyle w:val="Textoindependiente"/>
        <w:jc w:val="both"/>
      </w:pPr>
      <w:r>
        <w:t xml:space="preserve">Como recomienda la </w:t>
      </w:r>
      <w:commentRangeStart w:id="321"/>
      <w:r>
        <w:t>ICRU89</w:t>
      </w:r>
      <w:commentRangeEnd w:id="321"/>
      <w:r w:rsidR="00780864">
        <w:rPr>
          <w:rStyle w:val="Refdecomentario"/>
        </w:rPr>
        <w:commentReference w:id="321"/>
      </w:r>
      <w:r>
        <w:t xml:space="preserve"> 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órganos de riesgo.</w:t>
      </w:r>
    </w:p>
    <w:p w14:paraId="30B50CB6" w14:textId="77777777" w:rsidR="009574C6" w:rsidRDefault="00E223CA" w:rsidP="00610AC2">
      <w:pPr>
        <w:pStyle w:val="Textoindependiente"/>
        <w:jc w:val="both"/>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w:t>
      </w:r>
      <w:commentRangeStart w:id="322"/>
      <w:r>
        <w:t>etc</w:t>
      </w:r>
      <w:commentRangeEnd w:id="322"/>
      <w:r w:rsidR="00AB727F">
        <w:rPr>
          <w:rStyle w:val="Refdecomentario"/>
        </w:rPr>
        <w:commentReference w:id="322"/>
      </w:r>
      <w:r>
        <w:t>.</w:t>
      </w:r>
    </w:p>
    <w:p w14:paraId="2CB56FD2" w14:textId="77777777" w:rsidR="009574C6" w:rsidRDefault="00E223CA" w:rsidP="00610AC2">
      <w:pPr>
        <w:pStyle w:val="Ttulo2"/>
        <w:jc w:val="both"/>
      </w:pPr>
      <w:bookmarkStart w:id="323" w:name="_Toc148271450"/>
      <w:bookmarkStart w:id="324" w:name="reconstrucción-de-aplicadores"/>
      <w:bookmarkEnd w:id="162"/>
      <w:bookmarkEnd w:id="311"/>
      <w:r>
        <w:lastRenderedPageBreak/>
        <w:t>1.4 Reconstrucción de aplicadores</w:t>
      </w:r>
      <w:bookmarkEnd w:id="323"/>
    </w:p>
    <w:p w14:paraId="478F8CA0" w14:textId="77777777" w:rsidR="009574C6" w:rsidRDefault="00E223CA" w:rsidP="00610AC2">
      <w:pPr>
        <w:pStyle w:val="Ttulo3"/>
        <w:jc w:val="both"/>
      </w:pPr>
      <w:bookmarkStart w:id="325" w:name="_Toc148271451"/>
      <w:bookmarkStart w:id="326" w:name="aplicadores-en-braquiterapia"/>
      <w:r>
        <w:t>1.4.1 Aplicadores en braquiterapia</w:t>
      </w:r>
      <w:bookmarkEnd w:id="325"/>
    </w:p>
    <w:p w14:paraId="6912BEF3" w14:textId="77777777" w:rsidR="009574C6" w:rsidRDefault="00E223CA" w:rsidP="00610AC2">
      <w:pPr>
        <w:pStyle w:val="FirstParagraph"/>
        <w:jc w:val="both"/>
      </w:pPr>
      <w:r>
        <w:t>Un aplicador de braquiterapia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14:paraId="0F344E8A" w14:textId="77777777" w:rsidR="009574C6" w:rsidRDefault="00E223CA" w:rsidP="00610AC2">
      <w:pPr>
        <w:pStyle w:val="Textoindependiente"/>
        <w:jc w:val="both"/>
      </w:pPr>
      <w:r>
        <w:t>Los aplicadores utilizados en braquiterapia deben estar aprobados y marcados para su uso clínico que requiere de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w:t>
      </w:r>
    </w:p>
    <w:p w14:paraId="64B5CAF0" w14:textId="77777777" w:rsidR="009574C6" w:rsidRDefault="00E223CA" w:rsidP="00610AC2">
      <w:pPr>
        <w:pStyle w:val="Ttulo3"/>
        <w:jc w:val="both"/>
      </w:pPr>
      <w:bookmarkStart w:id="327" w:name="_Toc148271452"/>
      <w:bookmarkStart w:id="328" w:name="sec-tiposreconstruccion"/>
      <w:bookmarkEnd w:id="326"/>
      <w:r>
        <w:t>1.4.2 Tipos de reconstrucción</w:t>
      </w:r>
      <w:bookmarkEnd w:id="327"/>
    </w:p>
    <w:p w14:paraId="2D374BFB" w14:textId="29EEC483" w:rsidR="009574C6" w:rsidRDefault="00E223CA" w:rsidP="00610AC2">
      <w:pPr>
        <w:pStyle w:val="FirstParagraph"/>
        <w:jc w:val="bot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w:t>
      </w:r>
      <w:del w:id="329" w:author="Javier Vijande Asenjo" w:date="2023-11-16T12:08:00Z">
        <w:r w:rsidDel="00171353">
          <w:delText>la tomografía computarizada (</w:delText>
        </w:r>
      </w:del>
      <w:r>
        <w:t>CT</w:t>
      </w:r>
      <w:del w:id="330" w:author="Javier Vijande Asenjo" w:date="2023-11-16T12:08:00Z">
        <w:r w:rsidDel="00171353">
          <w:delText>)</w:delText>
        </w:r>
      </w:del>
      <w:r>
        <w:t xml:space="preserve"> o la radiografía, para reconstruir la posición de fuentes radiactivas o aplicadores dentro del cuerpo del paciente. El objetivo es garantizar que la ubicación real de las fuentes o aplicadores coincida con la ubicación planificada en el sistema de planificación del tratamiento (TPS). De no ser que se mencione lo contrario, se asumirá que la reconstrucción se hace sobre conjuntos de imágenes tridimensionales. Existen diferentes dos diferentes enfoques para la reconstrucción del aplicador: La reconstrucción directa </w:t>
      </w:r>
      <w:del w:id="331" w:author="Javier Vijande Asenjo" w:date="2023-11-16T13:38:00Z">
        <w:r w:rsidDel="00AC1B4D">
          <w:delText xml:space="preserve">(DR) </w:delText>
        </w:r>
      </w:del>
      <w:r>
        <w:t xml:space="preserve">y las bibliotecas de aplicadores </w:t>
      </w:r>
      <w:ins w:id="332" w:author="Javier Vijande Asenjo" w:date="2023-11-16T13:38:00Z">
        <w:r w:rsidR="00AC1B4D">
          <w:t>.</w:t>
        </w:r>
      </w:ins>
      <w:del w:id="333" w:author="Javier Vijande Asenjo" w:date="2023-11-16T13:38:00Z">
        <w:r w:rsidDel="00AC1B4D">
          <w:delText>(AL)</w:delText>
        </w:r>
      </w:del>
    </w:p>
    <w:p w14:paraId="3D6A9A26" w14:textId="77777777" w:rsidR="009574C6" w:rsidRDefault="00E223CA" w:rsidP="00610AC2">
      <w:pPr>
        <w:pStyle w:val="Textoindependiente"/>
        <w:jc w:val="both"/>
      </w:pPr>
      <w:r>
        <w:t>El método de reconstrucción directa se basa en el uso de maniquíes llenos de sustancias que producen una señal de alta intensidad (</w:t>
      </w:r>
      <w:r>
        <w:rPr>
          <w:i/>
          <w:iCs/>
        </w:rPr>
        <w:t>dummies</w:t>
      </w:r>
      <w:r>
        <w:t xml:space="preserve">). Estas </w:t>
      </w:r>
      <w:r>
        <w:rPr>
          <w:i/>
          <w:iCs/>
        </w:rPr>
        <w:t>dummies</w:t>
      </w:r>
      <w:r>
        <w:t xml:space="preserve"> hacen visible la trayectoria de la fuente dentro del aplicador. Sin embargo, la eficacia de este método depende de la disponibilidad de </w:t>
      </w:r>
      <w:r>
        <w:rPr>
          <w:i/>
          <w:iCs/>
        </w:rPr>
        <w:t>dummies</w:t>
      </w:r>
      <w:r>
        <w:t xml:space="preserve"> que puedan producir una señal visible en la modalidad de imagen elegida.</w:t>
      </w:r>
    </w:p>
    <w:p w14:paraId="3DA885F6" w14:textId="77777777" w:rsidR="009574C6" w:rsidRDefault="00E223CA" w:rsidP="00610AC2">
      <w:pPr>
        <w:pStyle w:val="Textoindependiente"/>
        <w:jc w:val="both"/>
      </w:pPr>
      <w:r>
        <w:t xml:space="preserve">El objetivo principal de las </w:t>
      </w:r>
      <w:r>
        <w:rPr>
          <w:i/>
          <w:iCs/>
        </w:rPr>
        <w:t>dummies</w:t>
      </w:r>
      <w:r>
        <w:t xml:space="preserve"> es proporcionar una referencia o marcador para que los físicos médicos determinen con precisión la posición y orientación de los aplicadores o catéteres dentro del cuerpo del paciente. Al utilizar maniquíes, el proceso de planificación del tratamiento se vuelve más preciso y fiable.</w:t>
      </w:r>
    </w:p>
    <w:p w14:paraId="05280643" w14:textId="7304EC00" w:rsidR="009574C6" w:rsidRDefault="00E223CA" w:rsidP="00610AC2">
      <w:pPr>
        <w:pStyle w:val="Textoindependiente"/>
        <w:jc w:val="both"/>
      </w:pPr>
      <w:r>
        <w:t xml:space="preserve">Cuando la modalidad de imagen es CT, se </w:t>
      </w:r>
      <w:ins w:id="334" w:author="Javier Vijande Asenjo" w:date="2023-11-16T12:09:00Z">
        <w:r w:rsidR="00171353">
          <w:t xml:space="preserve">deben </w:t>
        </w:r>
      </w:ins>
      <w:r>
        <w:t xml:space="preserve">utilizan maniquíes </w:t>
      </w:r>
      <w:del w:id="335" w:author="Javier Vijande Asenjo" w:date="2023-11-16T12:10:00Z">
        <w:r w:rsidDel="00171353">
          <w:delText>compatibles</w:delText>
        </w:r>
      </w:del>
      <w:del w:id="336" w:author="Javier Vijande Asenjo" w:date="2023-11-16T12:09:00Z">
        <w:r w:rsidDel="00171353">
          <w:delText xml:space="preserve"> con tomografía computarizada</w:delText>
        </w:r>
      </w:del>
      <w:del w:id="337" w:author="Javier Vijande Asenjo" w:date="2023-11-16T12:10:00Z">
        <w:r w:rsidDel="00171353">
          <w:delText>. Estos maniquíes están hechos</w:delText>
        </w:r>
      </w:del>
      <w:ins w:id="338" w:author="Javier Vijande Asenjo" w:date="2023-11-16T12:10:00Z">
        <w:r w:rsidR="00171353">
          <w:t>realizados a partir</w:t>
        </w:r>
      </w:ins>
      <w:r>
        <w:t xml:space="preserve"> de </w:t>
      </w:r>
      <w:r>
        <w:lastRenderedPageBreak/>
        <w:t>materiales compuestos de materiales de alto número atómico para que sean fácilmente visibles</w:t>
      </w:r>
      <w:del w:id="339" w:author="Javier Vijande Asenjo" w:date="2023-11-16T12:10:00Z">
        <w:r w:rsidDel="00171353">
          <w:delText xml:space="preserve"> sobre la imagen de CT</w:delText>
        </w:r>
      </w:del>
      <w:r>
        <w:t xml:space="preserve">. Es importante que dichas </w:t>
      </w:r>
      <w:r>
        <w:rPr>
          <w:i/>
          <w:iCs/>
        </w:rPr>
        <w:t>dummies</w:t>
      </w:r>
      <w:r>
        <w:t xml:space="preserve"> no produzcan artefactos en la imagen que dificulten la reconstrucción o la segmentación del tumor y los OAR. La cuestión es que como se ha visto en párrafos anteriores, la modalidad de imagen ideal en braquiterapia de cérvix es la imagen por resonancia magnética nuclear.</w:t>
      </w:r>
    </w:p>
    <w:p w14:paraId="6B84EE49" w14:textId="77777777" w:rsidR="009574C6" w:rsidRDefault="00E223CA" w:rsidP="00610AC2">
      <w:pPr>
        <w:pStyle w:val="Textoindependiente"/>
        <w:jc w:val="both"/>
      </w:pPr>
      <w:r>
        <w:t xml:space="preserve">La reconstrucción directa sobre MRI requiere del uso de </w:t>
      </w:r>
      <w:r>
        <w:rPr>
          <w:i/>
          <w:iCs/>
        </w:rPr>
        <w:t>dummies</w:t>
      </w:r>
      <w:r>
        <w:t xml:space="preserve"> específicas visibles en MRI</w:t>
      </w:r>
      <w:hyperlink w:anchor="ref-perez-calatayud2009">
        <w:r>
          <w:rPr>
            <w:rStyle w:val="Hipervnculo"/>
            <w:vertAlign w:val="superscript"/>
          </w:rPr>
          <w:t>63</w:t>
        </w:r>
      </w:hyperlink>
      <w:r>
        <w:t xml:space="preserve">. La señal producida por la </w:t>
      </w:r>
      <w:r>
        <w:rPr>
          <w:i/>
          <w:iCs/>
        </w:rPr>
        <w:t>dummy</w:t>
      </w:r>
      <w:r>
        <w:t xml:space="preserve"> representa la trayectoria de la fuente de radiación dentro del aplicador, al igual que se vio en el caso de CT. Sin embargo, a veces no es fácil construir </w:t>
      </w:r>
      <w:r>
        <w:rPr>
          <w:i/>
          <w:iCs/>
        </w:rPr>
        <w:t>dummies</w:t>
      </w:r>
      <w:r>
        <w:t xml:space="preserve"> para aplicadores con diámetros de canal pequeños o componentes intersticiales donde la señal producida por el maniquí es demasiado débil. Además, en el caso de aplicadores de titanio, dicho material enmascara la señal de una </w:t>
      </w:r>
      <w:r>
        <w:rPr>
          <w:i/>
          <w:iCs/>
        </w:rPr>
        <w:t>dummy</w:t>
      </w:r>
      <w:r>
        <w:t xml:space="preserve"> construida con sustancias visibles en MRI.</w:t>
      </w:r>
    </w:p>
    <w:p w14:paraId="65B65E54" w14:textId="77777777" w:rsidR="009574C6" w:rsidRDefault="00E223CA" w:rsidP="00610AC2">
      <w:pPr>
        <w:pStyle w:val="Textoindependiente"/>
        <w:jc w:val="both"/>
      </w:pPr>
      <w:r>
        <w:t>Siguiendo con los aplicadores y agujas de titanio, pueden producirse artefactos en la imagen cuando se utilizan sobre MRI. Los aplicadores y agujas de titanio crean una señal de vacío en la resonancia magnética, lo que dificulta determinar la ruta de la fuente dentro de ellos</w:t>
      </w:r>
      <w:hyperlink w:anchor="ref-richartReviewStrategiesMRI2018">
        <w:r>
          <w:rPr>
            <w:rStyle w:val="Hipervnculo"/>
            <w:vertAlign w:val="superscript"/>
          </w:rPr>
          <w:t>64</w:t>
        </w:r>
      </w:hyperlink>
      <w:r>
        <w:t>. Además, se pueden inducir artefactos de susceptibilidad y abombamiento en el extremo del aplicador y las agujas. Estos artefactos complican aún más la identificación precisa de la trayectoria de la fuente.</w:t>
      </w:r>
    </w:p>
    <w:p w14:paraId="204DA771" w14:textId="1EDEAABF" w:rsidR="009574C6" w:rsidDel="00171353" w:rsidRDefault="00E223CA" w:rsidP="00610AC2">
      <w:pPr>
        <w:pStyle w:val="Textoindependiente"/>
        <w:jc w:val="both"/>
        <w:rPr>
          <w:del w:id="340" w:author="Javier Vijande Asenjo" w:date="2023-11-16T12:11:00Z"/>
        </w:rPr>
      </w:pPr>
      <w:r>
        <w:t>Por otro lado, existe la cuestión de la determinación de la primera posición de parada (</w:t>
      </w:r>
      <w:r>
        <w:rPr>
          <w:i/>
          <w:iCs/>
        </w:rPr>
        <w:t>tip position</w:t>
      </w:r>
      <w:r>
        <w:t>).</w:t>
      </w:r>
    </w:p>
    <w:p w14:paraId="5E1D553E" w14:textId="16647703" w:rsidR="009574C6" w:rsidRDefault="00E223CA" w:rsidP="00610AC2">
      <w:pPr>
        <w:pStyle w:val="Textoindependiente"/>
        <w:jc w:val="both"/>
        <w:rPr>
          <w:ins w:id="341" w:author="Javier Vijande Asenjo" w:date="2023-11-16T12:13:00Z"/>
        </w:rPr>
      </w:pPr>
      <w:r>
        <w:t xml:space="preserve">El concepto de primera posición de parada se refiere a la ubicación de la punta de un aplicador o aguja utilizada en la planificación del tratamiento de braquiterapia para el cáncer de cuello uterino. </w:t>
      </w:r>
      <w:del w:id="342" w:author="Javier Vijande Asenjo" w:date="2023-11-16T12:13:00Z">
        <w:r w:rsidDel="00171353">
          <w:delText>La posición de la punta es crucial ya que determina la ubicación precisa de la fuente de radiación.</w:delText>
        </w:r>
      </w:del>
      <w:ins w:id="343" w:author="Javier Vijande Asenjo" w:date="2023-11-16T12:13:00Z">
        <w:r w:rsidR="00171353">
          <w:t xml:space="preserve">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 </w:t>
        </w:r>
      </w:ins>
    </w:p>
    <w:p w14:paraId="27366131" w14:textId="77777777" w:rsidR="00171353" w:rsidRDefault="00171353" w:rsidP="00610AC2">
      <w:pPr>
        <w:pStyle w:val="Textoindependiente"/>
        <w:jc w:val="both"/>
      </w:pPr>
    </w:p>
    <w:p w14:paraId="265C1865" w14:textId="77777777" w:rsidR="009574C6" w:rsidRDefault="00E223CA" w:rsidP="00610AC2">
      <w:pPr>
        <w:pStyle w:val="Textoindependiente"/>
        <w:jc w:val="both"/>
      </w:pPr>
      <w:r>
        <w:t>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65</w:t>
        </w:r>
      </w:hyperlink>
      <w:r>
        <w:t>.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14:paraId="3620B19C" w14:textId="5EA9AB5D" w:rsidR="009574C6" w:rsidDel="00171353" w:rsidRDefault="00E223CA" w:rsidP="00610AC2">
      <w:pPr>
        <w:pStyle w:val="Textoindependiente"/>
        <w:jc w:val="both"/>
        <w:rPr>
          <w:del w:id="344" w:author="Javier Vijande Asenjo" w:date="2023-11-16T12:13:00Z"/>
        </w:rPr>
      </w:pPr>
      <w:del w:id="345" w:author="Javier Vijande Asenjo" w:date="2023-11-16T12:13:00Z">
        <w:r w:rsidDel="00171353">
          <w:delText xml:space="preserve">La determinación precisa de la posición de la punta es crucial para la planificación y el resultado adecuados del tratamiento. Garantiza que las posiciones de parada de las </w:delText>
        </w:r>
        <w:r w:rsidDel="00171353">
          <w:lastRenderedPageBreak/>
          <w:delText>fuentes de radiación estén determinadas correctamente, minimizando las imprecisiones en la distribución de dosis. Una posición incorrecta de la punta puede provocar una administración de dosis incorrecta y potencialmente comprometer la eficacia del tratamiento. Por lo tanto, la identificación y reconstrucción precisas de la posición de la punta es esencial para una planificación exitosa del tratamiento de braquiterapia.</w:delText>
        </w:r>
      </w:del>
    </w:p>
    <w:p w14:paraId="1F4A7C20" w14:textId="77777777" w:rsidR="009574C6" w:rsidRDefault="00E223CA" w:rsidP="00610AC2">
      <w:pPr>
        <w:pStyle w:val="Textoindependiente"/>
        <w:jc w:val="both"/>
      </w:pPr>
      <w:r>
        <w:t>También la determinación de la posición de la punta en la reconstrucción de aplicadores puede verse afectada por el espesor de corte de las imágenes de resonancia magnética.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p w14:paraId="078891EC" w14:textId="77777777" w:rsidR="009574C6" w:rsidRDefault="00E223CA" w:rsidP="00610AC2">
      <w:pPr>
        <w:pStyle w:val="Ttulo3"/>
        <w:jc w:val="both"/>
      </w:pPr>
      <w:bookmarkStart w:id="346" w:name="_Toc148271453"/>
      <w:bookmarkStart w:id="347" w:name="sec-bibapp"/>
      <w:bookmarkEnd w:id="328"/>
      <w:r>
        <w:t>1.4.3 Bibliotecas de aplicadores</w:t>
      </w:r>
      <w:bookmarkEnd w:id="346"/>
    </w:p>
    <w:p w14:paraId="1D52CA5A" w14:textId="04559EB6" w:rsidR="009574C6" w:rsidRDefault="00E223CA" w:rsidP="00610AC2">
      <w:pPr>
        <w:pStyle w:val="FirstParagraph"/>
        <w:jc w:val="bot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raquiterapia basada en imágenes 3D. Consisten en modelos 3D precisos y predefinidos de diferentes tipos de aplicadores utilizados en procedimientos de braquiterapia. Estas bibliotecas se utilizan para importar la configuración del aplicador al </w:t>
      </w:r>
      <w:del w:id="348" w:author="Javier Vijande Asenjo" w:date="2023-11-16T12:14:00Z">
        <w:r w:rsidDel="007B7676">
          <w:delText>sistema de planificación del tratamiento (</w:delText>
        </w:r>
      </w:del>
      <w:r>
        <w:t>TPS</w:t>
      </w:r>
      <w:del w:id="349" w:author="Javier Vijande Asenjo" w:date="2023-11-16T12:14:00Z">
        <w:r w:rsidDel="007B7676">
          <w:delText>)</w:delText>
        </w:r>
      </w:del>
      <w:r>
        <w:t xml:space="preserve"> y hacerla coincidir con la señal producida por el aplicador en las imágenes de resonancia magnética</w:t>
      </w:r>
      <w:hyperlink w:anchor="ref-hellebust2010">
        <w:r>
          <w:rPr>
            <w:rStyle w:val="Hipervnculo"/>
            <w:vertAlign w:val="superscript"/>
          </w:rPr>
          <w:t>65</w:t>
        </w:r>
      </w:hyperlink>
      <w:r>
        <w:t>.</w:t>
      </w:r>
    </w:p>
    <w:p w14:paraId="0C299A57" w14:textId="77777777" w:rsidR="009574C6" w:rsidRDefault="00E223CA" w:rsidP="00610AC2">
      <w:pPr>
        <w:pStyle w:val="Textoindependiente"/>
        <w:jc w:val="both"/>
      </w:pPr>
      <w:r>
        <w:t>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14:paraId="3312C590" w14:textId="77777777" w:rsidR="009574C6" w:rsidRDefault="00E223CA" w:rsidP="00610AC2">
      <w:pPr>
        <w:pStyle w:val="Textoindependiente"/>
        <w:jc w:val="both"/>
      </w:pPr>
      <w:r>
        <w:t>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14:paraId="7231E380" w14:textId="77777777" w:rsidR="009574C6" w:rsidRDefault="00E223CA" w:rsidP="00610AC2">
      <w:pPr>
        <w:pStyle w:val="Textoindependiente"/>
        <w:jc w:val="both"/>
      </w:pPr>
      <w:r>
        <w:t xml:space="preserve">Sin embargo, existen limitaciones en el uso de bibliotecas de aplicadores. En primer lugar, este método sólo es viable para aplicadores rígidos. Los aplicadores flexibles o ajustables pueden requerir una reconstrucción independiente de cada parte debido a </w:t>
      </w:r>
      <w:r>
        <w:lastRenderedPageBreak/>
        <w:t>posibles desviaciones de la forma modelada del aplicador durante la inserción en el paciente.</w:t>
      </w:r>
    </w:p>
    <w:p w14:paraId="7EF19C8F" w14:textId="77777777" w:rsidR="009574C6" w:rsidRDefault="00E223CA" w:rsidP="00610AC2">
      <w:pPr>
        <w:pStyle w:val="Textoindependiente"/>
        <w:jc w:val="both"/>
      </w:pPr>
      <w:r>
        <w:t>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65</w:t>
        </w:r>
      </w:hyperlink>
      <w:r>
        <w:t>.</w:t>
      </w:r>
    </w:p>
    <w:p w14:paraId="16100BEB" w14:textId="69723E46" w:rsidR="009574C6" w:rsidRDefault="00E223CA" w:rsidP="00610AC2">
      <w:pPr>
        <w:pStyle w:val="Textoindependiente"/>
        <w:jc w:val="both"/>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w:t>
      </w:r>
      <w:del w:id="350" w:author="Javier Vijande Asenjo" w:date="2023-11-16T12:18:00Z">
        <w:r w:rsidDel="007B7676">
          <w:delText>sistema de planificación del tratamiento (</w:delText>
        </w:r>
      </w:del>
      <w:commentRangeStart w:id="351"/>
      <w:r>
        <w:t>TPS</w:t>
      </w:r>
      <w:commentRangeEnd w:id="351"/>
      <w:r w:rsidR="007B7676">
        <w:rPr>
          <w:rStyle w:val="Refdecomentario"/>
        </w:rPr>
        <w:commentReference w:id="351"/>
      </w:r>
      <w:del w:id="352" w:author="Javier Vijande Asenjo" w:date="2023-11-16T12:18:00Z">
        <w:r w:rsidDel="007B7676">
          <w:delText>)</w:delText>
        </w:r>
      </w:del>
      <w:r>
        <w:t xml:space="preserve"> y alinearla con la señal de anulación, en otras palabras, la sombra negra que deja el aplicador en la imagen, producida por la misma en la MRI, no es necesario ver explícitamente la punta del aplicador.</w:t>
      </w:r>
    </w:p>
    <w:p w14:paraId="00A5F47E" w14:textId="77777777" w:rsidR="009574C6" w:rsidRDefault="00E223CA" w:rsidP="00610AC2">
      <w:pPr>
        <w:pStyle w:val="Ttulo2"/>
        <w:jc w:val="both"/>
      </w:pPr>
      <w:bookmarkStart w:id="353" w:name="_Toc148271454"/>
      <w:bookmarkStart w:id="354" w:name="planes-virtuales"/>
      <w:bookmarkEnd w:id="324"/>
      <w:bookmarkEnd w:id="347"/>
      <w:r>
        <w:t>1.5 Planes virtuales</w:t>
      </w:r>
      <w:bookmarkEnd w:id="353"/>
    </w:p>
    <w:p w14:paraId="79A12923" w14:textId="77777777" w:rsidR="009574C6" w:rsidRDefault="00E223CA" w:rsidP="00610AC2">
      <w:pPr>
        <w:pStyle w:val="Ttulo3"/>
        <w:jc w:val="both"/>
      </w:pPr>
      <w:bookmarkStart w:id="355" w:name="_Toc148271455"/>
      <w:bookmarkStart w:id="356" w:name="sec-tb"/>
      <w:r>
        <w:t>1.5.1 El Template Benidorm</w:t>
      </w:r>
      <w:bookmarkEnd w:id="355"/>
    </w:p>
    <w:p w14:paraId="36B419BB" w14:textId="77777777" w:rsidR="009574C6" w:rsidRDefault="00E223CA" w:rsidP="00610AC2">
      <w:pPr>
        <w:pStyle w:val="FirstParagraph"/>
        <w:jc w:val="both"/>
      </w:pPr>
      <w:r>
        <w:t>El objetivo del aplicador Benidorm (Lorca Marin, Murcia, Spain) para braquiterapia intersticial es proporcionar un nuevo aplicador de braquiterapia para tumores ginecológicos, en particular para el carcinoma cervical localmente avanzado</w:t>
      </w:r>
      <w:hyperlink w:anchor="Xb9f99f516e75d9d09adde3a98b43169e15eb8e5">
        <w:r>
          <w:rPr>
            <w:rStyle w:val="Hipervnculo"/>
            <w:vertAlign w:val="superscript"/>
          </w:rPr>
          <w:t>66</w:t>
        </w:r>
      </w:hyperlink>
      <w:r>
        <w:t xml:space="preserve">. Este aplicador combina la radioterapia intracavitaria con agujas intersticiales transperineales compatibles con MR, intentando superar las limitaciones de las plantillas de agujas actualmente disponibles en el mercado. Permite la cobertura total de la extensión craneocaudal y lateral del tumor, incluyendo las regiones intrauterinas, parametriales y paravaginales. El </w:t>
      </w:r>
      <w:commentRangeStart w:id="357"/>
      <w:r>
        <w:t xml:space="preserve">aplicador Benidorm </w:t>
      </w:r>
      <w:commentRangeEnd w:id="357"/>
      <w:r w:rsidR="007B7676">
        <w:rPr>
          <w:rStyle w:val="Refdecomentario"/>
        </w:rPr>
        <w:commentReference w:id="357"/>
      </w:r>
      <w:r>
        <w:t>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w:t>
      </w:r>
    </w:p>
    <w:p w14:paraId="364BDD3F" w14:textId="77777777" w:rsidR="009574C6" w:rsidRDefault="00E223CA" w:rsidP="00610AC2">
      <w:pPr>
        <w:pStyle w:val="Textoindependiente"/>
        <w:jc w:val="both"/>
      </w:pPr>
      <w:r>
        <w:t>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sSupPr>
            <m:ctrlPr>
              <w:rPr>
                <w:rFonts w:ascii="Cambria Math" w:hAnsi="Cambria Math"/>
              </w:rPr>
            </m:ctrlPr>
          </m:sSupPr>
          <m:e>
            <m:r>
              <w:rPr>
                <w:rFonts w:ascii="Cambria Math" w:hAnsi="Cambria Math"/>
              </w:rPr>
              <m:t>7</m:t>
            </m:r>
          </m:e>
          <m:sup>
            <m:r>
              <m:rPr>
                <m:sty m:val="p"/>
              </m:rPr>
              <w:rPr>
                <w:rFonts w:ascii="Cambria Math" w:hAnsi="Cambria Math"/>
              </w:rPr>
              <m:t>∘</m:t>
            </m:r>
          </m:sup>
        </m:sSup>
      </m:oMath>
      <w:r>
        <w:t>),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raquiterapia.</w:t>
      </w:r>
    </w:p>
    <w:p w14:paraId="17738A36" w14:textId="77777777" w:rsidR="009574C6" w:rsidRDefault="00E223CA" w:rsidP="00610AC2">
      <w:pPr>
        <w:pStyle w:val="Ttulo3"/>
        <w:jc w:val="both"/>
      </w:pPr>
      <w:bookmarkStart w:id="358" w:name="_Toc148271456"/>
      <w:bookmarkStart w:id="359" w:name="la-elección-de-las-agujas"/>
      <w:bookmarkEnd w:id="356"/>
      <w:commentRangeStart w:id="360"/>
      <w:r>
        <w:lastRenderedPageBreak/>
        <w:t>1.5.2 La elección de las agujas</w:t>
      </w:r>
      <w:bookmarkEnd w:id="358"/>
      <w:commentRangeEnd w:id="360"/>
      <w:r w:rsidR="007B7676">
        <w:rPr>
          <w:rStyle w:val="Refdecomentario"/>
          <w:rFonts w:ascii="Cambria" w:eastAsia="Cambria" w:hAnsi="Cambria"/>
          <w:b w:val="0"/>
          <w:bCs w:val="0"/>
          <w:color w:val="auto"/>
        </w:rPr>
        <w:commentReference w:id="360"/>
      </w:r>
    </w:p>
    <w:p w14:paraId="468A08AB" w14:textId="55B9EC51" w:rsidR="009574C6" w:rsidRDefault="00E223CA" w:rsidP="00610AC2">
      <w:pPr>
        <w:pStyle w:val="FirstParagraph"/>
        <w:jc w:val="both"/>
      </w:pPr>
      <w:del w:id="361" w:author="Javier Vijande Asenjo" w:date="2023-11-16T12:20:00Z">
        <w:r w:rsidDel="007B7676">
          <w:delText xml:space="preserve">Como se vio en la </w:delText>
        </w:r>
        <w:r w:rsidDel="007B7676">
          <w:fldChar w:fldCharType="begin"/>
        </w:r>
        <w:r w:rsidDel="007B7676">
          <w:delInstrText xml:space="preserve"> HYPERLINK \l "sec-tb" \h </w:delInstrText>
        </w:r>
        <w:r w:rsidDel="007B7676">
          <w:fldChar w:fldCharType="separate"/>
        </w:r>
        <w:r w:rsidDel="007B7676">
          <w:rPr>
            <w:rStyle w:val="Hipervnculo"/>
          </w:rPr>
          <w:delText>sección 1.5.1</w:delText>
        </w:r>
        <w:r w:rsidDel="007B7676">
          <w:rPr>
            <w:rStyle w:val="Hipervnculo"/>
          </w:rPr>
          <w:fldChar w:fldCharType="end"/>
        </w:r>
        <w:r w:rsidDel="007B7676">
          <w:delText>, el aplicador Benidorm posee 35 orificios rectos y 16 divergentes. Eso</w:delText>
        </w:r>
      </w:del>
      <w:ins w:id="362" w:author="Javier Vijande Asenjo" w:date="2023-11-16T12:20:00Z">
        <w:r w:rsidR="007B7676">
          <w:t>Esta configuración</w:t>
        </w:r>
      </w:ins>
      <w:r>
        <w:t xml:space="preserve"> resulta en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p>
    <w:p w14:paraId="387B53CD" w14:textId="77777777" w:rsidR="009574C6" w:rsidRDefault="00E223CA" w:rsidP="00610AC2">
      <w:pPr>
        <w:pStyle w:val="Textoindependiente"/>
        <w:jc w:val="both"/>
      </w:pPr>
      <w:r>
        <w:t>Es por ello que diseñar un tratamiento con el mínimo número de agujas que a su vez asegure la cobertura correcta del volumen objetivo.</w:t>
      </w:r>
    </w:p>
    <w:p w14:paraId="6E4AA47B" w14:textId="77777777" w:rsidR="009574C6" w:rsidRDefault="00E223CA" w:rsidP="00610AC2">
      <w:pPr>
        <w:pStyle w:val="Ttulo2"/>
        <w:jc w:val="both"/>
      </w:pPr>
      <w:bookmarkStart w:id="363" w:name="_Toc148271457"/>
      <w:bookmarkStart w:id="364" w:name="objetivos"/>
      <w:bookmarkEnd w:id="354"/>
      <w:bookmarkEnd w:id="359"/>
      <w:commentRangeStart w:id="365"/>
      <w:r>
        <w:t>1.6 Objetivos</w:t>
      </w:r>
      <w:bookmarkEnd w:id="363"/>
      <w:commentRangeEnd w:id="365"/>
      <w:r w:rsidR="00717170">
        <w:rPr>
          <w:rStyle w:val="Refdecomentario"/>
          <w:rFonts w:ascii="Cambria" w:eastAsia="Cambria" w:hAnsi="Cambria"/>
          <w:b w:val="0"/>
          <w:bCs w:val="0"/>
          <w:color w:val="auto"/>
        </w:rPr>
        <w:commentReference w:id="365"/>
      </w:r>
    </w:p>
    <w:p w14:paraId="4094E7B0" w14:textId="77777777" w:rsidR="009574C6" w:rsidRDefault="00E223CA" w:rsidP="00610AC2">
      <w:pPr>
        <w:pStyle w:val="FirstParagraph"/>
        <w:jc w:val="both"/>
      </w:pPr>
      <w:r>
        <w:t xml:space="preserve">Este trabajo se centra en la revisión de las diferentes metodologías utilizadas por todos los TPS disponibles comercialmente para resolver los principales problemas de planificación en una BT de cérvix basada exclusivamente en RM con tratamiento de componentes intersticiales. Además, se esbozan algunos aspectos prácticos deseables o convenientes de implementar en futuras versiones de TPS desde las perspectivas del oncólogo radioterapeuta y del físico </w:t>
      </w:r>
      <w:commentRangeStart w:id="366"/>
      <w:r>
        <w:t>médico</w:t>
      </w:r>
      <w:commentRangeEnd w:id="366"/>
      <w:r w:rsidR="0024751C">
        <w:rPr>
          <w:rStyle w:val="Refdecomentario"/>
        </w:rPr>
        <w:commentReference w:id="366"/>
      </w:r>
      <w:r>
        <w:t>.</w:t>
      </w:r>
    </w:p>
    <w:p w14:paraId="2B891F15" w14:textId="77777777" w:rsidR="009574C6" w:rsidRDefault="00E223CA" w:rsidP="00610AC2">
      <w:pPr>
        <w:pStyle w:val="Textoindependiente"/>
        <w:jc w:val="both"/>
      </w:pPr>
      <w:r>
        <w:t xml:space="preserve">Por otro lado, se 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w:t>
      </w:r>
      <w:commentRangeStart w:id="367"/>
      <w:r>
        <w:t>MRI</w:t>
      </w:r>
      <w:commentRangeEnd w:id="367"/>
      <w:r w:rsidR="0024751C">
        <w:rPr>
          <w:rStyle w:val="Refdecomentario"/>
        </w:rPr>
        <w:commentReference w:id="367"/>
      </w:r>
      <w:r>
        <w:t>.</w:t>
      </w:r>
    </w:p>
    <w:p w14:paraId="467A41CB" w14:textId="77777777" w:rsidR="009574C6" w:rsidRDefault="00E223CA" w:rsidP="00610AC2">
      <w:pPr>
        <w:pStyle w:val="Textoindependiente"/>
        <w:jc w:val="both"/>
      </w:pPr>
      <w:r>
        <w:t xml:space="preserve">También presenta la implementación de una técnica de planificación virtual pre-plan para el aplicador Benidorm en braquiterapia ginecológica multi intersticial, tanto </w:t>
      </w:r>
      <w:proofErr w:type="spellStart"/>
      <w:r>
        <w:t>transperineal</w:t>
      </w:r>
      <w:proofErr w:type="spellEnd"/>
      <w:r>
        <w:t xml:space="preserve"> como </w:t>
      </w:r>
      <w:commentRangeStart w:id="368"/>
      <w:r>
        <w:t>endocavitaria</w:t>
      </w:r>
      <w:commentRangeEnd w:id="368"/>
      <w:r w:rsidR="0024751C">
        <w:rPr>
          <w:rStyle w:val="Refdecomentario"/>
        </w:rPr>
        <w:commentReference w:id="368"/>
      </w:r>
      <w:r>
        <w:t>.</w:t>
      </w:r>
    </w:p>
    <w:p w14:paraId="5B3AE86E" w14:textId="77777777" w:rsidR="009574C6" w:rsidRDefault="00E223CA" w:rsidP="00610AC2">
      <w:pPr>
        <w:pStyle w:val="Ttulo1"/>
        <w:jc w:val="both"/>
      </w:pPr>
      <w:bookmarkStart w:id="369" w:name="_Toc148271458"/>
      <w:bookmarkStart w:id="370" w:name="material-y-métodos"/>
      <w:bookmarkEnd w:id="4"/>
      <w:bookmarkEnd w:id="364"/>
      <w:r>
        <w:t>2. Material y métodos</w:t>
      </w:r>
      <w:bookmarkEnd w:id="369"/>
    </w:p>
    <w:p w14:paraId="7DF39C13" w14:textId="77777777" w:rsidR="009574C6" w:rsidRDefault="00E223CA" w:rsidP="00610AC2">
      <w:pPr>
        <w:pStyle w:val="Ttulo2"/>
        <w:jc w:val="both"/>
      </w:pPr>
      <w:bookmarkStart w:id="371" w:name="_Toc148271459"/>
      <w:bookmarkStart w:id="372" w:name="Xf8c62f517dcf073f4df10b3044d0d92793e5a66"/>
      <w:r>
        <w:t>2.1 A method to incorporate interstitial components into the TPS gynecologic rigid applicator library (Otal2017 publicado en febrero de 2017)</w:t>
      </w:r>
      <w:bookmarkEnd w:id="371"/>
    </w:p>
    <w:p w14:paraId="05B7761F" w14:textId="77777777" w:rsidR="009574C6" w:rsidRDefault="00E223CA" w:rsidP="00610AC2">
      <w:pPr>
        <w:pStyle w:val="Ttulo3"/>
        <w:jc w:val="both"/>
      </w:pPr>
      <w:bookmarkStart w:id="373" w:name="_Toc148271460"/>
      <w:bookmarkStart w:id="374" w:name="sec-appimagestps"/>
      <w:r>
        <w:t>2.1.1 Aplicadores, adquisición de imágenes de resonancia magnética y planificador de braquiterapia (TPS)</w:t>
      </w:r>
      <w:bookmarkEnd w:id="373"/>
    </w:p>
    <w:p w14:paraId="6A3B486B" w14:textId="77777777" w:rsidR="009574C6" w:rsidRDefault="00E223CA" w:rsidP="00610AC2">
      <w:pPr>
        <w:pStyle w:val="FirstParagraph"/>
        <w:jc w:val="both"/>
      </w:pPr>
      <w:r>
        <w:t xml:space="preserve">El aplicador Utrecht compatible con CT y MR (Nucletron, una empresa de Elekta, Elekta AB, Estocolmo, Suecia) se desarrolló específicamente para el tratamiento </w:t>
      </w:r>
      <w:r>
        <w:lastRenderedPageBreak/>
        <w:t>combinado intracavitario/intersticial de cánceres ginecológicos</w:t>
      </w:r>
      <w:hyperlink w:anchor="ref-nomden2012">
        <w:r>
          <w:rPr>
            <w:rStyle w:val="Hipervnculo"/>
            <w:vertAlign w:val="superscript"/>
          </w:rPr>
          <w:t>60</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 </w:t>
      </w:r>
      <w:hyperlink w:anchor="fig-utrecht_tool">
        <w:r>
          <w:rPr>
            <w:rStyle w:val="Hipervnculo"/>
          </w:rPr>
          <w:t>figura 2.1</w:t>
        </w:r>
      </w:hyperlink>
      <w:r>
        <w:t xml:space="preserve">. La colocación final de las agujas depende del implante, tanto en trayectoria como en profundidad. Sin embargo, aunque existen </w:t>
      </w:r>
      <w:r>
        <w:rPr>
          <w:i/>
          <w:iCs/>
        </w:rPr>
        <w:t>dummies</w:t>
      </w:r>
      <w:r>
        <w:t xml:space="preserve"> para el componente endocavitario, no los hay para el intersticial. Hasta ahora, las posiciones de las agujas se reconstruían utilizando su señal de túnel negro en MR T2 y la medida de la profundidad de inserción.</w:t>
      </w:r>
    </w:p>
    <w:p w14:paraId="1A949B3D" w14:textId="52143A1E" w:rsidR="00DA0EBD" w:rsidRDefault="00DA0EBD" w:rsidP="00610AC2">
      <w:pPr>
        <w:spacing w:after="0"/>
        <w:jc w:val="both"/>
      </w:pPr>
      <w:r>
        <w:br w:type="page"/>
      </w:r>
    </w:p>
    <w:p w14:paraId="6D066B42" w14:textId="77777777" w:rsidR="00DA0EBD" w:rsidRPr="00DA0EBD" w:rsidRDefault="00DA0EBD" w:rsidP="00610AC2">
      <w:pPr>
        <w:pStyle w:val="Textoindependiente"/>
        <w:jc w:val="both"/>
      </w:pPr>
    </w:p>
    <w:tbl>
      <w:tblPr>
        <w:tblStyle w:val="Table"/>
        <w:tblW w:w="5000" w:type="pct"/>
        <w:tblLook w:val="0000" w:firstRow="0" w:lastRow="0" w:firstColumn="0" w:lastColumn="0" w:noHBand="0" w:noVBand="0"/>
      </w:tblPr>
      <w:tblGrid>
        <w:gridCol w:w="8639"/>
      </w:tblGrid>
      <w:tr w:rsidR="009574C6" w14:paraId="51C74796" w14:textId="77777777">
        <w:tc>
          <w:tcPr>
            <w:tcW w:w="0" w:type="auto"/>
          </w:tcPr>
          <w:tbl>
            <w:tblPr>
              <w:tblStyle w:val="Table"/>
              <w:tblW w:w="5000" w:type="pct"/>
              <w:tblLook w:val="0000" w:firstRow="0" w:lastRow="0" w:firstColumn="0" w:lastColumn="0" w:noHBand="0" w:noVBand="0"/>
            </w:tblPr>
            <w:tblGrid>
              <w:gridCol w:w="8141"/>
              <w:gridCol w:w="282"/>
            </w:tblGrid>
            <w:tr w:rsidR="009574C6" w14:paraId="2EB3655C" w14:textId="77777777">
              <w:tc>
                <w:tcPr>
                  <w:tcW w:w="0" w:type="auto"/>
                </w:tcPr>
                <w:tbl>
                  <w:tblPr>
                    <w:tblStyle w:val="Table"/>
                    <w:tblW w:w="5000" w:type="pct"/>
                    <w:jc w:val="center"/>
                    <w:tblLook w:val="0000" w:firstRow="0" w:lastRow="0" w:firstColumn="0" w:lastColumn="0" w:noHBand="0" w:noVBand="0"/>
                  </w:tblPr>
                  <w:tblGrid>
                    <w:gridCol w:w="7925"/>
                  </w:tblGrid>
                  <w:tr w:rsidR="009574C6" w14:paraId="3039E538" w14:textId="77777777" w:rsidTr="00AC15B0">
                    <w:trPr>
                      <w:jc w:val="center"/>
                    </w:trPr>
                    <w:tc>
                      <w:tcPr>
                        <w:tcW w:w="0" w:type="auto"/>
                      </w:tcPr>
                      <w:p w14:paraId="7F5623CF" w14:textId="77777777" w:rsidR="009574C6" w:rsidRDefault="00E223CA" w:rsidP="00610AC2">
                        <w:pPr>
                          <w:jc w:val="both"/>
                        </w:pPr>
                        <w:bookmarkStart w:id="375" w:name="fig-utrecht_tool1"/>
                        <w:bookmarkStart w:id="376" w:name="fig-utrecht_tool"/>
                        <w:r>
                          <w:rPr>
                            <w:noProof/>
                            <w:lang w:val="es-ES"/>
                          </w:rPr>
                          <w:drawing>
                            <wp:inline distT="0" distB="0" distL="0" distR="0" wp14:anchorId="3CDBDFD0" wp14:editId="5A26034E">
                              <wp:extent cx="2971800" cy="154566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mg/Utrecht_tool1.png"/>
                                      <pic:cNvPicPr>
                                        <a:picLocks noChangeAspect="1" noChangeArrowheads="1"/>
                                      </pic:cNvPicPr>
                                    </pic:nvPicPr>
                                    <pic:blipFill>
                                      <a:blip r:embed="rId13"/>
                                      <a:stretch>
                                        <a:fillRect/>
                                      </a:stretch>
                                    </pic:blipFill>
                                    <pic:spPr bwMode="auto">
                                      <a:xfrm>
                                        <a:off x="0" y="0"/>
                                        <a:ext cx="2971800" cy="1545665"/>
                                      </a:xfrm>
                                      <a:prstGeom prst="rect">
                                        <a:avLst/>
                                      </a:prstGeom>
                                      <a:noFill/>
                                      <a:ln w="9525">
                                        <a:noFill/>
                                        <a:headEnd/>
                                        <a:tailEnd/>
                                      </a:ln>
                                    </pic:spPr>
                                  </pic:pic>
                                </a:graphicData>
                              </a:graphic>
                            </wp:inline>
                          </w:drawing>
                        </w:r>
                      </w:p>
                      <w:p w14:paraId="26A8AE77" w14:textId="77777777" w:rsidR="009574C6" w:rsidRPr="009D45E6" w:rsidRDefault="00E223CA" w:rsidP="00610AC2">
                        <w:pPr>
                          <w:pStyle w:val="ImageCaption"/>
                          <w:spacing w:before="200"/>
                          <w:jc w:val="both"/>
                          <w:rPr>
                            <w:lang w:val="es-ES"/>
                          </w:rPr>
                        </w:pPr>
                        <w:r w:rsidRPr="009D45E6">
                          <w:rPr>
                            <w:lang w:val="es-ES"/>
                          </w:rPr>
                          <w:t>(a) Detalle de la profundidad de inserción sobre el aplicador</w:t>
                        </w:r>
                      </w:p>
                    </w:tc>
                    <w:bookmarkEnd w:id="375"/>
                  </w:tr>
                </w:tbl>
                <w:p w14:paraId="381B74F4" w14:textId="77777777" w:rsidR="009574C6" w:rsidRPr="009D45E6" w:rsidRDefault="009574C6" w:rsidP="00610AC2">
                  <w:pPr>
                    <w:jc w:val="both"/>
                    <w:rPr>
                      <w:lang w:val="es-ES"/>
                    </w:rPr>
                  </w:pPr>
                </w:p>
              </w:tc>
              <w:tc>
                <w:tcPr>
                  <w:tcW w:w="0" w:type="auto"/>
                </w:tcPr>
                <w:p w14:paraId="106285CB" w14:textId="77777777" w:rsidR="009574C6" w:rsidRPr="009D45E6" w:rsidRDefault="00E223CA" w:rsidP="00610AC2">
                  <w:pPr>
                    <w:jc w:val="both"/>
                    <w:rPr>
                      <w:lang w:val="es-ES"/>
                    </w:rPr>
                  </w:pPr>
                  <w:r w:rsidRPr="009D45E6">
                    <w:rPr>
                      <w:lang w:val="es-ES"/>
                    </w:rPr>
                    <w:t xml:space="preserve"> </w:t>
                  </w:r>
                </w:p>
              </w:tc>
            </w:tr>
          </w:tbl>
          <w:p w14:paraId="33443F22"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0963776B" w14:textId="77777777">
              <w:tc>
                <w:tcPr>
                  <w:tcW w:w="0" w:type="auto"/>
                </w:tcPr>
                <w:tbl>
                  <w:tblPr>
                    <w:tblStyle w:val="Table"/>
                    <w:tblW w:w="5000" w:type="pct"/>
                    <w:tblLook w:val="0000" w:firstRow="0" w:lastRow="0" w:firstColumn="0" w:lastColumn="0" w:noHBand="0" w:noVBand="0"/>
                  </w:tblPr>
                  <w:tblGrid>
                    <w:gridCol w:w="4896"/>
                  </w:tblGrid>
                  <w:tr w:rsidR="009574C6" w14:paraId="2D7FDFBB" w14:textId="77777777">
                    <w:tc>
                      <w:tcPr>
                        <w:tcW w:w="0" w:type="auto"/>
                      </w:tcPr>
                      <w:p w14:paraId="5C36C47B" w14:textId="77777777" w:rsidR="009574C6" w:rsidRDefault="00E223CA" w:rsidP="00610AC2">
                        <w:pPr>
                          <w:jc w:val="both"/>
                        </w:pPr>
                        <w:bookmarkStart w:id="377" w:name="fig-utrecht_tool2"/>
                        <w:r>
                          <w:rPr>
                            <w:noProof/>
                            <w:lang w:val="es-ES"/>
                          </w:rPr>
                          <w:drawing>
                            <wp:inline distT="0" distB="0" distL="0" distR="0" wp14:anchorId="7F59B1E1" wp14:editId="2F0A102E">
                              <wp:extent cx="2971800" cy="1701412"/>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g/Utrecht_tool2.png"/>
                                      <pic:cNvPicPr>
                                        <a:picLocks noChangeAspect="1" noChangeArrowheads="1"/>
                                      </pic:cNvPicPr>
                                    </pic:nvPicPr>
                                    <pic:blipFill>
                                      <a:blip r:embed="rId14"/>
                                      <a:stretch>
                                        <a:fillRect/>
                                      </a:stretch>
                                    </pic:blipFill>
                                    <pic:spPr bwMode="auto">
                                      <a:xfrm>
                                        <a:off x="0" y="0"/>
                                        <a:ext cx="2971800" cy="1701412"/>
                                      </a:xfrm>
                                      <a:prstGeom prst="rect">
                                        <a:avLst/>
                                      </a:prstGeom>
                                      <a:noFill/>
                                      <a:ln w="9525">
                                        <a:noFill/>
                                        <a:headEnd/>
                                        <a:tailEnd/>
                                      </a:ln>
                                    </pic:spPr>
                                  </pic:pic>
                                </a:graphicData>
                              </a:graphic>
                            </wp:inline>
                          </w:drawing>
                        </w:r>
                      </w:p>
                      <w:p w14:paraId="3C1C8750" w14:textId="77777777" w:rsidR="009574C6" w:rsidRPr="009D45E6" w:rsidRDefault="00E223CA" w:rsidP="00610AC2">
                        <w:pPr>
                          <w:pStyle w:val="ImageCaption"/>
                          <w:spacing w:before="200"/>
                          <w:jc w:val="both"/>
                          <w:rPr>
                            <w:lang w:val="es-ES"/>
                          </w:rPr>
                        </w:pPr>
                        <w:r w:rsidRPr="009D45E6">
                          <w:rPr>
                            <w:lang w:val="es-ES"/>
                          </w:rPr>
                          <w:t>(b) Herramienta de inserción</w:t>
                        </w:r>
                      </w:p>
                    </w:tc>
                    <w:bookmarkEnd w:id="377"/>
                  </w:tr>
                </w:tbl>
                <w:p w14:paraId="1DB6D058" w14:textId="77777777" w:rsidR="009574C6" w:rsidRPr="009D45E6" w:rsidRDefault="009574C6" w:rsidP="00610AC2">
                  <w:pPr>
                    <w:jc w:val="both"/>
                    <w:rPr>
                      <w:lang w:val="es-ES"/>
                    </w:rPr>
                  </w:pPr>
                </w:p>
              </w:tc>
            </w:tr>
          </w:tbl>
          <w:p w14:paraId="47E9073B" w14:textId="77777777" w:rsidR="009574C6" w:rsidRPr="009D45E6" w:rsidRDefault="00E223CA" w:rsidP="00610AC2">
            <w:pPr>
              <w:pStyle w:val="ImageCaption"/>
              <w:spacing w:before="200"/>
              <w:jc w:val="both"/>
              <w:rPr>
                <w:lang w:val="es-ES"/>
              </w:rPr>
            </w:pPr>
            <w:r w:rsidRPr="009D45E6">
              <w:rPr>
                <w:lang w:val="es-ES"/>
              </w:rPr>
              <w:t>Figura 2.1: Procedimiento de medida de la inserción de las agujas</w:t>
            </w:r>
          </w:p>
        </w:tc>
        <w:bookmarkEnd w:id="376"/>
      </w:tr>
    </w:tbl>
    <w:p w14:paraId="65122792" w14:textId="77777777" w:rsidR="009574C6" w:rsidRDefault="00E223CA" w:rsidP="00610AC2">
      <w:pPr>
        <w:pStyle w:val="Textoindependiente"/>
        <w:jc w:val="both"/>
      </w:pPr>
      <w:r>
        <w:t>El Template Benidorm (TB) (Lorca Marín, Murcia, España) consiste en una plantilla para guíar múltiples agujas de titanio y un cilindro en cuyo centro se coloca una sonda intrauterina</w:t>
      </w:r>
      <w:hyperlink w:anchor="ref-villalba2015">
        <w:r>
          <w:rPr>
            <w:rStyle w:val="Hipervnculo"/>
            <w:vertAlign w:val="superscript"/>
          </w:rPr>
          <w:t>67</w:t>
        </w:r>
      </w:hyperlink>
      <w:r>
        <w:rPr>
          <w:vertAlign w:val="superscript"/>
        </w:rPr>
        <w:t>,</w:t>
      </w:r>
      <w:hyperlink w:anchor="ref-richart2015">
        <w:r>
          <w:rPr>
            <w:rStyle w:val="Hipervnculo"/>
            <w:vertAlign w:val="superscript"/>
          </w:rPr>
          <w:t>68</w:t>
        </w:r>
      </w:hyperlink>
      <w:r>
        <w:t xml:space="preserve"> (</w:t>
      </w:r>
      <w:hyperlink w:anchor="fig-tbimage">
        <w:r>
          <w:rPr>
            <w:rStyle w:val="Hipervnculo"/>
          </w:rPr>
          <w:t>figura 2.2</w:t>
        </w:r>
      </w:hyperlink>
      <w:r>
        <w:t>). Esta plantilla es una actualización de la plantilla existente MUPIT</w:t>
      </w:r>
      <w:hyperlink w:anchor="ref-gynecolo2011">
        <w:r>
          <w:rPr>
            <w:rStyle w:val="Hipervnculo"/>
            <w:vertAlign w:val="superscript"/>
          </w:rPr>
          <w:t>69</w:t>
        </w:r>
      </w:hyperlink>
      <w:r>
        <w:t xml:space="preserve"> (Nucletron, una empresa de Elekta, Elekta AB, Estocolmo, Suecia) a la que añade un componente intracavitario, la sonda intrauterina, y la hace completamente compatible con MR. La plantilla consta de dos placas perineales con dos orificios centrales que permiten la colocación de un cilindro vaginal, disponible en diferentes tamaños para adaptarse a diferentes longitudes vaginales y tubos intrauterinos de ángulos y longitudes variables. Además, las placas están perforadas con orificios para introducir agujas de titanio rectas y anguladas</w:t>
      </w:r>
      <w:hyperlink w:anchor="ref-richart2015">
        <w:r>
          <w:rPr>
            <w:rStyle w:val="Hipervnculo"/>
            <w:vertAlign w:val="superscript"/>
          </w:rPr>
          <w:t>68</w:t>
        </w:r>
      </w:hyperlink>
      <w:r>
        <w:t>. Las placas tienen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 en T1, las posiciones pueden determinarse correctamente, pero en T2 el contraste es insuficiente</w:t>
      </w:r>
      <w:hyperlink w:anchor="ref-richart2015">
        <w:r>
          <w:rPr>
            <w:rStyle w:val="Hipervnculo"/>
            <w:vertAlign w:val="superscript"/>
          </w:rPr>
          <w:t>68</w:t>
        </w:r>
      </w:hyperlink>
      <w:r>
        <w:t xml:space="preserve">. Por lo </w:t>
      </w:r>
      <w:r>
        <w:lastRenderedPageBreak/>
        <w:t>tanto, la profundidad de inserción de cada aguja ha de obtenerse midiendo la longitud libre con una regla.</w:t>
      </w:r>
    </w:p>
    <w:tbl>
      <w:tblPr>
        <w:tblStyle w:val="Table"/>
        <w:tblW w:w="5000" w:type="pct"/>
        <w:tblLook w:val="0000" w:firstRow="0" w:lastRow="0" w:firstColumn="0" w:lastColumn="0" w:noHBand="0" w:noVBand="0"/>
      </w:tblPr>
      <w:tblGrid>
        <w:gridCol w:w="8639"/>
      </w:tblGrid>
      <w:tr w:rsidR="009574C6" w14:paraId="31DBB691" w14:textId="77777777">
        <w:tc>
          <w:tcPr>
            <w:tcW w:w="0" w:type="auto"/>
          </w:tcPr>
          <w:p w14:paraId="04850354" w14:textId="77777777" w:rsidR="009574C6" w:rsidRDefault="00E223CA" w:rsidP="00610AC2">
            <w:pPr>
              <w:jc w:val="both"/>
            </w:pPr>
            <w:bookmarkStart w:id="378" w:name="fig-tbimage"/>
            <w:r>
              <w:rPr>
                <w:noProof/>
                <w:lang w:val="es-ES"/>
              </w:rPr>
              <w:drawing>
                <wp:inline distT="0" distB="0" distL="0" distR="0" wp14:anchorId="301B8FE6" wp14:editId="2C6C4691">
                  <wp:extent cx="3302849" cy="2189666"/>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img/TB.png"/>
                          <pic:cNvPicPr>
                            <a:picLocks noChangeAspect="1" noChangeArrowheads="1"/>
                          </pic:cNvPicPr>
                        </pic:nvPicPr>
                        <pic:blipFill>
                          <a:blip r:embed="rId15"/>
                          <a:stretch>
                            <a:fillRect/>
                          </a:stretch>
                        </pic:blipFill>
                        <pic:spPr bwMode="auto">
                          <a:xfrm>
                            <a:off x="0" y="0"/>
                            <a:ext cx="3302849" cy="2189666"/>
                          </a:xfrm>
                          <a:prstGeom prst="rect">
                            <a:avLst/>
                          </a:prstGeom>
                          <a:noFill/>
                          <a:ln w="9525">
                            <a:noFill/>
                            <a:headEnd/>
                            <a:tailEnd/>
                          </a:ln>
                        </pic:spPr>
                      </pic:pic>
                    </a:graphicData>
                  </a:graphic>
                </wp:inline>
              </w:drawing>
            </w:r>
          </w:p>
          <w:p w14:paraId="7DDD6795" w14:textId="77777777" w:rsidR="009574C6" w:rsidRDefault="00E223CA" w:rsidP="00610AC2">
            <w:pPr>
              <w:pStyle w:val="ImageCaption"/>
              <w:spacing w:before="200"/>
              <w:jc w:val="both"/>
            </w:pPr>
            <w:r>
              <w:t>Figura 2.2: Template Benidorm</w:t>
            </w:r>
          </w:p>
        </w:tc>
        <w:bookmarkEnd w:id="378"/>
      </w:tr>
    </w:tbl>
    <w:p w14:paraId="54F7A0D5" w14:textId="50E63F9D" w:rsidR="009574C6" w:rsidRDefault="00E223CA" w:rsidP="00610AC2">
      <w:pPr>
        <w:pStyle w:val="Textoindependiente"/>
        <w:jc w:val="both"/>
      </w:pPr>
      <w:r>
        <w:t xml:space="preserve">Las exploraciones de MR de los pacientes se adquirieron con un generador de imágenes de MR de 1,5 T (Optima MR 450w, software versión DV24, GE Medical Systems, Milwaukee, Wisconsin, EE.UU.). Se utilizó una bobina receptora </w:t>
      </w:r>
      <w:r>
        <w:rPr>
          <w:i/>
          <w:iCs/>
        </w:rPr>
        <w:t>phased array</w:t>
      </w:r>
      <w:r>
        <w:t xml:space="preserve"> de ocho canales siguiendo los protocolos clínicos de MR estándar. Siguiendo las recomendaciones de GEC-ESTRO</w:t>
      </w:r>
      <w:hyperlink w:anchor="ref-haie-meder2005">
        <w:r>
          <w:rPr>
            <w:rStyle w:val="Hipervnculo"/>
            <w:vertAlign w:val="superscript"/>
          </w:rPr>
          <w:t>29</w:t>
        </w:r>
      </w:hyperlink>
      <w:r>
        <w:rPr>
          <w:vertAlign w:val="superscript"/>
        </w:rPr>
        <w:t>,</w:t>
      </w:r>
      <w:hyperlink w:anchor="ref-viswanathan2012">
        <w:r>
          <w:rPr>
            <w:rStyle w:val="Hipervnculo"/>
            <w:vertAlign w:val="superscript"/>
          </w:rPr>
          <w:t>70</w:t>
        </w:r>
      </w:hyperlink>
      <w:r>
        <w:rPr>
          <w:vertAlign w:val="superscript"/>
        </w:rPr>
        <w:t>,</w:t>
      </w:r>
      <w:hyperlink w:anchor="ref-pötter2006">
        <w:r>
          <w:rPr>
            <w:rStyle w:val="Hipervnculo"/>
            <w:vertAlign w:val="superscript"/>
          </w:rPr>
          <w:t>71</w:t>
        </w:r>
      </w:hyperlink>
      <w:r>
        <w:t>, la adquisición consistió en una secuencia axial de eco espín rápido con recuperación rápida ponderada en T2</w:t>
      </w:r>
      <w:del w:id="379" w:author="Javier Vijande Asenjo" w:date="2023-11-16T12:28:00Z">
        <w:r w:rsidDel="00AC15B0">
          <w:delText xml:space="preserve"> (FRFSE)</w:delText>
        </w:r>
      </w:del>
      <w:r>
        <w:t xml:space="preserve"> con un grosor de corte reducido a 2 mm. Esta secuencia se utilizó tanto para el contorneo como para la reconstrucción. Los detalles de la configuración de adquisición de imágenes de resonancia magnética están descritos en la publicación de Richart et al.</w:t>
      </w:r>
      <w:hyperlink w:anchor="ref-richart2015">
        <w:r>
          <w:rPr>
            <w:rStyle w:val="Hipervnculo"/>
            <w:vertAlign w:val="superscript"/>
          </w:rPr>
          <w:t>68</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 </w:t>
      </w:r>
      <w:r>
        <w:rPr>
          <w:i/>
          <w:iCs/>
        </w:rPr>
        <w:t xml:space="preserve">Library Manager </w:t>
      </w:r>
      <w:proofErr w:type="spellStart"/>
      <w:r>
        <w:rPr>
          <w:i/>
          <w:iCs/>
        </w:rPr>
        <w:t>Applicator</w:t>
      </w:r>
      <w:proofErr w:type="spellEnd"/>
      <w:del w:id="380" w:author="Javier Vijande Asenjo" w:date="2023-11-16T12:28:00Z">
        <w:r w:rsidDel="00AC15B0">
          <w:delText xml:space="preserve"> (LMA)</w:delText>
        </w:r>
      </w:del>
      <w:r>
        <w:t>, para añadir modelos 3D de los aplicadores a la base de datos de Oncentra.</w:t>
      </w:r>
    </w:p>
    <w:p w14:paraId="3AE1E226" w14:textId="77777777" w:rsidR="009574C6" w:rsidRDefault="00E223CA" w:rsidP="00610AC2">
      <w:pPr>
        <w:pStyle w:val="Ttulo3"/>
        <w:jc w:val="both"/>
      </w:pPr>
      <w:bookmarkStart w:id="381" w:name="_Toc148271461"/>
      <w:bookmarkStart w:id="382" w:name="X7fa7f8953b9bf2d20606b483faea29fdb8c2a45"/>
      <w:bookmarkEnd w:id="374"/>
      <w:r>
        <w:t>2.1.2 Modelización de los aplicadores Utrecht y Template Benidorm en la biblioteca de aplicadores de Oncentra</w:t>
      </w:r>
      <w:bookmarkEnd w:id="381"/>
    </w:p>
    <w:p w14:paraId="06AD8C52" w14:textId="77777777" w:rsidR="009574C6" w:rsidRDefault="00E223CA" w:rsidP="00610AC2">
      <w:pPr>
        <w:pStyle w:val="FirstParagraph"/>
        <w:jc w:val="both"/>
      </w:pPr>
      <w:r>
        <w:t xml:space="preserve">En el Oncentra Brachytherapy TPS, los archivos de entrada para el gestor de la biblioteca de aplicadores son un conjunto de archivos Extensible Markup Language (xml) organizados en una estructura jerárquica. El archivo principal tiene una extensión </w:t>
      </w:r>
      <w:r>
        <w:rPr>
          <w:i/>
          <w:iCs/>
        </w:rPr>
        <w:t>rule.xml</w:t>
      </w:r>
      <w:r>
        <w:t xml:space="preserve">. En este archivo principal se configura cada aplicador, con todas sus opciones, para su uso en Oncentra. Los bloques utilizados en este archivo son archivos independientes que incluyen información sobre las propiedades de los canales, ovoides, etc. Estos bloques se dividen en cuatro tipos de ficheros: tubos, ovoides, cilindros y fijaciones. Estos ficheros contienen cuatro subsecciones: 1- Una descripción del fichero, que incluye el ID de la pieza y el tipo. 2- El conjunto de puntos </w:t>
      </w:r>
      <w:r>
        <w:lastRenderedPageBreak/>
        <w:t xml:space="preserve">de anclaje. 3- Los conectores utilizados. 4- Información sobre la superficie del elemento (llamada </w:t>
      </w:r>
      <w:r>
        <w:rPr>
          <w:i/>
          <w:iCs/>
        </w:rPr>
        <w:t>skin</w:t>
      </w:r>
      <w:r>
        <w:t xml:space="preserve"> en Oncentra).</w:t>
      </w:r>
    </w:p>
    <w:p w14:paraId="4AECE853" w14:textId="77777777" w:rsidR="009574C6" w:rsidRDefault="00E223CA" w:rsidP="00610AC2">
      <w:pPr>
        <w:pStyle w:val="Ttulo3"/>
        <w:jc w:val="both"/>
      </w:pPr>
      <w:bookmarkStart w:id="383" w:name="_Toc148271462"/>
      <w:bookmarkStart w:id="384" w:name="sec-apputrecht"/>
      <w:bookmarkEnd w:id="382"/>
      <w:r>
        <w:t>2.1.3 El aplicador Utrecht</w:t>
      </w:r>
      <w:bookmarkEnd w:id="383"/>
    </w:p>
    <w:p w14:paraId="7D999D61" w14:textId="77777777" w:rsidR="009574C6" w:rsidRDefault="00E223CA" w:rsidP="00610AC2">
      <w:pPr>
        <w:pStyle w:val="FirstParagraph"/>
        <w:jc w:val="both"/>
      </w:pPr>
      <w:r>
        <w:t>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figura 2.3</w:t>
        </w:r>
      </w:hyperlink>
      <w:r>
        <w:t>).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w="5000" w:type="pct"/>
        <w:tblLook w:val="0000" w:firstRow="0" w:lastRow="0" w:firstColumn="0" w:lastColumn="0" w:noHBand="0" w:noVBand="0"/>
      </w:tblPr>
      <w:tblGrid>
        <w:gridCol w:w="8639"/>
      </w:tblGrid>
      <w:tr w:rsidR="009574C6" w14:paraId="75EAE41F" w14:textId="77777777">
        <w:tc>
          <w:tcPr>
            <w:tcW w:w="0" w:type="auto"/>
          </w:tcPr>
          <w:p w14:paraId="09377B4B" w14:textId="77777777" w:rsidR="009574C6" w:rsidRDefault="00E223CA" w:rsidP="00610AC2">
            <w:pPr>
              <w:jc w:val="both"/>
            </w:pPr>
            <w:bookmarkStart w:id="385" w:name="fig-esquemautrecht"/>
            <w:r>
              <w:rPr>
                <w:noProof/>
                <w:lang w:val="es-ES"/>
              </w:rPr>
              <w:drawing>
                <wp:inline distT="0" distB="0" distL="0" distR="0" wp14:anchorId="50DC049D" wp14:editId="23A9D002">
                  <wp:extent cx="5473700" cy="2926426"/>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img/Esquema_utrecht.PNG"/>
                          <pic:cNvPicPr>
                            <a:picLocks noChangeAspect="1" noChangeArrowheads="1"/>
                          </pic:cNvPicPr>
                        </pic:nvPicPr>
                        <pic:blipFill>
                          <a:blip r:embed="rId16"/>
                          <a:stretch>
                            <a:fillRect/>
                          </a:stretch>
                        </pic:blipFill>
                        <pic:spPr bwMode="auto">
                          <a:xfrm>
                            <a:off x="0" y="0"/>
                            <a:ext cx="5473700" cy="2926426"/>
                          </a:xfrm>
                          <a:prstGeom prst="rect">
                            <a:avLst/>
                          </a:prstGeom>
                          <a:noFill/>
                          <a:ln w="9525">
                            <a:noFill/>
                            <a:headEnd/>
                            <a:tailEnd/>
                          </a:ln>
                        </pic:spPr>
                      </pic:pic>
                    </a:graphicData>
                  </a:graphic>
                </wp:inline>
              </w:drawing>
            </w:r>
          </w:p>
          <w:p w14:paraId="308192D6" w14:textId="77777777" w:rsidR="009574C6" w:rsidRPr="009D45E6" w:rsidRDefault="00E223CA" w:rsidP="00610AC2">
            <w:pPr>
              <w:pStyle w:val="ImageCaption"/>
              <w:spacing w:before="200"/>
              <w:jc w:val="both"/>
              <w:rPr>
                <w:lang w:val="es-ES"/>
              </w:rPr>
            </w:pPr>
            <w:r w:rsidRPr="009D45E6">
              <w:rPr>
                <w:lang w:val="es-ES"/>
              </w:rPr>
              <w:t>Figura 2.3: Sistema de referencia intrínseco del ovoide obtenido de la documentación técnica de Elekta</w:t>
            </w:r>
          </w:p>
        </w:tc>
        <w:bookmarkEnd w:id="385"/>
      </w:tr>
    </w:tbl>
    <w:p w14:paraId="4F3E64EF" w14:textId="042A4854" w:rsidR="009574C6" w:rsidRDefault="00E223CA" w:rsidP="00610AC2">
      <w:pPr>
        <w:pStyle w:val="Textoindependiente"/>
        <w:jc w:val="both"/>
      </w:pPr>
      <w:r>
        <w:t>Una obtenidos los puntos de salida, el siguiente paso es crear un archivo correspondiente a cada aguja. Se creó un modelo 3D de cada aguja con FreeCAD (versión 0.14, http://www.freecadweb.org/) y el software Open Parametric Modeler. Exportando este modelo a un archivo .</w:t>
      </w:r>
      <w:proofErr w:type="spellStart"/>
      <w:r>
        <w:t>obj</w:t>
      </w:r>
      <w:proofErr w:type="spellEnd"/>
      <w:r>
        <w:t xml:space="preserve"> de </w:t>
      </w:r>
      <w:proofErr w:type="spellStart"/>
      <w:r>
        <w:t>Wavefront</w:t>
      </w:r>
      <w:proofErr w:type="spellEnd"/>
      <w:r>
        <w:t xml:space="preserve"> </w:t>
      </w:r>
      <w:del w:id="386" w:author="Javier Vijande Asenjo" w:date="2023-11-16T13:29:00Z">
        <w:r w:rsidDel="00504BBB">
          <w:delText>(obj)</w:delText>
        </w:r>
      </w:del>
      <w:r>
        <w:t xml:space="preserve"> y procesándolo en Excel, obtuvimos la sección </w:t>
      </w:r>
      <w:r>
        <w:rPr>
          <w:i/>
          <w:iCs/>
        </w:rPr>
        <w:t>skin</w:t>
      </w:r>
      <w:r>
        <w:t>. El conector de la aguja en este nuevo archivo también se obtuvo utilizando un modelo de FreeCAD. Los conectores definidos en el archivo del canal del ovoide son los puntos de salida del ovoide calculados en el sistema de referencia del aplicador Utrecht.</w:t>
      </w:r>
    </w:p>
    <w:p w14:paraId="27B2FF6A" w14:textId="77777777" w:rsidR="009574C6" w:rsidRDefault="00E223CA" w:rsidP="00610AC2">
      <w:pPr>
        <w:pStyle w:val="Ttulo3"/>
        <w:jc w:val="both"/>
      </w:pPr>
      <w:bookmarkStart w:id="387" w:name="_Toc148271463"/>
      <w:bookmarkStart w:id="388" w:name="sec-templatebenidorm"/>
      <w:bookmarkEnd w:id="384"/>
      <w:r>
        <w:lastRenderedPageBreak/>
        <w:t xml:space="preserve">2.1.4 El </w:t>
      </w:r>
      <w:proofErr w:type="spellStart"/>
      <w:r>
        <w:t>Template</w:t>
      </w:r>
      <w:proofErr w:type="spellEnd"/>
      <w:r>
        <w:t xml:space="preserve"> Benidorm</w:t>
      </w:r>
      <w:del w:id="389" w:author="Javier Vijande Asenjo" w:date="2023-11-16T13:29:00Z">
        <w:r w:rsidDel="00504BBB">
          <w:delText xml:space="preserve"> (TB)</w:delText>
        </w:r>
      </w:del>
      <w:bookmarkEnd w:id="387"/>
    </w:p>
    <w:p w14:paraId="18FD5024" w14:textId="77777777" w:rsidR="009574C6" w:rsidRDefault="00E223CA" w:rsidP="00610AC2">
      <w:pPr>
        <w:pStyle w:val="FirstParagraph"/>
        <w:jc w:val="both"/>
      </w:pPr>
      <w:r>
        <w:t xml:space="preserve">El proceso de modelado para el TB fue diferente. Dado que en la base de datos de Oncentra sólo se incluían los tubos intrauterinos del conjunto de aplicadores vaginales, se utilizó FreeCAD para crear un nuevo modelo 3D del </w:t>
      </w:r>
      <w:r>
        <w:rPr>
          <w:i/>
          <w:iCs/>
        </w:rPr>
        <w:t>template</w:t>
      </w:r>
      <w:r>
        <w:t xml:space="preserve">. Con este programa, fue convertido el diseño real a un archivo vectorial se modelaron las agujas de titanio con un proceso análogo al descrito en </w:t>
      </w:r>
      <w:hyperlink w:anchor="sec-apputrecht">
        <w:r>
          <w:rPr>
            <w:rStyle w:val="Hipervnculo"/>
          </w:rPr>
          <w:t>la sección 2.1.3</w:t>
        </w:r>
      </w:hyperlink>
      <w:r>
        <w:t>, los 4 cilindros (45 mm, 80 mm, 100 mm y 135 mm) y las placas perineales con las esferas de vitamina A (</w:t>
      </w:r>
      <w:hyperlink w:anchor="fig-tbfreecad">
        <w:r>
          <w:rPr>
            <w:rStyle w:val="Hipervnculo"/>
          </w:rPr>
          <w:t>figura 2.4</w:t>
        </w:r>
      </w:hyperlink>
      <w:r>
        <w:t xml:space="preserve">). Mediante este paso se obtiene la información necesaria sobre el </w:t>
      </w:r>
      <w:r>
        <w:rPr>
          <w:i/>
          <w:iCs/>
        </w:rPr>
        <w:t>skin</w:t>
      </w:r>
      <w:r>
        <w:t xml:space="preserve"> 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 </w:t>
      </w:r>
      <w:hyperlink w:anchor="sec-apputrecht">
        <w:r>
          <w:rPr>
            <w:rStyle w:val="Hipervnculo"/>
          </w:rPr>
          <w:t>la sección 2.1.3</w:t>
        </w:r>
      </w:hyperlink>
      <w:r>
        <w:t>.</w:t>
      </w:r>
    </w:p>
    <w:tbl>
      <w:tblPr>
        <w:tblStyle w:val="Table"/>
        <w:tblW w:w="5000" w:type="pct"/>
        <w:tblLook w:val="0000" w:firstRow="0" w:lastRow="0" w:firstColumn="0" w:lastColumn="0" w:noHBand="0" w:noVBand="0"/>
      </w:tblPr>
      <w:tblGrid>
        <w:gridCol w:w="8639"/>
      </w:tblGrid>
      <w:tr w:rsidR="009574C6" w14:paraId="6A75072D" w14:textId="77777777">
        <w:tc>
          <w:tcPr>
            <w:tcW w:w="0" w:type="auto"/>
          </w:tcPr>
          <w:p w14:paraId="48F82542" w14:textId="77777777" w:rsidR="009574C6" w:rsidRDefault="00E223CA" w:rsidP="00610AC2">
            <w:pPr>
              <w:jc w:val="both"/>
            </w:pPr>
            <w:bookmarkStart w:id="390" w:name="fig-tbfreecad"/>
            <w:r>
              <w:rPr>
                <w:noProof/>
                <w:lang w:val="es-ES"/>
              </w:rPr>
              <w:drawing>
                <wp:inline distT="0" distB="0" distL="0" distR="0" wp14:anchorId="449D8F74" wp14:editId="6B952DDA">
                  <wp:extent cx="5473700" cy="401154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img/TB_freecad.png"/>
                          <pic:cNvPicPr>
                            <a:picLocks noChangeAspect="1" noChangeArrowheads="1"/>
                          </pic:cNvPicPr>
                        </pic:nvPicPr>
                        <pic:blipFill>
                          <a:blip r:embed="rId17"/>
                          <a:stretch>
                            <a:fillRect/>
                          </a:stretch>
                        </pic:blipFill>
                        <pic:spPr bwMode="auto">
                          <a:xfrm>
                            <a:off x="0" y="0"/>
                            <a:ext cx="5473700" cy="4011547"/>
                          </a:xfrm>
                          <a:prstGeom prst="rect">
                            <a:avLst/>
                          </a:prstGeom>
                          <a:noFill/>
                          <a:ln w="9525">
                            <a:noFill/>
                            <a:headEnd/>
                            <a:tailEnd/>
                          </a:ln>
                        </pic:spPr>
                      </pic:pic>
                    </a:graphicData>
                  </a:graphic>
                </wp:inline>
              </w:drawing>
            </w:r>
          </w:p>
          <w:p w14:paraId="72BA26F2" w14:textId="77777777" w:rsidR="009574C6" w:rsidRPr="009D45E6" w:rsidRDefault="00E223CA" w:rsidP="00610AC2">
            <w:pPr>
              <w:pStyle w:val="ImageCaption"/>
              <w:spacing w:before="200"/>
              <w:jc w:val="both"/>
              <w:rPr>
                <w:lang w:val="es-ES"/>
              </w:rPr>
            </w:pPr>
            <w:r w:rsidRPr="009D45E6">
              <w:rPr>
                <w:lang w:val="es-ES"/>
              </w:rPr>
              <w:t>Figura 2.4: Modelo del Template Benidorm en FreeCAD</w:t>
            </w:r>
          </w:p>
        </w:tc>
        <w:bookmarkEnd w:id="390"/>
      </w:tr>
    </w:tbl>
    <w:p w14:paraId="26A12D87" w14:textId="77777777" w:rsidR="009574C6" w:rsidRDefault="00E223CA" w:rsidP="00610AC2">
      <w:pPr>
        <w:pStyle w:val="Ttulo3"/>
        <w:jc w:val="both"/>
      </w:pPr>
      <w:bookmarkStart w:id="391" w:name="_Toc148271464"/>
      <w:bookmarkStart w:id="392" w:name="sec-MM-reconstruction"/>
      <w:bookmarkEnd w:id="388"/>
      <w:r>
        <w:t>2.1.5 Procedimiento de reconstrucción</w:t>
      </w:r>
      <w:bookmarkEnd w:id="391"/>
    </w:p>
    <w:p w14:paraId="105C6844" w14:textId="77777777" w:rsidR="009574C6" w:rsidRDefault="00E223CA" w:rsidP="00610AC2">
      <w:pPr>
        <w:pStyle w:val="FirstParagraph"/>
        <w:jc w:val="both"/>
      </w:pPr>
      <w:r>
        <w:t xml:space="preserve">En el caso del aplicador de Utrecht, el proceso de reconstrucción de la MR T2 se basó en los puntos que tienen en común la sección rígida y la parte intersticial. En primer lugar, la parte rígida se reconstruye utilizando las </w:t>
      </w:r>
      <w:r>
        <w:rPr>
          <w:i/>
          <w:iCs/>
        </w:rPr>
        <w:t>dummies</w:t>
      </w:r>
      <w:r>
        <w:t xml:space="preserve"> específicas que existen para la sonda intrauterina y los ovoides, que son claramente visibles en la secuencia </w:t>
      </w:r>
      <w:r>
        <w:lastRenderedPageBreak/>
        <w:t xml:space="preserve">T2, junto con el </w:t>
      </w:r>
      <w:r>
        <w:rPr>
          <w:i/>
          <w:iCs/>
        </w:rPr>
        <w:t>skin</w:t>
      </w:r>
      <w:r>
        <w:t xml:space="preserve"> del aplicador. Estos se han descrito en una publicación anterior</w:t>
      </w:r>
      <w:hyperlink w:anchor="ref-perez-calatayud2009">
        <w:r>
          <w:rPr>
            <w:rStyle w:val="Hipervnculo"/>
            <w:vertAlign w:val="superscript"/>
          </w:rPr>
          <w:t>63</w:t>
        </w:r>
      </w:hyperlink>
      <w:r>
        <w:t xml:space="preserve"> y las </w:t>
      </w:r>
      <w:r>
        <w:rPr>
          <w:i/>
          <w:iCs/>
        </w:rPr>
        <w:t>dummies</w:t>
      </w:r>
      <w:r>
        <w:t xml:space="preserve"> son comercializadas por la compañía Elekta. Estas </w:t>
      </w:r>
      <w:r>
        <w:rPr>
          <w:i/>
          <w:iCs/>
        </w:rPr>
        <w:t>dummies</w:t>
      </w:r>
      <w:r>
        <w:t xml:space="preserve"> 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
          <w:iCs/>
        </w:rPr>
        <w:t>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 </w:t>
      </w:r>
      <w:r>
        <w:rPr>
          <w:i/>
          <w:iCs/>
        </w:rPr>
        <w:t>skin</w:t>
      </w:r>
      <w:r>
        <w:t xml:space="preserve"> de los ovoides y la sonda. A diferencia de la sonda y los ovoides, este tipo de </w:t>
      </w:r>
      <w:r>
        <w:rPr>
          <w:i/>
          <w:iCs/>
        </w:rPr>
        <w:t>dummies</w:t>
      </w:r>
      <w:r>
        <w:t xml:space="preserve"> 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14:paraId="4418B279" w14:textId="77777777" w:rsidR="009574C6" w:rsidRDefault="00E223CA" w:rsidP="00610AC2">
      <w:pPr>
        <w:pStyle w:val="Textoindependiente"/>
        <w:jc w:val="both"/>
      </w:pPr>
      <w:r>
        <w:t>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p w14:paraId="0283A786" w14:textId="77777777" w:rsidR="009574C6" w:rsidRDefault="00E223CA" w:rsidP="00610AC2">
      <w:pPr>
        <w:pStyle w:val="Ttulo3"/>
        <w:jc w:val="both"/>
      </w:pPr>
      <w:bookmarkStart w:id="393" w:name="_Toc148271465"/>
      <w:bookmarkStart w:id="394" w:name="Xe35c5183bc3f8d52b83a11be010bd84bcbacc3f"/>
      <w:bookmarkEnd w:id="392"/>
      <w:r>
        <w:t>2.1.6 Pre-plan technique feasibility in multi-interstitial/endocavitary perineal gynecological brachytherapy (Rodriguez2017 publicado en octubre 2017)</w:t>
      </w:r>
      <w:bookmarkEnd w:id="393"/>
    </w:p>
    <w:p w14:paraId="0FBE71CF" w14:textId="77777777" w:rsidR="009574C6" w:rsidRDefault="00E223CA" w:rsidP="00610AC2">
      <w:pPr>
        <w:pStyle w:val="FirstParagraph"/>
        <w:jc w:val="both"/>
      </w:pPr>
      <w:r>
        <w:t xml:space="preserve">La descripción del Template Benidorm, el procedimiento de adquisición y el modelado en la biblioteca de aplicadores de Oncentra ya se describió en la </w:t>
      </w:r>
      <w:hyperlink w:anchor="sec-appimagestps">
        <w:r>
          <w:rPr>
            <w:rStyle w:val="Hipervnculo"/>
          </w:rPr>
          <w:t>sección 2.1.1</w:t>
        </w:r>
      </w:hyperlink>
      <w:r>
        <w:t>.</w:t>
      </w:r>
    </w:p>
    <w:p w14:paraId="1820D989" w14:textId="77777777" w:rsidR="009574C6" w:rsidRDefault="00E223CA" w:rsidP="00610AC2">
      <w:pPr>
        <w:pStyle w:val="Textoindependiente"/>
        <w:jc w:val="both"/>
      </w:pPr>
      <w:r>
        <w:t>El procedimiento de pre-planificación implementado es el siguiente:</w:t>
      </w:r>
    </w:p>
    <w:p w14:paraId="3F462440" w14:textId="77777777" w:rsidR="009574C6" w:rsidRDefault="00E223CA" w:rsidP="00610AC2">
      <w:pPr>
        <w:numPr>
          <w:ilvl w:val="0"/>
          <w:numId w:val="6"/>
        </w:numPr>
        <w:jc w:val="both"/>
      </w:pPr>
      <w:r>
        <w:t>La adquisición de MR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14:paraId="00E99008" w14:textId="2F82FD14" w:rsidR="009574C6" w:rsidRDefault="00E223CA" w:rsidP="00610AC2">
      <w:pPr>
        <w:numPr>
          <w:ilvl w:val="0"/>
          <w:numId w:val="6"/>
        </w:numPr>
        <w:jc w:val="both"/>
      </w:pPr>
      <w:r>
        <w:t xml:space="preserve">En este conjunto de imágenes, se dibuja el CTV. El </w:t>
      </w:r>
      <w:del w:id="395" w:author="Javier Vijande Asenjo" w:date="2023-11-16T13:31:00Z">
        <w:r w:rsidDel="00504BBB">
          <w:delText>volumen diana (</w:delText>
        </w:r>
      </w:del>
      <w:r>
        <w:t>GTV</w:t>
      </w:r>
      <w:del w:id="396" w:author="Javier Vijande Asenjo" w:date="2023-11-16T13:31:00Z">
        <w:r w:rsidDel="00504BBB">
          <w:delText>)</w:delText>
        </w:r>
      </w:del>
      <w:r>
        <w:t xml:space="preserve"> clínico y de imagen en el momento del diagnóstico y el GTV en el momento de la braquiterapia se unifican en un único CTV (incluyendo GTV, </w:t>
      </w:r>
      <w:del w:id="397" w:author="Javier Vijande Asenjo" w:date="2023-11-16T13:31:00Z">
        <w:r w:rsidDel="00504BBB">
          <w:delText>CTV de alto riesgo (</w:delText>
        </w:r>
      </w:del>
      <w:r>
        <w:t>CTV-HR</w:t>
      </w:r>
      <w:del w:id="398" w:author="Javier Vijande Asenjo" w:date="2023-11-16T13:31:00Z">
        <w:r w:rsidDel="00504BBB">
          <w:delText>)</w:delText>
        </w:r>
      </w:del>
      <w:r>
        <w:t xml:space="preserve"> y CTV de riesgo intermedio (CTV-IR), basándose en las recomendaciones del GEC ESTRO</w:t>
      </w:r>
      <w:hyperlink w:anchor="ref-viswanathan2007">
        <w:r>
          <w:rPr>
            <w:rStyle w:val="Hipervnculo"/>
            <w:vertAlign w:val="superscript"/>
          </w:rPr>
          <w:t>26</w:t>
        </w:r>
      </w:hyperlink>
      <w:r>
        <w:rPr>
          <w:vertAlign w:val="superscript"/>
        </w:rPr>
        <w:t>,</w:t>
      </w:r>
      <w:hyperlink w:anchor="ref-gynecolo2011">
        <w:r>
          <w:rPr>
            <w:rStyle w:val="Hipervnculo"/>
            <w:vertAlign w:val="superscript"/>
          </w:rPr>
          <w:t>69</w:t>
        </w:r>
      </w:hyperlink>
      <w:r>
        <w:rPr>
          <w:vertAlign w:val="superscript"/>
        </w:rPr>
        <w:t>,</w:t>
      </w:r>
      <w:hyperlink w:anchor="ref-yoshida2010">
        <w:r>
          <w:rPr>
            <w:rStyle w:val="Hipervnculo"/>
            <w:vertAlign w:val="superscript"/>
          </w:rPr>
          <w:t>72</w:t>
        </w:r>
      </w:hyperlink>
      <w:r>
        <w:t xml:space="preserve">. Las agujas necesarias y sus profundidades se seleccionan para abarcar el CTV (de la forma más conforme </w:t>
      </w:r>
      <w:r>
        <w:lastRenderedPageBreak/>
        <w:t xml:space="preserve">posible). Para facilitar esta tarea, se ha desarrollado una aplicación basada en Java vinculada al </w:t>
      </w:r>
      <w:del w:id="399" w:author="Javier Vijande Asenjo" w:date="2023-11-16T13:31:00Z">
        <w:r w:rsidDel="00504BBB">
          <w:delText>sistema de planificación del tratamiento (</w:delText>
        </w:r>
      </w:del>
      <w:r>
        <w:t>TPS</w:t>
      </w:r>
      <w:del w:id="400" w:author="Javier Vijande Asenjo" w:date="2023-11-16T13:31:00Z">
        <w:r w:rsidDel="00504BBB">
          <w:delText>)</w:delText>
        </w:r>
      </w:del>
      <w:r>
        <w:t xml:space="preserve"> (</w:t>
      </w:r>
      <w:proofErr w:type="spellStart"/>
      <w:r>
        <w:t>Oncentra</w:t>
      </w:r>
      <w:proofErr w:type="spellEnd"/>
      <w:r>
        <w:t xml:space="preserve"> </w:t>
      </w:r>
      <w:proofErr w:type="spellStart"/>
      <w:r>
        <w:t>Prostate</w:t>
      </w:r>
      <w:proofErr w:type="spellEnd"/>
      <w:r>
        <w:t xml:space="preserve"> versión 4.3, </w:t>
      </w:r>
      <w:proofErr w:type="spellStart"/>
      <w:r>
        <w:t>Elekta</w:t>
      </w:r>
      <w:proofErr w:type="spellEnd"/>
      <w:r>
        <w:t xml:space="preserve"> AB, Estocolmo, Suecia). A partir de este procedimiento, se obtiene la identificación de cada aguja y su profundidad previamente al implante.</w:t>
      </w:r>
    </w:p>
    <w:p w14:paraId="1B474226" w14:textId="77777777" w:rsidR="009574C6" w:rsidRDefault="00E223CA" w:rsidP="00610AC2">
      <w:pPr>
        <w:numPr>
          <w:ilvl w:val="0"/>
          <w:numId w:val="6"/>
        </w:numPr>
        <w:jc w:val="both"/>
      </w:pPr>
      <w:r>
        <w:t>Con esta información, el oncólogo radioterapeuta procede al implante y, posteriormente, se realiza una resonancia magnética post-implante, en la que se establece el contorno, las agujas más la reconstrucción en tándem, y la optimización.</w:t>
      </w:r>
    </w:p>
    <w:p w14:paraId="17C16AF9" w14:textId="77777777" w:rsidR="009574C6" w:rsidRPr="007126FF" w:rsidRDefault="00E223CA" w:rsidP="00610AC2">
      <w:pPr>
        <w:pStyle w:val="Ttulo2"/>
        <w:jc w:val="both"/>
        <w:rPr>
          <w:lang w:val="en-US"/>
        </w:rPr>
      </w:pPr>
      <w:bookmarkStart w:id="401" w:name="_Toc148271466"/>
      <w:bookmarkStart w:id="402" w:name="X7f09ca377b9259a203ffeaf38ca0b701bd5ca73"/>
      <w:bookmarkEnd w:id="372"/>
      <w:bookmarkEnd w:id="394"/>
      <w:r w:rsidRPr="007126FF">
        <w:rPr>
          <w:lang w:val="en-US"/>
        </w:rPr>
        <w:t xml:space="preserve">2.2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2022)</w:t>
      </w:r>
      <w:bookmarkEnd w:id="401"/>
    </w:p>
    <w:p w14:paraId="72319627" w14:textId="77777777" w:rsidR="009574C6" w:rsidRDefault="00E223CA" w:rsidP="00610AC2">
      <w:pPr>
        <w:pStyle w:val="FirstParagraph"/>
        <w:jc w:val="both"/>
      </w:pPr>
      <w:r>
        <w:t xml:space="preserve">Los autores de esta revisión son oncólogos radioterápicos y físicos médicos con amplia experiencia en tratamientos de braquiterapia HDR de cérvix con componente intersticial basados en MR,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w:t>
      </w:r>
      <w:commentRangeStart w:id="403"/>
      <w:proofErr w:type="spellStart"/>
      <w:r>
        <w:t>Sagiplan</w:t>
      </w:r>
      <w:commentRangeEnd w:id="403"/>
      <w:proofErr w:type="spellEnd"/>
      <w:r w:rsidR="00717170">
        <w:rPr>
          <w:rStyle w:val="Refdecomentario"/>
        </w:rPr>
        <w:commentReference w:id="403"/>
      </w:r>
      <w:r>
        <w:t>.</w:t>
      </w:r>
    </w:p>
    <w:p w14:paraId="735A477F" w14:textId="77777777" w:rsidR="009574C6" w:rsidRDefault="00E223CA" w:rsidP="00610AC2">
      <w:pPr>
        <w:pStyle w:val="Textoindependiente"/>
        <w:jc w:val="both"/>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 </w:t>
      </w:r>
      <w:hyperlink w:anchor="tbl-cuestionario">
        <w:r>
          <w:rPr>
            <w:rStyle w:val="Hipervnculo"/>
          </w:rPr>
          <w:t>tabla 2.1</w:t>
        </w:r>
      </w:hyperlink>
      <w:r>
        <w:t>. También se preguntó a los especialistas sobre software externo. También se preguntó a los especialistas sobre programas y dispositivos externos disponibles comercialmente o en fase de desarrollo que pudieran arrojar alguna luz sobre estos problemas.</w:t>
      </w:r>
    </w:p>
    <w:p w14:paraId="6975B5F7" w14:textId="77777777" w:rsidR="009574C6" w:rsidRDefault="00E223CA" w:rsidP="00610AC2">
      <w:pPr>
        <w:pStyle w:val="TableCaption"/>
        <w:jc w:val="both"/>
      </w:pPr>
      <w:bookmarkStart w:id="404" w:name="tbl-cuestionario"/>
      <w:r>
        <w:t>Tabla 2.1: El cuestionario presentado a cada uno de los especialistas</w:t>
      </w:r>
    </w:p>
    <w:tbl>
      <w:tblPr>
        <w:tblStyle w:val="Table"/>
        <w:tblW w:w="5000" w:type="pct"/>
        <w:tblLook w:val="0020" w:firstRow="1" w:lastRow="0" w:firstColumn="0" w:lastColumn="0" w:noHBand="0" w:noVBand="0"/>
        <w:tblCaption w:val="Tabla 2.1: El cuestionario presentado a cada uno de los especialistas"/>
      </w:tblPr>
      <w:tblGrid>
        <w:gridCol w:w="1153"/>
        <w:gridCol w:w="7486"/>
      </w:tblGrid>
      <w:tr w:rsidR="009574C6" w14:paraId="18B6EEB5" w14:textId="77777777" w:rsidTr="009574C6">
        <w:trPr>
          <w:cnfStyle w:val="100000000000" w:firstRow="1" w:lastRow="0" w:firstColumn="0" w:lastColumn="0" w:oddVBand="0" w:evenVBand="0" w:oddHBand="0" w:evenHBand="0" w:firstRowFirstColumn="0" w:firstRowLastColumn="0" w:lastRowFirstColumn="0" w:lastRowLastColumn="0"/>
          <w:tblHeader/>
        </w:trPr>
        <w:tc>
          <w:tcPr>
            <w:tcW w:w="0" w:type="auto"/>
          </w:tcPr>
          <w:p w14:paraId="63D2B50C" w14:textId="77777777" w:rsidR="009574C6" w:rsidRDefault="00E223CA" w:rsidP="00610AC2">
            <w:pPr>
              <w:pStyle w:val="Compact"/>
              <w:jc w:val="both"/>
            </w:pPr>
            <w:r>
              <w:t>Pregunta</w:t>
            </w:r>
          </w:p>
        </w:tc>
        <w:tc>
          <w:tcPr>
            <w:tcW w:w="0" w:type="auto"/>
          </w:tcPr>
          <w:p w14:paraId="257871EA" w14:textId="77777777" w:rsidR="009574C6" w:rsidRDefault="00E223CA" w:rsidP="00610AC2">
            <w:pPr>
              <w:pStyle w:val="Compact"/>
              <w:jc w:val="both"/>
            </w:pPr>
            <w:r>
              <w:t>Descripción</w:t>
            </w:r>
          </w:p>
        </w:tc>
      </w:tr>
      <w:tr w:rsidR="009574C6" w14:paraId="24DE621A" w14:textId="77777777">
        <w:tc>
          <w:tcPr>
            <w:tcW w:w="0" w:type="auto"/>
          </w:tcPr>
          <w:p w14:paraId="3CF06148" w14:textId="77777777" w:rsidR="009574C6" w:rsidRDefault="00E223CA" w:rsidP="00610AC2">
            <w:pPr>
              <w:pStyle w:val="Compact"/>
              <w:jc w:val="both"/>
            </w:pPr>
            <w:r>
              <w:t>Q1</w:t>
            </w:r>
          </w:p>
        </w:tc>
        <w:tc>
          <w:tcPr>
            <w:tcW w:w="0" w:type="auto"/>
          </w:tcPr>
          <w:p w14:paraId="6CD0E497" w14:textId="77777777" w:rsidR="009574C6" w:rsidRPr="009D45E6" w:rsidRDefault="00E223CA" w:rsidP="00610AC2">
            <w:pPr>
              <w:pStyle w:val="Compact"/>
              <w:jc w:val="both"/>
              <w:rPr>
                <w:lang w:val="es-ES"/>
              </w:rPr>
            </w:pPr>
            <w:r w:rsidRPr="009D45E6">
              <w:rPr>
                <w:lang w:val="es-ES"/>
              </w:rPr>
              <w:t>Herramientas de puesta en marcha y control de calidad.</w:t>
            </w:r>
          </w:p>
        </w:tc>
      </w:tr>
      <w:tr w:rsidR="009574C6" w14:paraId="2377CD61" w14:textId="77777777">
        <w:tc>
          <w:tcPr>
            <w:tcW w:w="0" w:type="auto"/>
          </w:tcPr>
          <w:p w14:paraId="026652FF" w14:textId="77777777" w:rsidR="009574C6" w:rsidRDefault="00E223CA" w:rsidP="00610AC2">
            <w:pPr>
              <w:pStyle w:val="Compact"/>
              <w:jc w:val="both"/>
            </w:pPr>
            <w:r>
              <w:lastRenderedPageBreak/>
              <w:t>Q2</w:t>
            </w:r>
          </w:p>
        </w:tc>
        <w:tc>
          <w:tcPr>
            <w:tcW w:w="0" w:type="auto"/>
          </w:tcPr>
          <w:p w14:paraId="2A8AA20E" w14:textId="77777777" w:rsidR="009574C6" w:rsidRPr="009D45E6" w:rsidRDefault="00E223CA" w:rsidP="00610AC2">
            <w:pPr>
              <w:pStyle w:val="Compact"/>
              <w:jc w:val="both"/>
              <w:rPr>
                <w:lang w:val="es-ES"/>
              </w:rPr>
            </w:pPr>
            <w:r w:rsidRPr="009D45E6">
              <w:rPr>
                <w:lang w:val="es-ES"/>
              </w:rPr>
              <w:t>Registro de imágenes y utilidades para gestionar información de tratamientos previos.</w:t>
            </w:r>
          </w:p>
        </w:tc>
      </w:tr>
      <w:tr w:rsidR="009574C6" w14:paraId="752F41E0" w14:textId="77777777">
        <w:tc>
          <w:tcPr>
            <w:tcW w:w="0" w:type="auto"/>
          </w:tcPr>
          <w:p w14:paraId="460EC7FF" w14:textId="77777777" w:rsidR="009574C6" w:rsidRDefault="00E223CA" w:rsidP="00610AC2">
            <w:pPr>
              <w:pStyle w:val="Compact"/>
              <w:jc w:val="both"/>
            </w:pPr>
            <w:r>
              <w:t>Q3</w:t>
            </w:r>
          </w:p>
        </w:tc>
        <w:tc>
          <w:tcPr>
            <w:tcW w:w="0" w:type="auto"/>
          </w:tcPr>
          <w:p w14:paraId="401B5F99" w14:textId="77777777" w:rsidR="009574C6" w:rsidRPr="009D45E6" w:rsidRDefault="00E223CA" w:rsidP="00610AC2">
            <w:pPr>
              <w:pStyle w:val="Compact"/>
              <w:jc w:val="both"/>
              <w:rPr>
                <w:lang w:val="es-ES"/>
              </w:rPr>
            </w:pPr>
            <w:r w:rsidRPr="009D45E6">
              <w:rPr>
                <w:lang w:val="es-ES"/>
              </w:rPr>
              <w:t>Contorneo en MRI. Eliminar la componente intracavitaria.</w:t>
            </w:r>
          </w:p>
        </w:tc>
      </w:tr>
      <w:tr w:rsidR="009574C6" w14:paraId="01465899" w14:textId="77777777">
        <w:tc>
          <w:tcPr>
            <w:tcW w:w="0" w:type="auto"/>
          </w:tcPr>
          <w:p w14:paraId="30FF31A7" w14:textId="77777777" w:rsidR="009574C6" w:rsidRDefault="00E223CA" w:rsidP="00610AC2">
            <w:pPr>
              <w:pStyle w:val="Compact"/>
              <w:jc w:val="both"/>
            </w:pPr>
            <w:r>
              <w:t>Q4</w:t>
            </w:r>
          </w:p>
        </w:tc>
        <w:tc>
          <w:tcPr>
            <w:tcW w:w="0" w:type="auto"/>
          </w:tcPr>
          <w:p w14:paraId="49209023" w14:textId="77777777" w:rsidR="009574C6" w:rsidRPr="009D45E6" w:rsidRDefault="00E223CA" w:rsidP="00610AC2">
            <w:pPr>
              <w:pStyle w:val="Compact"/>
              <w:jc w:val="both"/>
              <w:rPr>
                <w:lang w:val="es-ES"/>
              </w:rPr>
            </w:pPr>
            <w:r w:rsidRPr="009D45E6">
              <w:rPr>
                <w:lang w:val="es-ES"/>
              </w:rPr>
              <w:t>Reconstrucción de catéteres. Bibliotecas de la componente intracavitaria.</w:t>
            </w:r>
          </w:p>
        </w:tc>
      </w:tr>
      <w:tr w:rsidR="009574C6" w14:paraId="74C786AE" w14:textId="77777777">
        <w:tc>
          <w:tcPr>
            <w:tcW w:w="0" w:type="auto"/>
          </w:tcPr>
          <w:p w14:paraId="02C19CCF" w14:textId="77777777" w:rsidR="009574C6" w:rsidRDefault="00E223CA" w:rsidP="00610AC2">
            <w:pPr>
              <w:pStyle w:val="Compact"/>
              <w:jc w:val="both"/>
            </w:pPr>
            <w:r>
              <w:t>Q5</w:t>
            </w:r>
          </w:p>
        </w:tc>
        <w:tc>
          <w:tcPr>
            <w:tcW w:w="0" w:type="auto"/>
          </w:tcPr>
          <w:p w14:paraId="58A95FA8" w14:textId="77777777" w:rsidR="009574C6" w:rsidRPr="009D45E6" w:rsidRDefault="00E223CA" w:rsidP="00610AC2">
            <w:pPr>
              <w:pStyle w:val="Compact"/>
              <w:jc w:val="both"/>
              <w:rPr>
                <w:lang w:val="es-ES"/>
              </w:rPr>
            </w:pPr>
            <w:r w:rsidRPr="009D45E6">
              <w:rPr>
                <w:lang w:val="es-ES"/>
              </w:rPr>
              <w:t>Reconstrucción de agujas. Parte intersticial</w:t>
            </w:r>
          </w:p>
        </w:tc>
      </w:tr>
      <w:tr w:rsidR="009574C6" w14:paraId="451FECB8" w14:textId="77777777">
        <w:tc>
          <w:tcPr>
            <w:tcW w:w="0" w:type="auto"/>
          </w:tcPr>
          <w:p w14:paraId="2586C037" w14:textId="77777777" w:rsidR="009574C6" w:rsidRDefault="00E223CA" w:rsidP="00610AC2">
            <w:pPr>
              <w:pStyle w:val="Compact"/>
              <w:jc w:val="both"/>
            </w:pPr>
            <w:r>
              <w:t>Q6</w:t>
            </w:r>
          </w:p>
        </w:tc>
        <w:tc>
          <w:tcPr>
            <w:tcW w:w="0" w:type="auto"/>
          </w:tcPr>
          <w:p w14:paraId="3D88D353" w14:textId="77777777" w:rsidR="009574C6" w:rsidRDefault="00E223CA" w:rsidP="00610AC2">
            <w:pPr>
              <w:pStyle w:val="Compact"/>
              <w:jc w:val="both"/>
            </w:pPr>
            <w:r>
              <w:t>Interpolación de imágenes.</w:t>
            </w:r>
          </w:p>
        </w:tc>
      </w:tr>
      <w:tr w:rsidR="009574C6" w14:paraId="716F8500" w14:textId="77777777">
        <w:tc>
          <w:tcPr>
            <w:tcW w:w="0" w:type="auto"/>
          </w:tcPr>
          <w:p w14:paraId="74C93950" w14:textId="77777777" w:rsidR="009574C6" w:rsidRDefault="00E223CA" w:rsidP="00610AC2">
            <w:pPr>
              <w:pStyle w:val="Compact"/>
              <w:jc w:val="both"/>
            </w:pPr>
            <w:r>
              <w:t>Q7</w:t>
            </w:r>
          </w:p>
        </w:tc>
        <w:tc>
          <w:tcPr>
            <w:tcW w:w="0" w:type="auto"/>
          </w:tcPr>
          <w:p w14:paraId="66A8B689" w14:textId="77777777" w:rsidR="009574C6" w:rsidRPr="009D45E6" w:rsidRDefault="00E223CA" w:rsidP="00610AC2">
            <w:pPr>
              <w:pStyle w:val="Compact"/>
              <w:jc w:val="both"/>
              <w:rPr>
                <w:lang w:val="es-ES"/>
              </w:rPr>
            </w:pPr>
            <w:r w:rsidRPr="009D45E6">
              <w:rPr>
                <w:lang w:val="es-ES"/>
              </w:rPr>
              <w:t>Uso del EQD2 en la optimización del tratamiento.</w:t>
            </w:r>
          </w:p>
        </w:tc>
      </w:tr>
      <w:tr w:rsidR="009574C6" w14:paraId="141CE7FE" w14:textId="77777777">
        <w:tc>
          <w:tcPr>
            <w:tcW w:w="0" w:type="auto"/>
          </w:tcPr>
          <w:p w14:paraId="5E4E4C08" w14:textId="77777777" w:rsidR="009574C6" w:rsidRDefault="00E223CA" w:rsidP="00610AC2">
            <w:pPr>
              <w:pStyle w:val="Compact"/>
              <w:jc w:val="both"/>
            </w:pPr>
            <w:r>
              <w:t>Q8</w:t>
            </w:r>
          </w:p>
        </w:tc>
        <w:tc>
          <w:tcPr>
            <w:tcW w:w="0" w:type="auto"/>
          </w:tcPr>
          <w:p w14:paraId="7CC7B2A2" w14:textId="77777777" w:rsidR="009574C6" w:rsidRDefault="00E223CA" w:rsidP="00610AC2">
            <w:pPr>
              <w:pStyle w:val="Compact"/>
              <w:jc w:val="both"/>
            </w:pPr>
            <w:r w:rsidRPr="009D45E6">
              <w:rPr>
                <w:lang w:val="es-ES"/>
              </w:rPr>
              <w:t xml:space="preserve">Uso del EQD2 para evaluar el tratamiento con la parte de radioterapia externa. </w:t>
            </w:r>
            <w:r>
              <w:t>Restricciones óptimas y obligatorias.</w:t>
            </w:r>
          </w:p>
        </w:tc>
      </w:tr>
      <w:tr w:rsidR="009574C6" w14:paraId="7B15CC1E" w14:textId="77777777">
        <w:tc>
          <w:tcPr>
            <w:tcW w:w="0" w:type="auto"/>
          </w:tcPr>
          <w:p w14:paraId="33FCA78F" w14:textId="77777777" w:rsidR="009574C6" w:rsidRDefault="00E223CA" w:rsidP="00610AC2">
            <w:pPr>
              <w:pStyle w:val="Compact"/>
              <w:jc w:val="both"/>
            </w:pPr>
            <w:r>
              <w:t>Q9</w:t>
            </w:r>
          </w:p>
        </w:tc>
        <w:tc>
          <w:tcPr>
            <w:tcW w:w="0" w:type="auto"/>
          </w:tcPr>
          <w:p w14:paraId="7EB4D9D5" w14:textId="77777777" w:rsidR="009574C6" w:rsidRDefault="00E223CA" w:rsidP="00610AC2">
            <w:pPr>
              <w:pStyle w:val="Compact"/>
              <w:jc w:val="both"/>
            </w:pPr>
            <w:r>
              <w:t>Bloqueo de pesos.</w:t>
            </w:r>
          </w:p>
        </w:tc>
      </w:tr>
      <w:tr w:rsidR="009574C6" w14:paraId="5D0EEF7F" w14:textId="77777777">
        <w:tc>
          <w:tcPr>
            <w:tcW w:w="0" w:type="auto"/>
          </w:tcPr>
          <w:p w14:paraId="0E4491F6" w14:textId="77777777" w:rsidR="009574C6" w:rsidRDefault="00E223CA" w:rsidP="00610AC2">
            <w:pPr>
              <w:pStyle w:val="Compact"/>
              <w:jc w:val="both"/>
            </w:pPr>
            <w:r>
              <w:t>Q10</w:t>
            </w:r>
          </w:p>
        </w:tc>
        <w:tc>
          <w:tcPr>
            <w:tcW w:w="0" w:type="auto"/>
          </w:tcPr>
          <w:p w14:paraId="77A055F7" w14:textId="77777777" w:rsidR="009574C6" w:rsidRPr="009D45E6" w:rsidRDefault="00E223CA" w:rsidP="00610AC2">
            <w:pPr>
              <w:pStyle w:val="Compact"/>
              <w:jc w:val="both"/>
              <w:rPr>
                <w:lang w:val="es-ES"/>
              </w:rPr>
            </w:pPr>
            <w:r w:rsidRPr="009D45E6">
              <w:rPr>
                <w:lang w:val="es-ES"/>
              </w:rPr>
              <w:t>Métodos de optimización. Registro de los parámetros D90 y D2cc.</w:t>
            </w:r>
          </w:p>
        </w:tc>
      </w:tr>
      <w:tr w:rsidR="009574C6" w14:paraId="005798DD" w14:textId="77777777">
        <w:tc>
          <w:tcPr>
            <w:tcW w:w="0" w:type="auto"/>
          </w:tcPr>
          <w:p w14:paraId="2106C443" w14:textId="77777777" w:rsidR="009574C6" w:rsidRDefault="00E223CA" w:rsidP="00610AC2">
            <w:pPr>
              <w:pStyle w:val="Compact"/>
              <w:jc w:val="both"/>
            </w:pPr>
            <w:r>
              <w:t>Q11</w:t>
            </w:r>
          </w:p>
        </w:tc>
        <w:tc>
          <w:tcPr>
            <w:tcW w:w="0" w:type="auto"/>
          </w:tcPr>
          <w:p w14:paraId="1BA4121D" w14:textId="77777777" w:rsidR="009574C6" w:rsidRPr="009D45E6" w:rsidRDefault="00E223CA" w:rsidP="00610AC2">
            <w:pPr>
              <w:pStyle w:val="Compact"/>
              <w:jc w:val="both"/>
              <w:rPr>
                <w:lang w:val="es-ES"/>
              </w:rPr>
            </w:pPr>
            <w:r w:rsidRPr="009D45E6">
              <w:rPr>
                <w:lang w:val="es-ES"/>
              </w:rPr>
              <w:t>Resolución de los histogramas dosis-volumen.</w:t>
            </w:r>
          </w:p>
        </w:tc>
      </w:tr>
      <w:tr w:rsidR="009574C6" w14:paraId="0AE277C1" w14:textId="77777777">
        <w:tc>
          <w:tcPr>
            <w:tcW w:w="0" w:type="auto"/>
          </w:tcPr>
          <w:p w14:paraId="3B8FFDD9" w14:textId="77777777" w:rsidR="009574C6" w:rsidRDefault="00E223CA" w:rsidP="00610AC2">
            <w:pPr>
              <w:pStyle w:val="Compact"/>
              <w:jc w:val="both"/>
            </w:pPr>
            <w:r>
              <w:t>Q12</w:t>
            </w:r>
          </w:p>
        </w:tc>
        <w:tc>
          <w:tcPr>
            <w:tcW w:w="0" w:type="auto"/>
          </w:tcPr>
          <w:p w14:paraId="1E0A4414" w14:textId="77777777" w:rsidR="009574C6" w:rsidRPr="009D45E6" w:rsidRDefault="00E223CA" w:rsidP="00610AC2">
            <w:pPr>
              <w:pStyle w:val="Compact"/>
              <w:jc w:val="both"/>
              <w:rPr>
                <w:lang w:val="es-ES"/>
              </w:rPr>
            </w:pPr>
            <w:r w:rsidRPr="009D45E6">
              <w:rPr>
                <w:lang w:val="es-ES"/>
              </w:rPr>
              <w:t>Localización de los puntos D2cc.</w:t>
            </w:r>
          </w:p>
        </w:tc>
      </w:tr>
      <w:tr w:rsidR="009574C6" w14:paraId="7022CB56" w14:textId="77777777">
        <w:tc>
          <w:tcPr>
            <w:tcW w:w="0" w:type="auto"/>
          </w:tcPr>
          <w:p w14:paraId="2D18DB57" w14:textId="77777777" w:rsidR="009574C6" w:rsidRDefault="00E223CA" w:rsidP="00610AC2">
            <w:pPr>
              <w:pStyle w:val="Compact"/>
              <w:jc w:val="both"/>
            </w:pPr>
            <w:r>
              <w:t>Q13</w:t>
            </w:r>
          </w:p>
        </w:tc>
        <w:tc>
          <w:tcPr>
            <w:tcW w:w="0" w:type="auto"/>
          </w:tcPr>
          <w:p w14:paraId="2DA3633C" w14:textId="77777777" w:rsidR="009574C6" w:rsidRPr="009D45E6" w:rsidRDefault="00E223CA" w:rsidP="00610AC2">
            <w:pPr>
              <w:pStyle w:val="Compact"/>
              <w:jc w:val="both"/>
              <w:rPr>
                <w:lang w:val="es-ES"/>
              </w:rPr>
            </w:pPr>
            <w:r w:rsidRPr="009D45E6">
              <w:rPr>
                <w:lang w:val="es-ES"/>
              </w:rPr>
              <w:t>Algoritmos de cálculo por heterogeneidad en braquiterapia (MBDCA).</w:t>
            </w:r>
          </w:p>
        </w:tc>
      </w:tr>
    </w:tbl>
    <w:bookmarkEnd w:id="404"/>
    <w:p w14:paraId="01DF9A95" w14:textId="77777777" w:rsidR="009574C6" w:rsidRDefault="00E223CA" w:rsidP="00610AC2">
      <w:pPr>
        <w:pStyle w:val="Textoindependiente"/>
        <w:jc w:val="both"/>
      </w:pPr>
      <w:r>
        <w:t>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w:t>
      </w:r>
    </w:p>
    <w:p w14:paraId="7A39EED0" w14:textId="77777777" w:rsidR="009574C6" w:rsidRDefault="00E223CA" w:rsidP="00610AC2">
      <w:pPr>
        <w:pStyle w:val="Ttulo3"/>
        <w:jc w:val="both"/>
      </w:pPr>
      <w:bookmarkStart w:id="405" w:name="_Toc148271467"/>
      <w:bookmarkStart w:id="406" w:name="sec-q1"/>
      <w:r>
        <w:t>2.2.1 Q1—Herramientas de puesta en marcha y control de calidad</w:t>
      </w:r>
      <w:bookmarkEnd w:id="405"/>
    </w:p>
    <w:p w14:paraId="1B8B939C" w14:textId="3215B1A1" w:rsidR="009574C6" w:rsidRDefault="00E223CA" w:rsidP="00610AC2">
      <w:pPr>
        <w:pStyle w:val="FirstParagraph"/>
        <w:jc w:val="both"/>
      </w:pPr>
      <w:r>
        <w:t xml:space="preserve">Además de la verificación de la geometría del aplicador, el físico médico debe comprobar el cálculo TPS de la dosis (basado en </w:t>
      </w:r>
      <w:commentRangeStart w:id="407"/>
      <w:r>
        <w:t>TG43</w:t>
      </w:r>
      <w:commentRangeEnd w:id="407"/>
      <w:r w:rsidR="00AC1B4D">
        <w:rPr>
          <w:rStyle w:val="Refdecomentario"/>
        </w:rPr>
        <w:commentReference w:id="407"/>
      </w:r>
      <w:r>
        <w:t xml:space="preserve"> y también en </w:t>
      </w:r>
      <w:commentRangeStart w:id="408"/>
      <w:r>
        <w:t xml:space="preserve">TG186 </w:t>
      </w:r>
      <w:commentRangeEnd w:id="408"/>
      <w:r w:rsidR="00AC1B4D">
        <w:rPr>
          <w:rStyle w:val="Refdecomentario"/>
        </w:rPr>
        <w:commentReference w:id="408"/>
      </w:r>
      <w:r>
        <w:t>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a">
        <w:r>
          <w:rPr>
            <w:rStyle w:val="Hipervnculo"/>
            <w:vertAlign w:val="superscript"/>
          </w:rPr>
          <w:t>73</w:t>
        </w:r>
      </w:hyperlink>
      <w:r>
        <w:t xml:space="preserve">. Este efecto aparece predominantemente en aplicadores curvos (por ejemplo, en anillo). Los físicos médicos deben analizar las posibles discrepancias durante el periodo de puesta en servicio y corregir la trayectoria de la fuente introducida en las bibliotecas de aplicadores cuando el TPS lo permita. También </w:t>
      </w:r>
      <w:r>
        <w:lastRenderedPageBreak/>
        <w:t xml:space="preserve">deberían ponerse en servicio </w:t>
      </w:r>
      <w:proofErr w:type="spellStart"/>
      <w:ins w:id="409" w:author="Javier Vijande Asenjo" w:date="2023-11-16T13:35:00Z">
        <w:r w:rsidR="00AC1B4D">
          <w:t>TPSs</w:t>
        </w:r>
        <w:proofErr w:type="spellEnd"/>
        <w:r w:rsidR="00AC1B4D">
          <w:t xml:space="preserve"> basados en el uso de</w:t>
        </w:r>
      </w:ins>
      <w:del w:id="410" w:author="Javier Vijande Asenjo" w:date="2023-11-16T13:35:00Z">
        <w:r w:rsidDel="00AC1B4D">
          <w:delText>las</w:delText>
        </w:r>
      </w:del>
      <w:r>
        <w:t xml:space="preserve"> </w:t>
      </w:r>
      <w:proofErr w:type="spellStart"/>
      <w:ins w:id="411" w:author="Javier Vijande Asenjo" w:date="2023-11-16T13:35:00Z">
        <w:r w:rsidR="00AC1B4D">
          <w:t>model-based</w:t>
        </w:r>
        <w:proofErr w:type="spellEnd"/>
        <w:r w:rsidR="00AC1B4D">
          <w:t xml:space="preserve"> </w:t>
        </w:r>
        <w:proofErr w:type="spellStart"/>
        <w:r w:rsidR="00AC1B4D">
          <w:t>dose</w:t>
        </w:r>
        <w:proofErr w:type="spellEnd"/>
        <w:r w:rsidR="00AC1B4D">
          <w:t xml:space="preserve"> </w:t>
        </w:r>
        <w:proofErr w:type="spellStart"/>
        <w:r w:rsidR="00AC1B4D">
          <w:t>calculation</w:t>
        </w:r>
        <w:proofErr w:type="spellEnd"/>
        <w:r w:rsidR="00AC1B4D">
          <w:t xml:space="preserve"> </w:t>
        </w:r>
        <w:proofErr w:type="spellStart"/>
        <w:r w:rsidR="00AC1B4D">
          <w:t>algorithms</w:t>
        </w:r>
        <w:proofErr w:type="spellEnd"/>
        <w:r w:rsidR="00AC1B4D">
          <w:t xml:space="preserve"> (</w:t>
        </w:r>
      </w:ins>
      <w:commentRangeStart w:id="412"/>
      <w:r>
        <w:t>MBDCA</w:t>
      </w:r>
      <w:commentRangeEnd w:id="412"/>
      <w:r w:rsidR="00AC1B4D">
        <w:rPr>
          <w:rStyle w:val="Refdecomentario"/>
        </w:rPr>
        <w:commentReference w:id="412"/>
      </w:r>
      <w:ins w:id="413" w:author="Javier Vijande Asenjo" w:date="2023-11-16T13:35:00Z">
        <w:r w:rsidR="00AC1B4D">
          <w:t>)</w:t>
        </w:r>
      </w:ins>
      <w:r>
        <w:t>. El grupo de trabajo AAPM/ESTRO/ABG</w:t>
      </w:r>
      <w:ins w:id="414" w:author="Javier Vijande Asenjo" w:date="2023-11-16T13:36:00Z">
        <w:r w:rsidR="00AC1B4D">
          <w:t>/ABS</w:t>
        </w:r>
      </w:ins>
      <w:r>
        <w:t xml:space="preserve"> sobre MBDCA en braquiterapia (WG-DCAB) 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 </w:t>
      </w:r>
      <w:r>
        <w:rPr>
          <w:i/>
          <w:iCs/>
        </w:rPr>
        <w:t>Joint AAPM/IROC-Houston Brachytherapy Source Registry</w:t>
      </w:r>
      <w:hyperlink w:anchor="ref-AAPM/IROC">
        <w:r>
          <w:rPr>
            <w:rStyle w:val="Hipervnculo"/>
            <w:vertAlign w:val="superscript"/>
          </w:rPr>
          <w:t>74</w:t>
        </w:r>
      </w:hyperlink>
      <w:r>
        <w:t>. También se han compartido manuales específicos de los proveedores para orientar a los físicos.</w:t>
      </w:r>
    </w:p>
    <w:p w14:paraId="54AA7D65" w14:textId="77777777" w:rsidR="009574C6" w:rsidRDefault="00E223CA" w:rsidP="00610AC2">
      <w:pPr>
        <w:pStyle w:val="Textoindependiente"/>
        <w:jc w:val="both"/>
      </w:pPr>
      <w:r>
        <w:t>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75</w:t>
        </w:r>
      </w:hyperlink>
      <w:r>
        <w:rPr>
          <w:vertAlign w:val="superscript"/>
        </w:rPr>
        <w:t>–</w:t>
      </w:r>
      <w:hyperlink w:anchor="ref-elfrink2002">
        <w:r>
          <w:rPr>
            <w:rStyle w:val="Hipervnculo"/>
            <w:vertAlign w:val="superscript"/>
          </w:rPr>
          <w:t>77</w:t>
        </w:r>
      </w:hyperlink>
      <w:r>
        <w:t>.</w:t>
      </w:r>
    </w:p>
    <w:p w14:paraId="2B996E99" w14:textId="77777777" w:rsidR="009574C6" w:rsidRDefault="00E223CA" w:rsidP="00610AC2">
      <w:pPr>
        <w:pStyle w:val="Ttulo3"/>
        <w:jc w:val="both"/>
      </w:pPr>
      <w:bookmarkStart w:id="415" w:name="_Toc148271468"/>
      <w:bookmarkStart w:id="416" w:name="sec-q2"/>
      <w:bookmarkEnd w:id="406"/>
      <w:r>
        <w:t>2.2.2 Q2—Registro de imágenes y utilidades para gestionar información de tratamientos previos</w:t>
      </w:r>
      <w:bookmarkEnd w:id="415"/>
    </w:p>
    <w:p w14:paraId="3834B46E" w14:textId="054C2982" w:rsidR="009574C6" w:rsidRDefault="00E223CA" w:rsidP="00610AC2">
      <w:pPr>
        <w:pStyle w:val="FirstParagraph"/>
        <w:jc w:val="both"/>
      </w:pPr>
      <w:r>
        <w:t xml:space="preserve">El registro de imágenes para </w:t>
      </w:r>
      <w:del w:id="417" w:author="Javier Vijande Asenjo" w:date="2023-11-16T13:36:00Z">
        <w:r w:rsidDel="00AC1B4D">
          <w:delText>imagen guiada adaptativa en braquiterapia (</w:delText>
        </w:r>
      </w:del>
      <w:r>
        <w:t>IGABT</w:t>
      </w:r>
      <w:del w:id="418" w:author="Javier Vijande Asenjo" w:date="2023-11-16T13:36:00Z">
        <w:r w:rsidDel="00AC1B4D">
          <w:delText>)</w:delText>
        </w:r>
      </w:del>
      <w:r>
        <w:t xml:space="preserve">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14:paraId="58FAB96D" w14:textId="77777777" w:rsidR="009574C6" w:rsidRDefault="00E223CA" w:rsidP="00610AC2">
      <w:pPr>
        <w:pStyle w:val="Textoindependiente"/>
        <w:jc w:val="both"/>
      </w:pPr>
      <w:r>
        <w:t>En el caso de la reconstrucción del aplicador o cuando se transfieren los contornos del volumen diana de un primer implante de MR a las exploraciones utilizadas para un segundo implante, para imágenes con el aplicador colocado, se recomienda un registro rígido del aplicador</w:t>
      </w:r>
      <w:hyperlink w:anchor="ref-ICRU38">
        <w:r>
          <w:rPr>
            <w:rStyle w:val="Hipervnculo"/>
            <w:vertAlign w:val="superscript"/>
          </w:rPr>
          <w:t>16</w:t>
        </w:r>
      </w:hyperlink>
      <w:r>
        <w:rPr>
          <w:vertAlign w:val="superscript"/>
        </w:rPr>
        <w:t>,</w:t>
      </w:r>
      <w:hyperlink w:anchor="ref-swamidas2020">
        <w:r>
          <w:rPr>
            <w:rStyle w:val="Hipervnculo"/>
            <w:vertAlign w:val="superscript"/>
          </w:rPr>
          <w:t>78</w:t>
        </w:r>
      </w:hyperlink>
      <w:r>
        <w:t>.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14:paraId="25A85FCB" w14:textId="77777777" w:rsidR="009574C6" w:rsidRDefault="00E223CA" w:rsidP="00610AC2">
      <w:pPr>
        <w:pStyle w:val="Textoindependiente"/>
        <w:jc w:val="both"/>
      </w:pPr>
      <w:r>
        <w:t>Si el tratamiento de braquiterapia consta de más de un implante, sería muy útil incluir en la optimización las distribuciones de dosis de los implantes anteriores.</w:t>
      </w:r>
    </w:p>
    <w:p w14:paraId="476FB661" w14:textId="77777777" w:rsidR="009574C6" w:rsidRDefault="00E223CA" w:rsidP="00610AC2">
      <w:pPr>
        <w:pStyle w:val="Textoindependiente"/>
        <w:jc w:val="both"/>
      </w:pPr>
      <w:r>
        <w:t>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p w14:paraId="23B47398" w14:textId="77777777" w:rsidR="009574C6" w:rsidRDefault="00E223CA" w:rsidP="00610AC2">
      <w:pPr>
        <w:pStyle w:val="Ttulo3"/>
        <w:jc w:val="both"/>
      </w:pPr>
      <w:bookmarkStart w:id="419" w:name="_Toc148271469"/>
      <w:bookmarkStart w:id="420" w:name="sec-q3"/>
      <w:bookmarkEnd w:id="416"/>
      <w:r>
        <w:t>2.2.3 Q3—Contorneo en MRI. Eliminar la componente intracavitaria</w:t>
      </w:r>
      <w:bookmarkEnd w:id="419"/>
    </w:p>
    <w:p w14:paraId="5CC34537" w14:textId="77777777" w:rsidR="009574C6" w:rsidRDefault="00E223CA" w:rsidP="00610AC2">
      <w:pPr>
        <w:pStyle w:val="FirstParagraph"/>
        <w:jc w:val="both"/>
      </w:pPr>
      <w:r>
        <w:t>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79</w:t>
        </w:r>
      </w:hyperlink>
      <w:r>
        <w:t xml:space="preserve">. Además, el elevado gradiente de dosis en las </w:t>
      </w:r>
      <w:r>
        <w:lastRenderedPageBreak/>
        <w:t>proximidades del aplicador puede afectar a la precisión de los parámetros dosimétricos DVH de los tejidos circundantes</w:t>
      </w:r>
      <w:hyperlink w:anchor="ref-anderson2013">
        <w:r>
          <w:rPr>
            <w:rStyle w:val="Hipervnculo"/>
            <w:vertAlign w:val="superscript"/>
          </w:rPr>
          <w:t>80</w:t>
        </w:r>
      </w:hyperlink>
      <w:r>
        <w:rPr>
          <w:vertAlign w:val="superscript"/>
        </w:rPr>
        <w:t>,</w:t>
      </w:r>
      <w:hyperlink w:anchor="ref-xu2022">
        <w:r>
          <w:rPr>
            <w:rStyle w:val="Hipervnculo"/>
            <w:vertAlign w:val="superscript"/>
          </w:rPr>
          <w:t>81</w:t>
        </w:r>
      </w:hyperlink>
      <w:r>
        <w:t>. Estos problemas aumentarán la incertidumbre de la distribución de dosis. Por lo tanto, es necesario desarrollar técnicas para eliminar el aplicador de la imagen, no sólo para una segmentación precisa del tumor, sino también para una evaluación DVH más precisa.</w:t>
      </w:r>
    </w:p>
    <w:p w14:paraId="4A433542" w14:textId="77777777" w:rsidR="009574C6" w:rsidRDefault="00E223CA" w:rsidP="00610AC2">
      <w:pPr>
        <w:pStyle w:val="Ttulo3"/>
        <w:jc w:val="both"/>
      </w:pPr>
      <w:bookmarkStart w:id="421" w:name="_Toc148271470"/>
      <w:bookmarkStart w:id="422" w:name="sec-q4"/>
      <w:bookmarkEnd w:id="420"/>
      <w:r>
        <w:t>2.2.4 Q4—Reconstrucción de catéteres. Bibliotecas de la componente intracavitaria</w:t>
      </w:r>
      <w:bookmarkEnd w:id="421"/>
    </w:p>
    <w:p w14:paraId="0F5EFC7F" w14:textId="1F3DFD05" w:rsidR="009574C6" w:rsidRDefault="00E223CA" w:rsidP="00610AC2">
      <w:pPr>
        <w:pStyle w:val="FirstParagraph"/>
        <w:jc w:val="both"/>
      </w:pPr>
      <w:r>
        <w:t>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32</w:t>
        </w:r>
      </w:hyperlink>
      <w:r>
        <w:t xml:space="preserve">. El diseño de </w:t>
      </w:r>
      <w:r>
        <w:rPr>
          <w:i/>
          <w:iCs/>
        </w:rPr>
        <w:t>dummies</w:t>
      </w:r>
      <w:r>
        <w:t xml:space="preserve"> de CT que permiten una reconstrucción directa </w:t>
      </w:r>
      <w:del w:id="423" w:author="Javier Vijande Asenjo" w:date="2023-11-16T13:38:00Z">
        <w:r w:rsidDel="00AC1B4D">
          <w:delText xml:space="preserve">(DR) </w:delText>
        </w:r>
      </w:del>
      <w:r>
        <w:t xml:space="preserve">de los canales de la fuente de braquiterapia es sencillo, y todos los proveedores los incluyen en sus catálogos de productos. por contra, la reconstrucción del aplicador es más difícil cuando se utiliza MR, y más aún en secuencias T2. Los materiales visibles en MR suelen ser líquidos, lo que limita el diámetro de construcción de la </w:t>
      </w:r>
      <w:r>
        <w:rPr>
          <w:i/>
          <w:iCs/>
        </w:rPr>
        <w:t>dummy</w:t>
      </w:r>
      <w:r>
        <w:t>. No obstante, existen algunas soluciones para la parte endocavitaria</w:t>
      </w:r>
      <w:hyperlink w:anchor="ref-perez-calatayud2009">
        <w:r>
          <w:rPr>
            <w:rStyle w:val="Hipervnculo"/>
            <w:vertAlign w:val="superscript"/>
          </w:rPr>
          <w:t>63</w:t>
        </w:r>
      </w:hyperlink>
      <w:r>
        <w:t>.</w:t>
      </w:r>
    </w:p>
    <w:p w14:paraId="4A094D9B" w14:textId="77777777" w:rsidR="009574C6" w:rsidRDefault="00E223CA" w:rsidP="00610AC2">
      <w:pPr>
        <w:pStyle w:val="Textoindependiente"/>
        <w:jc w:val="both"/>
      </w:pPr>
      <w:r>
        <w:t>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p w14:paraId="61F3195C" w14:textId="77777777" w:rsidR="009574C6" w:rsidRDefault="00E223CA" w:rsidP="00610AC2">
      <w:pPr>
        <w:pStyle w:val="Ttulo3"/>
        <w:jc w:val="both"/>
      </w:pPr>
      <w:bookmarkStart w:id="424" w:name="_Toc148271471"/>
      <w:bookmarkStart w:id="425" w:name="sec-q5"/>
      <w:bookmarkEnd w:id="422"/>
      <w:r>
        <w:t>2.2.5 Q5—Reconstrucción de agujas. Parte intersticial</w:t>
      </w:r>
      <w:bookmarkEnd w:id="424"/>
    </w:p>
    <w:p w14:paraId="4620C765" w14:textId="77777777" w:rsidR="009574C6" w:rsidRDefault="00E223CA" w:rsidP="00610AC2">
      <w:pPr>
        <w:pStyle w:val="FirstParagraph"/>
        <w:jc w:val="both"/>
      </w:pPr>
      <w:r>
        <w:t xml:space="preserve">Como se ha comentado en </w:t>
      </w:r>
      <w:hyperlink w:anchor="sec-q4">
        <w:r>
          <w:rPr>
            <w:rStyle w:val="Hipervnculo"/>
          </w:rPr>
          <w:t>Sección 2.2.4</w:t>
        </w:r>
      </w:hyperlink>
      <w:r>
        <w:t>,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w:t>
      </w:r>
    </w:p>
    <w:p w14:paraId="728E59E3" w14:textId="77777777" w:rsidR="009574C6" w:rsidRDefault="00E223CA" w:rsidP="00610AC2">
      <w:pPr>
        <w:pStyle w:val="Ttulo3"/>
        <w:jc w:val="both"/>
      </w:pPr>
      <w:bookmarkStart w:id="426" w:name="_Toc148271472"/>
      <w:bookmarkStart w:id="427" w:name="sec-q6"/>
      <w:bookmarkEnd w:id="425"/>
      <w:r>
        <w:t>2.2.6 Q6—Interpolación de imágenes</w:t>
      </w:r>
      <w:bookmarkEnd w:id="426"/>
    </w:p>
    <w:p w14:paraId="5A1B3E64" w14:textId="77777777" w:rsidR="009574C6" w:rsidRDefault="00E223CA" w:rsidP="00610AC2">
      <w:pPr>
        <w:pStyle w:val="FirstParagraph"/>
        <w:jc w:val="both"/>
      </w:pPr>
      <w:r>
        <w:t>En el caso de la reconstrucción directa, la determinación de la posición de parada más distal implica un desafío adicional debido al espesor finito de corte. Si bien un espesor de corte inferior o igual a 3 mm es adecuado para imágenes de resonancia magnética,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p w14:paraId="623575F1" w14:textId="77777777" w:rsidR="009574C6" w:rsidRDefault="00E223CA" w:rsidP="00610AC2">
      <w:pPr>
        <w:pStyle w:val="Ttulo3"/>
        <w:jc w:val="both"/>
      </w:pPr>
      <w:bookmarkStart w:id="428" w:name="_Toc148271473"/>
      <w:bookmarkStart w:id="429" w:name="sec-q7"/>
      <w:bookmarkEnd w:id="427"/>
      <w:r>
        <w:lastRenderedPageBreak/>
        <w:t>2.2.7 Q7—Uso del EQD2 en la optimización del tratamiento</w:t>
      </w:r>
      <w:bookmarkEnd w:id="428"/>
    </w:p>
    <w:p w14:paraId="37FA82CE" w14:textId="77777777" w:rsidR="009574C6" w:rsidRDefault="00E223CA" w:rsidP="00610AC2">
      <w:pPr>
        <w:pStyle w:val="FirstParagraph"/>
        <w:jc w:val="both"/>
      </w:pPr>
      <w:r>
        <w:t xml:space="preserve">Las dosis objetivo y de tolerancia de los OAR en el cáncer de cérvix localmente avanzado se expresan en EQD2 y no en unidades de dosis físicas como se explicó en la </w:t>
      </w:r>
      <w:hyperlink w:anchor="sec-equivalentesbiologicos">
        <w:r>
          <w:rPr>
            <w:rStyle w:val="Hipervnculo"/>
          </w:rPr>
          <w:t>sección 1.3.11</w:t>
        </w:r>
      </w:hyperlink>
      <w:r>
        <w:t>. Esto es debido a que el esquema de tratamiento combina dos modalidades de tratamiento con diferentes fraccionamientos y efectividad biológica (EBRT + BT).</w:t>
      </w:r>
    </w:p>
    <w:p w14:paraId="2078F407" w14:textId="77777777" w:rsidR="009574C6" w:rsidRDefault="00E223CA" w:rsidP="00610AC2">
      <w:pPr>
        <w:pStyle w:val="Textoindependiente"/>
        <w:jc w:val="both"/>
      </w:pPr>
      <w:r>
        <w:t>Independientemente del método, la optimización se basa en un proceso iterativo en el que el físico médico y el oncólogo radioterápico verifican si se cumplen todas las dosis objetivas y de tolerancia (en EQD2). Hoy en día, estas iteraciones se realizan utilizando hojas de cálculo externas.</w:t>
      </w:r>
    </w:p>
    <w:p w14:paraId="5B366631" w14:textId="77777777" w:rsidR="009574C6" w:rsidRDefault="00E223CA" w:rsidP="00610AC2">
      <w:pPr>
        <w:pStyle w:val="Ttulo3"/>
        <w:jc w:val="both"/>
      </w:pPr>
      <w:bookmarkStart w:id="430" w:name="_Toc148271474"/>
      <w:bookmarkStart w:id="431" w:name="sec-q8"/>
      <w:bookmarkEnd w:id="429"/>
      <w:r>
        <w:t>2.2.8 Q8—Uso del EQD2 para evaluar el tratamiento con la parte de radioterapia externa. Restricciones óptimas y obligatorias</w:t>
      </w:r>
      <w:bookmarkEnd w:id="430"/>
    </w:p>
    <w:p w14:paraId="50FB41BD" w14:textId="77777777" w:rsidR="009574C6" w:rsidRDefault="00E223CA" w:rsidP="00610AC2">
      <w:pPr>
        <w:pStyle w:val="FirstParagraph"/>
        <w:jc w:val="both"/>
      </w:pPr>
      <w:r>
        <w:t xml:space="preserve">Como se mencionó en </w:t>
      </w:r>
      <w:hyperlink w:anchor="sec-q7">
        <w:r>
          <w:rPr>
            <w:rStyle w:val="Hipervnculo"/>
          </w:rPr>
          <w:t>Sección 2.2.7</w:t>
        </w:r>
      </w:hyperlink>
      <w:r>
        <w:t>,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resonancia magnética del tratamiento con BT (ICRU 89)</w:t>
      </w:r>
      <w:hyperlink w:anchor="ref-prescrib2013">
        <w:r>
          <w:rPr>
            <w:rStyle w:val="Hipervnculo"/>
            <w:vertAlign w:val="superscript"/>
          </w:rPr>
          <w:t>48</w:t>
        </w:r>
      </w:hyperlink>
      <w:r>
        <w:t>.</w:t>
      </w:r>
    </w:p>
    <w:p w14:paraId="5215C4A1" w14:textId="77777777" w:rsidR="009574C6" w:rsidRDefault="00E223CA" w:rsidP="00610AC2">
      <w:pPr>
        <w:pStyle w:val="Ttulo3"/>
        <w:jc w:val="both"/>
      </w:pPr>
      <w:bookmarkStart w:id="432" w:name="_Toc148271475"/>
      <w:bookmarkStart w:id="433" w:name="sec-q9"/>
      <w:bookmarkEnd w:id="431"/>
      <w:r>
        <w:t>2.2.9 Q9—Bloqueo de pesos</w:t>
      </w:r>
      <w:bookmarkEnd w:id="432"/>
    </w:p>
    <w:p w14:paraId="28252D94" w14:textId="77777777" w:rsidR="009574C6" w:rsidRDefault="00E223CA" w:rsidP="00610AC2">
      <w:pPr>
        <w:pStyle w:val="FirstParagraph"/>
        <w:jc w:val="both"/>
      </w:pPr>
      <w:r>
        <w:t>Los protocolos más recientes (EMBRACE II e ICRU 89) sugieren reducir las dosis vaginales (TRAK vaginal representa menos del 30% del total) y controlar la contribución del componente intersticial (menos del 20-30%)</w:t>
      </w:r>
      <w:hyperlink w:anchor="ref-prescrib2013a">
        <w:r>
          <w:rPr>
            <w:rStyle w:val="Hipervnculo"/>
            <w:vertAlign w:val="superscript"/>
          </w:rPr>
          <w:t>82</w:t>
        </w:r>
      </w:hyperlink>
      <w:r>
        <w:rPr>
          <w:vertAlign w:val="superscript"/>
        </w:rPr>
        <w:t>,</w:t>
      </w:r>
      <w:hyperlink w:anchor="ref-pötter2018">
        <w:r>
          <w:rPr>
            <w:rStyle w:val="Hipervnculo"/>
            <w:vertAlign w:val="superscript"/>
          </w:rPr>
          <w:t>83</w:t>
        </w:r>
      </w:hyperlink>
      <w:r>
        <w:t>.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p w14:paraId="35525F7B" w14:textId="77777777" w:rsidR="009574C6" w:rsidRDefault="00E223CA" w:rsidP="00610AC2">
      <w:pPr>
        <w:pStyle w:val="Ttulo3"/>
        <w:jc w:val="both"/>
      </w:pPr>
      <w:bookmarkStart w:id="434" w:name="_Toc148271476"/>
      <w:bookmarkStart w:id="435" w:name="sec-q10"/>
      <w:bookmarkEnd w:id="433"/>
      <w:r>
        <w:t>2.2.10 Q10—Métodos de optimización. Registro de los parámetros D90 y D2cc</w:t>
      </w:r>
      <w:bookmarkEnd w:id="434"/>
    </w:p>
    <w:p w14:paraId="3425CDEC" w14:textId="77777777" w:rsidR="009574C6" w:rsidRDefault="00E223CA" w:rsidP="00610AC2">
      <w:pPr>
        <w:pStyle w:val="FirstParagraph"/>
        <w:jc w:val="bot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w:t>
      </w:r>
      <w:r>
        <w:lastRenderedPageBreak/>
        <w:t>dosimétricas que se sugiere reportar (D90 , D2cc , etc.). Además, también se evaluó la capacidad de los optimizadores para controlar el gradiente/homogeneidad del tiempo de permanencia y el peso de cada componente (intracavitario o intersticial).</w:t>
      </w:r>
    </w:p>
    <w:p w14:paraId="2959A137" w14:textId="77777777" w:rsidR="009574C6" w:rsidRDefault="00E223CA" w:rsidP="00610AC2">
      <w:pPr>
        <w:pStyle w:val="Ttulo3"/>
        <w:jc w:val="both"/>
      </w:pPr>
      <w:bookmarkStart w:id="436" w:name="_Toc148271477"/>
      <w:bookmarkStart w:id="437" w:name="sec-q11"/>
      <w:bookmarkEnd w:id="435"/>
      <w:r>
        <w:t>2.2.11 Q11—Resolución de los histogramas dosis-volumen</w:t>
      </w:r>
      <w:bookmarkEnd w:id="436"/>
    </w:p>
    <w:p w14:paraId="6E8A8395" w14:textId="77777777" w:rsidR="009574C6" w:rsidRDefault="00E223CA" w:rsidP="00610AC2">
      <w:pPr>
        <w:pStyle w:val="FirstParagraph"/>
        <w:jc w:val="bot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w:t>
      </w:r>
      <w:commentRangeStart w:id="438"/>
      <w:r>
        <w:t>y D0.1cc. Esta pregunta tuvo como objetivo identificar las estrategias de los diferentes TPS para poder calcular las dosis depositadas para volúmenes de hasta 0,1 cm</w:t>
      </w:r>
      <w:commentRangeEnd w:id="438"/>
      <w:r w:rsidR="00AC1B4D">
        <w:rPr>
          <w:rStyle w:val="Refdecomentario"/>
        </w:rPr>
        <w:commentReference w:id="438"/>
      </w:r>
      <w:r>
        <w:t>.</w:t>
      </w:r>
    </w:p>
    <w:p w14:paraId="52E6EBB4" w14:textId="77777777" w:rsidR="009574C6" w:rsidRDefault="00E223CA" w:rsidP="00610AC2">
      <w:pPr>
        <w:pStyle w:val="Ttulo3"/>
        <w:jc w:val="both"/>
      </w:pPr>
      <w:bookmarkStart w:id="439" w:name="_Toc148271478"/>
      <w:bookmarkStart w:id="440" w:name="sec-q12"/>
      <w:bookmarkEnd w:id="437"/>
      <w:r>
        <w:t>2.2.12 Q12—Localización de los puntos D2cc</w:t>
      </w:r>
      <w:bookmarkEnd w:id="439"/>
    </w:p>
    <w:p w14:paraId="7FED4CE7" w14:textId="3494D5E6" w:rsidR="009574C6" w:rsidRDefault="00E223CA" w:rsidP="00610AC2">
      <w:pPr>
        <w:pStyle w:val="FirstParagraph"/>
        <w:jc w:val="both"/>
      </w:pPr>
      <w:r>
        <w:t>Un valor de D2cc por encima de cierto umbral es la causa de la toxicidad en los OAR. La relación entre el D2cc y el punto ICRU de dosis se correlaciona con el desarrollo de morbilidad urinaria</w:t>
      </w:r>
      <w:del w:id="441" w:author="Javier Vijande Asenjo" w:date="2023-11-16T13:43:00Z">
        <w:r w:rsidDel="00AC1B4D">
          <w:delText xml:space="preserve"> [</w:delText>
        </w:r>
      </w:del>
      <w:hyperlink w:anchor="ref-nkiwane2015">
        <w:r>
          <w:rPr>
            <w:rStyle w:val="Hipervnculo"/>
            <w:vertAlign w:val="superscript"/>
          </w:rPr>
          <w:t>84</w:t>
        </w:r>
      </w:hyperlink>
      <w:ins w:id="442" w:author="Javier Vijande Asenjo" w:date="2023-11-16T13:43:00Z">
        <w:r w:rsidR="00AC1B4D">
          <w:t>,</w:t>
        </w:r>
      </w:ins>
      <w:del w:id="443" w:author="Javier Vijande Asenjo" w:date="2023-11-16T13:43:00Z">
        <w:r w:rsidDel="00AC1B4D">
          <w:delText>]</w:delText>
        </w:r>
      </w:del>
      <w:hyperlink w:anchor="ref-mazeron2015">
        <w:r>
          <w:rPr>
            <w:rStyle w:val="Hipervnculo"/>
            <w:vertAlign w:val="superscript"/>
          </w:rPr>
          <w:t>85</w:t>
        </w:r>
      </w:hyperlink>
      <w:r>
        <w:t>. Mazeron et al. </w:t>
      </w:r>
      <w:ins w:id="444" w:author="Javier Vijande Asenjo" w:date="2023-11-16T13:43:00Z">
        <w:r w:rsidR="00AC1B4D">
          <w:t>t</w:t>
        </w:r>
      </w:ins>
      <w:del w:id="445" w:author="Javier Vijande Asenjo" w:date="2023-11-16T13:43:00Z">
        <w:r w:rsidDel="00AC1B4D">
          <w:delText>T</w:delText>
        </w:r>
      </w:del>
      <w:r>
        <w:t>ambién encontraron una mayor probabilidad de sangrado rectal cuando el D2cc rectal era superior a 70 Gy. Si se conoce la posición de D2cc, sería posible tener en cuenta esta información durante el proceso de optimización (es decir, ajuste fino manual).</w:t>
      </w:r>
    </w:p>
    <w:p w14:paraId="4DAC2511" w14:textId="77777777" w:rsidR="009574C6" w:rsidRDefault="00E223CA" w:rsidP="00610AC2">
      <w:pPr>
        <w:pStyle w:val="Ttulo3"/>
        <w:jc w:val="both"/>
      </w:pPr>
      <w:bookmarkStart w:id="446" w:name="_Toc148271479"/>
      <w:bookmarkStart w:id="447" w:name="sec-q13"/>
      <w:bookmarkEnd w:id="440"/>
      <w:r>
        <w:t>2.2.13 Q13—Algoritmos de cálculo por heterogeneidad en braquiterapia (MBDCA)</w:t>
      </w:r>
      <w:bookmarkEnd w:id="446"/>
    </w:p>
    <w:p w14:paraId="6016CD6C" w14:textId="77777777" w:rsidR="009574C6" w:rsidRDefault="00E223CA" w:rsidP="00610AC2">
      <w:pPr>
        <w:pStyle w:val="FirstParagraph"/>
        <w:jc w:val="both"/>
      </w:pPr>
      <w:r>
        <w:t>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86</w:t>
        </w:r>
      </w:hyperlink>
      <w:r>
        <w:t>.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14:paraId="65D396AD" w14:textId="77777777" w:rsidR="009574C6" w:rsidRDefault="00E223CA" w:rsidP="00610AC2">
      <w:pPr>
        <w:jc w:val="both"/>
      </w:pPr>
      <w:r>
        <w:br w:type="page"/>
      </w:r>
    </w:p>
    <w:p w14:paraId="01486104" w14:textId="77777777" w:rsidR="009574C6" w:rsidRDefault="00E223CA" w:rsidP="00610AC2">
      <w:pPr>
        <w:pStyle w:val="Ttulo1"/>
        <w:jc w:val="both"/>
      </w:pPr>
      <w:bookmarkStart w:id="448" w:name="_Toc148271480"/>
      <w:bookmarkStart w:id="449" w:name="resultados"/>
      <w:bookmarkEnd w:id="370"/>
      <w:bookmarkEnd w:id="402"/>
      <w:bookmarkEnd w:id="447"/>
      <w:commentRangeStart w:id="450"/>
      <w:r>
        <w:lastRenderedPageBreak/>
        <w:t>3. Resultados</w:t>
      </w:r>
      <w:bookmarkEnd w:id="448"/>
      <w:commentRangeEnd w:id="450"/>
      <w:r w:rsidR="008248C7">
        <w:rPr>
          <w:rStyle w:val="Refdecomentario"/>
          <w:rFonts w:ascii="Cambria" w:eastAsia="Cambria" w:hAnsi="Cambria"/>
          <w:b w:val="0"/>
          <w:bCs w:val="0"/>
          <w:color w:val="auto"/>
        </w:rPr>
        <w:commentReference w:id="450"/>
      </w:r>
    </w:p>
    <w:p w14:paraId="50BE74B9" w14:textId="77777777" w:rsidR="009574C6" w:rsidRDefault="00E223CA" w:rsidP="00610AC2">
      <w:pPr>
        <w:pStyle w:val="Ttulo2"/>
        <w:jc w:val="both"/>
      </w:pPr>
      <w:bookmarkStart w:id="451" w:name="_Toc148271481"/>
      <w:bookmarkStart w:id="452" w:name="Xe1cc458494bb9190d6f282f24cd1413698a2895"/>
      <w:r>
        <w:t>3.1 A method to incorporate interstitial components into the TPS gynecologic rigid applicator library (Otal2017 publicado en febrero de 2017)</w:t>
      </w:r>
      <w:bookmarkEnd w:id="451"/>
    </w:p>
    <w:p w14:paraId="3590C5BC" w14:textId="77777777" w:rsidR="009574C6" w:rsidRDefault="00E223CA" w:rsidP="00610AC2">
      <w:pPr>
        <w:pStyle w:val="FirstParagraph"/>
        <w:jc w:val="both"/>
      </w:pPr>
      <w:r>
        <w:t>El método se ha aplicado a 25 pacientes. Hemos descubier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 T2. Este procedimiento de reconstrucción es eficiente y reduce la incertidumbre. Además, toda la reconstrucción y planificación se realiza con una única secuencia de resonancia magnética T2, que es la modalidad de imagen recomendada como óptima para el contorneo</w:t>
      </w:r>
      <w:hyperlink w:anchor="ref-haie-meder2005">
        <w:r>
          <w:rPr>
            <w:rStyle w:val="Hipervnculo"/>
            <w:vertAlign w:val="superscript"/>
          </w:rPr>
          <w:t>29</w:t>
        </w:r>
      </w:hyperlink>
      <w:r>
        <w:rPr>
          <w:vertAlign w:val="superscript"/>
        </w:rPr>
        <w:t>,</w:t>
      </w:r>
      <w:hyperlink w:anchor="ref-dimopoulos2012">
        <w:r>
          <w:rPr>
            <w:rStyle w:val="Hipervnculo"/>
            <w:vertAlign w:val="superscript"/>
          </w:rPr>
          <w:t>32</w:t>
        </w:r>
      </w:hyperlink>
      <w:r>
        <w:rPr>
          <w:vertAlign w:val="superscript"/>
        </w:rPr>
        <w:t>,</w:t>
      </w:r>
      <w:hyperlink w:anchor="ref-viswanathan2012">
        <w:r>
          <w:rPr>
            <w:rStyle w:val="Hipervnculo"/>
            <w:vertAlign w:val="superscript"/>
          </w:rPr>
          <w:t>70</w:t>
        </w:r>
      </w:hyperlink>
      <w:r>
        <w:rPr>
          <w:vertAlign w:val="superscript"/>
        </w:rPr>
        <w:t>,</w:t>
      </w:r>
      <w:hyperlink w:anchor="ref-pötter2006">
        <w:r>
          <w:rPr>
            <w:rStyle w:val="Hipervnculo"/>
            <w:vertAlign w:val="superscript"/>
          </w:rPr>
          <w:t>71</w:t>
        </w:r>
      </w:hyperlink>
      <w:r>
        <w:t>.</w:t>
      </w:r>
    </w:p>
    <w:p w14:paraId="0DFE8B27" w14:textId="77777777" w:rsidR="009574C6" w:rsidRDefault="00E223CA" w:rsidP="00610AC2">
      <w:pPr>
        <w:pStyle w:val="Ttulo2"/>
        <w:jc w:val="both"/>
      </w:pPr>
      <w:bookmarkStart w:id="453" w:name="_Toc148271482"/>
      <w:bookmarkStart w:id="454" w:name="Xfb31685143815ddeffb3cab2f30d1288cbf3e00"/>
      <w:bookmarkEnd w:id="452"/>
      <w:r>
        <w:t>3.2 Pre-plan technique feasibility in multi-interstitial/endocavitary perineal gynecological brachytherapy (Rodriguez2017 publicado en octubre 2017)</w:t>
      </w:r>
      <w:bookmarkEnd w:id="453"/>
    </w:p>
    <w:p w14:paraId="792D0013" w14:textId="77777777" w:rsidR="009574C6" w:rsidRDefault="00E223CA" w:rsidP="00610AC2">
      <w:pPr>
        <w:pStyle w:val="FirstParagraph"/>
        <w:jc w:val="both"/>
      </w:pPr>
      <w:commentRangeStart w:id="455"/>
      <w:r>
        <w:t>Se muestra en la parte de la discusión.</w:t>
      </w:r>
      <w:commentRangeEnd w:id="455"/>
      <w:r w:rsidR="008248C7">
        <w:rPr>
          <w:rStyle w:val="Refdecomentario"/>
        </w:rPr>
        <w:commentReference w:id="455"/>
      </w:r>
    </w:p>
    <w:p w14:paraId="4E68DFD9" w14:textId="0A3DB687" w:rsidR="009574C6" w:rsidRPr="007126FF" w:rsidRDefault="00E223CA" w:rsidP="00610AC2">
      <w:pPr>
        <w:pStyle w:val="Ttulo2"/>
        <w:jc w:val="both"/>
        <w:rPr>
          <w:lang w:val="en-US"/>
        </w:rPr>
      </w:pPr>
      <w:bookmarkStart w:id="456" w:name="_Toc148271483"/>
      <w:bookmarkStart w:id="457" w:name="Xa1e491a3d247103fc27faeae1ae4a3c0c39eaa1"/>
      <w:bookmarkEnd w:id="454"/>
      <w:r w:rsidRPr="007126FF">
        <w:rPr>
          <w:lang w:val="en-US"/>
        </w:rPr>
        <w:t xml:space="preserve">3.3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w:t>
      </w:r>
      <w:r w:rsidR="00DA0EBD">
        <w:rPr>
          <w:lang w:val="en-US"/>
        </w:rPr>
        <w:t xml:space="preserve">de </w:t>
      </w:r>
      <w:r w:rsidRPr="007126FF">
        <w:rPr>
          <w:lang w:val="en-US"/>
        </w:rPr>
        <w:t>2022)</w:t>
      </w:r>
      <w:bookmarkEnd w:id="456"/>
    </w:p>
    <w:p w14:paraId="286066EB" w14:textId="77777777" w:rsidR="009574C6" w:rsidRDefault="00E223CA" w:rsidP="00610AC2">
      <w:pPr>
        <w:pStyle w:val="FirstParagraph"/>
        <w:jc w:val="both"/>
      </w:pPr>
      <w:r>
        <w:t>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p w14:paraId="15590C1B" w14:textId="77777777" w:rsidR="009574C6" w:rsidRDefault="00E223CA" w:rsidP="00610AC2">
      <w:pPr>
        <w:pStyle w:val="Ttulo3"/>
        <w:jc w:val="both"/>
      </w:pPr>
      <w:bookmarkStart w:id="458" w:name="_Toc148271484"/>
      <w:bookmarkStart w:id="459" w:name="sec-a1"/>
      <w:r>
        <w:t>3.3.1 A1—Herramientas de puesta en marcha y control de calidad</w:t>
      </w:r>
      <w:bookmarkEnd w:id="458"/>
    </w:p>
    <w:p w14:paraId="14322D45" w14:textId="77777777" w:rsidR="009574C6" w:rsidRDefault="00E223CA" w:rsidP="00610AC2">
      <w:pPr>
        <w:pStyle w:val="FirstParagraph"/>
        <w:jc w:val="both"/>
      </w:pPr>
      <w:r>
        <w:t>Sólo uno de los TPS permite la modificación de la ruta de origen dentro de la biblioteca de aplicadores. Es fundamental para aplicadores curvos, como anillos u ovoides, donde la fuente suele moverse cerca de la pared del aplicador y lejos del eje de simetría.</w:t>
      </w:r>
    </w:p>
    <w:p w14:paraId="63FF7227" w14:textId="77777777" w:rsidR="009574C6" w:rsidRDefault="00E223CA" w:rsidP="00610AC2">
      <w:pPr>
        <w:pStyle w:val="Textoindependiente"/>
        <w:jc w:val="both"/>
      </w:pPr>
      <w:r>
        <w:t xml:space="preserve">De los tres TPSs analizados, sólo dos incluyen la posibilidad de realizar cálculos de MBDCA. </w:t>
      </w:r>
      <w:commentRangeStart w:id="460"/>
      <w:r>
        <w:t xml:space="preserve">Ninguno de los casos de prueba disponibles al momento de escribir este manuscrito son casos clínicos, y WG-DCAB actualmente está desarrollando casos de </w:t>
      </w:r>
      <w:r>
        <w:lastRenderedPageBreak/>
        <w:t xml:space="preserve">prueba específicos para ginecología. Sin embargo, el Caso de Prueba 4, aunque no se parece del todo a una situación clínica, incorpora un aplicador ginecológico genérico blindado y, por tanto, es la más interesante para que el usuario clínico ponga en marcha el TPS. </w:t>
      </w:r>
      <w:commentRangeEnd w:id="460"/>
      <w:r w:rsidR="008248C7">
        <w:rPr>
          <w:rStyle w:val="Refdecomentario"/>
        </w:rPr>
        <w:commentReference w:id="460"/>
      </w:r>
      <w:r>
        <w:t xml:space="preserve">Ninguno de los </w:t>
      </w:r>
      <w:proofErr w:type="spellStart"/>
      <w:r>
        <w:t>TPSs</w:t>
      </w:r>
      <w:proofErr w:type="spellEnd"/>
      <w:r>
        <w:t xml:space="preserve">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87</w:t>
        </w:r>
      </w:hyperlink>
      <w:r>
        <w:t xml:space="preserve"> o AMIGO</w:t>
      </w:r>
      <w:hyperlink w:anchor="ref-fonseca2014">
        <w:r>
          <w:rPr>
            <w:rStyle w:val="Hipervnculo"/>
            <w:vertAlign w:val="superscript"/>
          </w:rPr>
          <w:t>88</w:t>
        </w:r>
      </w:hyperlink>
      <w:r>
        <w:t>.</w:t>
      </w:r>
    </w:p>
    <w:p w14:paraId="59CB23F3" w14:textId="77777777" w:rsidR="009574C6" w:rsidRDefault="00E223CA" w:rsidP="00610AC2">
      <w:pPr>
        <w:pStyle w:val="Textoindependiente"/>
        <w:jc w:val="both"/>
      </w:pPr>
      <w:r>
        <w:t>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p w14:paraId="612EFCB0" w14:textId="77777777" w:rsidR="009574C6" w:rsidRDefault="00E223CA" w:rsidP="00610AC2">
      <w:pPr>
        <w:pStyle w:val="Ttulo3"/>
        <w:jc w:val="both"/>
      </w:pPr>
      <w:bookmarkStart w:id="461" w:name="_Toc148271485"/>
      <w:bookmarkStart w:id="462" w:name="sec-a2"/>
      <w:bookmarkEnd w:id="459"/>
      <w:r>
        <w:t>3.3.2 A2—Registro de imágenes y utilidades para gestionar información de tratamientos previos</w:t>
      </w:r>
      <w:bookmarkEnd w:id="461"/>
    </w:p>
    <w:p w14:paraId="62A0DCDA" w14:textId="77777777" w:rsidR="009574C6" w:rsidRDefault="00E223CA" w:rsidP="00610AC2">
      <w:pPr>
        <w:pStyle w:val="FirstParagraph"/>
        <w:jc w:val="both"/>
      </w:pPr>
      <w:r>
        <w:t>Los tres TPS permiten un registro rígido, aunque solamente uno incluye la posibilidad de registro de imagen deformable.</w:t>
      </w:r>
    </w:p>
    <w:p w14:paraId="50458D22" w14:textId="6D5ECD08" w:rsidR="009574C6" w:rsidRDefault="00E223CA" w:rsidP="00610AC2">
      <w:pPr>
        <w:pStyle w:val="Textoindependiente"/>
        <w:jc w:val="both"/>
      </w:pPr>
      <w:r>
        <w:t xml:space="preserve">En teoría, el registro deformable coincidiría y sumaría cada dosis de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recomienda asumir que las paredes de los órganos adyacentes al aplicador de braquiterapia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w:t>
      </w:r>
      <w:del w:id="463" w:author="Javier Vijande Asenjo" w:date="2023-11-16T13:50:00Z">
        <w:r w:rsidDel="00455992">
          <w:delText>volumen objetivo clínico de alto riesgo (</w:delText>
        </w:r>
      </w:del>
      <w:r>
        <w:t>CTV-HR</w:t>
      </w:r>
      <w:del w:id="464" w:author="Javier Vijande Asenjo" w:date="2023-11-16T13:50:00Z">
        <w:r w:rsidDel="00455992">
          <w:delText>)</w:delText>
        </w:r>
      </w:del>
      <w:r>
        <w:t xml:space="preserve">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p w14:paraId="17442772" w14:textId="77777777" w:rsidR="009574C6" w:rsidRDefault="00E223CA" w:rsidP="00610AC2">
      <w:pPr>
        <w:pStyle w:val="Ttulo3"/>
        <w:jc w:val="both"/>
      </w:pPr>
      <w:bookmarkStart w:id="465" w:name="_Toc148271486"/>
      <w:bookmarkStart w:id="466" w:name="sec-a3"/>
      <w:bookmarkEnd w:id="462"/>
      <w:r>
        <w:t>3.3.3 A3—Contorneo en MRI. Eliminar la componente intracavitaria</w:t>
      </w:r>
      <w:bookmarkEnd w:id="465"/>
    </w:p>
    <w:p w14:paraId="2CAA0EF1" w14:textId="77777777" w:rsidR="009574C6" w:rsidRDefault="00E223CA" w:rsidP="00610AC2">
      <w:pPr>
        <w:pStyle w:val="FirstParagraph"/>
        <w:jc w:val="both"/>
      </w:pPr>
      <w:r>
        <w:t>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p w14:paraId="130BF4D1" w14:textId="77777777" w:rsidR="009574C6" w:rsidRDefault="00E223CA" w:rsidP="00610AC2">
      <w:pPr>
        <w:pStyle w:val="Ttulo3"/>
        <w:jc w:val="both"/>
      </w:pPr>
      <w:bookmarkStart w:id="467" w:name="_Toc148271487"/>
      <w:bookmarkStart w:id="468" w:name="sec-a4"/>
      <w:bookmarkEnd w:id="466"/>
      <w:r>
        <w:lastRenderedPageBreak/>
        <w:t>3.3.4 A4—Reconstrucción de catéteres. Bibliotecas de la componente intracavitaria</w:t>
      </w:r>
      <w:bookmarkEnd w:id="467"/>
    </w:p>
    <w:p w14:paraId="4CBBB16B" w14:textId="77777777" w:rsidR="009574C6" w:rsidRDefault="00E223CA" w:rsidP="00610AC2">
      <w:pPr>
        <w:pStyle w:val="FirstParagraph"/>
        <w:jc w:val="both"/>
      </w:pPr>
      <w:r>
        <w:t>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14:paraId="57923840" w14:textId="77777777" w:rsidR="009574C6" w:rsidRDefault="00E223CA" w:rsidP="00610AC2">
      <w:pPr>
        <w:pStyle w:val="Textoindependiente"/>
        <w:jc w:val="both"/>
      </w:pPr>
      <w:r>
        <w:t>Todos los especialistas mencionan la intención de mejorar el algoritmo de colocación automática en los conjuntos de imágenes de resonancia magnética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89</w:t>
        </w:r>
      </w:hyperlink>
      <w:r>
        <w:t xml:space="preserve"> han desarrollado un método de auto-reconstrucción del anillo y del tándem utilizando imágenes de resonancia magnética ponderadas en T2 con un algoritmo basado en el registro del modelo de superficie tridimensional, optimizado maximizando el gradiente de intensidad de la imagen normal a la superficie del modelo.</w:t>
      </w:r>
    </w:p>
    <w:p w14:paraId="1F84DC0C" w14:textId="77777777" w:rsidR="009574C6" w:rsidRDefault="00E223CA" w:rsidP="00610AC2">
      <w:pPr>
        <w:pStyle w:val="Ttulo3"/>
        <w:jc w:val="both"/>
      </w:pPr>
      <w:bookmarkStart w:id="469" w:name="_Toc148271488"/>
      <w:bookmarkStart w:id="470" w:name="sec-a5"/>
      <w:bookmarkEnd w:id="468"/>
      <w:r>
        <w:t>3.3.5 A5—Reconstrucción de agujas. Parte intersticial</w:t>
      </w:r>
      <w:bookmarkEnd w:id="469"/>
    </w:p>
    <w:p w14:paraId="46FA884F" w14:textId="77777777" w:rsidR="009574C6" w:rsidRDefault="00E223CA" w:rsidP="00610AC2">
      <w:pPr>
        <w:pStyle w:val="FirstParagraph"/>
        <w:jc w:val="both"/>
      </w:pPr>
      <w:r>
        <w:t>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14:paraId="144C1146" w14:textId="77777777" w:rsidR="009574C6" w:rsidRDefault="00E223CA" w:rsidP="00610AC2">
      <w:pPr>
        <w:pStyle w:val="Textoindependiente"/>
        <w:jc w:val="both"/>
      </w:pPr>
      <w:r>
        <w:t>En la misma línea, tal y como se ha comentado para la parte intracavitaria, el recorrido de la aguja no es del todo independiente del resto del aplicador. Richart et al.</w:t>
      </w:r>
      <w:hyperlink w:anchor="ref-richart2015">
        <w:r>
          <w:rPr>
            <w:rStyle w:val="Hipervnculo"/>
            <w:vertAlign w:val="superscript"/>
          </w:rPr>
          <w:t>68</w:t>
        </w:r>
      </w:hyperlink>
      <w:r>
        <w:t xml:space="preserve"> sugieren un método para reconstruir las agujas en el aplicador de Utrecht (Elekta, Veenendaal, Países Bajos) basado en la longitud insertada de cada aguja según lo informado por el oncólogo radioterápico en el momento de la inserción. Esta distancia se determina utilizando una regla grabada en la herramienta de inserción (ver </w:t>
      </w:r>
      <w:hyperlink w:anchor="fig-utrecht_tool2">
        <w:r>
          <w:rPr>
            <w:rStyle w:val="Hipervnculo"/>
          </w:rPr>
          <w:t>figura 2.1 (b)</w:t>
        </w:r>
      </w:hyperlink>
      <w:r>
        <w:t xml:space="preserve">). En otras palabras, la distancia entre el orificio de salida del aplicador y la punta de la aguja es la distancia denominada </w:t>
      </w:r>
      <w:r>
        <w:rPr>
          <w:i/>
          <w:iCs/>
        </w:rPr>
        <w:t>free length</w:t>
      </w:r>
      <w:r>
        <w:t>.</w:t>
      </w:r>
    </w:p>
    <w:p w14:paraId="453F6459" w14:textId="77777777" w:rsidR="009574C6" w:rsidRDefault="00E223CA" w:rsidP="00610AC2">
      <w:pPr>
        <w:pStyle w:val="Textoindependiente"/>
        <w:jc w:val="both"/>
      </w:pPr>
      <w:r>
        <w:t xml:space="preserve">Tomando el concepto de </w:t>
      </w:r>
      <w:r>
        <w:rPr>
          <w:i/>
          <w:iCs/>
        </w:rPr>
        <w:t xml:space="preserve">free </w:t>
      </w:r>
      <w:proofErr w:type="spellStart"/>
      <w:r>
        <w:rPr>
          <w:i/>
          <w:iCs/>
        </w:rPr>
        <w:t>length</w:t>
      </w:r>
      <w:proofErr w:type="spellEnd"/>
      <w:r>
        <w:t xml:space="preserve">, </w:t>
      </w:r>
      <w:commentRangeStart w:id="471"/>
      <w:r>
        <w:t>Otal</w:t>
      </w:r>
      <w:commentRangeEnd w:id="471"/>
      <w:r w:rsidR="00455992">
        <w:rPr>
          <w:rStyle w:val="Refdecomentario"/>
        </w:rPr>
        <w:commentReference w:id="471"/>
      </w:r>
      <w:r>
        <w:t xml:space="preserve"> et al.</w:t>
      </w:r>
      <w:hyperlink w:anchor="ref-otal2017">
        <w:r>
          <w:rPr>
            <w:rStyle w:val="Hipervnculo"/>
            <w:vertAlign w:val="superscript"/>
          </w:rPr>
          <w:t>90</w:t>
        </w:r>
      </w:hyperlink>
      <w:r>
        <w:t xml:space="preserve"> desarrollaron un método para incluir el componente intersticial como un elemento de la biblioteca de aplicadores. En tal modelo, las agujas salen de los agujeros del ovoide. Tienen una longitud igual a la </w:t>
      </w:r>
      <w:r>
        <w:rPr>
          <w:i/>
          <w:iCs/>
        </w:rPr>
        <w:t>free length</w:t>
      </w:r>
      <w:r>
        <w:t xml:space="preserve"> y a la dirección de la cavidad en el ovoide. Una vez colocada la primera parte, </w:t>
      </w:r>
      <w:r>
        <w:lastRenderedPageBreak/>
        <w:t>se colocan las agujas sobre la zona negra, realizando rotaciones alrededor del orificio de salida, manteniendo el punto de salida del ovoide invariante.</w:t>
      </w:r>
    </w:p>
    <w:p w14:paraId="2BF993D5" w14:textId="77777777" w:rsidR="009574C6" w:rsidRDefault="00E223CA" w:rsidP="00610AC2">
      <w:pPr>
        <w:pStyle w:val="Textoindependiente"/>
        <w:jc w:val="both"/>
      </w:pPr>
      <w:r>
        <w:t xml:space="preserve">Paralelamente a las soluciones basadas en bibliotecas de aplicadores, algunos grupos continúan trabajando en métodos de reconstrucción directa. Aunque el diámetro de la aguja es un desafío para el desarrollo de </w:t>
      </w:r>
      <w:r>
        <w:rPr>
          <w:i/>
          <w:iCs/>
        </w:rPr>
        <w:t>dummies</w:t>
      </w:r>
      <w:r>
        <w:t>, ya se están desarrollando posibles soluciones. Shaaer et al.</w:t>
      </w:r>
      <w:hyperlink w:anchor="ref-shaaer2020">
        <w:r>
          <w:rPr>
            <w:rStyle w:val="Hipervnculo"/>
            <w:vertAlign w:val="superscript"/>
          </w:rPr>
          <w:t>91</w:t>
        </w:r>
      </w:hyperlink>
      <w:r>
        <w:t xml:space="preserve"> han probado una </w:t>
      </w:r>
      <w:r>
        <w:rPr>
          <w:i/>
          <w:iCs/>
        </w:rPr>
        <w:t>dummy</w:t>
      </w:r>
      <w:r>
        <w:t xml:space="preserve"> para resonancia magnética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92</w:t>
        </w:r>
      </w:hyperlink>
      <w:r>
        <w:t>.</w:t>
      </w:r>
    </w:p>
    <w:p w14:paraId="20A922A1" w14:textId="77777777" w:rsidR="009574C6" w:rsidRDefault="00E223CA" w:rsidP="00610AC2">
      <w:pPr>
        <w:pStyle w:val="Ttulo3"/>
        <w:jc w:val="both"/>
      </w:pPr>
      <w:bookmarkStart w:id="472" w:name="_Toc148271489"/>
      <w:bookmarkStart w:id="473" w:name="sec-a6"/>
      <w:bookmarkEnd w:id="470"/>
      <w:r>
        <w:t>3.3.6 A6—Interpolación de imágenes</w:t>
      </w:r>
      <w:bookmarkEnd w:id="472"/>
    </w:p>
    <w:p w14:paraId="13A24293" w14:textId="77777777" w:rsidR="009574C6" w:rsidRDefault="00E223CA" w:rsidP="00610AC2">
      <w:pPr>
        <w:pStyle w:val="FirstParagraph"/>
        <w:jc w:val="both"/>
      </w:pPr>
      <w:r>
        <w:t>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p w14:paraId="52E0AAD6" w14:textId="77777777" w:rsidR="009574C6" w:rsidRDefault="00E223CA" w:rsidP="00610AC2">
      <w:pPr>
        <w:pStyle w:val="Ttulo3"/>
        <w:jc w:val="both"/>
      </w:pPr>
      <w:bookmarkStart w:id="474" w:name="_Toc148271490"/>
      <w:bookmarkStart w:id="475" w:name="sec-a7"/>
      <w:bookmarkEnd w:id="473"/>
      <w:r>
        <w:t>3.3.7 A7—Uso del EQD2 en la optimización del tratamiento</w:t>
      </w:r>
      <w:bookmarkEnd w:id="474"/>
    </w:p>
    <w:p w14:paraId="1006BEBE" w14:textId="07AE9970" w:rsidR="009574C6" w:rsidRDefault="00E223CA" w:rsidP="00610AC2">
      <w:pPr>
        <w:pStyle w:val="FirstParagraph"/>
        <w:jc w:val="both"/>
      </w:pPr>
      <w:r>
        <w:t xml:space="preserve">Sólo uno de los TPSs tiene la opción de importar la información dosimétrica de las fracciones dadas previamente. En este caso, la información del </w:t>
      </w:r>
      <w:del w:id="476" w:author="Javier Vijande Asenjo" w:date="2023-11-16T13:52:00Z">
        <w:r w:rsidDel="00455992">
          <w:delText>histograma dosis-volumen (</w:delText>
        </w:r>
      </w:del>
      <w:r>
        <w:t>DVH</w:t>
      </w:r>
      <w:del w:id="477" w:author="Javier Vijande Asenjo" w:date="2023-11-16T13:52:00Z">
        <w:r w:rsidDel="00455992">
          <w:delText>)</w:delText>
        </w:r>
      </w:del>
      <w:r>
        <w:t xml:space="preserve"> se agrega 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p w14:paraId="6DD0412F" w14:textId="77777777" w:rsidR="009574C6" w:rsidRDefault="00E223CA" w:rsidP="00610AC2">
      <w:pPr>
        <w:pStyle w:val="Ttulo3"/>
        <w:jc w:val="both"/>
      </w:pPr>
      <w:bookmarkStart w:id="478" w:name="_Toc148271491"/>
      <w:bookmarkStart w:id="479" w:name="sec-a8"/>
      <w:bookmarkEnd w:id="475"/>
      <w:r>
        <w:t>3.3.8 A8—Uso del EQD2 para evaluar el tratamiento con la parte de radioterapia externa. Restricciones óptimas y obligatorias</w:t>
      </w:r>
      <w:bookmarkEnd w:id="478"/>
    </w:p>
    <w:p w14:paraId="696190D2" w14:textId="77777777" w:rsidR="009574C6" w:rsidRDefault="00E223CA" w:rsidP="00610AC2">
      <w:pPr>
        <w:pStyle w:val="FirstParagraph"/>
        <w:jc w:val="both"/>
      </w:pPr>
      <w:r>
        <w:t>Para obtener el efecto biológico de las fases EBRT y BT en términos de EQD2, es necesario sumar la contribución de las fracciones de BT dadas con la mayor precisión posible</w:t>
      </w:r>
      <w:commentRangeStart w:id="480"/>
      <w:r>
        <w:t xml:space="preserve"> [47]</w:t>
      </w:r>
      <w:commentRangeEnd w:id="480"/>
      <w:r w:rsidR="00455992">
        <w:rPr>
          <w:rStyle w:val="Refdecomentario"/>
        </w:rPr>
        <w:commentReference w:id="480"/>
      </w:r>
      <w:r>
        <w:t>. Si bien todos los especialistas coincidieron en la importancia de este punto, los TPSs actuales carecen de las herramientas necesarias para optimizar las fracciones BT considerando las fracciones EBRT dadas anteriormente.</w:t>
      </w:r>
    </w:p>
    <w:p w14:paraId="5EFDC618" w14:textId="77777777" w:rsidR="009574C6" w:rsidRDefault="00E223CA" w:rsidP="00610AC2">
      <w:pPr>
        <w:pStyle w:val="Textoindependiente"/>
        <w:jc w:val="both"/>
      </w:pPr>
      <w:r>
        <w:t>Swamidas et al.</w:t>
      </w:r>
      <w:hyperlink w:anchor="ref-swamidas2020">
        <w:r>
          <w:rPr>
            <w:rStyle w:val="Hipervnculo"/>
            <w:vertAlign w:val="superscript"/>
          </w:rPr>
          <w:t>78</w:t>
        </w:r>
      </w:hyperlink>
      <w:r>
        <w:t xml:space="preserve"> y Kim et al.</w:t>
      </w:r>
      <w:hyperlink w:anchor="ref-kim2021">
        <w:r>
          <w:rPr>
            <w:rStyle w:val="Hipervnculo"/>
            <w:vertAlign w:val="superscript"/>
          </w:rPr>
          <w:t>93</w:t>
        </w:r>
      </w:hyperlink>
      <w:r>
        <w:t xml:space="preserve"> proporcionan una descripción general del estado actual del registro de imágenes para la acumulación de dosis en braquiterapia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w:t>
      </w:r>
      <w:r>
        <w:lastRenderedPageBreak/>
        <w:t>antes de que estén listos para su aplicación clínica, especialmente para evaluar las incertidumbres que surgen del registro deformable.</w:t>
      </w:r>
    </w:p>
    <w:p w14:paraId="48A55F95" w14:textId="77777777" w:rsidR="009574C6" w:rsidRDefault="00E223CA" w:rsidP="00610AC2">
      <w:pPr>
        <w:pStyle w:val="Textoindependiente"/>
        <w:jc w:val="both"/>
      </w:pPr>
      <w:r>
        <w:t>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p w14:paraId="0B50C14E" w14:textId="77777777" w:rsidR="009574C6" w:rsidRDefault="00E223CA" w:rsidP="00610AC2">
      <w:pPr>
        <w:pStyle w:val="Ttulo3"/>
        <w:jc w:val="both"/>
      </w:pPr>
      <w:bookmarkStart w:id="481" w:name="_Toc148271492"/>
      <w:bookmarkStart w:id="482" w:name="sec-a9"/>
      <w:bookmarkEnd w:id="479"/>
      <w:r>
        <w:t>3.3.9 A9—Bloqueo de pesos</w:t>
      </w:r>
      <w:bookmarkEnd w:id="481"/>
    </w:p>
    <w:p w14:paraId="34148F93" w14:textId="77777777" w:rsidR="009574C6" w:rsidRDefault="00E223CA" w:rsidP="00610AC2">
      <w:pPr>
        <w:pStyle w:val="FirstParagraph"/>
        <w:jc w:val="both"/>
      </w:pPr>
      <w:r>
        <w:t>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p w14:paraId="13D4C3C3" w14:textId="77777777" w:rsidR="009574C6" w:rsidRDefault="00E223CA" w:rsidP="00610AC2">
      <w:pPr>
        <w:pStyle w:val="Ttulo3"/>
        <w:jc w:val="both"/>
      </w:pPr>
      <w:bookmarkStart w:id="483" w:name="_Toc148271493"/>
      <w:bookmarkStart w:id="484" w:name="sec-a10"/>
      <w:bookmarkEnd w:id="482"/>
      <w:r>
        <w:t>3.3.10 A10—Métodos de optimización. Registro de los parámetros D90 y D2cc</w:t>
      </w:r>
      <w:bookmarkEnd w:id="483"/>
    </w:p>
    <w:p w14:paraId="6466BCA5" w14:textId="77777777" w:rsidR="009574C6" w:rsidRDefault="00E223CA" w:rsidP="00610AC2">
      <w:pPr>
        <w:pStyle w:val="FirstParagraph"/>
        <w:jc w:val="both"/>
      </w:pPr>
      <w:r>
        <w:t>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p w14:paraId="545FF79B" w14:textId="77777777" w:rsidR="009574C6" w:rsidRDefault="00E223CA" w:rsidP="00610AC2">
      <w:pPr>
        <w:pStyle w:val="Ttulo3"/>
        <w:jc w:val="both"/>
      </w:pPr>
      <w:bookmarkStart w:id="485" w:name="_Toc148271494"/>
      <w:bookmarkStart w:id="486" w:name="sec-a11"/>
      <w:bookmarkEnd w:id="484"/>
      <w:r>
        <w:t>3.3.11 A11—Resolución de los histogramas dosis-volumen</w:t>
      </w:r>
      <w:bookmarkEnd w:id="485"/>
    </w:p>
    <w:p w14:paraId="00AAE435" w14:textId="77777777" w:rsidR="009574C6" w:rsidRDefault="00E223CA" w:rsidP="00610AC2">
      <w:pPr>
        <w:pStyle w:val="FirstParagraph"/>
        <w:jc w:val="both"/>
      </w:pPr>
      <w:r>
        <w:t>Solamente uno de los TPSs analizados gestiona adecuadamente esta cuestión. En los demás casos no se especificó claramente.</w:t>
      </w:r>
    </w:p>
    <w:p w14:paraId="37017223" w14:textId="77777777" w:rsidR="009574C6" w:rsidRDefault="00E223CA" w:rsidP="00610AC2">
      <w:pPr>
        <w:pStyle w:val="Ttulo3"/>
        <w:jc w:val="both"/>
      </w:pPr>
      <w:bookmarkStart w:id="487" w:name="_Toc148271495"/>
      <w:bookmarkStart w:id="488" w:name="sec-a12"/>
      <w:bookmarkEnd w:id="486"/>
      <w:r>
        <w:t>3.3.12 A12—Localización de los puntos D2cc</w:t>
      </w:r>
      <w:bookmarkEnd w:id="487"/>
    </w:p>
    <w:p w14:paraId="4D847AFD" w14:textId="77777777" w:rsidR="009574C6" w:rsidRDefault="00E223CA" w:rsidP="00610AC2">
      <w:pPr>
        <w:pStyle w:val="FirstParagraph"/>
        <w:jc w:val="both"/>
      </w:pPr>
      <w:r>
        <w:t>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14:paraId="6E6F0BC8" w14:textId="77777777" w:rsidR="009574C6" w:rsidRDefault="00E223CA" w:rsidP="00610AC2">
      <w:pPr>
        <w:pStyle w:val="Textoindependiente"/>
        <w:jc w:val="both"/>
      </w:pPr>
      <w:r>
        <w:t xml:space="preserve">Un valor numérico de D2cc como restricción en el recto y la vejiga no es suficiente para predecir toxicidades posteriores. También es fundamental conocer la posición en ese órgano. La ubicación particular de estos puntos de dosis altas puede requerir </w:t>
      </w:r>
      <w:r>
        <w:lastRenderedPageBreak/>
        <w:t>una nueva optimización de la distribución de dosis. Por lo tanto, los autores sostienen que es crucial incluir en los TPS herramientas que hagan visibles estas áreas de dosis altas o, incluso preferiblemente, incluir estas posiciones como datos de entrada en futuros algoritmos de optimización.</w:t>
      </w:r>
    </w:p>
    <w:p w14:paraId="3523E9A0" w14:textId="77777777" w:rsidR="009574C6" w:rsidRDefault="00E223CA" w:rsidP="00610AC2">
      <w:pPr>
        <w:pStyle w:val="Ttulo3"/>
        <w:jc w:val="both"/>
      </w:pPr>
      <w:bookmarkStart w:id="489" w:name="_Toc148271496"/>
      <w:bookmarkStart w:id="490" w:name="sec-a13"/>
      <w:bookmarkEnd w:id="488"/>
      <w:r>
        <w:t>3.3.13 A13—Algoritmos de cálculo por heterogeneidad en braquiterapia (MBDCA)</w:t>
      </w:r>
      <w:bookmarkEnd w:id="489"/>
    </w:p>
    <w:p w14:paraId="3DC65D3E" w14:textId="77777777" w:rsidR="009574C6" w:rsidRDefault="00E223CA" w:rsidP="00610AC2">
      <w:pPr>
        <w:pStyle w:val="FirstParagraph"/>
        <w:jc w:val="both"/>
      </w:pPr>
      <w:r>
        <w:t>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94</w:t>
        </w:r>
      </w:hyperlink>
      <w:r>
        <w:rPr>
          <w:vertAlign w:val="superscript"/>
        </w:rPr>
        <w:t>–</w:t>
      </w:r>
      <w:hyperlink w:anchor="ref-sinnatamby2016">
        <w:r>
          <w:rPr>
            <w:rStyle w:val="Hipervnculo"/>
            <w:vertAlign w:val="superscript"/>
          </w:rPr>
          <w:t>96</w:t>
        </w:r>
      </w:hyperlink>
      <w:r>
        <w:t>.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97</w:t>
        </w:r>
      </w:hyperlink>
      <w:r>
        <w:t xml:space="preserve"> 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órganos de riesgo reducidos en menos del 2 %. Abe et al.</w:t>
      </w:r>
      <w:hyperlink w:anchor="ref-abe2018">
        <w:r>
          <w:rPr>
            <w:rStyle w:val="Hipervnculo"/>
            <w:vertAlign w:val="superscript"/>
          </w:rPr>
          <w:t>98</w:t>
        </w:r>
      </w:hyperlink>
      <w:r>
        <w:t xml:space="preserve"> evaluaron el impacto en el D2cc de recto de su contenido de gas en pacientes tratados mediante diferentes técnicas. Los autores informaron diferencias con respecto al TG-43 en el rango de 11,9 ± 2,6 % (contenido total de gas) a 0,8 ± 2,0 % (lleno con material equivalente a agua).</w:t>
      </w:r>
    </w:p>
    <w:p w14:paraId="7DF3DD40" w14:textId="77777777" w:rsidR="009574C6" w:rsidRDefault="00E223CA" w:rsidP="00610AC2">
      <w:pPr>
        <w:pStyle w:val="Textoindependiente"/>
        <w:jc w:val="both"/>
      </w:pPr>
      <w:r>
        <w:t>Por lo tanto, está claro que, aunque los MBDCA pueden ofrecer información adicional sobre las dosis depositadas, el impacto clínico de las diferencias encontradas con respecto a los parámetros clínicos basados en TG-43 son insignificantes para la braquiterapia de cérvix basada en resonancia magnética.</w:t>
      </w:r>
    </w:p>
    <w:p w14:paraId="3FBB3F47" w14:textId="5192CE32" w:rsidR="00DA0EBD" w:rsidRDefault="00DA0EBD" w:rsidP="00610AC2">
      <w:pPr>
        <w:spacing w:after="0"/>
        <w:jc w:val="both"/>
      </w:pPr>
      <w:r>
        <w:br w:type="page"/>
      </w:r>
    </w:p>
    <w:p w14:paraId="07FD3D5E" w14:textId="77777777" w:rsidR="00DA0EBD" w:rsidRDefault="00DA0EBD" w:rsidP="00610AC2">
      <w:pPr>
        <w:pStyle w:val="Textoindependiente"/>
        <w:jc w:val="both"/>
      </w:pPr>
    </w:p>
    <w:p w14:paraId="0F7BD644" w14:textId="77777777" w:rsidR="009574C6" w:rsidRPr="007126FF" w:rsidRDefault="00E223CA" w:rsidP="00610AC2">
      <w:pPr>
        <w:pStyle w:val="Ttulo1"/>
        <w:jc w:val="both"/>
        <w:rPr>
          <w:lang w:val="en-US"/>
        </w:rPr>
      </w:pPr>
      <w:bookmarkStart w:id="491" w:name="_Toc148271497"/>
      <w:bookmarkStart w:id="492" w:name="artículos"/>
      <w:bookmarkEnd w:id="449"/>
      <w:bookmarkEnd w:id="457"/>
      <w:bookmarkEnd w:id="490"/>
      <w:commentRangeStart w:id="493"/>
      <w:r w:rsidRPr="007126FF">
        <w:rPr>
          <w:lang w:val="en-US"/>
        </w:rPr>
        <w:t xml:space="preserve">4. </w:t>
      </w:r>
      <w:proofErr w:type="spellStart"/>
      <w:r w:rsidRPr="007126FF">
        <w:rPr>
          <w:lang w:val="en-US"/>
        </w:rPr>
        <w:t>Artículos</w:t>
      </w:r>
      <w:bookmarkEnd w:id="491"/>
      <w:commentRangeEnd w:id="493"/>
      <w:proofErr w:type="spellEnd"/>
      <w:r w:rsidR="00455992">
        <w:rPr>
          <w:rStyle w:val="Refdecomentario"/>
          <w:rFonts w:ascii="Cambria" w:eastAsia="Cambria" w:hAnsi="Cambria"/>
          <w:b w:val="0"/>
          <w:bCs w:val="0"/>
          <w:color w:val="auto"/>
        </w:rPr>
        <w:commentReference w:id="493"/>
      </w:r>
    </w:p>
    <w:p w14:paraId="1CD7A57A" w14:textId="77777777" w:rsidR="009574C6" w:rsidRPr="007126FF" w:rsidRDefault="00E223CA" w:rsidP="00610AC2">
      <w:pPr>
        <w:jc w:val="both"/>
        <w:rPr>
          <w:lang w:val="en-US"/>
        </w:rPr>
      </w:pPr>
      <w:r w:rsidRPr="007126FF">
        <w:rPr>
          <w:lang w:val="en-US"/>
        </w:rPr>
        <w:br w:type="page"/>
      </w:r>
    </w:p>
    <w:p w14:paraId="17F40AB2" w14:textId="77777777" w:rsidR="009574C6" w:rsidRPr="007126FF" w:rsidRDefault="00E223CA" w:rsidP="00610AC2">
      <w:pPr>
        <w:pStyle w:val="Ttulo2"/>
        <w:jc w:val="both"/>
        <w:rPr>
          <w:lang w:val="en-US"/>
        </w:rPr>
      </w:pPr>
      <w:bookmarkStart w:id="494" w:name="_Toc148271498"/>
      <w:bookmarkStart w:id="495" w:name="X414725efdf4f5c25a432e5106d9846a88f16577"/>
      <w:r w:rsidRPr="007126FF">
        <w:rPr>
          <w:lang w:val="en-US"/>
        </w:rPr>
        <w:lastRenderedPageBreak/>
        <w:t>4.1 A method to incorporate interstitial components into the TPS gynecologic rigid applicator library.</w:t>
      </w:r>
      <w:bookmarkEnd w:id="494"/>
    </w:p>
    <w:p w14:paraId="084B0C2F" w14:textId="77777777" w:rsidR="009574C6" w:rsidRPr="007126FF" w:rsidRDefault="00E223CA" w:rsidP="00610AC2">
      <w:pPr>
        <w:jc w:val="both"/>
        <w:rPr>
          <w:lang w:val="en-US"/>
        </w:rPr>
      </w:pPr>
      <w:r w:rsidRPr="007126FF">
        <w:rPr>
          <w:lang w:val="en-US"/>
        </w:rPr>
        <w:br w:type="page"/>
      </w:r>
    </w:p>
    <w:p w14:paraId="421F1F6C" w14:textId="77777777" w:rsidR="009574C6" w:rsidRPr="007126FF" w:rsidRDefault="00E223CA" w:rsidP="00610AC2">
      <w:pPr>
        <w:pStyle w:val="FirstParagraph"/>
        <w:jc w:val="both"/>
        <w:rPr>
          <w:lang w:val="en-US"/>
        </w:rPr>
      </w:pPr>
      <w:r>
        <w:rPr>
          <w:noProof/>
          <w:lang w:val="es-ES" w:eastAsia="es-ES"/>
        </w:rPr>
        <w:lastRenderedPageBreak/>
        <w:drawing>
          <wp:inline distT="0" distB="0" distL="0" distR="0" wp14:anchorId="550D06CB" wp14:editId="6FCA8AA9">
            <wp:extent cx="5473700" cy="7740619"/>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articulos/librerias/librerias-1.png"/>
                    <pic:cNvPicPr>
                      <a:picLocks noChangeAspect="1" noChangeArrowheads="1"/>
                    </pic:cNvPicPr>
                  </pic:nvPicPr>
                  <pic:blipFill>
                    <a:blip r:embed="rId18"/>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48366B55" wp14:editId="6AC0721E">
            <wp:extent cx="5473700" cy="7740619"/>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articulos/librerias/librerias-2.png"/>
                    <pic:cNvPicPr>
                      <a:picLocks noChangeAspect="1" noChangeArrowheads="1"/>
                    </pic:cNvPicPr>
                  </pic:nvPicPr>
                  <pic:blipFill>
                    <a:blip r:embed="rId19"/>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73E6EBB8" wp14:editId="7CEDF796">
            <wp:extent cx="5473700" cy="7740619"/>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rticulos/librerias/librerias-3.png"/>
                    <pic:cNvPicPr>
                      <a:picLocks noChangeAspect="1" noChangeArrowheads="1"/>
                    </pic:cNvPicPr>
                  </pic:nvPicPr>
                  <pic:blipFill>
                    <a:blip r:embed="rId20"/>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50403E89" wp14:editId="4BABF026">
            <wp:extent cx="5473700" cy="7740619"/>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articulos/librerias/librerias-4.png"/>
                    <pic:cNvPicPr>
                      <a:picLocks noChangeAspect="1" noChangeArrowheads="1"/>
                    </pic:cNvPicPr>
                  </pic:nvPicPr>
                  <pic:blipFill>
                    <a:blip r:embed="rId21"/>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1E28CE9A" wp14:editId="1E8AB9E5">
            <wp:extent cx="5473700" cy="7740619"/>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articulos/librerias/librerias-5.png"/>
                    <pic:cNvPicPr>
                      <a:picLocks noChangeAspect="1" noChangeArrowheads="1"/>
                    </pic:cNvPicPr>
                  </pic:nvPicPr>
                  <pic:blipFill>
                    <a:blip r:embed="rId22"/>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4B0A58C3" wp14:editId="66FC111F">
            <wp:extent cx="5473700" cy="7740619"/>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articulos/librerias/librerias-6.png"/>
                    <pic:cNvPicPr>
                      <a:picLocks noChangeAspect="1" noChangeArrowheads="1"/>
                    </pic:cNvPicPr>
                  </pic:nvPicPr>
                  <pic:blipFill>
                    <a:blip r:embed="rId23"/>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6F29BBC2" wp14:editId="2F14F817">
            <wp:extent cx="5473700" cy="7740619"/>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articulos/librerias/librerias-7.png"/>
                    <pic:cNvPicPr>
                      <a:picLocks noChangeAspect="1" noChangeArrowheads="1"/>
                    </pic:cNvPicPr>
                  </pic:nvPicPr>
                  <pic:blipFill>
                    <a:blip r:embed="rId24"/>
                    <a:stretch>
                      <a:fillRect/>
                    </a:stretch>
                  </pic:blipFill>
                  <pic:spPr bwMode="auto">
                    <a:xfrm>
                      <a:off x="0" y="0"/>
                      <a:ext cx="5473700" cy="7740619"/>
                    </a:xfrm>
                    <a:prstGeom prst="rect">
                      <a:avLst/>
                    </a:prstGeom>
                    <a:noFill/>
                    <a:ln w="9525">
                      <a:noFill/>
                      <a:headEnd/>
                      <a:tailEnd/>
                    </a:ln>
                  </pic:spPr>
                </pic:pic>
              </a:graphicData>
            </a:graphic>
          </wp:inline>
        </w:drawing>
      </w:r>
    </w:p>
    <w:p w14:paraId="3F053C7D" w14:textId="77777777" w:rsidR="009574C6" w:rsidRPr="007126FF" w:rsidRDefault="00E223CA" w:rsidP="00610AC2">
      <w:pPr>
        <w:pStyle w:val="Ttulo2"/>
        <w:jc w:val="both"/>
        <w:rPr>
          <w:lang w:val="en-US"/>
        </w:rPr>
      </w:pPr>
      <w:bookmarkStart w:id="496" w:name="_Toc148271499"/>
      <w:bookmarkStart w:id="497" w:name="Xe90e24b856933ffd896633ae5a759fcba712fdd"/>
      <w:bookmarkEnd w:id="495"/>
      <w:r w:rsidRPr="007126FF">
        <w:rPr>
          <w:lang w:val="en-US"/>
        </w:rPr>
        <w:lastRenderedPageBreak/>
        <w:t>4.2 Pre-plan technique feasibility in multi-interstitial/</w:t>
      </w:r>
      <w:proofErr w:type="spellStart"/>
      <w:r w:rsidRPr="007126FF">
        <w:rPr>
          <w:lang w:val="en-US"/>
        </w:rPr>
        <w:t>endocavitary</w:t>
      </w:r>
      <w:proofErr w:type="spellEnd"/>
      <w:r w:rsidRPr="007126FF">
        <w:rPr>
          <w:lang w:val="en-US"/>
        </w:rPr>
        <w:t xml:space="preserve"> perineal gynecological brachytherapy.</w:t>
      </w:r>
      <w:bookmarkEnd w:id="496"/>
    </w:p>
    <w:p w14:paraId="46EE6179" w14:textId="77777777" w:rsidR="009574C6" w:rsidRPr="007126FF" w:rsidRDefault="00E223CA" w:rsidP="00610AC2">
      <w:pPr>
        <w:jc w:val="both"/>
        <w:rPr>
          <w:lang w:val="en-US"/>
        </w:rPr>
      </w:pPr>
      <w:r w:rsidRPr="007126FF">
        <w:rPr>
          <w:lang w:val="en-US"/>
        </w:rPr>
        <w:br w:type="page"/>
      </w:r>
    </w:p>
    <w:p w14:paraId="421E4589" w14:textId="77777777" w:rsidR="009574C6" w:rsidRPr="007126FF" w:rsidRDefault="00E223CA" w:rsidP="00610AC2">
      <w:pPr>
        <w:pStyle w:val="FirstParagraph"/>
        <w:jc w:val="both"/>
        <w:rPr>
          <w:lang w:val="en-US"/>
        </w:rPr>
      </w:pPr>
      <w:r>
        <w:rPr>
          <w:noProof/>
          <w:lang w:val="es-ES" w:eastAsia="es-ES"/>
        </w:rPr>
        <w:lastRenderedPageBreak/>
        <w:drawing>
          <wp:inline distT="0" distB="0" distL="0" distR="0" wp14:anchorId="527E5283" wp14:editId="5330425B">
            <wp:extent cx="5473700" cy="7740619"/>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articulos/preplan/preplan-1.png"/>
                    <pic:cNvPicPr>
                      <a:picLocks noChangeAspect="1" noChangeArrowheads="1"/>
                    </pic:cNvPicPr>
                  </pic:nvPicPr>
                  <pic:blipFill>
                    <a:blip r:embed="rId25"/>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7D6E83EF" wp14:editId="13C850BA">
            <wp:extent cx="5473700" cy="7740619"/>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articulos/preplan/preplan-2.png"/>
                    <pic:cNvPicPr>
                      <a:picLocks noChangeAspect="1" noChangeArrowheads="1"/>
                    </pic:cNvPicPr>
                  </pic:nvPicPr>
                  <pic:blipFill>
                    <a:blip r:embed="rId26"/>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06CDAE70" wp14:editId="1BA9C160">
            <wp:extent cx="5473700" cy="7740619"/>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articulos/preplan/preplan-3.png"/>
                    <pic:cNvPicPr>
                      <a:picLocks noChangeAspect="1" noChangeArrowheads="1"/>
                    </pic:cNvPicPr>
                  </pic:nvPicPr>
                  <pic:blipFill>
                    <a:blip r:embed="rId27"/>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5A6C4CAD" wp14:editId="07C669A9">
            <wp:extent cx="5473700" cy="7740619"/>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articulos/preplan/preplan-4.png"/>
                    <pic:cNvPicPr>
                      <a:picLocks noChangeAspect="1" noChangeArrowheads="1"/>
                    </pic:cNvPicPr>
                  </pic:nvPicPr>
                  <pic:blipFill>
                    <a:blip r:embed="rId28"/>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61D01F95" wp14:editId="085870E6">
            <wp:extent cx="5473700" cy="7740619"/>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articulos/preplan/preplan-5.png"/>
                    <pic:cNvPicPr>
                      <a:picLocks noChangeAspect="1" noChangeArrowheads="1"/>
                    </pic:cNvPicPr>
                  </pic:nvPicPr>
                  <pic:blipFill>
                    <a:blip r:embed="rId29"/>
                    <a:stretch>
                      <a:fillRect/>
                    </a:stretch>
                  </pic:blipFill>
                  <pic:spPr bwMode="auto">
                    <a:xfrm>
                      <a:off x="0" y="0"/>
                      <a:ext cx="5473700" cy="7740619"/>
                    </a:xfrm>
                    <a:prstGeom prst="rect">
                      <a:avLst/>
                    </a:prstGeom>
                    <a:noFill/>
                    <a:ln w="9525">
                      <a:noFill/>
                      <a:headEnd/>
                      <a:tailEnd/>
                    </a:ln>
                  </pic:spPr>
                </pic:pic>
              </a:graphicData>
            </a:graphic>
          </wp:inline>
        </w:drawing>
      </w:r>
    </w:p>
    <w:p w14:paraId="1E5E65CC" w14:textId="77777777" w:rsidR="009574C6" w:rsidRPr="007126FF" w:rsidRDefault="00E223CA" w:rsidP="00610AC2">
      <w:pPr>
        <w:pStyle w:val="Ttulo2"/>
        <w:jc w:val="both"/>
        <w:rPr>
          <w:lang w:val="en-US"/>
        </w:rPr>
      </w:pPr>
      <w:bookmarkStart w:id="498" w:name="_Toc148271500"/>
      <w:bookmarkStart w:id="499" w:name="X67104c51de3dfe0dfd6ed483b7ef4f37c8ef2e1"/>
      <w:bookmarkEnd w:id="497"/>
      <w:r w:rsidRPr="007126FF">
        <w:rPr>
          <w:lang w:val="en-US"/>
        </w:rPr>
        <w:lastRenderedPageBreak/>
        <w:t>4.3 Review on Treatment Planning Systems for Cervix Brachytherapy (Interventional Radiotherapy): Some Desirable and Convenient Practical Aspects to Be Implemented from Radiation Oncologist and Medical Physics Perspectives.</w:t>
      </w:r>
      <w:bookmarkEnd w:id="498"/>
    </w:p>
    <w:p w14:paraId="26741276" w14:textId="77777777" w:rsidR="009574C6" w:rsidRPr="007126FF" w:rsidRDefault="00E223CA" w:rsidP="00610AC2">
      <w:pPr>
        <w:jc w:val="both"/>
        <w:rPr>
          <w:lang w:val="en-US"/>
        </w:rPr>
      </w:pPr>
      <w:r w:rsidRPr="007126FF">
        <w:rPr>
          <w:lang w:val="en-US"/>
        </w:rPr>
        <w:br w:type="page"/>
      </w:r>
    </w:p>
    <w:p w14:paraId="4DF4FA0E" w14:textId="77777777" w:rsidR="009574C6" w:rsidRDefault="00E223CA" w:rsidP="00610AC2">
      <w:pPr>
        <w:pStyle w:val="FirstParagraph"/>
        <w:jc w:val="both"/>
      </w:pPr>
      <w:r>
        <w:rPr>
          <w:noProof/>
          <w:lang w:val="es-ES" w:eastAsia="es-ES"/>
        </w:rPr>
        <w:lastRenderedPageBreak/>
        <w:drawing>
          <wp:inline distT="0" distB="0" distL="0" distR="0" wp14:anchorId="43EFCBE5" wp14:editId="616DEDB3">
            <wp:extent cx="5473700" cy="7740619"/>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articulos/cancers/cancers-01.png"/>
                    <pic:cNvPicPr>
                      <a:picLocks noChangeAspect="1" noChangeArrowheads="1"/>
                    </pic:cNvPicPr>
                  </pic:nvPicPr>
                  <pic:blipFill>
                    <a:blip r:embed="rId3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5144E03E" wp14:editId="5A5B79CC">
            <wp:extent cx="5473700" cy="7740619"/>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articulos/cancers/cancers-02.png"/>
                    <pic:cNvPicPr>
                      <a:picLocks noChangeAspect="1" noChangeArrowheads="1"/>
                    </pic:cNvPicPr>
                  </pic:nvPicPr>
                  <pic:blipFill>
                    <a:blip r:embed="rId3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25C67B2" wp14:editId="2E02D050">
            <wp:extent cx="5473700" cy="7740619"/>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articulos/cancers/cancers-03.png"/>
                    <pic:cNvPicPr>
                      <a:picLocks noChangeAspect="1" noChangeArrowheads="1"/>
                    </pic:cNvPicPr>
                  </pic:nvPicPr>
                  <pic:blipFill>
                    <a:blip r:embed="rId3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3CFE4CD4" wp14:editId="02D6419A">
            <wp:extent cx="5473700" cy="7740619"/>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articulos/cancers/cancers-04.png"/>
                    <pic:cNvPicPr>
                      <a:picLocks noChangeAspect="1" noChangeArrowheads="1"/>
                    </pic:cNvPicPr>
                  </pic:nvPicPr>
                  <pic:blipFill>
                    <a:blip r:embed="rId3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709F6997" wp14:editId="2EA2ABFD">
            <wp:extent cx="5473700" cy="7740619"/>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articulos/cancers/cancers-05.png"/>
                    <pic:cNvPicPr>
                      <a:picLocks noChangeAspect="1" noChangeArrowheads="1"/>
                    </pic:cNvPicPr>
                  </pic:nvPicPr>
                  <pic:blipFill>
                    <a:blip r:embed="rId3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31ACC321" wp14:editId="4BC6A7FF">
            <wp:extent cx="5473700" cy="7740619"/>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articulos/cancers/cancers-06.png"/>
                    <pic:cNvPicPr>
                      <a:picLocks noChangeAspect="1" noChangeArrowheads="1"/>
                    </pic:cNvPicPr>
                  </pic:nvPicPr>
                  <pic:blipFill>
                    <a:blip r:embed="rId3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1F27C7C4" wp14:editId="542773C8">
            <wp:extent cx="5473700" cy="7740619"/>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rticulos/cancers/cancers-07.png"/>
                    <pic:cNvPicPr>
                      <a:picLocks noChangeAspect="1" noChangeArrowheads="1"/>
                    </pic:cNvPicPr>
                  </pic:nvPicPr>
                  <pic:blipFill>
                    <a:blip r:embed="rId3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891A7BC" wp14:editId="56DC963C">
            <wp:extent cx="5473700" cy="7740619"/>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rticulos/cancers/cancers-08.png"/>
                    <pic:cNvPicPr>
                      <a:picLocks noChangeAspect="1" noChangeArrowheads="1"/>
                    </pic:cNvPicPr>
                  </pic:nvPicPr>
                  <pic:blipFill>
                    <a:blip r:embed="rId3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677C6BD0" wp14:editId="2B40F99C">
            <wp:extent cx="5473700" cy="7740619"/>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articulos/cancers/cancers-09.png"/>
                    <pic:cNvPicPr>
                      <a:picLocks noChangeAspect="1" noChangeArrowheads="1"/>
                    </pic:cNvPicPr>
                  </pic:nvPicPr>
                  <pic:blipFill>
                    <a:blip r:embed="rId3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76B4907D" wp14:editId="0817FBCE">
            <wp:extent cx="5473700" cy="77406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articulos/cancers/cancers-10.png"/>
                    <pic:cNvPicPr>
                      <a:picLocks noChangeAspect="1" noChangeArrowheads="1"/>
                    </pic:cNvPicPr>
                  </pic:nvPicPr>
                  <pic:blipFill>
                    <a:blip r:embed="rId3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1B23D2FF" wp14:editId="48624D37">
            <wp:extent cx="5473700" cy="7740619"/>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articulos/cancers/cancers-11.png"/>
                    <pic:cNvPicPr>
                      <a:picLocks noChangeAspect="1" noChangeArrowheads="1"/>
                    </pic:cNvPicPr>
                  </pic:nvPicPr>
                  <pic:blipFill>
                    <a:blip r:embed="rId4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7E3902E1" wp14:editId="6C307203">
            <wp:extent cx="5473700" cy="7740619"/>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articulos/cancers/cancers-12.png"/>
                    <pic:cNvPicPr>
                      <a:picLocks noChangeAspect="1" noChangeArrowheads="1"/>
                    </pic:cNvPicPr>
                  </pic:nvPicPr>
                  <pic:blipFill>
                    <a:blip r:embed="rId4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1992DC19" wp14:editId="32125A10">
            <wp:extent cx="5473700" cy="7740619"/>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articulos/cancers/cancers-13.png"/>
                    <pic:cNvPicPr>
                      <a:picLocks noChangeAspect="1" noChangeArrowheads="1"/>
                    </pic:cNvPicPr>
                  </pic:nvPicPr>
                  <pic:blipFill>
                    <a:blip r:embed="rId4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515ED62" wp14:editId="35408CB6">
            <wp:extent cx="5473700" cy="7740619"/>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articulos/cancers/cancers-14.png"/>
                    <pic:cNvPicPr>
                      <a:picLocks noChangeAspect="1" noChangeArrowheads="1"/>
                    </pic:cNvPicPr>
                  </pic:nvPicPr>
                  <pic:blipFill>
                    <a:blip r:embed="rId4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863003B" wp14:editId="590C904E">
            <wp:extent cx="5473700" cy="7740619"/>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articulos/cancers/cancers-15.png"/>
                    <pic:cNvPicPr>
                      <a:picLocks noChangeAspect="1" noChangeArrowheads="1"/>
                    </pic:cNvPicPr>
                  </pic:nvPicPr>
                  <pic:blipFill>
                    <a:blip r:embed="rId44"/>
                    <a:stretch>
                      <a:fillRect/>
                    </a:stretch>
                  </pic:blipFill>
                  <pic:spPr bwMode="auto">
                    <a:xfrm>
                      <a:off x="0" y="0"/>
                      <a:ext cx="5473700" cy="7740619"/>
                    </a:xfrm>
                    <a:prstGeom prst="rect">
                      <a:avLst/>
                    </a:prstGeom>
                    <a:noFill/>
                    <a:ln w="9525">
                      <a:noFill/>
                      <a:headEnd/>
                      <a:tailEnd/>
                    </a:ln>
                  </pic:spPr>
                </pic:pic>
              </a:graphicData>
            </a:graphic>
          </wp:inline>
        </w:drawing>
      </w:r>
    </w:p>
    <w:p w14:paraId="4A29C5F9" w14:textId="77777777" w:rsidR="009574C6" w:rsidRDefault="00E223CA" w:rsidP="00610AC2">
      <w:pPr>
        <w:pStyle w:val="Ttulo1"/>
        <w:jc w:val="both"/>
      </w:pPr>
      <w:bookmarkStart w:id="500" w:name="_Toc148271501"/>
      <w:bookmarkStart w:id="501" w:name="discusión"/>
      <w:bookmarkEnd w:id="492"/>
      <w:bookmarkEnd w:id="499"/>
      <w:r>
        <w:lastRenderedPageBreak/>
        <w:t>5. Discusión</w:t>
      </w:r>
      <w:bookmarkEnd w:id="500"/>
    </w:p>
    <w:p w14:paraId="3F9CC7F6" w14:textId="77777777" w:rsidR="009574C6" w:rsidRDefault="00E223CA" w:rsidP="00610AC2">
      <w:pPr>
        <w:pStyle w:val="Ttulo2"/>
        <w:jc w:val="both"/>
      </w:pPr>
      <w:bookmarkStart w:id="502" w:name="_Toc148271502"/>
      <w:bookmarkStart w:id="503" w:name="X58958c6aa34ae0cc9f90cbc0dca8fe70ccf8bb0"/>
      <w:r>
        <w:t>5.1 A method to incorporate interstitial components into the TPS gynecologic rigid applicator library (Otal2017 publicado en febrero de 2017)</w:t>
      </w:r>
      <w:bookmarkEnd w:id="502"/>
    </w:p>
    <w:p w14:paraId="7CAFEE6C" w14:textId="77777777" w:rsidR="009574C6" w:rsidRDefault="00E223CA" w:rsidP="00610AC2">
      <w:pPr>
        <w:pStyle w:val="FirstParagraph"/>
        <w:jc w:val="both"/>
      </w:pPr>
      <w:r>
        <w:t xml:space="preserve">Como se vio en la </w:t>
      </w:r>
      <w:hyperlink w:anchor="sec-bibapp">
        <w:r>
          <w:rPr>
            <w:rStyle w:val="Hipervnculo"/>
          </w:rPr>
          <w:t>sección 1.4.3</w:t>
        </w:r>
      </w:hyperlink>
      <w:r>
        <w:t>, la reconstrucción basada en bibliotecas de aplicadores no es posible en el caso de la componente intersticial, ya que el aplicador completo puede no considerarse rígido</w:t>
      </w:r>
      <w:hyperlink w:anchor="ref-hellebust2010">
        <w:r>
          <w:rPr>
            <w:rStyle w:val="Hipervnculo"/>
            <w:vertAlign w:val="superscript"/>
          </w:rPr>
          <w:t>65</w:t>
        </w:r>
      </w:hyperlink>
      <w:r>
        <w:t xml:space="preserve">. Sin embargo, mediante la aplicación del método expuesto en la </w:t>
      </w:r>
      <w:hyperlink w:anchor="sec-MM-reconstruction">
        <w:r>
          <w:rPr>
            <w:rStyle w:val="Hipervnculo"/>
          </w:rPr>
          <w:t>sección 2.1.5</w:t>
        </w:r>
      </w:hyperlink>
      <w:r>
        <w:t xml:space="preserve"> 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ídas.</w:t>
      </w:r>
    </w:p>
    <w:p w14:paraId="045A9F12" w14:textId="1E6B51E8" w:rsidR="009574C6" w:rsidRDefault="00E223CA" w:rsidP="00610AC2">
      <w:pPr>
        <w:pStyle w:val="Textoindependiente"/>
        <w:jc w:val="both"/>
      </w:pPr>
      <w:r>
        <w:t xml:space="preserve">En el caso del aplicador Utrecht, la falta de </w:t>
      </w:r>
      <w:r>
        <w:rPr>
          <w:i/>
          <w:iCs/>
        </w:rPr>
        <w:t>dummies</w:t>
      </w:r>
      <w:r>
        <w:t xml:space="preserve"> dificulta la reconstrucción de la parte intersticial. Como vimos en la </w:t>
      </w:r>
      <w:hyperlink w:anchor="sec-tiposreconstruccion">
        <w:r>
          <w:rPr>
            <w:rStyle w:val="Hipervnculo"/>
          </w:rPr>
          <w:t>sección 1.4.2</w:t>
        </w:r>
      </w:hyperlink>
      <w:r>
        <w:t xml:space="preserve">, la localización de la </w:t>
      </w:r>
      <w:r>
        <w:rPr>
          <w:i/>
          <w:iCs/>
        </w:rPr>
        <w:t>tip position</w:t>
      </w:r>
      <w:r>
        <w:t xml:space="preserve"> 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 </w:t>
      </w:r>
      <w:r>
        <w:rPr>
          <w:i/>
          <w:iCs/>
        </w:rPr>
        <w:t>dummy</w:t>
      </w:r>
      <w:r>
        <w:t xml:space="preserve"> descrita por Pérez-Calatayud et al</w:t>
      </w:r>
      <w:hyperlink w:anchor="ref-pérez-calatayud2011">
        <w:r>
          <w:rPr>
            <w:rStyle w:val="Hipervnculo"/>
            <w:vertAlign w:val="superscript"/>
          </w:rPr>
          <w:t>99</w:t>
        </w:r>
      </w:hyperlink>
      <w:r>
        <w:t>.</w:t>
      </w:r>
      <w:ins w:id="504" w:author="Javier Vijande Asenjo" w:date="2023-11-16T13:59:00Z">
        <w:r w:rsidR="008C14E4">
          <w:t xml:space="preserve"> </w:t>
        </w:r>
      </w:ins>
      <w:r>
        <w:t>Las agujas se reconstruyeron utilizando la metodología descrita en Pérez-Calatayud et al</w:t>
      </w:r>
      <w:hyperlink w:anchor="ref-perez-calatayud2011">
        <w:r>
          <w:rPr>
            <w:rStyle w:val="Hipervnculo"/>
            <w:vertAlign w:val="superscript"/>
          </w:rPr>
          <w:t>100</w:t>
        </w:r>
      </w:hyperlink>
      <w:r>
        <w:t>. El procedimiento consiste en utilizar la información de profundidad de inserción, es decir, la profundidad desde la superficie del ovoide hasta la punta de la aguja, dato proporcionado por el oncólogo radioterapeuta.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14:paraId="23953681" w14:textId="77777777" w:rsidR="009574C6" w:rsidRDefault="00E223CA" w:rsidP="00610AC2">
      <w:pPr>
        <w:pStyle w:val="Textoindependiente"/>
        <w:jc w:val="both"/>
      </w:pPr>
      <w:r>
        <w:t xml:space="preserve">En opinion de nuestro grupo, el uso de la biblioteca desarrollada mejora significativamente la eficacia en la reconstrucción. En primer lugar, se selecciona un aplicador virtual configurado en función de las profundidades de las agujas; la posición de la parte intracavitaria se establece sin grandes dificulades con la ayuda de las </w:t>
      </w:r>
      <w:r>
        <w:rPr>
          <w:i/>
          <w:iCs/>
        </w:rPr>
        <w:t>dummies</w:t>
      </w:r>
      <w:r>
        <w:t xml:space="preserve"> de la parte intracavitaria y la superficie visible del modelo virtual del aplicador. Una vez establecidos los ovoides, los puntos de salida de las agujas quedan </w:t>
      </w:r>
      <w:r>
        <w:lastRenderedPageBreak/>
        <w:t>determinados y sólo se necesitan ligeras correcciones de las agujas virtuales para ajustar su posición en función de la señal de vacío que se ve sobre la MRI.</w:t>
      </w:r>
    </w:p>
    <w:p w14:paraId="2E58B8D9" w14:textId="77777777" w:rsidR="009574C6" w:rsidRDefault="00E223CA" w:rsidP="00610AC2">
      <w:pPr>
        <w:pStyle w:val="Textoindependiente"/>
        <w:jc w:val="both"/>
      </w:pPr>
      <w:r>
        <w:t>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n de la más precisa determinación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14:paraId="1CB82956" w14:textId="77777777" w:rsidR="009574C6" w:rsidRDefault="00E223CA" w:rsidP="00610AC2">
      <w:pPr>
        <w:pStyle w:val="Textoindependiente"/>
        <w:jc w:val="both"/>
      </w:pPr>
      <w:r>
        <w:t>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32</w:t>
        </w:r>
      </w:hyperlink>
      <w:r>
        <w:t>.</w:t>
      </w:r>
    </w:p>
    <w:p w14:paraId="60168D2D" w14:textId="77777777" w:rsidR="009574C6" w:rsidRDefault="00E223CA" w:rsidP="00610AC2">
      <w:pPr>
        <w:pStyle w:val="Textoindependiente"/>
        <w:jc w:val="both"/>
      </w:pPr>
      <w:r>
        <w:t xml:space="preserve">Con el nuevo método presentado aquí,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w:t>
      </w:r>
      <w:commentRangeStart w:id="505"/>
      <w:r>
        <w:t>RMN</w:t>
      </w:r>
      <w:commentRangeEnd w:id="505"/>
      <w:r w:rsidR="008C14E4">
        <w:rPr>
          <w:rStyle w:val="Refdecomentario"/>
        </w:rPr>
        <w:commentReference w:id="505"/>
      </w:r>
      <w:r>
        <w:t>.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físicos) y la reducción de la probabilidad de identificación errónea del catéter, que puede ser un problema debido al gran número de agujas que se suelen utilizar en la práctica clínica (mínimo 14 agujas).</w:t>
      </w:r>
    </w:p>
    <w:p w14:paraId="5C32D562" w14:textId="77777777" w:rsidR="009574C6" w:rsidRDefault="00E223CA" w:rsidP="00610AC2">
      <w:pPr>
        <w:pStyle w:val="Textoindependiente"/>
        <w:jc w:val="both"/>
      </w:pPr>
      <w:r>
        <w:t>El método aquí propuesto es específico para el TPS Oncentra y para los aplicadores Elekta Utrecht y TB. No obstante, el método es extensible a otros planificadores que posean librerías de aplicadores y otros aplicadores intersticiales distintos de los utilizados.</w:t>
      </w:r>
    </w:p>
    <w:p w14:paraId="2530E8DE" w14:textId="77777777" w:rsidR="009574C6" w:rsidRDefault="00E223CA" w:rsidP="00610AC2">
      <w:pPr>
        <w:pStyle w:val="Ttulo2"/>
        <w:jc w:val="both"/>
      </w:pPr>
      <w:bookmarkStart w:id="506" w:name="_Toc148271503"/>
      <w:bookmarkStart w:id="507" w:name="X8bcb58ddf730429c505dc339dc2a6cfedd5ee88"/>
      <w:bookmarkEnd w:id="503"/>
      <w:r>
        <w:lastRenderedPageBreak/>
        <w:t>5.2 Pre-plan technique feasibility in multi-interstitial/endocavitary perineal gynecological brachytherapy (Rodriguez2017 publicado en octubre 2017)</w:t>
      </w:r>
      <w:bookmarkEnd w:id="506"/>
    </w:p>
    <w:p w14:paraId="60626570" w14:textId="77777777" w:rsidR="009574C6" w:rsidRDefault="00E223CA" w:rsidP="00610AC2">
      <w:pPr>
        <w:pStyle w:val="FirstParagraph"/>
        <w:jc w:val="both"/>
      </w:pPr>
      <w:r>
        <w:t xml:space="preserve">La aplicación Java desarrollada presenta una interfaz de usuario amigable, como se muestra en la </w:t>
      </w:r>
      <w:hyperlink w:anchor="fig-preplan1">
        <w:r>
          <w:rPr>
            <w:rStyle w:val="Hipervnculo"/>
          </w:rPr>
          <w:t>figura 5.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 </w:t>
      </w:r>
      <w:hyperlink w:anchor="fig-preplan2">
        <w:r>
          <w:rPr>
            <w:rStyle w:val="Hipervnculo"/>
          </w:rPr>
          <w:t>figura 5.2</w:t>
        </w:r>
      </w:hyperlink>
      <w:r>
        <w:t xml:space="preserve"> muestra un caso de pre-plan virtual de RMN y planificación de RMN para dosimetría. En el plan virtual, la plantilla se reconstruye utilizando la biblioteca de un </w:t>
      </w:r>
      <w:commentRangeStart w:id="508"/>
      <w:r>
        <w:t>trabajo anterior de los autores</w:t>
      </w:r>
      <w:hyperlink w:anchor="X4d9ef2d0b6e6345ebd21eac0a1e35fda0b4e3ed">
        <w:r>
          <w:rPr>
            <w:rStyle w:val="Hipervnculo"/>
            <w:vertAlign w:val="superscript"/>
          </w:rPr>
          <w:t>101</w:t>
        </w:r>
      </w:hyperlink>
      <w:r>
        <w:t>.</w:t>
      </w:r>
      <w:commentRangeEnd w:id="508"/>
      <w:r w:rsidR="008C14E4">
        <w:rPr>
          <w:rStyle w:val="Refdecomentario"/>
        </w:rPr>
        <w:commentReference w:id="508"/>
      </w:r>
    </w:p>
    <w:p w14:paraId="2AF5BB29" w14:textId="3019DBC1" w:rsidR="00DA0EBD" w:rsidRDefault="00DA0EBD" w:rsidP="00610AC2">
      <w:pPr>
        <w:spacing w:after="0"/>
        <w:jc w:val="both"/>
      </w:pPr>
      <w:r>
        <w:br w:type="page"/>
      </w:r>
    </w:p>
    <w:p w14:paraId="6B103601" w14:textId="77777777" w:rsidR="00DA0EBD" w:rsidRPr="00DA0EBD" w:rsidRDefault="00DA0EBD" w:rsidP="00610AC2">
      <w:pPr>
        <w:pStyle w:val="Textoindependiente"/>
        <w:jc w:val="both"/>
      </w:pPr>
    </w:p>
    <w:tbl>
      <w:tblPr>
        <w:tblStyle w:val="Table"/>
        <w:tblW w:w="5000" w:type="pct"/>
        <w:tblLook w:val="0000" w:firstRow="0" w:lastRow="0" w:firstColumn="0" w:lastColumn="0" w:noHBand="0" w:noVBand="0"/>
      </w:tblPr>
      <w:tblGrid>
        <w:gridCol w:w="8639"/>
      </w:tblGrid>
      <w:tr w:rsidR="009574C6" w14:paraId="3F058134" w14:textId="77777777">
        <w:tc>
          <w:tcPr>
            <w:tcW w:w="0" w:type="auto"/>
          </w:tcPr>
          <w:p w14:paraId="39DA5CE5" w14:textId="77777777" w:rsidR="009574C6" w:rsidRDefault="00E223CA" w:rsidP="00610AC2">
            <w:pPr>
              <w:jc w:val="both"/>
            </w:pPr>
            <w:bookmarkStart w:id="509" w:name="fig-preplan1"/>
            <w:r>
              <w:rPr>
                <w:noProof/>
                <w:lang w:val="es-ES"/>
              </w:rPr>
              <w:drawing>
                <wp:inline distT="0" distB="0" distL="0" distR="0" wp14:anchorId="5208D501" wp14:editId="37E06AF2">
                  <wp:extent cx="5473700" cy="4803628"/>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img/Preplan1.png"/>
                          <pic:cNvPicPr>
                            <a:picLocks noChangeAspect="1" noChangeArrowheads="1"/>
                          </pic:cNvPicPr>
                        </pic:nvPicPr>
                        <pic:blipFill>
                          <a:blip r:embed="rId45"/>
                          <a:stretch>
                            <a:fillRect/>
                          </a:stretch>
                        </pic:blipFill>
                        <pic:spPr bwMode="auto">
                          <a:xfrm>
                            <a:off x="0" y="0"/>
                            <a:ext cx="5473700" cy="4803628"/>
                          </a:xfrm>
                          <a:prstGeom prst="rect">
                            <a:avLst/>
                          </a:prstGeom>
                          <a:noFill/>
                          <a:ln w="9525">
                            <a:noFill/>
                            <a:headEnd/>
                            <a:tailEnd/>
                          </a:ln>
                        </pic:spPr>
                      </pic:pic>
                    </a:graphicData>
                  </a:graphic>
                </wp:inline>
              </w:drawing>
            </w:r>
          </w:p>
          <w:p w14:paraId="092A838E" w14:textId="77777777" w:rsidR="009574C6" w:rsidRPr="009D45E6" w:rsidRDefault="00E223CA" w:rsidP="00610AC2">
            <w:pPr>
              <w:pStyle w:val="ImageCaption"/>
              <w:spacing w:before="200"/>
              <w:jc w:val="both"/>
              <w:rPr>
                <w:lang w:val="es-ES"/>
              </w:rPr>
            </w:pPr>
            <w:r w:rsidRPr="009D45E6">
              <w:rPr>
                <w:lang w:val="es-ES"/>
              </w:rPr>
              <w:t>Figura 5.1: Detalle de la aplicación desarrollada para la configuración del TB</w:t>
            </w:r>
          </w:p>
        </w:tc>
        <w:bookmarkEnd w:id="509"/>
      </w:tr>
    </w:tbl>
    <w:p w14:paraId="513A7E95" w14:textId="77777777" w:rsidR="009574C6" w:rsidRDefault="00E223CA" w:rsidP="00610AC2">
      <w:pPr>
        <w:pStyle w:val="Textoindependiente"/>
        <w:jc w:val="both"/>
      </w:pPr>
      <w:r>
        <w:t xml:space="preserve">El procedimiento de preplanificación virtual presenta ventajas significativas: estimación de la profundidad de las agujas, posición y número de las mismas, optimización de la cobertura del CTV y minimización de las dosis en los órganos de riesgo. </w:t>
      </w:r>
      <w:commentRangeStart w:id="510"/>
      <w:r>
        <w:t>“Un implante subóptimo nunca puede transformarse en una aplicación satisfactoria mediante ninguna forma de optimización de la planificación del tratamiento”</w:t>
      </w:r>
      <w:commentRangeEnd w:id="510"/>
      <w:r w:rsidR="008C14E4">
        <w:rPr>
          <w:rStyle w:val="Refdecomentario"/>
        </w:rPr>
        <w:commentReference w:id="510"/>
      </w:r>
      <w:hyperlink w:anchor="ref-gecestrohandbook2002">
        <w:r>
          <w:rPr>
            <w:rStyle w:val="Hipervnculo"/>
            <w:vertAlign w:val="superscript"/>
          </w:rPr>
          <w:t>102</w:t>
        </w:r>
      </w:hyperlink>
      <w:r>
        <w:t xml:space="preserve">. Las correcciones son limitadas en los casos de una dosimetría subóptima debida a un volumen de tratamiento no cubierto. La planificación del tratamiento basada exclusivamente en MR es preferible a otras modalidades de imagen empleadas tradicionalmente, como el CT o los métodos que utilizan registro de imágenes. Las incertidumbres se reducen con la MR exclusiva ya que evitan imprecisiones derivadas de los procedimientos de registro </w:t>
      </w:r>
      <w:commentRangeStart w:id="511"/>
      <w:r>
        <w:t>TC-RM</w:t>
      </w:r>
      <w:commentRangeEnd w:id="511"/>
      <w:r w:rsidR="008C14E4">
        <w:rPr>
          <w:rStyle w:val="Refdecomentario"/>
        </w:rPr>
        <w:commentReference w:id="511"/>
      </w:r>
      <w:hyperlink w:anchor="ref-hellebust2010">
        <w:r>
          <w:rPr>
            <w:rStyle w:val="Hipervnculo"/>
            <w:vertAlign w:val="superscript"/>
          </w:rPr>
          <w:t>65</w:t>
        </w:r>
      </w:hyperlink>
      <w:r>
        <w:t xml:space="preserve">. En consecuencia, ha crecido el interés por desarrollar dispositivos totalmente compatibles con la MR que permitan la inserción y el guiado en tiempo real de los </w:t>
      </w:r>
      <w:r>
        <w:lastRenderedPageBreak/>
        <w:t>aplicadores de braquiterapia</w:t>
      </w:r>
      <w:hyperlink w:anchor="ref-viswanathan2006">
        <w:r>
          <w:rPr>
            <w:rStyle w:val="Hipervnculo"/>
            <w:vertAlign w:val="superscript"/>
          </w:rPr>
          <w:t>103</w:t>
        </w:r>
      </w:hyperlink>
      <w:r>
        <w:t xml:space="preserve"> .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104</w:t>
        </w:r>
      </w:hyperlink>
      <w:r>
        <w:t xml:space="preserve"> o paravaginal</w:t>
      </w:r>
      <w:hyperlink w:anchor="ref-petric2014c">
        <w:r>
          <w:rPr>
            <w:rStyle w:val="Hipervnculo"/>
            <w:vertAlign w:val="superscript"/>
          </w:rPr>
          <w:t>105</w:t>
        </w:r>
      </w:hyperlink>
      <w:r>
        <w:t>.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104</w:t>
        </w:r>
      </w:hyperlink>
      <w:r>
        <w:t>. Las plantillas perineales como la TB evitan las limitaciones anteriores debidas al uso de agujas rígidas, pudiendo añadir un componente intrauterino y cubrir todas las direcciones de extensión del tumor.</w:t>
      </w:r>
    </w:p>
    <w:tbl>
      <w:tblPr>
        <w:tblStyle w:val="Table"/>
        <w:tblW w:w="5000" w:type="pct"/>
        <w:tblLook w:val="0000" w:firstRow="0" w:lastRow="0" w:firstColumn="0" w:lastColumn="0" w:noHBand="0" w:noVBand="0"/>
      </w:tblPr>
      <w:tblGrid>
        <w:gridCol w:w="8639"/>
      </w:tblGrid>
      <w:tr w:rsidR="009574C6" w14:paraId="4847B3BC" w14:textId="77777777">
        <w:tc>
          <w:tcPr>
            <w:tcW w:w="0" w:type="auto"/>
          </w:tcPr>
          <w:p w14:paraId="4C16FA09" w14:textId="77777777" w:rsidR="009574C6" w:rsidRDefault="00E223CA" w:rsidP="00610AC2">
            <w:pPr>
              <w:jc w:val="both"/>
            </w:pPr>
            <w:bookmarkStart w:id="512" w:name="fig-preplan2"/>
            <w:r>
              <w:rPr>
                <w:noProof/>
                <w:lang w:val="es-ES"/>
              </w:rPr>
              <w:lastRenderedPageBreak/>
              <w:drawing>
                <wp:inline distT="0" distB="0" distL="0" distR="0" wp14:anchorId="377388C0" wp14:editId="6652087C">
                  <wp:extent cx="5473700" cy="7095537"/>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img/Preplan2.jpg"/>
                          <pic:cNvPicPr>
                            <a:picLocks noChangeAspect="1" noChangeArrowheads="1"/>
                          </pic:cNvPicPr>
                        </pic:nvPicPr>
                        <pic:blipFill>
                          <a:blip r:embed="rId46"/>
                          <a:stretch>
                            <a:fillRect/>
                          </a:stretch>
                        </pic:blipFill>
                        <pic:spPr bwMode="auto">
                          <a:xfrm>
                            <a:off x="0" y="0"/>
                            <a:ext cx="5473700" cy="7095537"/>
                          </a:xfrm>
                          <a:prstGeom prst="rect">
                            <a:avLst/>
                          </a:prstGeom>
                          <a:noFill/>
                          <a:ln w="9525">
                            <a:noFill/>
                            <a:headEnd/>
                            <a:tailEnd/>
                          </a:ln>
                        </pic:spPr>
                      </pic:pic>
                    </a:graphicData>
                  </a:graphic>
                </wp:inline>
              </w:drawing>
            </w:r>
          </w:p>
          <w:p w14:paraId="2883184B" w14:textId="77777777" w:rsidR="009574C6" w:rsidRPr="009D45E6" w:rsidRDefault="00E223CA" w:rsidP="00610AC2">
            <w:pPr>
              <w:pStyle w:val="ImageCaption"/>
              <w:spacing w:before="200"/>
              <w:jc w:val="both"/>
              <w:rPr>
                <w:lang w:val="es-ES"/>
              </w:rPr>
            </w:pPr>
            <w:r w:rsidRPr="009D45E6">
              <w:rPr>
                <w:lang w:val="es-ES"/>
              </w:rPr>
              <w:t>Figura 5.2: Filas 1 y 2 plan virtual antes del implante. Filas 3 y 4 el implante final</w:t>
            </w:r>
          </w:p>
        </w:tc>
        <w:bookmarkEnd w:id="512"/>
      </w:tr>
    </w:tbl>
    <w:p w14:paraId="01C71FDF" w14:textId="77777777" w:rsidR="009574C6" w:rsidRDefault="00E223CA" w:rsidP="00610AC2">
      <w:pPr>
        <w:pStyle w:val="Textoindependiente"/>
        <w:jc w:val="both"/>
      </w:pPr>
      <w:r>
        <w:t xml:space="preserve">Este procedimiento de planificación previa se ha aplicado con éxito en 10 pacientes consecutivas. Se ha logrado una excelente reproducción de la planificación previa </w:t>
      </w:r>
      <w:r>
        <w:lastRenderedPageBreak/>
        <w:t>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ncólogo radioterapeuta experimentado ha realizado la segmentación de los volúmenes tanto en la MR previa a la braquiterapia como en la MR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p w14:paraId="4F1E690E" w14:textId="77777777" w:rsidR="009574C6" w:rsidRPr="007126FF" w:rsidRDefault="00E223CA" w:rsidP="00610AC2">
      <w:pPr>
        <w:pStyle w:val="Ttulo2"/>
        <w:jc w:val="both"/>
        <w:rPr>
          <w:lang w:val="en-US"/>
        </w:rPr>
      </w:pPr>
      <w:bookmarkStart w:id="513" w:name="_Toc148271504"/>
      <w:bookmarkStart w:id="514" w:name="X232558a345781676e74a2b7234ae7f7d9d4ae39"/>
      <w:bookmarkEnd w:id="507"/>
      <w:r w:rsidRPr="007126FF">
        <w:rPr>
          <w:lang w:val="en-US"/>
        </w:rPr>
        <w:t xml:space="preserve">5.3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2022)</w:t>
      </w:r>
      <w:bookmarkEnd w:id="513"/>
    </w:p>
    <w:p w14:paraId="5CB11D05" w14:textId="77777777" w:rsidR="009574C6" w:rsidRDefault="00E223CA" w:rsidP="00610AC2">
      <w:pPr>
        <w:pStyle w:val="FirstParagraph"/>
        <w:jc w:val="both"/>
      </w:pPr>
      <w:r>
        <w:t>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ncólogos radioterápicos y físicos médicos.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on las siguientes.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14:paraId="11B33EFB" w14:textId="77777777" w:rsidR="009574C6" w:rsidRDefault="00E223CA" w:rsidP="00610AC2">
      <w:pPr>
        <w:pStyle w:val="Textoindependiente"/>
        <w:jc w:val="both"/>
      </w:pPr>
      <w:commentRangeStart w:id="515"/>
      <w:r>
        <w:t xml:space="preserve">Existe un software de segmentación </w:t>
      </w:r>
      <w:commentRangeEnd w:id="515"/>
      <w:r w:rsidR="008C14E4">
        <w:rPr>
          <w:rStyle w:val="Refdecomentario"/>
        </w:rPr>
        <w:commentReference w:id="515"/>
      </w:r>
      <w:r>
        <w:t>que incorpora herramientas más avanzadas para el registro de imágenes que incluyen utilidades para la suma de dosis entre diferentes fracciones. Sería deseable que estas herramientas, o similares, acabaran llegando a los TPS de braquiterapia.</w:t>
      </w:r>
    </w:p>
    <w:p w14:paraId="2483E7D2" w14:textId="77777777" w:rsidR="009574C6" w:rsidRDefault="00E223CA" w:rsidP="00610AC2">
      <w:pPr>
        <w:pStyle w:val="Textoindependiente"/>
        <w:jc w:val="both"/>
      </w:pPr>
      <w:r>
        <w:t xml:space="preserve">Otras herramientas, esta vez relacionadas con la segmentación de volúmenes clínicos y órganos en riesgo, que sería interesante incorporar a los TPS específicos de </w:t>
      </w:r>
      <w:r>
        <w:lastRenderedPageBreak/>
        <w:t>braquiterapia automatizarían dicha segmentación mediante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106</w:t>
        </w:r>
      </w:hyperlink>
      <w:r>
        <w:rPr>
          <w:vertAlign w:val="superscript"/>
        </w:rPr>
        <w:t>–</w:t>
      </w:r>
      <w:hyperlink w:anchor="ref-wang2020">
        <w:r>
          <w:rPr>
            <w:rStyle w:val="Hipervnculo"/>
            <w:vertAlign w:val="superscript"/>
          </w:rPr>
          <w:t>108</w:t>
        </w:r>
      </w:hyperlink>
      <w:r>
        <w:t>, aunque el CT es la modalidad de imagen utilizada en estos trabajos.</w:t>
      </w:r>
    </w:p>
    <w:p w14:paraId="73612573" w14:textId="77777777" w:rsidR="009574C6" w:rsidRDefault="00E223CA" w:rsidP="00610AC2">
      <w:pPr>
        <w:pStyle w:val="Textoindependiente"/>
        <w:jc w:val="both"/>
      </w:pPr>
      <w:r>
        <w:t>Un tema apasionante en radioterapia externa es la generación de CT sintéticos a partir de MRI. El objetivo principal de la generación de estos CT es segmentar los tumores y órganos de riesgo en la RM y obtener las densidades electrónicas necesarias para el cálculo de la dosis</w:t>
      </w:r>
      <w:hyperlink w:anchor="ref-boulanger2021">
        <w:r>
          <w:rPr>
            <w:rStyle w:val="Hipervnculo"/>
            <w:vertAlign w:val="superscript"/>
          </w:rPr>
          <w:t>109</w:t>
        </w:r>
      </w:hyperlink>
      <w:r>
        <w:t>. Estos CT sintéticos podrían ser útiles en el caso de la braquiterapia cervical y constituyen hoy en día una línea de investigación todavía por explorar.</w:t>
      </w:r>
    </w:p>
    <w:p w14:paraId="70E69586" w14:textId="77777777" w:rsidR="009574C6" w:rsidRDefault="00E223CA" w:rsidP="00610AC2">
      <w:pPr>
        <w:pStyle w:val="Textoindependiente"/>
        <w:jc w:val="both"/>
      </w:pPr>
      <w:r>
        <w:t>La comunidad de usuarios ha desarrollado históricamente herramientas “caseras” 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14:paraId="5903337C" w14:textId="77777777" w:rsidR="009574C6" w:rsidRDefault="00E223CA" w:rsidP="00610AC2">
      <w:pPr>
        <w:pStyle w:val="Textoindependiente"/>
        <w:jc w:val="both"/>
      </w:pPr>
      <w:r>
        <w:t>En los últimos años, varios grupos de investigación han estado trabajando en sistemas de seguimiento electromagnético</w:t>
      </w:r>
      <w:hyperlink w:anchor="ref-beld2018">
        <w:r>
          <w:rPr>
            <w:rStyle w:val="Hipervnculo"/>
            <w:vertAlign w:val="superscript"/>
          </w:rPr>
          <w:t>110</w:t>
        </w:r>
      </w:hyperlink>
      <w:r>
        <w:rPr>
          <w:vertAlign w:val="superscript"/>
        </w:rPr>
        <w:t>,</w:t>
      </w:r>
      <w:hyperlink w:anchor="ref-beld2018">
        <w:r>
          <w:rPr>
            <w:rStyle w:val="Hipervnculo"/>
            <w:vertAlign w:val="superscript"/>
          </w:rPr>
          <w:t>110</w:t>
        </w:r>
      </w:hyperlink>
      <w:r>
        <w:rPr>
          <w:vertAlign w:val="superscript"/>
        </w:rPr>
        <w:t>–</w:t>
      </w:r>
      <w:hyperlink w:anchor="ref-vanheerden2021">
        <w:r>
          <w:rPr>
            <w:rStyle w:val="Hipervnculo"/>
            <w:vertAlign w:val="superscript"/>
          </w:rPr>
          <w:t>112</w:t>
        </w:r>
      </w:hyperlink>
      <w:r>
        <w:t xml:space="preserve"> para comprobar la trayectoria de la fuente de braquiterapia antes de la administración del tratamiento. Uno de los especialistas entrevistado en miembro de un grupo que está desarrollando dicha tecnología. Aunque su finalidad principal es verificar la trayectoria seguida, en el futuro podría utilizarse como herramienta de autorreconstrucción. En la actualidad, no está a disposición de los usuarios.</w:t>
      </w:r>
    </w:p>
    <w:p w14:paraId="6ADAF4FC" w14:textId="77777777" w:rsidR="009574C6" w:rsidRDefault="00E223CA" w:rsidP="00610AC2">
      <w:pPr>
        <w:pStyle w:val="Textoindependiente"/>
        <w:jc w:val="both"/>
      </w:pPr>
      <w:r>
        <w:t>Por último, recientemente se han publicado algunos estudios que investigan la viabilidad de algoritmos basados en aprendizaje profundo para la reconstrucción semiautomatizada de catéteres intersticiales durante la HDR ginecológica basada en MR</w:t>
      </w:r>
      <w:hyperlink w:anchor="ref-shaaer2021">
        <w:r>
          <w:rPr>
            <w:rStyle w:val="Hipervnculo"/>
            <w:vertAlign w:val="superscript"/>
          </w:rPr>
          <w:t>92</w:t>
        </w:r>
      </w:hyperlink>
      <w:r>
        <w:t>.</w:t>
      </w:r>
    </w:p>
    <w:p w14:paraId="6CF558B0" w14:textId="77777777" w:rsidR="009574C6" w:rsidRDefault="00E223CA" w:rsidP="00610AC2">
      <w:pPr>
        <w:pStyle w:val="Ttulo2"/>
        <w:jc w:val="both"/>
      </w:pPr>
      <w:bookmarkStart w:id="516" w:name="_Toc148271505"/>
      <w:bookmarkStart w:id="517" w:name="discusión-general"/>
      <w:bookmarkEnd w:id="514"/>
      <w:r>
        <w:t>5.4 Discusión general</w:t>
      </w:r>
      <w:bookmarkEnd w:id="516"/>
    </w:p>
    <w:p w14:paraId="1B583C92" w14:textId="77777777" w:rsidR="009574C6" w:rsidRDefault="00E223CA" w:rsidP="00610AC2">
      <w:pPr>
        <w:pStyle w:val="FirstParagraph"/>
        <w:jc w:val="both"/>
      </w:pPr>
      <w:r>
        <w:t>El orden cronológico de la discusión de cada una de las publicaciones incluídas en este texto obedece, además de a la lógica , a la intención de justificar el por qué de la aparición de cada una de ellas.</w:t>
      </w:r>
    </w:p>
    <w:p w14:paraId="23185E6B" w14:textId="4FFC31E0" w:rsidR="009574C6" w:rsidRDefault="00E223CA" w:rsidP="00610AC2">
      <w:pPr>
        <w:pStyle w:val="Textoindependiente"/>
        <w:jc w:val="both"/>
      </w:pPr>
      <w:r>
        <w:t>La participación en dos publicaciones previas,por un lado la de Rodriguez et al</w:t>
      </w:r>
      <w:hyperlink w:anchor="ref-villalba2015">
        <w:r>
          <w:rPr>
            <w:rStyle w:val="Hipervnculo"/>
            <w:vertAlign w:val="superscript"/>
          </w:rPr>
          <w:t>67</w:t>
        </w:r>
      </w:hyperlink>
      <w:r>
        <w:t xml:space="preserve"> y por otra la de Richart et al</w:t>
      </w:r>
      <w:hyperlink w:anchor="ref-richart2015">
        <w:r>
          <w:rPr>
            <w:rStyle w:val="Hipervnculo"/>
            <w:vertAlign w:val="superscript"/>
          </w:rPr>
          <w:t>68</w:t>
        </w:r>
      </w:hyperlink>
      <w:r>
        <w:t xml:space="preserve"> son el punto de partida del primero de los artículos publicados. En el primero de ellos, se presenta el Template Benidorm (TB) </w:t>
      </w:r>
      <w:hyperlink w:anchor="sec-templatebenidorm">
        <w:r>
          <w:rPr>
            <w:rStyle w:val="Hipervnculo"/>
          </w:rPr>
          <w:t>sección 2.1.4</w:t>
        </w:r>
      </w:hyperlink>
      <w:r>
        <w:t xml:space="preserve">. Va a ser diseñado para tumores ginecológicos, con un enfoque especial en el carcinoma de cérvix localmente avanzado. Este dispositivo permite la combinación de radioterapia intracavitaria y agujas intersticiales compatibles con </w:t>
      </w:r>
      <w:del w:id="518" w:author="Javier Vijande Asenjo" w:date="2023-11-16T14:07:00Z">
        <w:r w:rsidDel="008C14E4">
          <w:delText>resonancia magnética (</w:delText>
        </w:r>
      </w:del>
      <w:r>
        <w:t>MRI</w:t>
      </w:r>
      <w:del w:id="519" w:author="Javier Vijande Asenjo" w:date="2023-11-16T14:07:00Z">
        <w:r w:rsidDel="008C14E4">
          <w:delText>)</w:delText>
        </w:r>
      </w:del>
      <w:r>
        <w:t xml:space="preserve">. El diseño del aplicador aborda las limitaciones de los </w:t>
      </w:r>
      <w:r>
        <w:lastRenderedPageBreak/>
        <w:t>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 se abordan los problemas de reconstrucción de agujas de titanio en el contexto del uso del TB para implantes intersticiales en radioterapia.</w:t>
      </w:r>
    </w:p>
    <w:p w14:paraId="78EAFD3E" w14:textId="3EBE7751" w:rsidR="009574C6" w:rsidRDefault="00E223CA" w:rsidP="00610AC2">
      <w:pPr>
        <w:pStyle w:val="Textoindependiente"/>
        <w:jc w:val="both"/>
      </w:pPr>
      <w:r>
        <w:t xml:space="preserve">Los implantes intersticiales a menudo utilizan agujas de titanio que son difíciles de reconstruir con precisión en </w:t>
      </w:r>
      <w:del w:id="520" w:author="Javier Vijande Asenjo" w:date="2023-11-16T14:07:00Z">
        <w:r w:rsidDel="00B21D0F">
          <w:delText>imágenes de resonancia magnética (</w:delText>
        </w:r>
      </w:del>
      <w:r>
        <w:t>MRI</w:t>
      </w:r>
      <w:del w:id="521" w:author="Javier Vijande Asenjo" w:date="2023-11-16T14:07:00Z">
        <w:r w:rsidDel="00B21D0F">
          <w:delText>)</w:delText>
        </w:r>
      </w:del>
      <w:r>
        <w:t>.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físicos médicos con experiencia. Los resultados mostraron diferencias de posicionamiento menores a 1 mm en todos los casos. Además, este método permite usar solo la secuencia T2 para contorneo o reconstrucción. A raiz del atículo de Richart et al y uniendo las soluciones expuestas en él con la librería de aplicadores del TPS Oncentra el resultado es la publicación Otal2017</w:t>
      </w:r>
      <w:hyperlink w:anchor="X4d9ef2d0b6e6345ebd21eac0a1e35fda0b4e3ed">
        <w:r>
          <w:rPr>
            <w:rStyle w:val="Hipervnculo"/>
            <w:vertAlign w:val="superscript"/>
          </w:rPr>
          <w:t>101</w:t>
        </w:r>
      </w:hyperlink>
      <w:r>
        <w:t>. En él</w:t>
      </w:r>
      <w:ins w:id="522" w:author="Javier Vijande Asenjo" w:date="2023-11-16T14:08:00Z">
        <w:r w:rsidR="00B21D0F">
          <w:t>,</w:t>
        </w:r>
      </w:ins>
      <w:r>
        <w:t xml:space="preserve"> como hemos visto, además de modificar el modelo de aplicador Utrecht de la biblioteca para añadir la parte instersticial, se introduce un aplicador nuevo en la misma, el Template Benidorm.</w:t>
      </w:r>
    </w:p>
    <w:p w14:paraId="6A023393" w14:textId="77777777" w:rsidR="009574C6" w:rsidRDefault="00E223CA" w:rsidP="00610AC2">
      <w:pPr>
        <w:pStyle w:val="Textoindependiente"/>
        <w:jc w:val="both"/>
      </w:pPr>
      <w:r>
        <w:t>La inclusión del Template Benidorm en la biblioteca de Oncentra sugiere la posibilidad de utilizar el modelo virtual de dicho aplicador como una manera de diseñar la carga de agujas y la profundidad de inserción aprovechando la MR previa al tratamiento que ya se hacía con el mismo propósito pero confiando en la experiencia del oncólogo que, después del visionado de la MRI, determinaba la configuración del template el día del implante. La utilización de el modelo virtual dota al equipo formado por el físico médico y el oncólogo de una herramienta más sofisticada para la realización de un implante adecuado.</w:t>
      </w:r>
    </w:p>
    <w:p w14:paraId="71817893" w14:textId="4A918865" w:rsidR="009574C6" w:rsidDel="00B21D0F" w:rsidRDefault="00E223CA" w:rsidP="00610AC2">
      <w:pPr>
        <w:pStyle w:val="Textoindependiente"/>
        <w:jc w:val="both"/>
        <w:rPr>
          <w:del w:id="523" w:author="Javier Vijande Asenjo" w:date="2023-11-16T14:08:00Z"/>
        </w:rPr>
      </w:pPr>
      <w:commentRangeStart w:id="524"/>
      <w:del w:id="525" w:author="Javier Vijande Asenjo" w:date="2023-11-16T14:08:00Z">
        <w:r w:rsidDel="00B21D0F">
          <w:delText>Paralelamente a la publicación Otal2017 y Rodriguez2017, se enviaron trabajos al 2016 World Congress of Brachytherapy (San Francisco, CA) y al 5º Congreso Conjunto 21 SEFM /16 SEPR (Girona). En este último, el póster de presentación correspondiente a Rodriguez2017 fue seleccionado como finalista para el premio al mejor póster del congreso, seleccionado por la comité científico de Sociedad Española de Física Médica de dicho congreso, lo que es indicativo del interés que despiertó la idea.</w:delText>
        </w:r>
      </w:del>
      <w:commentRangeEnd w:id="524"/>
      <w:r w:rsidR="00B21D0F">
        <w:rPr>
          <w:rStyle w:val="Refdecomentario"/>
        </w:rPr>
        <w:commentReference w:id="524"/>
      </w:r>
    </w:p>
    <w:p w14:paraId="0EFB8801" w14:textId="77777777" w:rsidR="009574C6" w:rsidRDefault="00E223CA" w:rsidP="00610AC2">
      <w:pPr>
        <w:pStyle w:val="Textoindependiente"/>
        <w:jc w:val="both"/>
      </w:pPr>
      <w:r>
        <w:t>Por otro lado, la idea de las bolas de vitamina A como marcadores expuesta en la publicación de Richart et al.</w:t>
      </w:r>
      <w:hyperlink w:anchor="ref-richart2015">
        <w:r>
          <w:rPr>
            <w:rStyle w:val="Hipervnculo"/>
            <w:vertAlign w:val="superscript"/>
          </w:rPr>
          <w:t>68</w:t>
        </w:r>
      </w:hyperlink>
      <w:r>
        <w:t xml:space="preserve"> va a ser explorada en trabajos posteriores. En la publicación de Otal et al.</w:t>
      </w:r>
      <w:hyperlink w:anchor="ref-otal2017">
        <w:r>
          <w:rPr>
            <w:rStyle w:val="Hipervnculo"/>
            <w:vertAlign w:val="superscript"/>
          </w:rPr>
          <w:t>90</w:t>
        </w:r>
      </w:hyperlink>
      <w:r>
        <w:t xml:space="preserve"> se describe la inclusión en el modelo de la biblioteca de aplicadores del TPS Sagiplan (Eckert &amp; Ziegler BEBIG, Berlin, Alemania) de tres </w:t>
      </w:r>
      <w:r>
        <w:lastRenderedPageBreak/>
        <w:t>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figura 5.3 (a)</w:t>
        </w:r>
      </w:hyperlink>
      <w:r>
        <w:t>).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figura 5.3 (b)</w:t>
        </w:r>
      </w:hyperlink>
      <w:r>
        <w:t>).</w:t>
      </w:r>
    </w:p>
    <w:tbl>
      <w:tblPr>
        <w:tblStyle w:val="Table"/>
        <w:tblW w:w="5000" w:type="pct"/>
        <w:tblLook w:val="0000" w:firstRow="0" w:lastRow="0" w:firstColumn="0" w:lastColumn="0" w:noHBand="0" w:noVBand="0"/>
      </w:tblPr>
      <w:tblGrid>
        <w:gridCol w:w="8639"/>
      </w:tblGrid>
      <w:tr w:rsidR="009574C6" w14:paraId="0F528703" w14:textId="77777777">
        <w:tc>
          <w:tcPr>
            <w:tcW w:w="0" w:type="auto"/>
          </w:tcPr>
          <w:tbl>
            <w:tblPr>
              <w:tblStyle w:val="Table"/>
              <w:tblW w:w="5000" w:type="pct"/>
              <w:tblLook w:val="0000" w:firstRow="0" w:lastRow="0" w:firstColumn="0" w:lastColumn="0" w:noHBand="0" w:noVBand="0"/>
            </w:tblPr>
            <w:tblGrid>
              <w:gridCol w:w="8178"/>
              <w:gridCol w:w="245"/>
            </w:tblGrid>
            <w:tr w:rsidR="009574C6" w14:paraId="11121DBB" w14:textId="77777777">
              <w:tc>
                <w:tcPr>
                  <w:tcW w:w="0" w:type="auto"/>
                </w:tcPr>
                <w:tbl>
                  <w:tblPr>
                    <w:tblStyle w:val="Table"/>
                    <w:tblW w:w="5000" w:type="pct"/>
                    <w:tblLook w:val="0000" w:firstRow="0" w:lastRow="0" w:firstColumn="0" w:lastColumn="0" w:noHBand="0" w:noVBand="0"/>
                  </w:tblPr>
                  <w:tblGrid>
                    <w:gridCol w:w="7962"/>
                  </w:tblGrid>
                  <w:tr w:rsidR="009574C6" w14:paraId="77A2C1C1" w14:textId="77777777">
                    <w:tc>
                      <w:tcPr>
                        <w:tcW w:w="0" w:type="auto"/>
                      </w:tcPr>
                      <w:p w14:paraId="629D57B7" w14:textId="77777777" w:rsidR="009574C6" w:rsidRDefault="00E223CA" w:rsidP="00610AC2">
                        <w:pPr>
                          <w:jc w:val="both"/>
                        </w:pPr>
                        <w:bookmarkStart w:id="526" w:name="fig-viena1"/>
                        <w:bookmarkStart w:id="527" w:name="fig-viena"/>
                        <w:r>
                          <w:rPr>
                            <w:noProof/>
                            <w:lang w:val="es-ES"/>
                          </w:rPr>
                          <w:drawing>
                            <wp:inline distT="0" distB="0" distL="0" distR="0" wp14:anchorId="741C7BF9" wp14:editId="03CCF420">
                              <wp:extent cx="2971800" cy="73517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img/viena1.png"/>
                                      <pic:cNvPicPr>
                                        <a:picLocks noChangeAspect="1" noChangeArrowheads="1"/>
                                      </pic:cNvPicPr>
                                    </pic:nvPicPr>
                                    <pic:blipFill>
                                      <a:blip r:embed="rId47"/>
                                      <a:stretch>
                                        <a:fillRect/>
                                      </a:stretch>
                                    </pic:blipFill>
                                    <pic:spPr bwMode="auto">
                                      <a:xfrm>
                                        <a:off x="0" y="0"/>
                                        <a:ext cx="2971800" cy="735170"/>
                                      </a:xfrm>
                                      <a:prstGeom prst="rect">
                                        <a:avLst/>
                                      </a:prstGeom>
                                      <a:noFill/>
                                      <a:ln w="9525">
                                        <a:noFill/>
                                        <a:headEnd/>
                                        <a:tailEnd/>
                                      </a:ln>
                                    </pic:spPr>
                                  </pic:pic>
                                </a:graphicData>
                              </a:graphic>
                            </wp:inline>
                          </w:drawing>
                        </w:r>
                      </w:p>
                      <w:p w14:paraId="493B0104" w14:textId="77777777" w:rsidR="009574C6" w:rsidRPr="009D45E6" w:rsidRDefault="00E223CA" w:rsidP="00610AC2">
                        <w:pPr>
                          <w:pStyle w:val="ImageCaption"/>
                          <w:spacing w:before="200"/>
                          <w:jc w:val="both"/>
                          <w:rPr>
                            <w:lang w:val="es-ES"/>
                          </w:rPr>
                        </w:pPr>
                        <w:r w:rsidRPr="009D45E6">
                          <w:rPr>
                            <w:lang w:val="es-ES"/>
                          </w:rPr>
                          <w:t>(a) Soportes para las bolas de vitamina A montados sobre el aplicador</w:t>
                        </w:r>
                      </w:p>
                    </w:tc>
                    <w:bookmarkEnd w:id="526"/>
                  </w:tr>
                </w:tbl>
                <w:p w14:paraId="39EFF802" w14:textId="77777777" w:rsidR="009574C6" w:rsidRPr="009D45E6" w:rsidRDefault="009574C6" w:rsidP="00610AC2">
                  <w:pPr>
                    <w:jc w:val="both"/>
                    <w:rPr>
                      <w:lang w:val="es-ES"/>
                    </w:rPr>
                  </w:pPr>
                </w:p>
              </w:tc>
              <w:tc>
                <w:tcPr>
                  <w:tcW w:w="0" w:type="auto"/>
                </w:tcPr>
                <w:p w14:paraId="460A37F9" w14:textId="77777777" w:rsidR="009574C6" w:rsidRPr="009D45E6" w:rsidRDefault="00E223CA" w:rsidP="00610AC2">
                  <w:pPr>
                    <w:jc w:val="both"/>
                    <w:rPr>
                      <w:lang w:val="es-ES"/>
                    </w:rPr>
                  </w:pPr>
                  <w:r w:rsidRPr="009D45E6">
                    <w:rPr>
                      <w:lang w:val="es-ES"/>
                    </w:rPr>
                    <w:t xml:space="preserve"> </w:t>
                  </w:r>
                </w:p>
              </w:tc>
            </w:tr>
          </w:tbl>
          <w:p w14:paraId="7F0B5357"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647906F5" w14:textId="77777777">
              <w:tc>
                <w:tcPr>
                  <w:tcW w:w="0" w:type="auto"/>
                </w:tcPr>
                <w:tbl>
                  <w:tblPr>
                    <w:tblStyle w:val="Table"/>
                    <w:tblW w:w="5000" w:type="pct"/>
                    <w:tblLook w:val="0000" w:firstRow="0" w:lastRow="0" w:firstColumn="0" w:lastColumn="0" w:noHBand="0" w:noVBand="0"/>
                  </w:tblPr>
                  <w:tblGrid>
                    <w:gridCol w:w="4896"/>
                  </w:tblGrid>
                  <w:tr w:rsidR="009574C6" w14:paraId="2F315D8D" w14:textId="77777777">
                    <w:tc>
                      <w:tcPr>
                        <w:tcW w:w="0" w:type="auto"/>
                      </w:tcPr>
                      <w:p w14:paraId="70892A96" w14:textId="77777777" w:rsidR="009574C6" w:rsidRDefault="00E223CA" w:rsidP="00610AC2">
                        <w:pPr>
                          <w:jc w:val="both"/>
                        </w:pPr>
                        <w:bookmarkStart w:id="528" w:name="fig-viena2"/>
                        <w:r>
                          <w:rPr>
                            <w:noProof/>
                            <w:lang w:val="es-ES"/>
                          </w:rPr>
                          <w:drawing>
                            <wp:inline distT="0" distB="0" distL="0" distR="0" wp14:anchorId="68BE1C0E" wp14:editId="60473A46">
                              <wp:extent cx="2971800" cy="1345923"/>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img/viena2.png"/>
                                      <pic:cNvPicPr>
                                        <a:picLocks noChangeAspect="1" noChangeArrowheads="1"/>
                                      </pic:cNvPicPr>
                                    </pic:nvPicPr>
                                    <pic:blipFill>
                                      <a:blip r:embed="rId48"/>
                                      <a:stretch>
                                        <a:fillRect/>
                                      </a:stretch>
                                    </pic:blipFill>
                                    <pic:spPr bwMode="auto">
                                      <a:xfrm>
                                        <a:off x="0" y="0"/>
                                        <a:ext cx="2971800" cy="1345923"/>
                                      </a:xfrm>
                                      <a:prstGeom prst="rect">
                                        <a:avLst/>
                                      </a:prstGeom>
                                      <a:noFill/>
                                      <a:ln w="9525">
                                        <a:noFill/>
                                        <a:headEnd/>
                                        <a:tailEnd/>
                                      </a:ln>
                                    </pic:spPr>
                                  </pic:pic>
                                </a:graphicData>
                              </a:graphic>
                            </wp:inline>
                          </w:drawing>
                        </w:r>
                      </w:p>
                      <w:p w14:paraId="5933B19B" w14:textId="77777777" w:rsidR="009574C6" w:rsidRPr="009D45E6" w:rsidRDefault="00E223CA" w:rsidP="00610AC2">
                        <w:pPr>
                          <w:pStyle w:val="ImageCaption"/>
                          <w:spacing w:before="200"/>
                          <w:jc w:val="both"/>
                          <w:rPr>
                            <w:lang w:val="es-ES"/>
                          </w:rPr>
                        </w:pPr>
                        <w:r w:rsidRPr="009D45E6">
                          <w:rPr>
                            <w:lang w:val="es-ES"/>
                          </w:rPr>
                          <w:t>(b) Detalle de las esferas sobre la imagen en Sagiplan</w:t>
                        </w:r>
                      </w:p>
                    </w:tc>
                    <w:bookmarkEnd w:id="528"/>
                  </w:tr>
                </w:tbl>
                <w:p w14:paraId="13DEC6B0" w14:textId="77777777" w:rsidR="009574C6" w:rsidRPr="009D45E6" w:rsidRDefault="009574C6" w:rsidP="00610AC2">
                  <w:pPr>
                    <w:jc w:val="both"/>
                    <w:rPr>
                      <w:lang w:val="es-ES"/>
                    </w:rPr>
                  </w:pPr>
                </w:p>
              </w:tc>
            </w:tr>
          </w:tbl>
          <w:p w14:paraId="120CC79D" w14:textId="77777777" w:rsidR="009574C6" w:rsidRPr="009D45E6" w:rsidRDefault="00E223CA" w:rsidP="00610AC2">
            <w:pPr>
              <w:pStyle w:val="ImageCaption"/>
              <w:spacing w:before="200"/>
              <w:jc w:val="both"/>
              <w:rPr>
                <w:lang w:val="es-ES"/>
              </w:rPr>
            </w:pPr>
            <w:r w:rsidRPr="009D45E6">
              <w:rPr>
                <w:lang w:val="es-ES"/>
              </w:rPr>
              <w:t>Figura 5.3: Aplicador Vienna en MRI</w:t>
            </w:r>
          </w:p>
        </w:tc>
        <w:bookmarkEnd w:id="527"/>
      </w:tr>
    </w:tbl>
    <w:p w14:paraId="6C1241AC" w14:textId="19B2B8FE" w:rsidR="009574C6" w:rsidDel="00B21D0F" w:rsidRDefault="00E223CA" w:rsidP="00610AC2">
      <w:pPr>
        <w:pStyle w:val="Textoindependiente"/>
        <w:jc w:val="both"/>
        <w:rPr>
          <w:del w:id="529" w:author="Javier Vijande Asenjo" w:date="2023-11-16T14:09:00Z"/>
        </w:rPr>
      </w:pPr>
      <w:commentRangeStart w:id="530"/>
      <w:del w:id="531" w:author="Javier Vijande Asenjo" w:date="2023-11-16T14:09:00Z">
        <w:r w:rsidDel="00B21D0F">
          <w:delText>Esta idea fue presentada, además de en el 36º congreso de la European Society for Therapeutic Radiology and Oncology (</w:delText>
        </w:r>
        <w:commentRangeStart w:id="532"/>
        <w:r w:rsidDel="00B21D0F">
          <w:delText>ESTRO</w:delText>
        </w:r>
        <w:commentRangeEnd w:id="532"/>
        <w:r w:rsidR="00B21D0F" w:rsidDel="00B21D0F">
          <w:rPr>
            <w:rStyle w:val="Refdecomentario"/>
          </w:rPr>
          <w:commentReference w:id="532"/>
        </w:r>
        <w:r w:rsidDel="00B21D0F">
          <w:delText>) celebrado en Viena, en el congreso conjunto 13º Congreso Argentino de Física Médica/7º Congreso Latinoamericano de Física Médica, celebrado en Villa Carlos Paz (Córdoba, Argentina), donde fue galardonado como mejor presentación póster de dicho congreso.</w:delText>
        </w:r>
      </w:del>
      <w:commentRangeEnd w:id="530"/>
      <w:r w:rsidR="00B21D0F">
        <w:rPr>
          <w:rStyle w:val="Refdecomentario"/>
        </w:rPr>
        <w:commentReference w:id="530"/>
      </w:r>
    </w:p>
    <w:p w14:paraId="136E5D8C" w14:textId="77777777" w:rsidR="009574C6" w:rsidRDefault="00E223CA" w:rsidP="00610AC2">
      <w:pPr>
        <w:pStyle w:val="Textoindependiente"/>
        <w:jc w:val="both"/>
      </w:pPr>
      <w:r>
        <w:t xml:space="preserve">En 2018 </w:t>
      </w:r>
      <w:proofErr w:type="spellStart"/>
      <w:r>
        <w:t>Richart</w:t>
      </w:r>
      <w:proofErr w:type="spellEnd"/>
      <w:r>
        <w:t xml:space="preserve"> et al.</w:t>
      </w:r>
      <w:hyperlink w:anchor="ref-richart2018a">
        <w:r>
          <w:rPr>
            <w:rStyle w:val="Hipervnculo"/>
            <w:vertAlign w:val="superscript"/>
          </w:rPr>
          <w:t>113</w:t>
        </w:r>
      </w:hyperlink>
      <w:r>
        <w:t xml:space="preserve"> publicaron un artículo de revisión en donde se intentó recopilar el estado del arte de la reconstrucción de aplicadores en braquiterapia de cérvix. Entre otras muchas fueron incluidas las descritas en lo párrafos anteriores de la sección.</w:t>
      </w:r>
    </w:p>
    <w:p w14:paraId="0C07734B" w14:textId="067AEA58" w:rsidR="009574C6" w:rsidDel="00810959" w:rsidRDefault="00E223CA" w:rsidP="00610AC2">
      <w:pPr>
        <w:pStyle w:val="Textoindependiente"/>
        <w:jc w:val="both"/>
        <w:rPr>
          <w:del w:id="533" w:author="Javier Vijande Asenjo" w:date="2023-11-16T14:11:00Z"/>
        </w:rPr>
      </w:pPr>
      <w:del w:id="534" w:author="Javier Vijande Asenjo" w:date="2023-11-16T14:11:00Z">
        <w:r w:rsidDel="00810959">
          <w:delText xml:space="preserve">Continuando con la exploración de las posibilidades de las bibliotecas de aplicadores, en 2019 son presentados sendos trabajos en el 61º congreso de la American Association of Physicist in Medicine (AAPM), celebrado en San Antonio (Texas, EEUU). El objetivo de los trabajos presentados es buscar métodos que conviertan aplicadores formados por tres canales correspondientes a la sonda intrauterina y a </w:delText>
        </w:r>
        <w:r w:rsidDel="00810959">
          <w:lastRenderedPageBreak/>
          <w:delText>los ovoides en un solo aplicador que se pueda considerar en la biblioteca de aplicadores como rígido. el aplicador Utrecht de Elekta, un aplicador plástico, y el segundo aborda la reconstrucción de un aplicador compatible con RM pero construido en titanio el aplicador Fletcher (Mick, Eckert&amp;Ziegler, Germany).</w:delText>
        </w:r>
      </w:del>
    </w:p>
    <w:p w14:paraId="14DEB6E7" w14:textId="3CF84F6F" w:rsidR="009574C6" w:rsidRDefault="00E223CA" w:rsidP="00610AC2">
      <w:pPr>
        <w:pStyle w:val="Textoindependiente"/>
        <w:jc w:val="both"/>
      </w:pPr>
      <w:r>
        <w:t xml:space="preserve">En el trabajo de </w:t>
      </w:r>
      <w:del w:id="535" w:author="Javier Vijande Asenjo" w:date="2023-11-16T14:11:00Z">
        <w:r w:rsidDel="00810959">
          <w:delText>Otal2019_p</w:delText>
        </w:r>
      </w:del>
      <w:ins w:id="536" w:author="Javier Vijande Asenjo" w:date="2023-11-16T14:11:00Z">
        <w:r w:rsidR="00810959">
          <w:t>Otal</w:t>
        </w:r>
      </w:ins>
      <w:r>
        <w:t xml:space="preserve"> et al.</w:t>
      </w:r>
      <w:hyperlink w:anchor="ref-otal2019_plastic">
        <w:r>
          <w:rPr>
            <w:rStyle w:val="Hipervnculo"/>
            <w:vertAlign w:val="superscript"/>
          </w:rPr>
          <w:t>114</w:t>
        </w:r>
      </w:hyperlink>
      <w:r>
        <w:t xml:space="preserve">, el aplicador objetivo es el modelo Utrecht de la compañía Elekta (Estocolmo, Suecia), un aplicador plástico. Utilizando las </w:t>
      </w:r>
      <w:r>
        <w:rPr>
          <w:i/>
          <w:iCs/>
        </w:rPr>
        <w:t>dummies</w:t>
      </w:r>
      <w:r>
        <w:t xml:space="preserve"> del artículo de Pérez-Calatayud et al.</w:t>
      </w:r>
      <w:hyperlink w:anchor="ref-perez-calatayud2009">
        <w:r>
          <w:rPr>
            <w:rStyle w:val="Hipervnculo"/>
            <w:vertAlign w:val="superscript"/>
          </w:rPr>
          <w:t>63</w:t>
        </w:r>
      </w:hyperlink>
      <w:r>
        <w:t xml:space="preserve"> 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14:paraId="3F1B674D" w14:textId="3458F0A9" w:rsidR="009574C6" w:rsidRDefault="00E223CA" w:rsidP="00610AC2">
      <w:pPr>
        <w:pStyle w:val="Textoindependiente"/>
        <w:jc w:val="both"/>
      </w:pPr>
      <w:r>
        <w:t xml:space="preserve">Se aplicó el método expuesto a 14 pacientes con caracter retrospectivo. Las distancias entre los puntos en la imagen y los calculados se muestra en el histograma de la </w:t>
      </w:r>
      <w:hyperlink w:anchor="fig-utrecht1">
        <w:r>
          <w:rPr>
            <w:rStyle w:val="Hipervnculo"/>
          </w:rPr>
          <w:t>figura 5.4</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 </w:t>
      </w:r>
      <w:del w:id="537" w:author="Javier Vijande Asenjo" w:date="2023-11-16T14:12:00Z">
        <w:r w:rsidDel="00810959">
          <w:delText>Este método fue presentado en el 6º Congreso Conjunto 22 SEFM /17 SEPR (Burgos) y galardonado con el primer premio modalidad póster de la SEFM.</w:delText>
        </w:r>
      </w:del>
    </w:p>
    <w:tbl>
      <w:tblPr>
        <w:tblStyle w:val="Table"/>
        <w:tblW w:w="5000" w:type="pct"/>
        <w:tblLook w:val="0000" w:firstRow="0" w:lastRow="0" w:firstColumn="0" w:lastColumn="0" w:noHBand="0" w:noVBand="0"/>
      </w:tblPr>
      <w:tblGrid>
        <w:gridCol w:w="8639"/>
      </w:tblGrid>
      <w:tr w:rsidR="009574C6" w14:paraId="28CA7AAD" w14:textId="77777777">
        <w:tc>
          <w:tcPr>
            <w:tcW w:w="0" w:type="auto"/>
          </w:tcPr>
          <w:p w14:paraId="1956D555" w14:textId="77777777" w:rsidR="009574C6" w:rsidRDefault="00E223CA" w:rsidP="00610AC2">
            <w:pPr>
              <w:jc w:val="both"/>
            </w:pPr>
            <w:bookmarkStart w:id="538" w:name="fig-utrecht1"/>
            <w:r>
              <w:rPr>
                <w:noProof/>
                <w:lang w:val="es-ES"/>
              </w:rPr>
              <w:drawing>
                <wp:inline distT="0" distB="0" distL="0" distR="0" wp14:anchorId="27936C91" wp14:editId="5DB8C80C">
                  <wp:extent cx="5473700" cy="3717984"/>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img/utrecht1.png"/>
                          <pic:cNvPicPr>
                            <a:picLocks noChangeAspect="1" noChangeArrowheads="1"/>
                          </pic:cNvPicPr>
                        </pic:nvPicPr>
                        <pic:blipFill>
                          <a:blip r:embed="rId49"/>
                          <a:stretch>
                            <a:fillRect/>
                          </a:stretch>
                        </pic:blipFill>
                        <pic:spPr bwMode="auto">
                          <a:xfrm>
                            <a:off x="0" y="0"/>
                            <a:ext cx="5473700" cy="3717984"/>
                          </a:xfrm>
                          <a:prstGeom prst="rect">
                            <a:avLst/>
                          </a:prstGeom>
                          <a:noFill/>
                          <a:ln w="9525">
                            <a:noFill/>
                            <a:headEnd/>
                            <a:tailEnd/>
                          </a:ln>
                        </pic:spPr>
                      </pic:pic>
                    </a:graphicData>
                  </a:graphic>
                </wp:inline>
              </w:drawing>
            </w:r>
          </w:p>
          <w:p w14:paraId="3342E7FC" w14:textId="77777777" w:rsidR="009574C6" w:rsidRPr="009D45E6" w:rsidRDefault="00E223CA" w:rsidP="00610AC2">
            <w:pPr>
              <w:pStyle w:val="ImageCaption"/>
              <w:spacing w:before="200"/>
              <w:jc w:val="both"/>
              <w:rPr>
                <w:lang w:val="es-ES"/>
              </w:rPr>
            </w:pPr>
            <w:r w:rsidRPr="009D45E6">
              <w:rPr>
                <w:lang w:val="es-ES"/>
              </w:rPr>
              <w:lastRenderedPageBreak/>
              <w:t>Figura 5.4: Histograma de distancias entre los canales en la MRI y las obtenidas mediante la transformación del modelo de la biblioteca</w:t>
            </w:r>
          </w:p>
        </w:tc>
        <w:bookmarkEnd w:id="538"/>
      </w:tr>
    </w:tbl>
    <w:p w14:paraId="7AD1074D" w14:textId="47308866" w:rsidR="009574C6" w:rsidRDefault="00E223CA" w:rsidP="00610AC2">
      <w:pPr>
        <w:pStyle w:val="Textoindependiente"/>
        <w:jc w:val="both"/>
      </w:pPr>
      <w:r>
        <w:lastRenderedPageBreak/>
        <w:t>El método descrito en Otal</w:t>
      </w:r>
      <w:del w:id="539" w:author="Javier Vijande Asenjo" w:date="2023-11-16T14:12:00Z">
        <w:r w:rsidDel="00810959">
          <w:delText>2019_p</w:delText>
        </w:r>
      </w:del>
      <w:r>
        <w:t xml:space="preserve"> et </w:t>
      </w:r>
      <w:commentRangeStart w:id="540"/>
      <w:r>
        <w:t>al</w:t>
      </w:r>
      <w:commentRangeEnd w:id="540"/>
      <w:r w:rsidR="00810959">
        <w:rPr>
          <w:rStyle w:val="Refdecomentario"/>
        </w:rPr>
        <w:commentReference w:id="540"/>
      </w:r>
      <w:r>
        <w:t xml:space="preserve">. es de uso exclusivo para aplicadores plásticos, ya que las </w:t>
      </w:r>
      <w:r>
        <w:rPr>
          <w:i/>
          <w:iCs/>
        </w:rPr>
        <w:t>dummies</w:t>
      </w:r>
      <w:r>
        <w:t xml:space="preserve"> del canal son visibles en la MRI. No así para aplicadores metálicos en donde una </w:t>
      </w:r>
      <w:r>
        <w:rPr>
          <w:i/>
          <w:iCs/>
        </w:rPr>
        <w:t>dummy</w:t>
      </w:r>
      <w:r>
        <w:t xml:space="preserve"> de ese tipo no es viable. En el trabajo de Otal</w:t>
      </w:r>
      <w:del w:id="541" w:author="Javier Vijande Asenjo" w:date="2023-11-16T14:12:00Z">
        <w:r w:rsidDel="00810959">
          <w:delText>2019_m</w:delText>
        </w:r>
      </w:del>
      <w:r>
        <w:t xml:space="preserve"> et al.</w:t>
      </w:r>
      <w:hyperlink w:anchor="ref-otal2019_metal">
        <w:r>
          <w:rPr>
            <w:rStyle w:val="Hipervnculo"/>
            <w:vertAlign w:val="superscript"/>
          </w:rPr>
          <w:t>115</w:t>
        </w:r>
      </w:hyperlink>
      <w:r>
        <w:t>,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figura 5.5</w:t>
        </w:r>
      </w:hyperlink>
      <w:r>
        <w:t>).</w:t>
      </w:r>
    </w:p>
    <w:tbl>
      <w:tblPr>
        <w:tblStyle w:val="Table"/>
        <w:tblW w:w="5000" w:type="pct"/>
        <w:tblLook w:val="0000" w:firstRow="0" w:lastRow="0" w:firstColumn="0" w:lastColumn="0" w:noHBand="0" w:noVBand="0"/>
      </w:tblPr>
      <w:tblGrid>
        <w:gridCol w:w="8639"/>
      </w:tblGrid>
      <w:tr w:rsidR="009574C6" w14:paraId="18BEC15C" w14:textId="77777777">
        <w:tc>
          <w:tcPr>
            <w:tcW w:w="0" w:type="auto"/>
          </w:tcPr>
          <w:tbl>
            <w:tblPr>
              <w:tblStyle w:val="Table"/>
              <w:tblW w:w="5000" w:type="pct"/>
              <w:tblLook w:val="0000" w:firstRow="0" w:lastRow="0" w:firstColumn="0" w:lastColumn="0" w:noHBand="0" w:noVBand="0"/>
            </w:tblPr>
            <w:tblGrid>
              <w:gridCol w:w="8166"/>
              <w:gridCol w:w="257"/>
            </w:tblGrid>
            <w:tr w:rsidR="009574C6" w14:paraId="2430FC57" w14:textId="77777777">
              <w:tc>
                <w:tcPr>
                  <w:tcW w:w="0" w:type="auto"/>
                </w:tcPr>
                <w:tbl>
                  <w:tblPr>
                    <w:tblStyle w:val="Table"/>
                    <w:tblW w:w="5000" w:type="pct"/>
                    <w:tblLook w:val="0000" w:firstRow="0" w:lastRow="0" w:firstColumn="0" w:lastColumn="0" w:noHBand="0" w:noVBand="0"/>
                  </w:tblPr>
                  <w:tblGrid>
                    <w:gridCol w:w="7950"/>
                  </w:tblGrid>
                  <w:tr w:rsidR="009574C6" w14:paraId="337947BD" w14:textId="77777777">
                    <w:tc>
                      <w:tcPr>
                        <w:tcW w:w="0" w:type="auto"/>
                      </w:tcPr>
                      <w:p w14:paraId="4012079D" w14:textId="77777777" w:rsidR="009574C6" w:rsidRDefault="00E223CA" w:rsidP="00610AC2">
                        <w:pPr>
                          <w:jc w:val="both"/>
                        </w:pPr>
                        <w:bookmarkStart w:id="542" w:name="fig-fletcher1"/>
                        <w:bookmarkStart w:id="543" w:name="fig-fletcher"/>
                        <w:r>
                          <w:rPr>
                            <w:noProof/>
                            <w:lang w:val="es-ES"/>
                          </w:rPr>
                          <w:drawing>
                            <wp:inline distT="0" distB="0" distL="0" distR="0" wp14:anchorId="14DF583E" wp14:editId="5748FADE">
                              <wp:extent cx="2971800" cy="1095507"/>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img/fletcher2.png"/>
                                      <pic:cNvPicPr>
                                        <a:picLocks noChangeAspect="1" noChangeArrowheads="1"/>
                                      </pic:cNvPicPr>
                                    </pic:nvPicPr>
                                    <pic:blipFill>
                                      <a:blip r:embed="rId50"/>
                                      <a:stretch>
                                        <a:fillRect/>
                                      </a:stretch>
                                    </pic:blipFill>
                                    <pic:spPr bwMode="auto">
                                      <a:xfrm>
                                        <a:off x="0" y="0"/>
                                        <a:ext cx="2971800" cy="1095507"/>
                                      </a:xfrm>
                                      <a:prstGeom prst="rect">
                                        <a:avLst/>
                                      </a:prstGeom>
                                      <a:noFill/>
                                      <a:ln w="9525">
                                        <a:noFill/>
                                        <a:headEnd/>
                                        <a:tailEnd/>
                                      </a:ln>
                                    </pic:spPr>
                                  </pic:pic>
                                </a:graphicData>
                              </a:graphic>
                            </wp:inline>
                          </w:drawing>
                        </w:r>
                      </w:p>
                      <w:p w14:paraId="0EBAE895" w14:textId="77777777" w:rsidR="009574C6" w:rsidRPr="009D45E6" w:rsidRDefault="00E223CA" w:rsidP="00610AC2">
                        <w:pPr>
                          <w:pStyle w:val="ImageCaption"/>
                          <w:spacing w:before="200"/>
                          <w:jc w:val="both"/>
                          <w:rPr>
                            <w:lang w:val="es-ES"/>
                          </w:rPr>
                        </w:pPr>
                        <w:r w:rsidRPr="009D45E6">
                          <w:rPr>
                            <w:lang w:val="es-ES"/>
                          </w:rPr>
                          <w:t>(a) Detalle de los parámetros de distancia sobre un modelo de CAD</w:t>
                        </w:r>
                      </w:p>
                    </w:tc>
                    <w:bookmarkEnd w:id="542"/>
                  </w:tr>
                </w:tbl>
                <w:p w14:paraId="4EC1EC8F" w14:textId="77777777" w:rsidR="009574C6" w:rsidRPr="009D45E6" w:rsidRDefault="009574C6" w:rsidP="00610AC2">
                  <w:pPr>
                    <w:jc w:val="both"/>
                    <w:rPr>
                      <w:lang w:val="es-ES"/>
                    </w:rPr>
                  </w:pPr>
                </w:p>
              </w:tc>
              <w:tc>
                <w:tcPr>
                  <w:tcW w:w="0" w:type="auto"/>
                </w:tcPr>
                <w:p w14:paraId="009D0E0F" w14:textId="77777777" w:rsidR="009574C6" w:rsidRPr="009D45E6" w:rsidRDefault="00E223CA" w:rsidP="00610AC2">
                  <w:pPr>
                    <w:jc w:val="both"/>
                    <w:rPr>
                      <w:lang w:val="es-ES"/>
                    </w:rPr>
                  </w:pPr>
                  <w:r w:rsidRPr="009D45E6">
                    <w:rPr>
                      <w:lang w:val="es-ES"/>
                    </w:rPr>
                    <w:t xml:space="preserve"> </w:t>
                  </w:r>
                </w:p>
              </w:tc>
            </w:tr>
          </w:tbl>
          <w:p w14:paraId="064D5380"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07AE4BB7" w14:textId="77777777">
              <w:tc>
                <w:tcPr>
                  <w:tcW w:w="0" w:type="auto"/>
                </w:tcPr>
                <w:tbl>
                  <w:tblPr>
                    <w:tblStyle w:val="Table"/>
                    <w:tblW w:w="5000" w:type="pct"/>
                    <w:tblLook w:val="0000" w:firstRow="0" w:lastRow="0" w:firstColumn="0" w:lastColumn="0" w:noHBand="0" w:noVBand="0"/>
                  </w:tblPr>
                  <w:tblGrid>
                    <w:gridCol w:w="4896"/>
                  </w:tblGrid>
                  <w:tr w:rsidR="009574C6" w14:paraId="78BF1B5F" w14:textId="77777777">
                    <w:tc>
                      <w:tcPr>
                        <w:tcW w:w="0" w:type="auto"/>
                      </w:tcPr>
                      <w:p w14:paraId="5F8915D3" w14:textId="77777777" w:rsidR="009574C6" w:rsidRDefault="00E223CA" w:rsidP="00610AC2">
                        <w:pPr>
                          <w:jc w:val="both"/>
                        </w:pPr>
                        <w:bookmarkStart w:id="544" w:name="fig-fletcher2"/>
                        <w:r>
                          <w:rPr>
                            <w:noProof/>
                            <w:lang w:val="es-ES"/>
                          </w:rPr>
                          <w:drawing>
                            <wp:inline distT="0" distB="0" distL="0" distR="0" wp14:anchorId="25CD0745" wp14:editId="459C95C4">
                              <wp:extent cx="2971800" cy="717143"/>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img/fletcher1.png"/>
                                      <pic:cNvPicPr>
                                        <a:picLocks noChangeAspect="1" noChangeArrowheads="1"/>
                                      </pic:cNvPicPr>
                                    </pic:nvPicPr>
                                    <pic:blipFill>
                                      <a:blip r:embed="rId51"/>
                                      <a:stretch>
                                        <a:fillRect/>
                                      </a:stretch>
                                    </pic:blipFill>
                                    <pic:spPr bwMode="auto">
                                      <a:xfrm>
                                        <a:off x="0" y="0"/>
                                        <a:ext cx="2971800" cy="717143"/>
                                      </a:xfrm>
                                      <a:prstGeom prst="rect">
                                        <a:avLst/>
                                      </a:prstGeom>
                                      <a:noFill/>
                                      <a:ln w="9525">
                                        <a:noFill/>
                                        <a:headEnd/>
                                        <a:tailEnd/>
                                      </a:ln>
                                    </pic:spPr>
                                  </pic:pic>
                                </a:graphicData>
                              </a:graphic>
                            </wp:inline>
                          </w:drawing>
                        </w:r>
                      </w:p>
                      <w:p w14:paraId="29172A51" w14:textId="77777777" w:rsidR="009574C6" w:rsidRPr="009D45E6" w:rsidRDefault="00E223CA" w:rsidP="00610AC2">
                        <w:pPr>
                          <w:pStyle w:val="ImageCaption"/>
                          <w:spacing w:before="200"/>
                          <w:jc w:val="both"/>
                          <w:rPr>
                            <w:lang w:val="es-ES"/>
                          </w:rPr>
                        </w:pPr>
                        <w:r w:rsidRPr="009D45E6">
                          <w:rPr>
                            <w:lang w:val="es-ES"/>
                          </w:rPr>
                          <w:t>(b) Aplicador sobre la imagen desde la biblioteca de aplicadores de Sagiplan</w:t>
                        </w:r>
                      </w:p>
                    </w:tc>
                    <w:bookmarkEnd w:id="544"/>
                  </w:tr>
                </w:tbl>
                <w:p w14:paraId="568A0352" w14:textId="77777777" w:rsidR="009574C6" w:rsidRPr="009D45E6" w:rsidRDefault="009574C6" w:rsidP="00610AC2">
                  <w:pPr>
                    <w:jc w:val="both"/>
                    <w:rPr>
                      <w:lang w:val="es-ES"/>
                    </w:rPr>
                  </w:pPr>
                </w:p>
              </w:tc>
            </w:tr>
          </w:tbl>
          <w:p w14:paraId="449B66AD" w14:textId="77777777" w:rsidR="009574C6" w:rsidRPr="009D45E6" w:rsidRDefault="00E223CA" w:rsidP="00610AC2">
            <w:pPr>
              <w:pStyle w:val="ImageCaption"/>
              <w:spacing w:before="200"/>
              <w:jc w:val="both"/>
              <w:rPr>
                <w:lang w:val="es-ES"/>
              </w:rPr>
            </w:pPr>
            <w:r w:rsidRPr="009D45E6">
              <w:rPr>
                <w:lang w:val="es-ES"/>
              </w:rPr>
              <w:t>Figura 5.5: Aplicador Fletcher de Mick</w:t>
            </w:r>
          </w:p>
        </w:tc>
        <w:bookmarkEnd w:id="543"/>
      </w:tr>
    </w:tbl>
    <w:p w14:paraId="690C96F9" w14:textId="76590782" w:rsidR="009574C6" w:rsidRDefault="00E223CA" w:rsidP="00610AC2">
      <w:pPr>
        <w:pStyle w:val="Textoindependiente"/>
        <w:jc w:val="both"/>
      </w:pPr>
      <w:r>
        <w:t>Posteriormente, en el año 2021 Otal</w:t>
      </w:r>
      <w:del w:id="545" w:author="Javier Vijande Asenjo" w:date="2023-11-16T14:12:00Z">
        <w:r w:rsidDel="00810959">
          <w:delText>2021</w:delText>
        </w:r>
      </w:del>
      <w:r>
        <w:t xml:space="preserve"> et al.</w:t>
      </w:r>
      <w:hyperlink w:anchor="ref-otal2021">
        <w:r>
          <w:rPr>
            <w:rStyle w:val="Hipervnculo"/>
            <w:vertAlign w:val="superscript"/>
          </w:rPr>
          <w:t>116</w:t>
        </w:r>
      </w:hyperlink>
      <w:r>
        <w:t xml:space="preserve"> presentaron </w:t>
      </w:r>
      <w:del w:id="546" w:author="Javier Vijande Asenjo" w:date="2023-11-16T14:13:00Z">
        <w:r w:rsidDel="00810959">
          <w:delText xml:space="preserve">en la reunión de la </w:delText>
        </w:r>
      </w:del>
      <w:del w:id="547" w:author="Javier Vijande Asenjo" w:date="2023-11-16T11:35:00Z">
        <w:r w:rsidDel="008A6B14">
          <w:delText>American Brachytherapy Society (</w:delText>
        </w:r>
      </w:del>
      <w:del w:id="548" w:author="Javier Vijande Asenjo" w:date="2023-11-16T14:13:00Z">
        <w:r w:rsidDel="00810959">
          <w:delText>ABS</w:delText>
        </w:r>
      </w:del>
      <w:del w:id="549" w:author="Javier Vijande Asenjo" w:date="2023-11-16T11:35:00Z">
        <w:r w:rsidDel="008A6B14">
          <w:delText>)</w:delText>
        </w:r>
      </w:del>
      <w:del w:id="550" w:author="Javier Vijande Asenjo" w:date="2023-11-16T14:13:00Z">
        <w:r w:rsidDel="00810959">
          <w:delText xml:space="preserve"> </w:delText>
        </w:r>
      </w:del>
      <w:r>
        <w:t>una herramienta para facilitar y ampliar la reconstrucción de apicadores plásticos sobre MRI, nuevamente sobre el aplicador Utrecht. Dicha herramienta está desarrollada sobre la plataforma 3DSlicer</w:t>
      </w:r>
      <w:hyperlink w:anchor="ref-fedorov2012">
        <w:r>
          <w:rPr>
            <w:rStyle w:val="Hipervnculo"/>
            <w:vertAlign w:val="superscript"/>
          </w:rPr>
          <w:t>117</w:t>
        </w:r>
      </w:hyperlink>
      <w:r>
        <w:t xml:space="preserve"> y además de las soluciones aportadas en Otal</w:t>
      </w:r>
      <w:del w:id="551" w:author="Javier Vijande Asenjo" w:date="2023-11-16T14:13:00Z">
        <w:r w:rsidDel="00810959">
          <w:delText>2019_p</w:delText>
        </w:r>
      </w:del>
      <w:r>
        <w:t xml:space="preserve"> et </w:t>
      </w:r>
      <w:commentRangeStart w:id="552"/>
      <w:r>
        <w:t>al</w:t>
      </w:r>
      <w:commentRangeEnd w:id="552"/>
      <w:r w:rsidR="00810959">
        <w:rPr>
          <w:rStyle w:val="Refdecomentario"/>
        </w:rPr>
        <w:commentReference w:id="552"/>
      </w:r>
      <w:r>
        <w:t xml:space="preserve">., ha sido añadida una herramienta que permite la reconstrucción de la parte intersticial a partir de la parte intracavitaria. Las ideas principales para la construcción de la herramienta son las aportadas en el artículo de </w:t>
      </w:r>
      <w:commentRangeStart w:id="553"/>
      <w:r>
        <w:t>Otal2017</w:t>
      </w:r>
      <w:commentRangeEnd w:id="553"/>
      <w:r w:rsidR="00810959">
        <w:rPr>
          <w:rStyle w:val="Refdecomentario"/>
        </w:rPr>
        <w:commentReference w:id="553"/>
      </w:r>
      <w:r>
        <w:t>.</w:t>
      </w:r>
    </w:p>
    <w:p w14:paraId="2308C346" w14:textId="77777777" w:rsidR="009574C6" w:rsidRDefault="00E223CA" w:rsidP="00610AC2">
      <w:pPr>
        <w:pStyle w:val="Textoindependiente"/>
        <w:jc w:val="both"/>
      </w:pPr>
      <w:r>
        <w:t>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figura 5.6 (a)</w:t>
        </w:r>
      </w:hyperlink>
      <w:r>
        <w:t xml:space="preserve">). El punto de </w:t>
      </w:r>
      <w:r>
        <w:lastRenderedPageBreak/>
        <w:t>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figura 5.6 (b)</w:t>
        </w:r>
      </w:hyperlink>
      <w:r>
        <w:t>).</w:t>
      </w:r>
    </w:p>
    <w:tbl>
      <w:tblPr>
        <w:tblStyle w:val="Table"/>
        <w:tblW w:w="5000" w:type="pct"/>
        <w:tblLook w:val="0000" w:firstRow="0" w:lastRow="0" w:firstColumn="0" w:lastColumn="0" w:noHBand="0" w:noVBand="0"/>
      </w:tblPr>
      <w:tblGrid>
        <w:gridCol w:w="8639"/>
      </w:tblGrid>
      <w:tr w:rsidR="009574C6" w14:paraId="53776BC1" w14:textId="77777777">
        <w:tc>
          <w:tcPr>
            <w:tcW w:w="0" w:type="auto"/>
          </w:tcPr>
          <w:tbl>
            <w:tblPr>
              <w:tblStyle w:val="Table"/>
              <w:tblW w:w="5000" w:type="pct"/>
              <w:tblLook w:val="0000" w:firstRow="0" w:lastRow="0" w:firstColumn="0" w:lastColumn="0" w:noHBand="0" w:noVBand="0"/>
            </w:tblPr>
            <w:tblGrid>
              <w:gridCol w:w="8075"/>
              <w:gridCol w:w="348"/>
            </w:tblGrid>
            <w:tr w:rsidR="009574C6" w14:paraId="35136F46" w14:textId="77777777">
              <w:tc>
                <w:tcPr>
                  <w:tcW w:w="0" w:type="auto"/>
                </w:tcPr>
                <w:tbl>
                  <w:tblPr>
                    <w:tblStyle w:val="Table"/>
                    <w:tblW w:w="5000" w:type="pct"/>
                    <w:tblLook w:val="0000" w:firstRow="0" w:lastRow="0" w:firstColumn="0" w:lastColumn="0" w:noHBand="0" w:noVBand="0"/>
                  </w:tblPr>
                  <w:tblGrid>
                    <w:gridCol w:w="7859"/>
                  </w:tblGrid>
                  <w:tr w:rsidR="009574C6" w14:paraId="32C8AE15" w14:textId="77777777">
                    <w:tc>
                      <w:tcPr>
                        <w:tcW w:w="0" w:type="auto"/>
                      </w:tcPr>
                      <w:p w14:paraId="22380EBA" w14:textId="77777777" w:rsidR="009574C6" w:rsidRDefault="00E223CA" w:rsidP="00610AC2">
                        <w:pPr>
                          <w:jc w:val="both"/>
                        </w:pPr>
                        <w:bookmarkStart w:id="554" w:name="fig-utrecht2"/>
                        <w:bookmarkStart w:id="555" w:name="fig-utrecht"/>
                        <w:r>
                          <w:rPr>
                            <w:noProof/>
                            <w:lang w:val="es-ES"/>
                          </w:rPr>
                          <w:drawing>
                            <wp:inline distT="0" distB="0" distL="0" distR="0" wp14:anchorId="232A66C8" wp14:editId="2CB5D3AF">
                              <wp:extent cx="2971800" cy="1388181"/>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237" name="Picture" descr="img/utrecht2.png"/>
                                      <pic:cNvPicPr>
                                        <a:picLocks noChangeAspect="1" noChangeArrowheads="1"/>
                                      </pic:cNvPicPr>
                                    </pic:nvPicPr>
                                    <pic:blipFill>
                                      <a:blip r:embed="rId52"/>
                                      <a:stretch>
                                        <a:fillRect/>
                                      </a:stretch>
                                    </pic:blipFill>
                                    <pic:spPr bwMode="auto">
                                      <a:xfrm>
                                        <a:off x="0" y="0"/>
                                        <a:ext cx="2971800" cy="1388181"/>
                                      </a:xfrm>
                                      <a:prstGeom prst="rect">
                                        <a:avLst/>
                                      </a:prstGeom>
                                      <a:noFill/>
                                      <a:ln w="9525">
                                        <a:noFill/>
                                        <a:headEnd/>
                                        <a:tailEnd/>
                                      </a:ln>
                                    </pic:spPr>
                                  </pic:pic>
                                </a:graphicData>
                              </a:graphic>
                            </wp:inline>
                          </w:drawing>
                        </w:r>
                      </w:p>
                      <w:p w14:paraId="5B99B52F" w14:textId="77777777" w:rsidR="009574C6" w:rsidRPr="009D45E6" w:rsidRDefault="00E223CA" w:rsidP="00610AC2">
                        <w:pPr>
                          <w:pStyle w:val="ImageCaption"/>
                          <w:spacing w:before="200"/>
                          <w:jc w:val="both"/>
                          <w:rPr>
                            <w:lang w:val="es-ES"/>
                          </w:rPr>
                        </w:pPr>
                        <w:r w:rsidRPr="009D45E6">
                          <w:rPr>
                            <w:lang w:val="es-ES"/>
                          </w:rPr>
                          <w:t>(a) Formulario con la información del implante</w:t>
                        </w:r>
                      </w:p>
                    </w:tc>
                    <w:bookmarkEnd w:id="554"/>
                  </w:tr>
                </w:tbl>
                <w:p w14:paraId="57CB2595" w14:textId="77777777" w:rsidR="009574C6" w:rsidRPr="009D45E6" w:rsidRDefault="009574C6" w:rsidP="00610AC2">
                  <w:pPr>
                    <w:jc w:val="both"/>
                    <w:rPr>
                      <w:lang w:val="es-ES"/>
                    </w:rPr>
                  </w:pPr>
                </w:p>
              </w:tc>
              <w:tc>
                <w:tcPr>
                  <w:tcW w:w="0" w:type="auto"/>
                </w:tcPr>
                <w:p w14:paraId="276DA9AF" w14:textId="77777777" w:rsidR="009574C6" w:rsidRPr="009D45E6" w:rsidRDefault="00E223CA" w:rsidP="00610AC2">
                  <w:pPr>
                    <w:jc w:val="both"/>
                    <w:rPr>
                      <w:lang w:val="es-ES"/>
                    </w:rPr>
                  </w:pPr>
                  <w:r w:rsidRPr="009D45E6">
                    <w:rPr>
                      <w:lang w:val="es-ES"/>
                    </w:rPr>
                    <w:t xml:space="preserve"> </w:t>
                  </w:r>
                </w:p>
              </w:tc>
            </w:tr>
          </w:tbl>
          <w:p w14:paraId="45A09BF5"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0BBE57C2" w14:textId="77777777">
              <w:tc>
                <w:tcPr>
                  <w:tcW w:w="0" w:type="auto"/>
                </w:tcPr>
                <w:tbl>
                  <w:tblPr>
                    <w:tblStyle w:val="Table"/>
                    <w:tblW w:w="5000" w:type="pct"/>
                    <w:tblLook w:val="0000" w:firstRow="0" w:lastRow="0" w:firstColumn="0" w:lastColumn="0" w:noHBand="0" w:noVBand="0"/>
                  </w:tblPr>
                  <w:tblGrid>
                    <w:gridCol w:w="4896"/>
                  </w:tblGrid>
                  <w:tr w:rsidR="009574C6" w14:paraId="5445A038" w14:textId="77777777">
                    <w:tc>
                      <w:tcPr>
                        <w:tcW w:w="0" w:type="auto"/>
                      </w:tcPr>
                      <w:p w14:paraId="3D8BE371" w14:textId="77777777" w:rsidR="009574C6" w:rsidRDefault="00E223CA" w:rsidP="00610AC2">
                        <w:pPr>
                          <w:jc w:val="both"/>
                        </w:pPr>
                        <w:bookmarkStart w:id="556" w:name="fig-utrecht3"/>
                        <w:r>
                          <w:rPr>
                            <w:noProof/>
                            <w:lang w:val="es-ES"/>
                          </w:rPr>
                          <w:drawing>
                            <wp:inline distT="0" distB="0" distL="0" distR="0" wp14:anchorId="5686AFEC" wp14:editId="0817D84A">
                              <wp:extent cx="2971800" cy="1466744"/>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img/utrecht3.png"/>
                                      <pic:cNvPicPr>
                                        <a:picLocks noChangeAspect="1" noChangeArrowheads="1"/>
                                      </pic:cNvPicPr>
                                    </pic:nvPicPr>
                                    <pic:blipFill>
                                      <a:blip r:embed="rId53"/>
                                      <a:stretch>
                                        <a:fillRect/>
                                      </a:stretch>
                                    </pic:blipFill>
                                    <pic:spPr bwMode="auto">
                                      <a:xfrm>
                                        <a:off x="0" y="0"/>
                                        <a:ext cx="2971800" cy="1466744"/>
                                      </a:xfrm>
                                      <a:prstGeom prst="rect">
                                        <a:avLst/>
                                      </a:prstGeom>
                                      <a:noFill/>
                                      <a:ln w="9525">
                                        <a:noFill/>
                                        <a:headEnd/>
                                        <a:tailEnd/>
                                      </a:ln>
                                    </pic:spPr>
                                  </pic:pic>
                                </a:graphicData>
                              </a:graphic>
                            </wp:inline>
                          </w:drawing>
                        </w:r>
                      </w:p>
                      <w:p w14:paraId="3AA12CEF" w14:textId="77777777" w:rsidR="009574C6" w:rsidRPr="009D45E6" w:rsidRDefault="00E223CA" w:rsidP="00610AC2">
                        <w:pPr>
                          <w:pStyle w:val="ImageCaption"/>
                          <w:spacing w:before="200"/>
                          <w:jc w:val="both"/>
                          <w:rPr>
                            <w:lang w:val="es-ES"/>
                          </w:rPr>
                        </w:pPr>
                        <w:r w:rsidRPr="009D45E6">
                          <w:rPr>
                            <w:lang w:val="es-ES"/>
                          </w:rPr>
                          <w:t>(b) Vista en 3DSlicer del implante completo</w:t>
                        </w:r>
                      </w:p>
                    </w:tc>
                    <w:bookmarkEnd w:id="556"/>
                  </w:tr>
                </w:tbl>
                <w:p w14:paraId="0E20648E" w14:textId="77777777" w:rsidR="009574C6" w:rsidRPr="009D45E6" w:rsidRDefault="009574C6" w:rsidP="00610AC2">
                  <w:pPr>
                    <w:jc w:val="both"/>
                    <w:rPr>
                      <w:lang w:val="es-ES"/>
                    </w:rPr>
                  </w:pPr>
                </w:p>
              </w:tc>
            </w:tr>
          </w:tbl>
          <w:p w14:paraId="20395B7C" w14:textId="77777777" w:rsidR="009574C6" w:rsidRPr="009D45E6" w:rsidRDefault="00E223CA" w:rsidP="00610AC2">
            <w:pPr>
              <w:pStyle w:val="ImageCaption"/>
              <w:spacing w:before="200"/>
              <w:jc w:val="both"/>
              <w:rPr>
                <w:lang w:val="es-ES"/>
              </w:rPr>
            </w:pPr>
            <w:r w:rsidRPr="009D45E6">
              <w:rPr>
                <w:lang w:val="es-ES"/>
              </w:rPr>
              <w:t>Figura 5.6: Herramienta en 3DSlicer para la reconstrucción del aplicador Utrecht</w:t>
            </w:r>
          </w:p>
        </w:tc>
        <w:bookmarkEnd w:id="555"/>
      </w:tr>
    </w:tbl>
    <w:p w14:paraId="276D9E6F" w14:textId="77777777" w:rsidR="009574C6" w:rsidRDefault="00E223CA" w:rsidP="00610AC2">
      <w:pPr>
        <w:pStyle w:val="Textoindependiente"/>
        <w:jc w:val="both"/>
      </w:pPr>
      <w:r>
        <w:t xml:space="preserve">La herramienta desarrollada es ajena a la biblioteca de aplicadores de Oncentra, ya que contiene los modelos tridimensionales del aplicador en ella y por tanto es posible introducirlo en una versión de Oncentra sin la licencia de la biblioteca, la cual no viene incluída con el paquete básico. La salida que aporta son las coordenadas de cada punto de parada de la fuente para todos los canales del aplicador, tanto los intracavitarios como los intersticiales. Dichos valores se pueden introducir en el planificador a mano,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 </w:t>
      </w:r>
      <w:hyperlink r:id="rId54">
        <w:r>
          <w:rPr>
            <w:rStyle w:val="Hipervnculo"/>
          </w:rPr>
          <w:t>Youtube</w:t>
        </w:r>
      </w:hyperlink>
      <w:r>
        <w:t>.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14:paraId="3363E191" w14:textId="54F04CC4" w:rsidR="009574C6" w:rsidRDefault="00E223CA" w:rsidP="00610AC2">
      <w:pPr>
        <w:pStyle w:val="Textoindependiente"/>
        <w:jc w:val="both"/>
      </w:pPr>
      <w:r>
        <w:lastRenderedPageBreak/>
        <w:t>El desarrollo de todas la</w:t>
      </w:r>
      <w:r w:rsidR="009D45E6">
        <w:t>s</w:t>
      </w:r>
      <w:r>
        <w:t xml:space="preserve"> innovaciones expuestas previamente unidas a la inquietud sobre las carencias de los TPSs actuales de un grupo de profesionales, físicos médicos y oncólogos radioterápicos, con sólida experiencia en el tratamiento de tumores de cérvix en braquiterapia intersticial con MRI exclusiva, fueron el germen de la publicación </w:t>
      </w:r>
      <w:commentRangeStart w:id="557"/>
      <w:commentRangeStart w:id="558"/>
      <w:r>
        <w:t>Otal2022</w:t>
      </w:r>
      <w:commentRangeEnd w:id="557"/>
      <w:r w:rsidR="00810959">
        <w:rPr>
          <w:rStyle w:val="Refdecomentario"/>
        </w:rPr>
        <w:commentReference w:id="557"/>
      </w:r>
      <w:commentRangeEnd w:id="558"/>
      <w:r w:rsidR="00810959">
        <w:rPr>
          <w:rStyle w:val="Refdecomentario"/>
        </w:rPr>
        <w:commentReference w:id="558"/>
      </w:r>
      <w:r>
        <w:t>.</w:t>
      </w:r>
    </w:p>
    <w:p w14:paraId="5022CC65" w14:textId="6A9ABB15" w:rsidR="00DA0EBD" w:rsidRDefault="00DA0EBD" w:rsidP="00610AC2">
      <w:pPr>
        <w:spacing w:after="0"/>
        <w:jc w:val="both"/>
      </w:pPr>
      <w:r>
        <w:br w:type="page"/>
      </w:r>
    </w:p>
    <w:p w14:paraId="4D081787" w14:textId="77777777" w:rsidR="00DA0EBD" w:rsidRDefault="00DA0EBD" w:rsidP="00610AC2">
      <w:pPr>
        <w:pStyle w:val="Textoindependiente"/>
        <w:jc w:val="both"/>
      </w:pPr>
    </w:p>
    <w:p w14:paraId="19D137F8" w14:textId="77777777" w:rsidR="009574C6" w:rsidRPr="007126FF" w:rsidRDefault="00E223CA" w:rsidP="00610AC2">
      <w:pPr>
        <w:pStyle w:val="Ttulo1"/>
        <w:jc w:val="both"/>
        <w:rPr>
          <w:lang w:val="en-US"/>
        </w:rPr>
      </w:pPr>
      <w:bookmarkStart w:id="559" w:name="_Toc148271506"/>
      <w:bookmarkStart w:id="560" w:name="bibliografía"/>
      <w:bookmarkEnd w:id="501"/>
      <w:bookmarkEnd w:id="517"/>
      <w:proofErr w:type="spellStart"/>
      <w:r w:rsidRPr="007126FF">
        <w:rPr>
          <w:lang w:val="en-US"/>
        </w:rPr>
        <w:t>Bibliografía</w:t>
      </w:r>
      <w:bookmarkEnd w:id="559"/>
      <w:proofErr w:type="spellEnd"/>
    </w:p>
    <w:p w14:paraId="0A5CD2BB" w14:textId="77777777" w:rsidR="009574C6" w:rsidRPr="007126FF" w:rsidRDefault="00E223CA" w:rsidP="00610AC2">
      <w:pPr>
        <w:jc w:val="both"/>
        <w:rPr>
          <w:lang w:val="en-US"/>
        </w:rPr>
      </w:pPr>
      <w:bookmarkStart w:id="561" w:name="ref-goodwin1968"/>
      <w:bookmarkStart w:id="562" w:name="refs"/>
      <w:r w:rsidRPr="007126FF">
        <w:rPr>
          <w:lang w:val="en-US"/>
        </w:rPr>
        <w:t xml:space="preserve">1. </w:t>
      </w:r>
      <w:r w:rsidRPr="007126FF">
        <w:rPr>
          <w:lang w:val="en-US"/>
        </w:rPr>
        <w:tab/>
        <w:t xml:space="preserve">Goodwin PN. Radium Dosage: The Manchester </w:t>
      </w:r>
      <w:proofErr w:type="spellStart"/>
      <w:r w:rsidRPr="007126FF">
        <w:rPr>
          <w:lang w:val="en-US"/>
        </w:rPr>
        <w:t>SystemRadium</w:t>
      </w:r>
      <w:proofErr w:type="spellEnd"/>
      <w:r w:rsidRPr="007126FF">
        <w:rPr>
          <w:lang w:val="en-US"/>
        </w:rPr>
        <w:t xml:space="preserve"> Dosage: The Manchester System. Edited </w:t>
      </w:r>
      <w:proofErr w:type="spellStart"/>
      <w:r w:rsidRPr="007126FF">
        <w:rPr>
          <w:lang w:val="en-US"/>
        </w:rPr>
        <w:t>byMeredithW</w:t>
      </w:r>
      <w:proofErr w:type="spellEnd"/>
      <w:r w:rsidRPr="007126FF">
        <w:rPr>
          <w:lang w:val="en-US"/>
        </w:rPr>
        <w:t xml:space="preserve">. J., D. Sc., F. Inst. P. Compiled from articles </w:t>
      </w:r>
      <w:proofErr w:type="spellStart"/>
      <w:proofErr w:type="gramStart"/>
      <w:r w:rsidRPr="007126FF">
        <w:rPr>
          <w:lang w:val="en-US"/>
        </w:rPr>
        <w:t>byPatersonRalston,SpiersF</w:t>
      </w:r>
      <w:proofErr w:type="spellEnd"/>
      <w:proofErr w:type="gramEnd"/>
      <w:r w:rsidRPr="007126FF">
        <w:rPr>
          <w:lang w:val="en-US"/>
        </w:rPr>
        <w:t xml:space="preserve">. </w:t>
      </w:r>
      <w:proofErr w:type="gramStart"/>
      <w:r w:rsidRPr="007126FF">
        <w:rPr>
          <w:lang w:val="en-US"/>
        </w:rPr>
        <w:t>W.,</w:t>
      </w:r>
      <w:proofErr w:type="spellStart"/>
      <w:r w:rsidRPr="007126FF">
        <w:rPr>
          <w:lang w:val="en-US"/>
        </w:rPr>
        <w:t>StephensonS</w:t>
      </w:r>
      <w:proofErr w:type="spellEnd"/>
      <w:proofErr w:type="gramEnd"/>
      <w:r w:rsidRPr="007126FF">
        <w:rPr>
          <w:lang w:val="en-US"/>
        </w:rPr>
        <w:t xml:space="preserve">. </w:t>
      </w:r>
      <w:proofErr w:type="spellStart"/>
      <w:proofErr w:type="gramStart"/>
      <w:r w:rsidRPr="007126FF">
        <w:rPr>
          <w:lang w:val="en-US"/>
        </w:rPr>
        <w:t>K,ParkerH</w:t>
      </w:r>
      <w:proofErr w:type="spellEnd"/>
      <w:proofErr w:type="gramEnd"/>
      <w:r w:rsidRPr="007126FF">
        <w:rPr>
          <w:lang w:val="en-US"/>
        </w:rPr>
        <w:t xml:space="preserve">. </w:t>
      </w:r>
      <w:proofErr w:type="gramStart"/>
      <w:r w:rsidRPr="007126FF">
        <w:rPr>
          <w:lang w:val="en-US"/>
        </w:rPr>
        <w:t>M.,</w:t>
      </w:r>
      <w:proofErr w:type="spellStart"/>
      <w:r w:rsidRPr="007126FF">
        <w:rPr>
          <w:lang w:val="en-US"/>
        </w:rPr>
        <w:t>TodM</w:t>
      </w:r>
      <w:proofErr w:type="spellEnd"/>
      <w:proofErr w:type="gramEnd"/>
      <w:r w:rsidRPr="007126FF">
        <w:rPr>
          <w:lang w:val="en-US"/>
        </w:rPr>
        <w:t xml:space="preserve">. C., </w:t>
      </w:r>
      <w:proofErr w:type="spellStart"/>
      <w:r w:rsidRPr="007126FF">
        <w:rPr>
          <w:lang w:val="en-US"/>
        </w:rPr>
        <w:t>andMeredithW</w:t>
      </w:r>
      <w:proofErr w:type="spellEnd"/>
      <w:r w:rsidRPr="007126FF">
        <w:rPr>
          <w:lang w:val="en-US"/>
        </w:rPr>
        <w:t xml:space="preserve">. </w:t>
      </w:r>
      <w:proofErr w:type="gramStart"/>
      <w:r w:rsidRPr="007126FF">
        <w:rPr>
          <w:lang w:val="en-US"/>
        </w:rPr>
        <w:t>J..</w:t>
      </w:r>
      <w:proofErr w:type="gramEnd"/>
      <w:r w:rsidRPr="007126FF">
        <w:rPr>
          <w:lang w:val="en-US"/>
        </w:rPr>
        <w:t xml:space="preserve"> Cloth, $8.75; 42s. Pp. 170, with 66 figures. Edinburgh, E. &amp; S. Livingstone; Baltimore, Md., Williams &amp; Wilkins Co., 2d ed., 1967. </w:t>
      </w:r>
      <w:r w:rsidRPr="007126FF">
        <w:rPr>
          <w:i/>
          <w:iCs/>
          <w:lang w:val="en-US"/>
        </w:rPr>
        <w:t>Radiology</w:t>
      </w:r>
      <w:r w:rsidRPr="007126FF">
        <w:rPr>
          <w:lang w:val="en-US"/>
        </w:rPr>
        <w:t>. 1968;91(1):175-175. doi:</w:t>
      </w:r>
      <w:r>
        <w:fldChar w:fldCharType="begin"/>
      </w:r>
      <w:r w:rsidRPr="00383AA8">
        <w:rPr>
          <w:lang w:val="en-US"/>
          <w:rPrChange w:id="563" w:author="Antonio Otal Palacin" w:date="2023-11-18T17:49:00Z">
            <w:rPr/>
          </w:rPrChange>
        </w:rPr>
        <w:instrText>HYPERLINK "https://doi.org/10.1148/91.1.175a" \h</w:instrText>
      </w:r>
      <w:r>
        <w:fldChar w:fldCharType="separate"/>
      </w:r>
      <w:r w:rsidRPr="007126FF">
        <w:rPr>
          <w:rStyle w:val="Hipervnculo"/>
          <w:lang w:val="en-US"/>
        </w:rPr>
        <w:t>10.1148/91.1.175a</w:t>
      </w:r>
      <w:r>
        <w:rPr>
          <w:rStyle w:val="Hipervnculo"/>
          <w:lang w:val="en-US"/>
        </w:rPr>
        <w:fldChar w:fldCharType="end"/>
      </w:r>
    </w:p>
    <w:p w14:paraId="260CF4CD" w14:textId="77777777" w:rsidR="009574C6" w:rsidRPr="007126FF" w:rsidRDefault="00E223CA" w:rsidP="00610AC2">
      <w:pPr>
        <w:jc w:val="both"/>
        <w:rPr>
          <w:lang w:val="en-US"/>
        </w:rPr>
      </w:pPr>
      <w:bookmarkStart w:id="564" w:name="ref-adosage1934"/>
      <w:bookmarkEnd w:id="561"/>
      <w:r w:rsidRPr="007126FF">
        <w:rPr>
          <w:lang w:val="en-US"/>
        </w:rPr>
        <w:t xml:space="preserve">2. </w:t>
      </w:r>
      <w:r w:rsidRPr="007126FF">
        <w:rPr>
          <w:lang w:val="en-US"/>
        </w:rPr>
        <w:tab/>
        <w:t xml:space="preserve">A Dosage System for Gamma Ray Therapy. </w:t>
      </w:r>
      <w:r w:rsidRPr="007126FF">
        <w:rPr>
          <w:i/>
          <w:iCs/>
          <w:lang w:val="en-US"/>
        </w:rPr>
        <w:t>The British Journal of Radiology</w:t>
      </w:r>
      <w:r w:rsidRPr="007126FF">
        <w:rPr>
          <w:lang w:val="en-US"/>
        </w:rPr>
        <w:t>. 1934;7(82):578-579. doi:</w:t>
      </w:r>
      <w:r>
        <w:fldChar w:fldCharType="begin"/>
      </w:r>
      <w:r w:rsidRPr="00383AA8">
        <w:rPr>
          <w:lang w:val="en-US"/>
          <w:rPrChange w:id="565" w:author="Antonio Otal Palacin" w:date="2023-11-18T17:49:00Z">
            <w:rPr/>
          </w:rPrChange>
        </w:rPr>
        <w:instrText>HYPERLINK "https://doi.org/10.1259/0007-1285-7-82-578" \h</w:instrText>
      </w:r>
      <w:r>
        <w:fldChar w:fldCharType="separate"/>
      </w:r>
      <w:r w:rsidRPr="007126FF">
        <w:rPr>
          <w:rStyle w:val="Hipervnculo"/>
          <w:lang w:val="en-US"/>
        </w:rPr>
        <w:t>10.1259/0007-1285-7-82-578</w:t>
      </w:r>
      <w:r>
        <w:rPr>
          <w:rStyle w:val="Hipervnculo"/>
          <w:lang w:val="en-US"/>
        </w:rPr>
        <w:fldChar w:fldCharType="end"/>
      </w:r>
    </w:p>
    <w:p w14:paraId="5A181E09" w14:textId="77777777" w:rsidR="009574C6" w:rsidRPr="007126FF" w:rsidRDefault="00E223CA" w:rsidP="00610AC2">
      <w:pPr>
        <w:jc w:val="both"/>
        <w:rPr>
          <w:lang w:val="en-US"/>
        </w:rPr>
      </w:pPr>
      <w:bookmarkStart w:id="566" w:name="ref-parker1938"/>
      <w:bookmarkEnd w:id="564"/>
      <w:r w:rsidRPr="007126FF">
        <w:rPr>
          <w:lang w:val="en-US"/>
        </w:rPr>
        <w:t xml:space="preserve">3. </w:t>
      </w:r>
      <w:r w:rsidRPr="007126FF">
        <w:rPr>
          <w:lang w:val="en-US"/>
        </w:rPr>
        <w:tab/>
        <w:t xml:space="preserve">Parker HM. A Dosage System for Interstitial Radium Therapy. Part </w:t>
      </w:r>
      <w:proofErr w:type="spellStart"/>
      <w:r w:rsidRPr="007126FF">
        <w:rPr>
          <w:lang w:val="en-US"/>
        </w:rPr>
        <w:t>IIPhysical</w:t>
      </w:r>
      <w:proofErr w:type="spellEnd"/>
      <w:r w:rsidRPr="007126FF">
        <w:rPr>
          <w:lang w:val="en-US"/>
        </w:rPr>
        <w:t xml:space="preserve"> Aspects. </w:t>
      </w:r>
      <w:r w:rsidRPr="007126FF">
        <w:rPr>
          <w:i/>
          <w:iCs/>
          <w:lang w:val="en-US"/>
        </w:rPr>
        <w:t>The British Journal of Radiology</w:t>
      </w:r>
      <w:r w:rsidRPr="007126FF">
        <w:rPr>
          <w:lang w:val="en-US"/>
        </w:rPr>
        <w:t>. 1938;11(125):313-340. doi:</w:t>
      </w:r>
      <w:r>
        <w:fldChar w:fldCharType="begin"/>
      </w:r>
      <w:r w:rsidRPr="00383AA8">
        <w:rPr>
          <w:lang w:val="en-US"/>
          <w:rPrChange w:id="567" w:author="Antonio Otal Palacin" w:date="2023-11-18T17:49:00Z">
            <w:rPr/>
          </w:rPrChange>
        </w:rPr>
        <w:instrText>HYPERLINK "https://doi.org/10.1259/0007-1285-11-125-313" \h</w:instrText>
      </w:r>
      <w:r>
        <w:fldChar w:fldCharType="separate"/>
      </w:r>
      <w:r w:rsidRPr="007126FF">
        <w:rPr>
          <w:rStyle w:val="Hipervnculo"/>
          <w:lang w:val="en-US"/>
        </w:rPr>
        <w:t>10.1259/0007-1285-11-125-313</w:t>
      </w:r>
      <w:r>
        <w:rPr>
          <w:rStyle w:val="Hipervnculo"/>
          <w:lang w:val="en-US"/>
        </w:rPr>
        <w:fldChar w:fldCharType="end"/>
      </w:r>
    </w:p>
    <w:p w14:paraId="6A4516A2" w14:textId="77777777" w:rsidR="009574C6" w:rsidRPr="007126FF" w:rsidRDefault="00E223CA" w:rsidP="00610AC2">
      <w:pPr>
        <w:jc w:val="both"/>
        <w:rPr>
          <w:lang w:val="en-US"/>
        </w:rPr>
      </w:pPr>
      <w:bookmarkStart w:id="568" w:name="ref-thetrea1949b"/>
      <w:bookmarkEnd w:id="566"/>
      <w:r w:rsidRPr="007126FF">
        <w:rPr>
          <w:lang w:val="en-US"/>
        </w:rPr>
        <w:t xml:space="preserve">4. </w:t>
      </w:r>
      <w:r w:rsidRPr="007126FF">
        <w:rPr>
          <w:lang w:val="en-US"/>
        </w:rPr>
        <w:tab/>
        <w:t xml:space="preserve">The Treatment of Malignant Disease by Radium and X-Rays, </w:t>
      </w:r>
      <w:proofErr w:type="gramStart"/>
      <w:r w:rsidRPr="007126FF">
        <w:rPr>
          <w:lang w:val="en-US"/>
        </w:rPr>
        <w:t>Being</w:t>
      </w:r>
      <w:proofErr w:type="gramEnd"/>
      <w:r w:rsidRPr="007126FF">
        <w:rPr>
          <w:lang w:val="en-US"/>
        </w:rPr>
        <w:t xml:space="preserve"> a Practice of </w:t>
      </w:r>
      <w:proofErr w:type="spellStart"/>
      <w:r w:rsidRPr="007126FF">
        <w:rPr>
          <w:lang w:val="en-US"/>
        </w:rPr>
        <w:t>RadiotherapyThe</w:t>
      </w:r>
      <w:proofErr w:type="spellEnd"/>
      <w:r w:rsidRPr="007126FF">
        <w:rPr>
          <w:lang w:val="en-US"/>
        </w:rPr>
        <w:t xml:space="preserve"> Treatment of Malignant Disease by Radium and X-Rays, Being a Practice of Radiotherapy. By </w:t>
      </w:r>
      <w:proofErr w:type="spellStart"/>
      <w:r w:rsidRPr="007126FF">
        <w:rPr>
          <w:lang w:val="en-US"/>
        </w:rPr>
        <w:t>PatersonRalston</w:t>
      </w:r>
      <w:proofErr w:type="spellEnd"/>
      <w:r w:rsidRPr="007126FF">
        <w:rPr>
          <w:lang w:val="en-US"/>
        </w:rPr>
        <w:t xml:space="preserve">, M.C., M.D., F.R.C.S.E., D.M.R.E., F.F.R., Christie Hospital and Holt Radium Institute, Manchester. A volume of 622 pages, with numerous figures, tables, and charts. Published by Butler and Tanner, Ltd., Frome and London </w:t>
      </w:r>
      <w:proofErr w:type="gramStart"/>
      <w:r w:rsidRPr="007126FF">
        <w:rPr>
          <w:lang w:val="en-US"/>
        </w:rPr>
        <w:t>The</w:t>
      </w:r>
      <w:proofErr w:type="gramEnd"/>
      <w:r w:rsidRPr="007126FF">
        <w:rPr>
          <w:lang w:val="en-US"/>
        </w:rPr>
        <w:t xml:space="preserve"> Williams &amp; Wilkins Co., Baltimore, 1948. Price $11.00. </w:t>
      </w:r>
      <w:r w:rsidRPr="007126FF">
        <w:rPr>
          <w:i/>
          <w:iCs/>
          <w:lang w:val="en-US"/>
        </w:rPr>
        <w:t>Radiology</w:t>
      </w:r>
      <w:r w:rsidRPr="007126FF">
        <w:rPr>
          <w:lang w:val="en-US"/>
        </w:rPr>
        <w:t>. 1949;52(1):125-125. doi:</w:t>
      </w:r>
      <w:r>
        <w:fldChar w:fldCharType="begin"/>
      </w:r>
      <w:r w:rsidRPr="00383AA8">
        <w:rPr>
          <w:lang w:val="en-US"/>
          <w:rPrChange w:id="569" w:author="Antonio Otal Palacin" w:date="2023-11-18T17:49:00Z">
            <w:rPr/>
          </w:rPrChange>
        </w:rPr>
        <w:instrText>HYPERLINK "https://doi.org/10.1148/52.1.125a" \h</w:instrText>
      </w:r>
      <w:r>
        <w:fldChar w:fldCharType="separate"/>
      </w:r>
      <w:r w:rsidRPr="007126FF">
        <w:rPr>
          <w:rStyle w:val="Hipervnculo"/>
          <w:lang w:val="en-US"/>
        </w:rPr>
        <w:t>10.1148/52.1.125a</w:t>
      </w:r>
      <w:r>
        <w:rPr>
          <w:rStyle w:val="Hipervnculo"/>
          <w:lang w:val="en-US"/>
        </w:rPr>
        <w:fldChar w:fldCharType="end"/>
      </w:r>
    </w:p>
    <w:p w14:paraId="77823D1C" w14:textId="77777777" w:rsidR="009574C6" w:rsidRPr="007126FF" w:rsidRDefault="00E223CA" w:rsidP="00610AC2">
      <w:pPr>
        <w:jc w:val="both"/>
        <w:rPr>
          <w:lang w:val="en-US"/>
        </w:rPr>
      </w:pPr>
      <w:bookmarkStart w:id="570" w:name="ref-jemal2008"/>
      <w:bookmarkEnd w:id="568"/>
      <w:r w:rsidRPr="007126FF">
        <w:rPr>
          <w:lang w:val="en-US"/>
        </w:rPr>
        <w:t xml:space="preserve">5. </w:t>
      </w:r>
      <w:r w:rsidRPr="007126FF">
        <w:rPr>
          <w:lang w:val="en-US"/>
        </w:rPr>
        <w:tab/>
        <w:t xml:space="preserve">Jemal A, Siegel R, Ward E, et al. Cancer Statistics, 2008. </w:t>
      </w:r>
      <w:r w:rsidRPr="007126FF">
        <w:rPr>
          <w:i/>
          <w:iCs/>
          <w:lang w:val="en-US"/>
        </w:rPr>
        <w:t>CA: A Cancer Journal for Clinicians</w:t>
      </w:r>
      <w:r w:rsidRPr="007126FF">
        <w:rPr>
          <w:lang w:val="en-US"/>
        </w:rPr>
        <w:t>. 2008;58(2):71-96. doi:</w:t>
      </w:r>
      <w:r>
        <w:fldChar w:fldCharType="begin"/>
      </w:r>
      <w:r w:rsidRPr="00383AA8">
        <w:rPr>
          <w:lang w:val="en-US"/>
          <w:rPrChange w:id="571" w:author="Antonio Otal Palacin" w:date="2023-11-18T17:49:00Z">
            <w:rPr/>
          </w:rPrChange>
        </w:rPr>
        <w:instrText>HYPERLINK "https://doi.org/10.3322/ca.2007.0010" \h</w:instrText>
      </w:r>
      <w:r>
        <w:fldChar w:fldCharType="separate"/>
      </w:r>
      <w:r w:rsidRPr="007126FF">
        <w:rPr>
          <w:rStyle w:val="Hipervnculo"/>
          <w:lang w:val="en-US"/>
        </w:rPr>
        <w:t>10.3322/ca.2007.0010</w:t>
      </w:r>
      <w:r>
        <w:rPr>
          <w:rStyle w:val="Hipervnculo"/>
          <w:lang w:val="en-US"/>
        </w:rPr>
        <w:fldChar w:fldCharType="end"/>
      </w:r>
    </w:p>
    <w:p w14:paraId="5A6F4977" w14:textId="77777777" w:rsidR="009574C6" w:rsidRPr="007126FF" w:rsidRDefault="00E223CA" w:rsidP="00610AC2">
      <w:pPr>
        <w:jc w:val="both"/>
        <w:rPr>
          <w:lang w:val="en-US"/>
        </w:rPr>
      </w:pPr>
      <w:bookmarkStart w:id="572" w:name="ref-tod1938"/>
      <w:bookmarkEnd w:id="570"/>
      <w:r w:rsidRPr="007126FF">
        <w:rPr>
          <w:lang w:val="en-US"/>
        </w:rPr>
        <w:t xml:space="preserve">6. </w:t>
      </w:r>
      <w:r w:rsidRPr="007126FF">
        <w:rPr>
          <w:lang w:val="en-US"/>
        </w:rPr>
        <w:tab/>
        <w:t xml:space="preserve">Tod MC, Meredith WJ. A Dosage System for Use in the Treatment of Cancer of the Uterine Cervix. </w:t>
      </w:r>
      <w:r w:rsidRPr="007126FF">
        <w:rPr>
          <w:i/>
          <w:iCs/>
          <w:lang w:val="en-US"/>
        </w:rPr>
        <w:t>The British Journal of Radiology</w:t>
      </w:r>
      <w:r w:rsidRPr="007126FF">
        <w:rPr>
          <w:lang w:val="en-US"/>
        </w:rPr>
        <w:t>. 1938;11(132):809-824. doi:</w:t>
      </w:r>
      <w:r>
        <w:fldChar w:fldCharType="begin"/>
      </w:r>
      <w:r w:rsidRPr="00383AA8">
        <w:rPr>
          <w:lang w:val="en-US"/>
          <w:rPrChange w:id="573" w:author="Antonio Otal Palacin" w:date="2023-11-18T17:49:00Z">
            <w:rPr/>
          </w:rPrChange>
        </w:rPr>
        <w:instrText>HYPERLINK "https://doi.org/10.1259/0007-1285-11-132-809" \h</w:instrText>
      </w:r>
      <w:r>
        <w:fldChar w:fldCharType="separate"/>
      </w:r>
      <w:r w:rsidRPr="007126FF">
        <w:rPr>
          <w:rStyle w:val="Hipervnculo"/>
          <w:lang w:val="en-US"/>
        </w:rPr>
        <w:t>10.1259/0007-1285-11-132-809</w:t>
      </w:r>
      <w:r>
        <w:rPr>
          <w:rStyle w:val="Hipervnculo"/>
          <w:lang w:val="en-US"/>
        </w:rPr>
        <w:fldChar w:fldCharType="end"/>
      </w:r>
    </w:p>
    <w:p w14:paraId="7A624274" w14:textId="77777777" w:rsidR="009574C6" w:rsidRPr="007126FF" w:rsidRDefault="00E223CA" w:rsidP="00610AC2">
      <w:pPr>
        <w:jc w:val="both"/>
        <w:rPr>
          <w:lang w:val="en-US"/>
        </w:rPr>
      </w:pPr>
      <w:bookmarkStart w:id="574" w:name="ref-tod1953"/>
      <w:bookmarkEnd w:id="572"/>
      <w:r w:rsidRPr="007126FF">
        <w:rPr>
          <w:lang w:val="en-US"/>
        </w:rPr>
        <w:t xml:space="preserve">7. </w:t>
      </w:r>
      <w:r w:rsidRPr="007126FF">
        <w:rPr>
          <w:lang w:val="en-US"/>
        </w:rPr>
        <w:tab/>
        <w:t xml:space="preserve">Tod M, Meredith WJ. Treatment of Cancer of the Cervix </w:t>
      </w:r>
      <w:proofErr w:type="spellStart"/>
      <w:r w:rsidRPr="007126FF">
        <w:rPr>
          <w:lang w:val="en-US"/>
        </w:rPr>
        <w:t>UteriA</w:t>
      </w:r>
      <w:proofErr w:type="spellEnd"/>
      <w:r w:rsidRPr="007126FF">
        <w:rPr>
          <w:lang w:val="en-US"/>
        </w:rPr>
        <w:t xml:space="preserve"> Revised “Manchester Method”. </w:t>
      </w:r>
      <w:r w:rsidRPr="007126FF">
        <w:rPr>
          <w:i/>
          <w:iCs/>
          <w:lang w:val="en-US"/>
        </w:rPr>
        <w:t>The British Journal of Radiology</w:t>
      </w:r>
      <w:r w:rsidRPr="007126FF">
        <w:rPr>
          <w:lang w:val="en-US"/>
        </w:rPr>
        <w:t>. 1953;26(305):252-257. doi:</w:t>
      </w:r>
      <w:r>
        <w:fldChar w:fldCharType="begin"/>
      </w:r>
      <w:r w:rsidRPr="00383AA8">
        <w:rPr>
          <w:lang w:val="en-US"/>
          <w:rPrChange w:id="575" w:author="Antonio Otal Palacin" w:date="2023-11-18T17:49:00Z">
            <w:rPr/>
          </w:rPrChange>
        </w:rPr>
        <w:instrText>HYPERLINK "https://doi.org/10.1259/0007-1285-26-305-252" \h</w:instrText>
      </w:r>
      <w:r>
        <w:fldChar w:fldCharType="separate"/>
      </w:r>
      <w:r w:rsidRPr="007126FF">
        <w:rPr>
          <w:rStyle w:val="Hipervnculo"/>
          <w:lang w:val="en-US"/>
        </w:rPr>
        <w:t>10.1259/0007-1285-26-305-252</w:t>
      </w:r>
      <w:r>
        <w:rPr>
          <w:rStyle w:val="Hipervnculo"/>
          <w:lang w:val="en-US"/>
        </w:rPr>
        <w:fldChar w:fldCharType="end"/>
      </w:r>
    </w:p>
    <w:p w14:paraId="269C4F62" w14:textId="77777777" w:rsidR="009574C6" w:rsidRPr="007126FF" w:rsidRDefault="00E223CA" w:rsidP="00610AC2">
      <w:pPr>
        <w:jc w:val="both"/>
        <w:rPr>
          <w:lang w:val="en-US"/>
        </w:rPr>
      </w:pPr>
      <w:bookmarkStart w:id="576" w:name="ref-yordy2012"/>
      <w:bookmarkEnd w:id="574"/>
      <w:r w:rsidRPr="007126FF">
        <w:rPr>
          <w:lang w:val="en-US"/>
        </w:rPr>
        <w:t xml:space="preserve">8. </w:t>
      </w:r>
      <w:r w:rsidRPr="007126FF">
        <w:rPr>
          <w:lang w:val="en-US"/>
        </w:rPr>
        <w:tab/>
        <w:t xml:space="preserve">Yordy JS, Almond PR, </w:t>
      </w:r>
      <w:proofErr w:type="spellStart"/>
      <w:r w:rsidRPr="007126FF">
        <w:rPr>
          <w:lang w:val="en-US"/>
        </w:rPr>
        <w:t>Delclos</w:t>
      </w:r>
      <w:proofErr w:type="spellEnd"/>
      <w:r w:rsidRPr="007126FF">
        <w:rPr>
          <w:lang w:val="en-US"/>
        </w:rPr>
        <w:t xml:space="preserve"> L. Development of the M. D. Anderson Cancer Center Gynecologic Applicators for the Treatment of Cervical Cancer: Historical Analysis. </w:t>
      </w:r>
      <w:r w:rsidRPr="007126FF">
        <w:rPr>
          <w:i/>
          <w:iCs/>
          <w:lang w:val="en-US"/>
        </w:rPr>
        <w:t>International Journal of Radiation Oncology*Biology*Physics</w:t>
      </w:r>
      <w:r w:rsidRPr="007126FF">
        <w:rPr>
          <w:lang w:val="en-US"/>
        </w:rPr>
        <w:t>. 2012;82(4):1445-1453. doi:</w:t>
      </w:r>
      <w:r>
        <w:fldChar w:fldCharType="begin"/>
      </w:r>
      <w:r w:rsidRPr="00383AA8">
        <w:rPr>
          <w:lang w:val="en-US"/>
          <w:rPrChange w:id="577" w:author="Antonio Otal Palacin" w:date="2023-11-18T17:49:00Z">
            <w:rPr/>
          </w:rPrChange>
        </w:rPr>
        <w:instrText>HYPERLINK "https://doi.org/10.1016/j.ijrobp.2011.05.029" \h</w:instrText>
      </w:r>
      <w:r>
        <w:fldChar w:fldCharType="separate"/>
      </w:r>
      <w:r w:rsidRPr="007126FF">
        <w:rPr>
          <w:rStyle w:val="Hipervnculo"/>
          <w:lang w:val="en-US"/>
        </w:rPr>
        <w:t>10.1016/j.ijrobp.2011.05.029</w:t>
      </w:r>
      <w:r>
        <w:rPr>
          <w:rStyle w:val="Hipervnculo"/>
          <w:lang w:val="en-US"/>
        </w:rPr>
        <w:fldChar w:fldCharType="end"/>
      </w:r>
    </w:p>
    <w:p w14:paraId="559E242A" w14:textId="77777777" w:rsidR="009574C6" w:rsidRPr="007126FF" w:rsidRDefault="00E223CA" w:rsidP="00610AC2">
      <w:pPr>
        <w:jc w:val="both"/>
        <w:rPr>
          <w:lang w:val="en-US"/>
        </w:rPr>
      </w:pPr>
      <w:bookmarkStart w:id="578" w:name="ref-pötter2001"/>
      <w:bookmarkEnd w:id="576"/>
      <w:r w:rsidRPr="007126FF">
        <w:rPr>
          <w:lang w:val="en-US"/>
        </w:rPr>
        <w:t xml:space="preserve">9. </w:t>
      </w:r>
      <w:r w:rsidRPr="007126FF">
        <w:rPr>
          <w:lang w:val="en-US"/>
        </w:rPr>
        <w:tab/>
      </w:r>
      <w:proofErr w:type="spellStart"/>
      <w:r w:rsidRPr="007126FF">
        <w:rPr>
          <w:lang w:val="en-US"/>
        </w:rPr>
        <w:t>Pötter</w:t>
      </w:r>
      <w:proofErr w:type="spellEnd"/>
      <w:r w:rsidRPr="007126FF">
        <w:rPr>
          <w:lang w:val="en-US"/>
        </w:rPr>
        <w:t xml:space="preserve"> R, Van </w:t>
      </w:r>
      <w:proofErr w:type="spellStart"/>
      <w:r w:rsidRPr="007126FF">
        <w:rPr>
          <w:lang w:val="en-US"/>
        </w:rPr>
        <w:t>Limbergen</w:t>
      </w:r>
      <w:proofErr w:type="spellEnd"/>
      <w:r w:rsidRPr="007126FF">
        <w:rPr>
          <w:lang w:val="en-US"/>
        </w:rPr>
        <w:t xml:space="preserve"> E, Gerstner N, </w:t>
      </w:r>
      <w:proofErr w:type="spellStart"/>
      <w:r w:rsidRPr="007126FF">
        <w:rPr>
          <w:lang w:val="en-US"/>
        </w:rPr>
        <w:t>Wambersie</w:t>
      </w:r>
      <w:proofErr w:type="spellEnd"/>
      <w:r w:rsidRPr="007126FF">
        <w:rPr>
          <w:lang w:val="en-US"/>
        </w:rPr>
        <w:t xml:space="preserve"> A. Survey of the use of the ICRU 38 in recording and reporting cervical cancer brachytherapy. </w:t>
      </w:r>
      <w:r w:rsidRPr="007126FF">
        <w:rPr>
          <w:i/>
          <w:iCs/>
          <w:lang w:val="en-US"/>
        </w:rPr>
        <w:t>Radiotherapy and Oncology</w:t>
      </w:r>
      <w:r w:rsidRPr="007126FF">
        <w:rPr>
          <w:lang w:val="en-US"/>
        </w:rPr>
        <w:t>. 2001;58(1):11-18. doi:</w:t>
      </w:r>
      <w:r>
        <w:fldChar w:fldCharType="begin"/>
      </w:r>
      <w:r w:rsidRPr="00383AA8">
        <w:rPr>
          <w:lang w:val="en-US"/>
          <w:rPrChange w:id="579" w:author="Antonio Otal Palacin" w:date="2023-11-18T17:49:00Z">
            <w:rPr/>
          </w:rPrChange>
        </w:rPr>
        <w:instrText>HYPERLINK "https://doi.org/10.1016/s0167-8140(00)00266-8" \h</w:instrText>
      </w:r>
      <w:r>
        <w:fldChar w:fldCharType="separate"/>
      </w:r>
      <w:r w:rsidRPr="007126FF">
        <w:rPr>
          <w:rStyle w:val="Hipervnculo"/>
          <w:lang w:val="en-US"/>
        </w:rPr>
        <w:t>10.1016/s0167-8140(00)00266-8</w:t>
      </w:r>
      <w:r>
        <w:rPr>
          <w:rStyle w:val="Hipervnculo"/>
          <w:lang w:val="en-US"/>
        </w:rPr>
        <w:fldChar w:fldCharType="end"/>
      </w:r>
    </w:p>
    <w:p w14:paraId="2EDE36A0" w14:textId="77777777" w:rsidR="009574C6" w:rsidRPr="007126FF" w:rsidRDefault="00E223CA" w:rsidP="00610AC2">
      <w:pPr>
        <w:jc w:val="both"/>
        <w:rPr>
          <w:lang w:val="en-US"/>
        </w:rPr>
      </w:pPr>
      <w:bookmarkStart w:id="580" w:name="ref-onal2009a"/>
      <w:bookmarkEnd w:id="578"/>
      <w:r w:rsidRPr="007126FF">
        <w:rPr>
          <w:lang w:val="en-US"/>
        </w:rPr>
        <w:lastRenderedPageBreak/>
        <w:t xml:space="preserve">10. </w:t>
      </w:r>
      <w:r w:rsidRPr="007126FF">
        <w:rPr>
          <w:lang w:val="en-US"/>
        </w:rPr>
        <w:tab/>
      </w:r>
      <w:proofErr w:type="spellStart"/>
      <w:r w:rsidRPr="0052331D">
        <w:rPr>
          <w:lang w:val="es-ES"/>
        </w:rPr>
        <w:t>Onal</w:t>
      </w:r>
      <w:proofErr w:type="spellEnd"/>
      <w:r w:rsidRPr="0052331D">
        <w:rPr>
          <w:lang w:val="es-ES"/>
        </w:rPr>
        <w:t xml:space="preserve"> C, </w:t>
      </w:r>
      <w:proofErr w:type="spellStart"/>
      <w:r w:rsidRPr="0052331D">
        <w:rPr>
          <w:lang w:val="es-ES"/>
        </w:rPr>
        <w:t>Arslan</w:t>
      </w:r>
      <w:proofErr w:type="spellEnd"/>
      <w:r w:rsidRPr="0052331D">
        <w:rPr>
          <w:lang w:val="es-ES"/>
        </w:rPr>
        <w:t xml:space="preserve"> G, </w:t>
      </w:r>
      <w:proofErr w:type="spellStart"/>
      <w:r w:rsidRPr="0052331D">
        <w:rPr>
          <w:lang w:val="es-ES"/>
        </w:rPr>
        <w:t>Topkan</w:t>
      </w:r>
      <w:proofErr w:type="spellEnd"/>
      <w:r w:rsidRPr="0052331D">
        <w:rPr>
          <w:lang w:val="es-ES"/>
        </w:rPr>
        <w:t xml:space="preserve"> E, et al. </w:t>
      </w:r>
      <w:r w:rsidRPr="007126FF">
        <w:rPr>
          <w:lang w:val="en-US"/>
        </w:rPr>
        <w:t xml:space="preserve">Comparison of conventional and CT-based planning for intracavitary brachytherapy for cervical cancer: target volume coverage and organs at risk doses. </w:t>
      </w:r>
      <w:r w:rsidRPr="007126FF">
        <w:rPr>
          <w:i/>
          <w:iCs/>
          <w:lang w:val="en-US"/>
        </w:rPr>
        <w:t>Journal of Experimental &amp; Clinical Cancer Research</w:t>
      </w:r>
      <w:r w:rsidRPr="007126FF">
        <w:rPr>
          <w:lang w:val="en-US"/>
        </w:rPr>
        <w:t>. 2009;28(1). doi:</w:t>
      </w:r>
      <w:r>
        <w:fldChar w:fldCharType="begin"/>
      </w:r>
      <w:r w:rsidRPr="00383AA8">
        <w:rPr>
          <w:lang w:val="en-US"/>
          <w:rPrChange w:id="581" w:author="Antonio Otal Palacin" w:date="2023-11-18T17:49:00Z">
            <w:rPr/>
          </w:rPrChange>
        </w:rPr>
        <w:instrText>HYPERLINK "https://doi.org/10.1186/1756-9966-28-95" \h</w:instrText>
      </w:r>
      <w:r>
        <w:fldChar w:fldCharType="separate"/>
      </w:r>
      <w:r w:rsidRPr="007126FF">
        <w:rPr>
          <w:rStyle w:val="Hipervnculo"/>
          <w:lang w:val="en-US"/>
        </w:rPr>
        <w:t>10.1186/1756-9966-28-95</w:t>
      </w:r>
      <w:r>
        <w:rPr>
          <w:rStyle w:val="Hipervnculo"/>
          <w:lang w:val="en-US"/>
        </w:rPr>
        <w:fldChar w:fldCharType="end"/>
      </w:r>
    </w:p>
    <w:p w14:paraId="1DE26A06" w14:textId="77777777" w:rsidR="009574C6" w:rsidRPr="007126FF" w:rsidRDefault="00E223CA" w:rsidP="00610AC2">
      <w:pPr>
        <w:jc w:val="both"/>
        <w:rPr>
          <w:lang w:val="en-US"/>
        </w:rPr>
      </w:pPr>
      <w:bookmarkStart w:id="582" w:name="ref-sagae2023"/>
      <w:bookmarkEnd w:id="580"/>
      <w:r w:rsidRPr="007126FF">
        <w:rPr>
          <w:lang w:val="en-US"/>
        </w:rPr>
        <w:t xml:space="preserve">11. </w:t>
      </w:r>
      <w:r w:rsidRPr="007126FF">
        <w:rPr>
          <w:lang w:val="en-US"/>
        </w:rPr>
        <w:tab/>
        <w:t xml:space="preserve">Sagae S, </w:t>
      </w:r>
      <w:proofErr w:type="spellStart"/>
      <w:r w:rsidRPr="007126FF">
        <w:rPr>
          <w:lang w:val="en-US"/>
        </w:rPr>
        <w:t>Toita</w:t>
      </w:r>
      <w:proofErr w:type="spellEnd"/>
      <w:r w:rsidRPr="007126FF">
        <w:rPr>
          <w:lang w:val="en-US"/>
        </w:rPr>
        <w:t xml:space="preserve"> T, Matsuura M, et al. Improvement in radiation techniques for locally advanced cervical cancer during the last two decades. </w:t>
      </w:r>
      <w:r w:rsidRPr="007126FF">
        <w:rPr>
          <w:i/>
          <w:iCs/>
          <w:lang w:val="en-US"/>
        </w:rPr>
        <w:t>International Journal of Gynecologic Cancer</w:t>
      </w:r>
      <w:r w:rsidRPr="007126FF">
        <w:rPr>
          <w:lang w:val="en-US"/>
        </w:rPr>
        <w:t>. 2023;33(8):1295-1303. doi:</w:t>
      </w:r>
      <w:r>
        <w:fldChar w:fldCharType="begin"/>
      </w:r>
      <w:r w:rsidRPr="00383AA8">
        <w:rPr>
          <w:lang w:val="en-US"/>
          <w:rPrChange w:id="583" w:author="Antonio Otal Palacin" w:date="2023-11-18T17:49:00Z">
            <w:rPr/>
          </w:rPrChange>
        </w:rPr>
        <w:instrText>HYPERLINK "https://doi.org/10.1136/ijgc-2022-004230" \h</w:instrText>
      </w:r>
      <w:r>
        <w:fldChar w:fldCharType="separate"/>
      </w:r>
      <w:r w:rsidRPr="007126FF">
        <w:rPr>
          <w:rStyle w:val="Hipervnculo"/>
          <w:lang w:val="en-US"/>
        </w:rPr>
        <w:t>10.1136/ijgc-2022-004230</w:t>
      </w:r>
      <w:r>
        <w:rPr>
          <w:rStyle w:val="Hipervnculo"/>
          <w:lang w:val="en-US"/>
        </w:rPr>
        <w:fldChar w:fldCharType="end"/>
      </w:r>
    </w:p>
    <w:p w14:paraId="120A301D" w14:textId="77777777" w:rsidR="009574C6" w:rsidRPr="007126FF" w:rsidRDefault="00E223CA" w:rsidP="00610AC2">
      <w:pPr>
        <w:jc w:val="both"/>
        <w:rPr>
          <w:lang w:val="en-US"/>
        </w:rPr>
      </w:pPr>
      <w:bookmarkStart w:id="584" w:name="X769a93fef83b5d500388707f7ed9ce5485e95f7"/>
      <w:bookmarkEnd w:id="582"/>
      <w:r w:rsidRPr="007126FF">
        <w:rPr>
          <w:lang w:val="en-US"/>
        </w:rPr>
        <w:t xml:space="preserve">12. </w:t>
      </w:r>
      <w:r w:rsidRPr="007126FF">
        <w:rPr>
          <w:lang w:val="en-US"/>
        </w:rPr>
        <w:tab/>
      </w:r>
      <w:proofErr w:type="spellStart"/>
      <w:r w:rsidRPr="0052331D">
        <w:rPr>
          <w:lang w:val="es-ES"/>
        </w:rPr>
        <w:t>Haie-Meder</w:t>
      </w:r>
      <w:proofErr w:type="spellEnd"/>
      <w:r w:rsidRPr="0052331D">
        <w:rPr>
          <w:lang w:val="es-ES"/>
        </w:rPr>
        <w:t xml:space="preserve"> C, </w:t>
      </w:r>
      <w:proofErr w:type="spellStart"/>
      <w:r w:rsidRPr="0052331D">
        <w:rPr>
          <w:lang w:val="es-ES"/>
        </w:rPr>
        <w:t>Pötter</w:t>
      </w:r>
      <w:proofErr w:type="spellEnd"/>
      <w:r w:rsidRPr="0052331D">
        <w:rPr>
          <w:lang w:val="es-ES"/>
        </w:rPr>
        <w:t xml:space="preserve"> R, Van </w:t>
      </w:r>
      <w:proofErr w:type="spellStart"/>
      <w:r w:rsidRPr="0052331D">
        <w:rPr>
          <w:lang w:val="es-ES"/>
        </w:rPr>
        <w:t>Limbergen</w:t>
      </w:r>
      <w:proofErr w:type="spellEnd"/>
      <w:r w:rsidRPr="0052331D">
        <w:rPr>
          <w:lang w:val="es-ES"/>
        </w:rPr>
        <w:t xml:space="preserve"> E, et al. </w:t>
      </w:r>
      <w:r>
        <w:fldChar w:fldCharType="begin"/>
      </w:r>
      <w:r w:rsidRPr="0052331D">
        <w:rPr>
          <w:lang w:val="es-ES"/>
          <w:rPrChange w:id="585" w:author="Antonio Otal Palacin" w:date="2023-11-19T16:41:00Z">
            <w:rPr/>
          </w:rPrChange>
        </w:rPr>
        <w:instrText>HYPERLINK "https://www.ncbi.nlm.nih.gov/pubmed/15763303" \h</w:instrText>
      </w:r>
      <w:r>
        <w:fldChar w:fldCharType="separate"/>
      </w:r>
      <w:r w:rsidRPr="007126FF">
        <w:rPr>
          <w:rStyle w:val="Hipervnculo"/>
          <w:lang w:val="en-US"/>
        </w:rPr>
        <w:t xml:space="preserve">Recommendations from </w:t>
      </w:r>
      <w:proofErr w:type="spellStart"/>
      <w:r w:rsidRPr="007126FF">
        <w:rPr>
          <w:rStyle w:val="Hipervnculo"/>
          <w:lang w:val="en-US"/>
        </w:rPr>
        <w:t>Gynaecological</w:t>
      </w:r>
      <w:proofErr w:type="spellEnd"/>
      <w:r w:rsidRPr="007126FF">
        <w:rPr>
          <w:rStyle w:val="Hipervnculo"/>
          <w:lang w:val="en-US"/>
        </w:rPr>
        <w:t xml:space="preserve"> (GYN) GEC-ESTRO Working Group (I): Concepts and Terms in 3D Image Based 3D Treatment Planning in Cervix Cancer Brachytherapy with Emphasis on MRI Assessment of GTV and CTV.</w:t>
      </w:r>
      <w:r>
        <w:rPr>
          <w:rStyle w:val="Hipervnculo"/>
          <w:lang w:val="en-US"/>
        </w:rPr>
        <w:fldChar w:fldCharType="end"/>
      </w:r>
      <w:r w:rsidRPr="007126FF">
        <w:rPr>
          <w:lang w:val="en-US"/>
        </w:rPr>
        <w:t xml:space="preserve"> </w:t>
      </w:r>
      <w:r w:rsidRPr="007126FF">
        <w:rPr>
          <w:i/>
          <w:iCs/>
          <w:lang w:val="en-US"/>
        </w:rPr>
        <w:t>Radiotherapy and oncology : journal of the European Society for Therapeutic Radiology and Oncology</w:t>
      </w:r>
      <w:r w:rsidRPr="007126FF">
        <w:rPr>
          <w:lang w:val="en-US"/>
        </w:rPr>
        <w:t>. 2005;74(3):235-245.</w:t>
      </w:r>
    </w:p>
    <w:p w14:paraId="2BE48A66" w14:textId="77777777" w:rsidR="009574C6" w:rsidRPr="007126FF" w:rsidRDefault="00E223CA" w:rsidP="00610AC2">
      <w:pPr>
        <w:jc w:val="both"/>
        <w:rPr>
          <w:lang w:val="en-US"/>
        </w:rPr>
      </w:pPr>
      <w:bookmarkStart w:id="586" w:name="ref-charra-brunaud2012"/>
      <w:bookmarkEnd w:id="584"/>
      <w:r w:rsidRPr="007126FF">
        <w:rPr>
          <w:lang w:val="en-US"/>
        </w:rPr>
        <w:t xml:space="preserve">13. </w:t>
      </w:r>
      <w:r w:rsidRPr="007126FF">
        <w:rPr>
          <w:lang w:val="en-US"/>
        </w:rPr>
        <w:tab/>
        <w:t>Charra-</w:t>
      </w:r>
      <w:proofErr w:type="spellStart"/>
      <w:r w:rsidRPr="007126FF">
        <w:rPr>
          <w:lang w:val="en-US"/>
        </w:rPr>
        <w:t>Brunaud</w:t>
      </w:r>
      <w:proofErr w:type="spellEnd"/>
      <w:r w:rsidRPr="007126FF">
        <w:rPr>
          <w:lang w:val="en-US"/>
        </w:rPr>
        <w:t xml:space="preserve"> C, Harter V, </w:t>
      </w:r>
      <w:proofErr w:type="spellStart"/>
      <w:r w:rsidRPr="007126FF">
        <w:rPr>
          <w:lang w:val="en-US"/>
        </w:rPr>
        <w:t>Delannes</w:t>
      </w:r>
      <w:proofErr w:type="spellEnd"/>
      <w:r w:rsidRPr="007126FF">
        <w:rPr>
          <w:lang w:val="en-US"/>
        </w:rPr>
        <w:t xml:space="preserve"> M, et al. Impact of 3D image-based PDR brachytherapy on outcome of patients treated for cervix carcinoma in France: Results of the French STIC prospective study. </w:t>
      </w:r>
      <w:r w:rsidRPr="007126FF">
        <w:rPr>
          <w:i/>
          <w:iCs/>
          <w:lang w:val="en-US"/>
        </w:rPr>
        <w:t>Radiotherapy and Oncology</w:t>
      </w:r>
      <w:r w:rsidRPr="007126FF">
        <w:rPr>
          <w:lang w:val="en-US"/>
        </w:rPr>
        <w:t>. 2012;103(3):305-313. doi:</w:t>
      </w:r>
      <w:r>
        <w:fldChar w:fldCharType="begin"/>
      </w:r>
      <w:r w:rsidRPr="00383AA8">
        <w:rPr>
          <w:lang w:val="en-US"/>
          <w:rPrChange w:id="587" w:author="Antonio Otal Palacin" w:date="2023-11-18T17:49:00Z">
            <w:rPr/>
          </w:rPrChange>
        </w:rPr>
        <w:instrText>HYPERLINK "https://doi.org/10.1016/j.radonc.2012.04.007" \h</w:instrText>
      </w:r>
      <w:r>
        <w:fldChar w:fldCharType="separate"/>
      </w:r>
      <w:r w:rsidRPr="007126FF">
        <w:rPr>
          <w:rStyle w:val="Hipervnculo"/>
          <w:lang w:val="en-US"/>
        </w:rPr>
        <w:t>10.1016/j.radonc.2012.04.007</w:t>
      </w:r>
      <w:r>
        <w:rPr>
          <w:rStyle w:val="Hipervnculo"/>
          <w:lang w:val="en-US"/>
        </w:rPr>
        <w:fldChar w:fldCharType="end"/>
      </w:r>
    </w:p>
    <w:p w14:paraId="799E37EE" w14:textId="77777777" w:rsidR="009574C6" w:rsidRPr="007126FF" w:rsidRDefault="00E223CA" w:rsidP="00610AC2">
      <w:pPr>
        <w:jc w:val="both"/>
        <w:rPr>
          <w:lang w:val="en-US"/>
        </w:rPr>
      </w:pPr>
      <w:bookmarkStart w:id="588" w:name="ref-mayadev2017"/>
      <w:bookmarkEnd w:id="586"/>
      <w:r w:rsidRPr="007126FF">
        <w:rPr>
          <w:lang w:val="en-US"/>
        </w:rPr>
        <w:t xml:space="preserve">14. </w:t>
      </w:r>
      <w:r w:rsidRPr="007126FF">
        <w:rPr>
          <w:lang w:val="en-US"/>
        </w:rPr>
        <w:tab/>
      </w:r>
      <w:proofErr w:type="spellStart"/>
      <w:r w:rsidRPr="0052331D">
        <w:rPr>
          <w:lang w:val="es-ES"/>
        </w:rPr>
        <w:t>Mayadev</w:t>
      </w:r>
      <w:proofErr w:type="spellEnd"/>
      <w:r w:rsidRPr="0052331D">
        <w:rPr>
          <w:lang w:val="es-ES"/>
        </w:rPr>
        <w:t xml:space="preserve"> J, Viswanathan A, Liu Y, et al. </w:t>
      </w:r>
      <w:r w:rsidRPr="007126FF">
        <w:rPr>
          <w:lang w:val="en-US"/>
        </w:rPr>
        <w:t xml:space="preserve">American Brachytherapy Task Group Report: A pooled analysis of clinical outcomes for high-dose-rate brachytherapy for cervical cancer. </w:t>
      </w:r>
      <w:r w:rsidRPr="007126FF">
        <w:rPr>
          <w:i/>
          <w:iCs/>
          <w:lang w:val="en-US"/>
        </w:rPr>
        <w:t>Brachytherapy</w:t>
      </w:r>
      <w:r w:rsidRPr="007126FF">
        <w:rPr>
          <w:lang w:val="en-US"/>
        </w:rPr>
        <w:t>. 2017;16(1):22-43. doi:</w:t>
      </w:r>
      <w:r>
        <w:fldChar w:fldCharType="begin"/>
      </w:r>
      <w:r w:rsidRPr="00383AA8">
        <w:rPr>
          <w:lang w:val="en-US"/>
          <w:rPrChange w:id="589" w:author="Antonio Otal Palacin" w:date="2023-11-18T17:49:00Z">
            <w:rPr/>
          </w:rPrChange>
        </w:rPr>
        <w:instrText>HYPERLINK "https://doi.org/10.1016/j.brachy.2016.03.008" \h</w:instrText>
      </w:r>
      <w:r>
        <w:fldChar w:fldCharType="separate"/>
      </w:r>
      <w:r w:rsidRPr="007126FF">
        <w:rPr>
          <w:rStyle w:val="Hipervnculo"/>
          <w:lang w:val="en-US"/>
        </w:rPr>
        <w:t>10.1016/j.brachy.2016.03.008</w:t>
      </w:r>
      <w:r>
        <w:rPr>
          <w:rStyle w:val="Hipervnculo"/>
          <w:lang w:val="en-US"/>
        </w:rPr>
        <w:fldChar w:fldCharType="end"/>
      </w:r>
    </w:p>
    <w:p w14:paraId="45D48D3D" w14:textId="77777777" w:rsidR="009574C6" w:rsidRPr="007126FF" w:rsidRDefault="00E223CA" w:rsidP="00610AC2">
      <w:pPr>
        <w:jc w:val="both"/>
        <w:rPr>
          <w:lang w:val="en-US"/>
        </w:rPr>
      </w:pPr>
      <w:bookmarkStart w:id="590" w:name="ref-viswanathan2010"/>
      <w:bookmarkEnd w:id="588"/>
      <w:r w:rsidRPr="007126FF">
        <w:rPr>
          <w:lang w:val="en-US"/>
        </w:rPr>
        <w:t xml:space="preserve">15. </w:t>
      </w:r>
      <w:r w:rsidRPr="007126FF">
        <w:rPr>
          <w:lang w:val="en-US"/>
        </w:rPr>
        <w:tab/>
        <w:t xml:space="preserve">Viswanathan AN, Erickson BA. Three-Dimensional Imaging in Gynecologic Brachytherapy: A Survey of the American Brachytherapy Society. </w:t>
      </w:r>
      <w:r w:rsidRPr="007126FF">
        <w:rPr>
          <w:i/>
          <w:iCs/>
          <w:lang w:val="en-US"/>
        </w:rPr>
        <w:t>International Journal of Radiation Oncology*Biology*Physics</w:t>
      </w:r>
      <w:r w:rsidRPr="007126FF">
        <w:rPr>
          <w:lang w:val="en-US"/>
        </w:rPr>
        <w:t>. 2010;76(1):104-109. doi:</w:t>
      </w:r>
      <w:r>
        <w:fldChar w:fldCharType="begin"/>
      </w:r>
      <w:r w:rsidRPr="00383AA8">
        <w:rPr>
          <w:lang w:val="en-US"/>
          <w:rPrChange w:id="591" w:author="Antonio Otal Palacin" w:date="2023-11-18T17:49:00Z">
            <w:rPr/>
          </w:rPrChange>
        </w:rPr>
        <w:instrText>HYPERLINK "https://doi.org/10.1016/j.ijrobp.2009.01.043" \h</w:instrText>
      </w:r>
      <w:r>
        <w:fldChar w:fldCharType="separate"/>
      </w:r>
      <w:r w:rsidRPr="007126FF">
        <w:rPr>
          <w:rStyle w:val="Hipervnculo"/>
          <w:lang w:val="en-US"/>
        </w:rPr>
        <w:t>10.1016/j.ijrobp.2009.01.043</w:t>
      </w:r>
      <w:r>
        <w:rPr>
          <w:rStyle w:val="Hipervnculo"/>
          <w:lang w:val="en-US"/>
        </w:rPr>
        <w:fldChar w:fldCharType="end"/>
      </w:r>
    </w:p>
    <w:p w14:paraId="063B26AB" w14:textId="77777777" w:rsidR="009574C6" w:rsidRPr="007126FF" w:rsidRDefault="00E223CA" w:rsidP="00610AC2">
      <w:pPr>
        <w:jc w:val="both"/>
        <w:rPr>
          <w:lang w:val="en-US"/>
        </w:rPr>
      </w:pPr>
      <w:bookmarkStart w:id="592" w:name="ref-ICRU38"/>
      <w:bookmarkEnd w:id="590"/>
      <w:r w:rsidRPr="007126FF">
        <w:rPr>
          <w:lang w:val="en-US"/>
        </w:rPr>
        <w:t xml:space="preserve">16. </w:t>
      </w:r>
      <w:r w:rsidRPr="007126FF">
        <w:rPr>
          <w:lang w:val="en-US"/>
        </w:rPr>
        <w:tab/>
        <w:t xml:space="preserve">ICRU. </w:t>
      </w:r>
      <w:r w:rsidRPr="007126FF">
        <w:rPr>
          <w:i/>
          <w:iCs/>
          <w:lang w:val="en-US"/>
        </w:rPr>
        <w:t>ICRU Report 38: Dose and Volume Specification for Reporting Intracavitary Therapy in Gynecology</w:t>
      </w:r>
      <w:r w:rsidRPr="007126FF">
        <w:rPr>
          <w:lang w:val="en-US"/>
        </w:rPr>
        <w:t>. International Commission on Radiation Units; Measurements; 1985.</w:t>
      </w:r>
    </w:p>
    <w:p w14:paraId="264728DE" w14:textId="77777777" w:rsidR="009574C6" w:rsidRPr="007126FF" w:rsidRDefault="00E223CA" w:rsidP="00610AC2">
      <w:pPr>
        <w:jc w:val="both"/>
        <w:rPr>
          <w:lang w:val="en-US"/>
        </w:rPr>
      </w:pPr>
      <w:bookmarkStart w:id="593" w:name="ref-dimopoulos2006"/>
      <w:bookmarkEnd w:id="592"/>
      <w:r w:rsidRPr="007126FF">
        <w:rPr>
          <w:lang w:val="en-US"/>
        </w:rPr>
        <w:t xml:space="preserve">17. </w:t>
      </w:r>
      <w:r w:rsidRPr="007126FF">
        <w:rPr>
          <w:lang w:val="en-US"/>
        </w:rPr>
        <w:tab/>
        <w:t xml:space="preserve">Dimopoulos JCA, Kirisits C, Petric P, et al. The Vienna applicator for combined intracavitary and interstitial brachytherapy of cervical cancer: Clinical feasibility and preliminary results. </w:t>
      </w:r>
      <w:r w:rsidRPr="007126FF">
        <w:rPr>
          <w:i/>
          <w:iCs/>
          <w:lang w:val="en-US"/>
        </w:rPr>
        <w:t>International Journal of Radiation Oncology*Biology*Physics</w:t>
      </w:r>
      <w:r w:rsidRPr="007126FF">
        <w:rPr>
          <w:lang w:val="en-US"/>
        </w:rPr>
        <w:t>. 2006;66(1):83-90. doi:</w:t>
      </w:r>
      <w:r>
        <w:fldChar w:fldCharType="begin"/>
      </w:r>
      <w:r w:rsidRPr="00383AA8">
        <w:rPr>
          <w:lang w:val="en-US"/>
          <w:rPrChange w:id="594" w:author="Antonio Otal Palacin" w:date="2023-11-18T17:49:00Z">
            <w:rPr/>
          </w:rPrChange>
        </w:rPr>
        <w:instrText>HYPERLINK "https://doi.org/10.1016/j.ijrobp.2006.04.041" \h</w:instrText>
      </w:r>
      <w:r>
        <w:fldChar w:fldCharType="separate"/>
      </w:r>
      <w:r w:rsidRPr="007126FF">
        <w:rPr>
          <w:rStyle w:val="Hipervnculo"/>
          <w:lang w:val="en-US"/>
        </w:rPr>
        <w:t>10.1016/j.ijrobp.2006.04.041</w:t>
      </w:r>
      <w:r>
        <w:rPr>
          <w:rStyle w:val="Hipervnculo"/>
          <w:lang w:val="en-US"/>
        </w:rPr>
        <w:fldChar w:fldCharType="end"/>
      </w:r>
    </w:p>
    <w:p w14:paraId="12F78FB6" w14:textId="77777777" w:rsidR="009574C6" w:rsidRPr="007126FF" w:rsidRDefault="00E223CA" w:rsidP="00610AC2">
      <w:pPr>
        <w:jc w:val="both"/>
        <w:rPr>
          <w:lang w:val="en-US"/>
        </w:rPr>
      </w:pPr>
      <w:bookmarkStart w:id="595" w:name="ref-vandyk2021"/>
      <w:bookmarkEnd w:id="593"/>
      <w:r w:rsidRPr="007126FF">
        <w:rPr>
          <w:lang w:val="en-US"/>
        </w:rPr>
        <w:t xml:space="preserve">18. </w:t>
      </w:r>
      <w:r w:rsidRPr="007126FF">
        <w:rPr>
          <w:lang w:val="en-US"/>
        </w:rPr>
        <w:tab/>
        <w:t xml:space="preserve">Dyk S van, Khaw P, Lin M-Y, Chang D, </w:t>
      </w:r>
      <w:proofErr w:type="spellStart"/>
      <w:r w:rsidRPr="007126FF">
        <w:rPr>
          <w:lang w:val="en-US"/>
        </w:rPr>
        <w:t>Bernshaw</w:t>
      </w:r>
      <w:proofErr w:type="spellEnd"/>
      <w:r w:rsidRPr="007126FF">
        <w:rPr>
          <w:lang w:val="en-US"/>
        </w:rPr>
        <w:t xml:space="preserve"> D. Ultrasound-guided Brachytherapy for Cervix Cancer. </w:t>
      </w:r>
      <w:r w:rsidRPr="007126FF">
        <w:rPr>
          <w:i/>
          <w:iCs/>
          <w:lang w:val="en-US"/>
        </w:rPr>
        <w:t>Clinical Oncology</w:t>
      </w:r>
      <w:r w:rsidRPr="007126FF">
        <w:rPr>
          <w:lang w:val="en-US"/>
        </w:rPr>
        <w:t>. 2021;33(9</w:t>
      </w:r>
      <w:proofErr w:type="gramStart"/>
      <w:r w:rsidRPr="007126FF">
        <w:rPr>
          <w:lang w:val="en-US"/>
        </w:rPr>
        <w:t>):e</w:t>
      </w:r>
      <w:proofErr w:type="gramEnd"/>
      <w:r w:rsidRPr="007126FF">
        <w:rPr>
          <w:lang w:val="en-US"/>
        </w:rPr>
        <w:t>403-e411. doi:</w:t>
      </w:r>
      <w:r>
        <w:fldChar w:fldCharType="begin"/>
      </w:r>
      <w:r w:rsidRPr="00383AA8">
        <w:rPr>
          <w:lang w:val="en-US"/>
          <w:rPrChange w:id="596" w:author="Antonio Otal Palacin" w:date="2023-11-18T17:49:00Z">
            <w:rPr/>
          </w:rPrChange>
        </w:rPr>
        <w:instrText>HYPERLINK "https://doi.org/10.1016/j.clon.2021.02.011" \h</w:instrText>
      </w:r>
      <w:r>
        <w:fldChar w:fldCharType="separate"/>
      </w:r>
      <w:r w:rsidRPr="007126FF">
        <w:rPr>
          <w:rStyle w:val="Hipervnculo"/>
          <w:lang w:val="en-US"/>
        </w:rPr>
        <w:t>10.1016/j.clon.2021.02.011</w:t>
      </w:r>
      <w:r>
        <w:rPr>
          <w:rStyle w:val="Hipervnculo"/>
          <w:lang w:val="en-US"/>
        </w:rPr>
        <w:fldChar w:fldCharType="end"/>
      </w:r>
    </w:p>
    <w:p w14:paraId="3E510266" w14:textId="77777777" w:rsidR="009574C6" w:rsidRPr="007126FF" w:rsidRDefault="00E223CA" w:rsidP="00610AC2">
      <w:pPr>
        <w:jc w:val="both"/>
        <w:rPr>
          <w:lang w:val="en-US"/>
        </w:rPr>
      </w:pPr>
      <w:bookmarkStart w:id="597" w:name="ref-van2015"/>
      <w:bookmarkEnd w:id="595"/>
      <w:r w:rsidRPr="007126FF">
        <w:rPr>
          <w:lang w:val="en-US"/>
        </w:rPr>
        <w:t xml:space="preserve">19. </w:t>
      </w:r>
      <w:r w:rsidRPr="007126FF">
        <w:rPr>
          <w:lang w:val="en-US"/>
        </w:rPr>
        <w:tab/>
        <w:t xml:space="preserve">Dyk S van, Schneider M, </w:t>
      </w:r>
      <w:proofErr w:type="spellStart"/>
      <w:r w:rsidRPr="007126FF">
        <w:rPr>
          <w:lang w:val="en-US"/>
        </w:rPr>
        <w:t>Kondalsamy</w:t>
      </w:r>
      <w:proofErr w:type="spellEnd"/>
      <w:r w:rsidRPr="007126FF">
        <w:rPr>
          <w:lang w:val="en-US"/>
        </w:rPr>
        <w:t xml:space="preserve">-Chennakesavan S, </w:t>
      </w:r>
      <w:proofErr w:type="spellStart"/>
      <w:r w:rsidRPr="007126FF">
        <w:rPr>
          <w:lang w:val="en-US"/>
        </w:rPr>
        <w:t>Bernshaw</w:t>
      </w:r>
      <w:proofErr w:type="spellEnd"/>
      <w:r w:rsidRPr="007126FF">
        <w:rPr>
          <w:lang w:val="en-US"/>
        </w:rPr>
        <w:t xml:space="preserve"> D, Narayan K. Ultrasound use in gynecologic brachytherapy: Time to focus the beam. </w:t>
      </w:r>
      <w:r w:rsidRPr="007126FF">
        <w:rPr>
          <w:i/>
          <w:iCs/>
          <w:lang w:val="en-US"/>
        </w:rPr>
        <w:t>Brachytherapy</w:t>
      </w:r>
      <w:r w:rsidRPr="007126FF">
        <w:rPr>
          <w:lang w:val="en-US"/>
        </w:rPr>
        <w:t>. 2015;14(3):390-400. doi:</w:t>
      </w:r>
      <w:r>
        <w:fldChar w:fldCharType="begin"/>
      </w:r>
      <w:r w:rsidRPr="00383AA8">
        <w:rPr>
          <w:lang w:val="en-US"/>
          <w:rPrChange w:id="598" w:author="Antonio Otal Palacin" w:date="2023-11-18T17:49:00Z">
            <w:rPr/>
          </w:rPrChange>
        </w:rPr>
        <w:instrText>HYPERLINK "https://doi.org/10.1016/j.brachy.2014.12.001" \h</w:instrText>
      </w:r>
      <w:r>
        <w:fldChar w:fldCharType="separate"/>
      </w:r>
      <w:r w:rsidRPr="007126FF">
        <w:rPr>
          <w:rStyle w:val="Hipervnculo"/>
          <w:lang w:val="en-US"/>
        </w:rPr>
        <w:t>10.1016/j.brachy.2014.12.001</w:t>
      </w:r>
      <w:r>
        <w:rPr>
          <w:rStyle w:val="Hipervnculo"/>
          <w:lang w:val="en-US"/>
        </w:rPr>
        <w:fldChar w:fldCharType="end"/>
      </w:r>
    </w:p>
    <w:p w14:paraId="44D5CF42" w14:textId="77777777" w:rsidR="009574C6" w:rsidRPr="007126FF" w:rsidRDefault="00E223CA" w:rsidP="00610AC2">
      <w:pPr>
        <w:jc w:val="both"/>
        <w:rPr>
          <w:lang w:val="en-US"/>
        </w:rPr>
      </w:pPr>
      <w:bookmarkStart w:id="599" w:name="ref-St-Amant2017"/>
      <w:bookmarkEnd w:id="597"/>
      <w:r w:rsidRPr="007126FF">
        <w:rPr>
          <w:lang w:val="en-US"/>
        </w:rPr>
        <w:lastRenderedPageBreak/>
        <w:t xml:space="preserve">20. </w:t>
      </w:r>
      <w:r w:rsidRPr="007126FF">
        <w:rPr>
          <w:lang w:val="en-US"/>
        </w:rPr>
        <w:tab/>
        <w:t xml:space="preserve">St-Amant P, Foster W, Froment MA, Aubin S, Lavallée MC, Beaulieu L. Use of 3D transabdominal ultrasound imaging for treatment planning in cervical cancer brachytherapy: Comparison to magnetic resonance and computed tomography. </w:t>
      </w:r>
      <w:r w:rsidRPr="007126FF">
        <w:rPr>
          <w:i/>
          <w:iCs/>
          <w:lang w:val="en-US"/>
        </w:rPr>
        <w:t>Brachytherapy</w:t>
      </w:r>
      <w:r w:rsidRPr="007126FF">
        <w:rPr>
          <w:lang w:val="en-US"/>
        </w:rPr>
        <w:t>. 2017;16(4):847-854. doi:</w:t>
      </w:r>
      <w:r>
        <w:fldChar w:fldCharType="begin"/>
      </w:r>
      <w:r w:rsidRPr="00383AA8">
        <w:rPr>
          <w:lang w:val="en-US"/>
          <w:rPrChange w:id="600" w:author="Antonio Otal Palacin" w:date="2023-11-18T17:49:00Z">
            <w:rPr/>
          </w:rPrChange>
        </w:rPr>
        <w:instrText>HYPERLINK "https://doi.org/10.1016/j.brachy.2017.03.006" \h</w:instrText>
      </w:r>
      <w:r>
        <w:fldChar w:fldCharType="separate"/>
      </w:r>
      <w:r w:rsidRPr="007126FF">
        <w:rPr>
          <w:rStyle w:val="Hipervnculo"/>
          <w:lang w:val="en-US"/>
        </w:rPr>
        <w:t>10.1016/j.brachy.2017.03.006</w:t>
      </w:r>
      <w:r>
        <w:rPr>
          <w:rStyle w:val="Hipervnculo"/>
          <w:lang w:val="en-US"/>
        </w:rPr>
        <w:fldChar w:fldCharType="end"/>
      </w:r>
    </w:p>
    <w:p w14:paraId="597CE666" w14:textId="77777777" w:rsidR="009574C6" w:rsidRPr="007126FF" w:rsidRDefault="00E223CA" w:rsidP="00610AC2">
      <w:pPr>
        <w:jc w:val="both"/>
        <w:rPr>
          <w:lang w:val="en-US"/>
        </w:rPr>
      </w:pPr>
      <w:bookmarkStart w:id="601" w:name="ref-ora2022"/>
      <w:bookmarkEnd w:id="599"/>
      <w:r w:rsidRPr="007126FF">
        <w:rPr>
          <w:lang w:val="en-US"/>
        </w:rPr>
        <w:t xml:space="preserve">21. </w:t>
      </w:r>
      <w:r w:rsidRPr="007126FF">
        <w:rPr>
          <w:lang w:val="en-US"/>
        </w:rPr>
        <w:tab/>
        <w:t xml:space="preserve">Ora M, Saini V, Markam K, Nazar A, Gambhir S. Relapsed carcinoma cervix presented with multiple rare visceral metastases: Role of 18f-fluorodeoxyglucose positron emission tomography/computed tomography. </w:t>
      </w:r>
      <w:r w:rsidRPr="007126FF">
        <w:rPr>
          <w:i/>
          <w:iCs/>
          <w:lang w:val="en-US"/>
        </w:rPr>
        <w:t>Indian Journal of Nuclear Medicine</w:t>
      </w:r>
      <w:r w:rsidRPr="007126FF">
        <w:rPr>
          <w:lang w:val="en-US"/>
        </w:rPr>
        <w:t>. 2022;37(4):373. doi:</w:t>
      </w:r>
      <w:r>
        <w:fldChar w:fldCharType="begin"/>
      </w:r>
      <w:r w:rsidRPr="00383AA8">
        <w:rPr>
          <w:lang w:val="en-US"/>
          <w:rPrChange w:id="602" w:author="Antonio Otal Palacin" w:date="2023-11-18T17:49:00Z">
            <w:rPr/>
          </w:rPrChange>
        </w:rPr>
        <w:instrText>HYPERLINK "https://doi.org/10.4103/ijnm.ijnm_58_22" \h</w:instrText>
      </w:r>
      <w:r>
        <w:fldChar w:fldCharType="separate"/>
      </w:r>
      <w:r w:rsidRPr="007126FF">
        <w:rPr>
          <w:rStyle w:val="Hipervnculo"/>
          <w:lang w:val="en-US"/>
        </w:rPr>
        <w:t>10.4103/ijnm.ijnm_58_22</w:t>
      </w:r>
      <w:r>
        <w:rPr>
          <w:rStyle w:val="Hipervnculo"/>
          <w:lang w:val="en-US"/>
        </w:rPr>
        <w:fldChar w:fldCharType="end"/>
      </w:r>
    </w:p>
    <w:p w14:paraId="279FC593" w14:textId="77777777" w:rsidR="009574C6" w:rsidRPr="007126FF" w:rsidRDefault="00E223CA" w:rsidP="00610AC2">
      <w:pPr>
        <w:jc w:val="both"/>
        <w:rPr>
          <w:lang w:val="en-US"/>
        </w:rPr>
      </w:pPr>
      <w:bookmarkStart w:id="603" w:name="ref-fracasso2022"/>
      <w:bookmarkEnd w:id="601"/>
      <w:r w:rsidRPr="007126FF">
        <w:rPr>
          <w:lang w:val="en-US"/>
        </w:rPr>
        <w:t xml:space="preserve">22. </w:t>
      </w:r>
      <w:r w:rsidRPr="007126FF">
        <w:rPr>
          <w:lang w:val="en-US"/>
        </w:rPr>
        <w:tab/>
        <w:t xml:space="preserve">Fracasso PM, Duska LR, Thaker PH, et al. An Exploratory Study of Neoadjuvant Cetuximab Followed by Cetuximab and Chemoradiotherapy in Women </w:t>
      </w:r>
      <w:proofErr w:type="gramStart"/>
      <w:r w:rsidRPr="007126FF">
        <w:rPr>
          <w:lang w:val="en-US"/>
        </w:rPr>
        <w:t>With</w:t>
      </w:r>
      <w:proofErr w:type="gramEnd"/>
      <w:r w:rsidRPr="007126FF">
        <w:rPr>
          <w:lang w:val="en-US"/>
        </w:rPr>
        <w:t xml:space="preserve"> Newly Diagnosed Locally Advanced Cervical Cancer. </w:t>
      </w:r>
      <w:r w:rsidRPr="007126FF">
        <w:rPr>
          <w:i/>
          <w:iCs/>
          <w:lang w:val="en-US"/>
        </w:rPr>
        <w:t>American Journal of Clinical Oncology</w:t>
      </w:r>
      <w:r w:rsidRPr="007126FF">
        <w:rPr>
          <w:lang w:val="en-US"/>
        </w:rPr>
        <w:t>. 2022;45(7):286-293. doi:</w:t>
      </w:r>
      <w:r>
        <w:fldChar w:fldCharType="begin"/>
      </w:r>
      <w:r w:rsidRPr="00383AA8">
        <w:rPr>
          <w:lang w:val="en-US"/>
          <w:rPrChange w:id="604" w:author="Antonio Otal Palacin" w:date="2023-11-18T17:49:00Z">
            <w:rPr/>
          </w:rPrChange>
        </w:rPr>
        <w:instrText>HYPERLINK "https://doi.org/10.1097/coc.0000000000000926" \h</w:instrText>
      </w:r>
      <w:r>
        <w:fldChar w:fldCharType="separate"/>
      </w:r>
      <w:r w:rsidRPr="007126FF">
        <w:rPr>
          <w:rStyle w:val="Hipervnculo"/>
          <w:lang w:val="en-US"/>
        </w:rPr>
        <w:t>10.1097/coc.0000000000000926</w:t>
      </w:r>
      <w:r>
        <w:rPr>
          <w:rStyle w:val="Hipervnculo"/>
          <w:lang w:val="en-US"/>
        </w:rPr>
        <w:fldChar w:fldCharType="end"/>
      </w:r>
    </w:p>
    <w:p w14:paraId="376B6F2C" w14:textId="77777777" w:rsidR="009574C6" w:rsidRPr="007126FF" w:rsidRDefault="00E223CA" w:rsidP="00610AC2">
      <w:pPr>
        <w:jc w:val="both"/>
        <w:rPr>
          <w:lang w:val="en-US"/>
        </w:rPr>
      </w:pPr>
      <w:bookmarkStart w:id="605" w:name="ref-liu2019"/>
      <w:bookmarkEnd w:id="603"/>
      <w:r w:rsidRPr="007126FF">
        <w:rPr>
          <w:lang w:val="en-US"/>
        </w:rPr>
        <w:t xml:space="preserve">23. </w:t>
      </w:r>
      <w:r w:rsidRPr="007126FF">
        <w:rPr>
          <w:lang w:val="en-US"/>
        </w:rPr>
        <w:tab/>
        <w:t xml:space="preserve">Liu Y, Zheng D, Liu J, et al. Comparing PET/MRI with PET/CT for Pretreatment Staging of Gastric Cancer. </w:t>
      </w:r>
      <w:r w:rsidRPr="007126FF">
        <w:rPr>
          <w:i/>
          <w:iCs/>
          <w:lang w:val="en-US"/>
        </w:rPr>
        <w:t>Gastroenterology Research and Practice</w:t>
      </w:r>
      <w:r w:rsidRPr="007126FF">
        <w:rPr>
          <w:lang w:val="en-US"/>
        </w:rPr>
        <w:t xml:space="preserve">. </w:t>
      </w:r>
      <w:proofErr w:type="gramStart"/>
      <w:r w:rsidRPr="007126FF">
        <w:rPr>
          <w:lang w:val="en-US"/>
        </w:rPr>
        <w:t>2019;2019:1</w:t>
      </w:r>
      <w:proofErr w:type="gramEnd"/>
      <w:r w:rsidRPr="007126FF">
        <w:rPr>
          <w:lang w:val="en-US"/>
        </w:rPr>
        <w:t>-11. doi:</w:t>
      </w:r>
      <w:r>
        <w:fldChar w:fldCharType="begin"/>
      </w:r>
      <w:r w:rsidRPr="00383AA8">
        <w:rPr>
          <w:lang w:val="en-US"/>
          <w:rPrChange w:id="606" w:author="Antonio Otal Palacin" w:date="2023-11-18T17:49:00Z">
            <w:rPr/>
          </w:rPrChange>
        </w:rPr>
        <w:instrText>HYPERLINK "https://doi.org/10.1155/2019/9564627" \h</w:instrText>
      </w:r>
      <w:r>
        <w:fldChar w:fldCharType="separate"/>
      </w:r>
      <w:r w:rsidRPr="007126FF">
        <w:rPr>
          <w:rStyle w:val="Hipervnculo"/>
          <w:lang w:val="en-US"/>
        </w:rPr>
        <w:t>10.1155/2019/9564627</w:t>
      </w:r>
      <w:r>
        <w:rPr>
          <w:rStyle w:val="Hipervnculo"/>
          <w:lang w:val="en-US"/>
        </w:rPr>
        <w:fldChar w:fldCharType="end"/>
      </w:r>
    </w:p>
    <w:p w14:paraId="2F94AB80" w14:textId="77777777" w:rsidR="009574C6" w:rsidRPr="007126FF" w:rsidRDefault="00E223CA" w:rsidP="00610AC2">
      <w:pPr>
        <w:jc w:val="both"/>
        <w:rPr>
          <w:lang w:val="en-US"/>
        </w:rPr>
      </w:pPr>
      <w:bookmarkStart w:id="607" w:name="ref-özsarlak2003"/>
      <w:bookmarkEnd w:id="605"/>
      <w:r w:rsidRPr="0052331D">
        <w:rPr>
          <w:lang w:val="en-US"/>
        </w:rPr>
        <w:t xml:space="preserve">24. </w:t>
      </w:r>
      <w:r w:rsidRPr="0052331D">
        <w:rPr>
          <w:lang w:val="en-US"/>
        </w:rPr>
        <w:tab/>
      </w:r>
      <w:proofErr w:type="spellStart"/>
      <w:r w:rsidRPr="009D45E6">
        <w:rPr>
          <w:lang w:val="es-ES"/>
        </w:rPr>
        <w:t>Özsarlak</w:t>
      </w:r>
      <w:proofErr w:type="spellEnd"/>
      <w:r w:rsidRPr="009D45E6">
        <w:rPr>
          <w:lang w:val="es-ES"/>
        </w:rPr>
        <w:t xml:space="preserve"> Ö, </w:t>
      </w:r>
      <w:proofErr w:type="spellStart"/>
      <w:r w:rsidRPr="009D45E6">
        <w:rPr>
          <w:lang w:val="es-ES"/>
        </w:rPr>
        <w:t>Tjalma</w:t>
      </w:r>
      <w:proofErr w:type="spellEnd"/>
      <w:r w:rsidRPr="009D45E6">
        <w:rPr>
          <w:lang w:val="es-ES"/>
        </w:rPr>
        <w:t xml:space="preserve"> W, Schepens E, et al. </w:t>
      </w:r>
      <w:r w:rsidRPr="007126FF">
        <w:rPr>
          <w:lang w:val="en-US"/>
        </w:rPr>
        <w:t xml:space="preserve">The correlation of preoperative CT, MR imaging, and clinical staging (FIGO) with histopathology findings in primary cervical carcinoma. </w:t>
      </w:r>
      <w:r w:rsidRPr="007126FF">
        <w:rPr>
          <w:i/>
          <w:iCs/>
          <w:lang w:val="en-US"/>
        </w:rPr>
        <w:t>European Radiology</w:t>
      </w:r>
      <w:r w:rsidRPr="007126FF">
        <w:rPr>
          <w:lang w:val="en-US"/>
        </w:rPr>
        <w:t>. 2003;13(10):2338-2345. doi:</w:t>
      </w:r>
      <w:r>
        <w:fldChar w:fldCharType="begin"/>
      </w:r>
      <w:r w:rsidRPr="00383AA8">
        <w:rPr>
          <w:lang w:val="en-US"/>
          <w:rPrChange w:id="608" w:author="Antonio Otal Palacin" w:date="2023-11-18T17:49:00Z">
            <w:rPr/>
          </w:rPrChange>
        </w:rPr>
        <w:instrText>HYPERLINK "https://doi.org/10.1007/s00330-003-1928-2" \h</w:instrText>
      </w:r>
      <w:r>
        <w:fldChar w:fldCharType="separate"/>
      </w:r>
      <w:r w:rsidRPr="007126FF">
        <w:rPr>
          <w:rStyle w:val="Hipervnculo"/>
          <w:lang w:val="en-US"/>
        </w:rPr>
        <w:t>10.1007/s00330-003-1928-2</w:t>
      </w:r>
      <w:r>
        <w:rPr>
          <w:rStyle w:val="Hipervnculo"/>
          <w:lang w:val="en-US"/>
        </w:rPr>
        <w:fldChar w:fldCharType="end"/>
      </w:r>
    </w:p>
    <w:p w14:paraId="75841009" w14:textId="77777777" w:rsidR="009574C6" w:rsidRPr="007126FF" w:rsidRDefault="00E223CA" w:rsidP="00610AC2">
      <w:pPr>
        <w:jc w:val="both"/>
        <w:rPr>
          <w:lang w:val="en-US"/>
        </w:rPr>
      </w:pPr>
      <w:bookmarkStart w:id="609" w:name="ref-huang2018"/>
      <w:bookmarkEnd w:id="607"/>
      <w:r w:rsidRPr="007126FF">
        <w:rPr>
          <w:lang w:val="en-US"/>
        </w:rPr>
        <w:t xml:space="preserve">25. </w:t>
      </w:r>
      <w:r w:rsidRPr="007126FF">
        <w:rPr>
          <w:lang w:val="en-US"/>
        </w:rPr>
        <w:tab/>
        <w:t xml:space="preserve">Huang X, Wang J, Tang F, Zhong T, Zhang Y. Metal artifact reduction on cervical CT images by deep residual learning. </w:t>
      </w:r>
      <w:proofErr w:type="spellStart"/>
      <w:r w:rsidRPr="007126FF">
        <w:rPr>
          <w:i/>
          <w:iCs/>
          <w:lang w:val="en-US"/>
        </w:rPr>
        <w:t>BioMedical</w:t>
      </w:r>
      <w:proofErr w:type="spellEnd"/>
      <w:r w:rsidRPr="007126FF">
        <w:rPr>
          <w:i/>
          <w:iCs/>
          <w:lang w:val="en-US"/>
        </w:rPr>
        <w:t xml:space="preserve"> Engineering </w:t>
      </w:r>
      <w:proofErr w:type="spellStart"/>
      <w:r w:rsidRPr="007126FF">
        <w:rPr>
          <w:i/>
          <w:iCs/>
          <w:lang w:val="en-US"/>
        </w:rPr>
        <w:t>OnLine</w:t>
      </w:r>
      <w:proofErr w:type="spellEnd"/>
      <w:r w:rsidRPr="007126FF">
        <w:rPr>
          <w:lang w:val="en-US"/>
        </w:rPr>
        <w:t>. 2018;17(1). doi:</w:t>
      </w:r>
      <w:r>
        <w:fldChar w:fldCharType="begin"/>
      </w:r>
      <w:r w:rsidRPr="00383AA8">
        <w:rPr>
          <w:lang w:val="en-US"/>
          <w:rPrChange w:id="610" w:author="Antonio Otal Palacin" w:date="2023-11-18T17:49:00Z">
            <w:rPr/>
          </w:rPrChange>
        </w:rPr>
        <w:instrText>HYPERLINK "https://doi.org/10.1186/s12938-018-0609-y" \h</w:instrText>
      </w:r>
      <w:r>
        <w:fldChar w:fldCharType="separate"/>
      </w:r>
      <w:r w:rsidRPr="007126FF">
        <w:rPr>
          <w:rStyle w:val="Hipervnculo"/>
          <w:lang w:val="en-US"/>
        </w:rPr>
        <w:t>10.1186/s12938-018-0609-y</w:t>
      </w:r>
      <w:r>
        <w:rPr>
          <w:rStyle w:val="Hipervnculo"/>
          <w:lang w:val="en-US"/>
        </w:rPr>
        <w:fldChar w:fldCharType="end"/>
      </w:r>
    </w:p>
    <w:p w14:paraId="66680E7F" w14:textId="77777777" w:rsidR="009574C6" w:rsidRPr="007126FF" w:rsidRDefault="00E223CA" w:rsidP="00610AC2">
      <w:pPr>
        <w:jc w:val="both"/>
        <w:rPr>
          <w:lang w:val="en-US"/>
        </w:rPr>
      </w:pPr>
      <w:bookmarkStart w:id="611" w:name="ref-viswanathan2007"/>
      <w:bookmarkEnd w:id="609"/>
      <w:r w:rsidRPr="007126FF">
        <w:rPr>
          <w:lang w:val="en-US"/>
        </w:rPr>
        <w:t xml:space="preserve">26. </w:t>
      </w:r>
      <w:r w:rsidRPr="007126FF">
        <w:rPr>
          <w:lang w:val="en-US"/>
        </w:rPr>
        <w:tab/>
        <w:t xml:space="preserve">Viswanathan AN, Dimopoulos J, Kirisits C, Berger D, </w:t>
      </w:r>
      <w:proofErr w:type="spellStart"/>
      <w:r w:rsidRPr="007126FF">
        <w:rPr>
          <w:lang w:val="en-US"/>
        </w:rPr>
        <w:t>Pötter</w:t>
      </w:r>
      <w:proofErr w:type="spellEnd"/>
      <w:r w:rsidRPr="007126FF">
        <w:rPr>
          <w:lang w:val="en-US"/>
        </w:rPr>
        <w:t xml:space="preserve"> R. Computed Tomography Versus Magnetic Resonance Imaging-Based Contouring in Cervical Cancer Brachytherapy: Results of a Prospective Trial and Preliminary Guidelines for Standardized Contours. </w:t>
      </w:r>
      <w:r w:rsidRPr="007126FF">
        <w:rPr>
          <w:i/>
          <w:iCs/>
          <w:lang w:val="en-US"/>
        </w:rPr>
        <w:t>International Journal of Radiation Oncology*Biology*Physics</w:t>
      </w:r>
      <w:r w:rsidRPr="007126FF">
        <w:rPr>
          <w:lang w:val="en-US"/>
        </w:rPr>
        <w:t>. 2007;68(2):491-498. doi:</w:t>
      </w:r>
      <w:r>
        <w:fldChar w:fldCharType="begin"/>
      </w:r>
      <w:r w:rsidRPr="00383AA8">
        <w:rPr>
          <w:lang w:val="en-US"/>
          <w:rPrChange w:id="612" w:author="Antonio Otal Palacin" w:date="2023-11-18T17:49:00Z">
            <w:rPr/>
          </w:rPrChange>
        </w:rPr>
        <w:instrText>HYPERLINK "https://doi.org/10.1016/j.ijrobp.2006.12.021" \h</w:instrText>
      </w:r>
      <w:r>
        <w:fldChar w:fldCharType="separate"/>
      </w:r>
      <w:r w:rsidRPr="007126FF">
        <w:rPr>
          <w:rStyle w:val="Hipervnculo"/>
          <w:lang w:val="en-US"/>
        </w:rPr>
        <w:t>10.1016/j.ijrobp.2006.12.021</w:t>
      </w:r>
      <w:r>
        <w:rPr>
          <w:rStyle w:val="Hipervnculo"/>
          <w:lang w:val="en-US"/>
        </w:rPr>
        <w:fldChar w:fldCharType="end"/>
      </w:r>
    </w:p>
    <w:p w14:paraId="41010743" w14:textId="77777777" w:rsidR="009574C6" w:rsidRPr="007126FF" w:rsidRDefault="00E223CA" w:rsidP="00610AC2">
      <w:pPr>
        <w:jc w:val="both"/>
        <w:rPr>
          <w:lang w:val="en-US"/>
        </w:rPr>
      </w:pPr>
      <w:bookmarkStart w:id="613" w:name="ref-ohno2016"/>
      <w:bookmarkEnd w:id="611"/>
      <w:r w:rsidRPr="007126FF">
        <w:rPr>
          <w:lang w:val="en-US"/>
        </w:rPr>
        <w:t xml:space="preserve">27. </w:t>
      </w:r>
      <w:r w:rsidRPr="007126FF">
        <w:rPr>
          <w:lang w:val="en-US"/>
        </w:rPr>
        <w:tab/>
        <w:t xml:space="preserve">Ohno T, Wakatsuki M, </w:t>
      </w:r>
      <w:proofErr w:type="spellStart"/>
      <w:r w:rsidRPr="007126FF">
        <w:rPr>
          <w:lang w:val="en-US"/>
        </w:rPr>
        <w:t>Toita</w:t>
      </w:r>
      <w:proofErr w:type="spellEnd"/>
      <w:r w:rsidRPr="007126FF">
        <w:rPr>
          <w:lang w:val="en-US"/>
        </w:rPr>
        <w:t xml:space="preserve"> T, et al. Recommendations for high-risk clinical target volume definition with computed tomography for three-dimensional image-guided brachytherapy in cervical cancer patients. </w:t>
      </w:r>
      <w:r w:rsidRPr="007126FF">
        <w:rPr>
          <w:i/>
          <w:iCs/>
          <w:lang w:val="en-US"/>
        </w:rPr>
        <w:t>Journal of Radiation Research</w:t>
      </w:r>
      <w:r w:rsidRPr="007126FF">
        <w:rPr>
          <w:lang w:val="en-US"/>
        </w:rPr>
        <w:t>. 2016;58(3):341-350. doi:</w:t>
      </w:r>
      <w:r>
        <w:fldChar w:fldCharType="begin"/>
      </w:r>
      <w:r w:rsidRPr="00383AA8">
        <w:rPr>
          <w:lang w:val="en-US"/>
          <w:rPrChange w:id="614" w:author="Antonio Otal Palacin" w:date="2023-11-18T17:49:00Z">
            <w:rPr/>
          </w:rPrChange>
        </w:rPr>
        <w:instrText>HYPERLINK "https://doi.org/10.1093/jrr/rrw109" \h</w:instrText>
      </w:r>
      <w:r>
        <w:fldChar w:fldCharType="separate"/>
      </w:r>
      <w:r w:rsidRPr="007126FF">
        <w:rPr>
          <w:rStyle w:val="Hipervnculo"/>
          <w:lang w:val="en-US"/>
        </w:rPr>
        <w:t>10.1093/</w:t>
      </w:r>
      <w:proofErr w:type="spellStart"/>
      <w:r w:rsidRPr="007126FF">
        <w:rPr>
          <w:rStyle w:val="Hipervnculo"/>
          <w:lang w:val="en-US"/>
        </w:rPr>
        <w:t>jrr</w:t>
      </w:r>
      <w:proofErr w:type="spellEnd"/>
      <w:r w:rsidRPr="007126FF">
        <w:rPr>
          <w:rStyle w:val="Hipervnculo"/>
          <w:lang w:val="en-US"/>
        </w:rPr>
        <w:t>/rrw109</w:t>
      </w:r>
      <w:r>
        <w:rPr>
          <w:rStyle w:val="Hipervnculo"/>
          <w:lang w:val="en-US"/>
        </w:rPr>
        <w:fldChar w:fldCharType="end"/>
      </w:r>
    </w:p>
    <w:p w14:paraId="5F80691C" w14:textId="77777777" w:rsidR="009574C6" w:rsidRPr="007126FF" w:rsidRDefault="00E223CA" w:rsidP="00610AC2">
      <w:pPr>
        <w:jc w:val="both"/>
        <w:rPr>
          <w:lang w:val="en-US"/>
        </w:rPr>
      </w:pPr>
      <w:bookmarkStart w:id="615" w:name="ref-petric2014"/>
      <w:bookmarkEnd w:id="613"/>
      <w:r w:rsidRPr="007126FF">
        <w:rPr>
          <w:lang w:val="en-US"/>
        </w:rPr>
        <w:t xml:space="preserve">28. </w:t>
      </w:r>
      <w:r w:rsidRPr="007126FF">
        <w:rPr>
          <w:lang w:val="en-US"/>
        </w:rPr>
        <w:tab/>
        <w:t xml:space="preserve">Petric P, Mohammed-Al-Hammadi N. MRI findings at image guided adaptive cervix cancer brachytherapy: radiation oncologist’s perspective. </w:t>
      </w:r>
      <w:r w:rsidRPr="007126FF">
        <w:rPr>
          <w:i/>
          <w:iCs/>
          <w:lang w:val="en-US"/>
        </w:rPr>
        <w:t>Journal of Contemporary Brachytherapy</w:t>
      </w:r>
      <w:r w:rsidRPr="007126FF">
        <w:rPr>
          <w:lang w:val="en-US"/>
        </w:rPr>
        <w:t xml:space="preserve">. </w:t>
      </w:r>
      <w:proofErr w:type="gramStart"/>
      <w:r w:rsidRPr="007126FF">
        <w:rPr>
          <w:lang w:val="en-US"/>
        </w:rPr>
        <w:t>2014;2:215</w:t>
      </w:r>
      <w:proofErr w:type="gramEnd"/>
      <w:r w:rsidRPr="007126FF">
        <w:rPr>
          <w:lang w:val="en-US"/>
        </w:rPr>
        <w:t>-222. doi:</w:t>
      </w:r>
      <w:r>
        <w:fldChar w:fldCharType="begin"/>
      </w:r>
      <w:r w:rsidRPr="00383AA8">
        <w:rPr>
          <w:lang w:val="en-US"/>
          <w:rPrChange w:id="616" w:author="Antonio Otal Palacin" w:date="2023-11-18T17:49:00Z">
            <w:rPr/>
          </w:rPrChange>
        </w:rPr>
        <w:instrText>HYPERLINK "https://doi.org/10.5114/jcb.2014.43459" \h</w:instrText>
      </w:r>
      <w:r>
        <w:fldChar w:fldCharType="separate"/>
      </w:r>
      <w:r w:rsidRPr="007126FF">
        <w:rPr>
          <w:rStyle w:val="Hipervnculo"/>
          <w:lang w:val="en-US"/>
        </w:rPr>
        <w:t>10.5114/jcb.2014.43459</w:t>
      </w:r>
      <w:r>
        <w:rPr>
          <w:rStyle w:val="Hipervnculo"/>
          <w:lang w:val="en-US"/>
        </w:rPr>
        <w:fldChar w:fldCharType="end"/>
      </w:r>
    </w:p>
    <w:p w14:paraId="5C4D33DB" w14:textId="77777777" w:rsidR="009574C6" w:rsidRPr="007126FF" w:rsidRDefault="00E223CA" w:rsidP="00610AC2">
      <w:pPr>
        <w:jc w:val="both"/>
        <w:rPr>
          <w:lang w:val="en-US"/>
        </w:rPr>
      </w:pPr>
      <w:bookmarkStart w:id="617" w:name="ref-haie-meder2005"/>
      <w:bookmarkEnd w:id="615"/>
      <w:r w:rsidRPr="0052331D">
        <w:rPr>
          <w:lang w:val="en-US"/>
        </w:rPr>
        <w:t xml:space="preserve">29. </w:t>
      </w:r>
      <w:r w:rsidRPr="0052331D">
        <w:rPr>
          <w:lang w:val="en-US"/>
        </w:rPr>
        <w:tab/>
      </w:r>
      <w:proofErr w:type="spellStart"/>
      <w:r w:rsidRPr="009D45E6">
        <w:rPr>
          <w:lang w:val="es-ES"/>
        </w:rPr>
        <w:t>Haie-Meder</w:t>
      </w:r>
      <w:proofErr w:type="spellEnd"/>
      <w:r w:rsidRPr="009D45E6">
        <w:rPr>
          <w:lang w:val="es-ES"/>
        </w:rPr>
        <w:t xml:space="preserve"> C, </w:t>
      </w:r>
      <w:proofErr w:type="spellStart"/>
      <w:r w:rsidRPr="009D45E6">
        <w:rPr>
          <w:lang w:val="es-ES"/>
        </w:rPr>
        <w:t>Pötter</w:t>
      </w:r>
      <w:proofErr w:type="spellEnd"/>
      <w:r w:rsidRPr="009D45E6">
        <w:rPr>
          <w:lang w:val="es-ES"/>
        </w:rPr>
        <w:t xml:space="preserve"> R, Van Limbergen E, et al. </w:t>
      </w:r>
      <w:r w:rsidRPr="007126FF">
        <w:rPr>
          <w:lang w:val="en-US"/>
        </w:rPr>
        <w:t xml:space="preserve">Recommendations from </w:t>
      </w:r>
      <w:proofErr w:type="spellStart"/>
      <w:r w:rsidRPr="007126FF">
        <w:rPr>
          <w:lang w:val="en-US"/>
        </w:rPr>
        <w:t>Gynaecological</w:t>
      </w:r>
      <w:proofErr w:type="spellEnd"/>
      <w:r w:rsidRPr="007126FF">
        <w:rPr>
          <w:lang w:val="en-US"/>
        </w:rPr>
        <w:t xml:space="preserve"> (GYN) GEC-ESTRO Working Group☆ (I): concepts and terms in 3D </w:t>
      </w:r>
      <w:proofErr w:type="gramStart"/>
      <w:r w:rsidRPr="007126FF">
        <w:rPr>
          <w:lang w:val="en-US"/>
        </w:rPr>
        <w:t>image based</w:t>
      </w:r>
      <w:proofErr w:type="gramEnd"/>
      <w:r w:rsidRPr="007126FF">
        <w:rPr>
          <w:lang w:val="en-US"/>
        </w:rPr>
        <w:t xml:space="preserve"> 3D treatment planning in cervix cancer brachytherapy with emphasis on </w:t>
      </w:r>
      <w:r w:rsidRPr="007126FF">
        <w:rPr>
          <w:lang w:val="en-US"/>
        </w:rPr>
        <w:lastRenderedPageBreak/>
        <w:t xml:space="preserve">MRI assessment of GTV and CTV. </w:t>
      </w:r>
      <w:r w:rsidRPr="007126FF">
        <w:rPr>
          <w:i/>
          <w:iCs/>
          <w:lang w:val="en-US"/>
        </w:rPr>
        <w:t>Radiotherapy and Oncology</w:t>
      </w:r>
      <w:r w:rsidRPr="007126FF">
        <w:rPr>
          <w:lang w:val="en-US"/>
        </w:rPr>
        <w:t>. 2005;74(3):235-245. doi:</w:t>
      </w:r>
      <w:r>
        <w:fldChar w:fldCharType="begin"/>
      </w:r>
      <w:r w:rsidRPr="00383AA8">
        <w:rPr>
          <w:lang w:val="en-US"/>
          <w:rPrChange w:id="618" w:author="Antonio Otal Palacin" w:date="2023-11-18T17:49:00Z">
            <w:rPr/>
          </w:rPrChange>
        </w:rPr>
        <w:instrText>HYPERLINK "https://doi.org/10.1016/j.radonc.2004.12.015" \h</w:instrText>
      </w:r>
      <w:r>
        <w:fldChar w:fldCharType="separate"/>
      </w:r>
      <w:r w:rsidRPr="007126FF">
        <w:rPr>
          <w:rStyle w:val="Hipervnculo"/>
          <w:lang w:val="en-US"/>
        </w:rPr>
        <w:t>10.1016/j.radonc.2004.12.015</w:t>
      </w:r>
      <w:r>
        <w:rPr>
          <w:rStyle w:val="Hipervnculo"/>
          <w:lang w:val="en-US"/>
        </w:rPr>
        <w:fldChar w:fldCharType="end"/>
      </w:r>
    </w:p>
    <w:p w14:paraId="18CB4CDA" w14:textId="77777777" w:rsidR="009574C6" w:rsidRDefault="00E223CA" w:rsidP="00610AC2">
      <w:pPr>
        <w:jc w:val="both"/>
      </w:pPr>
      <w:bookmarkStart w:id="619" w:name="ref-addley2010"/>
      <w:bookmarkEnd w:id="617"/>
      <w:r w:rsidRPr="007126FF">
        <w:rPr>
          <w:lang w:val="en-US"/>
        </w:rPr>
        <w:t xml:space="preserve">30. </w:t>
      </w:r>
      <w:r w:rsidRPr="007126FF">
        <w:rPr>
          <w:lang w:val="en-US"/>
        </w:rPr>
        <w:tab/>
        <w:t xml:space="preserve">Addley HC, Vargas HA, Moyle PL, Crawford R, Sala E. Pelvic Imaging Following Chemotherapy and Radiation Therapy for Gynecologic Malignancies. </w:t>
      </w:r>
      <w:proofErr w:type="spellStart"/>
      <w:r>
        <w:rPr>
          <w:i/>
          <w:iCs/>
        </w:rPr>
        <w:t>RadioGraphics</w:t>
      </w:r>
      <w:proofErr w:type="spellEnd"/>
      <w:r>
        <w:t>. 2010;30(7):1843-1856. doi:</w:t>
      </w:r>
      <w:hyperlink r:id="rId55">
        <w:r>
          <w:rPr>
            <w:rStyle w:val="Hipervnculo"/>
          </w:rPr>
          <w:t>10.1148/rg.307105063</w:t>
        </w:r>
      </w:hyperlink>
    </w:p>
    <w:p w14:paraId="4A4FF713" w14:textId="77777777" w:rsidR="009574C6" w:rsidRPr="007126FF" w:rsidRDefault="00E223CA" w:rsidP="00610AC2">
      <w:pPr>
        <w:jc w:val="both"/>
        <w:rPr>
          <w:lang w:val="en-US"/>
        </w:rPr>
      </w:pPr>
      <w:bookmarkStart w:id="620" w:name="ref-richart2018"/>
      <w:bookmarkEnd w:id="619"/>
      <w:r>
        <w:t xml:space="preserve">31. </w:t>
      </w:r>
      <w:r>
        <w:tab/>
        <w:t xml:space="preserve">Richart J, Carmona-Meseguer V, García-Martínez T, et al. </w:t>
      </w:r>
      <w:r w:rsidRPr="007126FF">
        <w:rPr>
          <w:lang w:val="en-US"/>
        </w:rPr>
        <w:t xml:space="preserve">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2018;23(6):547-561. doi:</w:t>
      </w:r>
      <w:r>
        <w:fldChar w:fldCharType="begin"/>
      </w:r>
      <w:r w:rsidRPr="00383AA8">
        <w:rPr>
          <w:lang w:val="en-US"/>
          <w:rPrChange w:id="621" w:author="Antonio Otal Palacin" w:date="2023-11-18T17:49:00Z">
            <w:rPr/>
          </w:rPrChange>
        </w:rPr>
        <w:instrText>HYPERLINK "https://doi.org/10.1016/j.rpor.2018.06.005" \h</w:instrText>
      </w:r>
      <w:r>
        <w:fldChar w:fldCharType="separate"/>
      </w:r>
      <w:r w:rsidRPr="007126FF">
        <w:rPr>
          <w:rStyle w:val="Hipervnculo"/>
          <w:lang w:val="en-US"/>
        </w:rPr>
        <w:t>10.1016/j.rpor.2018.06.005</w:t>
      </w:r>
      <w:r>
        <w:rPr>
          <w:rStyle w:val="Hipervnculo"/>
          <w:lang w:val="en-US"/>
        </w:rPr>
        <w:fldChar w:fldCharType="end"/>
      </w:r>
    </w:p>
    <w:p w14:paraId="78C6705C" w14:textId="77777777" w:rsidR="009574C6" w:rsidRPr="007126FF" w:rsidRDefault="00E223CA" w:rsidP="00610AC2">
      <w:pPr>
        <w:jc w:val="both"/>
        <w:rPr>
          <w:lang w:val="en-US"/>
        </w:rPr>
      </w:pPr>
      <w:bookmarkStart w:id="622" w:name="ref-dimopoulos2012"/>
      <w:bookmarkEnd w:id="620"/>
      <w:r w:rsidRPr="007126FF">
        <w:rPr>
          <w:lang w:val="en-US"/>
        </w:rPr>
        <w:t xml:space="preserve">32. </w:t>
      </w:r>
      <w:r w:rsidRPr="007126FF">
        <w:rPr>
          <w:lang w:val="en-US"/>
        </w:rPr>
        <w:tab/>
      </w:r>
      <w:proofErr w:type="spellStart"/>
      <w:r w:rsidRPr="0052331D">
        <w:rPr>
          <w:lang w:val="es-ES"/>
          <w:rPrChange w:id="623" w:author="Antonio Otal Palacin" w:date="2023-11-19T16:41:00Z">
            <w:rPr>
              <w:lang w:val="en-US"/>
            </w:rPr>
          </w:rPrChange>
        </w:rPr>
        <w:t>Dimopoulos</w:t>
      </w:r>
      <w:proofErr w:type="spellEnd"/>
      <w:r w:rsidRPr="0052331D">
        <w:rPr>
          <w:lang w:val="es-ES"/>
          <w:rPrChange w:id="624" w:author="Antonio Otal Palacin" w:date="2023-11-19T16:41:00Z">
            <w:rPr>
              <w:lang w:val="en-US"/>
            </w:rPr>
          </w:rPrChange>
        </w:rPr>
        <w:t xml:space="preserve"> JCA, </w:t>
      </w:r>
      <w:proofErr w:type="spellStart"/>
      <w:r w:rsidRPr="0052331D">
        <w:rPr>
          <w:lang w:val="es-ES"/>
          <w:rPrChange w:id="625" w:author="Antonio Otal Palacin" w:date="2023-11-19T16:41:00Z">
            <w:rPr>
              <w:lang w:val="en-US"/>
            </w:rPr>
          </w:rPrChange>
        </w:rPr>
        <w:t>Petrow</w:t>
      </w:r>
      <w:proofErr w:type="spellEnd"/>
      <w:r w:rsidRPr="0052331D">
        <w:rPr>
          <w:lang w:val="es-ES"/>
          <w:rPrChange w:id="626" w:author="Antonio Otal Palacin" w:date="2023-11-19T16:41:00Z">
            <w:rPr>
              <w:lang w:val="en-US"/>
            </w:rPr>
          </w:rPrChange>
        </w:rPr>
        <w:t xml:space="preserve"> P, </w:t>
      </w:r>
      <w:proofErr w:type="spellStart"/>
      <w:r w:rsidRPr="0052331D">
        <w:rPr>
          <w:lang w:val="es-ES"/>
          <w:rPrChange w:id="627" w:author="Antonio Otal Palacin" w:date="2023-11-19T16:41:00Z">
            <w:rPr>
              <w:lang w:val="en-US"/>
            </w:rPr>
          </w:rPrChange>
        </w:rPr>
        <w:t>Tanderup</w:t>
      </w:r>
      <w:proofErr w:type="spellEnd"/>
      <w:r w:rsidRPr="0052331D">
        <w:rPr>
          <w:lang w:val="es-ES"/>
          <w:rPrChange w:id="628" w:author="Antonio Otal Palacin" w:date="2023-11-19T16:41:00Z">
            <w:rPr>
              <w:lang w:val="en-US"/>
            </w:rPr>
          </w:rPrChange>
        </w:rPr>
        <w:t xml:space="preserve"> K, et al. </w:t>
      </w:r>
      <w:r w:rsidRPr="007126FF">
        <w:rPr>
          <w:lang w:val="en-US"/>
        </w:rPr>
        <w:t xml:space="preserve">Recommendations from </w:t>
      </w:r>
      <w:proofErr w:type="spellStart"/>
      <w:r w:rsidRPr="007126FF">
        <w:rPr>
          <w:lang w:val="en-US"/>
        </w:rPr>
        <w:t>Gynaecological</w:t>
      </w:r>
      <w:proofErr w:type="spellEnd"/>
      <w:r w:rsidRPr="007126FF">
        <w:rPr>
          <w:lang w:val="en-US"/>
        </w:rPr>
        <w:t xml:space="preserve"> (GYN) GEC-ESTRO Working Group (IV): Basic principles and parameters for MR imaging within the frame of image based adaptive cervix cancer brachytherapy. </w:t>
      </w:r>
      <w:r w:rsidRPr="007126FF">
        <w:rPr>
          <w:i/>
          <w:iCs/>
          <w:lang w:val="en-US"/>
        </w:rPr>
        <w:t>Radiotherapy and Oncology</w:t>
      </w:r>
      <w:r w:rsidRPr="007126FF">
        <w:rPr>
          <w:lang w:val="en-US"/>
        </w:rPr>
        <w:t>. 2012;103(1):113-122. doi:</w:t>
      </w:r>
      <w:r>
        <w:fldChar w:fldCharType="begin"/>
      </w:r>
      <w:r w:rsidRPr="00383AA8">
        <w:rPr>
          <w:lang w:val="en-US"/>
          <w:rPrChange w:id="629" w:author="Antonio Otal Palacin" w:date="2023-11-18T17:49:00Z">
            <w:rPr/>
          </w:rPrChange>
        </w:rPr>
        <w:instrText>HYPERLINK "https://doi.org/10.1016/j.radonc.2011.12.024" \h</w:instrText>
      </w:r>
      <w:r>
        <w:fldChar w:fldCharType="separate"/>
      </w:r>
      <w:r w:rsidRPr="007126FF">
        <w:rPr>
          <w:rStyle w:val="Hipervnculo"/>
          <w:lang w:val="en-US"/>
        </w:rPr>
        <w:t>10.1016/j.radonc.2011.12.024</w:t>
      </w:r>
      <w:r>
        <w:rPr>
          <w:rStyle w:val="Hipervnculo"/>
          <w:lang w:val="en-US"/>
        </w:rPr>
        <w:fldChar w:fldCharType="end"/>
      </w:r>
    </w:p>
    <w:p w14:paraId="6FD17F2B" w14:textId="77777777" w:rsidR="009574C6" w:rsidRPr="007126FF" w:rsidRDefault="00E223CA" w:rsidP="00610AC2">
      <w:pPr>
        <w:jc w:val="both"/>
        <w:rPr>
          <w:lang w:val="en-US"/>
        </w:rPr>
      </w:pPr>
      <w:bookmarkStart w:id="630" w:name="ref-kataoka2007"/>
      <w:bookmarkEnd w:id="622"/>
      <w:r w:rsidRPr="007126FF">
        <w:rPr>
          <w:lang w:val="en-US"/>
        </w:rPr>
        <w:t xml:space="preserve">33. </w:t>
      </w:r>
      <w:r w:rsidRPr="007126FF">
        <w:rPr>
          <w:lang w:val="en-US"/>
        </w:rPr>
        <w:tab/>
      </w:r>
      <w:proofErr w:type="spellStart"/>
      <w:r w:rsidRPr="0052331D">
        <w:rPr>
          <w:lang w:val="es-ES"/>
        </w:rPr>
        <w:t>Kataoka</w:t>
      </w:r>
      <w:proofErr w:type="spellEnd"/>
      <w:r w:rsidRPr="0052331D">
        <w:rPr>
          <w:lang w:val="es-ES"/>
        </w:rPr>
        <w:t xml:space="preserve"> M, </w:t>
      </w:r>
      <w:proofErr w:type="spellStart"/>
      <w:r w:rsidRPr="0052331D">
        <w:rPr>
          <w:lang w:val="es-ES"/>
        </w:rPr>
        <w:t>Kido</w:t>
      </w:r>
      <w:proofErr w:type="spellEnd"/>
      <w:r w:rsidRPr="0052331D">
        <w:rPr>
          <w:lang w:val="es-ES"/>
        </w:rPr>
        <w:t xml:space="preserve"> A, </w:t>
      </w:r>
      <w:proofErr w:type="spellStart"/>
      <w:r w:rsidRPr="0052331D">
        <w:rPr>
          <w:lang w:val="es-ES"/>
        </w:rPr>
        <w:t>Koyama</w:t>
      </w:r>
      <w:proofErr w:type="spellEnd"/>
      <w:r w:rsidRPr="0052331D">
        <w:rPr>
          <w:lang w:val="es-ES"/>
        </w:rPr>
        <w:t xml:space="preserve"> T, et al. </w:t>
      </w:r>
      <w:r w:rsidRPr="007126FF">
        <w:rPr>
          <w:lang w:val="en-US"/>
        </w:rPr>
        <w:t xml:space="preserve">MRI of the female pelvis at 3T compared to 1.5T: Evaluation on high-resolution T2-weighted and HASTE images. </w:t>
      </w:r>
      <w:r w:rsidRPr="007126FF">
        <w:rPr>
          <w:i/>
          <w:iCs/>
          <w:lang w:val="en-US"/>
        </w:rPr>
        <w:t>Journal of Magnetic Resonance Imaging</w:t>
      </w:r>
      <w:r w:rsidRPr="007126FF">
        <w:rPr>
          <w:lang w:val="en-US"/>
        </w:rPr>
        <w:t>. 2007;25(3):527-534. doi:</w:t>
      </w:r>
      <w:r>
        <w:fldChar w:fldCharType="begin"/>
      </w:r>
      <w:r w:rsidRPr="00383AA8">
        <w:rPr>
          <w:lang w:val="en-US"/>
          <w:rPrChange w:id="631" w:author="Antonio Otal Palacin" w:date="2023-11-18T17:49:00Z">
            <w:rPr/>
          </w:rPrChange>
        </w:rPr>
        <w:instrText>HYPERLINK "https://doi.org/10.1002/jmri.20842" \h</w:instrText>
      </w:r>
      <w:r>
        <w:fldChar w:fldCharType="separate"/>
      </w:r>
      <w:r w:rsidRPr="007126FF">
        <w:rPr>
          <w:rStyle w:val="Hipervnculo"/>
          <w:lang w:val="en-US"/>
        </w:rPr>
        <w:t>10.1002/jmri.20842</w:t>
      </w:r>
      <w:r>
        <w:rPr>
          <w:rStyle w:val="Hipervnculo"/>
          <w:lang w:val="en-US"/>
        </w:rPr>
        <w:fldChar w:fldCharType="end"/>
      </w:r>
    </w:p>
    <w:p w14:paraId="5308774D" w14:textId="77777777" w:rsidR="009574C6" w:rsidRPr="007126FF" w:rsidRDefault="00E223CA" w:rsidP="00610AC2">
      <w:pPr>
        <w:jc w:val="both"/>
        <w:rPr>
          <w:lang w:val="en-US"/>
        </w:rPr>
      </w:pPr>
      <w:bookmarkStart w:id="632" w:name="ref-kumar2020"/>
      <w:bookmarkEnd w:id="630"/>
      <w:r w:rsidRPr="007126FF">
        <w:rPr>
          <w:lang w:val="en-US"/>
        </w:rPr>
        <w:t xml:space="preserve">34. </w:t>
      </w:r>
      <w:r w:rsidRPr="007126FF">
        <w:rPr>
          <w:lang w:val="en-US"/>
        </w:rPr>
        <w:tab/>
        <w:t xml:space="preserve">Kumar R, Narayanan GS, </w:t>
      </w:r>
      <w:proofErr w:type="spellStart"/>
      <w:r w:rsidRPr="007126FF">
        <w:rPr>
          <w:lang w:val="en-US"/>
        </w:rPr>
        <w:t>Vishwanthan</w:t>
      </w:r>
      <w:proofErr w:type="spellEnd"/>
      <w:r w:rsidRPr="007126FF">
        <w:rPr>
          <w:lang w:val="en-US"/>
        </w:rPr>
        <w:t xml:space="preserve"> B, Narayanan S, Mandal S. A prospective comparative dosimetric study between diffusion weighted MRI (DWI) &amp; T2-weighted MRI (T2W) for target delineation and planning in cervical cancer brachytherapy. </w:t>
      </w:r>
      <w:r w:rsidRPr="007126FF">
        <w:rPr>
          <w:i/>
          <w:iCs/>
          <w:lang w:val="en-US"/>
        </w:rPr>
        <w:t>Reports of Practical Oncology &amp; Radiotherapy</w:t>
      </w:r>
      <w:r w:rsidRPr="007126FF">
        <w:rPr>
          <w:lang w:val="en-US"/>
        </w:rPr>
        <w:t>. 2020;25(6):1011-1016. doi:</w:t>
      </w:r>
      <w:r>
        <w:fldChar w:fldCharType="begin"/>
      </w:r>
      <w:r w:rsidRPr="00383AA8">
        <w:rPr>
          <w:lang w:val="en-US"/>
          <w:rPrChange w:id="633" w:author="Antonio Otal Palacin" w:date="2023-11-18T17:49:00Z">
            <w:rPr/>
          </w:rPrChange>
        </w:rPr>
        <w:instrText>HYPERLINK "https://doi.org/10.1016/j.rpor.2020.08.008" \h</w:instrText>
      </w:r>
      <w:r>
        <w:fldChar w:fldCharType="separate"/>
      </w:r>
      <w:r w:rsidRPr="007126FF">
        <w:rPr>
          <w:rStyle w:val="Hipervnculo"/>
          <w:lang w:val="en-US"/>
        </w:rPr>
        <w:t>10.1016/j.rpor.2020.08.008</w:t>
      </w:r>
      <w:r>
        <w:rPr>
          <w:rStyle w:val="Hipervnculo"/>
          <w:lang w:val="en-US"/>
        </w:rPr>
        <w:fldChar w:fldCharType="end"/>
      </w:r>
    </w:p>
    <w:p w14:paraId="06D5A75B" w14:textId="77777777" w:rsidR="009574C6" w:rsidRPr="007126FF" w:rsidRDefault="00E223CA" w:rsidP="00610AC2">
      <w:pPr>
        <w:jc w:val="both"/>
        <w:rPr>
          <w:lang w:val="en-US"/>
        </w:rPr>
      </w:pPr>
      <w:bookmarkStart w:id="634" w:name="ref-tanderup2008"/>
      <w:bookmarkEnd w:id="632"/>
      <w:r w:rsidRPr="007126FF">
        <w:rPr>
          <w:lang w:val="en-US"/>
        </w:rPr>
        <w:t xml:space="preserve">35. </w:t>
      </w:r>
      <w:r w:rsidRPr="007126FF">
        <w:rPr>
          <w:lang w:val="en-US"/>
        </w:rPr>
        <w:tab/>
        <w:t xml:space="preserve">Tanderup K, Hellebust TP, Lang S, et al. Consequences of random and systematic reconstruction uncertainties in 3D image based brachytherapy in cervical cancer. </w:t>
      </w:r>
      <w:r w:rsidRPr="007126FF">
        <w:rPr>
          <w:i/>
          <w:iCs/>
          <w:lang w:val="en-US"/>
        </w:rPr>
        <w:t>Radiotherapy and Oncology</w:t>
      </w:r>
      <w:r w:rsidRPr="007126FF">
        <w:rPr>
          <w:lang w:val="en-US"/>
        </w:rPr>
        <w:t>. 2008;89(2):156-163. doi:</w:t>
      </w:r>
      <w:r>
        <w:fldChar w:fldCharType="begin"/>
      </w:r>
      <w:r w:rsidRPr="00383AA8">
        <w:rPr>
          <w:lang w:val="en-US"/>
          <w:rPrChange w:id="635" w:author="Antonio Otal Palacin" w:date="2023-11-18T17:49:00Z">
            <w:rPr/>
          </w:rPrChange>
        </w:rPr>
        <w:instrText>HYPERLINK "https://doi.org/10.1016/j.radonc.2008.06.010" \h</w:instrText>
      </w:r>
      <w:r>
        <w:fldChar w:fldCharType="separate"/>
      </w:r>
      <w:r w:rsidRPr="007126FF">
        <w:rPr>
          <w:rStyle w:val="Hipervnculo"/>
          <w:lang w:val="en-US"/>
        </w:rPr>
        <w:t>10.1016/j.radonc.2008.06.010</w:t>
      </w:r>
      <w:r>
        <w:rPr>
          <w:rStyle w:val="Hipervnculo"/>
          <w:lang w:val="en-US"/>
        </w:rPr>
        <w:fldChar w:fldCharType="end"/>
      </w:r>
    </w:p>
    <w:p w14:paraId="4D82147E" w14:textId="77777777" w:rsidR="009574C6" w:rsidRPr="007126FF" w:rsidRDefault="00E223CA" w:rsidP="00610AC2">
      <w:pPr>
        <w:jc w:val="both"/>
        <w:rPr>
          <w:lang w:val="en-US"/>
        </w:rPr>
      </w:pPr>
      <w:bookmarkStart w:id="636" w:name="ref-schindel2013"/>
      <w:bookmarkEnd w:id="634"/>
      <w:r w:rsidRPr="007126FF">
        <w:rPr>
          <w:lang w:val="en-US"/>
        </w:rPr>
        <w:t xml:space="preserve">36. </w:t>
      </w:r>
      <w:r w:rsidRPr="007126FF">
        <w:rPr>
          <w:lang w:val="en-US"/>
        </w:rPr>
        <w:tab/>
        <w:t xml:space="preserve">Schindel J, Zhang W, Bhatia SK, Sun W, Kim Y. Dosimetric impacts of applicator displacements and applicator reconstruction-uncertainties on 3D image-guided brachytherapy for cervical cancer. </w:t>
      </w:r>
      <w:r w:rsidRPr="007126FF">
        <w:rPr>
          <w:i/>
          <w:iCs/>
          <w:lang w:val="en-US"/>
        </w:rPr>
        <w:t>Journal of Contemporary Brachytherapy</w:t>
      </w:r>
      <w:r w:rsidRPr="007126FF">
        <w:rPr>
          <w:lang w:val="en-US"/>
        </w:rPr>
        <w:t xml:space="preserve">. </w:t>
      </w:r>
      <w:proofErr w:type="gramStart"/>
      <w:r w:rsidRPr="007126FF">
        <w:rPr>
          <w:lang w:val="en-US"/>
        </w:rPr>
        <w:t>2013;4:250</w:t>
      </w:r>
      <w:proofErr w:type="gramEnd"/>
      <w:r w:rsidRPr="007126FF">
        <w:rPr>
          <w:lang w:val="en-US"/>
        </w:rPr>
        <w:t>-257. doi:</w:t>
      </w:r>
      <w:r>
        <w:fldChar w:fldCharType="begin"/>
      </w:r>
      <w:r w:rsidRPr="00383AA8">
        <w:rPr>
          <w:lang w:val="en-US"/>
          <w:rPrChange w:id="637" w:author="Antonio Otal Palacin" w:date="2023-11-18T17:49:00Z">
            <w:rPr/>
          </w:rPrChange>
        </w:rPr>
        <w:instrText>HYPERLINK "https://doi.org/10.5114/jcb.2013.39453" \h</w:instrText>
      </w:r>
      <w:r>
        <w:fldChar w:fldCharType="separate"/>
      </w:r>
      <w:r w:rsidRPr="007126FF">
        <w:rPr>
          <w:rStyle w:val="Hipervnculo"/>
          <w:lang w:val="en-US"/>
        </w:rPr>
        <w:t>10.5114/jcb.2013.39453</w:t>
      </w:r>
      <w:r>
        <w:rPr>
          <w:rStyle w:val="Hipervnculo"/>
          <w:lang w:val="en-US"/>
        </w:rPr>
        <w:fldChar w:fldCharType="end"/>
      </w:r>
    </w:p>
    <w:p w14:paraId="1258F5BA" w14:textId="77777777" w:rsidR="009574C6" w:rsidRPr="007126FF" w:rsidRDefault="00E223CA" w:rsidP="00610AC2">
      <w:pPr>
        <w:jc w:val="both"/>
        <w:rPr>
          <w:lang w:val="en-US"/>
        </w:rPr>
      </w:pPr>
      <w:bookmarkStart w:id="638" w:name="ref-oinam2014"/>
      <w:bookmarkEnd w:id="636"/>
      <w:r w:rsidRPr="007126FF">
        <w:rPr>
          <w:lang w:val="en-US"/>
        </w:rPr>
        <w:t xml:space="preserve">37. </w:t>
      </w:r>
      <w:r w:rsidRPr="007126FF">
        <w:rPr>
          <w:lang w:val="en-US"/>
        </w:rPr>
        <w:tab/>
      </w:r>
      <w:proofErr w:type="spellStart"/>
      <w:r w:rsidRPr="007126FF">
        <w:rPr>
          <w:lang w:val="en-US"/>
        </w:rPr>
        <w:t>Oinam</w:t>
      </w:r>
      <w:proofErr w:type="spellEnd"/>
      <w:r w:rsidRPr="007126FF">
        <w:rPr>
          <w:lang w:val="en-US"/>
        </w:rPr>
        <w:t xml:space="preserve"> AS, Tomar P, Patel FD, Singh L, Rai B, Bahl A. CT and MR image fusion of tandem and ring applicator using rigid registration in intracavitary brachytherapy planning. </w:t>
      </w:r>
      <w:r w:rsidRPr="007126FF">
        <w:rPr>
          <w:i/>
          <w:iCs/>
          <w:lang w:val="en-US"/>
        </w:rPr>
        <w:t>Journal of Applied Clinical Medical Physics</w:t>
      </w:r>
      <w:r w:rsidRPr="007126FF">
        <w:rPr>
          <w:lang w:val="en-US"/>
        </w:rPr>
        <w:t>. 2014;15(2):191-204. doi:</w:t>
      </w:r>
      <w:r>
        <w:fldChar w:fldCharType="begin"/>
      </w:r>
      <w:r w:rsidRPr="00383AA8">
        <w:rPr>
          <w:lang w:val="en-US"/>
          <w:rPrChange w:id="639" w:author="Antonio Otal Palacin" w:date="2023-11-18T17:49:00Z">
            <w:rPr/>
          </w:rPrChange>
        </w:rPr>
        <w:instrText>HYPERLINK "https://doi.org/10.1120/jacmp.v15i2.4206" \h</w:instrText>
      </w:r>
      <w:r>
        <w:fldChar w:fldCharType="separate"/>
      </w:r>
      <w:r w:rsidRPr="007126FF">
        <w:rPr>
          <w:rStyle w:val="Hipervnculo"/>
          <w:lang w:val="en-US"/>
        </w:rPr>
        <w:t>10.1120/</w:t>
      </w:r>
      <w:proofErr w:type="gramStart"/>
      <w:r w:rsidRPr="007126FF">
        <w:rPr>
          <w:rStyle w:val="Hipervnculo"/>
          <w:lang w:val="en-US"/>
        </w:rPr>
        <w:t>jacmp.v</w:t>
      </w:r>
      <w:proofErr w:type="gramEnd"/>
      <w:r w:rsidRPr="007126FF">
        <w:rPr>
          <w:rStyle w:val="Hipervnculo"/>
          <w:lang w:val="en-US"/>
        </w:rPr>
        <w:t>15i2.4206</w:t>
      </w:r>
      <w:r>
        <w:rPr>
          <w:rStyle w:val="Hipervnculo"/>
          <w:lang w:val="en-US"/>
        </w:rPr>
        <w:fldChar w:fldCharType="end"/>
      </w:r>
    </w:p>
    <w:p w14:paraId="79D78CC6" w14:textId="77777777" w:rsidR="009574C6" w:rsidRPr="007126FF" w:rsidRDefault="00E223CA" w:rsidP="00610AC2">
      <w:pPr>
        <w:jc w:val="both"/>
        <w:rPr>
          <w:lang w:val="en-US"/>
        </w:rPr>
      </w:pPr>
      <w:bookmarkStart w:id="640" w:name="ref-katsura2018"/>
      <w:bookmarkEnd w:id="638"/>
      <w:r w:rsidRPr="007126FF">
        <w:rPr>
          <w:lang w:val="en-US"/>
        </w:rPr>
        <w:t xml:space="preserve">38. </w:t>
      </w:r>
      <w:r w:rsidRPr="007126FF">
        <w:rPr>
          <w:lang w:val="en-US"/>
        </w:rPr>
        <w:tab/>
        <w:t xml:space="preserve">Katsura M, Sato J, </w:t>
      </w:r>
      <w:proofErr w:type="spellStart"/>
      <w:r w:rsidRPr="007126FF">
        <w:rPr>
          <w:lang w:val="en-US"/>
        </w:rPr>
        <w:t>Akahane</w:t>
      </w:r>
      <w:proofErr w:type="spellEnd"/>
      <w:r w:rsidRPr="007126FF">
        <w:rPr>
          <w:lang w:val="en-US"/>
        </w:rPr>
        <w:t xml:space="preserve"> M, Kunimatsu A, Abe O. Current and Novel Techniques for Metal Artifact Reduction at CT: Practical Guide for Radiologists. </w:t>
      </w:r>
      <w:proofErr w:type="spellStart"/>
      <w:r w:rsidRPr="007126FF">
        <w:rPr>
          <w:i/>
          <w:iCs/>
          <w:lang w:val="en-US"/>
        </w:rPr>
        <w:t>RadioGraphics</w:t>
      </w:r>
      <w:proofErr w:type="spellEnd"/>
      <w:r w:rsidRPr="007126FF">
        <w:rPr>
          <w:lang w:val="en-US"/>
        </w:rPr>
        <w:t>. 2018;38(2):450-461. doi:</w:t>
      </w:r>
      <w:r>
        <w:fldChar w:fldCharType="begin"/>
      </w:r>
      <w:r w:rsidRPr="00383AA8">
        <w:rPr>
          <w:lang w:val="en-US"/>
          <w:rPrChange w:id="641" w:author="Antonio Otal Palacin" w:date="2023-11-18T17:49:00Z">
            <w:rPr/>
          </w:rPrChange>
        </w:rPr>
        <w:instrText>HYPERLINK "https://doi.org/10.1148/rg.2018170102" \h</w:instrText>
      </w:r>
      <w:r>
        <w:fldChar w:fldCharType="separate"/>
      </w:r>
      <w:r w:rsidRPr="007126FF">
        <w:rPr>
          <w:rStyle w:val="Hipervnculo"/>
          <w:lang w:val="en-US"/>
        </w:rPr>
        <w:t>10.1148/rg.2018170102</w:t>
      </w:r>
      <w:r>
        <w:rPr>
          <w:rStyle w:val="Hipervnculo"/>
          <w:lang w:val="en-US"/>
        </w:rPr>
        <w:fldChar w:fldCharType="end"/>
      </w:r>
    </w:p>
    <w:p w14:paraId="5D408E93" w14:textId="77777777" w:rsidR="009574C6" w:rsidRPr="007126FF" w:rsidRDefault="00E223CA" w:rsidP="00610AC2">
      <w:pPr>
        <w:jc w:val="both"/>
        <w:rPr>
          <w:lang w:val="en-US"/>
        </w:rPr>
      </w:pPr>
      <w:bookmarkStart w:id="642" w:name="ref-shi2022"/>
      <w:bookmarkEnd w:id="640"/>
      <w:r w:rsidRPr="007126FF">
        <w:rPr>
          <w:lang w:val="en-US"/>
        </w:rPr>
        <w:lastRenderedPageBreak/>
        <w:t xml:space="preserve">39. </w:t>
      </w:r>
      <w:r w:rsidRPr="007126FF">
        <w:rPr>
          <w:lang w:val="en-US"/>
        </w:rPr>
        <w:tab/>
        <w:t xml:space="preserve">Shi Z, Wang N, Kong F, Cao H, Cao Q. A semi-supervised learning method of latent features based on convolutional neural networks for CT metal artifact reduction. </w:t>
      </w:r>
      <w:r w:rsidRPr="007126FF">
        <w:rPr>
          <w:i/>
          <w:iCs/>
          <w:lang w:val="en-US"/>
        </w:rPr>
        <w:t>Medical Physics</w:t>
      </w:r>
      <w:r w:rsidRPr="007126FF">
        <w:rPr>
          <w:lang w:val="en-US"/>
        </w:rPr>
        <w:t>. 2022;49(6):3845-3859. doi:</w:t>
      </w:r>
      <w:r>
        <w:fldChar w:fldCharType="begin"/>
      </w:r>
      <w:r w:rsidRPr="00383AA8">
        <w:rPr>
          <w:lang w:val="en-US"/>
          <w:rPrChange w:id="643" w:author="Antonio Otal Palacin" w:date="2023-11-18T17:49:00Z">
            <w:rPr/>
          </w:rPrChange>
        </w:rPr>
        <w:instrText>HYPERLINK "https://doi.org/10.1002/mp.15633" \h</w:instrText>
      </w:r>
      <w:r>
        <w:fldChar w:fldCharType="separate"/>
      </w:r>
      <w:r w:rsidRPr="007126FF">
        <w:rPr>
          <w:rStyle w:val="Hipervnculo"/>
          <w:lang w:val="en-US"/>
        </w:rPr>
        <w:t>10.1002/mp.15633</w:t>
      </w:r>
      <w:r>
        <w:rPr>
          <w:rStyle w:val="Hipervnculo"/>
          <w:lang w:val="en-US"/>
        </w:rPr>
        <w:fldChar w:fldCharType="end"/>
      </w:r>
    </w:p>
    <w:p w14:paraId="10AA86FB" w14:textId="77777777" w:rsidR="009574C6" w:rsidRPr="007126FF" w:rsidRDefault="00E223CA" w:rsidP="00610AC2">
      <w:pPr>
        <w:jc w:val="both"/>
        <w:rPr>
          <w:lang w:val="en-US"/>
        </w:rPr>
      </w:pPr>
      <w:bookmarkStart w:id="644" w:name="ref-pelvicr1999"/>
      <w:bookmarkEnd w:id="642"/>
      <w:r w:rsidRPr="007126FF">
        <w:rPr>
          <w:lang w:val="en-US"/>
        </w:rPr>
        <w:t xml:space="preserve">40. </w:t>
      </w:r>
      <w:r w:rsidRPr="007126FF">
        <w:rPr>
          <w:lang w:val="en-US"/>
        </w:rPr>
        <w:tab/>
        <w:t xml:space="preserve">Pelvic radiation with concurrent chemotherapy compared with pelvic and para-aortic radiation for high-risk cervical cancer. </w:t>
      </w:r>
      <w:r w:rsidRPr="007126FF">
        <w:rPr>
          <w:i/>
          <w:iCs/>
          <w:lang w:val="en-US"/>
        </w:rPr>
        <w:t>Cancer/</w:t>
      </w:r>
      <w:proofErr w:type="spellStart"/>
      <w:r w:rsidRPr="007126FF">
        <w:rPr>
          <w:i/>
          <w:iCs/>
          <w:lang w:val="en-US"/>
        </w:rPr>
        <w:t>Radiothérapie</w:t>
      </w:r>
      <w:proofErr w:type="spellEnd"/>
      <w:r w:rsidRPr="007126FF">
        <w:rPr>
          <w:lang w:val="en-US"/>
        </w:rPr>
        <w:t>. 1999;3(4):345-347. doi:</w:t>
      </w:r>
      <w:r>
        <w:fldChar w:fldCharType="begin"/>
      </w:r>
      <w:r w:rsidRPr="00383AA8">
        <w:rPr>
          <w:lang w:val="en-US"/>
          <w:rPrChange w:id="645" w:author="Antonio Otal Palacin" w:date="2023-11-18T17:49:00Z">
            <w:rPr/>
          </w:rPrChange>
        </w:rPr>
        <w:instrText>HYPERLINK "https://doi.org/10.1016/s1278-3218(99)80082-1" \h</w:instrText>
      </w:r>
      <w:r>
        <w:fldChar w:fldCharType="separate"/>
      </w:r>
      <w:r w:rsidRPr="007126FF">
        <w:rPr>
          <w:rStyle w:val="Hipervnculo"/>
          <w:lang w:val="en-US"/>
        </w:rPr>
        <w:t>10.1016/s1278-3218(99)80082-1</w:t>
      </w:r>
      <w:r>
        <w:rPr>
          <w:rStyle w:val="Hipervnculo"/>
          <w:lang w:val="en-US"/>
        </w:rPr>
        <w:fldChar w:fldCharType="end"/>
      </w:r>
    </w:p>
    <w:p w14:paraId="7908FC09" w14:textId="77777777" w:rsidR="009574C6" w:rsidRPr="007126FF" w:rsidRDefault="00E223CA" w:rsidP="00610AC2">
      <w:pPr>
        <w:jc w:val="both"/>
        <w:rPr>
          <w:lang w:val="en-US"/>
        </w:rPr>
      </w:pPr>
      <w:bookmarkStart w:id="646" w:name="ref-concurre1999"/>
      <w:bookmarkEnd w:id="644"/>
      <w:r w:rsidRPr="007126FF">
        <w:rPr>
          <w:lang w:val="en-US"/>
        </w:rPr>
        <w:t xml:space="preserve">41. </w:t>
      </w:r>
      <w:r w:rsidRPr="007126FF">
        <w:rPr>
          <w:lang w:val="en-US"/>
        </w:rPr>
        <w:tab/>
        <w:t xml:space="preserve">Concurrent cisplatin-based radiotherapy and chemotherapy for locally advanced cervical cancer. </w:t>
      </w:r>
      <w:r w:rsidRPr="007126FF">
        <w:rPr>
          <w:i/>
          <w:iCs/>
          <w:lang w:val="en-US"/>
        </w:rPr>
        <w:t>Cancer/</w:t>
      </w:r>
      <w:proofErr w:type="spellStart"/>
      <w:r w:rsidRPr="007126FF">
        <w:rPr>
          <w:i/>
          <w:iCs/>
          <w:lang w:val="en-US"/>
        </w:rPr>
        <w:t>Radiothérapie</w:t>
      </w:r>
      <w:proofErr w:type="spellEnd"/>
      <w:r w:rsidRPr="007126FF">
        <w:rPr>
          <w:lang w:val="en-US"/>
        </w:rPr>
        <w:t>. 1999;3(4):345-347. doi:</w:t>
      </w:r>
      <w:r>
        <w:fldChar w:fldCharType="begin"/>
      </w:r>
      <w:r w:rsidRPr="00383AA8">
        <w:rPr>
          <w:lang w:val="en-US"/>
          <w:rPrChange w:id="647" w:author="Antonio Otal Palacin" w:date="2023-11-18T17:49:00Z">
            <w:rPr/>
          </w:rPrChange>
        </w:rPr>
        <w:instrText>HYPERLINK "https://doi.org/10.1016/s1278-3218(99)80083-3" \h</w:instrText>
      </w:r>
      <w:r>
        <w:fldChar w:fldCharType="separate"/>
      </w:r>
      <w:r w:rsidRPr="007126FF">
        <w:rPr>
          <w:rStyle w:val="Hipervnculo"/>
          <w:lang w:val="en-US"/>
        </w:rPr>
        <w:t>10.1016/s1278-3218(99)80083-3</w:t>
      </w:r>
      <w:r>
        <w:rPr>
          <w:rStyle w:val="Hipervnculo"/>
          <w:lang w:val="en-US"/>
        </w:rPr>
        <w:fldChar w:fldCharType="end"/>
      </w:r>
    </w:p>
    <w:p w14:paraId="68B9CF97" w14:textId="77777777" w:rsidR="009574C6" w:rsidRPr="007126FF" w:rsidRDefault="00E223CA" w:rsidP="00610AC2">
      <w:pPr>
        <w:jc w:val="both"/>
        <w:rPr>
          <w:lang w:val="en-US"/>
        </w:rPr>
      </w:pPr>
      <w:bookmarkStart w:id="648" w:name="ref-tanderup2014a"/>
      <w:bookmarkEnd w:id="646"/>
      <w:r w:rsidRPr="007126FF">
        <w:rPr>
          <w:lang w:val="en-US"/>
        </w:rPr>
        <w:t xml:space="preserve">42. </w:t>
      </w:r>
      <w:r w:rsidRPr="007126FF">
        <w:rPr>
          <w:lang w:val="en-US"/>
        </w:rPr>
        <w:tab/>
        <w:t xml:space="preserve">Tanderup K, Eifel PJ, Yashar CM, </w:t>
      </w:r>
      <w:proofErr w:type="spellStart"/>
      <w:r w:rsidRPr="007126FF">
        <w:rPr>
          <w:lang w:val="en-US"/>
        </w:rPr>
        <w:t>Pötter</w:t>
      </w:r>
      <w:proofErr w:type="spellEnd"/>
      <w:r w:rsidRPr="007126FF">
        <w:rPr>
          <w:lang w:val="en-US"/>
        </w:rPr>
        <w:t xml:space="preserve"> R, Grigsby PW. Curative Radiation Therapy for Locally Advanced Cervical Cancer: Brachytherapy Is NOT Optional. </w:t>
      </w:r>
      <w:r w:rsidRPr="007126FF">
        <w:rPr>
          <w:i/>
          <w:iCs/>
          <w:lang w:val="en-US"/>
        </w:rPr>
        <w:t>International Journal of Radiation Oncology*Biology*Physics</w:t>
      </w:r>
      <w:r w:rsidRPr="007126FF">
        <w:rPr>
          <w:lang w:val="en-US"/>
        </w:rPr>
        <w:t>. 2014;88(3):537-539. doi:</w:t>
      </w:r>
      <w:r>
        <w:fldChar w:fldCharType="begin"/>
      </w:r>
      <w:r w:rsidRPr="00383AA8">
        <w:rPr>
          <w:lang w:val="en-US"/>
          <w:rPrChange w:id="649" w:author="Antonio Otal Palacin" w:date="2023-11-18T17:49:00Z">
            <w:rPr/>
          </w:rPrChange>
        </w:rPr>
        <w:instrText>HYPERLINK "https://doi.org/10.1016/j.ijrobp.2013.11.011" \h</w:instrText>
      </w:r>
      <w:r>
        <w:fldChar w:fldCharType="separate"/>
      </w:r>
      <w:r w:rsidRPr="007126FF">
        <w:rPr>
          <w:rStyle w:val="Hipervnculo"/>
          <w:lang w:val="en-US"/>
        </w:rPr>
        <w:t>10.1016/j.ijrobp.2013.11.011</w:t>
      </w:r>
      <w:r>
        <w:rPr>
          <w:rStyle w:val="Hipervnculo"/>
          <w:lang w:val="en-US"/>
        </w:rPr>
        <w:fldChar w:fldCharType="end"/>
      </w:r>
    </w:p>
    <w:p w14:paraId="3B5DCA78" w14:textId="77777777" w:rsidR="009574C6" w:rsidRPr="007126FF" w:rsidRDefault="00E223CA" w:rsidP="00610AC2">
      <w:pPr>
        <w:jc w:val="both"/>
        <w:rPr>
          <w:lang w:val="en-US"/>
        </w:rPr>
      </w:pPr>
      <w:bookmarkStart w:id="650" w:name="ref-han2013"/>
      <w:bookmarkEnd w:id="648"/>
      <w:r w:rsidRPr="007126FF">
        <w:rPr>
          <w:lang w:val="en-US"/>
        </w:rPr>
        <w:t xml:space="preserve">43. </w:t>
      </w:r>
      <w:r w:rsidRPr="007126FF">
        <w:rPr>
          <w:lang w:val="en-US"/>
        </w:rPr>
        <w:tab/>
        <w:t xml:space="preserve">Han K, Milosevic M, Fyles A, Pintilie M, Viswanathan AN. Trends in the Utilization of Brachytherapy in Cervical Cancer in the United States. </w:t>
      </w:r>
      <w:r w:rsidRPr="007126FF">
        <w:rPr>
          <w:i/>
          <w:iCs/>
          <w:lang w:val="en-US"/>
        </w:rPr>
        <w:t>International Journal of Radiation Oncology*Biology*Physics</w:t>
      </w:r>
      <w:r w:rsidRPr="007126FF">
        <w:rPr>
          <w:lang w:val="en-US"/>
        </w:rPr>
        <w:t>. 2013;87(1):111-119. doi:</w:t>
      </w:r>
      <w:r>
        <w:fldChar w:fldCharType="begin"/>
      </w:r>
      <w:r w:rsidRPr="00383AA8">
        <w:rPr>
          <w:lang w:val="en-US"/>
          <w:rPrChange w:id="651" w:author="Antonio Otal Palacin" w:date="2023-11-18T17:49:00Z">
            <w:rPr/>
          </w:rPrChange>
        </w:rPr>
        <w:instrText>HYPERLINK "https://doi.org/10.1016/j.ijrobp.2013.05.033" \h</w:instrText>
      </w:r>
      <w:r>
        <w:fldChar w:fldCharType="separate"/>
      </w:r>
      <w:r w:rsidRPr="007126FF">
        <w:rPr>
          <w:rStyle w:val="Hipervnculo"/>
          <w:lang w:val="en-US"/>
        </w:rPr>
        <w:t>10.1016/j.ijrobp.2013.05.033</w:t>
      </w:r>
      <w:r>
        <w:rPr>
          <w:rStyle w:val="Hipervnculo"/>
          <w:lang w:val="en-US"/>
        </w:rPr>
        <w:fldChar w:fldCharType="end"/>
      </w:r>
    </w:p>
    <w:p w14:paraId="182D25AD" w14:textId="77777777" w:rsidR="009574C6" w:rsidRPr="007126FF" w:rsidRDefault="00E223CA" w:rsidP="00610AC2">
      <w:pPr>
        <w:jc w:val="both"/>
        <w:rPr>
          <w:lang w:val="en-US"/>
        </w:rPr>
      </w:pPr>
      <w:bookmarkStart w:id="652" w:name="ref-holschneider2019"/>
      <w:bookmarkEnd w:id="650"/>
      <w:r w:rsidRPr="007126FF">
        <w:rPr>
          <w:lang w:val="en-US"/>
        </w:rPr>
        <w:t xml:space="preserve">44. </w:t>
      </w:r>
      <w:r w:rsidRPr="007126FF">
        <w:rPr>
          <w:lang w:val="en-US"/>
        </w:rPr>
        <w:tab/>
      </w:r>
      <w:proofErr w:type="spellStart"/>
      <w:r w:rsidRPr="007126FF">
        <w:rPr>
          <w:lang w:val="en-US"/>
        </w:rPr>
        <w:t>Holschneider</w:t>
      </w:r>
      <w:proofErr w:type="spellEnd"/>
      <w:r w:rsidRPr="007126FF">
        <w:rPr>
          <w:lang w:val="en-US"/>
        </w:rPr>
        <w:t xml:space="preserve"> CH, Petereit DG, Chu C, et al. Brachytherapy: A critical component of primary radiation therapy for cervical cancer. </w:t>
      </w:r>
      <w:r w:rsidRPr="007126FF">
        <w:rPr>
          <w:i/>
          <w:iCs/>
          <w:lang w:val="en-US"/>
        </w:rPr>
        <w:t>Brachytherapy</w:t>
      </w:r>
      <w:r w:rsidRPr="007126FF">
        <w:rPr>
          <w:lang w:val="en-US"/>
        </w:rPr>
        <w:t>. 2019;18(2):123-132. doi:</w:t>
      </w:r>
      <w:r>
        <w:fldChar w:fldCharType="begin"/>
      </w:r>
      <w:r w:rsidRPr="00383AA8">
        <w:rPr>
          <w:lang w:val="en-US"/>
          <w:rPrChange w:id="653" w:author="Antonio Otal Palacin" w:date="2023-11-18T17:49:00Z">
            <w:rPr/>
          </w:rPrChange>
        </w:rPr>
        <w:instrText>HYPERLINK "https://doi.org/10.1016/j.brachy.2018.11.009" \h</w:instrText>
      </w:r>
      <w:r>
        <w:fldChar w:fldCharType="separate"/>
      </w:r>
      <w:r w:rsidRPr="007126FF">
        <w:rPr>
          <w:rStyle w:val="Hipervnculo"/>
          <w:lang w:val="en-US"/>
        </w:rPr>
        <w:t>10.1016/j.brachy.2018.11.009</w:t>
      </w:r>
      <w:r>
        <w:rPr>
          <w:rStyle w:val="Hipervnculo"/>
          <w:lang w:val="en-US"/>
        </w:rPr>
        <w:fldChar w:fldCharType="end"/>
      </w:r>
    </w:p>
    <w:p w14:paraId="170B2DA6" w14:textId="77777777" w:rsidR="009574C6" w:rsidRPr="007126FF" w:rsidRDefault="00E223CA" w:rsidP="00610AC2">
      <w:pPr>
        <w:jc w:val="both"/>
        <w:rPr>
          <w:lang w:val="en-US"/>
        </w:rPr>
      </w:pPr>
      <w:bookmarkStart w:id="654" w:name="X45a141312f6b7fb133c99d29c04d9ebb8f8ed3e"/>
      <w:bookmarkEnd w:id="652"/>
      <w:r w:rsidRPr="007126FF">
        <w:rPr>
          <w:lang w:val="en-US"/>
        </w:rPr>
        <w:t xml:space="preserve">45. </w:t>
      </w:r>
      <w:r w:rsidRPr="007126FF">
        <w:rPr>
          <w:lang w:val="en-US"/>
        </w:rPr>
        <w:tab/>
        <w:t>Network NCC. Cervical Cancer (Version 1.2022).</w:t>
      </w:r>
    </w:p>
    <w:p w14:paraId="22E2FDF1" w14:textId="77777777" w:rsidR="009574C6" w:rsidRPr="007126FF" w:rsidRDefault="00E223CA" w:rsidP="00610AC2">
      <w:pPr>
        <w:jc w:val="both"/>
        <w:rPr>
          <w:lang w:val="en-US"/>
        </w:rPr>
      </w:pPr>
      <w:bookmarkStart w:id="655" w:name="ref-nagControversiesNewDevelopments2006"/>
      <w:bookmarkEnd w:id="654"/>
      <w:r w:rsidRPr="007126FF">
        <w:rPr>
          <w:lang w:val="en-US"/>
        </w:rPr>
        <w:t xml:space="preserve">46. </w:t>
      </w:r>
      <w:r w:rsidRPr="007126FF">
        <w:rPr>
          <w:lang w:val="en-US"/>
        </w:rPr>
        <w:tab/>
        <w:t xml:space="preserve">Nag S. </w:t>
      </w:r>
      <w:r>
        <w:fldChar w:fldCharType="begin"/>
      </w:r>
      <w:r w:rsidRPr="00383AA8">
        <w:rPr>
          <w:lang w:val="en-US"/>
          <w:rPrChange w:id="656" w:author="Antonio Otal Palacin" w:date="2023-11-18T17:49:00Z">
            <w:rPr/>
          </w:rPrChange>
        </w:rPr>
        <w:instrText>HYPERLINK "https://www.ncbi.nlm.nih.gov/pubmed/16814157" \h</w:instrText>
      </w:r>
      <w:r>
        <w:fldChar w:fldCharType="separate"/>
      </w:r>
      <w:r w:rsidRPr="007126FF">
        <w:rPr>
          <w:rStyle w:val="Hipervnculo"/>
          <w:lang w:val="en-US"/>
        </w:rPr>
        <w:t>Controversies and New Developments in Gynecologic Brachytherapy: Image-based Intracavitary Brachytherapy for Cervical Carcinoma</w:t>
      </w:r>
      <w:r>
        <w:rPr>
          <w:rStyle w:val="Hipervnculo"/>
          <w:lang w:val="en-US"/>
        </w:rPr>
        <w:fldChar w:fldCharType="end"/>
      </w:r>
      <w:r w:rsidRPr="007126FF">
        <w:rPr>
          <w:lang w:val="en-US"/>
        </w:rPr>
        <w:t xml:space="preserve">. </w:t>
      </w:r>
      <w:r w:rsidRPr="007126FF">
        <w:rPr>
          <w:i/>
          <w:iCs/>
          <w:lang w:val="en-US"/>
        </w:rPr>
        <w:t>Seminars in Radiation Oncology</w:t>
      </w:r>
      <w:r w:rsidRPr="007126FF">
        <w:rPr>
          <w:lang w:val="en-US"/>
        </w:rPr>
        <w:t>. 2006;16(3):164-167.</w:t>
      </w:r>
    </w:p>
    <w:p w14:paraId="7934C8B6" w14:textId="77777777" w:rsidR="009574C6" w:rsidRPr="007126FF" w:rsidRDefault="00E223CA" w:rsidP="00610AC2">
      <w:pPr>
        <w:jc w:val="both"/>
        <w:rPr>
          <w:lang w:val="en-US"/>
        </w:rPr>
      </w:pPr>
      <w:bookmarkStart w:id="657" w:name="ref-nag2006"/>
      <w:bookmarkEnd w:id="655"/>
      <w:r w:rsidRPr="007126FF">
        <w:rPr>
          <w:lang w:val="en-US"/>
        </w:rPr>
        <w:t xml:space="preserve">47. </w:t>
      </w:r>
      <w:r w:rsidRPr="007126FF">
        <w:rPr>
          <w:lang w:val="en-US"/>
        </w:rPr>
        <w:tab/>
        <w:t xml:space="preserve">NAG S. Controversies and New Developments in Gynecologic Brachytherapy: Image-Based Intracavitary Brachytherapy for Cervical Carcinoma. </w:t>
      </w:r>
      <w:r w:rsidRPr="007126FF">
        <w:rPr>
          <w:i/>
          <w:iCs/>
          <w:lang w:val="en-US"/>
        </w:rPr>
        <w:t>Seminars in Radiation Oncology</w:t>
      </w:r>
      <w:r w:rsidRPr="007126FF">
        <w:rPr>
          <w:lang w:val="en-US"/>
        </w:rPr>
        <w:t>. 2006;16(3):164-167. doi:</w:t>
      </w:r>
      <w:r>
        <w:fldChar w:fldCharType="begin"/>
      </w:r>
      <w:r w:rsidRPr="00383AA8">
        <w:rPr>
          <w:lang w:val="en-US"/>
          <w:rPrChange w:id="658" w:author="Antonio Otal Palacin" w:date="2023-11-18T17:49:00Z">
            <w:rPr/>
          </w:rPrChange>
        </w:rPr>
        <w:instrText>HYPERLINK "https://doi.org/10.1016/j.semradonc.2006.02.005" \h</w:instrText>
      </w:r>
      <w:r>
        <w:fldChar w:fldCharType="separate"/>
      </w:r>
      <w:r w:rsidRPr="007126FF">
        <w:rPr>
          <w:rStyle w:val="Hipervnculo"/>
          <w:lang w:val="en-US"/>
        </w:rPr>
        <w:t>10.1016/j.semradonc.2006.02.005</w:t>
      </w:r>
      <w:r>
        <w:rPr>
          <w:rStyle w:val="Hipervnculo"/>
          <w:lang w:val="en-US"/>
        </w:rPr>
        <w:fldChar w:fldCharType="end"/>
      </w:r>
    </w:p>
    <w:p w14:paraId="7904D6DD" w14:textId="77777777" w:rsidR="009574C6" w:rsidRPr="007126FF" w:rsidRDefault="00E223CA" w:rsidP="00610AC2">
      <w:pPr>
        <w:jc w:val="both"/>
        <w:rPr>
          <w:lang w:val="en-US"/>
        </w:rPr>
      </w:pPr>
      <w:bookmarkStart w:id="659" w:name="ref-prescrib2013"/>
      <w:bookmarkEnd w:id="657"/>
      <w:r w:rsidRPr="007126FF">
        <w:rPr>
          <w:lang w:val="en-US"/>
        </w:rPr>
        <w:t xml:space="preserve">48. </w:t>
      </w:r>
      <w:r w:rsidRPr="007126FF">
        <w:rPr>
          <w:lang w:val="en-US"/>
        </w:rPr>
        <w:tab/>
        <w:t xml:space="preserve">Prescribing, Recording, and Reporting Brachytherapy for Cancer of the Cervix: </w:t>
      </w:r>
      <w:r w:rsidRPr="007126FF">
        <w:rPr>
          <w:i/>
          <w:iCs/>
          <w:lang w:val="en-US"/>
        </w:rPr>
        <w:t>Journal of the ICRU</w:t>
      </w:r>
      <w:r w:rsidRPr="007126FF">
        <w:rPr>
          <w:lang w:val="en-US"/>
        </w:rPr>
        <w:t>. 2013;13(1-2):NP.1-NP. doi:</w:t>
      </w:r>
      <w:r>
        <w:fldChar w:fldCharType="begin"/>
      </w:r>
      <w:r w:rsidRPr="00383AA8">
        <w:rPr>
          <w:lang w:val="en-US"/>
          <w:rPrChange w:id="660" w:author="Antonio Otal Palacin" w:date="2023-11-18T17:49:00Z">
            <w:rPr/>
          </w:rPrChange>
        </w:rPr>
        <w:instrText>HYPERLINK "https://doi.org/10.1093/jicru/ndw027" \h</w:instrText>
      </w:r>
      <w:r>
        <w:fldChar w:fldCharType="separate"/>
      </w:r>
      <w:r w:rsidRPr="007126FF">
        <w:rPr>
          <w:rStyle w:val="Hipervnculo"/>
          <w:lang w:val="en-US"/>
        </w:rPr>
        <w:t>10.1093/</w:t>
      </w:r>
      <w:proofErr w:type="spellStart"/>
      <w:r w:rsidRPr="007126FF">
        <w:rPr>
          <w:rStyle w:val="Hipervnculo"/>
          <w:lang w:val="en-US"/>
        </w:rPr>
        <w:t>jicru</w:t>
      </w:r>
      <w:proofErr w:type="spellEnd"/>
      <w:r w:rsidRPr="007126FF">
        <w:rPr>
          <w:rStyle w:val="Hipervnculo"/>
          <w:lang w:val="en-US"/>
        </w:rPr>
        <w:t>/ndw027</w:t>
      </w:r>
      <w:r>
        <w:rPr>
          <w:rStyle w:val="Hipervnculo"/>
          <w:lang w:val="en-US"/>
        </w:rPr>
        <w:fldChar w:fldCharType="end"/>
      </w:r>
    </w:p>
    <w:p w14:paraId="49B3DA17" w14:textId="77777777" w:rsidR="009574C6" w:rsidRPr="007126FF" w:rsidRDefault="00E223CA" w:rsidP="00610AC2">
      <w:pPr>
        <w:jc w:val="both"/>
        <w:rPr>
          <w:lang w:val="en-US"/>
        </w:rPr>
      </w:pPr>
      <w:bookmarkStart w:id="661" w:name="ref-pötter2008"/>
      <w:bookmarkEnd w:id="659"/>
      <w:r w:rsidRPr="007126FF">
        <w:rPr>
          <w:lang w:val="en-US"/>
        </w:rPr>
        <w:t xml:space="preserve">49. </w:t>
      </w:r>
      <w:r w:rsidRPr="007126FF">
        <w:rPr>
          <w:lang w:val="en-US"/>
        </w:rPr>
        <w:tab/>
      </w:r>
      <w:proofErr w:type="spellStart"/>
      <w:r w:rsidRPr="007126FF">
        <w:rPr>
          <w:lang w:val="en-US"/>
        </w:rPr>
        <w:t>Pötter</w:t>
      </w:r>
      <w:proofErr w:type="spellEnd"/>
      <w:r w:rsidRPr="007126FF">
        <w:rPr>
          <w:lang w:val="en-US"/>
        </w:rPr>
        <w:t xml:space="preserve"> R, Kirisits C, </w:t>
      </w:r>
      <w:proofErr w:type="spellStart"/>
      <w:r w:rsidRPr="007126FF">
        <w:rPr>
          <w:lang w:val="en-US"/>
        </w:rPr>
        <w:t>Fidarova</w:t>
      </w:r>
      <w:proofErr w:type="spellEnd"/>
      <w:r w:rsidRPr="007126FF">
        <w:rPr>
          <w:lang w:val="en-US"/>
        </w:rPr>
        <w:t xml:space="preserve"> EF, et al. Present status and future of high-precision image guided adaptive brachytherapy for cervix carcinoma. </w:t>
      </w:r>
      <w:r w:rsidRPr="007126FF">
        <w:rPr>
          <w:i/>
          <w:iCs/>
          <w:lang w:val="en-US"/>
        </w:rPr>
        <w:t xml:space="preserve">Acta </w:t>
      </w:r>
      <w:proofErr w:type="spellStart"/>
      <w:r w:rsidRPr="007126FF">
        <w:rPr>
          <w:i/>
          <w:iCs/>
          <w:lang w:val="en-US"/>
        </w:rPr>
        <w:t>Oncologica</w:t>
      </w:r>
      <w:proofErr w:type="spellEnd"/>
      <w:r w:rsidRPr="007126FF">
        <w:rPr>
          <w:lang w:val="en-US"/>
        </w:rPr>
        <w:t>. 2008;47(7):1325-1336. doi:</w:t>
      </w:r>
      <w:r>
        <w:fldChar w:fldCharType="begin"/>
      </w:r>
      <w:r w:rsidRPr="00383AA8">
        <w:rPr>
          <w:lang w:val="en-US"/>
          <w:rPrChange w:id="662" w:author="Antonio Otal Palacin" w:date="2023-11-18T17:49:00Z">
            <w:rPr/>
          </w:rPrChange>
        </w:rPr>
        <w:instrText>HYPERLINK "https://doi.org/10.1080/02841860802282794" \h</w:instrText>
      </w:r>
      <w:r>
        <w:fldChar w:fldCharType="separate"/>
      </w:r>
      <w:r w:rsidRPr="007126FF">
        <w:rPr>
          <w:rStyle w:val="Hipervnculo"/>
          <w:lang w:val="en-US"/>
        </w:rPr>
        <w:t>10.1080/02841860802282794</w:t>
      </w:r>
      <w:r>
        <w:rPr>
          <w:rStyle w:val="Hipervnculo"/>
          <w:lang w:val="en-US"/>
        </w:rPr>
        <w:fldChar w:fldCharType="end"/>
      </w:r>
    </w:p>
    <w:p w14:paraId="13C27D4C" w14:textId="77777777" w:rsidR="009574C6" w:rsidRPr="007126FF" w:rsidRDefault="00E223CA" w:rsidP="00610AC2">
      <w:pPr>
        <w:jc w:val="both"/>
        <w:rPr>
          <w:lang w:val="en-US"/>
        </w:rPr>
      </w:pPr>
      <w:bookmarkStart w:id="663" w:name="ref-möller2020"/>
      <w:bookmarkEnd w:id="661"/>
      <w:r w:rsidRPr="007126FF">
        <w:rPr>
          <w:lang w:val="en-US"/>
        </w:rPr>
        <w:t xml:space="preserve">50. </w:t>
      </w:r>
      <w:r w:rsidRPr="007126FF">
        <w:rPr>
          <w:lang w:val="en-US"/>
        </w:rPr>
        <w:tab/>
        <w:t xml:space="preserve">Möller S, Mordhorst LB, Hermansson R, et al. Combined external pelvic chemoradiotherapy and image-guided adaptive brachytherapy in treatment of advanced cervical carcinoma: experience from a single institution. </w:t>
      </w:r>
      <w:r w:rsidRPr="007126FF">
        <w:rPr>
          <w:i/>
          <w:iCs/>
          <w:lang w:val="en-US"/>
        </w:rPr>
        <w:t>Journal of Contemporary Brachytherapy</w:t>
      </w:r>
      <w:r w:rsidRPr="007126FF">
        <w:rPr>
          <w:lang w:val="en-US"/>
        </w:rPr>
        <w:t>. 2020;12(4):356-366. doi:</w:t>
      </w:r>
      <w:r>
        <w:fldChar w:fldCharType="begin"/>
      </w:r>
      <w:r w:rsidRPr="00383AA8">
        <w:rPr>
          <w:lang w:val="en-US"/>
          <w:rPrChange w:id="664" w:author="Antonio Otal Palacin" w:date="2023-11-18T17:49:00Z">
            <w:rPr/>
          </w:rPrChange>
        </w:rPr>
        <w:instrText>HYPERLINK "https://doi.org/10.5114/jcb.2020.98116" \h</w:instrText>
      </w:r>
      <w:r>
        <w:fldChar w:fldCharType="separate"/>
      </w:r>
      <w:r w:rsidRPr="007126FF">
        <w:rPr>
          <w:rStyle w:val="Hipervnculo"/>
          <w:lang w:val="en-US"/>
        </w:rPr>
        <w:t>10.5114/jcb.2020.98116</w:t>
      </w:r>
      <w:r>
        <w:rPr>
          <w:rStyle w:val="Hipervnculo"/>
          <w:lang w:val="en-US"/>
        </w:rPr>
        <w:fldChar w:fldCharType="end"/>
      </w:r>
    </w:p>
    <w:p w14:paraId="274D9764" w14:textId="77777777" w:rsidR="009574C6" w:rsidRPr="007126FF" w:rsidRDefault="00E223CA" w:rsidP="00610AC2">
      <w:pPr>
        <w:jc w:val="both"/>
        <w:rPr>
          <w:lang w:val="en-US"/>
        </w:rPr>
      </w:pPr>
      <w:bookmarkStart w:id="665" w:name="ref-pötter2021"/>
      <w:bookmarkEnd w:id="663"/>
      <w:r w:rsidRPr="007126FF">
        <w:rPr>
          <w:lang w:val="en-US"/>
        </w:rPr>
        <w:lastRenderedPageBreak/>
        <w:t xml:space="preserve">51. </w:t>
      </w:r>
      <w:r w:rsidRPr="007126FF">
        <w:rPr>
          <w:lang w:val="en-US"/>
        </w:rPr>
        <w:tab/>
      </w:r>
      <w:proofErr w:type="spellStart"/>
      <w:r w:rsidRPr="007126FF">
        <w:rPr>
          <w:lang w:val="en-US"/>
        </w:rPr>
        <w:t>Pötter</w:t>
      </w:r>
      <w:proofErr w:type="spellEnd"/>
      <w:r w:rsidRPr="007126FF">
        <w:rPr>
          <w:lang w:val="en-US"/>
        </w:rPr>
        <w:t xml:space="preserve"> R, Tanderup K, Schmid MP, et al. MRI-guided adaptive brachytherapy in locally advanced cervical cancer (EMBRACE-I): a </w:t>
      </w:r>
      <w:proofErr w:type="spellStart"/>
      <w:r w:rsidRPr="007126FF">
        <w:rPr>
          <w:lang w:val="en-US"/>
        </w:rPr>
        <w:t>multicentre</w:t>
      </w:r>
      <w:proofErr w:type="spellEnd"/>
      <w:r w:rsidRPr="007126FF">
        <w:rPr>
          <w:lang w:val="en-US"/>
        </w:rPr>
        <w:t xml:space="preserve"> prospective cohort study. </w:t>
      </w:r>
      <w:r w:rsidRPr="007126FF">
        <w:rPr>
          <w:i/>
          <w:iCs/>
          <w:lang w:val="en-US"/>
        </w:rPr>
        <w:t>The Lancet Oncology</w:t>
      </w:r>
      <w:r w:rsidRPr="007126FF">
        <w:rPr>
          <w:lang w:val="en-US"/>
        </w:rPr>
        <w:t>. 2021;22(4):538-547. doi:</w:t>
      </w:r>
      <w:r>
        <w:fldChar w:fldCharType="begin"/>
      </w:r>
      <w:r w:rsidRPr="00383AA8">
        <w:rPr>
          <w:lang w:val="en-US"/>
          <w:rPrChange w:id="666" w:author="Antonio Otal Palacin" w:date="2023-11-18T17:49:00Z">
            <w:rPr/>
          </w:rPrChange>
        </w:rPr>
        <w:instrText>HYPERLINK "https://doi.org/10.1016/s1470-2045(20)30753-1" \h</w:instrText>
      </w:r>
      <w:r>
        <w:fldChar w:fldCharType="separate"/>
      </w:r>
      <w:r w:rsidRPr="007126FF">
        <w:rPr>
          <w:rStyle w:val="Hipervnculo"/>
          <w:lang w:val="en-US"/>
        </w:rPr>
        <w:t>10.1016/s1470-2045(20)30753-1</w:t>
      </w:r>
      <w:r>
        <w:rPr>
          <w:rStyle w:val="Hipervnculo"/>
          <w:lang w:val="en-US"/>
        </w:rPr>
        <w:fldChar w:fldCharType="end"/>
      </w:r>
    </w:p>
    <w:p w14:paraId="66B59571" w14:textId="77777777" w:rsidR="009574C6" w:rsidRPr="007126FF" w:rsidRDefault="00E223CA" w:rsidP="00610AC2">
      <w:pPr>
        <w:jc w:val="both"/>
        <w:rPr>
          <w:lang w:val="en-US"/>
        </w:rPr>
      </w:pPr>
      <w:bookmarkStart w:id="667" w:name="X3da22c956ed8136755601703678da42c089b428"/>
      <w:bookmarkEnd w:id="665"/>
      <w:r w:rsidRPr="007126FF">
        <w:rPr>
          <w:lang w:val="en-US"/>
        </w:rPr>
        <w:t xml:space="preserve">52. </w:t>
      </w:r>
      <w:r w:rsidRPr="007126FF">
        <w:rPr>
          <w:lang w:val="en-US"/>
        </w:rPr>
        <w:tab/>
      </w:r>
      <w:proofErr w:type="spellStart"/>
      <w:r w:rsidRPr="0052331D">
        <w:rPr>
          <w:lang w:val="es-ES"/>
        </w:rPr>
        <w:t>Pötter</w:t>
      </w:r>
      <w:proofErr w:type="spellEnd"/>
      <w:r w:rsidRPr="0052331D">
        <w:rPr>
          <w:lang w:val="es-ES"/>
        </w:rPr>
        <w:t xml:space="preserve"> R, </w:t>
      </w:r>
      <w:proofErr w:type="spellStart"/>
      <w:r w:rsidRPr="0052331D">
        <w:rPr>
          <w:lang w:val="es-ES"/>
        </w:rPr>
        <w:t>Haie-Meder</w:t>
      </w:r>
      <w:proofErr w:type="spellEnd"/>
      <w:r w:rsidRPr="0052331D">
        <w:rPr>
          <w:lang w:val="es-ES"/>
        </w:rPr>
        <w:t xml:space="preserve"> C, Van </w:t>
      </w:r>
      <w:proofErr w:type="spellStart"/>
      <w:r w:rsidRPr="0052331D">
        <w:rPr>
          <w:lang w:val="es-ES"/>
        </w:rPr>
        <w:t>Limbergen</w:t>
      </w:r>
      <w:proofErr w:type="spellEnd"/>
      <w:r w:rsidRPr="0052331D">
        <w:rPr>
          <w:lang w:val="es-ES"/>
        </w:rPr>
        <w:t xml:space="preserve"> E, et al. </w:t>
      </w:r>
      <w:r>
        <w:fldChar w:fldCharType="begin"/>
      </w:r>
      <w:r w:rsidRPr="0052331D">
        <w:rPr>
          <w:lang w:val="es-ES"/>
          <w:rPrChange w:id="668" w:author="Antonio Otal Palacin" w:date="2023-11-19T16:41:00Z">
            <w:rPr/>
          </w:rPrChange>
        </w:rPr>
        <w:instrText>HYPERLINK "https://www.ncbi.nlm.nih.gov/pubmed/16403584" \h</w:instrText>
      </w:r>
      <w:r>
        <w:fldChar w:fldCharType="separate"/>
      </w:r>
      <w:r w:rsidRPr="007126FF">
        <w:rPr>
          <w:rStyle w:val="Hipervnculo"/>
          <w:lang w:val="en-US"/>
        </w:rPr>
        <w:t xml:space="preserve">Recommendations from </w:t>
      </w:r>
      <w:proofErr w:type="spellStart"/>
      <w:r w:rsidRPr="007126FF">
        <w:rPr>
          <w:rStyle w:val="Hipervnculo"/>
          <w:lang w:val="en-US"/>
        </w:rPr>
        <w:t>Gynaecological</w:t>
      </w:r>
      <w:proofErr w:type="spellEnd"/>
      <w:r w:rsidRPr="007126FF">
        <w:rPr>
          <w:rStyle w:val="Hipervnculo"/>
          <w:lang w:val="en-US"/>
        </w:rPr>
        <w:t xml:space="preserve"> (GYN) GEC ESTRO Working Group (II): Concepts and Terms in 3D Image-Based Treatment Planning in Cervix Cancer Brachytherapy-3D Dose Volume Parameters and Aspects of 3D Image-Based Anatomy, Radiation Physics, Radiobiology.</w:t>
      </w:r>
      <w:r>
        <w:rPr>
          <w:rStyle w:val="Hipervnculo"/>
          <w:lang w:val="en-US"/>
        </w:rPr>
        <w:fldChar w:fldCharType="end"/>
      </w:r>
      <w:r w:rsidRPr="007126FF">
        <w:rPr>
          <w:lang w:val="en-US"/>
        </w:rPr>
        <w:t xml:space="preserve"> </w:t>
      </w:r>
      <w:r w:rsidRPr="007126FF">
        <w:rPr>
          <w:i/>
          <w:iCs/>
          <w:lang w:val="en-US"/>
        </w:rPr>
        <w:t>Radiotherapy and oncology : journal of the European Society for Therapeutic Radiology and Oncology</w:t>
      </w:r>
      <w:r w:rsidRPr="007126FF">
        <w:rPr>
          <w:lang w:val="en-US"/>
        </w:rPr>
        <w:t>. 2006;78(1):67-77.</w:t>
      </w:r>
    </w:p>
    <w:p w14:paraId="5F330024" w14:textId="77777777" w:rsidR="009574C6" w:rsidRPr="007126FF" w:rsidRDefault="00E223CA" w:rsidP="00610AC2">
      <w:pPr>
        <w:jc w:val="both"/>
        <w:rPr>
          <w:lang w:val="en-US"/>
        </w:rPr>
      </w:pPr>
      <w:bookmarkStart w:id="669" w:name="ref-hellebust2007"/>
      <w:bookmarkEnd w:id="667"/>
      <w:r w:rsidRPr="007126FF">
        <w:rPr>
          <w:lang w:val="en-US"/>
        </w:rPr>
        <w:t xml:space="preserve">53. </w:t>
      </w:r>
      <w:r w:rsidRPr="007126FF">
        <w:rPr>
          <w:lang w:val="en-US"/>
        </w:rPr>
        <w:tab/>
        <w:t xml:space="preserve">Hellebust TP, Tanderup K, Bergstrand ES, Knutsen BH, </w:t>
      </w:r>
      <w:proofErr w:type="spellStart"/>
      <w:r w:rsidRPr="007126FF">
        <w:rPr>
          <w:lang w:val="en-US"/>
        </w:rPr>
        <w:t>Røislien</w:t>
      </w:r>
      <w:proofErr w:type="spellEnd"/>
      <w:r w:rsidRPr="007126FF">
        <w:rPr>
          <w:lang w:val="en-US"/>
        </w:rPr>
        <w:t xml:space="preserve"> J, Olsen DR. Reconstruction of a ring applicator using CT imaging: impact of the reconstruction method and applicator orientation. </w:t>
      </w:r>
      <w:r w:rsidRPr="007126FF">
        <w:rPr>
          <w:i/>
          <w:iCs/>
          <w:lang w:val="en-US"/>
        </w:rPr>
        <w:t>Physics in Medicine and Biology</w:t>
      </w:r>
      <w:r w:rsidRPr="007126FF">
        <w:rPr>
          <w:lang w:val="en-US"/>
        </w:rPr>
        <w:t>. 2007;52(16):4893-4904. doi:</w:t>
      </w:r>
      <w:r>
        <w:fldChar w:fldCharType="begin"/>
      </w:r>
      <w:r w:rsidRPr="00383AA8">
        <w:rPr>
          <w:lang w:val="en-US"/>
          <w:rPrChange w:id="670" w:author="Antonio Otal Palacin" w:date="2023-11-18T17:49:00Z">
            <w:rPr/>
          </w:rPrChange>
        </w:rPr>
        <w:instrText>HYPERLINK "https://doi.org/10.1088/0031-9155/52/16/012" \h</w:instrText>
      </w:r>
      <w:r>
        <w:fldChar w:fldCharType="separate"/>
      </w:r>
      <w:r w:rsidRPr="007126FF">
        <w:rPr>
          <w:rStyle w:val="Hipervnculo"/>
          <w:lang w:val="en-US"/>
        </w:rPr>
        <w:t>10.1088/0031-9155/52/16/012</w:t>
      </w:r>
      <w:r>
        <w:rPr>
          <w:rStyle w:val="Hipervnculo"/>
          <w:lang w:val="en-US"/>
        </w:rPr>
        <w:fldChar w:fldCharType="end"/>
      </w:r>
    </w:p>
    <w:p w14:paraId="42995B17" w14:textId="77777777" w:rsidR="009574C6" w:rsidRPr="007126FF" w:rsidRDefault="00E223CA" w:rsidP="00610AC2">
      <w:pPr>
        <w:jc w:val="both"/>
        <w:rPr>
          <w:lang w:val="en-US"/>
        </w:rPr>
      </w:pPr>
      <w:bookmarkStart w:id="671" w:name="ref-murofushi2020"/>
      <w:bookmarkEnd w:id="669"/>
      <w:r w:rsidRPr="007126FF">
        <w:rPr>
          <w:lang w:val="en-US"/>
        </w:rPr>
        <w:t xml:space="preserve">54. </w:t>
      </w:r>
      <w:r w:rsidRPr="007126FF">
        <w:rPr>
          <w:lang w:val="en-US"/>
        </w:rPr>
        <w:tab/>
      </w:r>
      <w:proofErr w:type="spellStart"/>
      <w:r w:rsidRPr="007126FF">
        <w:rPr>
          <w:lang w:val="en-US"/>
        </w:rPr>
        <w:t>Murofushi</w:t>
      </w:r>
      <w:proofErr w:type="spellEnd"/>
      <w:r w:rsidRPr="007126FF">
        <w:rPr>
          <w:lang w:val="en-US"/>
        </w:rPr>
        <w:t xml:space="preserve"> K, Yoshioka Y, Sumi M, Ishikawa H, Oguchi M, Sakurai H. Outcomes analysis of pre-brachytherapy MRI in patients with locally advanced cervical cancer. </w:t>
      </w:r>
      <w:r w:rsidRPr="007126FF">
        <w:rPr>
          <w:i/>
          <w:iCs/>
          <w:lang w:val="en-US"/>
        </w:rPr>
        <w:t>International Journal of Gynecologic Cancer</w:t>
      </w:r>
      <w:r w:rsidRPr="007126FF">
        <w:rPr>
          <w:lang w:val="en-US"/>
        </w:rPr>
        <w:t>. 2020;30(4):473-479. doi:</w:t>
      </w:r>
      <w:r>
        <w:fldChar w:fldCharType="begin"/>
      </w:r>
      <w:r w:rsidRPr="00383AA8">
        <w:rPr>
          <w:lang w:val="en-US"/>
          <w:rPrChange w:id="672" w:author="Antonio Otal Palacin" w:date="2023-11-18T17:49:00Z">
            <w:rPr/>
          </w:rPrChange>
        </w:rPr>
        <w:instrText>HYPERLINK "https://doi.org/10.1136/ijgc-2019-000925" \h</w:instrText>
      </w:r>
      <w:r>
        <w:fldChar w:fldCharType="separate"/>
      </w:r>
      <w:r w:rsidRPr="007126FF">
        <w:rPr>
          <w:rStyle w:val="Hipervnculo"/>
          <w:lang w:val="en-US"/>
        </w:rPr>
        <w:t>10.1136/ijgc-2019-000925</w:t>
      </w:r>
      <w:r>
        <w:rPr>
          <w:rStyle w:val="Hipervnculo"/>
          <w:lang w:val="en-US"/>
        </w:rPr>
        <w:fldChar w:fldCharType="end"/>
      </w:r>
    </w:p>
    <w:p w14:paraId="10485E6B" w14:textId="77777777" w:rsidR="009574C6" w:rsidRPr="007126FF" w:rsidRDefault="00E223CA" w:rsidP="00610AC2">
      <w:pPr>
        <w:jc w:val="both"/>
        <w:rPr>
          <w:lang w:val="en-US"/>
        </w:rPr>
      </w:pPr>
      <w:bookmarkStart w:id="673" w:name="ref-aggarwal2018"/>
      <w:bookmarkEnd w:id="671"/>
      <w:r w:rsidRPr="007126FF">
        <w:rPr>
          <w:lang w:val="en-US"/>
        </w:rPr>
        <w:t xml:space="preserve">55. </w:t>
      </w:r>
      <w:r w:rsidRPr="007126FF">
        <w:rPr>
          <w:lang w:val="en-US"/>
        </w:rPr>
        <w:tab/>
        <w:t xml:space="preserve">Aggarwal V, Chuprin A, Aggarwal A, </w:t>
      </w:r>
      <w:proofErr w:type="spellStart"/>
      <w:r w:rsidRPr="007126FF">
        <w:rPr>
          <w:lang w:val="en-US"/>
        </w:rPr>
        <w:t>Vingan</w:t>
      </w:r>
      <w:proofErr w:type="spellEnd"/>
      <w:r w:rsidRPr="007126FF">
        <w:rPr>
          <w:lang w:val="en-US"/>
        </w:rPr>
        <w:t xml:space="preserve"> H, </w:t>
      </w:r>
      <w:proofErr w:type="spellStart"/>
      <w:r w:rsidRPr="007126FF">
        <w:rPr>
          <w:lang w:val="en-US"/>
        </w:rPr>
        <w:t>Crandley</w:t>
      </w:r>
      <w:proofErr w:type="spellEnd"/>
      <w:r w:rsidRPr="007126FF">
        <w:rPr>
          <w:lang w:val="en-US"/>
        </w:rPr>
        <w:t xml:space="preserve"> E. Bleeding after interstitial brachytherapy for cervical cancer requiring embolization. </w:t>
      </w:r>
      <w:r w:rsidRPr="007126FF">
        <w:rPr>
          <w:i/>
          <w:iCs/>
          <w:lang w:val="en-US"/>
        </w:rPr>
        <w:t>Radiology Case Reports</w:t>
      </w:r>
      <w:r w:rsidRPr="007126FF">
        <w:rPr>
          <w:lang w:val="en-US"/>
        </w:rPr>
        <w:t>. 2018;13(6):1141-1145. doi:</w:t>
      </w:r>
      <w:r>
        <w:fldChar w:fldCharType="begin"/>
      </w:r>
      <w:r w:rsidRPr="00383AA8">
        <w:rPr>
          <w:lang w:val="en-US"/>
          <w:rPrChange w:id="674" w:author="Antonio Otal Palacin" w:date="2023-11-18T17:49:00Z">
            <w:rPr/>
          </w:rPrChange>
        </w:rPr>
        <w:instrText>HYPERLINK "https://doi.org/10.1016/j.radcr.2018.07.033" \h</w:instrText>
      </w:r>
      <w:r>
        <w:fldChar w:fldCharType="separate"/>
      </w:r>
      <w:r w:rsidRPr="007126FF">
        <w:rPr>
          <w:rStyle w:val="Hipervnculo"/>
          <w:lang w:val="en-US"/>
        </w:rPr>
        <w:t>10.1016/j.radcr.2018.07.033</w:t>
      </w:r>
      <w:r>
        <w:rPr>
          <w:rStyle w:val="Hipervnculo"/>
          <w:lang w:val="en-US"/>
        </w:rPr>
        <w:fldChar w:fldCharType="end"/>
      </w:r>
    </w:p>
    <w:p w14:paraId="435AF946" w14:textId="77777777" w:rsidR="009574C6" w:rsidRPr="007126FF" w:rsidRDefault="00E223CA" w:rsidP="00610AC2">
      <w:pPr>
        <w:jc w:val="both"/>
        <w:rPr>
          <w:lang w:val="en-US"/>
        </w:rPr>
      </w:pPr>
      <w:bookmarkStart w:id="675" w:name="ref-fabian2019"/>
      <w:bookmarkEnd w:id="673"/>
      <w:r w:rsidRPr="007126FF">
        <w:rPr>
          <w:lang w:val="en-US"/>
        </w:rPr>
        <w:t xml:space="preserve">56. </w:t>
      </w:r>
      <w:r w:rsidRPr="007126FF">
        <w:rPr>
          <w:lang w:val="en-US"/>
        </w:rPr>
        <w:tab/>
        <w:t xml:space="preserve">Fabian D, LaRocco A, Olsen M, Quick A. Treatment of locally advanced cervical cancer in a patient with a bicornuate uterus with MRI-guided intracavitary/interstitial brachytherapy. </w:t>
      </w:r>
      <w:r w:rsidRPr="007126FF">
        <w:rPr>
          <w:i/>
          <w:iCs/>
          <w:lang w:val="en-US"/>
        </w:rPr>
        <w:t>Journal of Contemporary Brachytherapy</w:t>
      </w:r>
      <w:r w:rsidRPr="007126FF">
        <w:rPr>
          <w:lang w:val="en-US"/>
        </w:rPr>
        <w:t>. 2019;11(3):285-291. doi:</w:t>
      </w:r>
      <w:r>
        <w:fldChar w:fldCharType="begin"/>
      </w:r>
      <w:r w:rsidRPr="00383AA8">
        <w:rPr>
          <w:lang w:val="en-US"/>
          <w:rPrChange w:id="676" w:author="Antonio Otal Palacin" w:date="2023-11-18T17:49:00Z">
            <w:rPr/>
          </w:rPrChange>
        </w:rPr>
        <w:instrText>HYPERLINK "https://doi.org/10.5114/jcb.2019.85738" \h</w:instrText>
      </w:r>
      <w:r>
        <w:fldChar w:fldCharType="separate"/>
      </w:r>
      <w:r w:rsidRPr="007126FF">
        <w:rPr>
          <w:rStyle w:val="Hipervnculo"/>
          <w:lang w:val="en-US"/>
        </w:rPr>
        <w:t>10.5114/jcb.2019.85738</w:t>
      </w:r>
      <w:r>
        <w:rPr>
          <w:rStyle w:val="Hipervnculo"/>
          <w:lang w:val="en-US"/>
        </w:rPr>
        <w:fldChar w:fldCharType="end"/>
      </w:r>
    </w:p>
    <w:p w14:paraId="1419DA6F" w14:textId="77777777" w:rsidR="009574C6" w:rsidRPr="007126FF" w:rsidRDefault="00E223CA" w:rsidP="00610AC2">
      <w:pPr>
        <w:jc w:val="both"/>
        <w:rPr>
          <w:lang w:val="en-US"/>
        </w:rPr>
      </w:pPr>
      <w:bookmarkStart w:id="677" w:name="ref-ohkubo2013"/>
      <w:bookmarkEnd w:id="675"/>
      <w:r w:rsidRPr="007126FF">
        <w:rPr>
          <w:lang w:val="en-US"/>
        </w:rPr>
        <w:t xml:space="preserve">57. </w:t>
      </w:r>
      <w:r w:rsidRPr="007126FF">
        <w:rPr>
          <w:lang w:val="en-US"/>
        </w:rPr>
        <w:tab/>
        <w:t xml:space="preserve">Ohkubo Y, Kato S, Kiyohara H, Suzuki Y, Nakano T, Kamada T. Granulocyte-colony stimulating factor-producing cervical cancers treated with carbon-ion irradiation. </w:t>
      </w:r>
      <w:r w:rsidRPr="007126FF">
        <w:rPr>
          <w:i/>
          <w:iCs/>
          <w:lang w:val="en-US"/>
        </w:rPr>
        <w:t xml:space="preserve">Journal of Obstetrics and </w:t>
      </w:r>
      <w:proofErr w:type="spellStart"/>
      <w:r w:rsidRPr="007126FF">
        <w:rPr>
          <w:i/>
          <w:iCs/>
          <w:lang w:val="en-US"/>
        </w:rPr>
        <w:t>Gynaecology</w:t>
      </w:r>
      <w:proofErr w:type="spellEnd"/>
      <w:r w:rsidRPr="007126FF">
        <w:rPr>
          <w:i/>
          <w:iCs/>
          <w:lang w:val="en-US"/>
        </w:rPr>
        <w:t xml:space="preserve"> Research</w:t>
      </w:r>
      <w:r w:rsidRPr="007126FF">
        <w:rPr>
          <w:lang w:val="en-US"/>
        </w:rPr>
        <w:t>. 2013;39(5):1111-1115. doi:</w:t>
      </w:r>
      <w:r>
        <w:fldChar w:fldCharType="begin"/>
      </w:r>
      <w:r w:rsidRPr="00383AA8">
        <w:rPr>
          <w:lang w:val="en-US"/>
          <w:rPrChange w:id="678" w:author="Antonio Otal Palacin" w:date="2023-11-18T17:49:00Z">
            <w:rPr/>
          </w:rPrChange>
        </w:rPr>
        <w:instrText>HYPERLINK "https://doi.org/10.1111/jog.12024" \h</w:instrText>
      </w:r>
      <w:r>
        <w:fldChar w:fldCharType="separate"/>
      </w:r>
      <w:r w:rsidRPr="007126FF">
        <w:rPr>
          <w:rStyle w:val="Hipervnculo"/>
          <w:lang w:val="en-US"/>
        </w:rPr>
        <w:t>10.1111/jog.12024</w:t>
      </w:r>
      <w:r>
        <w:rPr>
          <w:rStyle w:val="Hipervnculo"/>
          <w:lang w:val="en-US"/>
        </w:rPr>
        <w:fldChar w:fldCharType="end"/>
      </w:r>
    </w:p>
    <w:p w14:paraId="3EDD8C4C" w14:textId="77777777" w:rsidR="009574C6" w:rsidRPr="007126FF" w:rsidRDefault="00E223CA" w:rsidP="00610AC2">
      <w:pPr>
        <w:jc w:val="both"/>
        <w:rPr>
          <w:lang w:val="en-US"/>
        </w:rPr>
      </w:pPr>
      <w:bookmarkStart w:id="679" w:name="ref-tan2015"/>
      <w:bookmarkEnd w:id="677"/>
      <w:r w:rsidRPr="007126FF">
        <w:rPr>
          <w:lang w:val="en-US"/>
        </w:rPr>
        <w:t xml:space="preserve">58. </w:t>
      </w:r>
      <w:r w:rsidRPr="007126FF">
        <w:rPr>
          <w:lang w:val="en-US"/>
        </w:rPr>
        <w:tab/>
      </w:r>
      <w:r w:rsidRPr="0052331D">
        <w:rPr>
          <w:lang w:val="es-ES"/>
        </w:rPr>
        <w:t xml:space="preserve">Tan PW, </w:t>
      </w:r>
      <w:proofErr w:type="spellStart"/>
      <w:r w:rsidRPr="0052331D">
        <w:rPr>
          <w:lang w:val="es-ES"/>
        </w:rPr>
        <w:t>Koh</w:t>
      </w:r>
      <w:proofErr w:type="spellEnd"/>
      <w:r w:rsidRPr="0052331D">
        <w:rPr>
          <w:lang w:val="es-ES"/>
        </w:rPr>
        <w:t xml:space="preserve"> VY, Tang JI. </w:t>
      </w:r>
      <w:r w:rsidRPr="007126FF">
        <w:rPr>
          <w:lang w:val="en-US"/>
        </w:rPr>
        <w:t xml:space="preserve">Educational article Outpatient combined intracavitary and interstitial cervical brachytherapy: barriers and solutions to implementation of a successful </w:t>
      </w:r>
      <w:proofErr w:type="spellStart"/>
      <w:proofErr w:type="gramStart"/>
      <w:r w:rsidRPr="007126FF">
        <w:rPr>
          <w:lang w:val="en-US"/>
        </w:rPr>
        <w:t>programme</w:t>
      </w:r>
      <w:proofErr w:type="spellEnd"/>
      <w:r w:rsidRPr="007126FF">
        <w:rPr>
          <w:lang w:val="en-US"/>
        </w:rPr>
        <w:t xml:space="preserve">  a</w:t>
      </w:r>
      <w:proofErr w:type="gramEnd"/>
      <w:r w:rsidRPr="007126FF">
        <w:rPr>
          <w:lang w:val="en-US"/>
        </w:rPr>
        <w:t xml:space="preserve"> single institutional experience. </w:t>
      </w:r>
      <w:r w:rsidRPr="007126FF">
        <w:rPr>
          <w:i/>
          <w:iCs/>
          <w:lang w:val="en-US"/>
        </w:rPr>
        <w:t>Journal of Contemporary Brachytherapy</w:t>
      </w:r>
      <w:r w:rsidRPr="007126FF">
        <w:rPr>
          <w:lang w:val="en-US"/>
        </w:rPr>
        <w:t xml:space="preserve">. </w:t>
      </w:r>
      <w:proofErr w:type="gramStart"/>
      <w:r w:rsidRPr="007126FF">
        <w:rPr>
          <w:lang w:val="en-US"/>
        </w:rPr>
        <w:t>2015;3:259</w:t>
      </w:r>
      <w:proofErr w:type="gramEnd"/>
      <w:r w:rsidRPr="007126FF">
        <w:rPr>
          <w:lang w:val="en-US"/>
        </w:rPr>
        <w:t>-263. doi:</w:t>
      </w:r>
      <w:r>
        <w:fldChar w:fldCharType="begin"/>
      </w:r>
      <w:r w:rsidRPr="00383AA8">
        <w:rPr>
          <w:lang w:val="en-US"/>
          <w:rPrChange w:id="680" w:author="Antonio Otal Palacin" w:date="2023-11-18T17:49:00Z">
            <w:rPr/>
          </w:rPrChange>
        </w:rPr>
        <w:instrText>HYPERLINK "https://doi.org/10.5114/jcb.2015.52625" \h</w:instrText>
      </w:r>
      <w:r>
        <w:fldChar w:fldCharType="separate"/>
      </w:r>
      <w:r w:rsidRPr="007126FF">
        <w:rPr>
          <w:rStyle w:val="Hipervnculo"/>
          <w:lang w:val="en-US"/>
        </w:rPr>
        <w:t>10.5114/jcb.2015.52625</w:t>
      </w:r>
      <w:r>
        <w:rPr>
          <w:rStyle w:val="Hipervnculo"/>
          <w:lang w:val="en-US"/>
        </w:rPr>
        <w:fldChar w:fldCharType="end"/>
      </w:r>
    </w:p>
    <w:p w14:paraId="545C0D62" w14:textId="77777777" w:rsidR="009574C6" w:rsidRPr="007126FF" w:rsidRDefault="00E223CA" w:rsidP="00610AC2">
      <w:pPr>
        <w:jc w:val="both"/>
        <w:rPr>
          <w:lang w:val="en-US"/>
        </w:rPr>
      </w:pPr>
      <w:bookmarkStart w:id="681" w:name="ref-kirisits2006a"/>
      <w:bookmarkEnd w:id="679"/>
      <w:r w:rsidRPr="007126FF">
        <w:rPr>
          <w:lang w:val="en-US"/>
        </w:rPr>
        <w:t xml:space="preserve">59. </w:t>
      </w:r>
      <w:r w:rsidRPr="007126FF">
        <w:rPr>
          <w:lang w:val="en-US"/>
        </w:rPr>
        <w:tab/>
        <w:t xml:space="preserve">Kirisits C, Lang S, Dimopoulos J, Berger D, Georg D, </w:t>
      </w:r>
      <w:proofErr w:type="spellStart"/>
      <w:r w:rsidRPr="007126FF">
        <w:rPr>
          <w:lang w:val="en-US"/>
        </w:rPr>
        <w:t>Pötter</w:t>
      </w:r>
      <w:proofErr w:type="spellEnd"/>
      <w:r w:rsidRPr="007126FF">
        <w:rPr>
          <w:lang w:val="en-US"/>
        </w:rPr>
        <w:t xml:space="preserve"> R. The Vienna applicator for combined intracavitary and interstitial brachytherapy of cervical cancer: Design, application, treatment planning, and dosimetric results. </w:t>
      </w:r>
      <w:r w:rsidRPr="007126FF">
        <w:rPr>
          <w:i/>
          <w:iCs/>
          <w:lang w:val="en-US"/>
        </w:rPr>
        <w:t>International Journal of Radiation Oncology*Biology*Physics</w:t>
      </w:r>
      <w:r w:rsidRPr="007126FF">
        <w:rPr>
          <w:lang w:val="en-US"/>
        </w:rPr>
        <w:t>. 2006;65(2):624-630. doi:</w:t>
      </w:r>
      <w:r>
        <w:fldChar w:fldCharType="begin"/>
      </w:r>
      <w:r w:rsidRPr="00383AA8">
        <w:rPr>
          <w:lang w:val="en-US"/>
          <w:rPrChange w:id="682" w:author="Antonio Otal Palacin" w:date="2023-11-18T17:49:00Z">
            <w:rPr/>
          </w:rPrChange>
        </w:rPr>
        <w:instrText>HYPERLINK "https://doi.org/10.1016/j.ijrobp.2006.01.036" \h</w:instrText>
      </w:r>
      <w:r>
        <w:fldChar w:fldCharType="separate"/>
      </w:r>
      <w:r w:rsidRPr="007126FF">
        <w:rPr>
          <w:rStyle w:val="Hipervnculo"/>
          <w:lang w:val="en-US"/>
        </w:rPr>
        <w:t>10.1016/j.ijrobp.2006.01.036</w:t>
      </w:r>
      <w:r>
        <w:rPr>
          <w:rStyle w:val="Hipervnculo"/>
          <w:lang w:val="en-US"/>
        </w:rPr>
        <w:fldChar w:fldCharType="end"/>
      </w:r>
    </w:p>
    <w:p w14:paraId="6A7A5745" w14:textId="77777777" w:rsidR="009574C6" w:rsidRPr="007126FF" w:rsidRDefault="00E223CA" w:rsidP="00610AC2">
      <w:pPr>
        <w:jc w:val="both"/>
        <w:rPr>
          <w:lang w:val="en-US"/>
        </w:rPr>
      </w:pPr>
      <w:bookmarkStart w:id="683" w:name="ref-nomden2012"/>
      <w:bookmarkEnd w:id="681"/>
      <w:r w:rsidRPr="007126FF">
        <w:rPr>
          <w:lang w:val="en-US"/>
        </w:rPr>
        <w:lastRenderedPageBreak/>
        <w:t xml:space="preserve">60. </w:t>
      </w:r>
      <w:r w:rsidRPr="007126FF">
        <w:rPr>
          <w:lang w:val="en-US"/>
        </w:rPr>
        <w:tab/>
      </w:r>
      <w:proofErr w:type="spellStart"/>
      <w:r w:rsidRPr="007126FF">
        <w:rPr>
          <w:lang w:val="en-US"/>
        </w:rPr>
        <w:t>Nomden</w:t>
      </w:r>
      <w:proofErr w:type="spellEnd"/>
      <w:r w:rsidRPr="007126FF">
        <w:rPr>
          <w:lang w:val="en-US"/>
        </w:rPr>
        <w:t xml:space="preserve"> CN, Leeuw AAC de, </w:t>
      </w:r>
      <w:proofErr w:type="spellStart"/>
      <w:r w:rsidRPr="007126FF">
        <w:rPr>
          <w:lang w:val="en-US"/>
        </w:rPr>
        <w:t>Moerland</w:t>
      </w:r>
      <w:proofErr w:type="spellEnd"/>
      <w:r w:rsidRPr="007126FF">
        <w:rPr>
          <w:lang w:val="en-US"/>
        </w:rPr>
        <w:t xml:space="preserve"> MA, </w:t>
      </w:r>
      <w:proofErr w:type="spellStart"/>
      <w:r w:rsidRPr="007126FF">
        <w:rPr>
          <w:lang w:val="en-US"/>
        </w:rPr>
        <w:t>Roesink</w:t>
      </w:r>
      <w:proofErr w:type="spellEnd"/>
      <w:r w:rsidRPr="007126FF">
        <w:rPr>
          <w:lang w:val="en-US"/>
        </w:rPr>
        <w:t xml:space="preserve"> JM, Tersteeg RJHA, </w:t>
      </w:r>
      <w:proofErr w:type="spellStart"/>
      <w:r w:rsidRPr="007126FF">
        <w:rPr>
          <w:lang w:val="en-US"/>
        </w:rPr>
        <w:t>Jürgenliemk</w:t>
      </w:r>
      <w:proofErr w:type="spellEnd"/>
      <w:r w:rsidRPr="007126FF">
        <w:rPr>
          <w:lang w:val="en-US"/>
        </w:rPr>
        <w:t xml:space="preserve">-Schulz IM. Clinical Use of the Utrecht Applicator for Combined Intracavitary/Interstitial Brachytherapy Treatment in Locally Advanced Cervical Cancer. </w:t>
      </w:r>
      <w:r w:rsidRPr="007126FF">
        <w:rPr>
          <w:i/>
          <w:iCs/>
          <w:lang w:val="en-US"/>
        </w:rPr>
        <w:t>International Journal of Radiation Oncology*Biology*Physics</w:t>
      </w:r>
      <w:r w:rsidRPr="007126FF">
        <w:rPr>
          <w:lang w:val="en-US"/>
        </w:rPr>
        <w:t>. 2012;82(4):1424-1430. doi:</w:t>
      </w:r>
      <w:r>
        <w:fldChar w:fldCharType="begin"/>
      </w:r>
      <w:r w:rsidRPr="00383AA8">
        <w:rPr>
          <w:lang w:val="en-US"/>
          <w:rPrChange w:id="684" w:author="Antonio Otal Palacin" w:date="2023-11-18T17:49:00Z">
            <w:rPr/>
          </w:rPrChange>
        </w:rPr>
        <w:instrText>HYPERLINK "https://doi.org/10.1016/j.ijrobp.2011.04.044" \h</w:instrText>
      </w:r>
      <w:r>
        <w:fldChar w:fldCharType="separate"/>
      </w:r>
      <w:r w:rsidRPr="007126FF">
        <w:rPr>
          <w:rStyle w:val="Hipervnculo"/>
          <w:lang w:val="en-US"/>
        </w:rPr>
        <w:t>10.1016/j.ijrobp.2011.04.044</w:t>
      </w:r>
      <w:r>
        <w:rPr>
          <w:rStyle w:val="Hipervnculo"/>
          <w:lang w:val="en-US"/>
        </w:rPr>
        <w:fldChar w:fldCharType="end"/>
      </w:r>
    </w:p>
    <w:p w14:paraId="7272D6C4" w14:textId="77777777" w:rsidR="009574C6" w:rsidRPr="007126FF" w:rsidRDefault="00E223CA" w:rsidP="00610AC2">
      <w:pPr>
        <w:jc w:val="both"/>
        <w:rPr>
          <w:lang w:val="en-US"/>
        </w:rPr>
      </w:pPr>
      <w:bookmarkStart w:id="685" w:name="Xe124ed69d00cecdd02438671e8ed233e98f28a8"/>
      <w:bookmarkEnd w:id="683"/>
      <w:r>
        <w:t xml:space="preserve">61. </w:t>
      </w:r>
      <w:r>
        <w:tab/>
        <w:t xml:space="preserve">Derks K, Steenhuijsen JLG, van den Berg HA, et al. </w:t>
      </w:r>
      <w:hyperlink r:id="rId56">
        <w:r w:rsidRPr="007126FF">
          <w:rPr>
            <w:rStyle w:val="Hipervnculo"/>
            <w:lang w:val="en-US"/>
          </w:rPr>
          <w:t>Impact of Brachytherapy Technique (2D versus 3D) on Outcome Following Radiotherapy of Cervical Cancer.</w:t>
        </w:r>
      </w:hyperlink>
      <w:r w:rsidRPr="007126FF">
        <w:rPr>
          <w:lang w:val="en-US"/>
        </w:rPr>
        <w:t xml:space="preserve"> </w:t>
      </w:r>
      <w:r w:rsidRPr="007126FF">
        <w:rPr>
          <w:i/>
          <w:iCs/>
          <w:lang w:val="en-US"/>
        </w:rPr>
        <w:t>Journal of contemporary brachytherapy</w:t>
      </w:r>
      <w:r w:rsidRPr="007126FF">
        <w:rPr>
          <w:lang w:val="en-US"/>
        </w:rPr>
        <w:t>. 2018;10(1):17-25.</w:t>
      </w:r>
    </w:p>
    <w:p w14:paraId="3AA62234" w14:textId="77777777" w:rsidR="009574C6" w:rsidRDefault="00E223CA" w:rsidP="00610AC2">
      <w:pPr>
        <w:jc w:val="both"/>
      </w:pPr>
      <w:bookmarkStart w:id="686" w:name="Xa947d25c9626221255a59297a1b4eb24ba34099"/>
      <w:bookmarkEnd w:id="685"/>
      <w:r w:rsidRPr="007126FF">
        <w:rPr>
          <w:lang w:val="en-US"/>
        </w:rPr>
        <w:t xml:space="preserve">62. </w:t>
      </w:r>
      <w:r w:rsidRPr="007126FF">
        <w:rPr>
          <w:lang w:val="en-US"/>
        </w:rPr>
        <w:tab/>
      </w:r>
      <w:proofErr w:type="spellStart"/>
      <w:r w:rsidRPr="007126FF">
        <w:rPr>
          <w:lang w:val="en-US"/>
        </w:rPr>
        <w:t>Mazeron</w:t>
      </w:r>
      <w:proofErr w:type="spellEnd"/>
      <w:r w:rsidRPr="007126FF">
        <w:rPr>
          <w:lang w:val="en-US"/>
        </w:rPr>
        <w:t xml:space="preserve"> R, </w:t>
      </w:r>
      <w:proofErr w:type="spellStart"/>
      <w:r w:rsidRPr="007126FF">
        <w:rPr>
          <w:lang w:val="en-US"/>
        </w:rPr>
        <w:t>Champoudry</w:t>
      </w:r>
      <w:proofErr w:type="spellEnd"/>
      <w:r w:rsidRPr="007126FF">
        <w:rPr>
          <w:lang w:val="en-US"/>
        </w:rPr>
        <w:t xml:space="preserve"> J, Gilmore J, et al. </w:t>
      </w:r>
      <w:r>
        <w:fldChar w:fldCharType="begin"/>
      </w:r>
      <w:r w:rsidRPr="00383AA8">
        <w:rPr>
          <w:lang w:val="en-US"/>
          <w:rPrChange w:id="687" w:author="Antonio Otal Palacin" w:date="2023-11-18T17:49:00Z">
            <w:rPr/>
          </w:rPrChange>
        </w:rPr>
        <w:instrText>HYPERLINK "https://www.ncbi.nlm.nih.gov/pubmed/25555313" \h</w:instrText>
      </w:r>
      <w:r>
        <w:fldChar w:fldCharType="separate"/>
      </w:r>
      <w:proofErr w:type="spellStart"/>
      <w:r w:rsidRPr="007126FF">
        <w:rPr>
          <w:rStyle w:val="Hipervnculo"/>
          <w:lang w:val="en-US"/>
        </w:rPr>
        <w:t>Intrafractional</w:t>
      </w:r>
      <w:proofErr w:type="spellEnd"/>
      <w:r w:rsidRPr="007126FF">
        <w:rPr>
          <w:rStyle w:val="Hipervnculo"/>
          <w:lang w:val="en-US"/>
        </w:rPr>
        <w:t xml:space="preserve"> Organs Movement in Three-Dimensional Image-Guided Adaptive Pulsed-Dose-Rate Cervical Cancer Brachytherapy: Assessment and </w:t>
      </w:r>
      <w:proofErr w:type="spellStart"/>
      <w:r w:rsidRPr="007126FF">
        <w:rPr>
          <w:rStyle w:val="Hipervnculo"/>
          <w:lang w:val="en-US"/>
        </w:rPr>
        <w:t>Dosimetric</w:t>
      </w:r>
      <w:proofErr w:type="spellEnd"/>
      <w:r w:rsidRPr="007126FF">
        <w:rPr>
          <w:rStyle w:val="Hipervnculo"/>
          <w:lang w:val="en-US"/>
        </w:rPr>
        <w:t xml:space="preserve"> Impact</w:t>
      </w:r>
      <w:r>
        <w:rPr>
          <w:rStyle w:val="Hipervnculo"/>
          <w:lang w:val="en-US"/>
        </w:rPr>
        <w:fldChar w:fldCharType="end"/>
      </w:r>
      <w:r w:rsidRPr="007126FF">
        <w:rPr>
          <w:lang w:val="en-US"/>
        </w:rPr>
        <w:t xml:space="preserve">. </w:t>
      </w:r>
      <w:r>
        <w:rPr>
          <w:i/>
          <w:iCs/>
        </w:rPr>
        <w:t>Brachytherapy</w:t>
      </w:r>
      <w:r>
        <w:t>. 2015 Mar-Apr;14(2):260-266.</w:t>
      </w:r>
    </w:p>
    <w:p w14:paraId="127AE841" w14:textId="77777777" w:rsidR="009574C6" w:rsidRPr="007126FF" w:rsidRDefault="00E223CA" w:rsidP="00610AC2">
      <w:pPr>
        <w:jc w:val="both"/>
        <w:rPr>
          <w:lang w:val="en-US"/>
        </w:rPr>
      </w:pPr>
      <w:bookmarkStart w:id="688" w:name="ref-perez-calatayud2009"/>
      <w:bookmarkEnd w:id="686"/>
      <w:r>
        <w:t xml:space="preserve">63. </w:t>
      </w:r>
      <w:r>
        <w:tab/>
        <w:t xml:space="preserve">Perez-Calatayud J, Kuipers F, Ballester F, et al. </w:t>
      </w:r>
      <w:r w:rsidRPr="007126FF">
        <w:rPr>
          <w:lang w:val="en-US"/>
        </w:rPr>
        <w:t xml:space="preserve">Exclusive MRI-based tandem and </w:t>
      </w:r>
      <w:proofErr w:type="spellStart"/>
      <w:r w:rsidRPr="007126FF">
        <w:rPr>
          <w:lang w:val="en-US"/>
        </w:rPr>
        <w:t>colpostats</w:t>
      </w:r>
      <w:proofErr w:type="spellEnd"/>
      <w:r w:rsidRPr="007126FF">
        <w:rPr>
          <w:lang w:val="en-US"/>
        </w:rPr>
        <w:t xml:space="preserve"> reconstruction in </w:t>
      </w:r>
      <w:proofErr w:type="spellStart"/>
      <w:r w:rsidRPr="007126FF">
        <w:rPr>
          <w:lang w:val="en-US"/>
        </w:rPr>
        <w:t>gynaecological</w:t>
      </w:r>
      <w:proofErr w:type="spellEnd"/>
      <w:r w:rsidRPr="007126FF">
        <w:rPr>
          <w:lang w:val="en-US"/>
        </w:rPr>
        <w:t xml:space="preserve"> brachytherapy treatment planning. </w:t>
      </w:r>
      <w:r w:rsidRPr="007126FF">
        <w:rPr>
          <w:i/>
          <w:iCs/>
          <w:lang w:val="en-US"/>
        </w:rPr>
        <w:t>Radiotherapy and Oncology</w:t>
      </w:r>
      <w:r w:rsidRPr="007126FF">
        <w:rPr>
          <w:lang w:val="en-US"/>
        </w:rPr>
        <w:t>. 2009;91(2):181-186. doi:</w:t>
      </w:r>
      <w:r>
        <w:fldChar w:fldCharType="begin"/>
      </w:r>
      <w:r w:rsidRPr="00383AA8">
        <w:rPr>
          <w:lang w:val="en-US"/>
          <w:rPrChange w:id="689" w:author="Antonio Otal Palacin" w:date="2023-11-18T17:49:00Z">
            <w:rPr/>
          </w:rPrChange>
        </w:rPr>
        <w:instrText>HYPERLINK "https://doi.org/10.1016/j.radonc.2008.09.004" \h</w:instrText>
      </w:r>
      <w:r>
        <w:fldChar w:fldCharType="separate"/>
      </w:r>
      <w:r w:rsidRPr="007126FF">
        <w:rPr>
          <w:rStyle w:val="Hipervnculo"/>
          <w:lang w:val="en-US"/>
        </w:rPr>
        <w:t>10.1016/j.radonc.2008.09.004</w:t>
      </w:r>
      <w:r>
        <w:rPr>
          <w:rStyle w:val="Hipervnculo"/>
          <w:lang w:val="en-US"/>
        </w:rPr>
        <w:fldChar w:fldCharType="end"/>
      </w:r>
    </w:p>
    <w:p w14:paraId="102CC468" w14:textId="77777777" w:rsidR="009574C6" w:rsidRPr="007126FF" w:rsidRDefault="00E223CA" w:rsidP="00610AC2">
      <w:pPr>
        <w:jc w:val="both"/>
        <w:rPr>
          <w:lang w:val="en-US"/>
        </w:rPr>
      </w:pPr>
      <w:bookmarkStart w:id="690" w:name="ref-richartReviewStrategiesMRI2018"/>
      <w:bookmarkEnd w:id="688"/>
      <w:r w:rsidRPr="0052331D">
        <w:rPr>
          <w:lang w:val="es-ES"/>
          <w:rPrChange w:id="691" w:author="Antonio Otal Palacin" w:date="2023-11-19T16:41:00Z">
            <w:rPr>
              <w:lang w:val="en-US"/>
            </w:rPr>
          </w:rPrChange>
        </w:rPr>
        <w:t xml:space="preserve">64. </w:t>
      </w:r>
      <w:r w:rsidRPr="0052331D">
        <w:rPr>
          <w:lang w:val="es-ES"/>
          <w:rPrChange w:id="692" w:author="Antonio Otal Palacin" w:date="2023-11-19T16:41:00Z">
            <w:rPr>
              <w:lang w:val="en-US"/>
            </w:rPr>
          </w:rPrChange>
        </w:rPr>
        <w:tab/>
      </w:r>
      <w:proofErr w:type="spellStart"/>
      <w:r w:rsidRPr="0052331D">
        <w:rPr>
          <w:lang w:val="es-ES"/>
          <w:rPrChange w:id="693" w:author="Antonio Otal Palacin" w:date="2023-11-19T16:41:00Z">
            <w:rPr>
              <w:lang w:val="en-US"/>
            </w:rPr>
          </w:rPrChange>
        </w:rPr>
        <w:t>Richart</w:t>
      </w:r>
      <w:proofErr w:type="spellEnd"/>
      <w:r w:rsidRPr="0052331D">
        <w:rPr>
          <w:lang w:val="es-ES"/>
          <w:rPrChange w:id="694" w:author="Antonio Otal Palacin" w:date="2023-11-19T16:41:00Z">
            <w:rPr>
              <w:lang w:val="en-US"/>
            </w:rPr>
          </w:rPrChange>
        </w:rPr>
        <w:t xml:space="preserve"> J, Carmona-Meseguer V, García-Martínez T, et al. </w:t>
      </w:r>
      <w:r w:rsidRPr="007126FF">
        <w:rPr>
          <w:lang w:val="en-US"/>
        </w:rPr>
        <w:t xml:space="preserve">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xml:space="preserve">. Published online </w:t>
      </w:r>
      <w:proofErr w:type="spellStart"/>
      <w:r w:rsidRPr="007126FF">
        <w:rPr>
          <w:lang w:val="en-US"/>
        </w:rPr>
        <w:t>julio</w:t>
      </w:r>
      <w:proofErr w:type="spellEnd"/>
      <w:r w:rsidRPr="007126FF">
        <w:rPr>
          <w:lang w:val="en-US"/>
        </w:rPr>
        <w:t xml:space="preserve"> de 2018.</w:t>
      </w:r>
    </w:p>
    <w:p w14:paraId="20778580" w14:textId="77777777" w:rsidR="009574C6" w:rsidRDefault="00E223CA" w:rsidP="00610AC2">
      <w:pPr>
        <w:jc w:val="both"/>
      </w:pPr>
      <w:bookmarkStart w:id="695" w:name="ref-hellebust2010"/>
      <w:bookmarkEnd w:id="690"/>
      <w:r w:rsidRPr="007126FF">
        <w:rPr>
          <w:lang w:val="en-US"/>
        </w:rPr>
        <w:t xml:space="preserve">65. </w:t>
      </w:r>
      <w:r w:rsidRPr="007126FF">
        <w:rPr>
          <w:lang w:val="en-US"/>
        </w:rPr>
        <w:tab/>
        <w:t xml:space="preserve">Hellebust TP, Kirisits C, Berger D, et al. Recommendations from </w:t>
      </w:r>
      <w:proofErr w:type="spellStart"/>
      <w:r w:rsidRPr="007126FF">
        <w:rPr>
          <w:lang w:val="en-US"/>
        </w:rPr>
        <w:t>Gynaecological</w:t>
      </w:r>
      <w:proofErr w:type="spellEnd"/>
      <w:r w:rsidRPr="007126FF">
        <w:rPr>
          <w:lang w:val="en-US"/>
        </w:rPr>
        <w:t xml:space="preserve"> (GYN) GEC-ESTRO Working Group: Considerations and pitfalls in commissioning and applicator reconstruction in 3D image-based treatment planning of cervix cancer brachytherapy. </w:t>
      </w:r>
      <w:proofErr w:type="spellStart"/>
      <w:r>
        <w:rPr>
          <w:i/>
          <w:iCs/>
        </w:rPr>
        <w:t>Radiotherapy</w:t>
      </w:r>
      <w:proofErr w:type="spellEnd"/>
      <w:r>
        <w:rPr>
          <w:i/>
          <w:iCs/>
        </w:rPr>
        <w:t xml:space="preserve"> and </w:t>
      </w:r>
      <w:proofErr w:type="spellStart"/>
      <w:r>
        <w:rPr>
          <w:i/>
          <w:iCs/>
        </w:rPr>
        <w:t>Oncology</w:t>
      </w:r>
      <w:proofErr w:type="spellEnd"/>
      <w:r>
        <w:t>. 2010;96(2):153-160. doi:</w:t>
      </w:r>
      <w:hyperlink r:id="rId57">
        <w:r>
          <w:rPr>
            <w:rStyle w:val="Hipervnculo"/>
          </w:rPr>
          <w:t>10.1016/j.radonc.2010.06.004</w:t>
        </w:r>
      </w:hyperlink>
    </w:p>
    <w:p w14:paraId="2449506D" w14:textId="77777777" w:rsidR="009574C6" w:rsidRPr="007126FF" w:rsidRDefault="00E223CA" w:rsidP="00610AC2">
      <w:pPr>
        <w:jc w:val="both"/>
        <w:rPr>
          <w:lang w:val="en-US"/>
        </w:rPr>
      </w:pPr>
      <w:bookmarkStart w:id="696" w:name="Xb9f99f516e75d9d09adde3a98b43169e15eb8e5"/>
      <w:bookmarkEnd w:id="695"/>
      <w:r>
        <w:t xml:space="preserve">66. </w:t>
      </w:r>
      <w:r>
        <w:tab/>
        <w:t xml:space="preserve">Rodríguez Villalba S, Richart Sancho J, Otal Palacín A, Perez-Calatayud J, Santos Ortega M. </w:t>
      </w:r>
      <w:hyperlink r:id="rId58">
        <w:r w:rsidRPr="007126FF">
          <w:rPr>
            <w:rStyle w:val="Hipervnculo"/>
            <w:lang w:val="en-US"/>
          </w:rPr>
          <w:t>Development and Clinical Implementation of a New Template for MRI-based Intracavitary/Interstitial Gynecologic Brachytherapy for Locally Advanced Cervical Cancer: From CT-based MUPIT to the MRI Compatible Template Benidorm. Ten Years of Experience</w:t>
        </w:r>
      </w:hyperlink>
      <w:r w:rsidRPr="007126FF">
        <w:rPr>
          <w:lang w:val="en-US"/>
        </w:rPr>
        <w:t xml:space="preserve">. </w:t>
      </w:r>
      <w:r w:rsidRPr="007126FF">
        <w:rPr>
          <w:i/>
          <w:iCs/>
          <w:lang w:val="en-US"/>
        </w:rPr>
        <w:t>Journal of Contemporary Brachytherapy</w:t>
      </w:r>
      <w:r w:rsidRPr="007126FF">
        <w:rPr>
          <w:lang w:val="en-US"/>
        </w:rPr>
        <w:t>. 2016;8(5):404-414.</w:t>
      </w:r>
    </w:p>
    <w:p w14:paraId="2B9F1FAB" w14:textId="77777777" w:rsidR="009574C6" w:rsidRPr="007126FF" w:rsidRDefault="00E223CA" w:rsidP="00610AC2">
      <w:pPr>
        <w:jc w:val="both"/>
        <w:rPr>
          <w:lang w:val="en-US"/>
        </w:rPr>
      </w:pPr>
      <w:bookmarkStart w:id="697" w:name="ref-villalba2015"/>
      <w:bookmarkEnd w:id="696"/>
      <w:r w:rsidRPr="007126FF">
        <w:rPr>
          <w:lang w:val="en-US"/>
        </w:rPr>
        <w:t xml:space="preserve">67. </w:t>
      </w:r>
      <w:r w:rsidRPr="007126FF">
        <w:rPr>
          <w:lang w:val="en-US"/>
        </w:rPr>
        <w:tab/>
        <w:t xml:space="preserve">Villalba SR, Sancho JR, Palacin AO, Calatayud JP, Ortega MS. A new template for MRI-based intracavitary/interstitial gynecologic brachytherapy: design and clinical implementation. </w:t>
      </w:r>
      <w:r w:rsidRPr="007126FF">
        <w:rPr>
          <w:i/>
          <w:iCs/>
          <w:lang w:val="en-US"/>
        </w:rPr>
        <w:t>Journal of Contemporary Brachytherapy</w:t>
      </w:r>
      <w:r w:rsidRPr="007126FF">
        <w:rPr>
          <w:lang w:val="en-US"/>
        </w:rPr>
        <w:t xml:space="preserve">. </w:t>
      </w:r>
      <w:proofErr w:type="gramStart"/>
      <w:r w:rsidRPr="007126FF">
        <w:rPr>
          <w:lang w:val="en-US"/>
        </w:rPr>
        <w:t>2015;4:265</w:t>
      </w:r>
      <w:proofErr w:type="gramEnd"/>
      <w:r w:rsidRPr="007126FF">
        <w:rPr>
          <w:lang w:val="en-US"/>
        </w:rPr>
        <w:t>-272. doi:</w:t>
      </w:r>
      <w:r>
        <w:fldChar w:fldCharType="begin"/>
      </w:r>
      <w:r w:rsidRPr="00383AA8">
        <w:rPr>
          <w:lang w:val="en-US"/>
          <w:rPrChange w:id="698" w:author="Antonio Otal Palacin" w:date="2023-11-18T17:49:00Z">
            <w:rPr/>
          </w:rPrChange>
        </w:rPr>
        <w:instrText>HYPERLINK "https://doi.org/10.5114/jcb.2015.54051" \h</w:instrText>
      </w:r>
      <w:r>
        <w:fldChar w:fldCharType="separate"/>
      </w:r>
      <w:r w:rsidRPr="007126FF">
        <w:rPr>
          <w:rStyle w:val="Hipervnculo"/>
          <w:lang w:val="en-US"/>
        </w:rPr>
        <w:t>10.5114/jcb.2015.54051</w:t>
      </w:r>
      <w:r>
        <w:rPr>
          <w:rStyle w:val="Hipervnculo"/>
          <w:lang w:val="en-US"/>
        </w:rPr>
        <w:fldChar w:fldCharType="end"/>
      </w:r>
    </w:p>
    <w:p w14:paraId="128EB432" w14:textId="77777777" w:rsidR="009574C6" w:rsidRPr="007126FF" w:rsidRDefault="00E223CA" w:rsidP="00610AC2">
      <w:pPr>
        <w:jc w:val="both"/>
        <w:rPr>
          <w:lang w:val="en-US"/>
        </w:rPr>
      </w:pPr>
      <w:bookmarkStart w:id="699" w:name="ref-richart2015"/>
      <w:bookmarkEnd w:id="697"/>
      <w:r w:rsidRPr="007126FF">
        <w:rPr>
          <w:lang w:val="en-US"/>
        </w:rPr>
        <w:t xml:space="preserve">68. </w:t>
      </w:r>
      <w:r w:rsidRPr="007126FF">
        <w:rPr>
          <w:lang w:val="en-US"/>
        </w:rPr>
        <w:tab/>
        <w:t xml:space="preserve">Richart J, Otal A, Rodriguez S, et al. A practical MRI-based reconstruction method for a new </w:t>
      </w:r>
      <w:proofErr w:type="spellStart"/>
      <w:r w:rsidRPr="007126FF">
        <w:rPr>
          <w:lang w:val="en-US"/>
        </w:rPr>
        <w:t>endocavitary</w:t>
      </w:r>
      <w:proofErr w:type="spellEnd"/>
      <w:r w:rsidRPr="007126FF">
        <w:rPr>
          <w:lang w:val="en-US"/>
        </w:rPr>
        <w:t xml:space="preserve"> and interstitial </w:t>
      </w:r>
      <w:proofErr w:type="spellStart"/>
      <w:r w:rsidRPr="007126FF">
        <w:rPr>
          <w:lang w:val="en-US"/>
        </w:rPr>
        <w:t>gynaecological</w:t>
      </w:r>
      <w:proofErr w:type="spellEnd"/>
      <w:r w:rsidRPr="007126FF">
        <w:rPr>
          <w:lang w:val="en-US"/>
        </w:rPr>
        <w:t xml:space="preserve"> template. </w:t>
      </w:r>
      <w:r w:rsidRPr="007126FF">
        <w:rPr>
          <w:i/>
          <w:iCs/>
          <w:lang w:val="en-US"/>
        </w:rPr>
        <w:t>Journal of Contemporary Brachytherapy</w:t>
      </w:r>
      <w:r w:rsidRPr="007126FF">
        <w:rPr>
          <w:lang w:val="en-US"/>
        </w:rPr>
        <w:t xml:space="preserve">. </w:t>
      </w:r>
      <w:proofErr w:type="gramStart"/>
      <w:r w:rsidRPr="007126FF">
        <w:rPr>
          <w:lang w:val="en-US"/>
        </w:rPr>
        <w:t>2015;5:407</w:t>
      </w:r>
      <w:proofErr w:type="gramEnd"/>
      <w:r w:rsidRPr="007126FF">
        <w:rPr>
          <w:lang w:val="en-US"/>
        </w:rPr>
        <w:t>-414. doi:</w:t>
      </w:r>
      <w:r>
        <w:fldChar w:fldCharType="begin"/>
      </w:r>
      <w:r w:rsidRPr="00383AA8">
        <w:rPr>
          <w:lang w:val="en-US"/>
          <w:rPrChange w:id="700" w:author="Antonio Otal Palacin" w:date="2023-11-18T17:49:00Z">
            <w:rPr/>
          </w:rPrChange>
        </w:rPr>
        <w:instrText>HYPERLINK "https://doi.org/10.5114/jcb.2015.55340" \h</w:instrText>
      </w:r>
      <w:r>
        <w:fldChar w:fldCharType="separate"/>
      </w:r>
      <w:r w:rsidRPr="007126FF">
        <w:rPr>
          <w:rStyle w:val="Hipervnculo"/>
          <w:lang w:val="en-US"/>
        </w:rPr>
        <w:t>10.5114/jcb.2015.55340</w:t>
      </w:r>
      <w:r>
        <w:rPr>
          <w:rStyle w:val="Hipervnculo"/>
          <w:lang w:val="en-US"/>
        </w:rPr>
        <w:fldChar w:fldCharType="end"/>
      </w:r>
    </w:p>
    <w:p w14:paraId="07A3AA2D" w14:textId="77777777" w:rsidR="009574C6" w:rsidRPr="007126FF" w:rsidRDefault="00E223CA" w:rsidP="00610AC2">
      <w:pPr>
        <w:jc w:val="both"/>
        <w:rPr>
          <w:lang w:val="en-US"/>
        </w:rPr>
      </w:pPr>
      <w:bookmarkStart w:id="701" w:name="ref-gynecolo2011"/>
      <w:bookmarkEnd w:id="699"/>
      <w:r w:rsidRPr="007126FF">
        <w:rPr>
          <w:lang w:val="en-US"/>
        </w:rPr>
        <w:t xml:space="preserve">69. </w:t>
      </w:r>
      <w:r w:rsidRPr="007126FF">
        <w:rPr>
          <w:lang w:val="en-US"/>
        </w:rPr>
        <w:tab/>
        <w:t xml:space="preserve">Viswanathan AN, Kirisits C, Erickson BE, </w:t>
      </w:r>
      <w:proofErr w:type="spellStart"/>
      <w:r w:rsidRPr="007126FF">
        <w:rPr>
          <w:lang w:val="en-US"/>
        </w:rPr>
        <w:t>Pötter</w:t>
      </w:r>
      <w:proofErr w:type="spellEnd"/>
      <w:r w:rsidRPr="007126FF">
        <w:rPr>
          <w:lang w:val="en-US"/>
        </w:rPr>
        <w:t xml:space="preserve"> R, eds. </w:t>
      </w:r>
      <w:r w:rsidRPr="007126FF">
        <w:rPr>
          <w:i/>
          <w:iCs/>
          <w:lang w:val="en-US"/>
        </w:rPr>
        <w:t>Gynecologic Radiation Therapy</w:t>
      </w:r>
      <w:r w:rsidRPr="007126FF">
        <w:rPr>
          <w:lang w:val="en-US"/>
        </w:rPr>
        <w:t>. Springer Berlin Heidelberg; 2011. doi:</w:t>
      </w:r>
      <w:r>
        <w:fldChar w:fldCharType="begin"/>
      </w:r>
      <w:r w:rsidRPr="00383AA8">
        <w:rPr>
          <w:lang w:val="en-US"/>
          <w:rPrChange w:id="702" w:author="Antonio Otal Palacin" w:date="2023-11-18T17:49:00Z">
            <w:rPr/>
          </w:rPrChange>
        </w:rPr>
        <w:instrText>HYPERLINK "https://doi.org/10.1007/978-3-540-68958-4" \h</w:instrText>
      </w:r>
      <w:r>
        <w:fldChar w:fldCharType="separate"/>
      </w:r>
      <w:r w:rsidRPr="007126FF">
        <w:rPr>
          <w:rStyle w:val="Hipervnculo"/>
          <w:lang w:val="en-US"/>
        </w:rPr>
        <w:t>10.1007/978-3-540-68958-4</w:t>
      </w:r>
      <w:r>
        <w:rPr>
          <w:rStyle w:val="Hipervnculo"/>
          <w:lang w:val="en-US"/>
        </w:rPr>
        <w:fldChar w:fldCharType="end"/>
      </w:r>
    </w:p>
    <w:p w14:paraId="2CC422D1" w14:textId="77777777" w:rsidR="009574C6" w:rsidRPr="007126FF" w:rsidRDefault="00E223CA" w:rsidP="00610AC2">
      <w:pPr>
        <w:jc w:val="both"/>
        <w:rPr>
          <w:lang w:val="en-US"/>
        </w:rPr>
      </w:pPr>
      <w:bookmarkStart w:id="703" w:name="ref-viswanathan2012"/>
      <w:bookmarkEnd w:id="701"/>
      <w:r w:rsidRPr="007126FF">
        <w:rPr>
          <w:lang w:val="en-US"/>
        </w:rPr>
        <w:lastRenderedPageBreak/>
        <w:t xml:space="preserve">70. </w:t>
      </w:r>
      <w:r w:rsidRPr="007126FF">
        <w:rPr>
          <w:lang w:val="en-US"/>
        </w:rPr>
        <w:tab/>
        <w:t xml:space="preserve">Viswanathan AN, </w:t>
      </w:r>
      <w:proofErr w:type="spellStart"/>
      <w:r w:rsidRPr="007126FF">
        <w:rPr>
          <w:lang w:val="en-US"/>
        </w:rPr>
        <w:t>Thomadsen</w:t>
      </w:r>
      <w:proofErr w:type="spellEnd"/>
      <w:r w:rsidRPr="007126FF">
        <w:rPr>
          <w:lang w:val="en-US"/>
        </w:rPr>
        <w:t xml:space="preserve"> B. American Brachytherapy Society consensus guidelines for locally advanced carcinoma of the cervix. Part I: General principles. </w:t>
      </w:r>
      <w:r w:rsidRPr="007126FF">
        <w:rPr>
          <w:i/>
          <w:iCs/>
          <w:lang w:val="en-US"/>
        </w:rPr>
        <w:t>Brachytherapy</w:t>
      </w:r>
      <w:r w:rsidRPr="007126FF">
        <w:rPr>
          <w:lang w:val="en-US"/>
        </w:rPr>
        <w:t>. 2012;11(1):33-46. doi:</w:t>
      </w:r>
      <w:r>
        <w:fldChar w:fldCharType="begin"/>
      </w:r>
      <w:r w:rsidRPr="00383AA8">
        <w:rPr>
          <w:lang w:val="en-US"/>
          <w:rPrChange w:id="704" w:author="Antonio Otal Palacin" w:date="2023-11-18T17:49:00Z">
            <w:rPr/>
          </w:rPrChange>
        </w:rPr>
        <w:instrText>HYPERLINK "https://doi.org/10.1016/j.brachy.2011.07.003" \h</w:instrText>
      </w:r>
      <w:r>
        <w:fldChar w:fldCharType="separate"/>
      </w:r>
      <w:r w:rsidRPr="007126FF">
        <w:rPr>
          <w:rStyle w:val="Hipervnculo"/>
          <w:lang w:val="en-US"/>
        </w:rPr>
        <w:t>10.1016/j.brachy.2011.07.003</w:t>
      </w:r>
      <w:r>
        <w:rPr>
          <w:rStyle w:val="Hipervnculo"/>
          <w:lang w:val="en-US"/>
        </w:rPr>
        <w:fldChar w:fldCharType="end"/>
      </w:r>
    </w:p>
    <w:p w14:paraId="7B7874AE" w14:textId="77777777" w:rsidR="009574C6" w:rsidRPr="007126FF" w:rsidRDefault="00E223CA" w:rsidP="00610AC2">
      <w:pPr>
        <w:jc w:val="both"/>
        <w:rPr>
          <w:lang w:val="en-US"/>
        </w:rPr>
      </w:pPr>
      <w:bookmarkStart w:id="705" w:name="ref-pötter2006"/>
      <w:bookmarkEnd w:id="703"/>
      <w:r w:rsidRPr="007126FF">
        <w:rPr>
          <w:lang w:val="en-US"/>
        </w:rPr>
        <w:t xml:space="preserve">71. </w:t>
      </w:r>
      <w:r w:rsidRPr="007126FF">
        <w:rPr>
          <w:lang w:val="en-US"/>
        </w:rPr>
        <w:tab/>
      </w:r>
      <w:proofErr w:type="spellStart"/>
      <w:r w:rsidRPr="007126FF">
        <w:rPr>
          <w:lang w:val="en-US"/>
        </w:rPr>
        <w:t>Pötter</w:t>
      </w:r>
      <w:proofErr w:type="spellEnd"/>
      <w:r w:rsidRPr="007126FF">
        <w:rPr>
          <w:lang w:val="en-US"/>
        </w:rPr>
        <w:t xml:space="preserve"> R, Haie-Meder C, </w:t>
      </w:r>
      <w:proofErr w:type="spellStart"/>
      <w:r w:rsidRPr="007126FF">
        <w:rPr>
          <w:lang w:val="en-US"/>
        </w:rPr>
        <w:t>Limbergen</w:t>
      </w:r>
      <w:proofErr w:type="spellEnd"/>
      <w:r w:rsidRPr="007126FF">
        <w:rPr>
          <w:lang w:val="en-US"/>
        </w:rPr>
        <w:t xml:space="preserve"> EV, et al. Recommendations from </w:t>
      </w:r>
      <w:proofErr w:type="spellStart"/>
      <w:r w:rsidRPr="007126FF">
        <w:rPr>
          <w:lang w:val="en-US"/>
        </w:rPr>
        <w:t>gynaecological</w:t>
      </w:r>
      <w:proofErr w:type="spellEnd"/>
      <w:r w:rsidRPr="007126FF">
        <w:rPr>
          <w:lang w:val="en-US"/>
        </w:rPr>
        <w:t xml:space="preserve"> (GYN) GEC ESTRO working group (II): Concepts and terms in 3D image-based treatment planning in cervix cancer brachytherapy3D dose volume parameters and aspects of 3D image-based anatomy, radiation physics, radiobiology. </w:t>
      </w:r>
      <w:r w:rsidRPr="007126FF">
        <w:rPr>
          <w:i/>
          <w:iCs/>
          <w:lang w:val="en-US"/>
        </w:rPr>
        <w:t>Radiotherapy and Oncology</w:t>
      </w:r>
      <w:r w:rsidRPr="007126FF">
        <w:rPr>
          <w:lang w:val="en-US"/>
        </w:rPr>
        <w:t>. 2006;78(1):67-77. doi:</w:t>
      </w:r>
      <w:r>
        <w:fldChar w:fldCharType="begin"/>
      </w:r>
      <w:r w:rsidRPr="00383AA8">
        <w:rPr>
          <w:lang w:val="en-US"/>
          <w:rPrChange w:id="706" w:author="Antonio Otal Palacin" w:date="2023-11-18T17:49:00Z">
            <w:rPr/>
          </w:rPrChange>
        </w:rPr>
        <w:instrText>HYPERLINK "https://doi.org/10.1016/j.radonc.2005.11.014" \h</w:instrText>
      </w:r>
      <w:r>
        <w:fldChar w:fldCharType="separate"/>
      </w:r>
      <w:r w:rsidRPr="007126FF">
        <w:rPr>
          <w:rStyle w:val="Hipervnculo"/>
          <w:lang w:val="en-US"/>
        </w:rPr>
        <w:t>10.1016/j.radonc.2005.11.014</w:t>
      </w:r>
      <w:r>
        <w:rPr>
          <w:rStyle w:val="Hipervnculo"/>
          <w:lang w:val="en-US"/>
        </w:rPr>
        <w:fldChar w:fldCharType="end"/>
      </w:r>
    </w:p>
    <w:p w14:paraId="57211F5C" w14:textId="77777777" w:rsidR="009574C6" w:rsidRPr="007126FF" w:rsidRDefault="00E223CA" w:rsidP="00610AC2">
      <w:pPr>
        <w:jc w:val="both"/>
        <w:rPr>
          <w:lang w:val="en-US"/>
        </w:rPr>
      </w:pPr>
      <w:bookmarkStart w:id="707" w:name="ref-yoshida2010"/>
      <w:bookmarkEnd w:id="705"/>
      <w:r w:rsidRPr="007126FF">
        <w:rPr>
          <w:lang w:val="en-US"/>
        </w:rPr>
        <w:t xml:space="preserve">72. </w:t>
      </w:r>
      <w:r w:rsidRPr="007126FF">
        <w:rPr>
          <w:lang w:val="en-US"/>
        </w:rPr>
        <w:tab/>
        <w:t xml:space="preserve">Yoshida K, Yamazaki H, Takenaka T, et al. A </w:t>
      </w:r>
      <w:proofErr w:type="spellStart"/>
      <w:r w:rsidRPr="007126FF">
        <w:rPr>
          <w:lang w:val="en-US"/>
        </w:rPr>
        <w:t>DoseVolume</w:t>
      </w:r>
      <w:proofErr w:type="spellEnd"/>
      <w:r w:rsidRPr="007126FF">
        <w:rPr>
          <w:lang w:val="en-US"/>
        </w:rPr>
        <w:t xml:space="preserve"> Analysis of Magnetic Resonance Imaging-Aided High-Dose-Rate Image-Based Interstitial Brachytherapy for Uterine Cervical Cancer. </w:t>
      </w:r>
      <w:r w:rsidRPr="007126FF">
        <w:rPr>
          <w:i/>
          <w:iCs/>
          <w:lang w:val="en-US"/>
        </w:rPr>
        <w:t>International Journal of Radiation Oncology*Biology*Physics</w:t>
      </w:r>
      <w:r w:rsidRPr="007126FF">
        <w:rPr>
          <w:lang w:val="en-US"/>
        </w:rPr>
        <w:t>. 2010;77(3):765-772. doi:</w:t>
      </w:r>
      <w:r>
        <w:fldChar w:fldCharType="begin"/>
      </w:r>
      <w:r w:rsidRPr="00383AA8">
        <w:rPr>
          <w:lang w:val="en-US"/>
          <w:rPrChange w:id="708" w:author="Antonio Otal Palacin" w:date="2023-11-18T17:49:00Z">
            <w:rPr/>
          </w:rPrChange>
        </w:rPr>
        <w:instrText>HYPERLINK "https://doi.org/10.1016/j.ijrobp.2009.05.027" \h</w:instrText>
      </w:r>
      <w:r>
        <w:fldChar w:fldCharType="separate"/>
      </w:r>
      <w:r w:rsidRPr="007126FF">
        <w:rPr>
          <w:rStyle w:val="Hipervnculo"/>
          <w:lang w:val="en-US"/>
        </w:rPr>
        <w:t>10.1016/j.ijrobp.2009.05.027</w:t>
      </w:r>
      <w:r>
        <w:rPr>
          <w:rStyle w:val="Hipervnculo"/>
          <w:lang w:val="en-US"/>
        </w:rPr>
        <w:fldChar w:fldCharType="end"/>
      </w:r>
    </w:p>
    <w:p w14:paraId="2CBCF8D8" w14:textId="77777777" w:rsidR="009574C6" w:rsidRPr="007126FF" w:rsidRDefault="00E223CA" w:rsidP="00610AC2">
      <w:pPr>
        <w:jc w:val="both"/>
        <w:rPr>
          <w:lang w:val="en-US"/>
        </w:rPr>
      </w:pPr>
      <w:bookmarkStart w:id="709" w:name="ref-hellebust2010a"/>
      <w:bookmarkEnd w:id="707"/>
      <w:r w:rsidRPr="007126FF">
        <w:rPr>
          <w:lang w:val="en-US"/>
        </w:rPr>
        <w:t xml:space="preserve">73. </w:t>
      </w:r>
      <w:r w:rsidRPr="007126FF">
        <w:rPr>
          <w:lang w:val="en-US"/>
        </w:rPr>
        <w:tab/>
        <w:t xml:space="preserve">Hellebust TP, Kirisits C, Berger D, et al. Recommendations from </w:t>
      </w:r>
      <w:proofErr w:type="spellStart"/>
      <w:r w:rsidRPr="007126FF">
        <w:rPr>
          <w:lang w:val="en-US"/>
        </w:rPr>
        <w:t>Gynaecological</w:t>
      </w:r>
      <w:proofErr w:type="spellEnd"/>
      <w:r w:rsidRPr="007126FF">
        <w:rPr>
          <w:lang w:val="en-US"/>
        </w:rPr>
        <w:t xml:space="preserve"> (GYN) GEC-ESTRO Working Group: Considerations and pitfalls in commissioning and applicator reconstruction in 3D image-based treatment planning of cervix cancer brachytherapy. </w:t>
      </w:r>
      <w:r w:rsidRPr="007126FF">
        <w:rPr>
          <w:i/>
          <w:iCs/>
          <w:lang w:val="en-US"/>
        </w:rPr>
        <w:t>Radiotherapy and Oncology</w:t>
      </w:r>
      <w:r w:rsidRPr="007126FF">
        <w:rPr>
          <w:lang w:val="en-US"/>
        </w:rPr>
        <w:t>. 2010;96(2):153-160. doi:</w:t>
      </w:r>
      <w:r>
        <w:fldChar w:fldCharType="begin"/>
      </w:r>
      <w:r w:rsidRPr="00383AA8">
        <w:rPr>
          <w:lang w:val="en-US"/>
          <w:rPrChange w:id="710" w:author="Antonio Otal Palacin" w:date="2023-11-18T17:49:00Z">
            <w:rPr/>
          </w:rPrChange>
        </w:rPr>
        <w:instrText>HYPERLINK "https://doi.org/10.1016/j.radonc.2010.06.004" \h</w:instrText>
      </w:r>
      <w:r>
        <w:fldChar w:fldCharType="separate"/>
      </w:r>
      <w:r w:rsidRPr="007126FF">
        <w:rPr>
          <w:rStyle w:val="Hipervnculo"/>
          <w:lang w:val="en-US"/>
        </w:rPr>
        <w:t>10.1016/j.radonc.2010.06.004</w:t>
      </w:r>
      <w:r>
        <w:rPr>
          <w:rStyle w:val="Hipervnculo"/>
          <w:lang w:val="en-US"/>
        </w:rPr>
        <w:fldChar w:fldCharType="end"/>
      </w:r>
    </w:p>
    <w:p w14:paraId="68A349F0" w14:textId="77777777" w:rsidR="009574C6" w:rsidRPr="007126FF" w:rsidRDefault="00E223CA" w:rsidP="00610AC2">
      <w:pPr>
        <w:jc w:val="both"/>
        <w:rPr>
          <w:lang w:val="en-US"/>
        </w:rPr>
      </w:pPr>
      <w:bookmarkStart w:id="711" w:name="ref-AAPM/IROC"/>
      <w:bookmarkEnd w:id="709"/>
      <w:r w:rsidRPr="007126FF">
        <w:rPr>
          <w:lang w:val="en-US"/>
        </w:rPr>
        <w:t xml:space="preserve">74. </w:t>
      </w:r>
      <w:r w:rsidRPr="007126FF">
        <w:rPr>
          <w:lang w:val="en-US"/>
        </w:rPr>
        <w:tab/>
        <w:t>IROC Houston Joint AAPM/IROC Houston Registry of Brachytherapy.</w:t>
      </w:r>
    </w:p>
    <w:p w14:paraId="5B58635D" w14:textId="77777777" w:rsidR="009574C6" w:rsidRPr="007126FF" w:rsidRDefault="00E223CA" w:rsidP="00610AC2">
      <w:pPr>
        <w:jc w:val="both"/>
        <w:rPr>
          <w:lang w:val="en-US"/>
        </w:rPr>
      </w:pPr>
      <w:bookmarkStart w:id="712" w:name="ref-nath1997"/>
      <w:bookmarkEnd w:id="711"/>
      <w:r w:rsidRPr="007126FF">
        <w:rPr>
          <w:lang w:val="en-US"/>
        </w:rPr>
        <w:t xml:space="preserve">75. </w:t>
      </w:r>
      <w:r w:rsidRPr="007126FF">
        <w:rPr>
          <w:lang w:val="en-US"/>
        </w:rPr>
        <w:tab/>
        <w:t xml:space="preserve">Nath R, Anderson LL, Meli JA, </w:t>
      </w:r>
      <w:proofErr w:type="spellStart"/>
      <w:r w:rsidRPr="007126FF">
        <w:rPr>
          <w:lang w:val="en-US"/>
        </w:rPr>
        <w:t>Olch</w:t>
      </w:r>
      <w:proofErr w:type="spellEnd"/>
      <w:r w:rsidRPr="007126FF">
        <w:rPr>
          <w:lang w:val="en-US"/>
        </w:rPr>
        <w:t xml:space="preserve"> AJ, Stitt JA, Williamson JF. Code of practice for brachytherapy physics: Report of the AAPM Radiation Therapy Committee Task Group No. 56. </w:t>
      </w:r>
      <w:r w:rsidRPr="007126FF">
        <w:rPr>
          <w:i/>
          <w:iCs/>
          <w:lang w:val="en-US"/>
        </w:rPr>
        <w:t>Medical Physics</w:t>
      </w:r>
      <w:r w:rsidRPr="007126FF">
        <w:rPr>
          <w:lang w:val="en-US"/>
        </w:rPr>
        <w:t>. 1997;24(10):1557-1598. doi:</w:t>
      </w:r>
      <w:r>
        <w:fldChar w:fldCharType="begin"/>
      </w:r>
      <w:r w:rsidRPr="00383AA8">
        <w:rPr>
          <w:lang w:val="en-US"/>
          <w:rPrChange w:id="713" w:author="Antonio Otal Palacin" w:date="2023-11-18T17:49:00Z">
            <w:rPr/>
          </w:rPrChange>
        </w:rPr>
        <w:instrText>HYPERLINK "https://doi.org/10.1118/1.597966" \h</w:instrText>
      </w:r>
      <w:r>
        <w:fldChar w:fldCharType="separate"/>
      </w:r>
      <w:r w:rsidRPr="007126FF">
        <w:rPr>
          <w:rStyle w:val="Hipervnculo"/>
          <w:lang w:val="en-US"/>
        </w:rPr>
        <w:t>10.1118/1.597966</w:t>
      </w:r>
      <w:r>
        <w:rPr>
          <w:rStyle w:val="Hipervnculo"/>
          <w:lang w:val="en-US"/>
        </w:rPr>
        <w:fldChar w:fldCharType="end"/>
      </w:r>
    </w:p>
    <w:p w14:paraId="68E8C531" w14:textId="77777777" w:rsidR="009574C6" w:rsidRPr="007126FF" w:rsidRDefault="00E223CA" w:rsidP="00610AC2">
      <w:pPr>
        <w:jc w:val="both"/>
        <w:rPr>
          <w:lang w:val="en-US"/>
        </w:rPr>
      </w:pPr>
      <w:bookmarkStart w:id="714" w:name="ref-bidmeadPRACTICALGUIDEQUALITY"/>
      <w:bookmarkEnd w:id="712"/>
      <w:r w:rsidRPr="007126FF">
        <w:rPr>
          <w:lang w:val="en-US"/>
        </w:rPr>
        <w:t xml:space="preserve">76. </w:t>
      </w:r>
      <w:r w:rsidRPr="007126FF">
        <w:rPr>
          <w:lang w:val="en-US"/>
        </w:rPr>
        <w:tab/>
      </w:r>
      <w:proofErr w:type="spellStart"/>
      <w:r w:rsidRPr="007126FF">
        <w:rPr>
          <w:lang w:val="en-US"/>
        </w:rPr>
        <w:t>Bidmead</w:t>
      </w:r>
      <w:proofErr w:type="spellEnd"/>
      <w:r w:rsidRPr="007126FF">
        <w:rPr>
          <w:lang w:val="en-US"/>
        </w:rPr>
        <w:t xml:space="preserve"> M, Briot E, Burger J, et al. A PRACTICAL GUIDE TO QUALITY CONTROL OF BRACHYTHERAPY EQUIPMENT. :270.</w:t>
      </w:r>
    </w:p>
    <w:p w14:paraId="44E1E3E8" w14:textId="77777777" w:rsidR="009574C6" w:rsidRPr="007126FF" w:rsidRDefault="00E223CA" w:rsidP="00610AC2">
      <w:pPr>
        <w:jc w:val="both"/>
        <w:rPr>
          <w:lang w:val="en-US"/>
        </w:rPr>
      </w:pPr>
      <w:bookmarkStart w:id="715" w:name="ref-elfrink2002"/>
      <w:bookmarkEnd w:id="714"/>
      <w:r w:rsidRPr="007126FF">
        <w:rPr>
          <w:lang w:val="en-US"/>
        </w:rPr>
        <w:t xml:space="preserve">77. </w:t>
      </w:r>
      <w:r w:rsidRPr="007126FF">
        <w:rPr>
          <w:lang w:val="en-US"/>
        </w:rPr>
        <w:tab/>
        <w:t xml:space="preserve">Elfrink RJM, Kolkman-Deurloo IKK, </w:t>
      </w:r>
      <w:proofErr w:type="spellStart"/>
      <w:r w:rsidRPr="007126FF">
        <w:rPr>
          <w:lang w:val="en-US"/>
        </w:rPr>
        <w:t>Kleffens</w:t>
      </w:r>
      <w:proofErr w:type="spellEnd"/>
      <w:r w:rsidRPr="007126FF">
        <w:rPr>
          <w:lang w:val="en-US"/>
        </w:rPr>
        <w:t xml:space="preserve"> HJ van, et al. Quality control of brachytherapy equipment in the Netherlands and Belgium: current practice and minimum requirements. </w:t>
      </w:r>
      <w:r w:rsidRPr="007126FF">
        <w:rPr>
          <w:i/>
          <w:iCs/>
          <w:lang w:val="en-US"/>
        </w:rPr>
        <w:t>Radiotherapy and Oncology</w:t>
      </w:r>
      <w:r w:rsidRPr="007126FF">
        <w:rPr>
          <w:lang w:val="en-US"/>
        </w:rPr>
        <w:t>. 2002;62(1):95-102. doi:</w:t>
      </w:r>
      <w:r>
        <w:fldChar w:fldCharType="begin"/>
      </w:r>
      <w:r w:rsidRPr="00383AA8">
        <w:rPr>
          <w:lang w:val="en-US"/>
          <w:rPrChange w:id="716" w:author="Antonio Otal Palacin" w:date="2023-11-18T17:49:00Z">
            <w:rPr/>
          </w:rPrChange>
        </w:rPr>
        <w:instrText>HYPERLINK "https://doi.org/10.1016/s0167-8140(01)00489-3" \h</w:instrText>
      </w:r>
      <w:r>
        <w:fldChar w:fldCharType="separate"/>
      </w:r>
      <w:r w:rsidRPr="007126FF">
        <w:rPr>
          <w:rStyle w:val="Hipervnculo"/>
          <w:lang w:val="en-US"/>
        </w:rPr>
        <w:t>10.1016/s0167-8140(01)00489-3</w:t>
      </w:r>
      <w:r>
        <w:rPr>
          <w:rStyle w:val="Hipervnculo"/>
          <w:lang w:val="en-US"/>
        </w:rPr>
        <w:fldChar w:fldCharType="end"/>
      </w:r>
    </w:p>
    <w:p w14:paraId="28F125D5" w14:textId="77777777" w:rsidR="009574C6" w:rsidRPr="007126FF" w:rsidRDefault="00E223CA" w:rsidP="00610AC2">
      <w:pPr>
        <w:jc w:val="both"/>
        <w:rPr>
          <w:lang w:val="en-US"/>
        </w:rPr>
      </w:pPr>
      <w:bookmarkStart w:id="717" w:name="ref-swamidas2020"/>
      <w:bookmarkEnd w:id="715"/>
      <w:r w:rsidRPr="007126FF">
        <w:rPr>
          <w:lang w:val="en-US"/>
        </w:rPr>
        <w:t xml:space="preserve">78. </w:t>
      </w:r>
      <w:r w:rsidRPr="007126FF">
        <w:rPr>
          <w:lang w:val="en-US"/>
        </w:rPr>
        <w:tab/>
      </w:r>
      <w:proofErr w:type="spellStart"/>
      <w:r w:rsidRPr="007126FF">
        <w:rPr>
          <w:lang w:val="en-US"/>
        </w:rPr>
        <w:t>Swamidas</w:t>
      </w:r>
      <w:proofErr w:type="spellEnd"/>
      <w:r w:rsidRPr="007126FF">
        <w:rPr>
          <w:lang w:val="en-US"/>
        </w:rPr>
        <w:t xml:space="preserve"> J, Kirisits C, De </w:t>
      </w:r>
      <w:proofErr w:type="spellStart"/>
      <w:r w:rsidRPr="007126FF">
        <w:rPr>
          <w:lang w:val="en-US"/>
        </w:rPr>
        <w:t>Brabandere</w:t>
      </w:r>
      <w:proofErr w:type="spellEnd"/>
      <w:r w:rsidRPr="007126FF">
        <w:rPr>
          <w:lang w:val="en-US"/>
        </w:rPr>
        <w:t xml:space="preserve"> M, Hellebust TP, Siebert FA, Tanderup K. Image registration, contour propagation and dose accumulation of external beam and brachytherapy in gynecological radiotherapy. </w:t>
      </w:r>
      <w:r w:rsidRPr="007126FF">
        <w:rPr>
          <w:i/>
          <w:iCs/>
          <w:lang w:val="en-US"/>
        </w:rPr>
        <w:t>Radiotherapy and Oncology</w:t>
      </w:r>
      <w:r w:rsidRPr="007126FF">
        <w:rPr>
          <w:lang w:val="en-US"/>
        </w:rPr>
        <w:t xml:space="preserve">. </w:t>
      </w:r>
      <w:proofErr w:type="gramStart"/>
      <w:r w:rsidRPr="007126FF">
        <w:rPr>
          <w:lang w:val="en-US"/>
        </w:rPr>
        <w:t>2020;143:1</w:t>
      </w:r>
      <w:proofErr w:type="gramEnd"/>
      <w:r w:rsidRPr="007126FF">
        <w:rPr>
          <w:lang w:val="en-US"/>
        </w:rPr>
        <w:t>-11. doi:</w:t>
      </w:r>
      <w:r>
        <w:fldChar w:fldCharType="begin"/>
      </w:r>
      <w:r w:rsidRPr="00383AA8">
        <w:rPr>
          <w:lang w:val="en-US"/>
          <w:rPrChange w:id="718" w:author="Antonio Otal Palacin" w:date="2023-11-18T17:49:00Z">
            <w:rPr/>
          </w:rPrChange>
        </w:rPr>
        <w:instrText>HYPERLINK "https://doi.org/10.1016/j.radonc.2019.08.023" \h</w:instrText>
      </w:r>
      <w:r>
        <w:fldChar w:fldCharType="separate"/>
      </w:r>
      <w:r w:rsidRPr="007126FF">
        <w:rPr>
          <w:rStyle w:val="Hipervnculo"/>
          <w:lang w:val="en-US"/>
        </w:rPr>
        <w:t>10.1016/j.radonc.2019.08.023</w:t>
      </w:r>
      <w:r>
        <w:rPr>
          <w:rStyle w:val="Hipervnculo"/>
          <w:lang w:val="en-US"/>
        </w:rPr>
        <w:fldChar w:fldCharType="end"/>
      </w:r>
    </w:p>
    <w:p w14:paraId="46451B18" w14:textId="77777777" w:rsidR="009574C6" w:rsidRPr="007126FF" w:rsidRDefault="00E223CA" w:rsidP="00610AC2">
      <w:pPr>
        <w:jc w:val="both"/>
        <w:rPr>
          <w:lang w:val="en-US"/>
        </w:rPr>
      </w:pPr>
      <w:bookmarkStart w:id="719" w:name="ref-sabater2014"/>
      <w:bookmarkEnd w:id="717"/>
      <w:r w:rsidRPr="007126FF">
        <w:rPr>
          <w:lang w:val="en-US"/>
        </w:rPr>
        <w:t xml:space="preserve">79. </w:t>
      </w:r>
      <w:r w:rsidRPr="007126FF">
        <w:rPr>
          <w:lang w:val="en-US"/>
        </w:rPr>
        <w:tab/>
        <w:t xml:space="preserve">Sabater S, Andres I, Sevillano M, Berenguer R, Machin-Hamalainen S, Arenas M. Dose accumulation during vaginal cuff brachytherapy based on rigid/deformable registration vs. single plan addition. </w:t>
      </w:r>
      <w:r w:rsidRPr="007126FF">
        <w:rPr>
          <w:i/>
          <w:iCs/>
          <w:lang w:val="en-US"/>
        </w:rPr>
        <w:t>Brachytherapy</w:t>
      </w:r>
      <w:r w:rsidRPr="007126FF">
        <w:rPr>
          <w:lang w:val="en-US"/>
        </w:rPr>
        <w:t>. 2014;13(4):343-351. doi:</w:t>
      </w:r>
      <w:r>
        <w:fldChar w:fldCharType="begin"/>
      </w:r>
      <w:r w:rsidRPr="00383AA8">
        <w:rPr>
          <w:lang w:val="en-US"/>
          <w:rPrChange w:id="720" w:author="Antonio Otal Palacin" w:date="2023-11-18T17:49:00Z">
            <w:rPr/>
          </w:rPrChange>
        </w:rPr>
        <w:instrText>HYPERLINK "https://doi.org/10.1016/j.brachy.2013.11.006" \h</w:instrText>
      </w:r>
      <w:r>
        <w:fldChar w:fldCharType="separate"/>
      </w:r>
      <w:r w:rsidRPr="007126FF">
        <w:rPr>
          <w:rStyle w:val="Hipervnculo"/>
          <w:lang w:val="en-US"/>
        </w:rPr>
        <w:t>10.1016/j.brachy.2013.11.006</w:t>
      </w:r>
      <w:r>
        <w:rPr>
          <w:rStyle w:val="Hipervnculo"/>
          <w:lang w:val="en-US"/>
        </w:rPr>
        <w:fldChar w:fldCharType="end"/>
      </w:r>
    </w:p>
    <w:p w14:paraId="642D42D4" w14:textId="77777777" w:rsidR="009574C6" w:rsidRPr="007126FF" w:rsidRDefault="00E223CA" w:rsidP="00610AC2">
      <w:pPr>
        <w:jc w:val="both"/>
        <w:rPr>
          <w:lang w:val="en-US"/>
        </w:rPr>
      </w:pPr>
      <w:bookmarkStart w:id="721" w:name="ref-anderson2013"/>
      <w:bookmarkEnd w:id="719"/>
      <w:r w:rsidRPr="007126FF">
        <w:rPr>
          <w:lang w:val="en-US"/>
        </w:rPr>
        <w:lastRenderedPageBreak/>
        <w:t xml:space="preserve">80. </w:t>
      </w:r>
      <w:r w:rsidRPr="007126FF">
        <w:rPr>
          <w:lang w:val="en-US"/>
        </w:rPr>
        <w:tab/>
        <w:t xml:space="preserve">Anderson C, Lowe G, Wills R, et al. Critical structure movement in cervix brachytherapy. </w:t>
      </w:r>
      <w:r w:rsidRPr="007126FF">
        <w:rPr>
          <w:i/>
          <w:iCs/>
          <w:lang w:val="en-US"/>
        </w:rPr>
        <w:t>Radiotherapy and Oncology</w:t>
      </w:r>
      <w:r w:rsidRPr="007126FF">
        <w:rPr>
          <w:lang w:val="en-US"/>
        </w:rPr>
        <w:t>. 2013;107(1):39-45. doi:</w:t>
      </w:r>
      <w:r>
        <w:fldChar w:fldCharType="begin"/>
      </w:r>
      <w:r w:rsidRPr="00383AA8">
        <w:rPr>
          <w:lang w:val="en-US"/>
          <w:rPrChange w:id="722" w:author="Antonio Otal Palacin" w:date="2023-11-18T17:49:00Z">
            <w:rPr/>
          </w:rPrChange>
        </w:rPr>
        <w:instrText>HYPERLINK "https://doi.org/10.1016/j.radonc.2013.01.006" \h</w:instrText>
      </w:r>
      <w:r>
        <w:fldChar w:fldCharType="separate"/>
      </w:r>
      <w:r w:rsidRPr="007126FF">
        <w:rPr>
          <w:rStyle w:val="Hipervnculo"/>
          <w:lang w:val="en-US"/>
        </w:rPr>
        <w:t>10.1016/j.radonc.2013.01.006</w:t>
      </w:r>
      <w:r>
        <w:rPr>
          <w:rStyle w:val="Hipervnculo"/>
          <w:lang w:val="en-US"/>
        </w:rPr>
        <w:fldChar w:fldCharType="end"/>
      </w:r>
    </w:p>
    <w:p w14:paraId="3769BA6C" w14:textId="77777777" w:rsidR="009574C6" w:rsidRPr="007126FF" w:rsidRDefault="00E223CA" w:rsidP="00610AC2">
      <w:pPr>
        <w:jc w:val="both"/>
        <w:rPr>
          <w:lang w:val="en-US"/>
        </w:rPr>
      </w:pPr>
      <w:bookmarkStart w:id="723" w:name="ref-xu2022"/>
      <w:bookmarkEnd w:id="721"/>
      <w:r w:rsidRPr="007126FF">
        <w:rPr>
          <w:lang w:val="en-US"/>
        </w:rPr>
        <w:t xml:space="preserve">81. </w:t>
      </w:r>
      <w:r w:rsidRPr="007126FF">
        <w:rPr>
          <w:lang w:val="en-US"/>
        </w:rPr>
        <w:tab/>
        <w:t xml:space="preserve">Xu Z, Traughber BJ, Harris E, Podder TK. Effect of applicator removal from target volume for cervical cancer patients treated with Venezia high-dose-rate brachytherapy applicator. </w:t>
      </w:r>
      <w:r w:rsidRPr="007126FF">
        <w:rPr>
          <w:i/>
          <w:iCs/>
          <w:lang w:val="en-US"/>
        </w:rPr>
        <w:t>Journal of Contemporary Brachytherapy</w:t>
      </w:r>
      <w:r w:rsidRPr="007126FF">
        <w:rPr>
          <w:lang w:val="en-US"/>
        </w:rPr>
        <w:t>. 2022;14(2):176-182. doi:</w:t>
      </w:r>
      <w:r>
        <w:fldChar w:fldCharType="begin"/>
      </w:r>
      <w:r w:rsidRPr="00383AA8">
        <w:rPr>
          <w:lang w:val="en-US"/>
          <w:rPrChange w:id="724" w:author="Antonio Otal Palacin" w:date="2023-11-18T17:49:00Z">
            <w:rPr/>
          </w:rPrChange>
        </w:rPr>
        <w:instrText>HYPERLINK "https://doi.org/10.5114/jcb.2022.114929" \h</w:instrText>
      </w:r>
      <w:r>
        <w:fldChar w:fldCharType="separate"/>
      </w:r>
      <w:r w:rsidRPr="007126FF">
        <w:rPr>
          <w:rStyle w:val="Hipervnculo"/>
          <w:lang w:val="en-US"/>
        </w:rPr>
        <w:t>10.5114/jcb.2022.114929</w:t>
      </w:r>
      <w:r>
        <w:rPr>
          <w:rStyle w:val="Hipervnculo"/>
          <w:lang w:val="en-US"/>
        </w:rPr>
        <w:fldChar w:fldCharType="end"/>
      </w:r>
    </w:p>
    <w:p w14:paraId="6E21A14A" w14:textId="77777777" w:rsidR="009574C6" w:rsidRPr="007126FF" w:rsidRDefault="00E223CA" w:rsidP="00610AC2">
      <w:pPr>
        <w:jc w:val="both"/>
        <w:rPr>
          <w:lang w:val="en-US"/>
        </w:rPr>
      </w:pPr>
      <w:bookmarkStart w:id="725" w:name="ref-prescrib2013a"/>
      <w:bookmarkEnd w:id="723"/>
      <w:r w:rsidRPr="007126FF">
        <w:rPr>
          <w:lang w:val="en-US"/>
        </w:rPr>
        <w:t xml:space="preserve">82. </w:t>
      </w:r>
      <w:r w:rsidRPr="007126FF">
        <w:rPr>
          <w:lang w:val="en-US"/>
        </w:rPr>
        <w:tab/>
        <w:t xml:space="preserve">Prescribing, Recording, and Reporting Brachytherapy for Cancer of the Cervix: </w:t>
      </w:r>
      <w:r w:rsidRPr="007126FF">
        <w:rPr>
          <w:i/>
          <w:iCs/>
          <w:lang w:val="en-US"/>
        </w:rPr>
        <w:t>Journal of the ICRU</w:t>
      </w:r>
      <w:r w:rsidRPr="007126FF">
        <w:rPr>
          <w:lang w:val="en-US"/>
        </w:rPr>
        <w:t>. 2013;13(1-2):NP.1-NP. doi:</w:t>
      </w:r>
      <w:r>
        <w:fldChar w:fldCharType="begin"/>
      </w:r>
      <w:r w:rsidRPr="00383AA8">
        <w:rPr>
          <w:lang w:val="en-US"/>
          <w:rPrChange w:id="726" w:author="Antonio Otal Palacin" w:date="2023-11-18T17:49:00Z">
            <w:rPr/>
          </w:rPrChange>
        </w:rPr>
        <w:instrText>HYPERLINK "https://doi.org/10.1093/jicru/ndw027" \h</w:instrText>
      </w:r>
      <w:r>
        <w:fldChar w:fldCharType="separate"/>
      </w:r>
      <w:r w:rsidRPr="007126FF">
        <w:rPr>
          <w:rStyle w:val="Hipervnculo"/>
          <w:lang w:val="en-US"/>
        </w:rPr>
        <w:t>10.1093/</w:t>
      </w:r>
      <w:proofErr w:type="spellStart"/>
      <w:r w:rsidRPr="007126FF">
        <w:rPr>
          <w:rStyle w:val="Hipervnculo"/>
          <w:lang w:val="en-US"/>
        </w:rPr>
        <w:t>jicru</w:t>
      </w:r>
      <w:proofErr w:type="spellEnd"/>
      <w:r w:rsidRPr="007126FF">
        <w:rPr>
          <w:rStyle w:val="Hipervnculo"/>
          <w:lang w:val="en-US"/>
        </w:rPr>
        <w:t>/ndw027</w:t>
      </w:r>
      <w:r>
        <w:rPr>
          <w:rStyle w:val="Hipervnculo"/>
          <w:lang w:val="en-US"/>
        </w:rPr>
        <w:fldChar w:fldCharType="end"/>
      </w:r>
    </w:p>
    <w:p w14:paraId="1B358ED8" w14:textId="77777777" w:rsidR="009574C6" w:rsidRPr="007126FF" w:rsidRDefault="00E223CA" w:rsidP="00610AC2">
      <w:pPr>
        <w:jc w:val="both"/>
        <w:rPr>
          <w:lang w:val="en-US"/>
        </w:rPr>
      </w:pPr>
      <w:bookmarkStart w:id="727" w:name="ref-pötter2018"/>
      <w:bookmarkEnd w:id="725"/>
      <w:r w:rsidRPr="007126FF">
        <w:rPr>
          <w:lang w:val="en-US"/>
        </w:rPr>
        <w:t xml:space="preserve">83. </w:t>
      </w:r>
      <w:r w:rsidRPr="007126FF">
        <w:rPr>
          <w:lang w:val="en-US"/>
        </w:rPr>
        <w:tab/>
      </w:r>
      <w:proofErr w:type="spellStart"/>
      <w:r w:rsidRPr="007126FF">
        <w:rPr>
          <w:lang w:val="en-US"/>
        </w:rPr>
        <w:t>Pötter</w:t>
      </w:r>
      <w:proofErr w:type="spellEnd"/>
      <w:r w:rsidRPr="007126FF">
        <w:rPr>
          <w:lang w:val="en-US"/>
        </w:rPr>
        <w:t xml:space="preserve"> R, Tanderup K, Kirisits C, et al. The EMBRACE II study: The outcome and prospect of two decades of evolution within the GEC-ESTRO GYN working group and the EMBRACE studies. </w:t>
      </w:r>
      <w:r w:rsidRPr="007126FF">
        <w:rPr>
          <w:i/>
          <w:iCs/>
          <w:lang w:val="en-US"/>
        </w:rPr>
        <w:t>Clinical and Translational Radiation Oncology</w:t>
      </w:r>
      <w:r w:rsidRPr="007126FF">
        <w:rPr>
          <w:lang w:val="en-US"/>
        </w:rPr>
        <w:t xml:space="preserve">. </w:t>
      </w:r>
      <w:proofErr w:type="gramStart"/>
      <w:r w:rsidRPr="007126FF">
        <w:rPr>
          <w:lang w:val="en-US"/>
        </w:rPr>
        <w:t>2018;9:48</w:t>
      </w:r>
      <w:proofErr w:type="gramEnd"/>
      <w:r w:rsidRPr="007126FF">
        <w:rPr>
          <w:lang w:val="en-US"/>
        </w:rPr>
        <w:t>-60. doi:</w:t>
      </w:r>
      <w:r>
        <w:fldChar w:fldCharType="begin"/>
      </w:r>
      <w:r w:rsidRPr="00383AA8">
        <w:rPr>
          <w:lang w:val="en-US"/>
          <w:rPrChange w:id="728" w:author="Antonio Otal Palacin" w:date="2023-11-18T17:49:00Z">
            <w:rPr/>
          </w:rPrChange>
        </w:rPr>
        <w:instrText>HYPERLINK "https://doi.org/10.1016/j.ctro.2018.01.001" \h</w:instrText>
      </w:r>
      <w:r>
        <w:fldChar w:fldCharType="separate"/>
      </w:r>
      <w:r w:rsidRPr="007126FF">
        <w:rPr>
          <w:rStyle w:val="Hipervnculo"/>
          <w:lang w:val="en-US"/>
        </w:rPr>
        <w:t>10.1016/j.ctro.2018.01.001</w:t>
      </w:r>
      <w:r>
        <w:rPr>
          <w:rStyle w:val="Hipervnculo"/>
          <w:lang w:val="en-US"/>
        </w:rPr>
        <w:fldChar w:fldCharType="end"/>
      </w:r>
    </w:p>
    <w:p w14:paraId="70B5AACA" w14:textId="77777777" w:rsidR="009574C6" w:rsidRPr="007126FF" w:rsidRDefault="00E223CA" w:rsidP="00610AC2">
      <w:pPr>
        <w:jc w:val="both"/>
        <w:rPr>
          <w:lang w:val="en-US"/>
        </w:rPr>
      </w:pPr>
      <w:bookmarkStart w:id="729" w:name="ref-nkiwane2015"/>
      <w:bookmarkEnd w:id="727"/>
      <w:r w:rsidRPr="007126FF">
        <w:rPr>
          <w:lang w:val="en-US"/>
        </w:rPr>
        <w:t xml:space="preserve">84. </w:t>
      </w:r>
      <w:r w:rsidRPr="007126FF">
        <w:rPr>
          <w:lang w:val="en-US"/>
        </w:rPr>
        <w:tab/>
        <w:t xml:space="preserve">Nkiwane KS, </w:t>
      </w:r>
      <w:proofErr w:type="spellStart"/>
      <w:r w:rsidRPr="007126FF">
        <w:rPr>
          <w:lang w:val="en-US"/>
        </w:rPr>
        <w:t>Pötter</w:t>
      </w:r>
      <w:proofErr w:type="spellEnd"/>
      <w:r w:rsidRPr="007126FF">
        <w:rPr>
          <w:lang w:val="en-US"/>
        </w:rPr>
        <w:t xml:space="preserve"> R, Fokdal LU, et al. Use of bladder dose points for assessment of the spatial dose distribution in the posterior bladder wall in cervical cancer brachytherapy and the impact of applicator position. </w:t>
      </w:r>
      <w:r w:rsidRPr="007126FF">
        <w:rPr>
          <w:i/>
          <w:iCs/>
          <w:lang w:val="en-US"/>
        </w:rPr>
        <w:t>Brachytherapy</w:t>
      </w:r>
      <w:r w:rsidRPr="007126FF">
        <w:rPr>
          <w:lang w:val="en-US"/>
        </w:rPr>
        <w:t>. 2015;14(2):252-259. doi:</w:t>
      </w:r>
      <w:r>
        <w:fldChar w:fldCharType="begin"/>
      </w:r>
      <w:r w:rsidRPr="00383AA8">
        <w:rPr>
          <w:lang w:val="en-US"/>
          <w:rPrChange w:id="730" w:author="Antonio Otal Palacin" w:date="2023-11-18T17:49:00Z">
            <w:rPr/>
          </w:rPrChange>
        </w:rPr>
        <w:instrText>HYPERLINK "https://doi.org/10.1016/j.brachy.2014.11.006" \h</w:instrText>
      </w:r>
      <w:r>
        <w:fldChar w:fldCharType="separate"/>
      </w:r>
      <w:r w:rsidRPr="007126FF">
        <w:rPr>
          <w:rStyle w:val="Hipervnculo"/>
          <w:lang w:val="en-US"/>
        </w:rPr>
        <w:t>10.1016/j.brachy.2014.11.006</w:t>
      </w:r>
      <w:r>
        <w:rPr>
          <w:rStyle w:val="Hipervnculo"/>
          <w:lang w:val="en-US"/>
        </w:rPr>
        <w:fldChar w:fldCharType="end"/>
      </w:r>
    </w:p>
    <w:p w14:paraId="0465FBAD" w14:textId="77777777" w:rsidR="009574C6" w:rsidRPr="007126FF" w:rsidRDefault="00E223CA" w:rsidP="00610AC2">
      <w:pPr>
        <w:jc w:val="both"/>
        <w:rPr>
          <w:lang w:val="en-US"/>
        </w:rPr>
      </w:pPr>
      <w:bookmarkStart w:id="731" w:name="ref-mazeron2015"/>
      <w:bookmarkEnd w:id="729"/>
      <w:r w:rsidRPr="007126FF">
        <w:rPr>
          <w:lang w:val="en-US"/>
        </w:rPr>
        <w:t xml:space="preserve">85. </w:t>
      </w:r>
      <w:r w:rsidRPr="007126FF">
        <w:rPr>
          <w:lang w:val="en-US"/>
        </w:rPr>
        <w:tab/>
      </w:r>
      <w:proofErr w:type="spellStart"/>
      <w:r w:rsidRPr="007126FF">
        <w:rPr>
          <w:lang w:val="en-US"/>
        </w:rPr>
        <w:t>Mazeron</w:t>
      </w:r>
      <w:proofErr w:type="spellEnd"/>
      <w:r w:rsidRPr="007126FF">
        <w:rPr>
          <w:lang w:val="en-US"/>
        </w:rPr>
        <w:t xml:space="preserve"> R, </w:t>
      </w:r>
      <w:proofErr w:type="spellStart"/>
      <w:r w:rsidRPr="007126FF">
        <w:rPr>
          <w:lang w:val="en-US"/>
        </w:rPr>
        <w:t>Champoudry</w:t>
      </w:r>
      <w:proofErr w:type="spellEnd"/>
      <w:r w:rsidRPr="007126FF">
        <w:rPr>
          <w:lang w:val="en-US"/>
        </w:rPr>
        <w:t xml:space="preserve"> J, Gilmore J, et al. </w:t>
      </w:r>
      <w:proofErr w:type="spellStart"/>
      <w:r w:rsidRPr="007126FF">
        <w:rPr>
          <w:lang w:val="en-US"/>
        </w:rPr>
        <w:t>Intrafractional</w:t>
      </w:r>
      <w:proofErr w:type="spellEnd"/>
      <w:r w:rsidRPr="007126FF">
        <w:rPr>
          <w:lang w:val="en-US"/>
        </w:rPr>
        <w:t xml:space="preserve"> organs movement in three-dimensional image-guided adaptive pulsed-dose-rate cervical cancer brachytherapy: Assessment and dosimetric impact. </w:t>
      </w:r>
      <w:r w:rsidRPr="007126FF">
        <w:rPr>
          <w:i/>
          <w:iCs/>
          <w:lang w:val="en-US"/>
        </w:rPr>
        <w:t>Brachytherapy</w:t>
      </w:r>
      <w:r w:rsidRPr="007126FF">
        <w:rPr>
          <w:lang w:val="en-US"/>
        </w:rPr>
        <w:t>. 2015;14(2):260-266. doi:</w:t>
      </w:r>
      <w:r>
        <w:fldChar w:fldCharType="begin"/>
      </w:r>
      <w:r w:rsidRPr="00383AA8">
        <w:rPr>
          <w:lang w:val="en-US"/>
          <w:rPrChange w:id="732" w:author="Antonio Otal Palacin" w:date="2023-11-18T17:49:00Z">
            <w:rPr/>
          </w:rPrChange>
        </w:rPr>
        <w:instrText>HYPERLINK "https://doi.org/10.1016/j.brachy.2014.11.014" \h</w:instrText>
      </w:r>
      <w:r>
        <w:fldChar w:fldCharType="separate"/>
      </w:r>
      <w:r w:rsidRPr="007126FF">
        <w:rPr>
          <w:rStyle w:val="Hipervnculo"/>
          <w:lang w:val="en-US"/>
        </w:rPr>
        <w:t>10.1016/j.brachy.2014.11.014</w:t>
      </w:r>
      <w:r>
        <w:rPr>
          <w:rStyle w:val="Hipervnculo"/>
          <w:lang w:val="en-US"/>
        </w:rPr>
        <w:fldChar w:fldCharType="end"/>
      </w:r>
    </w:p>
    <w:p w14:paraId="5774CBBA" w14:textId="77777777" w:rsidR="009574C6" w:rsidRPr="007126FF" w:rsidRDefault="00E223CA" w:rsidP="00610AC2">
      <w:pPr>
        <w:jc w:val="both"/>
        <w:rPr>
          <w:lang w:val="en-US"/>
        </w:rPr>
      </w:pPr>
      <w:bookmarkStart w:id="733" w:name="ref-beaulieu2012"/>
      <w:bookmarkEnd w:id="731"/>
      <w:r w:rsidRPr="007126FF">
        <w:rPr>
          <w:lang w:val="en-US"/>
        </w:rPr>
        <w:t xml:space="preserve">86. </w:t>
      </w:r>
      <w:r w:rsidRPr="007126FF">
        <w:rPr>
          <w:lang w:val="en-US"/>
        </w:rPr>
        <w:tab/>
        <w:t xml:space="preserve">Beaulieu L, Carlsson Tedgren Å, Carrier JF, et al. Report of the Task Group 186 on model-based dose calculation methods in brachytherapy beyond the TG-43 formalism: Current status and recommendations for clinical implementation. </w:t>
      </w:r>
      <w:r w:rsidRPr="007126FF">
        <w:rPr>
          <w:i/>
          <w:iCs/>
          <w:lang w:val="en-US"/>
        </w:rPr>
        <w:t>Medical Physics</w:t>
      </w:r>
      <w:r w:rsidRPr="007126FF">
        <w:rPr>
          <w:lang w:val="en-US"/>
        </w:rPr>
        <w:t>. 2012;39(10):6208-6236. doi:</w:t>
      </w:r>
      <w:r>
        <w:fldChar w:fldCharType="begin"/>
      </w:r>
      <w:r w:rsidRPr="00383AA8">
        <w:rPr>
          <w:lang w:val="en-US"/>
          <w:rPrChange w:id="734" w:author="Antonio Otal Palacin" w:date="2023-11-18T17:49:00Z">
            <w:rPr/>
          </w:rPrChange>
        </w:rPr>
        <w:instrText>HYPERLINK "https://doi.org/10.1118/1.4747264" \h</w:instrText>
      </w:r>
      <w:r>
        <w:fldChar w:fldCharType="separate"/>
      </w:r>
      <w:r w:rsidRPr="007126FF">
        <w:rPr>
          <w:rStyle w:val="Hipervnculo"/>
          <w:lang w:val="en-US"/>
        </w:rPr>
        <w:t>10.1118/1.4747264</w:t>
      </w:r>
      <w:r>
        <w:rPr>
          <w:rStyle w:val="Hipervnculo"/>
          <w:lang w:val="en-US"/>
        </w:rPr>
        <w:fldChar w:fldCharType="end"/>
      </w:r>
    </w:p>
    <w:p w14:paraId="36B87B08" w14:textId="77777777" w:rsidR="009574C6" w:rsidRPr="007126FF" w:rsidRDefault="00E223CA" w:rsidP="00610AC2">
      <w:pPr>
        <w:jc w:val="both"/>
        <w:rPr>
          <w:lang w:val="en-US"/>
        </w:rPr>
      </w:pPr>
      <w:bookmarkStart w:id="735" w:name="ref-pantelis2015"/>
      <w:bookmarkEnd w:id="733"/>
      <w:r w:rsidRPr="007126FF">
        <w:rPr>
          <w:lang w:val="en-US"/>
        </w:rPr>
        <w:t xml:space="preserve">87. </w:t>
      </w:r>
      <w:r w:rsidRPr="007126FF">
        <w:rPr>
          <w:lang w:val="en-US"/>
        </w:rPr>
        <w:tab/>
        <w:t xml:space="preserve">Pantelis E, Peppa V, </w:t>
      </w:r>
      <w:proofErr w:type="spellStart"/>
      <w:r w:rsidRPr="007126FF">
        <w:rPr>
          <w:lang w:val="en-US"/>
        </w:rPr>
        <w:t>Lahanas</w:t>
      </w:r>
      <w:proofErr w:type="spellEnd"/>
      <w:r w:rsidRPr="007126FF">
        <w:rPr>
          <w:lang w:val="en-US"/>
        </w:rPr>
        <w:t xml:space="preserve"> V, Pappas E, Papagiannis P. BrachyGuide: a brachytherapy-dedicated DICOM RT viewer and interface to Monte Carlo simulation software. </w:t>
      </w:r>
      <w:r w:rsidRPr="007126FF">
        <w:rPr>
          <w:i/>
          <w:iCs/>
          <w:lang w:val="en-US"/>
        </w:rPr>
        <w:t>Journal of Applied Clinical Medical Physics</w:t>
      </w:r>
      <w:r w:rsidRPr="007126FF">
        <w:rPr>
          <w:lang w:val="en-US"/>
        </w:rPr>
        <w:t>. 2015;16(1):208-218. doi:</w:t>
      </w:r>
      <w:r>
        <w:fldChar w:fldCharType="begin"/>
      </w:r>
      <w:r w:rsidRPr="00383AA8">
        <w:rPr>
          <w:lang w:val="en-US"/>
          <w:rPrChange w:id="736" w:author="Antonio Otal Palacin" w:date="2023-11-18T17:49:00Z">
            <w:rPr/>
          </w:rPrChange>
        </w:rPr>
        <w:instrText>HYPERLINK "https://doi.org/10.1120/jacmp.v16i1.5136" \h</w:instrText>
      </w:r>
      <w:r>
        <w:fldChar w:fldCharType="separate"/>
      </w:r>
      <w:r w:rsidRPr="007126FF">
        <w:rPr>
          <w:rStyle w:val="Hipervnculo"/>
          <w:lang w:val="en-US"/>
        </w:rPr>
        <w:t>10.1120/</w:t>
      </w:r>
      <w:proofErr w:type="gramStart"/>
      <w:r w:rsidRPr="007126FF">
        <w:rPr>
          <w:rStyle w:val="Hipervnculo"/>
          <w:lang w:val="en-US"/>
        </w:rPr>
        <w:t>jacmp.v</w:t>
      </w:r>
      <w:proofErr w:type="gramEnd"/>
      <w:r w:rsidRPr="007126FF">
        <w:rPr>
          <w:rStyle w:val="Hipervnculo"/>
          <w:lang w:val="en-US"/>
        </w:rPr>
        <w:t>16i1.5136</w:t>
      </w:r>
      <w:r>
        <w:rPr>
          <w:rStyle w:val="Hipervnculo"/>
          <w:lang w:val="en-US"/>
        </w:rPr>
        <w:fldChar w:fldCharType="end"/>
      </w:r>
    </w:p>
    <w:p w14:paraId="5E54C14A" w14:textId="77777777" w:rsidR="009574C6" w:rsidRPr="007126FF" w:rsidRDefault="00E223CA" w:rsidP="00610AC2">
      <w:pPr>
        <w:jc w:val="both"/>
        <w:rPr>
          <w:lang w:val="en-US"/>
        </w:rPr>
      </w:pPr>
      <w:bookmarkStart w:id="737" w:name="ref-fonseca2014"/>
      <w:bookmarkEnd w:id="735"/>
      <w:r w:rsidRPr="007126FF">
        <w:rPr>
          <w:lang w:val="en-US"/>
        </w:rPr>
        <w:t xml:space="preserve">88. </w:t>
      </w:r>
      <w:r w:rsidRPr="007126FF">
        <w:rPr>
          <w:lang w:val="en-US"/>
        </w:rPr>
        <w:tab/>
        <w:t xml:space="preserve">Fonseca GP, Reniers B, Landry G, et al. A medical image-based graphical </w:t>
      </w:r>
      <w:proofErr w:type="spellStart"/>
      <w:r w:rsidRPr="007126FF">
        <w:rPr>
          <w:lang w:val="en-US"/>
        </w:rPr>
        <w:t>platformFeatures</w:t>
      </w:r>
      <w:proofErr w:type="spellEnd"/>
      <w:r w:rsidRPr="007126FF">
        <w:rPr>
          <w:lang w:val="en-US"/>
        </w:rPr>
        <w:t xml:space="preserve">, applications and relevance for brachytherapy. </w:t>
      </w:r>
      <w:r w:rsidRPr="007126FF">
        <w:rPr>
          <w:i/>
          <w:iCs/>
          <w:lang w:val="en-US"/>
        </w:rPr>
        <w:t>Brachytherapy</w:t>
      </w:r>
      <w:r w:rsidRPr="007126FF">
        <w:rPr>
          <w:lang w:val="en-US"/>
        </w:rPr>
        <w:t>. 2014;13(6):632-639. doi:</w:t>
      </w:r>
      <w:r>
        <w:fldChar w:fldCharType="begin"/>
      </w:r>
      <w:r w:rsidRPr="00383AA8">
        <w:rPr>
          <w:lang w:val="en-US"/>
          <w:rPrChange w:id="738" w:author="Antonio Otal Palacin" w:date="2023-11-18T17:49:00Z">
            <w:rPr/>
          </w:rPrChange>
        </w:rPr>
        <w:instrText>HYPERLINK "https://doi.org/10.1016/j.brachy.2014.07.004" \h</w:instrText>
      </w:r>
      <w:r>
        <w:fldChar w:fldCharType="separate"/>
      </w:r>
      <w:r w:rsidRPr="007126FF">
        <w:rPr>
          <w:rStyle w:val="Hipervnculo"/>
          <w:lang w:val="en-US"/>
        </w:rPr>
        <w:t>10.1016/j.brachy.2014.07.004</w:t>
      </w:r>
      <w:r>
        <w:rPr>
          <w:rStyle w:val="Hipervnculo"/>
          <w:lang w:val="en-US"/>
        </w:rPr>
        <w:fldChar w:fldCharType="end"/>
      </w:r>
    </w:p>
    <w:p w14:paraId="7488167C" w14:textId="77777777" w:rsidR="009574C6" w:rsidRPr="007126FF" w:rsidRDefault="00E223CA" w:rsidP="00610AC2">
      <w:pPr>
        <w:jc w:val="both"/>
        <w:rPr>
          <w:lang w:val="en-US"/>
        </w:rPr>
      </w:pPr>
      <w:bookmarkStart w:id="739" w:name="ref-hrinivich2019"/>
      <w:bookmarkEnd w:id="737"/>
      <w:r w:rsidRPr="007126FF">
        <w:rPr>
          <w:lang w:val="en-US"/>
        </w:rPr>
        <w:t xml:space="preserve">89. </w:t>
      </w:r>
      <w:r w:rsidRPr="007126FF">
        <w:rPr>
          <w:lang w:val="en-US"/>
        </w:rPr>
        <w:tab/>
      </w:r>
      <w:proofErr w:type="spellStart"/>
      <w:r w:rsidRPr="007126FF">
        <w:rPr>
          <w:lang w:val="en-US"/>
        </w:rPr>
        <w:t>Hrinivich</w:t>
      </w:r>
      <w:proofErr w:type="spellEnd"/>
      <w:r w:rsidRPr="007126FF">
        <w:rPr>
          <w:lang w:val="en-US"/>
        </w:rPr>
        <w:t xml:space="preserve"> WT, Morcos M, Viswanathan A, Lee J. Automatic tandem and ring reconstruction using MRI for cervical cancer brachytherapy. </w:t>
      </w:r>
      <w:r w:rsidRPr="007126FF">
        <w:rPr>
          <w:i/>
          <w:iCs/>
          <w:lang w:val="en-US"/>
        </w:rPr>
        <w:t>Medical Physics</w:t>
      </w:r>
      <w:r w:rsidRPr="007126FF">
        <w:rPr>
          <w:lang w:val="en-US"/>
        </w:rPr>
        <w:t>. 2019;46(10):4324-4332. doi:</w:t>
      </w:r>
      <w:r>
        <w:fldChar w:fldCharType="begin"/>
      </w:r>
      <w:r w:rsidRPr="00383AA8">
        <w:rPr>
          <w:lang w:val="en-US"/>
          <w:rPrChange w:id="740" w:author="Antonio Otal Palacin" w:date="2023-11-18T17:49:00Z">
            <w:rPr/>
          </w:rPrChange>
        </w:rPr>
        <w:instrText>HYPERLINK "https://doi.org/10.1002/mp.13730" \h</w:instrText>
      </w:r>
      <w:r>
        <w:fldChar w:fldCharType="separate"/>
      </w:r>
      <w:r w:rsidRPr="007126FF">
        <w:rPr>
          <w:rStyle w:val="Hipervnculo"/>
          <w:lang w:val="en-US"/>
        </w:rPr>
        <w:t>10.1002/mp.13730</w:t>
      </w:r>
      <w:r>
        <w:rPr>
          <w:rStyle w:val="Hipervnculo"/>
          <w:lang w:val="en-US"/>
        </w:rPr>
        <w:fldChar w:fldCharType="end"/>
      </w:r>
    </w:p>
    <w:p w14:paraId="23D394C0" w14:textId="77777777" w:rsidR="009574C6" w:rsidRPr="007126FF" w:rsidRDefault="00E223CA" w:rsidP="00610AC2">
      <w:pPr>
        <w:jc w:val="both"/>
        <w:rPr>
          <w:lang w:val="en-US"/>
        </w:rPr>
      </w:pPr>
      <w:bookmarkStart w:id="741" w:name="ref-otal2017"/>
      <w:bookmarkEnd w:id="739"/>
      <w:r w:rsidRPr="007126FF">
        <w:rPr>
          <w:lang w:val="en-US"/>
        </w:rPr>
        <w:lastRenderedPageBreak/>
        <w:t xml:space="preserve">90. </w:t>
      </w:r>
      <w:r w:rsidRPr="007126FF">
        <w:rPr>
          <w:lang w:val="en-US"/>
        </w:rPr>
        <w:tab/>
      </w:r>
      <w:r w:rsidRPr="0052331D">
        <w:rPr>
          <w:lang w:val="es-ES"/>
        </w:rPr>
        <w:t xml:space="preserve">Otal A, </w:t>
      </w:r>
      <w:proofErr w:type="spellStart"/>
      <w:r w:rsidRPr="0052331D">
        <w:rPr>
          <w:lang w:val="es-ES"/>
        </w:rPr>
        <w:t>Richart</w:t>
      </w:r>
      <w:proofErr w:type="spellEnd"/>
      <w:r w:rsidRPr="0052331D">
        <w:rPr>
          <w:lang w:val="es-ES"/>
        </w:rPr>
        <w:t xml:space="preserve"> J, Domingo C, et al. </w:t>
      </w:r>
      <w:r w:rsidRPr="007126FF">
        <w:rPr>
          <w:lang w:val="en-US"/>
        </w:rPr>
        <w:t xml:space="preserve">EP-1795: A novel MRI markers system in applicator reconstruction for brachytherapy. </w:t>
      </w:r>
      <w:r w:rsidRPr="007126FF">
        <w:rPr>
          <w:i/>
          <w:iCs/>
          <w:lang w:val="en-US"/>
        </w:rPr>
        <w:t>Radiotherapy and Oncology</w:t>
      </w:r>
      <w:r w:rsidRPr="007126FF">
        <w:rPr>
          <w:lang w:val="en-US"/>
        </w:rPr>
        <w:t>. 2017;</w:t>
      </w:r>
      <w:proofErr w:type="gramStart"/>
      <w:r w:rsidRPr="007126FF">
        <w:rPr>
          <w:lang w:val="en-US"/>
        </w:rPr>
        <w:t>123:S</w:t>
      </w:r>
      <w:proofErr w:type="gramEnd"/>
      <w:r w:rsidRPr="007126FF">
        <w:rPr>
          <w:lang w:val="en-US"/>
        </w:rPr>
        <w:t>985-S986. doi:</w:t>
      </w:r>
      <w:r>
        <w:fldChar w:fldCharType="begin"/>
      </w:r>
      <w:r w:rsidRPr="00383AA8">
        <w:rPr>
          <w:lang w:val="en-US"/>
          <w:rPrChange w:id="742" w:author="Antonio Otal Palacin" w:date="2023-11-18T17:49:00Z">
            <w:rPr/>
          </w:rPrChange>
        </w:rPr>
        <w:instrText>HYPERLINK "https://doi.org/10.1016/s0167-8140(17)32157-6" \h</w:instrText>
      </w:r>
      <w:r>
        <w:fldChar w:fldCharType="separate"/>
      </w:r>
      <w:r w:rsidRPr="007126FF">
        <w:rPr>
          <w:rStyle w:val="Hipervnculo"/>
          <w:lang w:val="en-US"/>
        </w:rPr>
        <w:t>10.1016/s0167-8140(17)32157-6</w:t>
      </w:r>
      <w:r>
        <w:rPr>
          <w:rStyle w:val="Hipervnculo"/>
          <w:lang w:val="en-US"/>
        </w:rPr>
        <w:fldChar w:fldCharType="end"/>
      </w:r>
    </w:p>
    <w:p w14:paraId="06FE4D6A" w14:textId="77777777" w:rsidR="009574C6" w:rsidRPr="007126FF" w:rsidRDefault="00E223CA" w:rsidP="00610AC2">
      <w:pPr>
        <w:jc w:val="both"/>
        <w:rPr>
          <w:lang w:val="en-US"/>
        </w:rPr>
      </w:pPr>
      <w:bookmarkStart w:id="743" w:name="ref-shaaer2020"/>
      <w:bookmarkEnd w:id="741"/>
      <w:r w:rsidRPr="007126FF">
        <w:rPr>
          <w:lang w:val="en-US"/>
        </w:rPr>
        <w:t xml:space="preserve">91. </w:t>
      </w:r>
      <w:r w:rsidRPr="007126FF">
        <w:rPr>
          <w:lang w:val="en-US"/>
        </w:rPr>
        <w:tab/>
      </w:r>
      <w:proofErr w:type="spellStart"/>
      <w:r w:rsidRPr="007126FF">
        <w:rPr>
          <w:lang w:val="en-US"/>
        </w:rPr>
        <w:t>Shaaer</w:t>
      </w:r>
      <w:proofErr w:type="spellEnd"/>
      <w:r w:rsidRPr="007126FF">
        <w:rPr>
          <w:lang w:val="en-US"/>
        </w:rPr>
        <w:t xml:space="preserve"> A, Paudel M, Smith M, et al. Evaluation of an MR-only interstitial gynecologic brachytherapy workflow using MR-line marker for catheter reconstruction. </w:t>
      </w:r>
      <w:r w:rsidRPr="007126FF">
        <w:rPr>
          <w:i/>
          <w:iCs/>
          <w:lang w:val="en-US"/>
        </w:rPr>
        <w:t>Brachytherapy</w:t>
      </w:r>
      <w:r w:rsidRPr="007126FF">
        <w:rPr>
          <w:lang w:val="en-US"/>
        </w:rPr>
        <w:t>. 2020;19(5):642-650. doi:</w:t>
      </w:r>
      <w:r>
        <w:fldChar w:fldCharType="begin"/>
      </w:r>
      <w:r w:rsidRPr="00383AA8">
        <w:rPr>
          <w:lang w:val="en-US"/>
          <w:rPrChange w:id="744" w:author="Antonio Otal Palacin" w:date="2023-11-18T17:49:00Z">
            <w:rPr/>
          </w:rPrChange>
        </w:rPr>
        <w:instrText>HYPERLINK "https://doi.org/10.1016/j.brachy.2020.06.007" \h</w:instrText>
      </w:r>
      <w:r>
        <w:fldChar w:fldCharType="separate"/>
      </w:r>
      <w:r w:rsidRPr="007126FF">
        <w:rPr>
          <w:rStyle w:val="Hipervnculo"/>
          <w:lang w:val="en-US"/>
        </w:rPr>
        <w:t>10.1016/j.brachy.2020.06.007</w:t>
      </w:r>
      <w:r>
        <w:rPr>
          <w:rStyle w:val="Hipervnculo"/>
          <w:lang w:val="en-US"/>
        </w:rPr>
        <w:fldChar w:fldCharType="end"/>
      </w:r>
    </w:p>
    <w:p w14:paraId="64EC8FCE" w14:textId="77777777" w:rsidR="009574C6" w:rsidRPr="007126FF" w:rsidRDefault="00E223CA" w:rsidP="00610AC2">
      <w:pPr>
        <w:jc w:val="both"/>
        <w:rPr>
          <w:lang w:val="en-US"/>
        </w:rPr>
      </w:pPr>
      <w:bookmarkStart w:id="745" w:name="ref-shaaer2021"/>
      <w:bookmarkEnd w:id="743"/>
      <w:r w:rsidRPr="007126FF">
        <w:rPr>
          <w:lang w:val="en-US"/>
        </w:rPr>
        <w:t xml:space="preserve">92. </w:t>
      </w:r>
      <w:r w:rsidRPr="007126FF">
        <w:rPr>
          <w:lang w:val="en-US"/>
        </w:rPr>
        <w:tab/>
      </w:r>
      <w:proofErr w:type="spellStart"/>
      <w:r w:rsidRPr="007126FF">
        <w:rPr>
          <w:lang w:val="en-US"/>
        </w:rPr>
        <w:t>Shaaer</w:t>
      </w:r>
      <w:proofErr w:type="spellEnd"/>
      <w:r w:rsidRPr="007126FF">
        <w:rPr>
          <w:lang w:val="en-US"/>
        </w:rPr>
        <w:t xml:space="preserve"> A, Paudel M, Smith M, </w:t>
      </w:r>
      <w:proofErr w:type="spellStart"/>
      <w:r w:rsidRPr="007126FF">
        <w:rPr>
          <w:lang w:val="en-US"/>
        </w:rPr>
        <w:t>Tonolete</w:t>
      </w:r>
      <w:proofErr w:type="spellEnd"/>
      <w:r w:rsidRPr="007126FF">
        <w:rPr>
          <w:lang w:val="en-US"/>
        </w:rPr>
        <w:t xml:space="preserve"> F, Ravi A. Deep-learning-assisted algorithm for catheter reconstruction during MR-only gynecological interstitial brachytherapy. </w:t>
      </w:r>
      <w:r w:rsidRPr="007126FF">
        <w:rPr>
          <w:i/>
          <w:iCs/>
          <w:lang w:val="en-US"/>
        </w:rPr>
        <w:t>Journal of Applied Clinical Medical Physics</w:t>
      </w:r>
      <w:r w:rsidRPr="007126FF">
        <w:rPr>
          <w:lang w:val="en-US"/>
        </w:rPr>
        <w:t>. 2021;23(2). doi:</w:t>
      </w:r>
      <w:r>
        <w:fldChar w:fldCharType="begin"/>
      </w:r>
      <w:r w:rsidRPr="00383AA8">
        <w:rPr>
          <w:lang w:val="en-US"/>
          <w:rPrChange w:id="746" w:author="Antonio Otal Palacin" w:date="2023-11-18T17:49:00Z">
            <w:rPr/>
          </w:rPrChange>
        </w:rPr>
        <w:instrText>HYPERLINK "https://doi.org/10.1002/acm2.13494" \h</w:instrText>
      </w:r>
      <w:r>
        <w:fldChar w:fldCharType="separate"/>
      </w:r>
      <w:r w:rsidRPr="007126FF">
        <w:rPr>
          <w:rStyle w:val="Hipervnculo"/>
          <w:lang w:val="en-US"/>
        </w:rPr>
        <w:t>10.1002/acm2.13494</w:t>
      </w:r>
      <w:r>
        <w:rPr>
          <w:rStyle w:val="Hipervnculo"/>
          <w:lang w:val="en-US"/>
        </w:rPr>
        <w:fldChar w:fldCharType="end"/>
      </w:r>
    </w:p>
    <w:p w14:paraId="6255C9CB" w14:textId="77777777" w:rsidR="009574C6" w:rsidRPr="007126FF" w:rsidRDefault="00E223CA" w:rsidP="00610AC2">
      <w:pPr>
        <w:jc w:val="both"/>
        <w:rPr>
          <w:lang w:val="en-US"/>
        </w:rPr>
      </w:pPr>
      <w:bookmarkStart w:id="747" w:name="ref-kim2021"/>
      <w:bookmarkEnd w:id="745"/>
      <w:r w:rsidRPr="007126FF">
        <w:rPr>
          <w:lang w:val="en-US"/>
        </w:rPr>
        <w:t xml:space="preserve">93. </w:t>
      </w:r>
      <w:r w:rsidRPr="007126FF">
        <w:rPr>
          <w:lang w:val="en-US"/>
        </w:rPr>
        <w:tab/>
        <w:t xml:space="preserve">Kim H, Lee YC, Benedict SH, et al. Dose Summation Strategies for External Beam Radiation Therapy and Brachytherapy in Gynecologic Malignancy: A Review from the NRG Oncology and NCTN Medical Physics Subcommittees. </w:t>
      </w:r>
      <w:r w:rsidRPr="007126FF">
        <w:rPr>
          <w:i/>
          <w:iCs/>
          <w:lang w:val="en-US"/>
        </w:rPr>
        <w:t>International Journal of Radiation Oncology*Biology*Physics</w:t>
      </w:r>
      <w:r w:rsidRPr="007126FF">
        <w:rPr>
          <w:lang w:val="en-US"/>
        </w:rPr>
        <w:t>. 2021;111(4):999-1010. doi:</w:t>
      </w:r>
      <w:r>
        <w:fldChar w:fldCharType="begin"/>
      </w:r>
      <w:r w:rsidRPr="00383AA8">
        <w:rPr>
          <w:lang w:val="en-US"/>
          <w:rPrChange w:id="748" w:author="Antonio Otal Palacin" w:date="2023-11-18T17:49:00Z">
            <w:rPr/>
          </w:rPrChange>
        </w:rPr>
        <w:instrText>HYPERLINK "https://doi.org/10.1016/j.ijrobp.2021.06.019" \h</w:instrText>
      </w:r>
      <w:r>
        <w:fldChar w:fldCharType="separate"/>
      </w:r>
      <w:r w:rsidRPr="007126FF">
        <w:rPr>
          <w:rStyle w:val="Hipervnculo"/>
          <w:lang w:val="en-US"/>
        </w:rPr>
        <w:t>10.1016/j.ijrobp.2021.06.019</w:t>
      </w:r>
      <w:r>
        <w:rPr>
          <w:rStyle w:val="Hipervnculo"/>
          <w:lang w:val="en-US"/>
        </w:rPr>
        <w:fldChar w:fldCharType="end"/>
      </w:r>
    </w:p>
    <w:p w14:paraId="102B6989" w14:textId="77777777" w:rsidR="009574C6" w:rsidRPr="007126FF" w:rsidRDefault="00E223CA" w:rsidP="00610AC2">
      <w:pPr>
        <w:jc w:val="both"/>
        <w:rPr>
          <w:lang w:val="en-US"/>
        </w:rPr>
      </w:pPr>
      <w:bookmarkStart w:id="749" w:name="ref-mikell2012"/>
      <w:bookmarkEnd w:id="747"/>
      <w:r w:rsidRPr="007126FF">
        <w:rPr>
          <w:lang w:val="en-US"/>
        </w:rPr>
        <w:t xml:space="preserve">94. </w:t>
      </w:r>
      <w:r w:rsidRPr="007126FF">
        <w:rPr>
          <w:lang w:val="en-US"/>
        </w:rPr>
        <w:tab/>
        <w:t xml:space="preserve">Mikell JK, Klopp AH, Gonzalez GMN, et al. Impact of Heterogeneity-Based Dose Calculation Using a Deterministic Grid-Based Boltzmann Equation Solver for Intracavitary Brachytherapy. </w:t>
      </w:r>
      <w:r w:rsidRPr="007126FF">
        <w:rPr>
          <w:i/>
          <w:iCs/>
          <w:lang w:val="en-US"/>
        </w:rPr>
        <w:t>International Journal of Radiation Oncology*Biology*Physics</w:t>
      </w:r>
      <w:r w:rsidRPr="007126FF">
        <w:rPr>
          <w:lang w:val="en-US"/>
        </w:rPr>
        <w:t>. 2012;83(3</w:t>
      </w:r>
      <w:proofErr w:type="gramStart"/>
      <w:r w:rsidRPr="007126FF">
        <w:rPr>
          <w:lang w:val="en-US"/>
        </w:rPr>
        <w:t>):e</w:t>
      </w:r>
      <w:proofErr w:type="gramEnd"/>
      <w:r w:rsidRPr="007126FF">
        <w:rPr>
          <w:lang w:val="en-US"/>
        </w:rPr>
        <w:t>417-e422. doi:</w:t>
      </w:r>
      <w:r>
        <w:fldChar w:fldCharType="begin"/>
      </w:r>
      <w:r w:rsidRPr="00383AA8">
        <w:rPr>
          <w:lang w:val="en-US"/>
          <w:rPrChange w:id="750" w:author="Antonio Otal Palacin" w:date="2023-11-18T17:45:00Z">
            <w:rPr/>
          </w:rPrChange>
        </w:rPr>
        <w:instrText>HYPERLINK "https://doi.org/10.1016/j.ijrobp.2011.12.074" \h</w:instrText>
      </w:r>
      <w:r>
        <w:fldChar w:fldCharType="separate"/>
      </w:r>
      <w:r w:rsidRPr="007126FF">
        <w:rPr>
          <w:rStyle w:val="Hipervnculo"/>
          <w:lang w:val="en-US"/>
        </w:rPr>
        <w:t>10.1016/j.ijrobp.2011.12.074</w:t>
      </w:r>
      <w:r>
        <w:rPr>
          <w:rStyle w:val="Hipervnculo"/>
          <w:lang w:val="en-US"/>
        </w:rPr>
        <w:fldChar w:fldCharType="end"/>
      </w:r>
    </w:p>
    <w:p w14:paraId="6C7C58C0" w14:textId="77777777" w:rsidR="009574C6" w:rsidRPr="007126FF" w:rsidRDefault="00E223CA" w:rsidP="00610AC2">
      <w:pPr>
        <w:jc w:val="both"/>
        <w:rPr>
          <w:lang w:val="en-US"/>
        </w:rPr>
      </w:pPr>
      <w:bookmarkStart w:id="751" w:name="ref-hyer2012"/>
      <w:bookmarkEnd w:id="749"/>
      <w:r w:rsidRPr="007126FF">
        <w:rPr>
          <w:lang w:val="en-US"/>
        </w:rPr>
        <w:t xml:space="preserve">95. </w:t>
      </w:r>
      <w:r w:rsidRPr="007126FF">
        <w:rPr>
          <w:lang w:val="en-US"/>
        </w:rPr>
        <w:tab/>
        <w:t xml:space="preserve">Hyer DE, </w:t>
      </w:r>
      <w:proofErr w:type="spellStart"/>
      <w:r w:rsidRPr="007126FF">
        <w:rPr>
          <w:lang w:val="en-US"/>
        </w:rPr>
        <w:t>Sheybani</w:t>
      </w:r>
      <w:proofErr w:type="spellEnd"/>
      <w:r w:rsidRPr="007126FF">
        <w:rPr>
          <w:lang w:val="en-US"/>
        </w:rPr>
        <w:t xml:space="preserve"> A, Jacobson GM, Kim Y. The dosimetric impact of heterogeneity corrections in high-dose-rate 192Ir brachytherapy for cervical cancer: Investigation of both conventional Point-A and volume-optimized plans. </w:t>
      </w:r>
      <w:r w:rsidRPr="007126FF">
        <w:rPr>
          <w:i/>
          <w:iCs/>
          <w:lang w:val="en-US"/>
        </w:rPr>
        <w:t>Brachytherapy</w:t>
      </w:r>
      <w:r w:rsidRPr="007126FF">
        <w:rPr>
          <w:lang w:val="en-US"/>
        </w:rPr>
        <w:t>. 2012;11(6):515-520. doi:</w:t>
      </w:r>
      <w:r>
        <w:fldChar w:fldCharType="begin"/>
      </w:r>
      <w:r w:rsidRPr="00383AA8">
        <w:rPr>
          <w:lang w:val="en-US"/>
          <w:rPrChange w:id="752" w:author="Antonio Otal Palacin" w:date="2023-11-18T17:49:00Z">
            <w:rPr/>
          </w:rPrChange>
        </w:rPr>
        <w:instrText>HYPERLINK "https://doi.org/10.1016/j.brachy.2012.01.011" \h</w:instrText>
      </w:r>
      <w:r>
        <w:fldChar w:fldCharType="separate"/>
      </w:r>
      <w:r w:rsidRPr="007126FF">
        <w:rPr>
          <w:rStyle w:val="Hipervnculo"/>
          <w:lang w:val="en-US"/>
        </w:rPr>
        <w:t>10.1016/j.brachy.2012.01.011</w:t>
      </w:r>
      <w:r>
        <w:rPr>
          <w:rStyle w:val="Hipervnculo"/>
          <w:lang w:val="en-US"/>
        </w:rPr>
        <w:fldChar w:fldCharType="end"/>
      </w:r>
    </w:p>
    <w:p w14:paraId="7965AF7D" w14:textId="77777777" w:rsidR="009574C6" w:rsidRPr="007126FF" w:rsidRDefault="00E223CA" w:rsidP="00610AC2">
      <w:pPr>
        <w:jc w:val="both"/>
        <w:rPr>
          <w:lang w:val="en-US"/>
        </w:rPr>
      </w:pPr>
      <w:bookmarkStart w:id="753" w:name="ref-sinnatamby2016"/>
      <w:bookmarkEnd w:id="751"/>
      <w:r w:rsidRPr="007126FF">
        <w:rPr>
          <w:lang w:val="en-US"/>
        </w:rPr>
        <w:t xml:space="preserve">96. </w:t>
      </w:r>
      <w:r w:rsidRPr="007126FF">
        <w:rPr>
          <w:lang w:val="en-US"/>
        </w:rPr>
        <w:tab/>
      </w:r>
      <w:proofErr w:type="spellStart"/>
      <w:r w:rsidRPr="007126FF">
        <w:rPr>
          <w:lang w:val="en-US"/>
        </w:rPr>
        <w:t>Sinnatamby</w:t>
      </w:r>
      <w:proofErr w:type="spellEnd"/>
      <w:r w:rsidRPr="007126FF">
        <w:rPr>
          <w:lang w:val="en-US"/>
        </w:rPr>
        <w:t xml:space="preserve"> M, Nagarajan V, Reddy KS, Karunanidhi G, </w:t>
      </w:r>
      <w:proofErr w:type="spellStart"/>
      <w:r w:rsidRPr="007126FF">
        <w:rPr>
          <w:lang w:val="en-US"/>
        </w:rPr>
        <w:t>Singhavajala</w:t>
      </w:r>
      <w:proofErr w:type="spellEnd"/>
      <w:r w:rsidRPr="007126FF">
        <w:rPr>
          <w:lang w:val="en-US"/>
        </w:rPr>
        <w:t xml:space="preserve"> V. Comparison of image-based three-dimensional treatment planning using </w:t>
      </w:r>
      <w:proofErr w:type="spellStart"/>
      <w:r w:rsidRPr="007126FF">
        <w:rPr>
          <w:lang w:val="en-US"/>
        </w:rPr>
        <w:t>Acuros</w:t>
      </w:r>
      <w:r w:rsidRPr="007126FF">
        <w:rPr>
          <w:vertAlign w:val="superscript"/>
          <w:lang w:val="en-US"/>
        </w:rPr>
        <w:t>TM</w:t>
      </w:r>
      <w:proofErr w:type="spellEnd"/>
      <w:r w:rsidRPr="007126FF">
        <w:rPr>
          <w:lang w:val="en-US"/>
        </w:rPr>
        <w:t xml:space="preserve"> BV and AAPM TG-43 algorithm for intracavitary brachytherapy of carcinoma cervix. </w:t>
      </w:r>
      <w:r w:rsidRPr="007126FF">
        <w:rPr>
          <w:i/>
          <w:iCs/>
          <w:lang w:val="en-US"/>
        </w:rPr>
        <w:t>Journal of Radiotherapy in Practice</w:t>
      </w:r>
      <w:r w:rsidRPr="007126FF">
        <w:rPr>
          <w:lang w:val="en-US"/>
        </w:rPr>
        <w:t>. 2016;15(3):254-262. doi:</w:t>
      </w:r>
      <w:r>
        <w:fldChar w:fldCharType="begin"/>
      </w:r>
      <w:r w:rsidRPr="00383AA8">
        <w:rPr>
          <w:lang w:val="en-US"/>
          <w:rPrChange w:id="754" w:author="Antonio Otal Palacin" w:date="2023-11-18T17:49:00Z">
            <w:rPr/>
          </w:rPrChange>
        </w:rPr>
        <w:instrText>HYPERLINK "https://doi.org/10.1017/s1460396916000248" \h</w:instrText>
      </w:r>
      <w:r>
        <w:fldChar w:fldCharType="separate"/>
      </w:r>
      <w:r w:rsidRPr="007126FF">
        <w:rPr>
          <w:rStyle w:val="Hipervnculo"/>
          <w:lang w:val="en-US"/>
        </w:rPr>
        <w:t>10.1017/s1460396916000248</w:t>
      </w:r>
      <w:r>
        <w:rPr>
          <w:rStyle w:val="Hipervnculo"/>
          <w:lang w:val="en-US"/>
        </w:rPr>
        <w:fldChar w:fldCharType="end"/>
      </w:r>
    </w:p>
    <w:p w14:paraId="4D0A446C" w14:textId="77777777" w:rsidR="009574C6" w:rsidRPr="007126FF" w:rsidRDefault="00E223CA" w:rsidP="00610AC2">
      <w:pPr>
        <w:jc w:val="both"/>
        <w:rPr>
          <w:lang w:val="en-US"/>
        </w:rPr>
      </w:pPr>
      <w:bookmarkStart w:id="755" w:name="ref-hofbauer2016"/>
      <w:bookmarkEnd w:id="753"/>
      <w:r w:rsidRPr="007126FF">
        <w:rPr>
          <w:lang w:val="en-US"/>
        </w:rPr>
        <w:t xml:space="preserve">97. </w:t>
      </w:r>
      <w:r w:rsidRPr="007126FF">
        <w:rPr>
          <w:lang w:val="en-US"/>
        </w:rPr>
        <w:tab/>
        <w:t xml:space="preserve">Hofbauer J, Kirisits C, Resch A, et al. Impact of heterogeneity-corrected dose calculation using a grid-based Boltzmann solver on breast and cervix cancer brachytherapy. </w:t>
      </w:r>
      <w:r w:rsidRPr="007126FF">
        <w:rPr>
          <w:i/>
          <w:iCs/>
          <w:lang w:val="en-US"/>
        </w:rPr>
        <w:t>Journal of Contemporary Brachytherapy</w:t>
      </w:r>
      <w:r w:rsidRPr="007126FF">
        <w:rPr>
          <w:lang w:val="en-US"/>
        </w:rPr>
        <w:t xml:space="preserve">. </w:t>
      </w:r>
      <w:proofErr w:type="gramStart"/>
      <w:r w:rsidRPr="007126FF">
        <w:rPr>
          <w:lang w:val="en-US"/>
        </w:rPr>
        <w:t>2016;2:143</w:t>
      </w:r>
      <w:proofErr w:type="gramEnd"/>
      <w:r w:rsidRPr="007126FF">
        <w:rPr>
          <w:lang w:val="en-US"/>
        </w:rPr>
        <w:t>-149. doi:</w:t>
      </w:r>
      <w:r>
        <w:fldChar w:fldCharType="begin"/>
      </w:r>
      <w:r w:rsidRPr="00383AA8">
        <w:rPr>
          <w:lang w:val="en-US"/>
          <w:rPrChange w:id="756" w:author="Antonio Otal Palacin" w:date="2023-11-18T17:49:00Z">
            <w:rPr/>
          </w:rPrChange>
        </w:rPr>
        <w:instrText>HYPERLINK "https://doi.org/10.5114/jcb.2016.59352" \h</w:instrText>
      </w:r>
      <w:r>
        <w:fldChar w:fldCharType="separate"/>
      </w:r>
      <w:r w:rsidRPr="007126FF">
        <w:rPr>
          <w:rStyle w:val="Hipervnculo"/>
          <w:lang w:val="en-US"/>
        </w:rPr>
        <w:t>10.5114/jcb.2016.59352</w:t>
      </w:r>
      <w:r>
        <w:rPr>
          <w:rStyle w:val="Hipervnculo"/>
          <w:lang w:val="en-US"/>
        </w:rPr>
        <w:fldChar w:fldCharType="end"/>
      </w:r>
    </w:p>
    <w:p w14:paraId="1DEFC05F" w14:textId="77777777" w:rsidR="009574C6" w:rsidRPr="007126FF" w:rsidRDefault="00E223CA" w:rsidP="00610AC2">
      <w:pPr>
        <w:jc w:val="both"/>
        <w:rPr>
          <w:lang w:val="en-US"/>
        </w:rPr>
      </w:pPr>
      <w:bookmarkStart w:id="757" w:name="ref-abe2018"/>
      <w:bookmarkEnd w:id="755"/>
      <w:r w:rsidRPr="007126FF">
        <w:rPr>
          <w:lang w:val="en-US"/>
        </w:rPr>
        <w:t xml:space="preserve">98. </w:t>
      </w:r>
      <w:r w:rsidRPr="007126FF">
        <w:rPr>
          <w:lang w:val="en-US"/>
        </w:rPr>
        <w:tab/>
        <w:t xml:space="preserve">Abe K, Kadoya N, Sato S, et al. Impact of a commercially available model-based dose calculation algorithm on treatment planning of high-dose-rate brachytherapy in patients with cervical cancer. </w:t>
      </w:r>
      <w:r w:rsidRPr="007126FF">
        <w:rPr>
          <w:i/>
          <w:iCs/>
          <w:lang w:val="en-US"/>
        </w:rPr>
        <w:t>Journal of Radiation Research</w:t>
      </w:r>
      <w:r w:rsidRPr="007126FF">
        <w:rPr>
          <w:lang w:val="en-US"/>
        </w:rPr>
        <w:t>. 2018;59(2):198-206. doi:</w:t>
      </w:r>
      <w:r>
        <w:fldChar w:fldCharType="begin"/>
      </w:r>
      <w:r w:rsidRPr="00383AA8">
        <w:rPr>
          <w:lang w:val="en-US"/>
          <w:rPrChange w:id="758" w:author="Antonio Otal Palacin" w:date="2023-11-18T17:49:00Z">
            <w:rPr/>
          </w:rPrChange>
        </w:rPr>
        <w:instrText>HYPERLINK "https://doi.org/10.1093/jrr/rrx081" \h</w:instrText>
      </w:r>
      <w:r>
        <w:fldChar w:fldCharType="separate"/>
      </w:r>
      <w:r w:rsidRPr="007126FF">
        <w:rPr>
          <w:rStyle w:val="Hipervnculo"/>
          <w:lang w:val="en-US"/>
        </w:rPr>
        <w:t>10.1093/</w:t>
      </w:r>
      <w:proofErr w:type="spellStart"/>
      <w:r w:rsidRPr="007126FF">
        <w:rPr>
          <w:rStyle w:val="Hipervnculo"/>
          <w:lang w:val="en-US"/>
        </w:rPr>
        <w:t>jrr</w:t>
      </w:r>
      <w:proofErr w:type="spellEnd"/>
      <w:r w:rsidRPr="007126FF">
        <w:rPr>
          <w:rStyle w:val="Hipervnculo"/>
          <w:lang w:val="en-US"/>
        </w:rPr>
        <w:t>/rrx081</w:t>
      </w:r>
      <w:r>
        <w:rPr>
          <w:rStyle w:val="Hipervnculo"/>
          <w:lang w:val="en-US"/>
        </w:rPr>
        <w:fldChar w:fldCharType="end"/>
      </w:r>
    </w:p>
    <w:p w14:paraId="11B3CDE3" w14:textId="77777777" w:rsidR="009574C6" w:rsidRPr="007126FF" w:rsidRDefault="00E223CA" w:rsidP="00610AC2">
      <w:pPr>
        <w:jc w:val="both"/>
        <w:rPr>
          <w:lang w:val="en-US"/>
        </w:rPr>
      </w:pPr>
      <w:bookmarkStart w:id="759" w:name="ref-pérez-calatayud2011"/>
      <w:bookmarkEnd w:id="757"/>
      <w:r w:rsidRPr="007126FF">
        <w:rPr>
          <w:lang w:val="en-US"/>
        </w:rPr>
        <w:lastRenderedPageBreak/>
        <w:t xml:space="preserve">99. </w:t>
      </w:r>
      <w:r w:rsidRPr="007126FF">
        <w:rPr>
          <w:lang w:val="en-US"/>
        </w:rPr>
        <w:tab/>
        <w:t xml:space="preserve">Pérez-Calatayud J, Carmona V, </w:t>
      </w:r>
      <w:proofErr w:type="spellStart"/>
      <w:r w:rsidRPr="007126FF">
        <w:rPr>
          <w:lang w:val="en-US"/>
        </w:rPr>
        <w:t>Lliso</w:t>
      </w:r>
      <w:proofErr w:type="spellEnd"/>
      <w:r w:rsidRPr="007126FF">
        <w:rPr>
          <w:lang w:val="en-US"/>
        </w:rPr>
        <w:t xml:space="preserve"> F, </w:t>
      </w:r>
      <w:proofErr w:type="spellStart"/>
      <w:r w:rsidRPr="007126FF">
        <w:rPr>
          <w:lang w:val="en-US"/>
        </w:rPr>
        <w:t>Claumarchirant</w:t>
      </w:r>
      <w:proofErr w:type="spellEnd"/>
      <w:r w:rsidRPr="007126FF">
        <w:rPr>
          <w:lang w:val="en-US"/>
        </w:rPr>
        <w:t xml:space="preserve"> MDCP, Camacho C, Ballester F. 666 poster UTRECHT APPLICATOR RECONSTRUCTION IN MRI-BASED CERVIX GYNAECOLOGICAL BRACHYTHERAPY. </w:t>
      </w:r>
      <w:r w:rsidRPr="007126FF">
        <w:rPr>
          <w:i/>
          <w:iCs/>
          <w:lang w:val="en-US"/>
        </w:rPr>
        <w:t>Radiotherapy and Oncology</w:t>
      </w:r>
      <w:r w:rsidRPr="007126FF">
        <w:rPr>
          <w:lang w:val="en-US"/>
        </w:rPr>
        <w:t>. 2011;</w:t>
      </w:r>
      <w:proofErr w:type="gramStart"/>
      <w:r w:rsidRPr="007126FF">
        <w:rPr>
          <w:lang w:val="en-US"/>
        </w:rPr>
        <w:t>99:S</w:t>
      </w:r>
      <w:proofErr w:type="gramEnd"/>
      <w:r w:rsidRPr="007126FF">
        <w:rPr>
          <w:lang w:val="en-US"/>
        </w:rPr>
        <w:t>268. doi:</w:t>
      </w:r>
      <w:r>
        <w:fldChar w:fldCharType="begin"/>
      </w:r>
      <w:r w:rsidRPr="00383AA8">
        <w:rPr>
          <w:lang w:val="en-US"/>
          <w:rPrChange w:id="760" w:author="Antonio Otal Palacin" w:date="2023-11-18T17:49:00Z">
            <w:rPr/>
          </w:rPrChange>
        </w:rPr>
        <w:instrText>HYPERLINK "https://doi.org/10.1016/s0167-8140(11)70788-5" \h</w:instrText>
      </w:r>
      <w:r>
        <w:fldChar w:fldCharType="separate"/>
      </w:r>
      <w:r w:rsidRPr="007126FF">
        <w:rPr>
          <w:rStyle w:val="Hipervnculo"/>
          <w:lang w:val="en-US"/>
        </w:rPr>
        <w:t>10.1016/s0167-8140(11)70788-5</w:t>
      </w:r>
      <w:r>
        <w:rPr>
          <w:rStyle w:val="Hipervnculo"/>
          <w:lang w:val="en-US"/>
        </w:rPr>
        <w:fldChar w:fldCharType="end"/>
      </w:r>
    </w:p>
    <w:p w14:paraId="39EE3AFB" w14:textId="77777777" w:rsidR="009574C6" w:rsidRPr="007126FF" w:rsidRDefault="00E223CA" w:rsidP="00610AC2">
      <w:pPr>
        <w:jc w:val="both"/>
        <w:rPr>
          <w:lang w:val="en-US"/>
        </w:rPr>
      </w:pPr>
      <w:bookmarkStart w:id="761" w:name="ref-perez-calatayud2011"/>
      <w:bookmarkEnd w:id="759"/>
      <w:r w:rsidRPr="0052331D">
        <w:rPr>
          <w:lang w:val="en-US"/>
        </w:rPr>
        <w:t xml:space="preserve">100. </w:t>
      </w:r>
      <w:r w:rsidRPr="0052331D">
        <w:rPr>
          <w:lang w:val="en-US"/>
        </w:rPr>
        <w:tab/>
      </w:r>
      <w:proofErr w:type="spellStart"/>
      <w:r w:rsidRPr="009D45E6">
        <w:rPr>
          <w:lang w:val="es-ES"/>
        </w:rPr>
        <w:t>Perez</w:t>
      </w:r>
      <w:proofErr w:type="spellEnd"/>
      <w:r w:rsidRPr="009D45E6">
        <w:rPr>
          <w:lang w:val="es-ES"/>
        </w:rPr>
        <w:t xml:space="preserve">-Calatayud J, Meseguer VC, Lliso-Valverde F, et al. </w:t>
      </w:r>
      <w:r w:rsidRPr="007126FF">
        <w:rPr>
          <w:lang w:val="en-US"/>
        </w:rPr>
        <w:t xml:space="preserve">SU-E-T-586: Utrecht Applicator Reconstruction in MRI-Based Cervix </w:t>
      </w:r>
      <w:proofErr w:type="spellStart"/>
      <w:r w:rsidRPr="007126FF">
        <w:rPr>
          <w:lang w:val="en-US"/>
        </w:rPr>
        <w:t>Gynaecological</w:t>
      </w:r>
      <w:proofErr w:type="spellEnd"/>
      <w:r w:rsidRPr="007126FF">
        <w:rPr>
          <w:lang w:val="en-US"/>
        </w:rPr>
        <w:t xml:space="preserve"> Brachytherapy. </w:t>
      </w:r>
      <w:r w:rsidRPr="007126FF">
        <w:rPr>
          <w:i/>
          <w:iCs/>
          <w:lang w:val="en-US"/>
        </w:rPr>
        <w:t>Medical Physics</w:t>
      </w:r>
      <w:r w:rsidRPr="007126FF">
        <w:rPr>
          <w:lang w:val="en-US"/>
        </w:rPr>
        <w:t>. 2011;38(6Part19):3624-3624. doi:</w:t>
      </w:r>
      <w:r>
        <w:fldChar w:fldCharType="begin"/>
      </w:r>
      <w:r w:rsidRPr="00383AA8">
        <w:rPr>
          <w:lang w:val="en-US"/>
          <w:rPrChange w:id="762" w:author="Antonio Otal Palacin" w:date="2023-11-18T17:49:00Z">
            <w:rPr/>
          </w:rPrChange>
        </w:rPr>
        <w:instrText>HYPERLINK "https://doi.org/10.1118/1.3612548" \h</w:instrText>
      </w:r>
      <w:r>
        <w:fldChar w:fldCharType="separate"/>
      </w:r>
      <w:r w:rsidRPr="007126FF">
        <w:rPr>
          <w:rStyle w:val="Hipervnculo"/>
          <w:lang w:val="en-US"/>
        </w:rPr>
        <w:t>10.1118/1.3612548</w:t>
      </w:r>
      <w:r>
        <w:rPr>
          <w:rStyle w:val="Hipervnculo"/>
          <w:lang w:val="en-US"/>
        </w:rPr>
        <w:fldChar w:fldCharType="end"/>
      </w:r>
    </w:p>
    <w:p w14:paraId="03598DE6" w14:textId="77777777" w:rsidR="009574C6" w:rsidRPr="007126FF" w:rsidRDefault="00E223CA" w:rsidP="00610AC2">
      <w:pPr>
        <w:jc w:val="both"/>
        <w:rPr>
          <w:lang w:val="en-US"/>
        </w:rPr>
      </w:pPr>
      <w:bookmarkStart w:id="763" w:name="X4d9ef2d0b6e6345ebd21eac0a1e35fda0b4e3ed"/>
      <w:bookmarkEnd w:id="761"/>
      <w:r w:rsidRPr="007126FF">
        <w:rPr>
          <w:lang w:val="en-US"/>
        </w:rPr>
        <w:t xml:space="preserve">101. </w:t>
      </w:r>
      <w:r w:rsidRPr="007126FF">
        <w:rPr>
          <w:lang w:val="en-US"/>
        </w:rPr>
        <w:tab/>
      </w:r>
      <w:r w:rsidRPr="0052331D">
        <w:rPr>
          <w:lang w:val="es-ES"/>
          <w:rPrChange w:id="764" w:author="Antonio Otal Palacin" w:date="2023-11-19T16:41:00Z">
            <w:rPr>
              <w:lang w:val="en-US"/>
            </w:rPr>
          </w:rPrChange>
        </w:rPr>
        <w:t xml:space="preserve">Otal A, </w:t>
      </w:r>
      <w:proofErr w:type="spellStart"/>
      <w:r w:rsidRPr="0052331D">
        <w:rPr>
          <w:lang w:val="es-ES"/>
          <w:rPrChange w:id="765" w:author="Antonio Otal Palacin" w:date="2023-11-19T16:41:00Z">
            <w:rPr>
              <w:lang w:val="en-US"/>
            </w:rPr>
          </w:rPrChange>
        </w:rPr>
        <w:t>Richart</w:t>
      </w:r>
      <w:proofErr w:type="spellEnd"/>
      <w:r w:rsidRPr="0052331D">
        <w:rPr>
          <w:lang w:val="es-ES"/>
          <w:rPrChange w:id="766" w:author="Antonio Otal Palacin" w:date="2023-11-19T16:41:00Z">
            <w:rPr>
              <w:lang w:val="en-US"/>
            </w:rPr>
          </w:rPrChange>
        </w:rPr>
        <w:t xml:space="preserve"> J, </w:t>
      </w:r>
      <w:proofErr w:type="spellStart"/>
      <w:r w:rsidRPr="0052331D">
        <w:rPr>
          <w:lang w:val="es-ES"/>
          <w:rPrChange w:id="767" w:author="Antonio Otal Palacin" w:date="2023-11-19T16:41:00Z">
            <w:rPr>
              <w:lang w:val="en-US"/>
            </w:rPr>
          </w:rPrChange>
        </w:rPr>
        <w:t>Rodriguez</w:t>
      </w:r>
      <w:proofErr w:type="spellEnd"/>
      <w:r w:rsidRPr="0052331D">
        <w:rPr>
          <w:lang w:val="es-ES"/>
          <w:rPrChange w:id="768" w:author="Antonio Otal Palacin" w:date="2023-11-19T16:41:00Z">
            <w:rPr>
              <w:lang w:val="en-US"/>
            </w:rPr>
          </w:rPrChange>
        </w:rPr>
        <w:t xml:space="preserve"> S, Santos M, </w:t>
      </w:r>
      <w:proofErr w:type="spellStart"/>
      <w:r w:rsidRPr="0052331D">
        <w:rPr>
          <w:lang w:val="es-ES"/>
          <w:rPrChange w:id="769" w:author="Antonio Otal Palacin" w:date="2023-11-19T16:41:00Z">
            <w:rPr>
              <w:lang w:val="en-US"/>
            </w:rPr>
          </w:rPrChange>
        </w:rPr>
        <w:t>Perez</w:t>
      </w:r>
      <w:proofErr w:type="spellEnd"/>
      <w:r w:rsidRPr="0052331D">
        <w:rPr>
          <w:lang w:val="es-ES"/>
          <w:rPrChange w:id="770" w:author="Antonio Otal Palacin" w:date="2023-11-19T16:41:00Z">
            <w:rPr>
              <w:lang w:val="en-US"/>
            </w:rPr>
          </w:rPrChange>
        </w:rPr>
        <w:t xml:space="preserve">-Calatayud J. </w:t>
      </w:r>
      <w:r>
        <w:fldChar w:fldCharType="begin"/>
      </w:r>
      <w:r w:rsidRPr="0052331D">
        <w:rPr>
          <w:lang w:val="es-ES"/>
          <w:rPrChange w:id="771" w:author="Antonio Otal Palacin" w:date="2023-11-19T16:41:00Z">
            <w:rPr/>
          </w:rPrChange>
        </w:rPr>
        <w:instrText>HYPERLINK "https://www.ncbi.nlm.nih.gov/pmc/articles/PMC5346603" \h</w:instrText>
      </w:r>
      <w:r>
        <w:fldChar w:fldCharType="separate"/>
      </w:r>
      <w:r w:rsidRPr="007126FF">
        <w:rPr>
          <w:rStyle w:val="Hipervnculo"/>
          <w:lang w:val="en-US"/>
        </w:rPr>
        <w:t>A Method to Incorporate Interstitial Components into the TPS Gynecologic Rigid Applicator Library</w:t>
      </w:r>
      <w:r>
        <w:rPr>
          <w:rStyle w:val="Hipervnculo"/>
          <w:lang w:val="en-US"/>
        </w:rPr>
        <w:fldChar w:fldCharType="end"/>
      </w:r>
      <w:r w:rsidRPr="007126FF">
        <w:rPr>
          <w:lang w:val="en-US"/>
        </w:rPr>
        <w:t xml:space="preserve">. </w:t>
      </w:r>
      <w:r w:rsidRPr="007126FF">
        <w:rPr>
          <w:i/>
          <w:iCs/>
          <w:lang w:val="en-US"/>
        </w:rPr>
        <w:t>Journal of Contemporary Brachytherapy</w:t>
      </w:r>
      <w:r w:rsidRPr="007126FF">
        <w:rPr>
          <w:lang w:val="en-US"/>
        </w:rPr>
        <w:t>. 2017;9(1):59-65.</w:t>
      </w:r>
    </w:p>
    <w:p w14:paraId="1DA55473" w14:textId="77777777" w:rsidR="009574C6" w:rsidRPr="007126FF" w:rsidRDefault="00E223CA" w:rsidP="00610AC2">
      <w:pPr>
        <w:jc w:val="both"/>
        <w:rPr>
          <w:lang w:val="en-US"/>
        </w:rPr>
      </w:pPr>
      <w:bookmarkStart w:id="772" w:name="ref-gecestrohandbook2002"/>
      <w:bookmarkEnd w:id="763"/>
      <w:r w:rsidRPr="007126FF">
        <w:rPr>
          <w:lang w:val="en-US"/>
        </w:rPr>
        <w:t xml:space="preserve">102. </w:t>
      </w:r>
      <w:r w:rsidRPr="007126FF">
        <w:rPr>
          <w:lang w:val="en-US"/>
        </w:rPr>
        <w:tab/>
      </w:r>
      <w:proofErr w:type="spellStart"/>
      <w:r w:rsidRPr="007126FF">
        <w:rPr>
          <w:lang w:val="en-US"/>
        </w:rPr>
        <w:t>Gerbaulet</w:t>
      </w:r>
      <w:proofErr w:type="spellEnd"/>
      <w:r w:rsidRPr="007126FF">
        <w:rPr>
          <w:lang w:val="en-US"/>
        </w:rPr>
        <w:t xml:space="preserve"> A. </w:t>
      </w:r>
      <w:r w:rsidRPr="007126FF">
        <w:rPr>
          <w:i/>
          <w:iCs/>
          <w:lang w:val="en-US"/>
        </w:rPr>
        <w:t xml:space="preserve">The </w:t>
      </w:r>
      <w:proofErr w:type="spellStart"/>
      <w:r w:rsidRPr="007126FF">
        <w:rPr>
          <w:i/>
          <w:iCs/>
          <w:lang w:val="en-US"/>
        </w:rPr>
        <w:t>Gec</w:t>
      </w:r>
      <w:proofErr w:type="spellEnd"/>
      <w:r w:rsidRPr="007126FF">
        <w:rPr>
          <w:i/>
          <w:iCs/>
          <w:lang w:val="en-US"/>
        </w:rPr>
        <w:t xml:space="preserve"> Estro Handbook of Brachytherapy</w:t>
      </w:r>
      <w:r w:rsidRPr="007126FF">
        <w:rPr>
          <w:lang w:val="en-US"/>
        </w:rPr>
        <w:t>. ESTRO; 2010.</w:t>
      </w:r>
    </w:p>
    <w:p w14:paraId="6AA5737A" w14:textId="77777777" w:rsidR="009574C6" w:rsidRPr="007126FF" w:rsidRDefault="00E223CA" w:rsidP="00610AC2">
      <w:pPr>
        <w:jc w:val="both"/>
        <w:rPr>
          <w:lang w:val="en-US"/>
        </w:rPr>
      </w:pPr>
      <w:bookmarkStart w:id="773" w:name="ref-viswanathan2006"/>
      <w:bookmarkEnd w:id="772"/>
      <w:r w:rsidRPr="007126FF">
        <w:rPr>
          <w:lang w:val="en-US"/>
        </w:rPr>
        <w:t xml:space="preserve">103. </w:t>
      </w:r>
      <w:r w:rsidRPr="007126FF">
        <w:rPr>
          <w:lang w:val="en-US"/>
        </w:rPr>
        <w:tab/>
        <w:t xml:space="preserve">Viswanathan AN, Cormack R, Holloway CL, et al. Magnetic </w:t>
      </w:r>
      <w:proofErr w:type="spellStart"/>
      <w:r w:rsidRPr="007126FF">
        <w:rPr>
          <w:lang w:val="en-US"/>
        </w:rPr>
        <w:t>resonanceguided</w:t>
      </w:r>
      <w:proofErr w:type="spellEnd"/>
      <w:r w:rsidRPr="007126FF">
        <w:rPr>
          <w:lang w:val="en-US"/>
        </w:rPr>
        <w:t xml:space="preserve"> interstitial therapy for vaginal recurrence of endometrial cancer. </w:t>
      </w:r>
      <w:r w:rsidRPr="007126FF">
        <w:rPr>
          <w:i/>
          <w:iCs/>
          <w:lang w:val="en-US"/>
        </w:rPr>
        <w:t>International Journal of Radiation Oncology*Biology*Physics</w:t>
      </w:r>
      <w:r w:rsidRPr="007126FF">
        <w:rPr>
          <w:lang w:val="en-US"/>
        </w:rPr>
        <w:t>. 2006;66(1):91-99. doi:</w:t>
      </w:r>
      <w:r>
        <w:fldChar w:fldCharType="begin"/>
      </w:r>
      <w:r w:rsidRPr="00383AA8">
        <w:rPr>
          <w:lang w:val="en-US"/>
          <w:rPrChange w:id="774" w:author="Antonio Otal Palacin" w:date="2023-11-18T17:49:00Z">
            <w:rPr/>
          </w:rPrChange>
        </w:rPr>
        <w:instrText>HYPERLINK "https://doi.org/10.1016/j.ijrobp.2006.04.037" \h</w:instrText>
      </w:r>
      <w:r>
        <w:fldChar w:fldCharType="separate"/>
      </w:r>
      <w:r w:rsidRPr="007126FF">
        <w:rPr>
          <w:rStyle w:val="Hipervnculo"/>
          <w:lang w:val="en-US"/>
        </w:rPr>
        <w:t>10.1016/j.ijrobp.2006.04.037</w:t>
      </w:r>
      <w:r>
        <w:rPr>
          <w:rStyle w:val="Hipervnculo"/>
          <w:lang w:val="en-US"/>
        </w:rPr>
        <w:fldChar w:fldCharType="end"/>
      </w:r>
    </w:p>
    <w:p w14:paraId="684BF5E5" w14:textId="77777777" w:rsidR="009574C6" w:rsidRPr="007126FF" w:rsidRDefault="00E223CA" w:rsidP="00610AC2">
      <w:pPr>
        <w:jc w:val="both"/>
        <w:rPr>
          <w:lang w:val="en-US"/>
        </w:rPr>
      </w:pPr>
      <w:bookmarkStart w:id="775" w:name="ref-fokdal2013"/>
      <w:bookmarkEnd w:id="773"/>
      <w:r w:rsidRPr="007126FF">
        <w:rPr>
          <w:lang w:val="en-US"/>
        </w:rPr>
        <w:t xml:space="preserve">104. </w:t>
      </w:r>
      <w:r w:rsidRPr="007126FF">
        <w:rPr>
          <w:lang w:val="en-US"/>
        </w:rPr>
        <w:tab/>
        <w:t xml:space="preserve">Fokdal L, Tanderup K, Hokland SB, et al. Clinical feasibility of combined intracavitary/interstitial brachytherapy in locally advanced cervical cancer employing MRI with a tandem/ring applicator in situ and virtual preplanning of the interstitial component. </w:t>
      </w:r>
      <w:r w:rsidRPr="007126FF">
        <w:rPr>
          <w:i/>
          <w:iCs/>
          <w:lang w:val="en-US"/>
        </w:rPr>
        <w:t>Radiotherapy and Oncology</w:t>
      </w:r>
      <w:r w:rsidRPr="007126FF">
        <w:rPr>
          <w:lang w:val="en-US"/>
        </w:rPr>
        <w:t>. 2013;107(1):63-68. doi:</w:t>
      </w:r>
      <w:r>
        <w:fldChar w:fldCharType="begin"/>
      </w:r>
      <w:r w:rsidRPr="00383AA8">
        <w:rPr>
          <w:lang w:val="en-US"/>
          <w:rPrChange w:id="776" w:author="Antonio Otal Palacin" w:date="2023-11-18T17:49:00Z">
            <w:rPr/>
          </w:rPrChange>
        </w:rPr>
        <w:instrText>HYPERLINK "https://doi.org/10.1016/j.radonc.2013.01.010" \h</w:instrText>
      </w:r>
      <w:r>
        <w:fldChar w:fldCharType="separate"/>
      </w:r>
      <w:r w:rsidRPr="007126FF">
        <w:rPr>
          <w:rStyle w:val="Hipervnculo"/>
          <w:lang w:val="en-US"/>
        </w:rPr>
        <w:t>10.1016/j.radonc.2013.01.010</w:t>
      </w:r>
      <w:r>
        <w:rPr>
          <w:rStyle w:val="Hipervnculo"/>
          <w:lang w:val="en-US"/>
        </w:rPr>
        <w:fldChar w:fldCharType="end"/>
      </w:r>
    </w:p>
    <w:p w14:paraId="45254595" w14:textId="77777777" w:rsidR="009574C6" w:rsidRPr="007126FF" w:rsidRDefault="00E223CA" w:rsidP="00610AC2">
      <w:pPr>
        <w:jc w:val="both"/>
        <w:rPr>
          <w:lang w:val="en-US"/>
        </w:rPr>
      </w:pPr>
      <w:bookmarkStart w:id="777" w:name="ref-petric2014c"/>
      <w:bookmarkEnd w:id="775"/>
      <w:r w:rsidRPr="007126FF">
        <w:rPr>
          <w:lang w:val="en-US"/>
        </w:rPr>
        <w:t xml:space="preserve">105. </w:t>
      </w:r>
      <w:r w:rsidRPr="007126FF">
        <w:rPr>
          <w:lang w:val="en-US"/>
        </w:rPr>
        <w:tab/>
      </w:r>
      <w:proofErr w:type="spellStart"/>
      <w:r w:rsidRPr="0052331D">
        <w:rPr>
          <w:lang w:val="es-ES"/>
        </w:rPr>
        <w:t>Petric</w:t>
      </w:r>
      <w:proofErr w:type="spellEnd"/>
      <w:r w:rsidRPr="0052331D">
        <w:rPr>
          <w:lang w:val="es-ES"/>
        </w:rPr>
        <w:t xml:space="preserve"> P, </w:t>
      </w:r>
      <w:proofErr w:type="spellStart"/>
      <w:r w:rsidRPr="0052331D">
        <w:rPr>
          <w:lang w:val="es-ES"/>
        </w:rPr>
        <w:t>Hudej</w:t>
      </w:r>
      <w:proofErr w:type="spellEnd"/>
      <w:r w:rsidRPr="0052331D">
        <w:rPr>
          <w:lang w:val="es-ES"/>
        </w:rPr>
        <w:t xml:space="preserve"> R, </w:t>
      </w:r>
      <w:proofErr w:type="spellStart"/>
      <w:r w:rsidRPr="0052331D">
        <w:rPr>
          <w:lang w:val="es-ES"/>
        </w:rPr>
        <w:t>Hanuna</w:t>
      </w:r>
      <w:proofErr w:type="spellEnd"/>
      <w:r w:rsidRPr="0052331D">
        <w:rPr>
          <w:lang w:val="es-ES"/>
        </w:rPr>
        <w:t xml:space="preserve"> O, et al. </w:t>
      </w:r>
      <w:r w:rsidRPr="007126FF">
        <w:rPr>
          <w:lang w:val="en-US"/>
        </w:rPr>
        <w:t xml:space="preserve">MRI-assisted cervix cancer brachytherapy pre-planning, based on application in paracervical </w:t>
      </w:r>
      <w:proofErr w:type="spellStart"/>
      <w:r w:rsidRPr="007126FF">
        <w:rPr>
          <w:lang w:val="en-US"/>
        </w:rPr>
        <w:t>anaesthesia</w:t>
      </w:r>
      <w:proofErr w:type="spellEnd"/>
      <w:r w:rsidRPr="007126FF">
        <w:rPr>
          <w:lang w:val="en-US"/>
        </w:rPr>
        <w:t xml:space="preserve">: final report. </w:t>
      </w:r>
      <w:r w:rsidRPr="007126FF">
        <w:rPr>
          <w:i/>
          <w:iCs/>
          <w:lang w:val="en-US"/>
        </w:rPr>
        <w:t>Radiology and Oncology</w:t>
      </w:r>
      <w:r w:rsidRPr="007126FF">
        <w:rPr>
          <w:lang w:val="en-US"/>
        </w:rPr>
        <w:t>. 2014;48(3):293-300. doi:</w:t>
      </w:r>
      <w:r>
        <w:fldChar w:fldCharType="begin"/>
      </w:r>
      <w:r w:rsidRPr="00383AA8">
        <w:rPr>
          <w:lang w:val="en-US"/>
          <w:rPrChange w:id="778" w:author="Antonio Otal Palacin" w:date="2023-11-18T17:49:00Z">
            <w:rPr/>
          </w:rPrChange>
        </w:rPr>
        <w:instrText>HYPERLINK "https://doi.org/10.2478/raon-2014-0009" \h</w:instrText>
      </w:r>
      <w:r>
        <w:fldChar w:fldCharType="separate"/>
      </w:r>
      <w:r w:rsidRPr="007126FF">
        <w:rPr>
          <w:rStyle w:val="Hipervnculo"/>
          <w:lang w:val="en-US"/>
        </w:rPr>
        <w:t>10.2478/raon-2014-0009</w:t>
      </w:r>
      <w:r>
        <w:rPr>
          <w:rStyle w:val="Hipervnculo"/>
          <w:lang w:val="en-US"/>
        </w:rPr>
        <w:fldChar w:fldCharType="end"/>
      </w:r>
    </w:p>
    <w:p w14:paraId="41EB347A" w14:textId="77777777" w:rsidR="009574C6" w:rsidRPr="007126FF" w:rsidRDefault="00E223CA" w:rsidP="00610AC2">
      <w:pPr>
        <w:jc w:val="both"/>
        <w:rPr>
          <w:lang w:val="en-US"/>
        </w:rPr>
      </w:pPr>
      <w:bookmarkStart w:id="779" w:name="ref-ma2021"/>
      <w:bookmarkEnd w:id="777"/>
      <w:r w:rsidRPr="007126FF">
        <w:rPr>
          <w:lang w:val="en-US"/>
        </w:rPr>
        <w:t xml:space="preserve">106. </w:t>
      </w:r>
      <w:r w:rsidRPr="007126FF">
        <w:rPr>
          <w:lang w:val="en-US"/>
        </w:rPr>
        <w:tab/>
        <w:t xml:space="preserve">Ma CY, Zhou JY, Xu XT, et al. Deep learning-based auto-segmentation of clinical target volumes for radiotherapy treatment of cervical cancer. </w:t>
      </w:r>
      <w:r w:rsidRPr="007126FF">
        <w:rPr>
          <w:i/>
          <w:iCs/>
          <w:lang w:val="en-US"/>
        </w:rPr>
        <w:t>Journal of Applied Clinical Medical Physics</w:t>
      </w:r>
      <w:r w:rsidRPr="007126FF">
        <w:rPr>
          <w:lang w:val="en-US"/>
        </w:rPr>
        <w:t>. 2021;23(2). doi:</w:t>
      </w:r>
      <w:r>
        <w:fldChar w:fldCharType="begin"/>
      </w:r>
      <w:r w:rsidRPr="00383AA8">
        <w:rPr>
          <w:lang w:val="en-US"/>
          <w:rPrChange w:id="780" w:author="Antonio Otal Palacin" w:date="2023-11-18T17:49:00Z">
            <w:rPr/>
          </w:rPrChange>
        </w:rPr>
        <w:instrText>HYPERLINK "https://doi.org/10.1002/acm2.13470" \h</w:instrText>
      </w:r>
      <w:r>
        <w:fldChar w:fldCharType="separate"/>
      </w:r>
      <w:r w:rsidRPr="007126FF">
        <w:rPr>
          <w:rStyle w:val="Hipervnculo"/>
          <w:lang w:val="en-US"/>
        </w:rPr>
        <w:t>10.1002/acm2.13470</w:t>
      </w:r>
      <w:r>
        <w:rPr>
          <w:rStyle w:val="Hipervnculo"/>
          <w:lang w:val="en-US"/>
        </w:rPr>
        <w:fldChar w:fldCharType="end"/>
      </w:r>
    </w:p>
    <w:p w14:paraId="774913DE" w14:textId="77777777" w:rsidR="009574C6" w:rsidRPr="007126FF" w:rsidRDefault="00E223CA" w:rsidP="00610AC2">
      <w:pPr>
        <w:jc w:val="both"/>
        <w:rPr>
          <w:lang w:val="en-US"/>
        </w:rPr>
      </w:pPr>
      <w:bookmarkStart w:id="781" w:name="ref-shi2021"/>
      <w:bookmarkEnd w:id="779"/>
      <w:r w:rsidRPr="007126FF">
        <w:rPr>
          <w:lang w:val="en-US"/>
        </w:rPr>
        <w:t xml:space="preserve">107. </w:t>
      </w:r>
      <w:r w:rsidRPr="007126FF">
        <w:rPr>
          <w:lang w:val="en-US"/>
        </w:rPr>
        <w:tab/>
        <w:t xml:space="preserve">Shi J, Ding X, Liu X, Li Y, Liang W, Wu J. Automatic clinical target volume delineation for cervical cancer in CT images using deep learning. </w:t>
      </w:r>
      <w:r w:rsidRPr="007126FF">
        <w:rPr>
          <w:i/>
          <w:iCs/>
          <w:lang w:val="en-US"/>
        </w:rPr>
        <w:t>Medical Physics</w:t>
      </w:r>
      <w:r w:rsidRPr="007126FF">
        <w:rPr>
          <w:lang w:val="en-US"/>
        </w:rPr>
        <w:t>. 2021;48(7):3968-3981. doi:</w:t>
      </w:r>
      <w:r>
        <w:fldChar w:fldCharType="begin"/>
      </w:r>
      <w:r w:rsidRPr="00383AA8">
        <w:rPr>
          <w:lang w:val="en-US"/>
          <w:rPrChange w:id="782" w:author="Antonio Otal Palacin" w:date="2023-11-18T17:49:00Z">
            <w:rPr/>
          </w:rPrChange>
        </w:rPr>
        <w:instrText>HYPERLINK "https://doi.org/10.1002/mp.14898" \h</w:instrText>
      </w:r>
      <w:r>
        <w:fldChar w:fldCharType="separate"/>
      </w:r>
      <w:r w:rsidRPr="007126FF">
        <w:rPr>
          <w:rStyle w:val="Hipervnculo"/>
          <w:lang w:val="en-US"/>
        </w:rPr>
        <w:t>10.1002/mp.14898</w:t>
      </w:r>
      <w:r>
        <w:rPr>
          <w:rStyle w:val="Hipervnculo"/>
          <w:lang w:val="en-US"/>
        </w:rPr>
        <w:fldChar w:fldCharType="end"/>
      </w:r>
    </w:p>
    <w:p w14:paraId="498C2CE6" w14:textId="77777777" w:rsidR="009574C6" w:rsidRPr="007126FF" w:rsidRDefault="00E223CA" w:rsidP="00610AC2">
      <w:pPr>
        <w:jc w:val="both"/>
        <w:rPr>
          <w:lang w:val="en-US"/>
        </w:rPr>
      </w:pPr>
      <w:bookmarkStart w:id="783" w:name="ref-wang2020"/>
      <w:bookmarkEnd w:id="781"/>
      <w:r w:rsidRPr="007126FF">
        <w:rPr>
          <w:lang w:val="en-US"/>
        </w:rPr>
        <w:t xml:space="preserve">108. </w:t>
      </w:r>
      <w:r w:rsidRPr="007126FF">
        <w:rPr>
          <w:lang w:val="en-US"/>
        </w:rPr>
        <w:tab/>
        <w:t xml:space="preserve">Wang Z, Chang Y, Peng Z, et al. Evaluation of deep learning-based auto-segmentation algorithms for delineating clinical target volume and organs at risk involving data for 125 cervical cancer patients. </w:t>
      </w:r>
      <w:r w:rsidRPr="007126FF">
        <w:rPr>
          <w:i/>
          <w:iCs/>
          <w:lang w:val="en-US"/>
        </w:rPr>
        <w:t>Journal of Applied Clinical Medical Physics</w:t>
      </w:r>
      <w:r w:rsidRPr="007126FF">
        <w:rPr>
          <w:lang w:val="en-US"/>
        </w:rPr>
        <w:t>. 2020;21(12):272-279. doi:</w:t>
      </w:r>
      <w:r>
        <w:fldChar w:fldCharType="begin"/>
      </w:r>
      <w:r w:rsidRPr="00383AA8">
        <w:rPr>
          <w:lang w:val="en-US"/>
          <w:rPrChange w:id="784" w:author="Antonio Otal Palacin" w:date="2023-11-18T17:49:00Z">
            <w:rPr/>
          </w:rPrChange>
        </w:rPr>
        <w:instrText>HYPERLINK "https://doi.org/10.1002/acm2.13097" \h</w:instrText>
      </w:r>
      <w:r>
        <w:fldChar w:fldCharType="separate"/>
      </w:r>
      <w:r w:rsidRPr="007126FF">
        <w:rPr>
          <w:rStyle w:val="Hipervnculo"/>
          <w:lang w:val="en-US"/>
        </w:rPr>
        <w:t>10.1002/acm2.13097</w:t>
      </w:r>
      <w:r>
        <w:rPr>
          <w:rStyle w:val="Hipervnculo"/>
          <w:lang w:val="en-US"/>
        </w:rPr>
        <w:fldChar w:fldCharType="end"/>
      </w:r>
    </w:p>
    <w:p w14:paraId="21A35A22" w14:textId="77777777" w:rsidR="009574C6" w:rsidRPr="007126FF" w:rsidRDefault="00E223CA" w:rsidP="00610AC2">
      <w:pPr>
        <w:jc w:val="both"/>
        <w:rPr>
          <w:lang w:val="en-US"/>
        </w:rPr>
      </w:pPr>
      <w:bookmarkStart w:id="785" w:name="ref-boulanger2021"/>
      <w:bookmarkEnd w:id="783"/>
      <w:r w:rsidRPr="007126FF">
        <w:rPr>
          <w:lang w:val="en-US"/>
        </w:rPr>
        <w:t xml:space="preserve">109. </w:t>
      </w:r>
      <w:r w:rsidRPr="007126FF">
        <w:rPr>
          <w:lang w:val="en-US"/>
        </w:rPr>
        <w:tab/>
        <w:t xml:space="preserve">Boulanger M, Nunes JC, </w:t>
      </w:r>
      <w:proofErr w:type="spellStart"/>
      <w:r w:rsidRPr="007126FF">
        <w:rPr>
          <w:lang w:val="en-US"/>
        </w:rPr>
        <w:t>Chourak</w:t>
      </w:r>
      <w:proofErr w:type="spellEnd"/>
      <w:r w:rsidRPr="007126FF">
        <w:rPr>
          <w:lang w:val="en-US"/>
        </w:rPr>
        <w:t xml:space="preserve"> H, et al. Deep learning methods to generate synthetic CT from MRI in radiotherapy: A literature review. </w:t>
      </w:r>
      <w:proofErr w:type="spellStart"/>
      <w:r w:rsidRPr="007126FF">
        <w:rPr>
          <w:i/>
          <w:iCs/>
          <w:lang w:val="en-US"/>
        </w:rPr>
        <w:t>Physica</w:t>
      </w:r>
      <w:proofErr w:type="spellEnd"/>
      <w:r w:rsidRPr="007126FF">
        <w:rPr>
          <w:i/>
          <w:iCs/>
          <w:lang w:val="en-US"/>
        </w:rPr>
        <w:t xml:space="preserve"> Medica</w:t>
      </w:r>
      <w:r w:rsidRPr="007126FF">
        <w:rPr>
          <w:lang w:val="en-US"/>
        </w:rPr>
        <w:t xml:space="preserve">. </w:t>
      </w:r>
      <w:proofErr w:type="gramStart"/>
      <w:r w:rsidRPr="007126FF">
        <w:rPr>
          <w:lang w:val="en-US"/>
        </w:rPr>
        <w:t>2021;89:265</w:t>
      </w:r>
      <w:proofErr w:type="gramEnd"/>
      <w:r w:rsidRPr="007126FF">
        <w:rPr>
          <w:lang w:val="en-US"/>
        </w:rPr>
        <w:t>-281. doi:</w:t>
      </w:r>
      <w:r>
        <w:fldChar w:fldCharType="begin"/>
      </w:r>
      <w:r w:rsidRPr="00383AA8">
        <w:rPr>
          <w:lang w:val="en-US"/>
          <w:rPrChange w:id="786" w:author="Antonio Otal Palacin" w:date="2023-11-18T17:49:00Z">
            <w:rPr/>
          </w:rPrChange>
        </w:rPr>
        <w:instrText>HYPERLINK "https://doi.org/10.1016/j.ejmp.2021.07.027" \h</w:instrText>
      </w:r>
      <w:r>
        <w:fldChar w:fldCharType="separate"/>
      </w:r>
      <w:r w:rsidRPr="007126FF">
        <w:rPr>
          <w:rStyle w:val="Hipervnculo"/>
          <w:lang w:val="en-US"/>
        </w:rPr>
        <w:t>10.1016/j.ejmp.2021.07.027</w:t>
      </w:r>
      <w:r>
        <w:rPr>
          <w:rStyle w:val="Hipervnculo"/>
          <w:lang w:val="en-US"/>
        </w:rPr>
        <w:fldChar w:fldCharType="end"/>
      </w:r>
    </w:p>
    <w:p w14:paraId="12C59762" w14:textId="77777777" w:rsidR="009574C6" w:rsidRPr="007126FF" w:rsidRDefault="00E223CA" w:rsidP="00610AC2">
      <w:pPr>
        <w:jc w:val="both"/>
        <w:rPr>
          <w:lang w:val="en-US"/>
        </w:rPr>
      </w:pPr>
      <w:bookmarkStart w:id="787" w:name="ref-beld2018"/>
      <w:bookmarkEnd w:id="785"/>
      <w:r w:rsidRPr="007126FF">
        <w:rPr>
          <w:lang w:val="en-US"/>
        </w:rPr>
        <w:lastRenderedPageBreak/>
        <w:t xml:space="preserve">110. </w:t>
      </w:r>
      <w:r w:rsidRPr="007126FF">
        <w:rPr>
          <w:lang w:val="en-US"/>
        </w:rPr>
        <w:tab/>
        <w:t xml:space="preserve">Beld E, </w:t>
      </w:r>
      <w:proofErr w:type="spellStart"/>
      <w:r w:rsidRPr="007126FF">
        <w:rPr>
          <w:lang w:val="en-US"/>
        </w:rPr>
        <w:t>Moerland</w:t>
      </w:r>
      <w:proofErr w:type="spellEnd"/>
      <w:r w:rsidRPr="007126FF">
        <w:rPr>
          <w:lang w:val="en-US"/>
        </w:rPr>
        <w:t xml:space="preserve"> MA, Zijlstra F, </w:t>
      </w:r>
      <w:proofErr w:type="spellStart"/>
      <w:r w:rsidRPr="007126FF">
        <w:rPr>
          <w:lang w:val="en-US"/>
        </w:rPr>
        <w:t>Viergever</w:t>
      </w:r>
      <w:proofErr w:type="spellEnd"/>
      <w:r w:rsidRPr="007126FF">
        <w:rPr>
          <w:lang w:val="en-US"/>
        </w:rPr>
        <w:t xml:space="preserve"> MA, </w:t>
      </w:r>
      <w:proofErr w:type="spellStart"/>
      <w:r w:rsidRPr="007126FF">
        <w:rPr>
          <w:lang w:val="en-US"/>
        </w:rPr>
        <w:t>Lagendijk</w:t>
      </w:r>
      <w:proofErr w:type="spellEnd"/>
      <w:r w:rsidRPr="007126FF">
        <w:rPr>
          <w:lang w:val="en-US"/>
        </w:rPr>
        <w:t xml:space="preserve"> JJW, </w:t>
      </w:r>
      <w:proofErr w:type="spellStart"/>
      <w:r w:rsidRPr="007126FF">
        <w:rPr>
          <w:lang w:val="en-US"/>
        </w:rPr>
        <w:t>Seevinck</w:t>
      </w:r>
      <w:proofErr w:type="spellEnd"/>
      <w:r w:rsidRPr="007126FF">
        <w:rPr>
          <w:lang w:val="en-US"/>
        </w:rPr>
        <w:t xml:space="preserve"> PR. MR-based source localization for MR-guided HDR brachytherapy. </w:t>
      </w:r>
      <w:r w:rsidRPr="007126FF">
        <w:rPr>
          <w:i/>
          <w:iCs/>
          <w:lang w:val="en-US"/>
        </w:rPr>
        <w:t>Physics in Medicine &amp; Biology</w:t>
      </w:r>
      <w:r w:rsidRPr="007126FF">
        <w:rPr>
          <w:lang w:val="en-US"/>
        </w:rPr>
        <w:t>. 2018;63(8):085002. doi:</w:t>
      </w:r>
      <w:r>
        <w:fldChar w:fldCharType="begin"/>
      </w:r>
      <w:r w:rsidRPr="00383AA8">
        <w:rPr>
          <w:lang w:val="en-US"/>
          <w:rPrChange w:id="788" w:author="Antonio Otal Palacin" w:date="2023-11-18T17:49:00Z">
            <w:rPr/>
          </w:rPrChange>
        </w:rPr>
        <w:instrText>HYPERLINK "https://doi.org/10.1088/1361-6560/aab50b" \h</w:instrText>
      </w:r>
      <w:r>
        <w:fldChar w:fldCharType="separate"/>
      </w:r>
      <w:r w:rsidRPr="007126FF">
        <w:rPr>
          <w:rStyle w:val="Hipervnculo"/>
          <w:lang w:val="en-US"/>
        </w:rPr>
        <w:t>10.1088/1361-6560/aab50b</w:t>
      </w:r>
      <w:r>
        <w:rPr>
          <w:rStyle w:val="Hipervnculo"/>
          <w:lang w:val="en-US"/>
        </w:rPr>
        <w:fldChar w:fldCharType="end"/>
      </w:r>
    </w:p>
    <w:p w14:paraId="414D3396" w14:textId="77777777" w:rsidR="009574C6" w:rsidRPr="007126FF" w:rsidRDefault="00E223CA" w:rsidP="00610AC2">
      <w:pPr>
        <w:jc w:val="both"/>
        <w:rPr>
          <w:lang w:val="en-US"/>
        </w:rPr>
      </w:pPr>
      <w:bookmarkStart w:id="789" w:name="ref-bert2016"/>
      <w:bookmarkEnd w:id="787"/>
      <w:r w:rsidRPr="007126FF">
        <w:rPr>
          <w:lang w:val="en-US"/>
        </w:rPr>
        <w:t xml:space="preserve">111. </w:t>
      </w:r>
      <w:r w:rsidRPr="007126FF">
        <w:rPr>
          <w:lang w:val="en-US"/>
        </w:rPr>
        <w:tab/>
        <w:t xml:space="preserve">Bert C, Kellermeier M, Tanderup K. Electromagnetic tracking for treatment verification in interstitial brachytherapy. </w:t>
      </w:r>
      <w:r w:rsidRPr="007126FF">
        <w:rPr>
          <w:i/>
          <w:iCs/>
          <w:lang w:val="en-US"/>
        </w:rPr>
        <w:t>Journal of Contemporary Brachytherapy</w:t>
      </w:r>
      <w:r w:rsidRPr="007126FF">
        <w:rPr>
          <w:lang w:val="en-US"/>
        </w:rPr>
        <w:t xml:space="preserve">. </w:t>
      </w:r>
      <w:proofErr w:type="gramStart"/>
      <w:r w:rsidRPr="007126FF">
        <w:rPr>
          <w:lang w:val="en-US"/>
        </w:rPr>
        <w:t>2016;5:448</w:t>
      </w:r>
      <w:proofErr w:type="gramEnd"/>
      <w:r w:rsidRPr="007126FF">
        <w:rPr>
          <w:lang w:val="en-US"/>
        </w:rPr>
        <w:t>-453. doi:</w:t>
      </w:r>
      <w:r>
        <w:fldChar w:fldCharType="begin"/>
      </w:r>
      <w:r w:rsidRPr="00383AA8">
        <w:rPr>
          <w:lang w:val="en-US"/>
          <w:rPrChange w:id="790" w:author="Antonio Otal Palacin" w:date="2023-11-18T17:49:00Z">
            <w:rPr/>
          </w:rPrChange>
        </w:rPr>
        <w:instrText>HYPERLINK "https://doi.org/10.5114/jcb.2016.63356" \h</w:instrText>
      </w:r>
      <w:r>
        <w:fldChar w:fldCharType="separate"/>
      </w:r>
      <w:r w:rsidRPr="007126FF">
        <w:rPr>
          <w:rStyle w:val="Hipervnculo"/>
          <w:lang w:val="en-US"/>
        </w:rPr>
        <w:t>10.5114/jcb.2016.63356</w:t>
      </w:r>
      <w:r>
        <w:rPr>
          <w:rStyle w:val="Hipervnculo"/>
          <w:lang w:val="en-US"/>
        </w:rPr>
        <w:fldChar w:fldCharType="end"/>
      </w:r>
    </w:p>
    <w:p w14:paraId="49C0E90B" w14:textId="77777777" w:rsidR="009574C6" w:rsidRPr="007126FF" w:rsidRDefault="00E223CA" w:rsidP="00610AC2">
      <w:pPr>
        <w:jc w:val="both"/>
        <w:rPr>
          <w:lang w:val="en-US"/>
        </w:rPr>
      </w:pPr>
      <w:bookmarkStart w:id="791" w:name="ref-vanheerden2021"/>
      <w:bookmarkEnd w:id="789"/>
      <w:r w:rsidRPr="007126FF">
        <w:rPr>
          <w:lang w:val="en-US"/>
        </w:rPr>
        <w:t xml:space="preserve">112. </w:t>
      </w:r>
      <w:r w:rsidRPr="007126FF">
        <w:rPr>
          <w:lang w:val="en-US"/>
        </w:rPr>
        <w:tab/>
        <w:t xml:space="preserve">Heerden L van, </w:t>
      </w:r>
      <w:proofErr w:type="spellStart"/>
      <w:r w:rsidRPr="007126FF">
        <w:rPr>
          <w:lang w:val="en-US"/>
        </w:rPr>
        <w:t>Schiphof</w:t>
      </w:r>
      <w:proofErr w:type="spellEnd"/>
      <w:r w:rsidRPr="007126FF">
        <w:rPr>
          <w:lang w:val="en-US"/>
        </w:rPr>
        <w:t xml:space="preserve">-Godart J, </w:t>
      </w:r>
      <w:proofErr w:type="spellStart"/>
      <w:r w:rsidRPr="007126FF">
        <w:rPr>
          <w:lang w:val="en-US"/>
        </w:rPr>
        <w:t>Christianen</w:t>
      </w:r>
      <w:proofErr w:type="spellEnd"/>
      <w:r w:rsidRPr="007126FF">
        <w:rPr>
          <w:lang w:val="en-US"/>
        </w:rPr>
        <w:t xml:space="preserve"> M, et al. Accuracy of dwell position detection with a combined electromagnetic tracking brachytherapy system for treatment verification in pelvic brachytherapy. </w:t>
      </w:r>
      <w:r w:rsidRPr="007126FF">
        <w:rPr>
          <w:i/>
          <w:iCs/>
          <w:lang w:val="en-US"/>
        </w:rPr>
        <w:t>Radiotherapy and Oncology</w:t>
      </w:r>
      <w:r w:rsidRPr="007126FF">
        <w:rPr>
          <w:lang w:val="en-US"/>
        </w:rPr>
        <w:t xml:space="preserve">. </w:t>
      </w:r>
      <w:proofErr w:type="gramStart"/>
      <w:r w:rsidRPr="007126FF">
        <w:rPr>
          <w:lang w:val="en-US"/>
        </w:rPr>
        <w:t>2021;154:249</w:t>
      </w:r>
      <w:proofErr w:type="gramEnd"/>
      <w:r w:rsidRPr="007126FF">
        <w:rPr>
          <w:lang w:val="en-US"/>
        </w:rPr>
        <w:t>-254. doi:</w:t>
      </w:r>
      <w:r>
        <w:fldChar w:fldCharType="begin"/>
      </w:r>
      <w:r w:rsidRPr="00383AA8">
        <w:rPr>
          <w:lang w:val="en-US"/>
          <w:rPrChange w:id="792" w:author="Antonio Otal Palacin" w:date="2023-11-18T17:49:00Z">
            <w:rPr/>
          </w:rPrChange>
        </w:rPr>
        <w:instrText>HYPERLINK "https://doi.org/10.1016/j.radonc.2020.09.061" \h</w:instrText>
      </w:r>
      <w:r>
        <w:fldChar w:fldCharType="separate"/>
      </w:r>
      <w:r w:rsidRPr="007126FF">
        <w:rPr>
          <w:rStyle w:val="Hipervnculo"/>
          <w:lang w:val="en-US"/>
        </w:rPr>
        <w:t>10.1016/j.radonc.2020.09.061</w:t>
      </w:r>
      <w:r>
        <w:rPr>
          <w:rStyle w:val="Hipervnculo"/>
          <w:lang w:val="en-US"/>
        </w:rPr>
        <w:fldChar w:fldCharType="end"/>
      </w:r>
    </w:p>
    <w:p w14:paraId="08B925E3" w14:textId="77777777" w:rsidR="009574C6" w:rsidRPr="007126FF" w:rsidRDefault="00E223CA" w:rsidP="00610AC2">
      <w:pPr>
        <w:jc w:val="both"/>
        <w:rPr>
          <w:lang w:val="en-US"/>
        </w:rPr>
      </w:pPr>
      <w:bookmarkStart w:id="793" w:name="ref-richart2018a"/>
      <w:bookmarkEnd w:id="791"/>
      <w:r w:rsidRPr="0052331D">
        <w:rPr>
          <w:lang w:val="en-US"/>
        </w:rPr>
        <w:t xml:space="preserve">113. </w:t>
      </w:r>
      <w:r w:rsidRPr="0052331D">
        <w:rPr>
          <w:lang w:val="en-US"/>
        </w:rPr>
        <w:tab/>
      </w:r>
      <w:proofErr w:type="spellStart"/>
      <w:r w:rsidRPr="009D45E6">
        <w:rPr>
          <w:lang w:val="es-ES"/>
        </w:rPr>
        <w:t>Richart</w:t>
      </w:r>
      <w:proofErr w:type="spellEnd"/>
      <w:r w:rsidRPr="009D45E6">
        <w:rPr>
          <w:lang w:val="es-ES"/>
        </w:rPr>
        <w:t xml:space="preserve"> J, Carmona-Meseguer V, García-Martínez T, et al. </w:t>
      </w:r>
      <w:r w:rsidRPr="007126FF">
        <w:rPr>
          <w:lang w:val="en-US"/>
        </w:rPr>
        <w:t xml:space="preserve">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2018;23(6):547-561. doi:</w:t>
      </w:r>
      <w:r>
        <w:fldChar w:fldCharType="begin"/>
      </w:r>
      <w:r w:rsidRPr="00383AA8">
        <w:rPr>
          <w:lang w:val="en-US"/>
          <w:rPrChange w:id="794" w:author="Antonio Otal Palacin" w:date="2023-11-18T17:49:00Z">
            <w:rPr/>
          </w:rPrChange>
        </w:rPr>
        <w:instrText>HYPERLINK "https://doi.org/10.1016/j.rpor.2018.06.005" \h</w:instrText>
      </w:r>
      <w:r>
        <w:fldChar w:fldCharType="separate"/>
      </w:r>
      <w:r w:rsidRPr="007126FF">
        <w:rPr>
          <w:rStyle w:val="Hipervnculo"/>
          <w:lang w:val="en-US"/>
        </w:rPr>
        <w:t>10.1016/j.rpor.2018.06.005</w:t>
      </w:r>
      <w:r>
        <w:rPr>
          <w:rStyle w:val="Hipervnculo"/>
          <w:lang w:val="en-US"/>
        </w:rPr>
        <w:fldChar w:fldCharType="end"/>
      </w:r>
    </w:p>
    <w:p w14:paraId="41EF359B" w14:textId="77777777" w:rsidR="009574C6" w:rsidRDefault="00E223CA" w:rsidP="00610AC2">
      <w:pPr>
        <w:jc w:val="both"/>
      </w:pPr>
      <w:bookmarkStart w:id="795" w:name="ref-otal2019_plastic"/>
      <w:bookmarkEnd w:id="793"/>
      <w:r w:rsidRPr="0052331D">
        <w:rPr>
          <w:lang w:val="es-ES"/>
          <w:rPrChange w:id="796" w:author="Antonio Otal Palacin" w:date="2023-11-19T16:41:00Z">
            <w:rPr>
              <w:lang w:val="en-US"/>
            </w:rPr>
          </w:rPrChange>
        </w:rPr>
        <w:t xml:space="preserve">114. </w:t>
      </w:r>
      <w:r w:rsidRPr="0052331D">
        <w:rPr>
          <w:lang w:val="es-ES"/>
          <w:rPrChange w:id="797" w:author="Antonio Otal Palacin" w:date="2023-11-19T16:41:00Z">
            <w:rPr>
              <w:lang w:val="en-US"/>
            </w:rPr>
          </w:rPrChange>
        </w:rPr>
        <w:tab/>
        <w:t xml:space="preserve">Otal A, Vijande J, Ballester F, et al. </w:t>
      </w:r>
      <w:r w:rsidRPr="007126FF">
        <w:rPr>
          <w:lang w:val="en-US"/>
        </w:rPr>
        <w:t xml:space="preserve">Novel Semi-Automatic Reconstruction Method for Plastic </w:t>
      </w:r>
      <w:proofErr w:type="spellStart"/>
      <w:r w:rsidRPr="007126FF">
        <w:rPr>
          <w:lang w:val="en-US"/>
        </w:rPr>
        <w:t>Gynaecological</w:t>
      </w:r>
      <w:proofErr w:type="spellEnd"/>
      <w:r w:rsidRPr="007126FF">
        <w:rPr>
          <w:lang w:val="en-US"/>
        </w:rPr>
        <w:t xml:space="preserve"> Applicators. </w:t>
      </w:r>
      <w:r>
        <w:rPr>
          <w:i/>
          <w:iCs/>
        </w:rPr>
        <w:t xml:space="preserve">Medical </w:t>
      </w:r>
      <w:proofErr w:type="spellStart"/>
      <w:r>
        <w:rPr>
          <w:i/>
          <w:iCs/>
        </w:rPr>
        <w:t>Physics</w:t>
      </w:r>
      <w:proofErr w:type="spellEnd"/>
      <w:r>
        <w:t>. 2019;46(6):e231-e232. doi:</w:t>
      </w:r>
      <w:hyperlink r:id="rId59">
        <w:r>
          <w:rPr>
            <w:rStyle w:val="Hipervnculo"/>
          </w:rPr>
          <w:t>10.1002/mp.13589</w:t>
        </w:r>
      </w:hyperlink>
    </w:p>
    <w:p w14:paraId="10E8415F" w14:textId="77777777" w:rsidR="009574C6" w:rsidRPr="007126FF" w:rsidRDefault="00E223CA" w:rsidP="00610AC2">
      <w:pPr>
        <w:jc w:val="both"/>
        <w:rPr>
          <w:lang w:val="en-US"/>
        </w:rPr>
      </w:pPr>
      <w:bookmarkStart w:id="798" w:name="ref-otal2019_metal"/>
      <w:bookmarkEnd w:id="795"/>
      <w:r>
        <w:t xml:space="preserve">115. </w:t>
      </w:r>
      <w:r>
        <w:tab/>
        <w:t xml:space="preserve">Otal A, Vijande J, Ballester F, et al. </w:t>
      </w:r>
      <w:r w:rsidRPr="007126FF">
        <w:rPr>
          <w:lang w:val="en-US"/>
        </w:rPr>
        <w:t xml:space="preserve">Characterization of a </w:t>
      </w:r>
      <w:proofErr w:type="spellStart"/>
      <w:r w:rsidRPr="007126FF">
        <w:rPr>
          <w:lang w:val="en-US"/>
        </w:rPr>
        <w:t>Gynaecological</w:t>
      </w:r>
      <w:proofErr w:type="spellEnd"/>
      <w:r w:rsidRPr="007126FF">
        <w:rPr>
          <w:lang w:val="en-US"/>
        </w:rPr>
        <w:t xml:space="preserve"> Titanium Applicator for Direct Reconstruction On MRI. </w:t>
      </w:r>
      <w:r w:rsidRPr="007126FF">
        <w:rPr>
          <w:i/>
          <w:iCs/>
          <w:lang w:val="en-US"/>
        </w:rPr>
        <w:t>Medical Physics</w:t>
      </w:r>
      <w:r w:rsidRPr="007126FF">
        <w:rPr>
          <w:lang w:val="en-US"/>
        </w:rPr>
        <w:t>. 2019;46(6</w:t>
      </w:r>
      <w:proofErr w:type="gramStart"/>
      <w:r w:rsidRPr="007126FF">
        <w:rPr>
          <w:lang w:val="en-US"/>
        </w:rPr>
        <w:t>):e</w:t>
      </w:r>
      <w:proofErr w:type="gramEnd"/>
      <w:r w:rsidRPr="007126FF">
        <w:rPr>
          <w:lang w:val="en-US"/>
        </w:rPr>
        <w:t>162-e163. doi:</w:t>
      </w:r>
      <w:r>
        <w:fldChar w:fldCharType="begin"/>
      </w:r>
      <w:r w:rsidRPr="00383AA8">
        <w:rPr>
          <w:lang w:val="en-US"/>
          <w:rPrChange w:id="799" w:author="Antonio Otal Palacin" w:date="2023-11-18T17:49:00Z">
            <w:rPr/>
          </w:rPrChange>
        </w:rPr>
        <w:instrText>HYPERLINK "https://doi.org/10.1002/mp.13589" \h</w:instrText>
      </w:r>
      <w:r>
        <w:fldChar w:fldCharType="separate"/>
      </w:r>
      <w:r w:rsidRPr="007126FF">
        <w:rPr>
          <w:rStyle w:val="Hipervnculo"/>
          <w:lang w:val="en-US"/>
        </w:rPr>
        <w:t>10.1002/mp.13589</w:t>
      </w:r>
      <w:r>
        <w:rPr>
          <w:rStyle w:val="Hipervnculo"/>
          <w:lang w:val="en-US"/>
        </w:rPr>
        <w:fldChar w:fldCharType="end"/>
      </w:r>
    </w:p>
    <w:p w14:paraId="3920869F" w14:textId="77777777" w:rsidR="009574C6" w:rsidRPr="007126FF" w:rsidRDefault="00E223CA" w:rsidP="00610AC2">
      <w:pPr>
        <w:jc w:val="both"/>
        <w:rPr>
          <w:lang w:val="en-US"/>
        </w:rPr>
      </w:pPr>
      <w:bookmarkStart w:id="800" w:name="ref-otal2021"/>
      <w:bookmarkEnd w:id="798"/>
      <w:r w:rsidRPr="007126FF">
        <w:rPr>
          <w:lang w:val="en-US"/>
        </w:rPr>
        <w:t xml:space="preserve">116. </w:t>
      </w:r>
      <w:r w:rsidRPr="007126FF">
        <w:rPr>
          <w:lang w:val="en-US"/>
        </w:rPr>
        <w:tab/>
        <w:t xml:space="preserve">Otal A. PHSOR02Presentation Time: 10:05 AM. </w:t>
      </w:r>
      <w:r w:rsidRPr="007126FF">
        <w:rPr>
          <w:i/>
          <w:iCs/>
          <w:lang w:val="en-US"/>
        </w:rPr>
        <w:t>Brachytherapy</w:t>
      </w:r>
      <w:r w:rsidRPr="007126FF">
        <w:rPr>
          <w:lang w:val="en-US"/>
        </w:rPr>
        <w:t>. 2021;20(3</w:t>
      </w:r>
      <w:proofErr w:type="gramStart"/>
      <w:r w:rsidRPr="007126FF">
        <w:rPr>
          <w:lang w:val="en-US"/>
        </w:rPr>
        <w:t>):S</w:t>
      </w:r>
      <w:proofErr w:type="gramEnd"/>
      <w:r w:rsidRPr="007126FF">
        <w:rPr>
          <w:lang w:val="en-US"/>
        </w:rPr>
        <w:t>2. doi:</w:t>
      </w:r>
      <w:r>
        <w:fldChar w:fldCharType="begin"/>
      </w:r>
      <w:r w:rsidRPr="00383AA8">
        <w:rPr>
          <w:lang w:val="en-US"/>
          <w:rPrChange w:id="801" w:author="Antonio Otal Palacin" w:date="2023-11-18T17:49:00Z">
            <w:rPr/>
          </w:rPrChange>
        </w:rPr>
        <w:instrText>HYPERLINK "https://doi.org/10.1016/j.brachy.2021.05.043" \h</w:instrText>
      </w:r>
      <w:r>
        <w:fldChar w:fldCharType="separate"/>
      </w:r>
      <w:r w:rsidRPr="007126FF">
        <w:rPr>
          <w:rStyle w:val="Hipervnculo"/>
          <w:lang w:val="en-US"/>
        </w:rPr>
        <w:t>10.1016/j.brachy.2021.05.043</w:t>
      </w:r>
      <w:r>
        <w:rPr>
          <w:rStyle w:val="Hipervnculo"/>
          <w:lang w:val="en-US"/>
        </w:rPr>
        <w:fldChar w:fldCharType="end"/>
      </w:r>
    </w:p>
    <w:p w14:paraId="2FD94293" w14:textId="77777777" w:rsidR="009574C6" w:rsidRDefault="00E223CA" w:rsidP="00610AC2">
      <w:pPr>
        <w:jc w:val="both"/>
      </w:pPr>
      <w:bookmarkStart w:id="802" w:name="ref-fedorov2012"/>
      <w:bookmarkEnd w:id="800"/>
      <w:r w:rsidRPr="007126FF">
        <w:rPr>
          <w:lang w:val="en-US"/>
        </w:rPr>
        <w:t xml:space="preserve">117. </w:t>
      </w:r>
      <w:r w:rsidRPr="007126FF">
        <w:rPr>
          <w:lang w:val="en-US"/>
        </w:rPr>
        <w:tab/>
        <w:t xml:space="preserve">Fedorov A, </w:t>
      </w:r>
      <w:proofErr w:type="spellStart"/>
      <w:r w:rsidRPr="007126FF">
        <w:rPr>
          <w:lang w:val="en-US"/>
        </w:rPr>
        <w:t>Beichel</w:t>
      </w:r>
      <w:proofErr w:type="spellEnd"/>
      <w:r w:rsidRPr="007126FF">
        <w:rPr>
          <w:lang w:val="en-US"/>
        </w:rPr>
        <w:t xml:space="preserve"> R, Kalpathy-Cramer J, et al. 3D Slicer as an image computing platform for the Quantitative Imaging Network. </w:t>
      </w:r>
      <w:proofErr w:type="spellStart"/>
      <w:r>
        <w:rPr>
          <w:i/>
          <w:iCs/>
        </w:rPr>
        <w:t>Magnetic</w:t>
      </w:r>
      <w:proofErr w:type="spellEnd"/>
      <w:r>
        <w:rPr>
          <w:i/>
          <w:iCs/>
        </w:rPr>
        <w:t xml:space="preserve"> </w:t>
      </w:r>
      <w:proofErr w:type="spellStart"/>
      <w:r>
        <w:rPr>
          <w:i/>
          <w:iCs/>
        </w:rPr>
        <w:t>Resonance</w:t>
      </w:r>
      <w:proofErr w:type="spellEnd"/>
      <w:r>
        <w:rPr>
          <w:i/>
          <w:iCs/>
        </w:rPr>
        <w:t xml:space="preserve"> </w:t>
      </w:r>
      <w:proofErr w:type="spellStart"/>
      <w:r>
        <w:rPr>
          <w:i/>
          <w:iCs/>
        </w:rPr>
        <w:t>Imaging</w:t>
      </w:r>
      <w:proofErr w:type="spellEnd"/>
      <w:r>
        <w:t>. 2012;30(9):1323-1341. doi:</w:t>
      </w:r>
      <w:hyperlink r:id="rId60">
        <w:r>
          <w:rPr>
            <w:rStyle w:val="Hipervnculo"/>
          </w:rPr>
          <w:t>10.1016/j.mri.2012.05.001</w:t>
        </w:r>
      </w:hyperlink>
      <w:bookmarkEnd w:id="560"/>
      <w:bookmarkEnd w:id="562"/>
      <w:bookmarkEnd w:id="802"/>
    </w:p>
    <w:sectPr w:rsidR="009574C6" w:rsidSect="00E223CA">
      <w:headerReference w:type="default" r:id="rId61"/>
      <w:footerReference w:type="default" r:id="rId62"/>
      <w:pgSz w:w="11900" w:h="16840"/>
      <w:pgMar w:top="-2320" w:right="1701" w:bottom="1417" w:left="1560" w:header="7" w:footer="511"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vier Vijande Asenjo" w:date="2023-11-16T13:37:00Z" w:initials="JVA">
    <w:p w14:paraId="55E126A8" w14:textId="6FDA2803" w:rsidR="00AC1B4D" w:rsidRDefault="00AC1B4D">
      <w:pPr>
        <w:pStyle w:val="Textocomentario"/>
      </w:pPr>
      <w:r>
        <w:rPr>
          <w:rStyle w:val="Refdecomentario"/>
        </w:rPr>
        <w:annotationRef/>
      </w:r>
      <w:r>
        <w:t>Tienes que añadir una tabla de abreviaturas al comienzo.</w:t>
      </w:r>
    </w:p>
  </w:comment>
  <w:comment w:id="9" w:author="Javier Vijande Asenjo" w:date="2023-11-16T08:50:00Z" w:initials="JVA">
    <w:p w14:paraId="2B881A5D" w14:textId="7E81B177" w:rsidR="00E223CA" w:rsidRDefault="00E223CA">
      <w:pPr>
        <w:pStyle w:val="Textocomentario"/>
      </w:pPr>
      <w:r>
        <w:rPr>
          <w:rStyle w:val="Refdecomentario"/>
        </w:rPr>
        <w:annotationRef/>
      </w:r>
      <w:r>
        <w:t>Yo creo que faltarían aquí algunas referencias para justificarlo.</w:t>
      </w:r>
    </w:p>
  </w:comment>
  <w:comment w:id="10" w:author="Antonio Otal Palacin" w:date="2023-11-18T17:49:00Z" w:initials="AO">
    <w:p w14:paraId="57AE65F1" w14:textId="77777777" w:rsidR="00383AA8" w:rsidRDefault="00383AA8">
      <w:pPr>
        <w:pStyle w:val="Textocomentario"/>
      </w:pPr>
      <w:r>
        <w:rPr>
          <w:rStyle w:val="Refdecomentario"/>
        </w:rPr>
        <w:annotationRef/>
      </w:r>
      <w:r>
        <w:t xml:space="preserve">Pongo un par (Las añadiré más tarde en el word para que me salgan ordenadicas): </w:t>
      </w:r>
    </w:p>
    <w:p w14:paraId="5889C563" w14:textId="77777777" w:rsidR="00383AA8" w:rsidRDefault="00383AA8">
      <w:pPr>
        <w:pStyle w:val="Textocomentario"/>
      </w:pPr>
    </w:p>
    <w:p w14:paraId="386643F4" w14:textId="77777777" w:rsidR="00383AA8" w:rsidRDefault="00383AA8">
      <w:pPr>
        <w:pStyle w:val="Textocomentario"/>
      </w:pPr>
      <w:r>
        <w:rPr>
          <w:color w:val="1E1D1A"/>
          <w:highlight w:val="white"/>
        </w:rPr>
        <w:t>Viswanathan, A., Beriwal, S., Santos, J., Demanes, D., Gaffney, D., Hansen, J., … &amp; Erickson, B. (2012). American brachytherapy society consensus guidelines for locally advanced carcinoma of the cervix. part ii: high-dose-rate brachytherapy. Brachytherapy, 11(1), 47-52. https://doi.org/10.1016/j.brachy.2011.07.002</w:t>
      </w:r>
      <w:r>
        <w:t xml:space="preserve"> </w:t>
      </w:r>
    </w:p>
    <w:p w14:paraId="4649AB13" w14:textId="77777777" w:rsidR="00383AA8" w:rsidRDefault="00383AA8">
      <w:pPr>
        <w:pStyle w:val="Textocomentario"/>
      </w:pPr>
    </w:p>
    <w:p w14:paraId="03B089D3" w14:textId="77777777" w:rsidR="00383AA8" w:rsidRDefault="00383AA8" w:rsidP="00A71311">
      <w:pPr>
        <w:pStyle w:val="Textocomentario"/>
      </w:pPr>
      <w:r>
        <w:rPr>
          <w:color w:val="1E1D1A"/>
          <w:highlight w:val="white"/>
        </w:rPr>
        <w:t>Williamson, J. (2006). Brachytherapy technology and physics practice since 1950: a half-century of progress. Physics in Medicine and Biology, 51(13), R303-R325. https://doi.org/10.1088/0031-9155/51/13/r18</w:t>
      </w:r>
      <w:r>
        <w:t xml:space="preserve"> </w:t>
      </w:r>
      <w:r>
        <w:br/>
      </w:r>
    </w:p>
  </w:comment>
  <w:comment w:id="11" w:author="Javier Vijande Asenjo" w:date="2023-11-16T08:50:00Z" w:initials="JVA">
    <w:p w14:paraId="1469A889" w14:textId="6F1C9823" w:rsidR="005D7DA6" w:rsidRDefault="005D7DA6">
      <w:pPr>
        <w:pStyle w:val="Textocomentario"/>
      </w:pPr>
      <w:r>
        <w:rPr>
          <w:rStyle w:val="Refdecomentario"/>
        </w:rPr>
        <w:annotationRef/>
      </w:r>
      <w:r>
        <w:t>Clarificar indicando las proximidades de que, de la semilla, del aplicador……</w:t>
      </w:r>
    </w:p>
  </w:comment>
  <w:comment w:id="12" w:author="Antonio Otal Palacin" w:date="2023-11-18T17:53:00Z" w:initials="AO">
    <w:p w14:paraId="5AEEE2FC" w14:textId="77777777" w:rsidR="00383AA8" w:rsidRDefault="00383AA8" w:rsidP="002C384C">
      <w:pPr>
        <w:pStyle w:val="Textocomentario"/>
      </w:pPr>
      <w:r>
        <w:rPr>
          <w:rStyle w:val="Refdecomentario"/>
        </w:rPr>
        <w:annotationRef/>
      </w:r>
      <w:r>
        <w:t>A ver si con esto es suficiente</w:t>
      </w:r>
    </w:p>
  </w:comment>
  <w:comment w:id="20" w:author="Javier Vijande Asenjo" w:date="2023-11-16T08:51:00Z" w:initials="JVA">
    <w:p w14:paraId="6190B30E" w14:textId="720BFFA9" w:rsidR="005D7DA6" w:rsidRDefault="005D7DA6">
      <w:pPr>
        <w:pStyle w:val="Textocomentario"/>
      </w:pPr>
      <w:r>
        <w:rPr>
          <w:rStyle w:val="Refdecomentario"/>
        </w:rPr>
        <w:annotationRef/>
      </w:r>
      <w:r>
        <w:t>Lo mismo que antes, alguna referencia general haría falta.</w:t>
      </w:r>
    </w:p>
  </w:comment>
  <w:comment w:id="21" w:author="Antonio Otal Palacin" w:date="2023-11-18T18:22:00Z" w:initials="AO">
    <w:p w14:paraId="3492B673" w14:textId="77777777" w:rsidR="00DF100A" w:rsidRDefault="00DF100A">
      <w:pPr>
        <w:pStyle w:val="Textocomentario"/>
      </w:pPr>
      <w:r>
        <w:rPr>
          <w:rStyle w:val="Refdecomentario"/>
        </w:rPr>
        <w:annotationRef/>
      </w:r>
      <w:r>
        <w:t>A ver esta:</w:t>
      </w:r>
    </w:p>
    <w:p w14:paraId="7B6E2766" w14:textId="77777777" w:rsidR="00DF100A" w:rsidRDefault="00DF100A">
      <w:pPr>
        <w:pStyle w:val="Textocomentario"/>
      </w:pPr>
    </w:p>
    <w:p w14:paraId="7A4D074E" w14:textId="77777777" w:rsidR="00DF100A" w:rsidRDefault="00DF100A" w:rsidP="00F06773">
      <w:pPr>
        <w:pStyle w:val="Textocomentario"/>
      </w:pPr>
      <w:r>
        <w:rPr>
          <w:color w:val="666666"/>
          <w:highlight w:val="white"/>
        </w:rPr>
        <w:t>- Clinical Use of Brachytherapy. (2012). In Comprehensive Brachytherapy (pp. 276–281). CRC Press. https://doi.org/10.1201/b13075-26</w:t>
      </w:r>
      <w:r>
        <w:t xml:space="preserve"> </w:t>
      </w:r>
    </w:p>
  </w:comment>
  <w:comment w:id="24" w:author="Javier Vijande Asenjo" w:date="2023-11-16T09:24:00Z" w:initials="JVA">
    <w:p w14:paraId="5012B8AF" w14:textId="7D834DD2" w:rsidR="00313291" w:rsidRDefault="00313291">
      <w:pPr>
        <w:pStyle w:val="Textocomentario"/>
      </w:pPr>
      <w:r>
        <w:rPr>
          <w:rStyle w:val="Refdecomentario"/>
        </w:rPr>
        <w:annotationRef/>
      </w:r>
      <w:r>
        <w:t>Yo pondría quizás una figura anatómica o similar para centrar la discusión</w:t>
      </w:r>
    </w:p>
  </w:comment>
  <w:comment w:id="25" w:author="Antonio Otal Palacin" w:date="2023-11-18T19:21:00Z" w:initials="AO">
    <w:p w14:paraId="4C8B8446" w14:textId="77777777" w:rsidR="00590699" w:rsidRDefault="00590699" w:rsidP="0056529F">
      <w:pPr>
        <w:pStyle w:val="Textocomentario"/>
      </w:pPr>
      <w:r>
        <w:rPr>
          <w:rStyle w:val="Refdecomentario"/>
        </w:rPr>
        <w:annotationRef/>
      </w:r>
      <w:r>
        <w:t>He puesto un gráfico de la incidencia del cáncer de cérvix en el mundo. Como en las citas lo pondré en la nueva versión del manuscrito</w:t>
      </w:r>
    </w:p>
  </w:comment>
  <w:comment w:id="28" w:author="Javier Vijande Asenjo" w:date="2023-11-16T09:18:00Z" w:initials="JVA">
    <w:p w14:paraId="1E4C4929" w14:textId="4206A764" w:rsidR="00313291" w:rsidRDefault="00313291">
      <w:pPr>
        <w:pStyle w:val="Textocomentario"/>
      </w:pPr>
      <w:r>
        <w:rPr>
          <w:rStyle w:val="Refdecomentario"/>
        </w:rPr>
        <w:annotationRef/>
      </w:r>
      <w:r>
        <w:t>Lo mismo, alguna referencia generica le haria falta.</w:t>
      </w:r>
    </w:p>
  </w:comment>
  <w:comment w:id="29" w:author="Antonio Otal Palacin" w:date="2023-11-18T20:22:00Z" w:initials="AO">
    <w:p w14:paraId="7CDEE4BB" w14:textId="77777777" w:rsidR="00A246FD" w:rsidRDefault="00A246FD">
      <w:pPr>
        <w:pStyle w:val="Textocomentario"/>
      </w:pPr>
      <w:r>
        <w:rPr>
          <w:rStyle w:val="Refdecomentario"/>
        </w:rPr>
        <w:annotationRef/>
      </w:r>
      <w:r>
        <w:rPr>
          <w:lang w:val="es-ES"/>
        </w:rPr>
        <w:t>Pondré estas:</w:t>
      </w:r>
      <w:r>
        <w:rPr>
          <w:lang w:val="es-ES"/>
        </w:rPr>
        <w:br/>
      </w:r>
      <w:r>
        <w:rPr>
          <w:lang w:val="es-ES"/>
        </w:rPr>
        <w:br/>
      </w:r>
      <w:r>
        <w:rPr>
          <w:color w:val="666666"/>
          <w:highlight w:val="white"/>
          <w:lang w:val="es-ES"/>
        </w:rPr>
        <w:t> Introduction and Innovations in Brachytherapy. (2012). In Comprehensive Brachytherapy (pp. 32–37). CRC Press. https://doi.org/10.1201/b13075-9</w:t>
      </w:r>
      <w:r>
        <w:rPr>
          <w:lang w:val="es-ES"/>
        </w:rPr>
        <w:t xml:space="preserve"> </w:t>
      </w:r>
    </w:p>
    <w:p w14:paraId="0DF9D964" w14:textId="77777777" w:rsidR="00A246FD" w:rsidRDefault="00A246FD">
      <w:pPr>
        <w:pStyle w:val="Textocomentario"/>
      </w:pPr>
    </w:p>
    <w:p w14:paraId="060F2984" w14:textId="77777777" w:rsidR="00A246FD" w:rsidRDefault="00A246FD" w:rsidP="00AF02C4">
      <w:pPr>
        <w:pStyle w:val="Textocomentario"/>
      </w:pPr>
      <w:r>
        <w:rPr>
          <w:color w:val="1E1D1A"/>
          <w:highlight w:val="white"/>
        </w:rPr>
        <w:t>Aronowitz, J. N. (2015). Afterloading: the technique that rescued brachytherapy. International Journal of Radiation Oncology*Biology*Physics, 92(3), 479-487. https://doi.org/10.1016/j.ijrobp.2015.02.014</w:t>
      </w:r>
      <w:r>
        <w:t xml:space="preserve"> </w:t>
      </w:r>
    </w:p>
  </w:comment>
  <w:comment w:id="30" w:author="Javier Vijande Asenjo" w:date="2023-11-16T09:18:00Z" w:initials="JVA">
    <w:p w14:paraId="2BB0B869" w14:textId="656C6651" w:rsidR="00313291" w:rsidRDefault="00313291">
      <w:pPr>
        <w:pStyle w:val="Textocomentario"/>
      </w:pPr>
      <w:r>
        <w:rPr>
          <w:rStyle w:val="Refdecomentario"/>
        </w:rPr>
        <w:annotationRef/>
      </w:r>
      <w:r>
        <w:t>¿Qué tal robar una figura?</w:t>
      </w:r>
    </w:p>
  </w:comment>
  <w:comment w:id="31" w:author="Antonio Otal Palacin" w:date="2023-11-18T20:47:00Z" w:initials="AO">
    <w:p w14:paraId="282430B2" w14:textId="77777777" w:rsidR="007F0BDA" w:rsidRDefault="007F0BDA" w:rsidP="00DF3607">
      <w:pPr>
        <w:pStyle w:val="Textocomentario"/>
      </w:pPr>
      <w:r>
        <w:rPr>
          <w:rStyle w:val="Refdecomentario"/>
        </w:rPr>
        <w:annotationRef/>
      </w:r>
      <w:r>
        <w:t>He robado dos pero ya veremos si las podemos poner...</w:t>
      </w:r>
    </w:p>
  </w:comment>
  <w:comment w:id="61" w:author="Javier Vijande Asenjo" w:date="2023-11-16T09:25:00Z" w:initials="JVA">
    <w:p w14:paraId="2743D915" w14:textId="26D0DFF7" w:rsidR="00313291" w:rsidRDefault="00313291">
      <w:pPr>
        <w:pStyle w:val="Textocomentario"/>
      </w:pPr>
      <w:r>
        <w:rPr>
          <w:rStyle w:val="Refdecomentario"/>
        </w:rPr>
        <w:annotationRef/>
      </w:r>
      <w:r>
        <w:t>Queda un tanto raro porque no has dicho que es.</w:t>
      </w:r>
    </w:p>
  </w:comment>
  <w:comment w:id="62" w:author="Antonio Otal Palacin" w:date="2023-11-18T20:05:00Z" w:initials="AO">
    <w:p w14:paraId="3E6460EA" w14:textId="77777777" w:rsidR="003726F9" w:rsidRDefault="003726F9" w:rsidP="008F7E9E">
      <w:pPr>
        <w:pStyle w:val="Textocomentario"/>
      </w:pPr>
      <w:r>
        <w:rPr>
          <w:rStyle w:val="Refdecomentario"/>
        </w:rPr>
        <w:annotationRef/>
      </w:r>
      <w:r>
        <w:t>He añadido unos párrafos donde se definen los puntos A y B. También pondré una figura para apoyar la definición</w:t>
      </w:r>
    </w:p>
  </w:comment>
  <w:comment w:id="65" w:author="Javier Vijande Asenjo" w:date="2023-11-16T09:31:00Z" w:initials="JVA">
    <w:p w14:paraId="6972180E" w14:textId="04B9C2D2" w:rsidR="00B3655B" w:rsidRDefault="00B3655B">
      <w:pPr>
        <w:pStyle w:val="Textocomentario"/>
      </w:pPr>
      <w:r>
        <w:rPr>
          <w:rStyle w:val="Refdecomentario"/>
        </w:rPr>
        <w:annotationRef/>
      </w:r>
      <w:r>
        <w:t>Pon una figurita chula, que si no queda un poco arido</w:t>
      </w:r>
    </w:p>
  </w:comment>
  <w:comment w:id="66" w:author="Antonio Otal Palacin" w:date="2023-11-19T16:41:00Z" w:initials="AO">
    <w:p w14:paraId="1C407B66" w14:textId="77777777" w:rsidR="0052331D" w:rsidRDefault="0052331D" w:rsidP="004574C5">
      <w:pPr>
        <w:pStyle w:val="Textocomentario"/>
      </w:pPr>
      <w:r>
        <w:rPr>
          <w:rStyle w:val="Refdecomentario"/>
        </w:rPr>
        <w:annotationRef/>
      </w:r>
      <w:r>
        <w:t>He puesto una de PLATO</w:t>
      </w:r>
    </w:p>
  </w:comment>
  <w:comment w:id="67" w:author="Javier Vijande Asenjo" w:date="2023-11-16T09:31:00Z" w:initials="JVA">
    <w:p w14:paraId="1B254D41" w14:textId="7D1B90DE" w:rsidR="00B3655B" w:rsidRDefault="00B3655B">
      <w:pPr>
        <w:pStyle w:val="Textocomentario"/>
      </w:pPr>
      <w:r>
        <w:rPr>
          <w:rStyle w:val="Refdecomentario"/>
        </w:rPr>
        <w:annotationRef/>
      </w:r>
      <w:r>
        <w:t>¿?</w:t>
      </w:r>
    </w:p>
  </w:comment>
  <w:comment w:id="68" w:author="Antonio Otal Palacin" w:date="2023-11-18T20:48:00Z" w:initials="AO">
    <w:p w14:paraId="6363B293" w14:textId="77777777" w:rsidR="007F0BDA" w:rsidRDefault="007F0BDA" w:rsidP="00A47CB1">
      <w:pPr>
        <w:pStyle w:val="Textocomentario"/>
      </w:pPr>
      <w:r>
        <w:rPr>
          <w:rStyle w:val="Refdecomentario"/>
        </w:rPr>
        <w:annotationRef/>
      </w:r>
      <w:r>
        <w:t>Glups! Un vestigio de mi herramienta de AI</w:t>
      </w:r>
    </w:p>
  </w:comment>
  <w:comment w:id="82" w:author="Javier Vijande Asenjo" w:date="2023-11-16T09:37:00Z" w:initials="JVA">
    <w:p w14:paraId="3C2642B9" w14:textId="22B2B2FF" w:rsidR="00780C86" w:rsidRDefault="00780C86">
      <w:pPr>
        <w:pStyle w:val="Textocomentario"/>
      </w:pPr>
      <w:r>
        <w:rPr>
          <w:rStyle w:val="Refdecomentario"/>
        </w:rPr>
        <w:annotationRef/>
      </w:r>
      <w:r>
        <w:t>Es obvio, pero quizás podrías aclarar que es radiación no ionizante para remarcar su diferencia respecto a 1.2.2</w:t>
      </w:r>
    </w:p>
  </w:comment>
  <w:comment w:id="83" w:author="Antonio Otal Palacin" w:date="2023-11-19T16:45:00Z" w:initials="AO">
    <w:p w14:paraId="6D5A41ED" w14:textId="77777777" w:rsidR="0052331D" w:rsidRDefault="0052331D" w:rsidP="00F020E5">
      <w:pPr>
        <w:pStyle w:val="Textocomentario"/>
      </w:pPr>
      <w:r>
        <w:rPr>
          <w:rStyle w:val="Refdecomentario"/>
        </w:rPr>
        <w:annotationRef/>
      </w:r>
      <w:r>
        <w:t>Supongo que con esto vale.</w:t>
      </w:r>
    </w:p>
  </w:comment>
  <w:comment w:id="95" w:author="Javier Vijande Asenjo" w:date="2023-11-16T09:44:00Z" w:initials="JVA">
    <w:p w14:paraId="34344996" w14:textId="04F880B3" w:rsidR="00C17A36" w:rsidRDefault="00C17A36">
      <w:pPr>
        <w:pStyle w:val="Textocomentario"/>
      </w:pPr>
      <w:r>
        <w:rPr>
          <w:rStyle w:val="Refdecomentario"/>
        </w:rPr>
        <w:annotationRef/>
      </w:r>
      <w:r>
        <w:t>formato</w:t>
      </w:r>
    </w:p>
  </w:comment>
  <w:comment w:id="96" w:author="Antonio Otal Palacin" w:date="2023-11-19T16:55:00Z" w:initials="AO">
    <w:p w14:paraId="0502B860" w14:textId="77777777" w:rsidR="00CB6820" w:rsidRDefault="00CB6820">
      <w:pPr>
        <w:pStyle w:val="Textocomentario"/>
      </w:pPr>
      <w:r>
        <w:rPr>
          <w:rStyle w:val="Refdecomentario"/>
        </w:rPr>
        <w:annotationRef/>
      </w:r>
      <w:r>
        <w:t>Lo añado,,,</w:t>
      </w:r>
    </w:p>
    <w:p w14:paraId="5467E12A" w14:textId="77777777" w:rsidR="00CB6820" w:rsidRDefault="00CB6820">
      <w:pPr>
        <w:pStyle w:val="Textocomentario"/>
      </w:pPr>
    </w:p>
    <w:p w14:paraId="3B94838E" w14:textId="77777777" w:rsidR="00CB6820" w:rsidRDefault="00CB6820" w:rsidP="00B73ADE">
      <w:pPr>
        <w:pStyle w:val="Textocomentario"/>
      </w:pPr>
      <w:r>
        <w:rPr>
          <w:color w:val="666666"/>
          <w:highlight w:val="white"/>
        </w:rPr>
        <w:t>Liu, Y., Zheng, D., Liu, J., Cui, J., Xi, H., Zhang, K., Huang, X., Wei, B., Wang, X., Xu, B., Li, K., Gao, Y., Liang, W., Tian, J., &amp; Chen, L. (2019). Comparing PET/MRI with PET/CT for Pretreatment Staging of Gastric Cancer. In Gastroenterology Research and Practice (Vol. 2019, pp. 1–11). Hindawi Limited. https://doi.org/10.1155/2019/9564627</w:t>
      </w:r>
      <w:r>
        <w:t xml:space="preserve"> </w:t>
      </w:r>
    </w:p>
  </w:comment>
  <w:comment w:id="101" w:author="Javier Vijande Asenjo" w:date="2023-11-16T09:46:00Z" w:initials="JVA">
    <w:p w14:paraId="267880A0" w14:textId="1D2456C9" w:rsidR="00C17A36" w:rsidRDefault="00C17A36">
      <w:pPr>
        <w:pStyle w:val="Textocomentario"/>
      </w:pPr>
      <w:r>
        <w:rPr>
          <w:rStyle w:val="Refdecomentario"/>
        </w:rPr>
        <w:annotationRef/>
      </w:r>
      <w:r>
        <w:t>Este párrafo repite lo que has dicho en el apartado 1.1.6. Yo lo quitaría.</w:t>
      </w:r>
    </w:p>
  </w:comment>
  <w:comment w:id="102" w:author="Antonio Otal Palacin" w:date="2023-11-19T17:05:00Z" w:initials="AO">
    <w:p w14:paraId="2B6377C0" w14:textId="77777777" w:rsidR="00C14E39" w:rsidRDefault="00C14E39" w:rsidP="00646086">
      <w:pPr>
        <w:pStyle w:val="Textocomentario"/>
      </w:pPr>
      <w:r>
        <w:rPr>
          <w:rStyle w:val="Refdecomentario"/>
        </w:rPr>
        <w:annotationRef/>
      </w:r>
      <w:r>
        <w:t>Lo hago</w:t>
      </w:r>
    </w:p>
  </w:comment>
  <w:comment w:id="112" w:author="Javier Vijande Asenjo" w:date="2023-11-16T09:49:00Z" w:initials="JVA">
    <w:p w14:paraId="7B093543" w14:textId="77777777" w:rsidR="00E81AE0" w:rsidRDefault="00C17A36" w:rsidP="00043A97">
      <w:pPr>
        <w:pStyle w:val="Textocomentario"/>
      </w:pPr>
      <w:r>
        <w:rPr>
          <w:rStyle w:val="Refdecomentario"/>
        </w:rPr>
        <w:annotationRef/>
      </w:r>
      <w:r w:rsidR="00E81AE0">
        <w:rPr>
          <w:lang w:val="es-ES"/>
        </w:rPr>
        <w:t>¿Qué es RM? ¿No seria MRI en todo el manuscrito?</w:t>
      </w:r>
    </w:p>
  </w:comment>
  <w:comment w:id="113" w:author="Antonio Otal Palacin" w:date="2023-11-19T17:09:00Z" w:initials="AO">
    <w:p w14:paraId="27634BF6" w14:textId="77777777" w:rsidR="00E81AE0" w:rsidRDefault="00C14E39" w:rsidP="00830186">
      <w:pPr>
        <w:pStyle w:val="Textocomentario"/>
      </w:pPr>
      <w:r>
        <w:rPr>
          <w:rStyle w:val="Refdecomentario"/>
        </w:rPr>
        <w:annotationRef/>
      </w:r>
      <w:r w:rsidR="00E81AE0">
        <w:rPr>
          <w:lang w:val="es-ES"/>
        </w:rPr>
        <w:t>Creo que voy a distinguir entre imagen por resonancia magnética nuclear (MRI) y resonancia magnética nuclear (MR)</w:t>
      </w:r>
    </w:p>
  </w:comment>
  <w:comment w:id="115" w:author="Javier Vijande Asenjo" w:date="2023-11-16T09:50:00Z" w:initials="JVA">
    <w:p w14:paraId="0715D36E" w14:textId="6C2D0B8D" w:rsidR="002248CD" w:rsidRDefault="002248CD">
      <w:pPr>
        <w:pStyle w:val="Textocomentario"/>
      </w:pPr>
      <w:r>
        <w:rPr>
          <w:rStyle w:val="Refdecomentario"/>
        </w:rPr>
        <w:annotationRef/>
      </w:r>
      <w:r>
        <w:t>Lo mismo, ¿Qué es MR? ¿no seria MRI?</w:t>
      </w:r>
    </w:p>
  </w:comment>
  <w:comment w:id="116" w:author="Antonio Otal Palacin" w:date="2023-11-19T17:10:00Z" w:initials="AO">
    <w:p w14:paraId="540C3A6D" w14:textId="77777777" w:rsidR="00E81AE0" w:rsidRDefault="00C14E39" w:rsidP="00AD5C6B">
      <w:pPr>
        <w:pStyle w:val="Textocomentario"/>
      </w:pPr>
      <w:r>
        <w:rPr>
          <w:rStyle w:val="Refdecomentario"/>
        </w:rPr>
        <w:annotationRef/>
      </w:r>
    </w:p>
  </w:comment>
  <w:comment w:id="124" w:author="Javier Vijande Asenjo" w:date="2023-11-16T09:55:00Z" w:initials="JVA">
    <w:p w14:paraId="205F8197" w14:textId="2DAA8DDB" w:rsidR="00571E16" w:rsidRDefault="00571E16">
      <w:pPr>
        <w:pStyle w:val="Textocomentario"/>
      </w:pPr>
      <w:r>
        <w:rPr>
          <w:rStyle w:val="Refdecomentario"/>
        </w:rPr>
        <w:annotationRef/>
      </w:r>
      <w:hyperlink r:id="rId1" w:history="1">
        <w:r w:rsidRPr="00FB66AD">
          <w:rPr>
            <w:rStyle w:val="Hipervnculo"/>
          </w:rPr>
          <w:t>https://www.nist.gov/pml/owm/writing-si-metric-system-units</w:t>
        </w:r>
      </w:hyperlink>
    </w:p>
    <w:p w14:paraId="37484F0F" w14:textId="77777777" w:rsidR="00571E16" w:rsidRDefault="00571E16">
      <w:pPr>
        <w:pStyle w:val="Textocomentario"/>
      </w:pPr>
    </w:p>
    <w:p w14:paraId="63C8DBE8" w14:textId="47A2C2C7" w:rsidR="00571E16" w:rsidRDefault="00571E16">
      <w:pPr>
        <w:pStyle w:val="Textocomentario"/>
      </w:pPr>
      <w:r>
        <w:t>Hay que dejar un espacio entre el número y la unidad</w:t>
      </w:r>
    </w:p>
  </w:comment>
  <w:comment w:id="141" w:author="Javier Vijande Asenjo" w:date="2023-11-16T09:57:00Z" w:initials="JVA">
    <w:p w14:paraId="320BA22C" w14:textId="77777777" w:rsidR="00571E16" w:rsidRDefault="00571E16">
      <w:pPr>
        <w:pStyle w:val="Textocomentario"/>
      </w:pPr>
      <w:r>
        <w:rPr>
          <w:rStyle w:val="Refdecomentario"/>
        </w:rPr>
        <w:annotationRef/>
      </w:r>
      <w:r>
        <w:t xml:space="preserve">Y mencionar a estos monstruos </w:t>
      </w:r>
      <w:r>
        <w:sym w:font="Wingdings" w:char="F04A"/>
      </w:r>
    </w:p>
    <w:p w14:paraId="13D88E2A" w14:textId="77777777" w:rsidR="00571E16" w:rsidRDefault="00571E16">
      <w:pPr>
        <w:pStyle w:val="Textocomentario"/>
      </w:pPr>
    </w:p>
    <w:p w14:paraId="57C70B21" w14:textId="40C07029" w:rsidR="00571E16" w:rsidRDefault="00000000">
      <w:pPr>
        <w:pStyle w:val="Textocomentario"/>
      </w:pPr>
      <w:hyperlink r:id="rId2" w:history="1">
        <w:r w:rsidR="00571E16" w:rsidRPr="00FB66AD">
          <w:rPr>
            <w:rStyle w:val="Hipervnculo"/>
          </w:rPr>
          <w:t>https://www.siemens-healthineers.com/es/magnetic-resonance-imaging/7t-mri-scanner/magnetom-terra</w:t>
        </w:r>
      </w:hyperlink>
    </w:p>
    <w:p w14:paraId="3B04458F" w14:textId="77777777" w:rsidR="00571E16" w:rsidRDefault="00571E16">
      <w:pPr>
        <w:pStyle w:val="Textocomentario"/>
      </w:pPr>
    </w:p>
    <w:p w14:paraId="54380D4E" w14:textId="150084E9" w:rsidR="00571E16" w:rsidRDefault="00000000">
      <w:pPr>
        <w:pStyle w:val="Textocomentario"/>
      </w:pPr>
      <w:hyperlink r:id="rId3" w:history="1">
        <w:r w:rsidR="00E70CD1" w:rsidRPr="00FB66AD">
          <w:rPr>
            <w:rStyle w:val="Hipervnculo"/>
          </w:rPr>
          <w:t>https://www.gehealthcare.com/products/magnetic-resonance-imaging/7t-mri-scanner</w:t>
        </w:r>
      </w:hyperlink>
    </w:p>
    <w:p w14:paraId="6B3F97CE" w14:textId="77777777" w:rsidR="00E70CD1" w:rsidRDefault="00E70CD1">
      <w:pPr>
        <w:pStyle w:val="Textocomentario"/>
      </w:pPr>
    </w:p>
    <w:p w14:paraId="6A0F91E5" w14:textId="7C6B7A37" w:rsidR="00E70CD1" w:rsidRDefault="00E70CD1">
      <w:pPr>
        <w:pStyle w:val="Textocomentario"/>
      </w:pPr>
      <w:r w:rsidRPr="00E70CD1">
        <w:t>https://marketing.webassets.siemens-healthineers.com/1800000002447076/9447ca5c65b6/MRI-MAGNETOM-Terra-7T-Scanner-ProductBrochure102015_1800000002447076.pdf</w:t>
      </w:r>
    </w:p>
  </w:comment>
  <w:comment w:id="142" w:author="Antonio Otal Palacin" w:date="2023-11-19T18:04:00Z" w:initials="AO">
    <w:p w14:paraId="330965A5" w14:textId="77777777" w:rsidR="00041417" w:rsidRDefault="00041417" w:rsidP="00B051A2">
      <w:pPr>
        <w:pStyle w:val="Textocomentario"/>
      </w:pPr>
      <w:r>
        <w:rPr>
          <w:rStyle w:val="Refdecomentario"/>
        </w:rPr>
        <w:annotationRef/>
      </w:r>
      <w:r>
        <w:t>No se cómo lo ves pero yo me quedaría aquí.</w:t>
      </w:r>
    </w:p>
  </w:comment>
  <w:comment w:id="158" w:author="Javier Vijande Asenjo" w:date="2023-11-16T10:08:00Z" w:initials="JVA">
    <w:p w14:paraId="423C9CD9" w14:textId="016436B2" w:rsidR="00E70CD1" w:rsidRDefault="00E70CD1">
      <w:pPr>
        <w:pStyle w:val="Textocomentario"/>
      </w:pPr>
      <w:r>
        <w:rPr>
          <w:rStyle w:val="Refdecomentario"/>
        </w:rPr>
        <w:annotationRef/>
      </w:r>
      <w:r>
        <w:t>Yo pondría una imagen de ejemplo</w:t>
      </w:r>
    </w:p>
  </w:comment>
  <w:comment w:id="159" w:author="Antonio Otal Palacin" w:date="2023-11-19T19:15:00Z" w:initials="AO">
    <w:p w14:paraId="1991BF3D" w14:textId="77777777" w:rsidR="00743456" w:rsidRDefault="00743456" w:rsidP="002F5BA6">
      <w:pPr>
        <w:pStyle w:val="Textocomentario"/>
      </w:pPr>
      <w:r>
        <w:rPr>
          <w:rStyle w:val="Refdecomentario"/>
        </w:rPr>
        <w:annotationRef/>
      </w:r>
      <w:r>
        <w:t>La pongo.</w:t>
      </w:r>
    </w:p>
  </w:comment>
  <w:comment w:id="165" w:author="Javier Vijande Asenjo" w:date="2023-11-16T11:09:00Z" w:initials="JVA">
    <w:p w14:paraId="7B41BEBD" w14:textId="5B884559" w:rsidR="007B4771" w:rsidRDefault="007B4771">
      <w:pPr>
        <w:pStyle w:val="Textocomentario"/>
      </w:pPr>
      <w:r>
        <w:rPr>
          <w:rStyle w:val="Refdecomentario"/>
        </w:rPr>
        <w:annotationRef/>
      </w:r>
      <w:r>
        <w:t>Esta definido antes.</w:t>
      </w:r>
    </w:p>
  </w:comment>
  <w:comment w:id="166" w:author="Antonio Otal Palacin" w:date="2023-11-19T18:28:00Z" w:initials="AO">
    <w:p w14:paraId="2E27B3E7" w14:textId="77777777" w:rsidR="006D5241" w:rsidRDefault="006D5241" w:rsidP="00766424">
      <w:pPr>
        <w:pStyle w:val="Textocomentario"/>
      </w:pPr>
      <w:r>
        <w:rPr>
          <w:rStyle w:val="Refdecomentario"/>
        </w:rPr>
        <w:annotationRef/>
      </w:r>
      <w:r>
        <w:t>Eliminado</w:t>
      </w:r>
    </w:p>
  </w:comment>
  <w:comment w:id="167" w:author="Javier Vijande Asenjo" w:date="2023-11-16T11:09:00Z" w:initials="JVA">
    <w:p w14:paraId="6FB197EF" w14:textId="351743E2" w:rsidR="007B4771" w:rsidRDefault="007B4771">
      <w:pPr>
        <w:pStyle w:val="Textocomentario"/>
      </w:pPr>
      <w:r>
        <w:rPr>
          <w:rStyle w:val="Refdecomentario"/>
        </w:rPr>
        <w:annotationRef/>
      </w:r>
      <w:r>
        <w:t>referencia</w:t>
      </w:r>
    </w:p>
  </w:comment>
  <w:comment w:id="168" w:author="Antonio Otal Palacin" w:date="2023-11-19T18:42:00Z" w:initials="AO">
    <w:p w14:paraId="45418FCC" w14:textId="77777777" w:rsidR="007E23CE" w:rsidRDefault="007E23CE">
      <w:pPr>
        <w:pStyle w:val="Textocomentario"/>
      </w:pPr>
      <w:r>
        <w:rPr>
          <w:rStyle w:val="Refdecomentario"/>
        </w:rPr>
        <w:annotationRef/>
      </w:r>
      <w:r>
        <w:rPr>
          <w:color w:val="666666"/>
          <w:highlight w:val="white"/>
        </w:rPr>
        <w:t>Lo añado</w:t>
      </w:r>
    </w:p>
    <w:p w14:paraId="7F366EFB" w14:textId="77777777" w:rsidR="007E23CE" w:rsidRDefault="007E23CE">
      <w:pPr>
        <w:pStyle w:val="Textocomentario"/>
      </w:pPr>
    </w:p>
    <w:p w14:paraId="2E6ED8CD" w14:textId="77777777" w:rsidR="007E23CE" w:rsidRDefault="007E23CE" w:rsidP="00BD1599">
      <w:pPr>
        <w:pStyle w:val="Textocomentario"/>
      </w:pPr>
      <w:r>
        <w:rPr>
          <w:color w:val="666666"/>
          <w:highlight w:val="white"/>
        </w:rPr>
        <w:t>Logsdon, M. D., &amp; Eifel, P. J. (1999). FIGO IIIB squamous cell carcinoma of the cervix: an analysis of prognostic factors emphasizing the balance between external beam and intracavitary radiation therapy. In International Journal of Radiation Oncology*Biology*Physics (Vol. 43, Issue 4, pp. 763–775). Elsevier BV. https://doi.org/10.1016/s0360-3016(98)00482-9</w:t>
      </w:r>
      <w:r>
        <w:t xml:space="preserve"> </w:t>
      </w:r>
    </w:p>
  </w:comment>
  <w:comment w:id="169" w:author="Javier Vijande Asenjo" w:date="2023-11-16T11:10:00Z" w:initials="JVA">
    <w:p w14:paraId="717DDE42" w14:textId="20C80545" w:rsidR="007B4771" w:rsidRDefault="007B4771">
      <w:pPr>
        <w:pStyle w:val="Textocomentario"/>
      </w:pPr>
      <w:r>
        <w:rPr>
          <w:rStyle w:val="Refdecomentario"/>
        </w:rPr>
        <w:annotationRef/>
      </w:r>
      <w:r>
        <w:t>Yo añadiria una nota al pie definiendo todo esto</w:t>
      </w:r>
    </w:p>
  </w:comment>
  <w:comment w:id="170" w:author="Antonio Otal Palacin" w:date="2023-11-19T18:48:00Z" w:initials="AO">
    <w:p w14:paraId="219E9B76" w14:textId="77777777" w:rsidR="00982DBA" w:rsidRDefault="00537CCF">
      <w:pPr>
        <w:pStyle w:val="Textocomentario"/>
      </w:pPr>
      <w:r>
        <w:rPr>
          <w:rStyle w:val="Refdecomentario"/>
        </w:rPr>
        <w:annotationRef/>
      </w:r>
      <w:r w:rsidR="00982DBA">
        <w:rPr>
          <w:lang w:val="es-ES"/>
        </w:rPr>
        <w:t>Pondré una nota:</w:t>
      </w:r>
    </w:p>
    <w:p w14:paraId="5CBEB9BC" w14:textId="77777777" w:rsidR="00982DBA" w:rsidRDefault="00982DBA">
      <w:pPr>
        <w:pStyle w:val="Textocomentario"/>
      </w:pPr>
    </w:p>
    <w:p w14:paraId="6118C9B9" w14:textId="77777777" w:rsidR="00982DBA" w:rsidRDefault="00982DBA" w:rsidP="00E82F2A">
      <w:pPr>
        <w:pStyle w:val="Textocomentario"/>
      </w:pPr>
      <w:r>
        <w:rPr>
          <w:color w:val="3B3B3B"/>
          <w:highlight w:val="white"/>
          <w:lang w:val="es-ES"/>
        </w:rPr>
        <w:t>El carcinoma de células escamosas de cuello uterino en estadio IIIB de FIGO representa un estadio avanzado de cáncer de cuello uterino en el que el tumor se ha extendido a la pared pélvica, causando invasión parametrial y/o hidronefrosis o riñón no funcional.</w:t>
      </w:r>
    </w:p>
  </w:comment>
  <w:comment w:id="171" w:author="Javier Vijande Asenjo" w:date="2023-11-16T11:10:00Z" w:initials="JVA">
    <w:p w14:paraId="67F5C835" w14:textId="37F216B9" w:rsidR="007B4771" w:rsidRDefault="007B4771">
      <w:pPr>
        <w:pStyle w:val="Textocomentario"/>
      </w:pPr>
      <w:r>
        <w:rPr>
          <w:rStyle w:val="Refdecomentario"/>
        </w:rPr>
        <w:annotationRef/>
      </w:r>
      <w:r>
        <w:rPr>
          <w:rStyle w:val="Refdecomentario"/>
        </w:rPr>
        <w:t>referencia</w:t>
      </w:r>
    </w:p>
  </w:comment>
  <w:comment w:id="172" w:author="Antonio Otal Palacin" w:date="2023-11-19T19:04:00Z" w:initials="AO">
    <w:p w14:paraId="2BE519A8" w14:textId="77777777" w:rsidR="00035165" w:rsidRDefault="00035165">
      <w:pPr>
        <w:pStyle w:val="Textocomentario"/>
      </w:pPr>
      <w:r>
        <w:rPr>
          <w:rStyle w:val="Refdecomentario"/>
        </w:rPr>
        <w:annotationRef/>
      </w:r>
      <w:r>
        <w:t>Ahí va:</w:t>
      </w:r>
    </w:p>
    <w:p w14:paraId="0F1616EE" w14:textId="77777777" w:rsidR="00035165" w:rsidRDefault="00035165">
      <w:pPr>
        <w:pStyle w:val="Textocomentario"/>
      </w:pPr>
    </w:p>
    <w:p w14:paraId="6BCD591B" w14:textId="77777777" w:rsidR="00035165" w:rsidRDefault="00035165" w:rsidP="009B68CE">
      <w:pPr>
        <w:pStyle w:val="Textocomentario"/>
      </w:pPr>
      <w:r>
        <w:rPr>
          <w:color w:val="666666"/>
          <w:highlight w:val="white"/>
        </w:rPr>
        <w:t>Viswanathan, A. N., Beriwal, S., De Los Santos, J. F., Demanes, D. J., Gaffney, D., Hansen, J., Jones, E., Kirisits, C., Thomadsen, B., &amp; Erickson, B. (2012). American Brachytherapy Society consensus guidelines for locally advanced carcinoma of the cervix. Part II: High-dose-rate brachytherapy. In Brachytherapy (Vol. 11, Issue 1, pp. 47–52). Elsevier BV. https://doi.org/10.1016/j.brachy.2011.07.002</w:t>
      </w:r>
      <w:r>
        <w:t xml:space="preserve"> </w:t>
      </w:r>
    </w:p>
  </w:comment>
  <w:comment w:id="177" w:author="Javier Vijande Asenjo" w:date="2023-11-16T11:10:00Z" w:initials="JVA">
    <w:p w14:paraId="0129CBD2" w14:textId="38FDC52E" w:rsidR="007B4771" w:rsidRDefault="007B4771">
      <w:pPr>
        <w:pStyle w:val="Textocomentario"/>
        <w:rPr>
          <w:rStyle w:val="Refdecomentario"/>
        </w:rPr>
      </w:pPr>
      <w:r>
        <w:rPr>
          <w:rStyle w:val="Refdecomentario"/>
        </w:rPr>
        <w:annotationRef/>
      </w:r>
      <w:r>
        <w:rPr>
          <w:rStyle w:val="Refdecomentario"/>
        </w:rPr>
        <w:t>En</w:t>
      </w:r>
    </w:p>
    <w:p w14:paraId="526C2DC1" w14:textId="38921D8D" w:rsidR="007B4771" w:rsidRDefault="00000000">
      <w:pPr>
        <w:pStyle w:val="Textocomentario"/>
      </w:pPr>
      <w:hyperlink r:id="rId4" w:history="1">
        <w:r w:rsidR="007B4771" w:rsidRPr="00FB66AD">
          <w:rPr>
            <w:rStyle w:val="Hipervnculo"/>
          </w:rPr>
          <w:t>https://www.sciencedirect.com/science/article/pii/S016781401100764X?via%3Dihub</w:t>
        </w:r>
      </w:hyperlink>
    </w:p>
    <w:p w14:paraId="7A8F8D13" w14:textId="03DCAE4D" w:rsidR="007B4771" w:rsidRDefault="007B4771">
      <w:pPr>
        <w:pStyle w:val="Textocomentario"/>
      </w:pPr>
      <w:r>
        <w:t>¿no dice lo mismo la ESTRO?</w:t>
      </w:r>
    </w:p>
    <w:p w14:paraId="44176463" w14:textId="77777777" w:rsidR="00674011" w:rsidRDefault="00674011">
      <w:pPr>
        <w:pStyle w:val="Textocomentario"/>
      </w:pPr>
    </w:p>
  </w:comment>
  <w:comment w:id="178" w:author="Antonio Otal Palacin" w:date="2023-11-19T19:10:00Z" w:initials="AO">
    <w:p w14:paraId="0E030A7F" w14:textId="77777777" w:rsidR="00743456" w:rsidRDefault="00743456" w:rsidP="00F40E50">
      <w:pPr>
        <w:pStyle w:val="Textocomentario"/>
      </w:pPr>
      <w:r>
        <w:rPr>
          <w:rStyle w:val="Refdecomentario"/>
        </w:rPr>
        <w:annotationRef/>
      </w:r>
      <w:r>
        <w:t>Cierto. Pongo la cita también</w:t>
      </w:r>
    </w:p>
  </w:comment>
  <w:comment w:id="179" w:author="Javier Vijande Asenjo" w:date="2023-11-16T11:26:00Z" w:initials="JVA">
    <w:p w14:paraId="39C73B02" w14:textId="08D3D55F" w:rsidR="002E5893" w:rsidRDefault="002E5893">
      <w:pPr>
        <w:pStyle w:val="Textocomentario"/>
      </w:pPr>
      <w:r>
        <w:rPr>
          <w:rStyle w:val="Refdecomentario"/>
        </w:rPr>
        <w:annotationRef/>
      </w:r>
      <w:r>
        <w:t>No entiendo muy bien, pero puede ser que no entienda el tecnicismo.</w:t>
      </w:r>
    </w:p>
  </w:comment>
  <w:comment w:id="180" w:author="Antonio Otal Palacin" w:date="2023-11-19T19:24:00Z" w:initials="AO">
    <w:p w14:paraId="5EA229BC" w14:textId="77777777" w:rsidR="006311C1" w:rsidRDefault="006311C1" w:rsidP="00B44E70">
      <w:pPr>
        <w:pStyle w:val="Textocomentario"/>
      </w:pPr>
      <w:r>
        <w:rPr>
          <w:rStyle w:val="Refdecomentario"/>
        </w:rPr>
        <w:annotationRef/>
      </w:r>
      <w:r>
        <w:t xml:space="preserve">En la fase de radioterapia externa se radian las cadenas ganglionares a la vez que se le da a la paciente quimioterapia. No se si me he explicado... </w:t>
      </w:r>
    </w:p>
  </w:comment>
  <w:comment w:id="185" w:author="Javier Vijande Asenjo" w:date="2023-11-16T11:27:00Z" w:initials="JVA">
    <w:p w14:paraId="18ECC553" w14:textId="4EBC2360" w:rsidR="002E5893" w:rsidRDefault="002E5893">
      <w:pPr>
        <w:pStyle w:val="Textocomentario"/>
      </w:pPr>
      <w:r>
        <w:rPr>
          <w:rStyle w:val="Refdecomentario"/>
        </w:rPr>
        <w:annotationRef/>
      </w:r>
      <w:r>
        <w:t xml:space="preserve">5ª vez que lo defines </w:t>
      </w:r>
      <w:r>
        <w:sym w:font="Wingdings" w:char="F04A"/>
      </w:r>
    </w:p>
  </w:comment>
  <w:comment w:id="186" w:author="Javier Vijande Asenjo" w:date="2023-11-16T11:29:00Z" w:initials="JVA">
    <w:p w14:paraId="5D16B4B3" w14:textId="291E88F6" w:rsidR="002E5893" w:rsidRDefault="002E5893">
      <w:pPr>
        <w:pStyle w:val="Textocomentario"/>
      </w:pPr>
      <w:r>
        <w:rPr>
          <w:rStyle w:val="Refdecomentario"/>
        </w:rPr>
        <w:annotationRef/>
      </w:r>
      <w:r>
        <w:t>No lo vuelves a usar</w:t>
      </w:r>
    </w:p>
  </w:comment>
  <w:comment w:id="187" w:author="Javier Vijande Asenjo" w:date="2023-11-16T11:29:00Z" w:initials="JVA">
    <w:p w14:paraId="236AE295" w14:textId="257BBC84" w:rsidR="002E5893" w:rsidRDefault="002E5893">
      <w:pPr>
        <w:pStyle w:val="Textocomentario"/>
      </w:pPr>
      <w:r>
        <w:rPr>
          <w:rStyle w:val="Refdecomentario"/>
        </w:rPr>
        <w:annotationRef/>
      </w:r>
      <w:r>
        <w:t>No lo usas mas</w:t>
      </w:r>
    </w:p>
  </w:comment>
  <w:comment w:id="188" w:author="Javier Vijande Asenjo" w:date="2023-11-16T11:29:00Z" w:initials="JVA">
    <w:p w14:paraId="16FBD31F" w14:textId="61522038" w:rsidR="002E5893" w:rsidRDefault="002E5893">
      <w:pPr>
        <w:pStyle w:val="Textocomentario"/>
      </w:pPr>
      <w:r>
        <w:rPr>
          <w:rStyle w:val="Refdecomentario"/>
        </w:rPr>
        <w:annotationRef/>
      </w:r>
      <w:r>
        <w:t>Faltaria justificar esta afirmacion de alguna forma, quizas referencia</w:t>
      </w:r>
    </w:p>
  </w:comment>
  <w:comment w:id="196" w:author="Javier Vijande Asenjo" w:date="2023-11-16T11:56:00Z" w:initials="JVA">
    <w:p w14:paraId="07F604B5" w14:textId="77777777" w:rsidR="004556DA" w:rsidRDefault="004556DA" w:rsidP="004556DA">
      <w:pPr>
        <w:pStyle w:val="Textocomentario"/>
      </w:pPr>
      <w:r>
        <w:t>¿</w:t>
      </w:r>
      <w:r>
        <w:rPr>
          <w:rStyle w:val="Refdecomentario"/>
        </w:rPr>
        <w:annotationRef/>
      </w:r>
      <w:r>
        <w:t>Esto no deberia ser el primer punto, o el segundo como mucho, en el 1.3?</w:t>
      </w:r>
    </w:p>
  </w:comment>
  <w:comment w:id="197" w:author="Antonio Otal Palacin" w:date="2023-11-26T11:25:00Z" w:initials="AO">
    <w:p w14:paraId="041F4642" w14:textId="77777777" w:rsidR="004556DA" w:rsidRDefault="004556DA" w:rsidP="004556DA">
      <w:pPr>
        <w:pStyle w:val="Textocomentario"/>
      </w:pPr>
      <w:r>
        <w:rPr>
          <w:rStyle w:val="Refdecomentario"/>
        </w:rPr>
        <w:annotationRef/>
      </w:r>
      <w:r>
        <w:t>Lo paso como punto 1.3.2</w:t>
      </w:r>
    </w:p>
  </w:comment>
  <w:comment w:id="201" w:author="Javier Vijande Asenjo" w:date="2023-11-16T11:56:00Z" w:initials="JVA">
    <w:p w14:paraId="3ED715C9" w14:textId="77777777" w:rsidR="004556DA" w:rsidRDefault="004556DA" w:rsidP="004556DA">
      <w:pPr>
        <w:pStyle w:val="Textocomentario"/>
      </w:pPr>
      <w:r>
        <w:rPr>
          <w:rStyle w:val="Refdecomentario"/>
        </w:rPr>
        <w:annotationRef/>
      </w:r>
      <w:r>
        <w:t>¿Por qué no usas la abreviatura que has definido arriba?</w:t>
      </w:r>
    </w:p>
  </w:comment>
  <w:comment w:id="212" w:author="Javier Vijande Asenjo" w:date="2023-11-16T11:42:00Z" w:initials="JVA">
    <w:p w14:paraId="6A1367C7" w14:textId="44FC375F" w:rsidR="008A6B14" w:rsidRDefault="008A6B14">
      <w:pPr>
        <w:pStyle w:val="Textocomentario"/>
      </w:pPr>
      <w:r>
        <w:rPr>
          <w:rStyle w:val="Refdecomentario"/>
        </w:rPr>
        <w:annotationRef/>
      </w:r>
      <w:r>
        <w:t>¿Por qué no pones una tabla resumen con dichas recomendaciones, una columna para ABS y otra para ESTRO, así se verían claramente.</w:t>
      </w:r>
    </w:p>
  </w:comment>
  <w:comment w:id="213" w:author="Antonio Otal Palacin" w:date="2023-11-26T17:54:00Z" w:initials="AO">
    <w:p w14:paraId="6F91B6DF" w14:textId="77777777" w:rsidR="00C70832" w:rsidRDefault="00C70832" w:rsidP="002B1D02">
      <w:pPr>
        <w:pStyle w:val="Textocomentario"/>
      </w:pPr>
      <w:r>
        <w:rPr>
          <w:rStyle w:val="Refdecomentario"/>
        </w:rPr>
        <w:annotationRef/>
      </w:r>
      <w:r>
        <w:t>He cambiado este apartado radicalmente. Lo discutimos en la nueva versión.</w:t>
      </w:r>
    </w:p>
  </w:comment>
  <w:comment w:id="226" w:author="Javier Vijande Asenjo" w:date="2023-11-16T11:41:00Z" w:initials="JVA">
    <w:p w14:paraId="08DD4FF4" w14:textId="7B392884" w:rsidR="008A6B14" w:rsidRDefault="008A6B14">
      <w:pPr>
        <w:pStyle w:val="Textocomentario"/>
      </w:pPr>
      <w:r>
        <w:rPr>
          <w:rStyle w:val="Refdecomentario"/>
        </w:rPr>
        <w:annotationRef/>
      </w:r>
      <w:r>
        <w:t>repetitivo</w:t>
      </w:r>
    </w:p>
  </w:comment>
  <w:comment w:id="229" w:author="Javier Vijande Asenjo" w:date="2023-11-16T11:42:00Z" w:initials="JVA">
    <w:p w14:paraId="6EF9B657" w14:textId="56934037" w:rsidR="008A6B14" w:rsidRDefault="008A6B14">
      <w:pPr>
        <w:pStyle w:val="Textocomentario"/>
      </w:pPr>
      <w:r>
        <w:rPr>
          <w:rStyle w:val="Refdecomentario"/>
        </w:rPr>
        <w:annotationRef/>
      </w:r>
      <w:r>
        <w:t>repetitivo</w:t>
      </w:r>
    </w:p>
  </w:comment>
  <w:comment w:id="236" w:author="Javier Vijande Asenjo" w:date="2023-11-16T11:43:00Z" w:initials="JVA">
    <w:p w14:paraId="53A192E9" w14:textId="04B8B858" w:rsidR="008A6B14" w:rsidRDefault="008A6B14">
      <w:pPr>
        <w:pStyle w:val="Textocomentario"/>
      </w:pPr>
      <w:r>
        <w:rPr>
          <w:rStyle w:val="Refdecomentario"/>
        </w:rPr>
        <w:annotationRef/>
      </w:r>
      <w:r>
        <w:t>repetitivo</w:t>
      </w:r>
    </w:p>
  </w:comment>
  <w:comment w:id="247" w:author="Javier Vijande Asenjo" w:date="2023-11-16T11:45:00Z" w:initials="JVA">
    <w:p w14:paraId="3E2DF96F" w14:textId="0806D464" w:rsidR="003F311A" w:rsidRDefault="003F311A">
      <w:pPr>
        <w:pStyle w:val="Textocomentario"/>
      </w:pPr>
      <w:r>
        <w:rPr>
          <w:rStyle w:val="Refdecomentario"/>
        </w:rPr>
        <w:annotationRef/>
      </w:r>
      <w:r>
        <w:t>repetitivo</w:t>
      </w:r>
    </w:p>
  </w:comment>
  <w:comment w:id="250" w:author="Javier Vijande Asenjo" w:date="2023-11-16T11:46:00Z" w:initials="JVA">
    <w:p w14:paraId="39F01262" w14:textId="14C57A29" w:rsidR="003F311A" w:rsidRDefault="003F311A">
      <w:pPr>
        <w:pStyle w:val="Textocomentario"/>
      </w:pPr>
      <w:r>
        <w:rPr>
          <w:rStyle w:val="Refdecomentario"/>
        </w:rPr>
        <w:annotationRef/>
      </w:r>
      <w:r>
        <w:t>¿o estudio clínico?</w:t>
      </w:r>
    </w:p>
  </w:comment>
  <w:comment w:id="251" w:author="Javier Vijande Asenjo" w:date="2023-11-16T11:47:00Z" w:initials="JVA">
    <w:p w14:paraId="4598CC75" w14:textId="3FB01EE9" w:rsidR="00AA6C9E" w:rsidRDefault="00AA6C9E">
      <w:pPr>
        <w:pStyle w:val="Textocomentario"/>
      </w:pPr>
      <w:r>
        <w:rPr>
          <w:rStyle w:val="Refdecomentario"/>
        </w:rPr>
        <w:annotationRef/>
      </w:r>
      <w:r>
        <w:t>Habria que citar algunos o un documento tipo report</w:t>
      </w:r>
    </w:p>
  </w:comment>
  <w:comment w:id="254" w:author="Javier Vijande Asenjo" w:date="2023-11-16T11:50:00Z" w:initials="JVA">
    <w:p w14:paraId="144E63EA" w14:textId="564077F8" w:rsidR="00AA6C9E" w:rsidRDefault="00AA6C9E">
      <w:pPr>
        <w:pStyle w:val="Textocomentario"/>
      </w:pPr>
      <w:r>
        <w:rPr>
          <w:rStyle w:val="Refdecomentario"/>
        </w:rPr>
        <w:annotationRef/>
      </w:r>
      <w:r>
        <w:t>Habría que decir como encaja EMBRACE-I aquí</w:t>
      </w:r>
    </w:p>
  </w:comment>
  <w:comment w:id="257" w:author="Javier Vijande Asenjo" w:date="2023-11-16T11:49:00Z" w:initials="JVA">
    <w:p w14:paraId="07E03076" w14:textId="77777777" w:rsidR="00AA6C9E" w:rsidRDefault="00AA6C9E" w:rsidP="00AA6C9E">
      <w:pPr>
        <w:pStyle w:val="Textocomentario"/>
      </w:pPr>
      <w:r>
        <w:rPr>
          <w:rStyle w:val="Refdecomentario"/>
        </w:rPr>
        <w:annotationRef/>
      </w:r>
      <w:r>
        <w:rPr>
          <w:rStyle w:val="Refdecomentario"/>
        </w:rPr>
        <w:annotationRef/>
      </w:r>
      <w:r>
        <w:t>Que no es IGABT ¿?</w:t>
      </w:r>
    </w:p>
    <w:p w14:paraId="7D1A90C4" w14:textId="7F30A2BD" w:rsidR="00AA6C9E" w:rsidRDefault="00AA6C9E">
      <w:pPr>
        <w:pStyle w:val="Textocomentario"/>
      </w:pPr>
    </w:p>
  </w:comment>
  <w:comment w:id="270" w:author="Javier Vijande Asenjo" w:date="2023-11-16T11:52:00Z" w:initials="JVA">
    <w:p w14:paraId="792AF583" w14:textId="739FBD73" w:rsidR="00B54866" w:rsidRDefault="00B54866">
      <w:pPr>
        <w:pStyle w:val="Textocomentario"/>
      </w:pPr>
      <w:r>
        <w:rPr>
          <w:rStyle w:val="Refdecomentario"/>
        </w:rPr>
        <w:annotationRef/>
      </w:r>
      <w:r>
        <w:t xml:space="preserve">Antonio por dios </w:t>
      </w:r>
      <w:r>
        <w:sym w:font="Wingdings" w:char="F04A"/>
      </w:r>
      <w:r>
        <w:t>, cuarta abreviatura distinta para el mismo concepto</w:t>
      </w:r>
    </w:p>
  </w:comment>
  <w:comment w:id="272" w:author="Javier Vijande Asenjo" w:date="2023-11-16T11:54:00Z" w:initials="JVA">
    <w:p w14:paraId="7457915F" w14:textId="02CA6C4B" w:rsidR="00761623" w:rsidRDefault="00761623">
      <w:pPr>
        <w:pStyle w:val="Textocomentario"/>
      </w:pPr>
      <w:r>
        <w:rPr>
          <w:rStyle w:val="Refdecomentario"/>
        </w:rPr>
        <w:annotationRef/>
      </w:r>
      <w:r>
        <w:t>Esto queda aquí suelto,  habría que incluirlo cuando se habla del EMBRACEII</w:t>
      </w:r>
    </w:p>
  </w:comment>
  <w:comment w:id="278" w:author="Javier Vijande Asenjo" w:date="2023-11-16T11:55:00Z" w:initials="JVA">
    <w:p w14:paraId="71905480" w14:textId="44C5FA0E" w:rsidR="00902423" w:rsidRDefault="00902423">
      <w:pPr>
        <w:pStyle w:val="Textocomentario"/>
      </w:pPr>
      <w:r>
        <w:rPr>
          <w:rStyle w:val="Refdecomentario"/>
        </w:rPr>
        <w:annotationRef/>
      </w:r>
      <w:r>
        <w:t>Nunca lo usas</w:t>
      </w:r>
    </w:p>
  </w:comment>
  <w:comment w:id="283" w:author="Javier Vijande Asenjo" w:date="2023-11-16T11:56:00Z" w:initials="JVA">
    <w:p w14:paraId="7A16D51B" w14:textId="0C94469F" w:rsidR="00902423" w:rsidRDefault="00902423">
      <w:pPr>
        <w:pStyle w:val="Textocomentario"/>
      </w:pPr>
      <w:r>
        <w:t>¿</w:t>
      </w:r>
      <w:r>
        <w:rPr>
          <w:rStyle w:val="Refdecomentario"/>
        </w:rPr>
        <w:annotationRef/>
      </w:r>
      <w:r>
        <w:t>Esto no deberia ser el primer punto, o el segundo como mucho, en el 1.3?</w:t>
      </w:r>
    </w:p>
  </w:comment>
  <w:comment w:id="284" w:author="Antonio Otal Palacin" w:date="2023-11-26T11:25:00Z" w:initials="AO">
    <w:p w14:paraId="53BDDFD4" w14:textId="77777777" w:rsidR="004556DA" w:rsidRDefault="004556DA" w:rsidP="004E2008">
      <w:pPr>
        <w:pStyle w:val="Textocomentario"/>
      </w:pPr>
      <w:r>
        <w:rPr>
          <w:rStyle w:val="Refdecomentario"/>
        </w:rPr>
        <w:annotationRef/>
      </w:r>
      <w:r>
        <w:t>Lo paso como punto 1.3.2</w:t>
      </w:r>
    </w:p>
  </w:comment>
  <w:comment w:id="288" w:author="Javier Vijande Asenjo" w:date="2023-11-16T11:56:00Z" w:initials="JVA">
    <w:p w14:paraId="1624AAE0" w14:textId="213840EA" w:rsidR="00780864" w:rsidRDefault="00780864">
      <w:pPr>
        <w:pStyle w:val="Textocomentario"/>
      </w:pPr>
      <w:r>
        <w:rPr>
          <w:rStyle w:val="Refdecomentario"/>
        </w:rPr>
        <w:annotationRef/>
      </w:r>
      <w:r>
        <w:t>¿Por qué no usas la abreviatura que has definido arriba?</w:t>
      </w:r>
    </w:p>
  </w:comment>
  <w:comment w:id="316" w:author="Javier Vijande Asenjo" w:date="2023-11-16T12:04:00Z" w:initials="JVA">
    <w:p w14:paraId="4CA168BA" w14:textId="5D1C0440" w:rsidR="00780864" w:rsidRDefault="00780864">
      <w:pPr>
        <w:pStyle w:val="Textocomentario"/>
      </w:pPr>
      <w:r>
        <w:rPr>
          <w:rStyle w:val="Refdecomentario"/>
        </w:rPr>
        <w:annotationRef/>
      </w:r>
      <w:r>
        <w:t>Cc o cm3, elige una y se constante en el texto</w:t>
      </w:r>
    </w:p>
  </w:comment>
  <w:comment w:id="321" w:author="Javier Vijande Asenjo" w:date="2023-11-16T12:05:00Z" w:initials="JVA">
    <w:p w14:paraId="7EFE0208" w14:textId="549B07F9" w:rsidR="00780864" w:rsidRDefault="00780864">
      <w:pPr>
        <w:pStyle w:val="Textocomentario"/>
      </w:pPr>
      <w:r>
        <w:rPr>
          <w:rStyle w:val="Refdecomentario"/>
        </w:rPr>
        <w:annotationRef/>
      </w:r>
      <w:r>
        <w:t>referencia</w:t>
      </w:r>
    </w:p>
  </w:comment>
  <w:comment w:id="322" w:author="Javier Vijande Asenjo" w:date="2023-11-16T12:06:00Z" w:initials="JVA">
    <w:p w14:paraId="4A6026CE" w14:textId="739F4E5F" w:rsidR="00AB727F" w:rsidRDefault="00AB727F">
      <w:pPr>
        <w:pStyle w:val="Textocomentario"/>
      </w:pPr>
      <w:r>
        <w:rPr>
          <w:rStyle w:val="Refdecomentario"/>
        </w:rPr>
        <w:annotationRef/>
      </w:r>
      <w:r>
        <w:t>referencia a esa literatura</w:t>
      </w:r>
    </w:p>
  </w:comment>
  <w:comment w:id="351" w:author="Javier Vijande Asenjo" w:date="2023-11-16T12:18:00Z" w:initials="JVA">
    <w:p w14:paraId="63B66C8E" w14:textId="1190574F" w:rsidR="007B7676" w:rsidRDefault="007B7676">
      <w:pPr>
        <w:pStyle w:val="Textocomentario"/>
      </w:pPr>
      <w:r>
        <w:rPr>
          <w:rStyle w:val="Refdecomentario"/>
        </w:rPr>
        <w:annotationRef/>
      </w:r>
      <w:r>
        <w:t>3ª definicion</w:t>
      </w:r>
    </w:p>
  </w:comment>
  <w:comment w:id="357" w:author="Javier Vijande Asenjo" w:date="2023-11-16T12:19:00Z" w:initials="JVA">
    <w:p w14:paraId="5ECBF5B2" w14:textId="6A25B29A" w:rsidR="007B7676" w:rsidRDefault="007B7676">
      <w:pPr>
        <w:pStyle w:val="Textocomentario"/>
      </w:pPr>
      <w:r>
        <w:rPr>
          <w:rStyle w:val="Refdecomentario"/>
        </w:rPr>
        <w:annotationRef/>
      </w:r>
      <w:r>
        <w:t>Pon una imagen, que quedaría bonito</w:t>
      </w:r>
    </w:p>
  </w:comment>
  <w:comment w:id="360" w:author="Javier Vijande Asenjo" w:date="2023-11-16T12:20:00Z" w:initials="JVA">
    <w:p w14:paraId="4341AF3D" w14:textId="0D60DB19" w:rsidR="007B7676" w:rsidRDefault="007B7676">
      <w:pPr>
        <w:pStyle w:val="Textocomentario"/>
      </w:pPr>
      <w:r>
        <w:rPr>
          <w:rStyle w:val="Refdecomentario"/>
        </w:rPr>
        <w:annotationRef/>
      </w:r>
      <w:r>
        <w:t>Yo no pondría esto en una sección independiente</w:t>
      </w:r>
    </w:p>
  </w:comment>
  <w:comment w:id="365" w:author="Javier Vijande Asenjo" w:date="2023-11-16T13:32:00Z" w:initials="JVA">
    <w:p w14:paraId="277FCEE2" w14:textId="14758E76" w:rsidR="00717170" w:rsidRDefault="00717170">
      <w:pPr>
        <w:pStyle w:val="Textocomentario"/>
      </w:pPr>
      <w:r>
        <w:rPr>
          <w:rStyle w:val="Refdecomentario"/>
        </w:rPr>
        <w:annotationRef/>
      </w:r>
      <w:r>
        <w:t>Ponlo en el mismo orden en que se hacen en la sección 2.</w:t>
      </w:r>
    </w:p>
  </w:comment>
  <w:comment w:id="366" w:author="Javier Vijande Asenjo" w:date="2023-11-16T12:21:00Z" w:initials="JVA">
    <w:p w14:paraId="74860364" w14:textId="0414D6A6" w:rsidR="0024751C" w:rsidRDefault="0024751C">
      <w:pPr>
        <w:pStyle w:val="Textocomentario"/>
      </w:pPr>
      <w:r>
        <w:rPr>
          <w:rStyle w:val="Refdecomentario"/>
        </w:rPr>
        <w:annotationRef/>
      </w:r>
      <w:r>
        <w:t>Cita 1</w:t>
      </w:r>
    </w:p>
  </w:comment>
  <w:comment w:id="367" w:author="Javier Vijande Asenjo" w:date="2023-11-16T12:21:00Z" w:initials="JVA">
    <w:p w14:paraId="2E7B4B7D" w14:textId="365CEB67" w:rsidR="0024751C" w:rsidRDefault="0024751C">
      <w:pPr>
        <w:pStyle w:val="Textocomentario"/>
      </w:pPr>
      <w:r>
        <w:rPr>
          <w:rStyle w:val="Refdecomentario"/>
        </w:rPr>
        <w:annotationRef/>
      </w:r>
      <w:r>
        <w:t>Cita 2</w:t>
      </w:r>
    </w:p>
  </w:comment>
  <w:comment w:id="368" w:author="Javier Vijande Asenjo" w:date="2023-11-16T12:21:00Z" w:initials="JVA">
    <w:p w14:paraId="25BF905B" w14:textId="3499B507" w:rsidR="0024751C" w:rsidRDefault="0024751C">
      <w:pPr>
        <w:pStyle w:val="Textocomentario"/>
      </w:pPr>
      <w:r>
        <w:rPr>
          <w:rStyle w:val="Refdecomentario"/>
        </w:rPr>
        <w:annotationRef/>
      </w:r>
      <w:r>
        <w:t>Cita 3</w:t>
      </w:r>
    </w:p>
  </w:comment>
  <w:comment w:id="403" w:author="Javier Vijande Asenjo" w:date="2023-11-16T13:32:00Z" w:initials="JVA">
    <w:p w14:paraId="7CE6F57E" w14:textId="55B1DB60" w:rsidR="00717170" w:rsidRDefault="00717170">
      <w:pPr>
        <w:pStyle w:val="Textocomentario"/>
      </w:pPr>
      <w:r>
        <w:rPr>
          <w:rStyle w:val="Refdecomentario"/>
        </w:rPr>
        <w:annotationRef/>
      </w:r>
      <w:r>
        <w:t>Quizas estaría bien indicar aquí que aunque hay mucha gente tu labor consistio en la coordinación, analisis, etc…..</w:t>
      </w:r>
    </w:p>
  </w:comment>
  <w:comment w:id="407" w:author="Javier Vijande Asenjo" w:date="2023-11-16T13:34:00Z" w:initials="JVA">
    <w:p w14:paraId="06B948D3" w14:textId="3140F5E9" w:rsidR="00AC1B4D" w:rsidRDefault="00AC1B4D">
      <w:pPr>
        <w:pStyle w:val="Textocomentario"/>
      </w:pPr>
      <w:r>
        <w:rPr>
          <w:rStyle w:val="Refdecomentario"/>
        </w:rPr>
        <w:annotationRef/>
      </w:r>
      <w:r>
        <w:t>referencia</w:t>
      </w:r>
    </w:p>
  </w:comment>
  <w:comment w:id="408" w:author="Javier Vijande Asenjo" w:date="2023-11-16T13:34:00Z" w:initials="JVA">
    <w:p w14:paraId="2426C39D" w14:textId="53FAA157" w:rsidR="00AC1B4D" w:rsidRDefault="00AC1B4D">
      <w:pPr>
        <w:pStyle w:val="Textocomentario"/>
      </w:pPr>
      <w:r>
        <w:rPr>
          <w:rStyle w:val="Refdecomentario"/>
        </w:rPr>
        <w:annotationRef/>
      </w:r>
      <w:r>
        <w:t>referencia</w:t>
      </w:r>
    </w:p>
  </w:comment>
  <w:comment w:id="412" w:author="Javier Vijande Asenjo" w:date="2023-11-16T13:35:00Z" w:initials="JVA">
    <w:p w14:paraId="2D5A5F5B" w14:textId="3568415B" w:rsidR="00AC1B4D" w:rsidRDefault="00AC1B4D">
      <w:pPr>
        <w:pStyle w:val="Textocomentario"/>
      </w:pPr>
      <w:r>
        <w:rPr>
          <w:rStyle w:val="Refdecomentario"/>
        </w:rPr>
        <w:annotationRef/>
      </w:r>
      <w:r>
        <w:t>cita el report WG-372</w:t>
      </w:r>
    </w:p>
  </w:comment>
  <w:comment w:id="438" w:author="Javier Vijande Asenjo" w:date="2023-11-16T13:43:00Z" w:initials="JVA">
    <w:p w14:paraId="47F59DE5" w14:textId="7D741D3E" w:rsidR="00AC1B4D" w:rsidRDefault="00AC1B4D">
      <w:pPr>
        <w:pStyle w:val="Textocomentario"/>
      </w:pPr>
      <w:r>
        <w:rPr>
          <w:rStyle w:val="Refdecomentario"/>
        </w:rPr>
        <w:annotationRef/>
      </w:r>
      <w:r>
        <w:t xml:space="preserve">Esta es puñetera </w:t>
      </w:r>
      <w:r>
        <w:sym w:font="Wingdings" w:char="F04A"/>
      </w:r>
      <w:r>
        <w:t>, elige punto o coma decimal y trasladalo a todo el manuscrito</w:t>
      </w:r>
    </w:p>
  </w:comment>
  <w:comment w:id="450" w:author="Javier Vijande Asenjo" w:date="2023-11-16T13:45:00Z" w:initials="JVA">
    <w:p w14:paraId="5093FF1B" w14:textId="487DFE8F" w:rsidR="008248C7" w:rsidRDefault="008248C7">
      <w:pPr>
        <w:pStyle w:val="Textocomentario"/>
      </w:pPr>
      <w:r>
        <w:rPr>
          <w:rStyle w:val="Refdecomentario"/>
        </w:rPr>
        <w:annotationRef/>
      </w:r>
      <w:r>
        <w:t>Cuidado con el orden</w:t>
      </w:r>
    </w:p>
  </w:comment>
  <w:comment w:id="455" w:author="Javier Vijande Asenjo" w:date="2023-11-16T13:45:00Z" w:initials="JVA">
    <w:p w14:paraId="249B9CB3" w14:textId="55C90F0B" w:rsidR="008248C7" w:rsidRDefault="008248C7">
      <w:pPr>
        <w:pStyle w:val="Textocomentario"/>
      </w:pPr>
      <w:r>
        <w:rPr>
          <w:rStyle w:val="Refdecomentario"/>
        </w:rPr>
        <w:annotationRef/>
      </w:r>
      <w:r>
        <w:t>Esto no queda bien Antonio, algo habrá que poner aquí.</w:t>
      </w:r>
    </w:p>
  </w:comment>
  <w:comment w:id="460" w:author="Javier Vijande Asenjo" w:date="2023-11-16T13:47:00Z" w:initials="JVA">
    <w:p w14:paraId="1D5303FF" w14:textId="54AFDA90" w:rsidR="008248C7" w:rsidRDefault="008248C7">
      <w:pPr>
        <w:pStyle w:val="Textocomentario"/>
      </w:pPr>
      <w:r>
        <w:rPr>
          <w:rStyle w:val="Refdecomentario"/>
        </w:rPr>
        <w:annotationRef/>
      </w:r>
      <w:r>
        <w:t>Cuidado que hoy ya no es verdad, hay casos clinicos de mama, ojos e Intrabeam, faltan los de GYN y algún otro.</w:t>
      </w:r>
    </w:p>
  </w:comment>
  <w:comment w:id="471" w:author="Javier Vijande Asenjo" w:date="2023-11-16T13:51:00Z" w:initials="JVA">
    <w:p w14:paraId="592C3028" w14:textId="2D8FFB76" w:rsidR="00455992" w:rsidRDefault="00455992">
      <w:pPr>
        <w:pStyle w:val="Textocomentario"/>
      </w:pPr>
      <w:r>
        <w:rPr>
          <w:rStyle w:val="Refdecomentario"/>
        </w:rPr>
        <w:annotationRef/>
      </w:r>
      <w:r>
        <w:t>Lo has comentado antes en el texto no? Mejor refierelo ahí.</w:t>
      </w:r>
    </w:p>
  </w:comment>
  <w:comment w:id="480" w:author="Javier Vijande Asenjo" w:date="2023-11-16T13:52:00Z" w:initials="JVA">
    <w:p w14:paraId="504120AC" w14:textId="22047D3E" w:rsidR="00455992" w:rsidRDefault="00455992">
      <w:pPr>
        <w:pStyle w:val="Textocomentario"/>
      </w:pPr>
      <w:r>
        <w:rPr>
          <w:rStyle w:val="Refdecomentario"/>
        </w:rPr>
        <w:annotationRef/>
      </w:r>
      <w:r>
        <w:t>actualizalo</w:t>
      </w:r>
    </w:p>
  </w:comment>
  <w:comment w:id="493" w:author="Javier Vijande Asenjo" w:date="2023-11-16T13:54:00Z" w:initials="JVA">
    <w:p w14:paraId="2145801A" w14:textId="53DD018E" w:rsidR="00455992" w:rsidRDefault="00455992">
      <w:pPr>
        <w:pStyle w:val="Textocomentario"/>
      </w:pPr>
      <w:r>
        <w:rPr>
          <w:rStyle w:val="Refdecomentario"/>
        </w:rPr>
        <w:annotationRef/>
      </w:r>
      <w:r>
        <w:t xml:space="preserve">Bien, pero queda un tanto mas elegante que cuando generes el pdf del resto combines los pdfs de los papers uno detrás de otro, así tendrían un tamaño deletra que el tribunal podrá leer </w:t>
      </w:r>
      <w:r>
        <w:sym w:font="Wingdings" w:char="F04A"/>
      </w:r>
    </w:p>
    <w:p w14:paraId="609179A1" w14:textId="77777777" w:rsidR="00455992" w:rsidRDefault="00455992">
      <w:pPr>
        <w:pStyle w:val="Textocomentario"/>
      </w:pPr>
    </w:p>
  </w:comment>
  <w:comment w:id="505" w:author="Javier Vijande Asenjo" w:date="2023-11-16T14:00:00Z" w:initials="JVA">
    <w:p w14:paraId="1631E702" w14:textId="357197C1" w:rsidR="008C14E4" w:rsidRDefault="008C14E4">
      <w:pPr>
        <w:pStyle w:val="Textocomentario"/>
      </w:pPr>
      <w:r>
        <w:rPr>
          <w:rStyle w:val="Refdecomentario"/>
        </w:rPr>
        <w:annotationRef/>
      </w:r>
      <w:r>
        <w:rPr>
          <w:rStyle w:val="Refdecomentario"/>
        </w:rPr>
        <w:t>Nunca se define esto</w:t>
      </w:r>
    </w:p>
  </w:comment>
  <w:comment w:id="508" w:author="Javier Vijande Asenjo" w:date="2023-11-16T14:01:00Z" w:initials="JVA">
    <w:p w14:paraId="61D7A718" w14:textId="7EC10A5D" w:rsidR="008C14E4" w:rsidRDefault="008C14E4">
      <w:pPr>
        <w:pStyle w:val="Textocomentario"/>
      </w:pPr>
      <w:r>
        <w:rPr>
          <w:rStyle w:val="Refdecomentario"/>
        </w:rPr>
        <w:annotationRef/>
      </w:r>
      <w:r>
        <w:t>Es basicamente 5.1, refierelo ahí.</w:t>
      </w:r>
    </w:p>
  </w:comment>
  <w:comment w:id="510" w:author="Javier Vijande Asenjo" w:date="2023-11-16T14:04:00Z" w:initials="JVA">
    <w:p w14:paraId="7B0F4A1B" w14:textId="160E81D3" w:rsidR="008C14E4" w:rsidRDefault="008C14E4">
      <w:pPr>
        <w:pStyle w:val="Textocomentario"/>
      </w:pPr>
      <w:r>
        <w:rPr>
          <w:rStyle w:val="Refdecomentario"/>
        </w:rPr>
        <w:annotationRef/>
      </w:r>
      <w:r>
        <w:t>Mejor pon algo del tipo de “Según el GEC-ESTRO…..”</w:t>
      </w:r>
    </w:p>
  </w:comment>
  <w:comment w:id="511" w:author="Javier Vijande Asenjo" w:date="2023-11-16T14:05:00Z" w:initials="JVA">
    <w:p w14:paraId="45972E01" w14:textId="366C6F00" w:rsidR="008C14E4" w:rsidRDefault="008C14E4">
      <w:pPr>
        <w:pStyle w:val="Textocomentario"/>
      </w:pPr>
      <w:r>
        <w:rPr>
          <w:rStyle w:val="Refdecomentario"/>
        </w:rPr>
        <w:annotationRef/>
      </w:r>
      <w:r>
        <w:t>¿Qué es esto?</w:t>
      </w:r>
    </w:p>
  </w:comment>
  <w:comment w:id="515" w:author="Javier Vijande Asenjo" w:date="2023-11-16T14:06:00Z" w:initials="JVA">
    <w:p w14:paraId="78EB26D7" w14:textId="132A5E0C" w:rsidR="008C14E4" w:rsidRDefault="008C14E4">
      <w:pPr>
        <w:pStyle w:val="Textocomentario"/>
      </w:pPr>
      <w:r>
        <w:rPr>
          <w:rStyle w:val="Refdecomentario"/>
        </w:rPr>
        <w:annotationRef/>
      </w:r>
      <w:r>
        <w:t xml:space="preserve">Di cual es, que aquí no hay que preocuparse de los egos de la tropa </w:t>
      </w:r>
      <w:r>
        <w:sym w:font="Wingdings" w:char="F04A"/>
      </w:r>
    </w:p>
    <w:p w14:paraId="5B66B7AB" w14:textId="77777777" w:rsidR="008C14E4" w:rsidRDefault="008C14E4">
      <w:pPr>
        <w:pStyle w:val="Textocomentario"/>
      </w:pPr>
    </w:p>
  </w:comment>
  <w:comment w:id="524" w:author="Javier Vijande Asenjo" w:date="2023-11-16T14:08:00Z" w:initials="JVA">
    <w:p w14:paraId="4C2A5DA3" w14:textId="7F5DFA15" w:rsidR="00B21D0F" w:rsidRDefault="00B21D0F">
      <w:pPr>
        <w:pStyle w:val="Textocomentario"/>
      </w:pPr>
      <w:r>
        <w:rPr>
          <w:rStyle w:val="Refdecomentario"/>
        </w:rPr>
        <w:annotationRef/>
      </w:r>
      <w:r>
        <w:t>Yo creo que esto no pinta nada aqui</w:t>
      </w:r>
    </w:p>
  </w:comment>
  <w:comment w:id="532" w:author="Javier Vijande Asenjo" w:date="2023-11-16T14:09:00Z" w:initials="JVA">
    <w:p w14:paraId="534FE805" w14:textId="56073DAB" w:rsidR="00B21D0F" w:rsidRDefault="00B21D0F">
      <w:pPr>
        <w:pStyle w:val="Textocomentario"/>
      </w:pPr>
      <w:r>
        <w:rPr>
          <w:rStyle w:val="Refdecomentario"/>
        </w:rPr>
        <w:annotationRef/>
      </w:r>
      <w:r>
        <w:t>¿a estas alturas lo definimos?</w:t>
      </w:r>
    </w:p>
  </w:comment>
  <w:comment w:id="530" w:author="Javier Vijande Asenjo" w:date="2023-11-16T14:09:00Z" w:initials="JVA">
    <w:p w14:paraId="786F97ED" w14:textId="139146AA" w:rsidR="00B21D0F" w:rsidRDefault="00B21D0F">
      <w:pPr>
        <w:pStyle w:val="Textocomentario"/>
      </w:pPr>
      <w:r>
        <w:rPr>
          <w:rStyle w:val="Refdecomentario"/>
        </w:rPr>
        <w:annotationRef/>
      </w:r>
      <w:r>
        <w:t>Lo mismo, no pega en una tesis</w:t>
      </w:r>
    </w:p>
  </w:comment>
  <w:comment w:id="540" w:author="Javier Vijande Asenjo" w:date="2023-11-16T14:12:00Z" w:initials="JVA">
    <w:p w14:paraId="7231404C" w14:textId="1950AE04" w:rsidR="00810959" w:rsidRDefault="00810959">
      <w:pPr>
        <w:pStyle w:val="Textocomentario"/>
      </w:pPr>
      <w:r>
        <w:rPr>
          <w:rStyle w:val="Refdecomentario"/>
        </w:rPr>
        <w:annotationRef/>
      </w:r>
      <w:r>
        <w:t>referencia</w:t>
      </w:r>
    </w:p>
  </w:comment>
  <w:comment w:id="552" w:author="Javier Vijande Asenjo" w:date="2023-11-16T14:13:00Z" w:initials="JVA">
    <w:p w14:paraId="5081FCC3" w14:textId="42A53042" w:rsidR="00810959" w:rsidRDefault="00810959">
      <w:pPr>
        <w:pStyle w:val="Textocomentario"/>
      </w:pPr>
      <w:r>
        <w:rPr>
          <w:rStyle w:val="Refdecomentario"/>
        </w:rPr>
        <w:annotationRef/>
      </w:r>
      <w:r>
        <w:t>referencia</w:t>
      </w:r>
    </w:p>
  </w:comment>
  <w:comment w:id="553" w:author="Javier Vijande Asenjo" w:date="2023-11-16T14:13:00Z" w:initials="JVA">
    <w:p w14:paraId="563924AC" w14:textId="081CABAB" w:rsidR="00810959" w:rsidRDefault="00810959">
      <w:pPr>
        <w:pStyle w:val="Textocomentario"/>
      </w:pPr>
      <w:r>
        <w:rPr>
          <w:rStyle w:val="Refdecomentario"/>
        </w:rPr>
        <w:annotationRef/>
      </w:r>
      <w:r>
        <w:t>referencia y formato</w:t>
      </w:r>
    </w:p>
  </w:comment>
  <w:comment w:id="557" w:author="Javier Vijande Asenjo" w:date="2023-11-16T14:14:00Z" w:initials="JVA">
    <w:p w14:paraId="4EF2743F" w14:textId="65EA82D0" w:rsidR="00810959" w:rsidRDefault="00810959">
      <w:pPr>
        <w:pStyle w:val="Textocomentario"/>
      </w:pPr>
      <w:r>
        <w:rPr>
          <w:rStyle w:val="Refdecomentario"/>
        </w:rPr>
        <w:annotationRef/>
      </w:r>
      <w:r>
        <w:t>referencia</w:t>
      </w:r>
    </w:p>
  </w:comment>
  <w:comment w:id="558" w:author="Javier Vijande Asenjo" w:date="2023-11-16T14:14:00Z" w:initials="JVA">
    <w:p w14:paraId="70A942EC" w14:textId="2F258429" w:rsidR="00810959" w:rsidRDefault="00810959">
      <w:pPr>
        <w:pStyle w:val="Textocomentario"/>
      </w:pPr>
      <w:r>
        <w:rPr>
          <w:rStyle w:val="Refdecomentario"/>
        </w:rPr>
        <w:annotationRef/>
      </w:r>
      <w:r>
        <w:t>Faltaria aquí un parrafillo de cierre muy general sobre el cam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E126A8" w15:done="0"/>
  <w15:commentEx w15:paraId="2B881A5D" w15:done="0"/>
  <w15:commentEx w15:paraId="03B089D3" w15:paraIdParent="2B881A5D" w15:done="0"/>
  <w15:commentEx w15:paraId="1469A889" w15:done="0"/>
  <w15:commentEx w15:paraId="5AEEE2FC" w15:paraIdParent="1469A889" w15:done="0"/>
  <w15:commentEx w15:paraId="6190B30E" w15:done="0"/>
  <w15:commentEx w15:paraId="7A4D074E" w15:paraIdParent="6190B30E" w15:done="0"/>
  <w15:commentEx w15:paraId="5012B8AF" w15:done="0"/>
  <w15:commentEx w15:paraId="4C8B8446" w15:paraIdParent="5012B8AF" w15:done="0"/>
  <w15:commentEx w15:paraId="1E4C4929" w15:done="0"/>
  <w15:commentEx w15:paraId="060F2984" w15:paraIdParent="1E4C4929" w15:done="0"/>
  <w15:commentEx w15:paraId="2BB0B869" w15:done="0"/>
  <w15:commentEx w15:paraId="282430B2" w15:paraIdParent="2BB0B869" w15:done="0"/>
  <w15:commentEx w15:paraId="2743D915" w15:done="0"/>
  <w15:commentEx w15:paraId="3E6460EA" w15:paraIdParent="2743D915" w15:done="0"/>
  <w15:commentEx w15:paraId="6972180E" w15:done="0"/>
  <w15:commentEx w15:paraId="1C407B66" w15:paraIdParent="6972180E" w15:done="0"/>
  <w15:commentEx w15:paraId="1B254D41" w15:done="0"/>
  <w15:commentEx w15:paraId="6363B293" w15:paraIdParent="1B254D41" w15:done="0"/>
  <w15:commentEx w15:paraId="3C2642B9" w15:done="0"/>
  <w15:commentEx w15:paraId="6D5A41ED" w15:paraIdParent="3C2642B9" w15:done="0"/>
  <w15:commentEx w15:paraId="34344996" w15:done="0"/>
  <w15:commentEx w15:paraId="3B94838E" w15:paraIdParent="34344996" w15:done="0"/>
  <w15:commentEx w15:paraId="267880A0" w15:done="0"/>
  <w15:commentEx w15:paraId="2B6377C0" w15:paraIdParent="267880A0" w15:done="0"/>
  <w15:commentEx w15:paraId="7B093543" w15:done="0"/>
  <w15:commentEx w15:paraId="27634BF6" w15:paraIdParent="7B093543" w15:done="0"/>
  <w15:commentEx w15:paraId="0715D36E" w15:done="0"/>
  <w15:commentEx w15:paraId="540C3A6D" w15:paraIdParent="0715D36E" w15:done="0"/>
  <w15:commentEx w15:paraId="63C8DBE8" w15:done="0"/>
  <w15:commentEx w15:paraId="6A0F91E5" w15:done="0"/>
  <w15:commentEx w15:paraId="330965A5" w15:paraIdParent="6A0F91E5" w15:done="0"/>
  <w15:commentEx w15:paraId="423C9CD9" w15:done="0"/>
  <w15:commentEx w15:paraId="1991BF3D" w15:paraIdParent="423C9CD9" w15:done="0"/>
  <w15:commentEx w15:paraId="7B41BEBD" w15:done="0"/>
  <w15:commentEx w15:paraId="2E27B3E7" w15:paraIdParent="7B41BEBD" w15:done="0"/>
  <w15:commentEx w15:paraId="6FB197EF" w15:done="0"/>
  <w15:commentEx w15:paraId="2E6ED8CD" w15:paraIdParent="6FB197EF" w15:done="0"/>
  <w15:commentEx w15:paraId="717DDE42" w15:done="0"/>
  <w15:commentEx w15:paraId="6118C9B9" w15:paraIdParent="717DDE42" w15:done="0"/>
  <w15:commentEx w15:paraId="67F5C835" w15:done="0"/>
  <w15:commentEx w15:paraId="6BCD591B" w15:paraIdParent="67F5C835" w15:done="0"/>
  <w15:commentEx w15:paraId="44176463" w15:done="0"/>
  <w15:commentEx w15:paraId="0E030A7F" w15:paraIdParent="44176463" w15:done="0"/>
  <w15:commentEx w15:paraId="39C73B02" w15:done="0"/>
  <w15:commentEx w15:paraId="5EA229BC" w15:paraIdParent="39C73B02" w15:done="0"/>
  <w15:commentEx w15:paraId="18ECC553" w15:done="0"/>
  <w15:commentEx w15:paraId="5D16B4B3" w15:done="0"/>
  <w15:commentEx w15:paraId="236AE295" w15:done="0"/>
  <w15:commentEx w15:paraId="16FBD31F" w15:done="0"/>
  <w15:commentEx w15:paraId="07F604B5" w15:done="0"/>
  <w15:commentEx w15:paraId="041F4642" w15:paraIdParent="07F604B5" w15:done="0"/>
  <w15:commentEx w15:paraId="3ED715C9" w15:done="0"/>
  <w15:commentEx w15:paraId="6A1367C7" w15:done="0"/>
  <w15:commentEx w15:paraId="6F91B6DF" w15:paraIdParent="6A1367C7" w15:done="0"/>
  <w15:commentEx w15:paraId="08DD4FF4" w15:done="0"/>
  <w15:commentEx w15:paraId="6EF9B657" w15:done="0"/>
  <w15:commentEx w15:paraId="53A192E9" w15:done="0"/>
  <w15:commentEx w15:paraId="3E2DF96F" w15:done="0"/>
  <w15:commentEx w15:paraId="39F01262" w15:done="0"/>
  <w15:commentEx w15:paraId="4598CC75" w15:done="0"/>
  <w15:commentEx w15:paraId="144E63EA" w15:done="0"/>
  <w15:commentEx w15:paraId="7D1A90C4" w15:done="0"/>
  <w15:commentEx w15:paraId="792AF583" w15:done="0"/>
  <w15:commentEx w15:paraId="7457915F" w15:done="0"/>
  <w15:commentEx w15:paraId="71905480" w15:done="0"/>
  <w15:commentEx w15:paraId="7A16D51B" w15:done="0"/>
  <w15:commentEx w15:paraId="53BDDFD4" w15:paraIdParent="7A16D51B" w15:done="0"/>
  <w15:commentEx w15:paraId="1624AAE0" w15:done="0"/>
  <w15:commentEx w15:paraId="4CA168BA" w15:done="0"/>
  <w15:commentEx w15:paraId="7EFE0208" w15:done="0"/>
  <w15:commentEx w15:paraId="4A6026CE" w15:done="0"/>
  <w15:commentEx w15:paraId="63B66C8E" w15:done="0"/>
  <w15:commentEx w15:paraId="5ECBF5B2" w15:done="0"/>
  <w15:commentEx w15:paraId="4341AF3D" w15:done="0"/>
  <w15:commentEx w15:paraId="277FCEE2" w15:done="0"/>
  <w15:commentEx w15:paraId="74860364" w15:done="0"/>
  <w15:commentEx w15:paraId="2E7B4B7D" w15:done="0"/>
  <w15:commentEx w15:paraId="25BF905B" w15:done="0"/>
  <w15:commentEx w15:paraId="7CE6F57E" w15:done="0"/>
  <w15:commentEx w15:paraId="06B948D3" w15:done="0"/>
  <w15:commentEx w15:paraId="2426C39D" w15:done="0"/>
  <w15:commentEx w15:paraId="2D5A5F5B" w15:done="0"/>
  <w15:commentEx w15:paraId="47F59DE5" w15:done="0"/>
  <w15:commentEx w15:paraId="5093FF1B" w15:done="0"/>
  <w15:commentEx w15:paraId="249B9CB3" w15:done="0"/>
  <w15:commentEx w15:paraId="1D5303FF" w15:done="0"/>
  <w15:commentEx w15:paraId="592C3028" w15:done="0"/>
  <w15:commentEx w15:paraId="504120AC" w15:done="0"/>
  <w15:commentEx w15:paraId="609179A1" w15:done="0"/>
  <w15:commentEx w15:paraId="1631E702" w15:done="0"/>
  <w15:commentEx w15:paraId="61D7A718" w15:done="0"/>
  <w15:commentEx w15:paraId="7B0F4A1B" w15:done="0"/>
  <w15:commentEx w15:paraId="45972E01" w15:done="0"/>
  <w15:commentEx w15:paraId="5B66B7AB" w15:done="0"/>
  <w15:commentEx w15:paraId="4C2A5DA3" w15:done="0"/>
  <w15:commentEx w15:paraId="534FE805" w15:done="0"/>
  <w15:commentEx w15:paraId="786F97ED" w15:done="0"/>
  <w15:commentEx w15:paraId="7231404C" w15:done="0"/>
  <w15:commentEx w15:paraId="5081FCC3" w15:done="0"/>
  <w15:commentEx w15:paraId="563924AC" w15:done="0"/>
  <w15:commentEx w15:paraId="4EF2743F" w15:done="0"/>
  <w15:commentEx w15:paraId="70A942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E9C7132" w16cex:dateUtc="2023-11-18T16:49:00Z"/>
  <w16cex:commentExtensible w16cex:durableId="55A24BE9" w16cex:dateUtc="2023-11-18T16:53:00Z"/>
  <w16cex:commentExtensible w16cex:durableId="017414BF" w16cex:dateUtc="2023-11-18T17:22:00Z"/>
  <w16cex:commentExtensible w16cex:durableId="612D2E6F" w16cex:dateUtc="2023-11-18T18:21:00Z"/>
  <w16cex:commentExtensible w16cex:durableId="0B4A605A" w16cex:dateUtc="2023-11-18T19:22:00Z"/>
  <w16cex:commentExtensible w16cex:durableId="4C837A60" w16cex:dateUtc="2023-11-18T19:47:00Z"/>
  <w16cex:commentExtensible w16cex:durableId="0364CB2E" w16cex:dateUtc="2023-11-18T19:05:00Z"/>
  <w16cex:commentExtensible w16cex:durableId="07ED858F" w16cex:dateUtc="2023-11-19T15:41:00Z"/>
  <w16cex:commentExtensible w16cex:durableId="44D3CE89" w16cex:dateUtc="2023-11-18T19:48:00Z"/>
  <w16cex:commentExtensible w16cex:durableId="0FC85194" w16cex:dateUtc="2023-11-19T15:45:00Z"/>
  <w16cex:commentExtensible w16cex:durableId="69B3DC4C" w16cex:dateUtc="2023-11-19T15:55:00Z"/>
  <w16cex:commentExtensible w16cex:durableId="30CF5E9C" w16cex:dateUtc="2023-11-19T16:05:00Z"/>
  <w16cex:commentExtensible w16cex:durableId="66B3C6D5" w16cex:dateUtc="2023-11-19T16:09:00Z"/>
  <w16cex:commentExtensible w16cex:durableId="5C2C4F04" w16cex:dateUtc="2023-11-19T16:10:00Z"/>
  <w16cex:commentExtensible w16cex:durableId="7483262D" w16cex:dateUtc="2023-11-19T17:04:00Z"/>
  <w16cex:commentExtensible w16cex:durableId="477ED9AB" w16cex:dateUtc="2023-11-19T18:15:00Z"/>
  <w16cex:commentExtensible w16cex:durableId="75A7A31C" w16cex:dateUtc="2023-11-19T17:28:00Z"/>
  <w16cex:commentExtensible w16cex:durableId="07A0DC5E" w16cex:dateUtc="2023-11-19T17:42:00Z"/>
  <w16cex:commentExtensible w16cex:durableId="72B6AE1F" w16cex:dateUtc="2023-11-19T17:48:00Z"/>
  <w16cex:commentExtensible w16cex:durableId="3822056C" w16cex:dateUtc="2023-11-19T18:04:00Z"/>
  <w16cex:commentExtensible w16cex:durableId="09056119" w16cex:dateUtc="2023-11-19T18:10:00Z"/>
  <w16cex:commentExtensible w16cex:durableId="69D54054" w16cex:dateUtc="2023-11-19T18:24:00Z"/>
  <w16cex:commentExtensible w16cex:durableId="6096868B" w16cex:dateUtc="2023-11-26T10:25:00Z"/>
  <w16cex:commentExtensible w16cex:durableId="6E0BB2FF" w16cex:dateUtc="2023-11-26T16:54:00Z"/>
  <w16cex:commentExtensible w16cex:durableId="2EC5225D" w16cex:dateUtc="2023-11-26T10: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E126A8" w16cid:durableId="6A3F2FDD"/>
  <w16cid:commentId w16cid:paraId="2B881A5D" w16cid:durableId="3924899D"/>
  <w16cid:commentId w16cid:paraId="03B089D3" w16cid:durableId="7E9C7132"/>
  <w16cid:commentId w16cid:paraId="1469A889" w16cid:durableId="1AD93F60"/>
  <w16cid:commentId w16cid:paraId="5AEEE2FC" w16cid:durableId="55A24BE9"/>
  <w16cid:commentId w16cid:paraId="6190B30E" w16cid:durableId="0741D19F"/>
  <w16cid:commentId w16cid:paraId="7A4D074E" w16cid:durableId="017414BF"/>
  <w16cid:commentId w16cid:paraId="5012B8AF" w16cid:durableId="459B60C2"/>
  <w16cid:commentId w16cid:paraId="4C8B8446" w16cid:durableId="612D2E6F"/>
  <w16cid:commentId w16cid:paraId="1E4C4929" w16cid:durableId="68F3E435"/>
  <w16cid:commentId w16cid:paraId="060F2984" w16cid:durableId="0B4A605A"/>
  <w16cid:commentId w16cid:paraId="2BB0B869" w16cid:durableId="561BC8D6"/>
  <w16cid:commentId w16cid:paraId="282430B2" w16cid:durableId="4C837A60"/>
  <w16cid:commentId w16cid:paraId="2743D915" w16cid:durableId="2A7941C3"/>
  <w16cid:commentId w16cid:paraId="3E6460EA" w16cid:durableId="0364CB2E"/>
  <w16cid:commentId w16cid:paraId="6972180E" w16cid:durableId="5903062A"/>
  <w16cid:commentId w16cid:paraId="1C407B66" w16cid:durableId="07ED858F"/>
  <w16cid:commentId w16cid:paraId="1B254D41" w16cid:durableId="477A9FE7"/>
  <w16cid:commentId w16cid:paraId="6363B293" w16cid:durableId="44D3CE89"/>
  <w16cid:commentId w16cid:paraId="3C2642B9" w16cid:durableId="15E2E58D"/>
  <w16cid:commentId w16cid:paraId="6D5A41ED" w16cid:durableId="0FC85194"/>
  <w16cid:commentId w16cid:paraId="34344996" w16cid:durableId="77FF2193"/>
  <w16cid:commentId w16cid:paraId="3B94838E" w16cid:durableId="69B3DC4C"/>
  <w16cid:commentId w16cid:paraId="267880A0" w16cid:durableId="5C40FA97"/>
  <w16cid:commentId w16cid:paraId="2B6377C0" w16cid:durableId="30CF5E9C"/>
  <w16cid:commentId w16cid:paraId="7B093543" w16cid:durableId="4668A8E8"/>
  <w16cid:commentId w16cid:paraId="27634BF6" w16cid:durableId="66B3C6D5"/>
  <w16cid:commentId w16cid:paraId="0715D36E" w16cid:durableId="1012FD42"/>
  <w16cid:commentId w16cid:paraId="540C3A6D" w16cid:durableId="5C2C4F04"/>
  <w16cid:commentId w16cid:paraId="63C8DBE8" w16cid:durableId="5A2621BF"/>
  <w16cid:commentId w16cid:paraId="6A0F91E5" w16cid:durableId="650D7D89"/>
  <w16cid:commentId w16cid:paraId="330965A5" w16cid:durableId="7483262D"/>
  <w16cid:commentId w16cid:paraId="423C9CD9" w16cid:durableId="7C4071BD"/>
  <w16cid:commentId w16cid:paraId="1991BF3D" w16cid:durableId="477ED9AB"/>
  <w16cid:commentId w16cid:paraId="7B41BEBD" w16cid:durableId="00C95F4D"/>
  <w16cid:commentId w16cid:paraId="2E27B3E7" w16cid:durableId="75A7A31C"/>
  <w16cid:commentId w16cid:paraId="6FB197EF" w16cid:durableId="510CEA52"/>
  <w16cid:commentId w16cid:paraId="2E6ED8CD" w16cid:durableId="07A0DC5E"/>
  <w16cid:commentId w16cid:paraId="717DDE42" w16cid:durableId="0E72B99F"/>
  <w16cid:commentId w16cid:paraId="6118C9B9" w16cid:durableId="72B6AE1F"/>
  <w16cid:commentId w16cid:paraId="67F5C835" w16cid:durableId="742B9721"/>
  <w16cid:commentId w16cid:paraId="6BCD591B" w16cid:durableId="3822056C"/>
  <w16cid:commentId w16cid:paraId="44176463" w16cid:durableId="77552ABF"/>
  <w16cid:commentId w16cid:paraId="0E030A7F" w16cid:durableId="09056119"/>
  <w16cid:commentId w16cid:paraId="39C73B02" w16cid:durableId="2F527C7B"/>
  <w16cid:commentId w16cid:paraId="5EA229BC" w16cid:durableId="69D54054"/>
  <w16cid:commentId w16cid:paraId="18ECC553" w16cid:durableId="67854EC9"/>
  <w16cid:commentId w16cid:paraId="5D16B4B3" w16cid:durableId="558D2987"/>
  <w16cid:commentId w16cid:paraId="236AE295" w16cid:durableId="7C137E7B"/>
  <w16cid:commentId w16cid:paraId="16FBD31F" w16cid:durableId="4DCAC296"/>
  <w16cid:commentId w16cid:paraId="07F604B5" w16cid:durableId="7815C048"/>
  <w16cid:commentId w16cid:paraId="041F4642" w16cid:durableId="6096868B"/>
  <w16cid:commentId w16cid:paraId="3ED715C9" w16cid:durableId="578C4E78"/>
  <w16cid:commentId w16cid:paraId="6A1367C7" w16cid:durableId="5B331042"/>
  <w16cid:commentId w16cid:paraId="6F91B6DF" w16cid:durableId="6E0BB2FF"/>
  <w16cid:commentId w16cid:paraId="08DD4FF4" w16cid:durableId="7B0D6E89"/>
  <w16cid:commentId w16cid:paraId="6EF9B657" w16cid:durableId="782CBA5D"/>
  <w16cid:commentId w16cid:paraId="53A192E9" w16cid:durableId="4FF5AC39"/>
  <w16cid:commentId w16cid:paraId="3E2DF96F" w16cid:durableId="57972989"/>
  <w16cid:commentId w16cid:paraId="39F01262" w16cid:durableId="43EDB9B0"/>
  <w16cid:commentId w16cid:paraId="4598CC75" w16cid:durableId="5D1888F0"/>
  <w16cid:commentId w16cid:paraId="144E63EA" w16cid:durableId="704F3DB9"/>
  <w16cid:commentId w16cid:paraId="7D1A90C4" w16cid:durableId="2B676F4D"/>
  <w16cid:commentId w16cid:paraId="792AF583" w16cid:durableId="5AE0D44B"/>
  <w16cid:commentId w16cid:paraId="7457915F" w16cid:durableId="233F87DB"/>
  <w16cid:commentId w16cid:paraId="71905480" w16cid:durableId="4F9B55CF"/>
  <w16cid:commentId w16cid:paraId="7A16D51B" w16cid:durableId="6362E993"/>
  <w16cid:commentId w16cid:paraId="53BDDFD4" w16cid:durableId="2EC5225D"/>
  <w16cid:commentId w16cid:paraId="1624AAE0" w16cid:durableId="5BEB37B3"/>
  <w16cid:commentId w16cid:paraId="4CA168BA" w16cid:durableId="3A14B71C"/>
  <w16cid:commentId w16cid:paraId="7EFE0208" w16cid:durableId="7E0FF5B5"/>
  <w16cid:commentId w16cid:paraId="4A6026CE" w16cid:durableId="0C86BB00"/>
  <w16cid:commentId w16cid:paraId="63B66C8E" w16cid:durableId="492DE883"/>
  <w16cid:commentId w16cid:paraId="5ECBF5B2" w16cid:durableId="5997EEBD"/>
  <w16cid:commentId w16cid:paraId="4341AF3D" w16cid:durableId="0D7829D0"/>
  <w16cid:commentId w16cid:paraId="277FCEE2" w16cid:durableId="66A1B467"/>
  <w16cid:commentId w16cid:paraId="74860364" w16cid:durableId="68621DBC"/>
  <w16cid:commentId w16cid:paraId="2E7B4B7D" w16cid:durableId="68AF5366"/>
  <w16cid:commentId w16cid:paraId="25BF905B" w16cid:durableId="4045D215"/>
  <w16cid:commentId w16cid:paraId="7CE6F57E" w16cid:durableId="591D26E5"/>
  <w16cid:commentId w16cid:paraId="06B948D3" w16cid:durableId="68A458F6"/>
  <w16cid:commentId w16cid:paraId="2426C39D" w16cid:durableId="2159BA02"/>
  <w16cid:commentId w16cid:paraId="2D5A5F5B" w16cid:durableId="63414430"/>
  <w16cid:commentId w16cid:paraId="47F59DE5" w16cid:durableId="5A945699"/>
  <w16cid:commentId w16cid:paraId="5093FF1B" w16cid:durableId="25C1FF4D"/>
  <w16cid:commentId w16cid:paraId="249B9CB3" w16cid:durableId="0431D186"/>
  <w16cid:commentId w16cid:paraId="1D5303FF" w16cid:durableId="4919F56D"/>
  <w16cid:commentId w16cid:paraId="592C3028" w16cid:durableId="171538F4"/>
  <w16cid:commentId w16cid:paraId="504120AC" w16cid:durableId="0BBEDCCF"/>
  <w16cid:commentId w16cid:paraId="609179A1" w16cid:durableId="1CBFCC10"/>
  <w16cid:commentId w16cid:paraId="1631E702" w16cid:durableId="6B3431D9"/>
  <w16cid:commentId w16cid:paraId="61D7A718" w16cid:durableId="7A5AAD7B"/>
  <w16cid:commentId w16cid:paraId="7B0F4A1B" w16cid:durableId="525E32AF"/>
  <w16cid:commentId w16cid:paraId="45972E01" w16cid:durableId="53D11B0C"/>
  <w16cid:commentId w16cid:paraId="5B66B7AB" w16cid:durableId="5E9D507B"/>
  <w16cid:commentId w16cid:paraId="4C2A5DA3" w16cid:durableId="385FE11D"/>
  <w16cid:commentId w16cid:paraId="534FE805" w16cid:durableId="0077D1BC"/>
  <w16cid:commentId w16cid:paraId="786F97ED" w16cid:durableId="683F0DBC"/>
  <w16cid:commentId w16cid:paraId="7231404C" w16cid:durableId="13F0AD46"/>
  <w16cid:commentId w16cid:paraId="5081FCC3" w16cid:durableId="2FBF99FB"/>
  <w16cid:commentId w16cid:paraId="563924AC" w16cid:durableId="50A418F9"/>
  <w16cid:commentId w16cid:paraId="4EF2743F" w16cid:durableId="2FF946C8"/>
  <w16cid:commentId w16cid:paraId="70A942EC" w16cid:durableId="71709A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AACF5" w14:textId="77777777" w:rsidR="00D11EE9" w:rsidRDefault="00D11EE9">
      <w:pPr>
        <w:spacing w:after="0"/>
      </w:pPr>
      <w:r>
        <w:separator/>
      </w:r>
    </w:p>
  </w:endnote>
  <w:endnote w:type="continuationSeparator" w:id="0">
    <w:p w14:paraId="3406D176" w14:textId="77777777" w:rsidR="00D11EE9" w:rsidRDefault="00D11E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8CBFF" w14:textId="77777777" w:rsidR="00E223CA" w:rsidRDefault="00E223CA" w:rsidP="00E223CA">
    <w:pPr>
      <w:pStyle w:val="Piedepgina"/>
    </w:pPr>
  </w:p>
  <w:p w14:paraId="1A16E25C" w14:textId="77777777" w:rsidR="00E223CA" w:rsidRDefault="00E223CA" w:rsidP="00E223CA">
    <w:pPr>
      <w:pStyle w:val="Piedepgina"/>
      <w:ind w:left="-567"/>
    </w:pPr>
    <w:r>
      <w:rPr>
        <w:noProof/>
        <w:lang w:val="es-ES" w:eastAsia="es-ES"/>
      </w:rPr>
      <w:drawing>
        <wp:inline distT="0" distB="0" distL="0" distR="0" wp14:anchorId="0113C129" wp14:editId="6DE5F5BE">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F267A" w14:textId="77777777" w:rsidR="00D11EE9" w:rsidRDefault="00D11EE9">
      <w:r>
        <w:separator/>
      </w:r>
    </w:p>
  </w:footnote>
  <w:footnote w:type="continuationSeparator" w:id="0">
    <w:p w14:paraId="5D40FCF4" w14:textId="77777777" w:rsidR="00D11EE9" w:rsidRDefault="00D11E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9F791" w14:textId="77777777" w:rsidR="00E223CA" w:rsidRDefault="00E223CA" w:rsidP="00E223CA">
    <w:pPr>
      <w:pStyle w:val="Encabezado"/>
      <w:ind w:left="-567"/>
      <w:rPr>
        <w:noProof/>
        <w:lang w:val="es-ES" w:eastAsia="es-ES"/>
      </w:rPr>
    </w:pPr>
  </w:p>
  <w:p w14:paraId="75AB313E" w14:textId="77777777" w:rsidR="00E223CA" w:rsidRDefault="00E223CA" w:rsidP="00E223CA">
    <w:pPr>
      <w:pStyle w:val="Encabezado"/>
      <w:rPr>
        <w:noProof/>
        <w:lang w:val="es-ES" w:eastAsia="es-ES"/>
      </w:rPr>
    </w:pPr>
  </w:p>
  <w:p w14:paraId="438D00DF" w14:textId="77777777" w:rsidR="00E223CA" w:rsidRDefault="00E223CA" w:rsidP="00E223CA">
    <w:pPr>
      <w:pStyle w:val="Encabezado"/>
      <w:rPr>
        <w:noProof/>
        <w:lang w:val="es-ES" w:eastAsia="es-ES"/>
      </w:rPr>
    </w:pPr>
  </w:p>
  <w:p w14:paraId="136753D7" w14:textId="77777777" w:rsidR="00E223CA" w:rsidRDefault="00E223CA" w:rsidP="00E223CA">
    <w:pPr>
      <w:pStyle w:val="Encabezado"/>
      <w:ind w:left="-567"/>
    </w:pPr>
    <w:r>
      <w:rPr>
        <w:noProof/>
        <w:lang w:val="es-ES" w:eastAsia="es-ES"/>
      </w:rPr>
      <w:drawing>
        <wp:inline distT="0" distB="0" distL="0" distR="0" wp14:anchorId="3A9A7FEE" wp14:editId="542A97F0">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7E081700" w14:textId="77777777" w:rsidR="00E223CA" w:rsidRDefault="00E223CA" w:rsidP="00E223CA">
    <w:pPr>
      <w:pStyle w:val="Encabezado"/>
      <w:ind w:left="-567"/>
    </w:pPr>
  </w:p>
  <w:p w14:paraId="1767482C" w14:textId="77777777" w:rsidR="00E223CA" w:rsidRDefault="00E223CA" w:rsidP="00E223CA">
    <w:pPr>
      <w:pStyle w:val="Encabezado"/>
      <w:ind w:left="-567"/>
    </w:pPr>
  </w:p>
  <w:p w14:paraId="70488C7C" w14:textId="77777777" w:rsidR="00E223CA" w:rsidRDefault="00E223CA" w:rsidP="00E223CA">
    <w:pPr>
      <w:pStyle w:val="Encabezado"/>
      <w:ind w:left="-567"/>
    </w:pPr>
  </w:p>
  <w:p w14:paraId="2A425C59" w14:textId="77777777" w:rsidR="00E223CA" w:rsidRDefault="00E223CA" w:rsidP="00E223CA">
    <w:pPr>
      <w:pStyle w:val="Encabezado"/>
      <w:ind w:firstLine="56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AFAE4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3A28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654EE8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55858316">
    <w:abstractNumId w:val="0"/>
  </w:num>
  <w:num w:numId="2" w16cid:durableId="944120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65868179">
    <w:abstractNumId w:val="1"/>
  </w:num>
  <w:num w:numId="4" w16cid:durableId="1367214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8356716">
    <w:abstractNumId w:val="1"/>
  </w:num>
  <w:num w:numId="6" w16cid:durableId="1109817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vier Vijande Asenjo">
    <w15:presenceInfo w15:providerId="None" w15:userId="Javier Vijande Asenjo"/>
  </w15:person>
  <w15:person w15:author="Antonio Otal Palacin">
    <w15:presenceInfo w15:providerId="AD" w15:userId="S::opan@alumni.uv.es::5da3627d-2ab2-42f8-b5e8-ee00e4abfa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09"/>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74C6"/>
    <w:rsid w:val="00035165"/>
    <w:rsid w:val="00041417"/>
    <w:rsid w:val="00090391"/>
    <w:rsid w:val="000A3727"/>
    <w:rsid w:val="00171353"/>
    <w:rsid w:val="001C06EC"/>
    <w:rsid w:val="002248CD"/>
    <w:rsid w:val="0024751C"/>
    <w:rsid w:val="0028007F"/>
    <w:rsid w:val="002E5893"/>
    <w:rsid w:val="003042EF"/>
    <w:rsid w:val="00313291"/>
    <w:rsid w:val="003726F9"/>
    <w:rsid w:val="00383AA8"/>
    <w:rsid w:val="003F311A"/>
    <w:rsid w:val="004556DA"/>
    <w:rsid w:val="00455992"/>
    <w:rsid w:val="00465BA1"/>
    <w:rsid w:val="00504BBB"/>
    <w:rsid w:val="0052331D"/>
    <w:rsid w:val="00537CCF"/>
    <w:rsid w:val="00571E16"/>
    <w:rsid w:val="00590699"/>
    <w:rsid w:val="005D7DA6"/>
    <w:rsid w:val="00610AC2"/>
    <w:rsid w:val="006311C1"/>
    <w:rsid w:val="00674011"/>
    <w:rsid w:val="006D5241"/>
    <w:rsid w:val="007126FF"/>
    <w:rsid w:val="00717170"/>
    <w:rsid w:val="007408CF"/>
    <w:rsid w:val="00743456"/>
    <w:rsid w:val="00752E3C"/>
    <w:rsid w:val="00761623"/>
    <w:rsid w:val="00780864"/>
    <w:rsid w:val="00780C86"/>
    <w:rsid w:val="007B4771"/>
    <w:rsid w:val="007B7676"/>
    <w:rsid w:val="007E23CE"/>
    <w:rsid w:val="007F0BDA"/>
    <w:rsid w:val="00810959"/>
    <w:rsid w:val="008248C7"/>
    <w:rsid w:val="00873006"/>
    <w:rsid w:val="008A6B14"/>
    <w:rsid w:val="008B3092"/>
    <w:rsid w:val="008C14E4"/>
    <w:rsid w:val="00902423"/>
    <w:rsid w:val="009574C6"/>
    <w:rsid w:val="00982DBA"/>
    <w:rsid w:val="009B65C6"/>
    <w:rsid w:val="009D45E6"/>
    <w:rsid w:val="00A246FD"/>
    <w:rsid w:val="00AA6C9E"/>
    <w:rsid w:val="00AB727F"/>
    <w:rsid w:val="00AC15B0"/>
    <w:rsid w:val="00AC1B4D"/>
    <w:rsid w:val="00B21D0F"/>
    <w:rsid w:val="00B330D3"/>
    <w:rsid w:val="00B3655B"/>
    <w:rsid w:val="00B54866"/>
    <w:rsid w:val="00B82FDF"/>
    <w:rsid w:val="00BE77DC"/>
    <w:rsid w:val="00C14E39"/>
    <w:rsid w:val="00C17A36"/>
    <w:rsid w:val="00C40B79"/>
    <w:rsid w:val="00C70832"/>
    <w:rsid w:val="00CB300D"/>
    <w:rsid w:val="00CB6820"/>
    <w:rsid w:val="00D11EE9"/>
    <w:rsid w:val="00DA0EBD"/>
    <w:rsid w:val="00DD7AB0"/>
    <w:rsid w:val="00DF100A"/>
    <w:rsid w:val="00E223CA"/>
    <w:rsid w:val="00E70CD1"/>
    <w:rsid w:val="00E71A0B"/>
    <w:rsid w:val="00E81AE0"/>
    <w:rsid w:val="00EB77FD"/>
    <w:rsid w:val="00F12D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A7487"/>
  <w15:docId w15:val="{2ED73E28-A72D-4B54-B9CD-AA404DFA7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2DF"/>
    <w:pPr>
      <w:spacing w:after="200"/>
    </w:pPr>
    <w:rPr>
      <w:sz w:val="24"/>
      <w:szCs w:val="24"/>
    </w:rPr>
  </w:style>
  <w:style w:type="paragraph" w:styleId="Ttulo1">
    <w:name w:val="heading 1"/>
    <w:basedOn w:val="Normal"/>
    <w:next w:val="Textoindependiente"/>
    <w:link w:val="Ttulo1Car"/>
    <w:uiPriority w:val="9"/>
    <w:qFormat/>
    <w:rsid w:val="00F85B89"/>
    <w:pPr>
      <w:keepNext/>
      <w:keepLines/>
      <w:spacing w:before="480" w:after="0"/>
      <w:outlineLvl w:val="0"/>
    </w:pPr>
    <w:rPr>
      <w:rFonts w:ascii="Calibri" w:eastAsia="Times New Roman" w:hAnsi="Calibri"/>
      <w:b/>
      <w:bCs/>
      <w:color w:val="4F81BD"/>
      <w:sz w:val="52"/>
      <w:szCs w:val="32"/>
    </w:rPr>
  </w:style>
  <w:style w:type="paragraph" w:styleId="Ttulo2">
    <w:name w:val="heading 2"/>
    <w:basedOn w:val="Normal"/>
    <w:next w:val="Textoindependiente"/>
    <w:link w:val="Ttulo2Car"/>
    <w:uiPriority w:val="9"/>
    <w:unhideWhenUsed/>
    <w:qFormat/>
    <w:rsid w:val="00F85B89"/>
    <w:pPr>
      <w:keepNext/>
      <w:keepLines/>
      <w:spacing w:before="200" w:after="0"/>
      <w:outlineLvl w:val="1"/>
    </w:pPr>
    <w:rPr>
      <w:rFonts w:ascii="Calibri" w:eastAsia="Times New Roman" w:hAnsi="Calibri"/>
      <w:b/>
      <w:bCs/>
      <w:color w:val="4F81BD"/>
      <w:sz w:val="28"/>
      <w:szCs w:val="28"/>
    </w:rPr>
  </w:style>
  <w:style w:type="paragraph" w:styleId="Ttulo3">
    <w:name w:val="heading 3"/>
    <w:basedOn w:val="Normal"/>
    <w:next w:val="Textoindependiente"/>
    <w:link w:val="Ttulo3Car"/>
    <w:uiPriority w:val="9"/>
    <w:unhideWhenUsed/>
    <w:qFormat/>
    <w:rsid w:val="00F85B89"/>
    <w:pPr>
      <w:keepNext/>
      <w:keepLines/>
      <w:spacing w:before="200" w:after="0"/>
      <w:outlineLvl w:val="2"/>
    </w:pPr>
    <w:rPr>
      <w:rFonts w:ascii="Calibri" w:eastAsia="Times New Roman" w:hAnsi="Calibri"/>
      <w:b/>
      <w:bCs/>
      <w:color w:val="4F81BD"/>
    </w:rPr>
  </w:style>
  <w:style w:type="paragraph" w:styleId="Ttulo4">
    <w:name w:val="heading 4"/>
    <w:basedOn w:val="Normal"/>
    <w:next w:val="Textoindependiente"/>
    <w:link w:val="Ttulo4Car"/>
    <w:uiPriority w:val="9"/>
    <w:unhideWhenUsed/>
    <w:qFormat/>
    <w:rsid w:val="00F85B89"/>
    <w:pPr>
      <w:keepNext/>
      <w:keepLines/>
      <w:spacing w:before="200" w:after="0"/>
      <w:outlineLvl w:val="3"/>
    </w:pPr>
    <w:rPr>
      <w:rFonts w:ascii="Calibri" w:eastAsia="Times New Roman" w:hAnsi="Calibri"/>
      <w:bCs/>
      <w:i/>
      <w:color w:val="4F81BD"/>
    </w:rPr>
  </w:style>
  <w:style w:type="paragraph" w:styleId="Ttulo5">
    <w:name w:val="heading 5"/>
    <w:basedOn w:val="Normal"/>
    <w:next w:val="Textoindependiente"/>
    <w:link w:val="Ttulo5Car"/>
    <w:uiPriority w:val="9"/>
    <w:unhideWhenUsed/>
    <w:qFormat/>
    <w:rsid w:val="00F85B89"/>
    <w:pPr>
      <w:keepNext/>
      <w:keepLines/>
      <w:spacing w:before="200" w:after="0"/>
      <w:outlineLvl w:val="4"/>
    </w:pPr>
    <w:rPr>
      <w:rFonts w:ascii="Calibri" w:eastAsia="Times New Roman" w:hAnsi="Calibri"/>
      <w:iCs/>
      <w:color w:val="4F81BD"/>
    </w:rPr>
  </w:style>
  <w:style w:type="paragraph" w:styleId="Ttulo6">
    <w:name w:val="heading 6"/>
    <w:basedOn w:val="Normal"/>
    <w:next w:val="Textoindependiente"/>
    <w:link w:val="Ttulo6Car"/>
    <w:uiPriority w:val="9"/>
    <w:unhideWhenUsed/>
    <w:qFormat/>
    <w:rsid w:val="00F85B89"/>
    <w:pPr>
      <w:keepNext/>
      <w:keepLines/>
      <w:spacing w:before="200" w:after="0"/>
      <w:outlineLvl w:val="5"/>
    </w:pPr>
    <w:rPr>
      <w:rFonts w:ascii="Calibri" w:eastAsia="Times New Roman" w:hAnsi="Calibri"/>
      <w:color w:val="4F81BD"/>
    </w:rPr>
  </w:style>
  <w:style w:type="paragraph" w:styleId="Ttulo7">
    <w:name w:val="heading 7"/>
    <w:basedOn w:val="Normal"/>
    <w:next w:val="Textoindependiente"/>
    <w:link w:val="Ttulo7Car"/>
    <w:uiPriority w:val="9"/>
    <w:unhideWhenUsed/>
    <w:qFormat/>
    <w:rsid w:val="00F85B89"/>
    <w:pPr>
      <w:keepNext/>
      <w:keepLines/>
      <w:spacing w:before="200" w:after="0"/>
      <w:outlineLvl w:val="6"/>
    </w:pPr>
    <w:rPr>
      <w:rFonts w:ascii="Calibri" w:eastAsia="Times New Roman" w:hAnsi="Calibri"/>
      <w:color w:val="4F81BD"/>
    </w:rPr>
  </w:style>
  <w:style w:type="paragraph" w:styleId="Ttulo8">
    <w:name w:val="heading 8"/>
    <w:basedOn w:val="Normal"/>
    <w:next w:val="Textoindependiente"/>
    <w:link w:val="Ttulo8Car"/>
    <w:uiPriority w:val="9"/>
    <w:unhideWhenUsed/>
    <w:qFormat/>
    <w:rsid w:val="00F85B89"/>
    <w:pPr>
      <w:keepNext/>
      <w:keepLines/>
      <w:spacing w:before="200" w:after="0"/>
      <w:outlineLvl w:val="7"/>
    </w:pPr>
    <w:rPr>
      <w:rFonts w:ascii="Calibri" w:eastAsia="Times New Roman" w:hAnsi="Calibri"/>
      <w:color w:val="4F81BD"/>
    </w:rPr>
  </w:style>
  <w:style w:type="paragraph" w:styleId="Ttulo9">
    <w:name w:val="heading 9"/>
    <w:basedOn w:val="Normal"/>
    <w:next w:val="Textoindependiente"/>
    <w:link w:val="Ttulo9Car"/>
    <w:uiPriority w:val="9"/>
    <w:unhideWhenUsed/>
    <w:qFormat/>
    <w:rsid w:val="00F85B89"/>
    <w:pPr>
      <w:keepNext/>
      <w:keepLines/>
      <w:spacing w:before="200" w:after="0"/>
      <w:outlineLvl w:val="8"/>
    </w:pPr>
    <w:rPr>
      <w:rFonts w:ascii="Calibri" w:eastAsia="Times New Roman" w:hAnsi="Calibri"/>
      <w:color w:val="4F81BD"/>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631C91"/>
    <w:pPr>
      <w:tabs>
        <w:tab w:val="center" w:pos="4252"/>
        <w:tab w:val="right" w:pos="8504"/>
      </w:tabs>
      <w:spacing w:after="0"/>
    </w:pPr>
  </w:style>
  <w:style w:type="character" w:customStyle="1" w:styleId="EncabezadoCar">
    <w:name w:val="Encabezado Car"/>
    <w:basedOn w:val="Fuentedeprrafopredeter"/>
    <w:link w:val="Encabezado"/>
    <w:uiPriority w:val="99"/>
    <w:rsid w:val="00631C91"/>
  </w:style>
  <w:style w:type="paragraph" w:styleId="Piedepgina">
    <w:name w:val="footer"/>
    <w:basedOn w:val="Normal"/>
    <w:link w:val="PiedepginaCar"/>
    <w:uiPriority w:val="99"/>
    <w:unhideWhenUsed/>
    <w:rsid w:val="00631C91"/>
    <w:pPr>
      <w:tabs>
        <w:tab w:val="center" w:pos="4252"/>
        <w:tab w:val="right" w:pos="8504"/>
      </w:tabs>
      <w:spacing w:after="0"/>
    </w:pPr>
  </w:style>
  <w:style w:type="character" w:customStyle="1" w:styleId="PiedepginaCar">
    <w:name w:val="Pie de página Car"/>
    <w:basedOn w:val="Fuentedeprrafopredeter"/>
    <w:link w:val="Piedepgina"/>
    <w:uiPriority w:val="99"/>
    <w:rsid w:val="00631C91"/>
  </w:style>
  <w:style w:type="paragraph" w:styleId="Textodeglobo">
    <w:name w:val="Balloon Text"/>
    <w:basedOn w:val="Normal"/>
    <w:link w:val="TextodegloboCar"/>
    <w:uiPriority w:val="99"/>
    <w:semiHidden/>
    <w:unhideWhenUsed/>
    <w:rsid w:val="00393F90"/>
    <w:pPr>
      <w:spacing w:after="0"/>
    </w:pPr>
    <w:rPr>
      <w:rFonts w:ascii="Lucida Grande" w:hAnsi="Lucida Grande"/>
      <w:sz w:val="18"/>
      <w:szCs w:val="18"/>
    </w:rPr>
  </w:style>
  <w:style w:type="character" w:customStyle="1" w:styleId="TextodegloboCar">
    <w:name w:val="Texto de globo Car"/>
    <w:link w:val="Textodeglobo"/>
    <w:uiPriority w:val="99"/>
    <w:semiHidden/>
    <w:rsid w:val="00393F90"/>
    <w:rPr>
      <w:rFonts w:ascii="Lucida Grande" w:hAnsi="Lucida Grande"/>
      <w:sz w:val="18"/>
      <w:szCs w:val="18"/>
    </w:rPr>
  </w:style>
  <w:style w:type="table" w:styleId="Tablaconcuadrcula">
    <w:name w:val="Table Grid"/>
    <w:basedOn w:val="Tablanormal"/>
    <w:uiPriority w:val="59"/>
    <w:rsid w:val="006150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F85B89"/>
    <w:rPr>
      <w:rFonts w:ascii="Calibri" w:eastAsia="Times New Roman" w:hAnsi="Calibri"/>
      <w:b/>
      <w:bCs/>
      <w:color w:val="4F81BD"/>
      <w:sz w:val="52"/>
      <w:szCs w:val="32"/>
    </w:rPr>
  </w:style>
  <w:style w:type="character" w:customStyle="1" w:styleId="Ttulo2Car">
    <w:name w:val="Título 2 Car"/>
    <w:basedOn w:val="Fuentedeprrafopredeter"/>
    <w:link w:val="Ttulo2"/>
    <w:uiPriority w:val="9"/>
    <w:rsid w:val="00F85B89"/>
    <w:rPr>
      <w:rFonts w:ascii="Calibri" w:eastAsia="Times New Roman" w:hAnsi="Calibri"/>
      <w:b/>
      <w:bCs/>
      <w:color w:val="4F81BD"/>
      <w:sz w:val="28"/>
      <w:szCs w:val="28"/>
    </w:rPr>
  </w:style>
  <w:style w:type="character" w:customStyle="1" w:styleId="Ttulo3Car">
    <w:name w:val="Título 3 Car"/>
    <w:basedOn w:val="Fuentedeprrafopredeter"/>
    <w:link w:val="Ttulo3"/>
    <w:uiPriority w:val="9"/>
    <w:rsid w:val="00F85B89"/>
    <w:rPr>
      <w:rFonts w:ascii="Calibri" w:eastAsia="Times New Roman" w:hAnsi="Calibri"/>
      <w:b/>
      <w:bCs/>
      <w:color w:val="4F81BD"/>
      <w:sz w:val="24"/>
      <w:szCs w:val="24"/>
    </w:rPr>
  </w:style>
  <w:style w:type="character" w:customStyle="1" w:styleId="Ttulo4Car">
    <w:name w:val="Título 4 Car"/>
    <w:basedOn w:val="Fuentedeprrafopredeter"/>
    <w:link w:val="Ttulo4"/>
    <w:uiPriority w:val="9"/>
    <w:rsid w:val="00F85B89"/>
    <w:rPr>
      <w:rFonts w:ascii="Calibri" w:eastAsia="Times New Roman" w:hAnsi="Calibri"/>
      <w:bCs/>
      <w:i/>
      <w:color w:val="4F81BD"/>
      <w:sz w:val="24"/>
      <w:szCs w:val="24"/>
    </w:rPr>
  </w:style>
  <w:style w:type="character" w:customStyle="1" w:styleId="Ttulo5Car">
    <w:name w:val="Título 5 Car"/>
    <w:basedOn w:val="Fuentedeprrafopredeter"/>
    <w:link w:val="Ttulo5"/>
    <w:uiPriority w:val="9"/>
    <w:rsid w:val="00F85B89"/>
    <w:rPr>
      <w:rFonts w:ascii="Calibri" w:eastAsia="Times New Roman" w:hAnsi="Calibri"/>
      <w:iCs/>
      <w:color w:val="4F81BD"/>
      <w:sz w:val="24"/>
      <w:szCs w:val="24"/>
    </w:rPr>
  </w:style>
  <w:style w:type="character" w:customStyle="1" w:styleId="Ttulo6Car">
    <w:name w:val="Título 6 Car"/>
    <w:basedOn w:val="Fuentedeprrafopredeter"/>
    <w:link w:val="Ttulo6"/>
    <w:uiPriority w:val="9"/>
    <w:rsid w:val="00F85B89"/>
    <w:rPr>
      <w:rFonts w:ascii="Calibri" w:eastAsia="Times New Roman" w:hAnsi="Calibri"/>
      <w:color w:val="4F81BD"/>
      <w:sz w:val="24"/>
      <w:szCs w:val="24"/>
    </w:rPr>
  </w:style>
  <w:style w:type="character" w:customStyle="1" w:styleId="Ttulo7Car">
    <w:name w:val="Título 7 Car"/>
    <w:basedOn w:val="Fuentedeprrafopredeter"/>
    <w:link w:val="Ttulo7"/>
    <w:uiPriority w:val="9"/>
    <w:rsid w:val="00F85B89"/>
    <w:rPr>
      <w:rFonts w:ascii="Calibri" w:eastAsia="Times New Roman" w:hAnsi="Calibri"/>
      <w:color w:val="4F81BD"/>
      <w:sz w:val="24"/>
      <w:szCs w:val="24"/>
    </w:rPr>
  </w:style>
  <w:style w:type="character" w:customStyle="1" w:styleId="Ttulo8Car">
    <w:name w:val="Título 8 Car"/>
    <w:basedOn w:val="Fuentedeprrafopredeter"/>
    <w:link w:val="Ttulo8"/>
    <w:uiPriority w:val="9"/>
    <w:rsid w:val="00F85B89"/>
    <w:rPr>
      <w:rFonts w:ascii="Calibri" w:eastAsia="Times New Roman" w:hAnsi="Calibri"/>
      <w:color w:val="4F81BD"/>
      <w:sz w:val="24"/>
      <w:szCs w:val="24"/>
    </w:rPr>
  </w:style>
  <w:style w:type="character" w:customStyle="1" w:styleId="Ttulo9Car">
    <w:name w:val="Título 9 Car"/>
    <w:basedOn w:val="Fuentedeprrafopredeter"/>
    <w:link w:val="Ttulo9"/>
    <w:uiPriority w:val="9"/>
    <w:rsid w:val="00F85B89"/>
    <w:rPr>
      <w:rFonts w:ascii="Calibri" w:eastAsia="Times New Roman" w:hAnsi="Calibri"/>
      <w:color w:val="4F81BD"/>
      <w:sz w:val="24"/>
      <w:szCs w:val="24"/>
    </w:rPr>
  </w:style>
  <w:style w:type="paragraph" w:styleId="Textoindependiente">
    <w:name w:val="Body Text"/>
    <w:basedOn w:val="Normal"/>
    <w:link w:val="TextoindependienteCar"/>
    <w:qFormat/>
    <w:rsid w:val="00F85B89"/>
    <w:pPr>
      <w:spacing w:before="180" w:after="180"/>
    </w:pPr>
  </w:style>
  <w:style w:type="character" w:customStyle="1" w:styleId="TextoindependienteCar">
    <w:name w:val="Texto independiente Car"/>
    <w:basedOn w:val="Fuentedeprrafopredeter"/>
    <w:link w:val="Textoindependiente"/>
    <w:rsid w:val="00F85B89"/>
    <w:rPr>
      <w:sz w:val="24"/>
      <w:szCs w:val="24"/>
    </w:rPr>
  </w:style>
  <w:style w:type="paragraph" w:customStyle="1" w:styleId="FirstParagraph">
    <w:name w:val="First Paragraph"/>
    <w:basedOn w:val="Textoindependiente"/>
    <w:next w:val="Textoindependiente"/>
    <w:qFormat/>
    <w:rsid w:val="00F85B89"/>
  </w:style>
  <w:style w:type="paragraph" w:customStyle="1" w:styleId="Compact">
    <w:name w:val="Compact"/>
    <w:basedOn w:val="Textoindependiente"/>
    <w:qFormat/>
    <w:rsid w:val="00F85B89"/>
    <w:pPr>
      <w:spacing w:before="36" w:after="36"/>
    </w:pPr>
  </w:style>
  <w:style w:type="paragraph" w:styleId="Ttulo">
    <w:name w:val="Title"/>
    <w:basedOn w:val="Normal"/>
    <w:next w:val="Textoindependiente"/>
    <w:link w:val="TtuloCar"/>
    <w:qFormat/>
    <w:rsid w:val="00F85B89"/>
    <w:pPr>
      <w:keepNext/>
      <w:keepLines/>
      <w:spacing w:before="480" w:after="240"/>
      <w:jc w:val="center"/>
    </w:pPr>
    <w:rPr>
      <w:rFonts w:ascii="Calibri" w:eastAsia="Times New Roman" w:hAnsi="Calibri"/>
      <w:b/>
      <w:bCs/>
      <w:color w:val="345A8A"/>
      <w:sz w:val="36"/>
      <w:szCs w:val="36"/>
    </w:rPr>
  </w:style>
  <w:style w:type="character" w:customStyle="1" w:styleId="TtuloCar">
    <w:name w:val="Título Car"/>
    <w:basedOn w:val="Fuentedeprrafopredeter"/>
    <w:link w:val="Ttulo"/>
    <w:rsid w:val="00F85B89"/>
    <w:rPr>
      <w:rFonts w:ascii="Calibri" w:eastAsia="Times New Roman" w:hAnsi="Calibri"/>
      <w:b/>
      <w:bCs/>
      <w:color w:val="345A8A"/>
      <w:sz w:val="36"/>
      <w:szCs w:val="36"/>
    </w:rPr>
  </w:style>
  <w:style w:type="paragraph" w:styleId="Subttulo">
    <w:name w:val="Subtitle"/>
    <w:basedOn w:val="Ttulo"/>
    <w:next w:val="Textoindependiente"/>
    <w:link w:val="SubttuloCar"/>
    <w:qFormat/>
    <w:rsid w:val="00F85B89"/>
    <w:pPr>
      <w:spacing w:before="240"/>
    </w:pPr>
    <w:rPr>
      <w:sz w:val="30"/>
      <w:szCs w:val="30"/>
    </w:rPr>
  </w:style>
  <w:style w:type="character" w:customStyle="1" w:styleId="SubttuloCar">
    <w:name w:val="Subtítulo Car"/>
    <w:basedOn w:val="Fuentedeprrafopredeter"/>
    <w:link w:val="Subttulo"/>
    <w:rsid w:val="00F85B89"/>
    <w:rPr>
      <w:rFonts w:ascii="Calibri" w:eastAsia="Times New Roman" w:hAnsi="Calibri"/>
      <w:b/>
      <w:bCs/>
      <w:color w:val="345A8A"/>
      <w:sz w:val="30"/>
      <w:szCs w:val="30"/>
    </w:rPr>
  </w:style>
  <w:style w:type="paragraph" w:customStyle="1" w:styleId="Author">
    <w:name w:val="Author"/>
    <w:next w:val="Textoindependiente"/>
    <w:qFormat/>
    <w:rsid w:val="00F85B89"/>
    <w:pPr>
      <w:keepNext/>
      <w:keepLines/>
      <w:spacing w:after="200"/>
      <w:jc w:val="center"/>
    </w:pPr>
    <w:rPr>
      <w:sz w:val="24"/>
      <w:szCs w:val="24"/>
    </w:rPr>
  </w:style>
  <w:style w:type="paragraph" w:styleId="Fecha">
    <w:name w:val="Date"/>
    <w:next w:val="Textoindependiente"/>
    <w:link w:val="FechaCar"/>
    <w:qFormat/>
    <w:rsid w:val="00F85B89"/>
    <w:pPr>
      <w:keepNext/>
      <w:keepLines/>
      <w:spacing w:after="200"/>
      <w:jc w:val="center"/>
    </w:pPr>
    <w:rPr>
      <w:sz w:val="24"/>
      <w:szCs w:val="24"/>
    </w:rPr>
  </w:style>
  <w:style w:type="character" w:customStyle="1" w:styleId="FechaCar">
    <w:name w:val="Fecha Car"/>
    <w:basedOn w:val="Fuentedeprrafopredeter"/>
    <w:link w:val="Fecha"/>
    <w:rsid w:val="00F85B89"/>
    <w:rPr>
      <w:sz w:val="24"/>
      <w:szCs w:val="24"/>
    </w:rPr>
  </w:style>
  <w:style w:type="paragraph" w:customStyle="1" w:styleId="Abstract">
    <w:name w:val="Abstract"/>
    <w:basedOn w:val="Normal"/>
    <w:next w:val="Textoindependiente"/>
    <w:qFormat/>
    <w:rsid w:val="00F85B89"/>
    <w:pPr>
      <w:keepNext/>
      <w:keepLines/>
      <w:spacing w:before="300" w:after="300"/>
    </w:pPr>
    <w:rPr>
      <w:sz w:val="20"/>
      <w:szCs w:val="20"/>
    </w:rPr>
  </w:style>
  <w:style w:type="paragraph" w:styleId="Textodebloque">
    <w:name w:val="Block Text"/>
    <w:basedOn w:val="Textoindependiente"/>
    <w:next w:val="Textoindependiente"/>
    <w:uiPriority w:val="9"/>
    <w:unhideWhenUsed/>
    <w:qFormat/>
    <w:rsid w:val="00F85B89"/>
    <w:pPr>
      <w:spacing w:before="100" w:after="100"/>
      <w:ind w:left="480" w:right="480"/>
    </w:pPr>
  </w:style>
  <w:style w:type="paragraph" w:styleId="Textonotapie">
    <w:name w:val="footnote text"/>
    <w:basedOn w:val="Normal"/>
    <w:link w:val="TextonotapieCar"/>
    <w:uiPriority w:val="9"/>
    <w:unhideWhenUsed/>
    <w:qFormat/>
    <w:rsid w:val="00F85B89"/>
  </w:style>
  <w:style w:type="character" w:customStyle="1" w:styleId="TextonotapieCar">
    <w:name w:val="Texto nota pie Car"/>
    <w:basedOn w:val="Fuentedeprrafopredeter"/>
    <w:link w:val="Textonotapie"/>
    <w:uiPriority w:val="9"/>
    <w:rsid w:val="00F85B89"/>
    <w:rPr>
      <w:sz w:val="24"/>
      <w:szCs w:val="24"/>
    </w:rPr>
  </w:style>
  <w:style w:type="table" w:customStyle="1" w:styleId="Table">
    <w:name w:val="Table"/>
    <w:semiHidden/>
    <w:unhideWhenUsed/>
    <w:qFormat/>
    <w:rsid w:val="00F85B89"/>
    <w:pPr>
      <w:spacing w:after="200"/>
    </w:pPr>
    <w:rPr>
      <w:sz w:val="24"/>
      <w:szCs w:val="24"/>
      <w:lang w:val="en-US" w:eastAsia="es-E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F85B89"/>
    <w:pPr>
      <w:keepNext/>
      <w:keepLines/>
      <w:spacing w:after="0"/>
    </w:pPr>
    <w:rPr>
      <w:b/>
    </w:rPr>
  </w:style>
  <w:style w:type="paragraph" w:customStyle="1" w:styleId="Definition">
    <w:name w:val="Definition"/>
    <w:basedOn w:val="Normal"/>
    <w:rsid w:val="00F85B89"/>
  </w:style>
  <w:style w:type="paragraph" w:customStyle="1" w:styleId="TableCaption">
    <w:name w:val="Table Caption"/>
    <w:basedOn w:val="Descripcin"/>
    <w:rsid w:val="00F85B89"/>
    <w:pPr>
      <w:keepNext/>
      <w:spacing w:after="120"/>
    </w:pPr>
    <w:rPr>
      <w:b w:val="0"/>
      <w:bCs w:val="0"/>
      <w:i/>
      <w:sz w:val="24"/>
      <w:szCs w:val="24"/>
    </w:rPr>
  </w:style>
  <w:style w:type="paragraph" w:customStyle="1" w:styleId="ImageCaption">
    <w:name w:val="Image Caption"/>
    <w:basedOn w:val="Descripcin"/>
    <w:rsid w:val="00F85B89"/>
    <w:pPr>
      <w:spacing w:after="120"/>
    </w:pPr>
    <w:rPr>
      <w:b w:val="0"/>
      <w:bCs w:val="0"/>
      <w:i/>
      <w:sz w:val="24"/>
      <w:szCs w:val="24"/>
    </w:rPr>
  </w:style>
  <w:style w:type="character" w:customStyle="1" w:styleId="VerbatimChar">
    <w:name w:val="Verbatim Char"/>
    <w:link w:val="SourceCode"/>
    <w:rsid w:val="00F85B89"/>
    <w:rPr>
      <w:rFonts w:ascii="Consolas" w:hAnsi="Consolas"/>
      <w:sz w:val="22"/>
    </w:rPr>
  </w:style>
  <w:style w:type="character" w:styleId="Refdenotaalpie">
    <w:name w:val="footnote reference"/>
    <w:rsid w:val="00F85B89"/>
    <w:rPr>
      <w:vertAlign w:val="superscript"/>
    </w:rPr>
  </w:style>
  <w:style w:type="character" w:styleId="Hipervnculo">
    <w:name w:val="Hyperlink"/>
    <w:uiPriority w:val="99"/>
    <w:rsid w:val="00F85B89"/>
    <w:rPr>
      <w:color w:val="4F81BD"/>
    </w:rPr>
  </w:style>
  <w:style w:type="paragraph" w:styleId="Descripcin">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DC1">
    <w:name w:val="toc 1"/>
    <w:basedOn w:val="Normal"/>
    <w:next w:val="Normal"/>
    <w:autoRedefine/>
    <w:uiPriority w:val="39"/>
    <w:unhideWhenUsed/>
    <w:rsid w:val="007126FF"/>
    <w:pPr>
      <w:spacing w:after="100"/>
    </w:pPr>
  </w:style>
  <w:style w:type="paragraph" w:styleId="TDC2">
    <w:name w:val="toc 2"/>
    <w:basedOn w:val="Normal"/>
    <w:next w:val="Normal"/>
    <w:autoRedefine/>
    <w:uiPriority w:val="39"/>
    <w:unhideWhenUsed/>
    <w:rsid w:val="007126FF"/>
    <w:pPr>
      <w:spacing w:after="100"/>
      <w:ind w:left="240"/>
    </w:pPr>
  </w:style>
  <w:style w:type="paragraph" w:styleId="TDC3">
    <w:name w:val="toc 3"/>
    <w:basedOn w:val="Normal"/>
    <w:next w:val="Normal"/>
    <w:autoRedefine/>
    <w:uiPriority w:val="39"/>
    <w:unhideWhenUsed/>
    <w:rsid w:val="007126FF"/>
    <w:pPr>
      <w:spacing w:after="100"/>
      <w:ind w:left="480"/>
    </w:pPr>
  </w:style>
  <w:style w:type="character" w:styleId="Refdecomentario">
    <w:name w:val="annotation reference"/>
    <w:basedOn w:val="Fuentedeprrafopredeter"/>
    <w:uiPriority w:val="99"/>
    <w:semiHidden/>
    <w:unhideWhenUsed/>
    <w:rsid w:val="00E223CA"/>
    <w:rPr>
      <w:sz w:val="16"/>
      <w:szCs w:val="16"/>
    </w:rPr>
  </w:style>
  <w:style w:type="paragraph" w:styleId="Textocomentario">
    <w:name w:val="annotation text"/>
    <w:basedOn w:val="Normal"/>
    <w:link w:val="TextocomentarioCar"/>
    <w:uiPriority w:val="99"/>
    <w:unhideWhenUsed/>
    <w:rsid w:val="00E223CA"/>
    <w:rPr>
      <w:sz w:val="20"/>
      <w:szCs w:val="20"/>
    </w:rPr>
  </w:style>
  <w:style w:type="character" w:customStyle="1" w:styleId="TextocomentarioCar">
    <w:name w:val="Texto comentario Car"/>
    <w:basedOn w:val="Fuentedeprrafopredeter"/>
    <w:link w:val="Textocomentario"/>
    <w:uiPriority w:val="99"/>
    <w:rsid w:val="00E223CA"/>
  </w:style>
  <w:style w:type="paragraph" w:styleId="Asuntodelcomentario">
    <w:name w:val="annotation subject"/>
    <w:basedOn w:val="Textocomentario"/>
    <w:next w:val="Textocomentario"/>
    <w:link w:val="AsuntodelcomentarioCar"/>
    <w:uiPriority w:val="99"/>
    <w:semiHidden/>
    <w:unhideWhenUsed/>
    <w:rsid w:val="00E223CA"/>
    <w:rPr>
      <w:b/>
      <w:bCs/>
    </w:rPr>
  </w:style>
  <w:style w:type="character" w:customStyle="1" w:styleId="AsuntodelcomentarioCar">
    <w:name w:val="Asunto del comentario Car"/>
    <w:basedOn w:val="TextocomentarioCar"/>
    <w:link w:val="Asuntodelcomentario"/>
    <w:uiPriority w:val="99"/>
    <w:semiHidden/>
    <w:rsid w:val="00E223CA"/>
    <w:rPr>
      <w:b/>
      <w:bCs/>
    </w:rPr>
  </w:style>
  <w:style w:type="character" w:styleId="Hipervnculovisitado">
    <w:name w:val="FollowedHyperlink"/>
    <w:basedOn w:val="Fuentedeprrafopredeter"/>
    <w:uiPriority w:val="99"/>
    <w:semiHidden/>
    <w:unhideWhenUsed/>
    <w:rsid w:val="008C14E4"/>
    <w:rPr>
      <w:color w:val="954F72" w:themeColor="followedHyperlink"/>
      <w:u w:val="single"/>
    </w:rPr>
  </w:style>
  <w:style w:type="paragraph" w:styleId="Revisin">
    <w:name w:val="Revision"/>
    <w:hidden/>
    <w:uiPriority w:val="71"/>
    <w:rsid w:val="00383AA8"/>
    <w:rPr>
      <w:sz w:val="24"/>
      <w:szCs w:val="24"/>
    </w:rPr>
  </w:style>
  <w:style w:type="paragraph" w:styleId="NormalWeb">
    <w:name w:val="Normal (Web)"/>
    <w:basedOn w:val="Normal"/>
    <w:uiPriority w:val="99"/>
    <w:unhideWhenUsed/>
    <w:rsid w:val="003726F9"/>
    <w:pPr>
      <w:spacing w:before="100" w:beforeAutospacing="1" w:after="100" w:afterAutospacing="1"/>
    </w:pPr>
    <w:rPr>
      <w:rFonts w:ascii="Times New Roman" w:eastAsia="Times New Roman" w:hAnsi="Times New Roman"/>
      <w:lang w:val="en-US"/>
    </w:rPr>
  </w:style>
  <w:style w:type="character" w:customStyle="1" w:styleId="cite">
    <w:name w:val="cite"/>
    <w:basedOn w:val="Fuentedeprrafopredeter"/>
    <w:rsid w:val="003726F9"/>
  </w:style>
  <w:style w:type="character" w:customStyle="1" w:styleId="cite-id">
    <w:name w:val="cite-id"/>
    <w:basedOn w:val="Fuentedeprrafopredeter"/>
    <w:rsid w:val="003726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884817">
      <w:bodyDiv w:val="1"/>
      <w:marLeft w:val="0"/>
      <w:marRight w:val="0"/>
      <w:marTop w:val="0"/>
      <w:marBottom w:val="0"/>
      <w:divBdr>
        <w:top w:val="none" w:sz="0" w:space="0" w:color="auto"/>
        <w:left w:val="none" w:sz="0" w:space="0" w:color="auto"/>
        <w:bottom w:val="none" w:sz="0" w:space="0" w:color="auto"/>
        <w:right w:val="none" w:sz="0" w:space="0" w:color="auto"/>
      </w:divBdr>
    </w:div>
    <w:div w:id="331225179">
      <w:bodyDiv w:val="1"/>
      <w:marLeft w:val="0"/>
      <w:marRight w:val="0"/>
      <w:marTop w:val="0"/>
      <w:marBottom w:val="0"/>
      <w:divBdr>
        <w:top w:val="none" w:sz="0" w:space="0" w:color="auto"/>
        <w:left w:val="none" w:sz="0" w:space="0" w:color="auto"/>
        <w:bottom w:val="none" w:sz="0" w:space="0" w:color="auto"/>
        <w:right w:val="none" w:sz="0" w:space="0" w:color="auto"/>
      </w:divBdr>
      <w:divsChild>
        <w:div w:id="270942169">
          <w:marLeft w:val="0"/>
          <w:marRight w:val="0"/>
          <w:marTop w:val="0"/>
          <w:marBottom w:val="0"/>
          <w:divBdr>
            <w:top w:val="none" w:sz="0" w:space="0" w:color="auto"/>
            <w:left w:val="none" w:sz="0" w:space="0" w:color="auto"/>
            <w:bottom w:val="none" w:sz="0" w:space="0" w:color="auto"/>
            <w:right w:val="none" w:sz="0" w:space="0" w:color="auto"/>
          </w:divBdr>
          <w:divsChild>
            <w:div w:id="93725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198476">
      <w:bodyDiv w:val="1"/>
      <w:marLeft w:val="0"/>
      <w:marRight w:val="0"/>
      <w:marTop w:val="0"/>
      <w:marBottom w:val="0"/>
      <w:divBdr>
        <w:top w:val="none" w:sz="0" w:space="0" w:color="auto"/>
        <w:left w:val="none" w:sz="0" w:space="0" w:color="auto"/>
        <w:bottom w:val="none" w:sz="0" w:space="0" w:color="auto"/>
        <w:right w:val="none" w:sz="0" w:space="0" w:color="auto"/>
      </w:divBdr>
      <w:divsChild>
        <w:div w:id="270741343">
          <w:marLeft w:val="0"/>
          <w:marRight w:val="0"/>
          <w:marTop w:val="0"/>
          <w:marBottom w:val="0"/>
          <w:divBdr>
            <w:top w:val="none" w:sz="0" w:space="0" w:color="auto"/>
            <w:left w:val="none" w:sz="0" w:space="0" w:color="auto"/>
            <w:bottom w:val="none" w:sz="0" w:space="0" w:color="auto"/>
            <w:right w:val="none" w:sz="0" w:space="0" w:color="auto"/>
          </w:divBdr>
          <w:divsChild>
            <w:div w:id="158040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relyOnVML/>
  <w:allowPNG/>
  <w:pixelsPerInch w:val="72"/>
</w:webSettings>
</file>

<file path=word/_rels/comments.xml.rels><?xml version="1.0" encoding="UTF-8" standalone="yes"?>
<Relationships xmlns="http://schemas.openxmlformats.org/package/2006/relationships"><Relationship Id="rId3" Type="http://schemas.openxmlformats.org/officeDocument/2006/relationships/hyperlink" Target="https://www.gehealthcare.com/products/magnetic-resonance-imaging/7t-mri-scanner" TargetMode="External"/><Relationship Id="rId2" Type="http://schemas.openxmlformats.org/officeDocument/2006/relationships/hyperlink" Target="https://www.siemens-healthineers.com/es/magnetic-resonance-imaging/7t-mri-scanner/magnetom-terra" TargetMode="External"/><Relationship Id="rId1" Type="http://schemas.openxmlformats.org/officeDocument/2006/relationships/hyperlink" Target="https://www.nist.gov/pml/owm/writing-si-metric-system-units" TargetMode="External"/><Relationship Id="rId4" Type="http://schemas.openxmlformats.org/officeDocument/2006/relationships/hyperlink" Target="https://www.sciencedirect.com/science/article/pii/S016781401100764X?via%3Dihub"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yperlink" Target="https://doi.org/10.1148/rg.307105063"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hyperlink" Target="https://www.ncbi.nlm.nih.gov/pmc/articles/PMC5116450" TargetMode="Externa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yperlink" Target="https://www.ncbi.nlm.nih.gov/pmc/articles/PMC5881591" TargetMode="External"/><Relationship Id="rId64" Type="http://schemas.microsoft.com/office/2011/relationships/people" Target="people.xml"/><Relationship Id="rId8" Type="http://schemas.openxmlformats.org/officeDocument/2006/relationships/comments" Target="comments.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www.embracestudy.dk"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jpg"/><Relationship Id="rId59" Type="http://schemas.openxmlformats.org/officeDocument/2006/relationships/hyperlink" Target="https://doi.org/10.1002/mp.13589"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hyperlink" Target="https://youtu.be/kv827vIsAZM"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https://doi.org/10.1016/j.radonc.2010.06.004" TargetMode="External"/><Relationship Id="rId10" Type="http://schemas.microsoft.com/office/2016/09/relationships/commentsIds" Target="commentsId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s://doi.org/10.1016/j.mri.2012.05.001" TargetMode="External"/><Relationship Id="rId65"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s>
</file>

<file path=word/_rels/footer1.xml.rels><?xml version="1.0" encoding="UTF-8" standalone="yes"?>
<Relationships xmlns="http://schemas.openxmlformats.org/package/2006/relationships"><Relationship Id="rId1" Type="http://schemas.openxmlformats.org/officeDocument/2006/relationships/image" Target="media/image43.png"/></Relationships>
</file>

<file path=word/_rels/header1.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F096C0A2-8CA8-4FB8-8EF8-66BA5235C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3</TotalTime>
  <Pages>105</Pages>
  <Words>29573</Words>
  <Characters>168570</Characters>
  <Application>Microsoft Office Word</Application>
  <DocSecurity>0</DocSecurity>
  <Lines>1404</Lines>
  <Paragraphs>395</Paragraphs>
  <ScaleCrop>false</ScaleCrop>
  <HeadingPairs>
    <vt:vector size="2" baseType="variant">
      <vt:variant>
        <vt:lpstr>Título</vt:lpstr>
      </vt:variant>
      <vt:variant>
        <vt:i4>1</vt:i4>
      </vt:variant>
    </vt:vector>
  </HeadingPairs>
  <TitlesOfParts>
    <vt:vector size="1" baseType="lpstr">
      <vt:lpstr>Soluciones de reconstrucción mediante RMN</vt:lpstr>
    </vt:vector>
  </TitlesOfParts>
  <Company>666</Company>
  <LinksUpToDate>false</LinksUpToDate>
  <CharactersWithSpaces>197748</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de reconstrucción mediante RMN</dc:title>
  <dc:creator>Antonio Otal Palacín</dc:creator>
  <cp:keywords/>
  <cp:lastModifiedBy>Antonio Otal Palacin</cp:lastModifiedBy>
  <cp:revision>37</cp:revision>
  <dcterms:created xsi:type="dcterms:W3CDTF">2023-10-15T11:59:00Z</dcterms:created>
  <dcterms:modified xsi:type="dcterms:W3CDTF">2023-11-26T17:17: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number-depth">
    <vt:lpwstr>4</vt:lpwstr>
  </property>
  <property fmtid="{D5CDD505-2E9C-101B-9397-08002B2CF9AE}" pid="15" name="toc-title">
    <vt:lpwstr>Tabla de contenidos</vt:lpwstr>
  </property>
</Properties>
</file>